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8CF62" w14:textId="02755B80" w:rsidR="00DB6CAF" w:rsidRPr="00693FCD" w:rsidRDefault="0018411B" w:rsidP="00F977A7">
      <w:pPr>
        <w:pStyle w:val="Title"/>
        <w:rPr>
          <w:rFonts w:asciiTheme="minorHAnsi" w:hAnsiTheme="minorHAnsi" w:cstheme="minorHAnsi"/>
        </w:rPr>
      </w:pPr>
      <w:r w:rsidRPr="00693FCD">
        <w:rPr>
          <w:rFonts w:asciiTheme="minorHAnsi" w:hAnsiTheme="minorHAnsi" w:cstheme="minorHAnsi"/>
        </w:rPr>
        <w:t>Supplementary materials</w:t>
      </w:r>
    </w:p>
    <w:p w14:paraId="47164667" w14:textId="77777777" w:rsidR="00637AD5" w:rsidRPr="00693FCD" w:rsidRDefault="00637AD5" w:rsidP="00637AD5">
      <w:pPr>
        <w:rPr>
          <w:rFonts w:cstheme="minorHAnsi"/>
        </w:rPr>
      </w:pPr>
      <w:bookmarkStart w:id="0" w:name="_GoBack"/>
      <w:bookmarkEnd w:id="0"/>
    </w:p>
    <w:p w14:paraId="323723FF" w14:textId="51FBA6CD" w:rsidR="00371853" w:rsidRPr="00693FCD" w:rsidRDefault="00371853" w:rsidP="00921FD4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t>Table S</w:t>
      </w:r>
      <w:r w:rsidR="00F977A7" w:rsidRPr="00693FCD">
        <w:rPr>
          <w:rFonts w:cstheme="minorHAnsi"/>
          <w:b/>
          <w:bCs/>
        </w:rPr>
        <w:t>1</w:t>
      </w:r>
      <w:r w:rsidRPr="00693FCD">
        <w:rPr>
          <w:rFonts w:cstheme="minorHAnsi"/>
          <w:b/>
          <w:bCs/>
        </w:rPr>
        <w:t>.</w:t>
      </w:r>
      <w:r w:rsidRPr="00CA2F18">
        <w:rPr>
          <w:rFonts w:cstheme="minorHAnsi"/>
        </w:rPr>
        <w:t xml:space="preserve"> </w:t>
      </w:r>
      <w:r w:rsidR="00CA2F18" w:rsidRPr="00693FCD">
        <w:rPr>
          <w:rFonts w:cstheme="minorHAnsi"/>
        </w:rPr>
        <w:t xml:space="preserve">Posterior estimates of </w:t>
      </w:r>
      <w:r w:rsidR="00CA2F18">
        <w:rPr>
          <w:rFonts w:cstheme="minorHAnsi"/>
        </w:rPr>
        <w:t>the scaled and centred body mass (g)</w:t>
      </w:r>
      <w:r w:rsidR="00CA2F18" w:rsidRPr="00693FCD">
        <w:rPr>
          <w:rFonts w:cstheme="minorHAnsi"/>
        </w:rPr>
        <w:t xml:space="preserve"> by </w:t>
      </w:r>
      <w:r w:rsidR="00CA2F18">
        <w:rPr>
          <w:rFonts w:cstheme="minorHAnsi"/>
        </w:rPr>
        <w:t xml:space="preserve">the scaled and centred value of </w:t>
      </w:r>
      <w:proofErr w:type="spellStart"/>
      <w:r w:rsidR="00CA2F18">
        <w:rPr>
          <w:rFonts w:cstheme="minorHAnsi"/>
        </w:rPr>
        <w:t>meerkat</w:t>
      </w:r>
      <w:proofErr w:type="spellEnd"/>
      <w:r w:rsidR="00CA2F18">
        <w:rPr>
          <w:rFonts w:cstheme="minorHAnsi"/>
        </w:rPr>
        <w:t xml:space="preserve"> offspring </w:t>
      </w:r>
      <w:r w:rsidR="00CA2F18" w:rsidRPr="00693FCD">
        <w:rPr>
          <w:rFonts w:cstheme="minorHAnsi"/>
        </w:rPr>
        <w:t xml:space="preserve">age (in days), </w:t>
      </w:r>
      <w:r w:rsidR="00CA2F18">
        <w:rPr>
          <w:rFonts w:cstheme="minorHAnsi"/>
        </w:rPr>
        <w:t>offspring sex (female, F; male, M)</w:t>
      </w:r>
      <w:r w:rsidR="00CA2F18" w:rsidRPr="00693FCD">
        <w:rPr>
          <w:rFonts w:cstheme="minorHAnsi"/>
        </w:rPr>
        <w:t xml:space="preserve"> </w:t>
      </w:r>
      <w:r w:rsidR="00CA2F18">
        <w:rPr>
          <w:rFonts w:cstheme="minorHAnsi"/>
        </w:rPr>
        <w:t xml:space="preserve">and scaled and centred </w:t>
      </w:r>
      <w:r w:rsidR="00CA2F18" w:rsidRPr="00693FCD">
        <w:rPr>
          <w:rFonts w:cstheme="minorHAnsi"/>
        </w:rPr>
        <w:t xml:space="preserve">rainfall within </w:t>
      </w:r>
      <w:r w:rsidR="00CA2F18">
        <w:rPr>
          <w:rFonts w:cstheme="minorHAnsi"/>
        </w:rPr>
        <w:t>the past 30 days</w:t>
      </w:r>
      <w:r w:rsidR="00CA2F18" w:rsidRPr="00693FCD">
        <w:rPr>
          <w:rFonts w:cstheme="minorHAnsi"/>
        </w:rPr>
        <w:t xml:space="preserve"> (mm)</w:t>
      </w:r>
      <w:r w:rsidR="00CA2F18">
        <w:rPr>
          <w:rFonts w:cstheme="minorHAnsi"/>
        </w:rPr>
        <w:t xml:space="preserve">. </w:t>
      </w:r>
      <w:r w:rsidR="00BA0E6E" w:rsidRPr="004C0D50">
        <w:rPr>
          <w:rFonts w:cstheme="minorHAnsi"/>
        </w:rPr>
        <w:t>Probabilities of practical significance (</w:t>
      </w:r>
      <w:proofErr w:type="spellStart"/>
      <w:r w:rsidR="00BA0E6E" w:rsidRPr="004C0D50">
        <w:rPr>
          <w:rFonts w:cstheme="minorHAnsi"/>
        </w:rPr>
        <w:t>ps</w:t>
      </w:r>
      <w:proofErr w:type="spellEnd"/>
      <w:r w:rsidR="00BA0E6E" w:rsidRPr="004C0D50">
        <w:rPr>
          <w:rFonts w:cstheme="minorHAnsi"/>
        </w:rPr>
        <w:t>)</w:t>
      </w:r>
      <w:r w:rsidR="00BA0E6E">
        <w:rPr>
          <w:rFonts w:cstheme="minorHAnsi"/>
        </w:rPr>
        <w:t xml:space="preserve"> above 0.</w:t>
      </w:r>
      <w:r w:rsidR="008A1F18">
        <w:rPr>
          <w:rFonts w:cstheme="minorHAnsi"/>
        </w:rPr>
        <w:t>8</w:t>
      </w:r>
      <w:r w:rsidR="00C14790">
        <w:rPr>
          <w:rFonts w:cstheme="minorHAnsi"/>
        </w:rPr>
        <w:t>5</w:t>
      </w:r>
      <w:r w:rsidR="00F7237A">
        <w:rPr>
          <w:rFonts w:cstheme="minorHAnsi"/>
        </w:rPr>
        <w:t xml:space="preserve">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D16EC3">
        <w:rPr>
          <w:rFonts w:cstheme="minorHAnsi"/>
        </w:rPr>
        <w:t>95%</w:t>
      </w:r>
      <w:r w:rsidR="00C14790">
        <w:rPr>
          <w:rFonts w:cstheme="minorHAnsi"/>
        </w:rPr>
        <w:t xml:space="preserve"> </w:t>
      </w:r>
      <w:r w:rsidR="00BA0E6E">
        <w:rPr>
          <w:rFonts w:cstheme="minorHAnsi"/>
        </w:rPr>
        <w:t>are bold</w:t>
      </w:r>
      <w:r w:rsidR="000B6B7C">
        <w:rPr>
          <w:rFonts w:cstheme="minorHAnsi"/>
        </w:rPr>
        <w:t>ed</w:t>
      </w:r>
      <w:r w:rsidR="00BA0E6E">
        <w:rPr>
          <w:rFonts w:cstheme="minorHAnsi"/>
        </w:rPr>
        <w:t>.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1980"/>
        <w:gridCol w:w="1276"/>
        <w:gridCol w:w="1134"/>
        <w:gridCol w:w="1559"/>
        <w:gridCol w:w="1434"/>
        <w:gridCol w:w="1259"/>
      </w:tblGrid>
      <w:tr w:rsidR="00296795" w:rsidRPr="00693FCD" w14:paraId="0DFD4C75" w14:textId="6FFA715D" w:rsidTr="00F37512">
        <w:trPr>
          <w:trHeight w:val="395"/>
        </w:trPr>
        <w:tc>
          <w:tcPr>
            <w:tcW w:w="1980" w:type="dxa"/>
          </w:tcPr>
          <w:p w14:paraId="4E86D801" w14:textId="77777777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r w:rsidRPr="002C370F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1276" w:type="dxa"/>
          </w:tcPr>
          <w:p w14:paraId="26196FBD" w14:textId="77777777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r w:rsidRPr="002C370F"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134" w:type="dxa"/>
          </w:tcPr>
          <w:p w14:paraId="38E0632D" w14:textId="5FD44B77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r w:rsidRPr="002C370F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559" w:type="dxa"/>
          </w:tcPr>
          <w:p w14:paraId="1349940F" w14:textId="4B60FE21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r w:rsidRPr="002C370F">
              <w:rPr>
                <w:rFonts w:cstheme="minorHAnsi"/>
                <w:b/>
                <w:bCs/>
              </w:rPr>
              <w:t xml:space="preserve">95% </w:t>
            </w:r>
            <w:proofErr w:type="spellStart"/>
            <w:r w:rsidRPr="002C370F">
              <w:rPr>
                <w:rFonts w:cstheme="minorHAnsi"/>
                <w:b/>
                <w:bCs/>
              </w:rPr>
              <w:t>CrI</w:t>
            </w:r>
            <w:proofErr w:type="spellEnd"/>
          </w:p>
        </w:tc>
        <w:tc>
          <w:tcPr>
            <w:tcW w:w="1434" w:type="dxa"/>
          </w:tcPr>
          <w:p w14:paraId="20276A74" w14:textId="247DF7EB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proofErr w:type="spellStart"/>
            <w:r w:rsidRPr="002C370F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1259" w:type="dxa"/>
          </w:tcPr>
          <w:p w14:paraId="75DBFE09" w14:textId="1BDF987B" w:rsidR="00296795" w:rsidRPr="002C370F" w:rsidRDefault="00296795" w:rsidP="00321291">
            <w:pPr>
              <w:rPr>
                <w:rFonts w:cstheme="minorHAnsi"/>
                <w:b/>
                <w:bCs/>
              </w:rPr>
            </w:pPr>
            <w:proofErr w:type="spellStart"/>
            <w:r w:rsidRPr="002C370F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F37512" w:rsidRPr="00693FCD" w14:paraId="1BECAA04" w14:textId="13AD85D9" w:rsidTr="00F37512">
        <w:trPr>
          <w:trHeight w:val="272"/>
        </w:trPr>
        <w:tc>
          <w:tcPr>
            <w:tcW w:w="1980" w:type="dxa"/>
          </w:tcPr>
          <w:p w14:paraId="24D533DF" w14:textId="6246E1E2" w:rsidR="00F37512" w:rsidRPr="002C370F" w:rsidRDefault="00F37512" w:rsidP="00F37512">
            <w:pPr>
              <w:rPr>
                <w:rFonts w:cstheme="minorHAnsi"/>
              </w:rPr>
            </w:pPr>
            <w:r w:rsidRPr="002C370F">
              <w:rPr>
                <w:rFonts w:cstheme="minorHAnsi"/>
              </w:rPr>
              <w:t>Intercept</w:t>
            </w:r>
          </w:p>
        </w:tc>
        <w:tc>
          <w:tcPr>
            <w:tcW w:w="1276" w:type="dxa"/>
          </w:tcPr>
          <w:p w14:paraId="2233C15D" w14:textId="0A285399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-0.13</w:t>
            </w:r>
          </w:p>
        </w:tc>
        <w:tc>
          <w:tcPr>
            <w:tcW w:w="1134" w:type="dxa"/>
          </w:tcPr>
          <w:p w14:paraId="368DCDF9" w14:textId="6C04E28F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0.09</w:t>
            </w:r>
          </w:p>
        </w:tc>
        <w:tc>
          <w:tcPr>
            <w:tcW w:w="1559" w:type="dxa"/>
          </w:tcPr>
          <w:p w14:paraId="7923A458" w14:textId="3E4F87E4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[-0.30,</w:t>
            </w:r>
            <w:r>
              <w:t xml:space="preserve"> </w:t>
            </w:r>
            <w:r w:rsidRPr="00F37512">
              <w:t>0.04]</w:t>
            </w:r>
          </w:p>
        </w:tc>
        <w:tc>
          <w:tcPr>
            <w:tcW w:w="1434" w:type="dxa"/>
          </w:tcPr>
          <w:p w14:paraId="5A58DA96" w14:textId="2A081AB9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92.99%</w:t>
            </w:r>
          </w:p>
        </w:tc>
        <w:tc>
          <w:tcPr>
            <w:tcW w:w="1259" w:type="dxa"/>
          </w:tcPr>
          <w:p w14:paraId="02F4A2F0" w14:textId="5DFBE840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0.63</w:t>
            </w:r>
          </w:p>
        </w:tc>
      </w:tr>
      <w:tr w:rsidR="00F37512" w:rsidRPr="00693FCD" w14:paraId="4B09C955" w14:textId="7E1B8123" w:rsidTr="00F37512">
        <w:trPr>
          <w:trHeight w:val="144"/>
        </w:trPr>
        <w:tc>
          <w:tcPr>
            <w:tcW w:w="1980" w:type="dxa"/>
            <w:shd w:val="clear" w:color="auto" w:fill="auto"/>
          </w:tcPr>
          <w:p w14:paraId="696BFAE9" w14:textId="72FF3980" w:rsidR="00F37512" w:rsidRPr="002C370F" w:rsidRDefault="00F37512" w:rsidP="00F37512">
            <w:pPr>
              <w:rPr>
                <w:rFonts w:cstheme="minorHAnsi"/>
              </w:rPr>
            </w:pPr>
            <w:r w:rsidRPr="002C370F">
              <w:rPr>
                <w:rFonts w:cstheme="minorHAnsi"/>
              </w:rPr>
              <w:t>scale(</w:t>
            </w:r>
            <w:r>
              <w:rPr>
                <w:rFonts w:cstheme="minorHAnsi"/>
              </w:rPr>
              <w:t>A</w:t>
            </w:r>
            <w:r w:rsidRPr="002C370F">
              <w:rPr>
                <w:rFonts w:cstheme="minorHAnsi"/>
              </w:rPr>
              <w:t>ge)</w:t>
            </w:r>
          </w:p>
        </w:tc>
        <w:tc>
          <w:tcPr>
            <w:tcW w:w="1276" w:type="dxa"/>
            <w:shd w:val="clear" w:color="auto" w:fill="auto"/>
          </w:tcPr>
          <w:p w14:paraId="6E859B0D" w14:textId="23AF9D4C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0.79</w:t>
            </w:r>
          </w:p>
        </w:tc>
        <w:tc>
          <w:tcPr>
            <w:tcW w:w="1134" w:type="dxa"/>
            <w:shd w:val="clear" w:color="auto" w:fill="auto"/>
          </w:tcPr>
          <w:p w14:paraId="169A3CD5" w14:textId="6DA7FF28" w:rsidR="00F37512" w:rsidRPr="002C370F" w:rsidRDefault="00F37512" w:rsidP="00F37512">
            <w:pPr>
              <w:rPr>
                <w:rFonts w:cstheme="minorHAnsi"/>
              </w:rPr>
            </w:pPr>
            <w:r>
              <w:t>0.01</w:t>
            </w:r>
          </w:p>
        </w:tc>
        <w:tc>
          <w:tcPr>
            <w:tcW w:w="1559" w:type="dxa"/>
            <w:shd w:val="clear" w:color="auto" w:fill="auto"/>
          </w:tcPr>
          <w:p w14:paraId="361C7BA4" w14:textId="45581FD1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[0.78,</w:t>
            </w:r>
            <w:r>
              <w:t xml:space="preserve"> </w:t>
            </w:r>
            <w:r w:rsidRPr="00F37512">
              <w:t>0.81]</w:t>
            </w:r>
          </w:p>
        </w:tc>
        <w:tc>
          <w:tcPr>
            <w:tcW w:w="1434" w:type="dxa"/>
          </w:tcPr>
          <w:p w14:paraId="668360DF" w14:textId="5C580AB3" w:rsidR="00F37512" w:rsidRPr="00F37512" w:rsidRDefault="00F37512" w:rsidP="00F37512">
            <w:pPr>
              <w:rPr>
                <w:rFonts w:cstheme="minorHAnsi"/>
                <w:b/>
                <w:bCs/>
              </w:rPr>
            </w:pPr>
            <w:r w:rsidRPr="00F37512">
              <w:rPr>
                <w:b/>
                <w:bCs/>
              </w:rPr>
              <w:t>100%</w:t>
            </w:r>
          </w:p>
        </w:tc>
        <w:tc>
          <w:tcPr>
            <w:tcW w:w="1259" w:type="dxa"/>
          </w:tcPr>
          <w:p w14:paraId="00362584" w14:textId="54F7516B" w:rsidR="00F37512" w:rsidRPr="00F37512" w:rsidRDefault="00F37512" w:rsidP="00F37512">
            <w:pPr>
              <w:rPr>
                <w:rFonts w:cstheme="minorHAnsi"/>
                <w:b/>
                <w:bCs/>
              </w:rPr>
            </w:pPr>
            <w:r w:rsidRPr="00F37512">
              <w:rPr>
                <w:b/>
                <w:bCs/>
              </w:rPr>
              <w:t>1.00</w:t>
            </w:r>
          </w:p>
        </w:tc>
      </w:tr>
      <w:tr w:rsidR="00F37512" w:rsidRPr="00693FCD" w14:paraId="04912F58" w14:textId="77777777" w:rsidTr="00F37512">
        <w:trPr>
          <w:trHeight w:val="144"/>
        </w:trPr>
        <w:tc>
          <w:tcPr>
            <w:tcW w:w="1980" w:type="dxa"/>
            <w:shd w:val="clear" w:color="auto" w:fill="auto"/>
          </w:tcPr>
          <w:p w14:paraId="1AEF13C1" w14:textId="7B18742D" w:rsidR="00F37512" w:rsidRPr="002C370F" w:rsidRDefault="00F37512" w:rsidP="00F3751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xM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60D59A4B" w14:textId="2EFB6870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0.16</w:t>
            </w:r>
          </w:p>
        </w:tc>
        <w:tc>
          <w:tcPr>
            <w:tcW w:w="1134" w:type="dxa"/>
            <w:shd w:val="clear" w:color="auto" w:fill="auto"/>
          </w:tcPr>
          <w:p w14:paraId="7D8D1E83" w14:textId="7DE2601C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0.11</w:t>
            </w:r>
          </w:p>
        </w:tc>
        <w:tc>
          <w:tcPr>
            <w:tcW w:w="1559" w:type="dxa"/>
            <w:shd w:val="clear" w:color="auto" w:fill="auto"/>
          </w:tcPr>
          <w:p w14:paraId="29D87DAE" w14:textId="60C96CF7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[0.01,</w:t>
            </w:r>
            <w:r>
              <w:t xml:space="preserve"> </w:t>
            </w:r>
            <w:r w:rsidRPr="00F37512">
              <w:t>0.41]</w:t>
            </w:r>
          </w:p>
        </w:tc>
        <w:tc>
          <w:tcPr>
            <w:tcW w:w="1434" w:type="dxa"/>
          </w:tcPr>
          <w:p w14:paraId="715A39E0" w14:textId="12BD5D25" w:rsidR="00F37512" w:rsidRPr="00CA2F18" w:rsidRDefault="00F37512" w:rsidP="00F37512">
            <w:pPr>
              <w:rPr>
                <w:rFonts w:cstheme="minorHAnsi"/>
                <w:b/>
                <w:bCs/>
              </w:rPr>
            </w:pPr>
            <w:r w:rsidRPr="00CA2F18">
              <w:rPr>
                <w:b/>
                <w:bCs/>
              </w:rPr>
              <w:t>100%</w:t>
            </w:r>
          </w:p>
        </w:tc>
        <w:tc>
          <w:tcPr>
            <w:tcW w:w="1259" w:type="dxa"/>
          </w:tcPr>
          <w:p w14:paraId="2D6B3306" w14:textId="05AB1C00" w:rsidR="00F37512" w:rsidRPr="00CA2F18" w:rsidRDefault="00F37512" w:rsidP="00F37512">
            <w:pPr>
              <w:rPr>
                <w:rFonts w:cstheme="minorHAnsi"/>
              </w:rPr>
            </w:pPr>
            <w:r w:rsidRPr="00CA2F18">
              <w:t>0.73</w:t>
            </w:r>
          </w:p>
        </w:tc>
      </w:tr>
      <w:tr w:rsidR="00F37512" w:rsidRPr="00693FCD" w14:paraId="634B96D9" w14:textId="77777777" w:rsidTr="00F37512">
        <w:trPr>
          <w:trHeight w:val="144"/>
        </w:trPr>
        <w:tc>
          <w:tcPr>
            <w:tcW w:w="1980" w:type="dxa"/>
            <w:shd w:val="clear" w:color="auto" w:fill="auto"/>
          </w:tcPr>
          <w:p w14:paraId="16123B3F" w14:textId="6AC5E7BD" w:rsidR="00F37512" w:rsidRPr="002C370F" w:rsidRDefault="00F37512" w:rsidP="00F37512">
            <w:pPr>
              <w:rPr>
                <w:rFonts w:cstheme="minorHAnsi"/>
              </w:rPr>
            </w:pPr>
            <w:r>
              <w:rPr>
                <w:rFonts w:cstheme="minorHAnsi"/>
              </w:rPr>
              <w:t>scale(Rainfall)</w:t>
            </w:r>
          </w:p>
        </w:tc>
        <w:tc>
          <w:tcPr>
            <w:tcW w:w="1276" w:type="dxa"/>
            <w:shd w:val="clear" w:color="auto" w:fill="auto"/>
          </w:tcPr>
          <w:p w14:paraId="547792C3" w14:textId="790F8935" w:rsidR="00F37512" w:rsidRPr="002C370F" w:rsidRDefault="00F37512" w:rsidP="00F37512">
            <w:pPr>
              <w:rPr>
                <w:rFonts w:cstheme="minorHAnsi"/>
              </w:rPr>
            </w:pPr>
            <w:r>
              <w:t>0.01</w:t>
            </w:r>
          </w:p>
        </w:tc>
        <w:tc>
          <w:tcPr>
            <w:tcW w:w="1134" w:type="dxa"/>
            <w:shd w:val="clear" w:color="auto" w:fill="auto"/>
          </w:tcPr>
          <w:p w14:paraId="0A46297F" w14:textId="20210006" w:rsidR="00F37512" w:rsidRPr="002C370F" w:rsidRDefault="00F37512" w:rsidP="00F37512">
            <w:pPr>
              <w:rPr>
                <w:rFonts w:cstheme="minorHAnsi"/>
              </w:rPr>
            </w:pPr>
            <w:r>
              <w:t>0.01</w:t>
            </w:r>
          </w:p>
        </w:tc>
        <w:tc>
          <w:tcPr>
            <w:tcW w:w="1559" w:type="dxa"/>
            <w:shd w:val="clear" w:color="auto" w:fill="auto"/>
          </w:tcPr>
          <w:p w14:paraId="40B29AC5" w14:textId="2A6629FB" w:rsidR="00F37512" w:rsidRPr="002C370F" w:rsidRDefault="00F37512" w:rsidP="00F37512">
            <w:pPr>
              <w:rPr>
                <w:rFonts w:cstheme="minorHAnsi"/>
              </w:rPr>
            </w:pPr>
            <w:r w:rsidRPr="00F37512">
              <w:t>[0.00,</w:t>
            </w:r>
            <w:r>
              <w:t xml:space="preserve"> </w:t>
            </w:r>
            <w:r w:rsidRPr="00F37512">
              <w:t>0.00]</w:t>
            </w:r>
          </w:p>
        </w:tc>
        <w:tc>
          <w:tcPr>
            <w:tcW w:w="1434" w:type="dxa"/>
          </w:tcPr>
          <w:p w14:paraId="1EE842CC" w14:textId="7C66C971" w:rsidR="00F37512" w:rsidRPr="00F37512" w:rsidRDefault="00F37512" w:rsidP="00F37512">
            <w:pPr>
              <w:rPr>
                <w:rFonts w:cstheme="minorHAnsi"/>
                <w:b/>
                <w:bCs/>
              </w:rPr>
            </w:pPr>
            <w:r w:rsidRPr="00F37512">
              <w:rPr>
                <w:b/>
                <w:bCs/>
              </w:rPr>
              <w:t>100%</w:t>
            </w:r>
          </w:p>
        </w:tc>
        <w:tc>
          <w:tcPr>
            <w:tcW w:w="1259" w:type="dxa"/>
          </w:tcPr>
          <w:p w14:paraId="4F574DAC" w14:textId="0E4AE87E" w:rsidR="00F37512" w:rsidRPr="00CA2F18" w:rsidRDefault="00F37512" w:rsidP="00F37512">
            <w:pPr>
              <w:rPr>
                <w:rFonts w:cstheme="minorHAnsi"/>
              </w:rPr>
            </w:pPr>
            <w:r w:rsidRPr="00CA2F18">
              <w:t>0.00</w:t>
            </w:r>
          </w:p>
        </w:tc>
      </w:tr>
      <w:tr w:rsidR="00296795" w:rsidRPr="00693FCD" w14:paraId="372EC6BD" w14:textId="77777777" w:rsidTr="00F37512">
        <w:trPr>
          <w:trHeight w:val="144"/>
        </w:trPr>
        <w:tc>
          <w:tcPr>
            <w:tcW w:w="1980" w:type="dxa"/>
            <w:shd w:val="clear" w:color="auto" w:fill="auto"/>
          </w:tcPr>
          <w:p w14:paraId="6BF0F31B" w14:textId="77777777" w:rsidR="00296795" w:rsidRPr="002C370F" w:rsidRDefault="00296795" w:rsidP="00353583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auto"/>
          </w:tcPr>
          <w:p w14:paraId="15AB356B" w14:textId="77777777" w:rsidR="00296795" w:rsidRPr="002C370F" w:rsidRDefault="00296795" w:rsidP="00353583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</w:tcPr>
          <w:p w14:paraId="642CFED8" w14:textId="77777777" w:rsidR="00296795" w:rsidRPr="002C370F" w:rsidRDefault="00296795" w:rsidP="00353583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2D398E6B" w14:textId="77777777" w:rsidR="00296795" w:rsidRPr="002C370F" w:rsidRDefault="00296795" w:rsidP="00353583">
            <w:pPr>
              <w:rPr>
                <w:rFonts w:cstheme="minorHAnsi"/>
              </w:rPr>
            </w:pPr>
          </w:p>
        </w:tc>
        <w:tc>
          <w:tcPr>
            <w:tcW w:w="1434" w:type="dxa"/>
          </w:tcPr>
          <w:p w14:paraId="14197292" w14:textId="77777777" w:rsidR="00296795" w:rsidRPr="00296795" w:rsidRDefault="00296795" w:rsidP="00353583">
            <w:pPr>
              <w:rPr>
                <w:rFonts w:cstheme="minorHAnsi"/>
              </w:rPr>
            </w:pPr>
          </w:p>
        </w:tc>
        <w:tc>
          <w:tcPr>
            <w:tcW w:w="1259" w:type="dxa"/>
          </w:tcPr>
          <w:p w14:paraId="2F4CFA65" w14:textId="77777777" w:rsidR="00296795" w:rsidRPr="00296795" w:rsidRDefault="00296795" w:rsidP="00353583">
            <w:pPr>
              <w:rPr>
                <w:rFonts w:cstheme="minorHAnsi"/>
              </w:rPr>
            </w:pPr>
          </w:p>
        </w:tc>
      </w:tr>
      <w:tr w:rsidR="00F37512" w:rsidRPr="00693FCD" w14:paraId="0C7B8E72" w14:textId="77777777" w:rsidTr="00F37512">
        <w:trPr>
          <w:trHeight w:val="144"/>
        </w:trPr>
        <w:tc>
          <w:tcPr>
            <w:tcW w:w="1980" w:type="dxa"/>
          </w:tcPr>
          <w:p w14:paraId="0A8849CF" w14:textId="734DF1B4" w:rsidR="00F37512" w:rsidRPr="002C370F" w:rsidRDefault="00F37512" w:rsidP="00F37512">
            <w:pPr>
              <w:rPr>
                <w:rFonts w:cstheme="minorHAnsi"/>
              </w:rPr>
            </w:pPr>
            <w:r w:rsidRPr="002C370F">
              <w:rPr>
                <w:rFonts w:cstheme="minorHAnsi"/>
              </w:rPr>
              <w:t>sigma</w:t>
            </w:r>
          </w:p>
        </w:tc>
        <w:tc>
          <w:tcPr>
            <w:tcW w:w="1276" w:type="dxa"/>
          </w:tcPr>
          <w:p w14:paraId="298442C6" w14:textId="189704AC" w:rsidR="00F37512" w:rsidRPr="002C370F" w:rsidRDefault="00F37512" w:rsidP="00F37512">
            <w:r w:rsidRPr="00F37512">
              <w:t>0.35</w:t>
            </w:r>
          </w:p>
        </w:tc>
        <w:tc>
          <w:tcPr>
            <w:tcW w:w="1134" w:type="dxa"/>
          </w:tcPr>
          <w:p w14:paraId="52025EB9" w14:textId="1C1C4177" w:rsidR="00F37512" w:rsidRPr="002C370F" w:rsidRDefault="00F37512" w:rsidP="00F37512">
            <w:r>
              <w:t>0.00</w:t>
            </w:r>
          </w:p>
        </w:tc>
        <w:tc>
          <w:tcPr>
            <w:tcW w:w="1559" w:type="dxa"/>
          </w:tcPr>
          <w:p w14:paraId="3FF8D345" w14:textId="4613FC4C" w:rsidR="00F37512" w:rsidRPr="002C370F" w:rsidRDefault="00F37512" w:rsidP="00F37512">
            <w:r w:rsidRPr="00F37512">
              <w:t>[0.34,</w:t>
            </w:r>
            <w:r>
              <w:t xml:space="preserve"> </w:t>
            </w:r>
            <w:r w:rsidRPr="00F37512">
              <w:t>0.35]</w:t>
            </w:r>
          </w:p>
        </w:tc>
        <w:tc>
          <w:tcPr>
            <w:tcW w:w="1434" w:type="dxa"/>
          </w:tcPr>
          <w:p w14:paraId="40F47907" w14:textId="3E3D8946" w:rsidR="00F37512" w:rsidRPr="00F37512" w:rsidRDefault="00F37512" w:rsidP="00F37512">
            <w:pPr>
              <w:rPr>
                <w:b/>
                <w:bCs/>
              </w:rPr>
            </w:pPr>
            <w:r w:rsidRPr="00F37512">
              <w:rPr>
                <w:b/>
                <w:bCs/>
              </w:rPr>
              <w:t>100%</w:t>
            </w:r>
          </w:p>
        </w:tc>
        <w:tc>
          <w:tcPr>
            <w:tcW w:w="1259" w:type="dxa"/>
          </w:tcPr>
          <w:p w14:paraId="443DA8A5" w14:textId="6DFCA8B5" w:rsidR="00F37512" w:rsidRPr="00F37512" w:rsidRDefault="00F37512" w:rsidP="00F37512">
            <w:pPr>
              <w:rPr>
                <w:b/>
                <w:bCs/>
              </w:rPr>
            </w:pPr>
            <w:r w:rsidRPr="00F37512">
              <w:rPr>
                <w:b/>
                <w:bCs/>
              </w:rPr>
              <w:t>1.00</w:t>
            </w:r>
          </w:p>
        </w:tc>
      </w:tr>
      <w:tr w:rsidR="00296795" w:rsidRPr="00693FCD" w14:paraId="5C59F524" w14:textId="77777777" w:rsidTr="00F37512">
        <w:trPr>
          <w:trHeight w:val="144"/>
        </w:trPr>
        <w:tc>
          <w:tcPr>
            <w:tcW w:w="1980" w:type="dxa"/>
          </w:tcPr>
          <w:p w14:paraId="3298510E" w14:textId="77777777" w:rsidR="00296795" w:rsidRPr="002C370F" w:rsidRDefault="00296795" w:rsidP="0086381A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6A628D" w14:textId="77777777" w:rsidR="00296795" w:rsidRPr="002C370F" w:rsidRDefault="00296795" w:rsidP="0086381A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453743E" w14:textId="77777777" w:rsidR="00296795" w:rsidRPr="002C370F" w:rsidRDefault="00296795" w:rsidP="0086381A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9F5121" w14:textId="77777777" w:rsidR="00296795" w:rsidRPr="002C370F" w:rsidRDefault="00296795" w:rsidP="0086381A">
            <w:pPr>
              <w:rPr>
                <w:rFonts w:cstheme="minorHAnsi"/>
              </w:rPr>
            </w:pPr>
          </w:p>
        </w:tc>
        <w:tc>
          <w:tcPr>
            <w:tcW w:w="1434" w:type="dxa"/>
          </w:tcPr>
          <w:p w14:paraId="0AF83A54" w14:textId="77777777" w:rsidR="00296795" w:rsidRPr="00296795" w:rsidRDefault="00296795" w:rsidP="0086381A">
            <w:pPr>
              <w:rPr>
                <w:rFonts w:cstheme="minorHAnsi"/>
              </w:rPr>
            </w:pPr>
          </w:p>
        </w:tc>
        <w:tc>
          <w:tcPr>
            <w:tcW w:w="1259" w:type="dxa"/>
          </w:tcPr>
          <w:p w14:paraId="6FE26C19" w14:textId="77777777" w:rsidR="00296795" w:rsidRPr="00296795" w:rsidRDefault="00296795" w:rsidP="0086381A">
            <w:pPr>
              <w:rPr>
                <w:rFonts w:cstheme="minorHAnsi"/>
              </w:rPr>
            </w:pPr>
          </w:p>
        </w:tc>
      </w:tr>
      <w:tr w:rsidR="00F37512" w:rsidRPr="00693FCD" w14:paraId="4504BCB9" w14:textId="4B8186E0" w:rsidTr="00F37512">
        <w:trPr>
          <w:trHeight w:val="530"/>
        </w:trPr>
        <w:tc>
          <w:tcPr>
            <w:tcW w:w="1980" w:type="dxa"/>
          </w:tcPr>
          <w:p w14:paraId="0F58E2DF" w14:textId="7F3CC20B" w:rsidR="00F37512" w:rsidRPr="002C370F" w:rsidRDefault="00F37512" w:rsidP="00F37512">
            <w:pPr>
              <w:rPr>
                <w:rFonts w:cstheme="minorHAnsi"/>
              </w:rPr>
            </w:pPr>
            <w:r w:rsidRPr="002C370F">
              <w:rPr>
                <w:rFonts w:cstheme="minorHAnsi"/>
              </w:rPr>
              <w:t>SD</w:t>
            </w:r>
            <w:r>
              <w:rPr>
                <w:rFonts w:cstheme="minorHAnsi"/>
              </w:rPr>
              <w:t>/</w:t>
            </w:r>
            <w:proofErr w:type="spellStart"/>
            <w:r>
              <w:rPr>
                <w:rFonts w:cstheme="minorHAnsi"/>
              </w:rPr>
              <w:t>Cor</w:t>
            </w:r>
            <w:proofErr w:type="spellEnd"/>
            <w:r>
              <w:rPr>
                <w:rFonts w:cstheme="minorHAnsi"/>
              </w:rPr>
              <w:t>:</w:t>
            </w:r>
            <w:r w:rsidRPr="002C370F">
              <w:rPr>
                <w:rFonts w:cstheme="minorHAnsi"/>
              </w:rPr>
              <w:t>(ID)</w:t>
            </w:r>
            <w:r>
              <w:rPr>
                <w:rFonts w:cstheme="minorHAnsi"/>
              </w:rPr>
              <w:br/>
              <w:t>Intercept</w:t>
            </w:r>
          </w:p>
        </w:tc>
        <w:tc>
          <w:tcPr>
            <w:tcW w:w="1276" w:type="dxa"/>
          </w:tcPr>
          <w:p w14:paraId="600449F2" w14:textId="2B5ABD65" w:rsidR="00F37512" w:rsidRPr="002C370F" w:rsidRDefault="00F37512" w:rsidP="00F37512">
            <w:r w:rsidRPr="00F37512">
              <w:t>0.51</w:t>
            </w:r>
          </w:p>
        </w:tc>
        <w:tc>
          <w:tcPr>
            <w:tcW w:w="1134" w:type="dxa"/>
          </w:tcPr>
          <w:p w14:paraId="1F95A6F4" w14:textId="24E8B630" w:rsidR="00F37512" w:rsidRPr="002C370F" w:rsidRDefault="00F37512" w:rsidP="00F37512">
            <w:r w:rsidRPr="00F37512">
              <w:t>0.05</w:t>
            </w:r>
          </w:p>
        </w:tc>
        <w:tc>
          <w:tcPr>
            <w:tcW w:w="1559" w:type="dxa"/>
          </w:tcPr>
          <w:p w14:paraId="4B32908B" w14:textId="07C2CE06" w:rsidR="00F37512" w:rsidRPr="002C370F" w:rsidRDefault="00F37512" w:rsidP="00F37512">
            <w:r w:rsidRPr="00F37512">
              <w:t>[0.43,</w:t>
            </w:r>
            <w:r>
              <w:t xml:space="preserve"> </w:t>
            </w:r>
            <w:r w:rsidRPr="00F37512">
              <w:t>0.63]</w:t>
            </w:r>
          </w:p>
        </w:tc>
        <w:tc>
          <w:tcPr>
            <w:tcW w:w="1434" w:type="dxa"/>
          </w:tcPr>
          <w:p w14:paraId="038E64D1" w14:textId="3EA87D16" w:rsidR="00F37512" w:rsidRPr="00F37512" w:rsidRDefault="00F37512" w:rsidP="00F37512">
            <w:pPr>
              <w:rPr>
                <w:b/>
                <w:bCs/>
              </w:rPr>
            </w:pPr>
            <w:r w:rsidRPr="00F37512">
              <w:rPr>
                <w:b/>
                <w:bCs/>
              </w:rPr>
              <w:t>100%</w:t>
            </w:r>
          </w:p>
        </w:tc>
        <w:tc>
          <w:tcPr>
            <w:tcW w:w="1259" w:type="dxa"/>
          </w:tcPr>
          <w:p w14:paraId="4320292D" w14:textId="2C669238" w:rsidR="00F37512" w:rsidRPr="00F37512" w:rsidRDefault="00F37512" w:rsidP="00F37512">
            <w:pPr>
              <w:rPr>
                <w:b/>
                <w:bCs/>
              </w:rPr>
            </w:pPr>
            <w:r w:rsidRPr="00F37512">
              <w:rPr>
                <w:b/>
                <w:bCs/>
              </w:rPr>
              <w:t>1.00</w:t>
            </w:r>
          </w:p>
        </w:tc>
      </w:tr>
    </w:tbl>
    <w:p w14:paraId="6B5EF068" w14:textId="1E97BD8D" w:rsidR="00F37512" w:rsidRPr="00F37512" w:rsidRDefault="00371853" w:rsidP="00F37512">
      <w:pPr>
        <w:rPr>
          <w:rFonts w:cstheme="minorHAnsi"/>
          <w:sz w:val="18"/>
          <w:szCs w:val="18"/>
        </w:rPr>
      </w:pPr>
      <w:r w:rsidRPr="002C370F">
        <w:rPr>
          <w:rFonts w:cstheme="minorHAnsi"/>
          <w:sz w:val="18"/>
          <w:szCs w:val="18"/>
        </w:rPr>
        <w:t xml:space="preserve">Estimates are median estimates. </w:t>
      </w:r>
      <w:proofErr w:type="spellStart"/>
      <w:r w:rsidR="003F413E" w:rsidRPr="002C370F">
        <w:rPr>
          <w:rFonts w:cstheme="minorHAnsi"/>
          <w:sz w:val="18"/>
          <w:szCs w:val="18"/>
        </w:rPr>
        <w:t>Cr</w:t>
      </w:r>
      <w:r w:rsidR="00E42CAB" w:rsidRPr="002C370F">
        <w:rPr>
          <w:rFonts w:cstheme="minorHAnsi"/>
          <w:sz w:val="18"/>
          <w:szCs w:val="18"/>
        </w:rPr>
        <w:t>I</w:t>
      </w:r>
      <w:proofErr w:type="spellEnd"/>
      <w:r w:rsidR="003F413E" w:rsidRPr="002C370F">
        <w:rPr>
          <w:rFonts w:cstheme="minorHAnsi"/>
          <w:sz w:val="18"/>
          <w:szCs w:val="18"/>
        </w:rPr>
        <w:t xml:space="preserve"> </w:t>
      </w:r>
      <w:r w:rsidR="00B87157" w:rsidRPr="002C370F">
        <w:rPr>
          <w:rFonts w:cstheme="minorHAnsi"/>
          <w:sz w:val="18"/>
          <w:szCs w:val="18"/>
        </w:rPr>
        <w:t xml:space="preserve">= </w:t>
      </w:r>
      <w:r w:rsidR="003F413E" w:rsidRPr="002C370F">
        <w:rPr>
          <w:rFonts w:cstheme="minorHAnsi"/>
          <w:sz w:val="18"/>
          <w:szCs w:val="18"/>
        </w:rPr>
        <w:t>equal-</w:t>
      </w:r>
      <w:r w:rsidR="00B87157" w:rsidRPr="002C370F">
        <w:rPr>
          <w:rFonts w:cstheme="minorHAnsi"/>
          <w:sz w:val="18"/>
          <w:szCs w:val="18"/>
        </w:rPr>
        <w:t xml:space="preserve">tailed credible interval; SD = standard deviation; </w:t>
      </w:r>
      <w:r w:rsidRPr="002C370F">
        <w:rPr>
          <w:rFonts w:cstheme="minorHAnsi"/>
          <w:sz w:val="18"/>
          <w:szCs w:val="18"/>
        </w:rPr>
        <w:t>N</w:t>
      </w:r>
      <w:r w:rsidR="003F413E" w:rsidRPr="002C370F">
        <w:rPr>
          <w:rFonts w:cstheme="minorHAnsi"/>
          <w:sz w:val="18"/>
          <w:szCs w:val="18"/>
        </w:rPr>
        <w:t xml:space="preserve"> </w:t>
      </w:r>
      <w:r w:rsidRPr="002C370F">
        <w:rPr>
          <w:rFonts w:cstheme="minorHAnsi"/>
          <w:sz w:val="18"/>
          <w:szCs w:val="18"/>
        </w:rPr>
        <w:t xml:space="preserve">= </w:t>
      </w:r>
      <w:r w:rsidR="009F1473">
        <w:rPr>
          <w:rFonts w:cstheme="minorHAnsi"/>
          <w:sz w:val="18"/>
          <w:szCs w:val="18"/>
        </w:rPr>
        <w:t>3,053</w:t>
      </w:r>
      <w:r w:rsidR="00C61165" w:rsidRPr="002C370F">
        <w:rPr>
          <w:rFonts w:cstheme="minorHAnsi"/>
          <w:sz w:val="18"/>
          <w:szCs w:val="18"/>
        </w:rPr>
        <w:t xml:space="preserve">; </w:t>
      </w:r>
      <w:r w:rsidR="00B35DC1" w:rsidRPr="002C370F">
        <w:rPr>
          <w:rFonts w:cstheme="minorHAnsi"/>
          <w:sz w:val="18"/>
          <w:szCs w:val="18"/>
        </w:rPr>
        <w:t>LOO</w:t>
      </w:r>
      <w:r w:rsidR="00E42CAB" w:rsidRPr="002C370F">
        <w:rPr>
          <w:rFonts w:cstheme="minorHAnsi"/>
          <w:sz w:val="18"/>
          <w:szCs w:val="18"/>
        </w:rPr>
        <w:t>-</w:t>
      </w:r>
      <w:r w:rsidR="00DB2FD2" w:rsidRPr="002C370F">
        <w:rPr>
          <w:rFonts w:cstheme="minorHAnsi"/>
          <w:sz w:val="18"/>
          <w:szCs w:val="18"/>
        </w:rPr>
        <w:t>adjusted</w:t>
      </w:r>
      <w:r w:rsidR="00E42CAB" w:rsidRPr="002C370F">
        <w:rPr>
          <w:rFonts w:cstheme="minorHAnsi"/>
          <w:sz w:val="18"/>
          <w:szCs w:val="18"/>
        </w:rPr>
        <w:t xml:space="preserve"> (leave-one-out cross-validation</w:t>
      </w:r>
      <w:r w:rsidR="00E42CAB" w:rsidRPr="009E2101">
        <w:rPr>
          <w:rFonts w:cstheme="minorHAnsi"/>
          <w:sz w:val="18"/>
          <w:szCs w:val="18"/>
        </w:rPr>
        <w:t>)</w:t>
      </w:r>
      <w:r w:rsidR="00C61165" w:rsidRPr="009E2101">
        <w:rPr>
          <w:rFonts w:cstheme="minorHAnsi"/>
          <w:sz w:val="18"/>
          <w:szCs w:val="18"/>
        </w:rPr>
        <w:t xml:space="preserve"> R</w:t>
      </w:r>
      <w:r w:rsidR="00C61165" w:rsidRPr="009E2101">
        <w:rPr>
          <w:rFonts w:cstheme="minorHAnsi"/>
          <w:sz w:val="18"/>
          <w:szCs w:val="18"/>
          <w:vertAlign w:val="superscript"/>
        </w:rPr>
        <w:t>2</w:t>
      </w:r>
      <w:r w:rsidR="003F413E" w:rsidRPr="009E2101">
        <w:rPr>
          <w:rFonts w:cstheme="minorHAnsi"/>
          <w:sz w:val="18"/>
          <w:szCs w:val="18"/>
          <w:vertAlign w:val="superscript"/>
        </w:rPr>
        <w:t xml:space="preserve"> </w:t>
      </w:r>
      <w:r w:rsidR="00C61165" w:rsidRPr="009E2101">
        <w:rPr>
          <w:rFonts w:cstheme="minorHAnsi"/>
          <w:sz w:val="18"/>
          <w:szCs w:val="18"/>
        </w:rPr>
        <w:t>= 0.</w:t>
      </w:r>
      <w:r w:rsidR="00B35DC1" w:rsidRPr="009E2101">
        <w:rPr>
          <w:rFonts w:cstheme="minorHAnsi"/>
          <w:sz w:val="18"/>
          <w:szCs w:val="18"/>
        </w:rPr>
        <w:t>8</w:t>
      </w:r>
      <w:r w:rsidR="009E2101" w:rsidRPr="009E2101">
        <w:rPr>
          <w:rFonts w:cstheme="minorHAnsi"/>
          <w:sz w:val="18"/>
          <w:szCs w:val="18"/>
        </w:rPr>
        <w:t>8</w:t>
      </w:r>
      <w:r w:rsidR="00C61165" w:rsidRPr="009E2101">
        <w:rPr>
          <w:rFonts w:cstheme="minorHAnsi"/>
          <w:sz w:val="18"/>
          <w:szCs w:val="18"/>
        </w:rPr>
        <w:t>, [0.</w:t>
      </w:r>
      <w:r w:rsidR="005208AB" w:rsidRPr="009E2101">
        <w:rPr>
          <w:rFonts w:cstheme="minorHAnsi"/>
          <w:sz w:val="18"/>
          <w:szCs w:val="18"/>
        </w:rPr>
        <w:t>8</w:t>
      </w:r>
      <w:r w:rsidR="009E2101" w:rsidRPr="009E2101">
        <w:rPr>
          <w:rFonts w:cstheme="minorHAnsi"/>
          <w:sz w:val="18"/>
          <w:szCs w:val="18"/>
        </w:rPr>
        <w:t>6</w:t>
      </w:r>
      <w:r w:rsidR="00C61165" w:rsidRPr="009E2101">
        <w:rPr>
          <w:rFonts w:cstheme="minorHAnsi"/>
          <w:sz w:val="18"/>
          <w:szCs w:val="18"/>
        </w:rPr>
        <w:t>, 0.</w:t>
      </w:r>
      <w:r w:rsidR="009E2101" w:rsidRPr="009E2101">
        <w:rPr>
          <w:rFonts w:cstheme="minorHAnsi"/>
          <w:sz w:val="18"/>
          <w:szCs w:val="18"/>
        </w:rPr>
        <w:t>89</w:t>
      </w:r>
      <w:r w:rsidR="00C61165" w:rsidRPr="009E2101">
        <w:rPr>
          <w:rFonts w:cstheme="minorHAnsi"/>
          <w:sz w:val="18"/>
          <w:szCs w:val="18"/>
        </w:rPr>
        <w:t>]; Variance ratio</w:t>
      </w:r>
      <w:r w:rsidR="00B63622" w:rsidRPr="009E2101">
        <w:rPr>
          <w:rFonts w:cstheme="minorHAnsi"/>
          <w:sz w:val="18"/>
          <w:szCs w:val="18"/>
        </w:rPr>
        <w:t xml:space="preserve"> </w:t>
      </w:r>
      <w:r w:rsidR="00144B2E" w:rsidRPr="009E2101">
        <w:rPr>
          <w:rFonts w:cstheme="minorHAnsi"/>
          <w:sz w:val="18"/>
          <w:szCs w:val="18"/>
        </w:rPr>
        <w:t xml:space="preserve">(ID) </w:t>
      </w:r>
      <w:r w:rsidR="00C61165" w:rsidRPr="009E2101">
        <w:rPr>
          <w:rFonts w:cstheme="minorHAnsi"/>
          <w:sz w:val="18"/>
          <w:szCs w:val="18"/>
        </w:rPr>
        <w:t>= 0.2</w:t>
      </w:r>
      <w:r w:rsidR="00F37512">
        <w:rPr>
          <w:rFonts w:cstheme="minorHAnsi"/>
          <w:sz w:val="18"/>
          <w:szCs w:val="18"/>
        </w:rPr>
        <w:t>4</w:t>
      </w:r>
      <w:r w:rsidR="00C61165" w:rsidRPr="009E2101">
        <w:rPr>
          <w:rFonts w:cstheme="minorHAnsi"/>
          <w:sz w:val="18"/>
          <w:szCs w:val="18"/>
        </w:rPr>
        <w:t>, [0.2</w:t>
      </w:r>
      <w:r w:rsidR="00F37512">
        <w:rPr>
          <w:rFonts w:cstheme="minorHAnsi"/>
          <w:sz w:val="18"/>
          <w:szCs w:val="18"/>
        </w:rPr>
        <w:t>0</w:t>
      </w:r>
      <w:r w:rsidR="00C61165" w:rsidRPr="009E2101">
        <w:rPr>
          <w:rFonts w:cstheme="minorHAnsi"/>
          <w:sz w:val="18"/>
          <w:szCs w:val="18"/>
        </w:rPr>
        <w:t>, 0.</w:t>
      </w:r>
      <w:r w:rsidR="00B35DC1" w:rsidRPr="009E2101">
        <w:rPr>
          <w:rFonts w:cstheme="minorHAnsi"/>
          <w:sz w:val="18"/>
          <w:szCs w:val="18"/>
        </w:rPr>
        <w:t>2</w:t>
      </w:r>
      <w:r w:rsidR="00F37512">
        <w:rPr>
          <w:rFonts w:cstheme="minorHAnsi"/>
          <w:sz w:val="18"/>
          <w:szCs w:val="18"/>
        </w:rPr>
        <w:t>7</w:t>
      </w:r>
      <w:r w:rsidR="00C61165" w:rsidRPr="009E2101">
        <w:rPr>
          <w:rFonts w:cstheme="minorHAnsi"/>
          <w:sz w:val="18"/>
          <w:szCs w:val="18"/>
        </w:rPr>
        <w:t>].</w:t>
      </w:r>
    </w:p>
    <w:p w14:paraId="657AE167" w14:textId="06F2FD52" w:rsidR="00F37512" w:rsidRPr="002C370F" w:rsidRDefault="00F37512">
      <w:pPr>
        <w:rPr>
          <w:rFonts w:cstheme="minorHAnsi"/>
          <w:sz w:val="18"/>
          <w:szCs w:val="18"/>
        </w:rPr>
        <w:sectPr w:rsidR="00F37512" w:rsidRPr="002C370F" w:rsidSect="00202B46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A9B1D75" w14:textId="3E3AEDA6" w:rsidR="00F7237A" w:rsidRPr="00693FCD" w:rsidRDefault="00DB6CAF" w:rsidP="00F7237A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lastRenderedPageBreak/>
        <w:t>Table S</w:t>
      </w:r>
      <w:r w:rsidR="00396F77">
        <w:rPr>
          <w:rFonts w:cstheme="minorHAnsi"/>
          <w:b/>
          <w:bCs/>
        </w:rPr>
        <w:t>2</w:t>
      </w:r>
      <w:r w:rsidRPr="00693FCD">
        <w:rPr>
          <w:rFonts w:cstheme="minorHAnsi"/>
          <w:b/>
          <w:bCs/>
        </w:rPr>
        <w:t xml:space="preserve">. </w:t>
      </w:r>
      <w:r w:rsidRPr="00693FCD">
        <w:rPr>
          <w:rFonts w:cstheme="minorHAnsi"/>
        </w:rPr>
        <w:t xml:space="preserve">Posterior estimates </w:t>
      </w:r>
      <w:r w:rsidR="00333197" w:rsidRPr="00693FCD">
        <w:rPr>
          <w:rFonts w:cstheme="minorHAnsi"/>
        </w:rPr>
        <w:t xml:space="preserve">from </w:t>
      </w:r>
      <w:r w:rsidR="00FA6179">
        <w:rPr>
          <w:rFonts w:cstheme="minorHAnsi"/>
        </w:rPr>
        <w:t xml:space="preserve">a </w:t>
      </w:r>
      <w:r w:rsidR="00333197" w:rsidRPr="00693FCD">
        <w:rPr>
          <w:rFonts w:cstheme="minorHAnsi"/>
        </w:rPr>
        <w:t xml:space="preserve">multivariate model </w:t>
      </w:r>
      <w:r w:rsidRPr="00693FCD">
        <w:rPr>
          <w:rFonts w:cstheme="minorHAnsi"/>
        </w:rPr>
        <w:t>for</w:t>
      </w:r>
      <w:r w:rsidR="00E42CAB">
        <w:rPr>
          <w:rFonts w:cstheme="minorHAnsi"/>
        </w:rPr>
        <w:t xml:space="preserve"> </w:t>
      </w:r>
      <w:proofErr w:type="spellStart"/>
      <w:r w:rsidR="00E42CAB">
        <w:rPr>
          <w:rFonts w:cstheme="minorHAnsi"/>
        </w:rPr>
        <w:t>meerkat</w:t>
      </w:r>
      <w:proofErr w:type="spellEnd"/>
      <w:r w:rsidRPr="00693FCD">
        <w:rPr>
          <w:rFonts w:cstheme="minorHAnsi"/>
        </w:rPr>
        <w:t xml:space="preserve"> repeat call proportion</w:t>
      </w:r>
      <w:r w:rsidR="000027C5">
        <w:rPr>
          <w:rFonts w:cstheme="minorHAnsi"/>
        </w:rPr>
        <w:t>s</w:t>
      </w:r>
      <w:r w:rsidR="00182760" w:rsidRPr="00693FCD">
        <w:rPr>
          <w:rFonts w:cstheme="minorHAnsi"/>
        </w:rPr>
        <w:t xml:space="preserve"> </w:t>
      </w:r>
      <w:r w:rsidRPr="00693FCD">
        <w:rPr>
          <w:rFonts w:cstheme="minorHAnsi"/>
        </w:rPr>
        <w:t xml:space="preserve">per 1 </w:t>
      </w:r>
      <w:r w:rsidR="00FB354C">
        <w:rPr>
          <w:rFonts w:cstheme="minorHAnsi"/>
        </w:rPr>
        <w:t>standard deviation (</w:t>
      </w:r>
      <w:r w:rsidR="003B24C3">
        <w:rPr>
          <w:rFonts w:cstheme="minorHAnsi"/>
        </w:rPr>
        <w:t>SD</w:t>
      </w:r>
      <w:r w:rsidR="00FB354C">
        <w:rPr>
          <w:rFonts w:cstheme="minorHAnsi"/>
        </w:rPr>
        <w:t>)</w:t>
      </w:r>
      <w:r w:rsidRPr="00693FCD">
        <w:rPr>
          <w:rFonts w:cstheme="minorHAnsi"/>
        </w:rPr>
        <w:t xml:space="preserve"> change in age (days)</w:t>
      </w:r>
      <w:r w:rsidR="00333197" w:rsidRPr="00693FCD">
        <w:rPr>
          <w:rFonts w:cstheme="minorHAnsi"/>
        </w:rPr>
        <w:t xml:space="preserve">, </w:t>
      </w:r>
      <w:r w:rsidR="009F1473">
        <w:rPr>
          <w:rFonts w:cstheme="minorHAnsi"/>
        </w:rPr>
        <w:t>body mass offset</w:t>
      </w:r>
      <w:r w:rsidR="00333197" w:rsidRPr="00693FCD">
        <w:rPr>
          <w:rFonts w:cstheme="minorHAnsi"/>
        </w:rPr>
        <w:t xml:space="preserve"> (%)</w:t>
      </w:r>
      <w:r w:rsidR="003B24C3">
        <w:rPr>
          <w:rFonts w:cstheme="minorHAnsi"/>
        </w:rPr>
        <w:t xml:space="preserve">, </w:t>
      </w:r>
      <w:r w:rsidR="00ED7D97">
        <w:rPr>
          <w:rFonts w:cstheme="minorHAnsi"/>
        </w:rPr>
        <w:t xml:space="preserve">linear and quadratic </w:t>
      </w:r>
      <w:r w:rsidR="003B24C3">
        <w:rPr>
          <w:rFonts w:cstheme="minorHAnsi"/>
        </w:rPr>
        <w:t xml:space="preserve">group size, </w:t>
      </w:r>
      <w:r w:rsidR="006859AD">
        <w:rPr>
          <w:rFonts w:cstheme="minorHAnsi"/>
        </w:rPr>
        <w:t>(normalised)</w:t>
      </w:r>
      <w:r w:rsidR="00ED7D97">
        <w:rPr>
          <w:rFonts w:cstheme="minorHAnsi"/>
        </w:rPr>
        <w:t xml:space="preserve"> linear and quadratic</w:t>
      </w:r>
      <w:r w:rsidR="006859AD">
        <w:rPr>
          <w:rFonts w:cstheme="minorHAnsi"/>
        </w:rPr>
        <w:t xml:space="preserve"> </w:t>
      </w:r>
      <w:r w:rsidR="006A37B6">
        <w:rPr>
          <w:rFonts w:cstheme="minorHAnsi"/>
        </w:rPr>
        <w:t>competition score</w:t>
      </w:r>
      <w:r w:rsidR="00037182">
        <w:rPr>
          <w:rFonts w:cstheme="minorHAnsi"/>
        </w:rPr>
        <w:t xml:space="preserve"> and </w:t>
      </w:r>
      <w:r w:rsidR="003B24C3">
        <w:rPr>
          <w:rFonts w:cstheme="minorHAnsi"/>
        </w:rPr>
        <w:t xml:space="preserve">rainfall across </w:t>
      </w:r>
      <w:r w:rsidR="00D76ABD">
        <w:rPr>
          <w:rFonts w:cstheme="minorHAnsi"/>
        </w:rPr>
        <w:t>offspring sex</w:t>
      </w:r>
      <w:r w:rsidR="003B24C3">
        <w:rPr>
          <w:rFonts w:cstheme="minorHAnsi"/>
        </w:rPr>
        <w:t xml:space="preserve"> (female</w:t>
      </w:r>
      <w:r w:rsidR="00B67C97">
        <w:rPr>
          <w:rFonts w:cstheme="minorHAnsi"/>
        </w:rPr>
        <w:t>,</w:t>
      </w:r>
      <w:r w:rsidR="003B24C3">
        <w:rPr>
          <w:rFonts w:cstheme="minorHAnsi"/>
        </w:rPr>
        <w:t xml:space="preserve"> F; male</w:t>
      </w:r>
      <w:r w:rsidR="00B67C97">
        <w:rPr>
          <w:rFonts w:cstheme="minorHAnsi"/>
        </w:rPr>
        <w:t>,</w:t>
      </w:r>
      <w:r w:rsidR="003B24C3">
        <w:rPr>
          <w:rFonts w:cstheme="minorHAnsi"/>
        </w:rPr>
        <w:t xml:space="preserve"> M) and maternal </w:t>
      </w:r>
      <w:r w:rsidR="00EA3FCF">
        <w:rPr>
          <w:rFonts w:cstheme="minorHAnsi"/>
        </w:rPr>
        <w:t>treatment</w:t>
      </w:r>
      <w:r w:rsidR="003B24C3">
        <w:rPr>
          <w:rFonts w:cstheme="minorHAnsi"/>
        </w:rPr>
        <w:t xml:space="preserve"> </w:t>
      </w:r>
      <w:r w:rsidR="00B900B7">
        <w:rPr>
          <w:rFonts w:cstheme="minorHAnsi"/>
        </w:rPr>
        <w:t>(dominant control, DC; subordinate control, SC; dominant treated, DT)</w:t>
      </w:r>
      <w:r w:rsidR="003B24C3">
        <w:rPr>
          <w:rFonts w:cstheme="minorHAnsi"/>
        </w:rPr>
        <w:t xml:space="preserve">. </w:t>
      </w:r>
      <w:r w:rsidR="009F7102">
        <w:rPr>
          <w:rFonts w:cstheme="minorHAnsi"/>
        </w:rPr>
        <w:t>Values for a</w:t>
      </w:r>
      <w:r w:rsidR="00510C6A">
        <w:rPr>
          <w:rFonts w:cstheme="minorHAnsi"/>
        </w:rPr>
        <w:t xml:space="preserve">ge, </w:t>
      </w:r>
      <w:r w:rsidR="009F1473">
        <w:rPr>
          <w:rFonts w:cstheme="minorHAnsi"/>
        </w:rPr>
        <w:t>body mass offset</w:t>
      </w:r>
      <w:r w:rsidR="006964C7">
        <w:rPr>
          <w:rFonts w:cstheme="minorHAnsi"/>
        </w:rPr>
        <w:t>,</w:t>
      </w:r>
      <w:r w:rsidR="00510C6A">
        <w:rPr>
          <w:rFonts w:cstheme="minorHAnsi"/>
        </w:rPr>
        <w:t xml:space="preserve"> </w:t>
      </w:r>
      <w:r w:rsidR="003B24C3">
        <w:rPr>
          <w:rFonts w:cstheme="minorHAnsi"/>
        </w:rPr>
        <w:t xml:space="preserve">group size, </w:t>
      </w:r>
      <w:r w:rsidR="00A037EF">
        <w:rPr>
          <w:rFonts w:cstheme="minorHAnsi"/>
        </w:rPr>
        <w:t>normalised</w:t>
      </w:r>
      <w:r w:rsidR="00510C6A">
        <w:rPr>
          <w:rFonts w:cstheme="minorHAnsi"/>
        </w:rPr>
        <w:t xml:space="preserve"> </w:t>
      </w:r>
      <w:r w:rsidR="006964C7">
        <w:rPr>
          <w:rFonts w:cstheme="minorHAnsi"/>
        </w:rPr>
        <w:t>competition</w:t>
      </w:r>
      <w:r w:rsidR="00A037EF">
        <w:rPr>
          <w:rFonts w:cstheme="minorHAnsi"/>
        </w:rPr>
        <w:t xml:space="preserve"> score and monthly rainfall</w:t>
      </w:r>
      <w:r w:rsidR="006964C7">
        <w:rPr>
          <w:rFonts w:cstheme="minorHAnsi"/>
        </w:rPr>
        <w:t xml:space="preserve"> </w:t>
      </w:r>
      <w:proofErr w:type="gramStart"/>
      <w:r w:rsidR="006964C7">
        <w:rPr>
          <w:rFonts w:cstheme="minorHAnsi"/>
        </w:rPr>
        <w:t>were scaled</w:t>
      </w:r>
      <w:r w:rsidR="00510C6A">
        <w:rPr>
          <w:rFonts w:cstheme="minorHAnsi"/>
        </w:rPr>
        <w:t xml:space="preserve"> and </w:t>
      </w:r>
      <w:r w:rsidR="006964C7">
        <w:rPr>
          <w:rFonts w:cstheme="minorHAnsi"/>
        </w:rPr>
        <w:t>centred</w:t>
      </w:r>
      <w:proofErr w:type="gramEnd"/>
      <w:r w:rsidR="00693FCD" w:rsidRPr="00693FCD">
        <w:rPr>
          <w:rFonts w:cstheme="minorHAnsi"/>
        </w:rPr>
        <w:t>.</w:t>
      </w:r>
      <w:r w:rsidR="00276F98"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D16EC3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532"/>
        <w:gridCol w:w="990"/>
        <w:gridCol w:w="783"/>
        <w:gridCol w:w="1644"/>
        <w:gridCol w:w="1134"/>
        <w:gridCol w:w="850"/>
        <w:gridCol w:w="851"/>
      </w:tblGrid>
      <w:tr w:rsidR="00E34F69" w:rsidRPr="00137DE4" w14:paraId="213253B5" w14:textId="77777777" w:rsidTr="00016BCB">
        <w:tc>
          <w:tcPr>
            <w:tcW w:w="2532" w:type="dxa"/>
          </w:tcPr>
          <w:p w14:paraId="62BE2F9B" w14:textId="45238BD8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990" w:type="dxa"/>
          </w:tcPr>
          <w:p w14:paraId="35352F77" w14:textId="4AB37B5D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783" w:type="dxa"/>
          </w:tcPr>
          <w:p w14:paraId="613575D9" w14:textId="7C82216A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644" w:type="dxa"/>
          </w:tcPr>
          <w:p w14:paraId="4E7C1DCC" w14:textId="443461F6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95%</w:t>
            </w:r>
            <w:r w:rsidR="00CC2AA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364222">
              <w:rPr>
                <w:rFonts w:cstheme="minorHAnsi"/>
                <w:b/>
                <w:bCs/>
              </w:rPr>
              <w:t>C</w:t>
            </w:r>
            <w:r w:rsidR="004C0D50">
              <w:rPr>
                <w:rFonts w:cstheme="minorHAnsi"/>
                <w:b/>
                <w:bCs/>
              </w:rPr>
              <w:t>r</w:t>
            </w:r>
            <w:r w:rsidRPr="00364222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1134" w:type="dxa"/>
          </w:tcPr>
          <w:p w14:paraId="0A900C1B" w14:textId="0BD19ED5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532D17FD" w14:textId="4D03A633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851" w:type="dxa"/>
          </w:tcPr>
          <w:p w14:paraId="0B6D031C" w14:textId="605FB6C2" w:rsidR="00FF7AD7" w:rsidRPr="00364222" w:rsidRDefault="00FF7AD7" w:rsidP="008C590F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ESS</w:t>
            </w:r>
          </w:p>
        </w:tc>
      </w:tr>
      <w:tr w:rsidR="009B0D36" w:rsidRPr="00137DE4" w14:paraId="78EDD838" w14:textId="77777777" w:rsidTr="00016BCB">
        <w:tc>
          <w:tcPr>
            <w:tcW w:w="2532" w:type="dxa"/>
          </w:tcPr>
          <w:p w14:paraId="65C7CBCD" w14:textId="117F2B48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 xml:space="preserve">Intercept (DC, </w:t>
            </w:r>
            <w:proofErr w:type="spellStart"/>
            <w:r>
              <w:t>SexF</w:t>
            </w:r>
            <w:proofErr w:type="spellEnd"/>
            <w:r>
              <w:t>)</w:t>
            </w:r>
          </w:p>
        </w:tc>
        <w:tc>
          <w:tcPr>
            <w:tcW w:w="990" w:type="dxa"/>
          </w:tcPr>
          <w:p w14:paraId="3CE257E8" w14:textId="20380671" w:rsidR="009B0D36" w:rsidRPr="00137DE4" w:rsidRDefault="009B0D36" w:rsidP="009B0D36">
            <w:r w:rsidRPr="00987400">
              <w:t>-0.52</w:t>
            </w:r>
          </w:p>
        </w:tc>
        <w:tc>
          <w:tcPr>
            <w:tcW w:w="783" w:type="dxa"/>
          </w:tcPr>
          <w:p w14:paraId="3D4AE402" w14:textId="205BDD6B" w:rsidR="009B0D36" w:rsidRPr="00137DE4" w:rsidRDefault="009B0D36" w:rsidP="009B0D36">
            <w:r w:rsidRPr="00987400">
              <w:t>0.47</w:t>
            </w:r>
          </w:p>
        </w:tc>
        <w:tc>
          <w:tcPr>
            <w:tcW w:w="1644" w:type="dxa"/>
          </w:tcPr>
          <w:p w14:paraId="661EFBD5" w14:textId="7F4A0678" w:rsidR="009B0D36" w:rsidRPr="00137DE4" w:rsidRDefault="009B0D36" w:rsidP="009B0D36">
            <w:r w:rsidRPr="00987400">
              <w:t>[-1.45</w:t>
            </w:r>
            <w:r>
              <w:t xml:space="preserve">, </w:t>
            </w:r>
            <w:r w:rsidRPr="00987400">
              <w:t>0.38]</w:t>
            </w:r>
          </w:p>
        </w:tc>
        <w:tc>
          <w:tcPr>
            <w:tcW w:w="1134" w:type="dxa"/>
          </w:tcPr>
          <w:p w14:paraId="4DB006CD" w14:textId="55E71710" w:rsidR="009B0D36" w:rsidRPr="00AA679A" w:rsidRDefault="009B0D36" w:rsidP="009B0D36">
            <w:r w:rsidRPr="00987400">
              <w:t>87.41%</w:t>
            </w:r>
          </w:p>
        </w:tc>
        <w:tc>
          <w:tcPr>
            <w:tcW w:w="850" w:type="dxa"/>
          </w:tcPr>
          <w:p w14:paraId="7501B9F1" w14:textId="1D6CA931" w:rsidR="009B0D36" w:rsidRPr="00AA679A" w:rsidRDefault="009B0D36" w:rsidP="009B0D36">
            <w:r w:rsidRPr="00987400">
              <w:t>0.78</w:t>
            </w:r>
          </w:p>
        </w:tc>
        <w:tc>
          <w:tcPr>
            <w:tcW w:w="851" w:type="dxa"/>
          </w:tcPr>
          <w:p w14:paraId="2710BBCD" w14:textId="0FF91FFA" w:rsidR="009B0D36" w:rsidRPr="00137DE4" w:rsidRDefault="009B0D36" w:rsidP="009B0D36">
            <w:r w:rsidRPr="00987400">
              <w:t>10</w:t>
            </w:r>
            <w:r w:rsidR="007C55D5">
              <w:t>,</w:t>
            </w:r>
            <w:r w:rsidRPr="00987400">
              <w:t>317</w:t>
            </w:r>
          </w:p>
        </w:tc>
      </w:tr>
      <w:tr w:rsidR="009B0D36" w:rsidRPr="00137DE4" w14:paraId="119EB731" w14:textId="77777777" w:rsidTr="00016BCB">
        <w:tc>
          <w:tcPr>
            <w:tcW w:w="2532" w:type="dxa"/>
          </w:tcPr>
          <w:p w14:paraId="378F2FC0" w14:textId="124C2F55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SC</w:t>
            </w:r>
          </w:p>
        </w:tc>
        <w:tc>
          <w:tcPr>
            <w:tcW w:w="990" w:type="dxa"/>
          </w:tcPr>
          <w:p w14:paraId="0B27AC86" w14:textId="553C83C8" w:rsidR="009B0D36" w:rsidRPr="00137DE4" w:rsidRDefault="009B0D36" w:rsidP="009B0D36">
            <w:r w:rsidRPr="00987400">
              <w:t>0.29</w:t>
            </w:r>
          </w:p>
        </w:tc>
        <w:tc>
          <w:tcPr>
            <w:tcW w:w="783" w:type="dxa"/>
          </w:tcPr>
          <w:p w14:paraId="4CC95020" w14:textId="0D988047" w:rsidR="009B0D36" w:rsidRPr="00137DE4" w:rsidRDefault="009B0D36" w:rsidP="009B0D36">
            <w:r w:rsidRPr="00987400">
              <w:t>0.58</w:t>
            </w:r>
          </w:p>
        </w:tc>
        <w:tc>
          <w:tcPr>
            <w:tcW w:w="1644" w:type="dxa"/>
          </w:tcPr>
          <w:p w14:paraId="298A0361" w14:textId="2E7DD77F" w:rsidR="009B0D36" w:rsidRPr="00137DE4" w:rsidRDefault="009B0D36" w:rsidP="009B0D36">
            <w:r w:rsidRPr="00987400">
              <w:t>[-0.80</w:t>
            </w:r>
            <w:r>
              <w:t xml:space="preserve">, </w:t>
            </w:r>
            <w:r w:rsidRPr="00987400">
              <w:t>1.46]</w:t>
            </w:r>
          </w:p>
        </w:tc>
        <w:tc>
          <w:tcPr>
            <w:tcW w:w="1134" w:type="dxa"/>
          </w:tcPr>
          <w:p w14:paraId="2EB05C7B" w14:textId="2CC0E35A" w:rsidR="009B0D36" w:rsidRPr="00AA679A" w:rsidRDefault="009B0D36" w:rsidP="009B0D36">
            <w:r w:rsidRPr="00987400">
              <w:t>69.44%</w:t>
            </w:r>
          </w:p>
        </w:tc>
        <w:tc>
          <w:tcPr>
            <w:tcW w:w="850" w:type="dxa"/>
          </w:tcPr>
          <w:p w14:paraId="3ED8B606" w14:textId="7EDEC0B8" w:rsidR="009B0D36" w:rsidRPr="00AA679A" w:rsidRDefault="009B0D36" w:rsidP="009B0D36">
            <w:r w:rsidRPr="00987400">
              <w:t>0.57</w:t>
            </w:r>
          </w:p>
        </w:tc>
        <w:tc>
          <w:tcPr>
            <w:tcW w:w="851" w:type="dxa"/>
          </w:tcPr>
          <w:p w14:paraId="31D9B646" w14:textId="1BE16944" w:rsidR="009B0D36" w:rsidRPr="00137DE4" w:rsidRDefault="009B0D36" w:rsidP="009B0D36">
            <w:r w:rsidRPr="00987400">
              <w:t>9</w:t>
            </w:r>
            <w:r w:rsidR="007C55D5">
              <w:t>,</w:t>
            </w:r>
            <w:r w:rsidRPr="00987400">
              <w:t>673</w:t>
            </w:r>
          </w:p>
        </w:tc>
      </w:tr>
      <w:tr w:rsidR="009B0D36" w:rsidRPr="00137DE4" w14:paraId="0C71167D" w14:textId="77777777" w:rsidTr="00016BCB">
        <w:tc>
          <w:tcPr>
            <w:tcW w:w="2532" w:type="dxa"/>
          </w:tcPr>
          <w:p w14:paraId="10E68C6D" w14:textId="41F2FD46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DT</w:t>
            </w:r>
          </w:p>
        </w:tc>
        <w:tc>
          <w:tcPr>
            <w:tcW w:w="990" w:type="dxa"/>
          </w:tcPr>
          <w:p w14:paraId="77A5D8DB" w14:textId="4DB05736" w:rsidR="009B0D36" w:rsidRPr="00137DE4" w:rsidRDefault="009B0D36" w:rsidP="009B0D36">
            <w:r w:rsidRPr="00987400">
              <w:t>-1.08</w:t>
            </w:r>
          </w:p>
        </w:tc>
        <w:tc>
          <w:tcPr>
            <w:tcW w:w="783" w:type="dxa"/>
          </w:tcPr>
          <w:p w14:paraId="60765BCA" w14:textId="010E947A" w:rsidR="009B0D36" w:rsidRPr="00137DE4" w:rsidRDefault="009B0D36" w:rsidP="009B0D36">
            <w:r w:rsidRPr="00987400">
              <w:t>0.68</w:t>
            </w:r>
          </w:p>
        </w:tc>
        <w:tc>
          <w:tcPr>
            <w:tcW w:w="1644" w:type="dxa"/>
          </w:tcPr>
          <w:p w14:paraId="6644B20C" w14:textId="2762C857" w:rsidR="009B0D36" w:rsidRPr="00137DE4" w:rsidRDefault="009B0D36" w:rsidP="009B0D36">
            <w:r w:rsidRPr="00987400">
              <w:t>[-2.39</w:t>
            </w:r>
            <w:r>
              <w:t xml:space="preserve">, </w:t>
            </w:r>
            <w:r w:rsidRPr="00987400">
              <w:t>0.28]</w:t>
            </w:r>
          </w:p>
        </w:tc>
        <w:tc>
          <w:tcPr>
            <w:tcW w:w="1134" w:type="dxa"/>
          </w:tcPr>
          <w:p w14:paraId="746F554A" w14:textId="13AC780B" w:rsidR="009B0D36" w:rsidRPr="00AA679A" w:rsidRDefault="009B0D36" w:rsidP="009B0D36">
            <w:r w:rsidRPr="00987400">
              <w:t>93.99%</w:t>
            </w:r>
          </w:p>
        </w:tc>
        <w:tc>
          <w:tcPr>
            <w:tcW w:w="850" w:type="dxa"/>
          </w:tcPr>
          <w:p w14:paraId="6E27FD67" w14:textId="5A85F315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90</w:t>
            </w:r>
          </w:p>
        </w:tc>
        <w:tc>
          <w:tcPr>
            <w:tcW w:w="851" w:type="dxa"/>
          </w:tcPr>
          <w:p w14:paraId="7FA23613" w14:textId="31901731" w:rsidR="009B0D36" w:rsidRPr="00137DE4" w:rsidRDefault="009B0D36" w:rsidP="009B0D36">
            <w:r w:rsidRPr="00987400">
              <w:t>13</w:t>
            </w:r>
            <w:r w:rsidR="007C55D5">
              <w:t>,</w:t>
            </w:r>
            <w:r w:rsidRPr="00987400">
              <w:t>495</w:t>
            </w:r>
          </w:p>
        </w:tc>
      </w:tr>
      <w:tr w:rsidR="009B0D36" w:rsidRPr="00137DE4" w14:paraId="3B544906" w14:textId="77777777" w:rsidTr="00016BCB">
        <w:tc>
          <w:tcPr>
            <w:tcW w:w="2532" w:type="dxa"/>
          </w:tcPr>
          <w:p w14:paraId="69787E31" w14:textId="4C88FD4B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Age</w:t>
            </w:r>
          </w:p>
        </w:tc>
        <w:tc>
          <w:tcPr>
            <w:tcW w:w="990" w:type="dxa"/>
          </w:tcPr>
          <w:p w14:paraId="4E8E1443" w14:textId="15765E7E" w:rsidR="009B0D36" w:rsidRPr="00137DE4" w:rsidRDefault="009B0D36" w:rsidP="009B0D36">
            <w:r w:rsidRPr="00987400">
              <w:t>-2.15</w:t>
            </w:r>
          </w:p>
        </w:tc>
        <w:tc>
          <w:tcPr>
            <w:tcW w:w="783" w:type="dxa"/>
          </w:tcPr>
          <w:p w14:paraId="0076DF44" w14:textId="7913C762" w:rsidR="009B0D36" w:rsidRPr="00137DE4" w:rsidRDefault="009B0D36" w:rsidP="009B0D36">
            <w:r w:rsidRPr="00987400">
              <w:t>0.29</w:t>
            </w:r>
          </w:p>
        </w:tc>
        <w:tc>
          <w:tcPr>
            <w:tcW w:w="1644" w:type="dxa"/>
          </w:tcPr>
          <w:p w14:paraId="56B67E18" w14:textId="06D502FA" w:rsidR="009B0D36" w:rsidRPr="00137DE4" w:rsidRDefault="009B0D36" w:rsidP="009B0D36">
            <w:r w:rsidRPr="00987400">
              <w:t>[-2.74</w:t>
            </w:r>
            <w:r>
              <w:t xml:space="preserve">, </w:t>
            </w:r>
            <w:r w:rsidRPr="00987400">
              <w:t>-1.59]</w:t>
            </w:r>
          </w:p>
        </w:tc>
        <w:tc>
          <w:tcPr>
            <w:tcW w:w="1134" w:type="dxa"/>
          </w:tcPr>
          <w:p w14:paraId="32103DCE" w14:textId="34DFD46A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341FCE92" w14:textId="09E4A4B4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17AEE847" w14:textId="7FD68332" w:rsidR="009B0D36" w:rsidRPr="00137DE4" w:rsidRDefault="009B0D36" w:rsidP="009B0D36">
            <w:r w:rsidRPr="00987400">
              <w:t>9</w:t>
            </w:r>
            <w:r w:rsidR="007C55D5">
              <w:t>,</w:t>
            </w:r>
            <w:r w:rsidRPr="00987400">
              <w:t>735</w:t>
            </w:r>
          </w:p>
        </w:tc>
      </w:tr>
      <w:tr w:rsidR="009B0D36" w:rsidRPr="00137DE4" w14:paraId="653932C8" w14:textId="77777777" w:rsidTr="00016BCB">
        <w:tc>
          <w:tcPr>
            <w:tcW w:w="2532" w:type="dxa"/>
          </w:tcPr>
          <w:p w14:paraId="2B823AC1" w14:textId="211FC752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SexM</w:t>
            </w:r>
            <w:proofErr w:type="spellEnd"/>
          </w:p>
        </w:tc>
        <w:tc>
          <w:tcPr>
            <w:tcW w:w="990" w:type="dxa"/>
          </w:tcPr>
          <w:p w14:paraId="3E14D435" w14:textId="4859A619" w:rsidR="009B0D36" w:rsidRPr="00137DE4" w:rsidRDefault="009B0D36" w:rsidP="009B0D36">
            <w:r w:rsidRPr="00987400">
              <w:t>0.22</w:t>
            </w:r>
          </w:p>
        </w:tc>
        <w:tc>
          <w:tcPr>
            <w:tcW w:w="783" w:type="dxa"/>
          </w:tcPr>
          <w:p w14:paraId="1E80693B" w14:textId="3245EA85" w:rsidR="009B0D36" w:rsidRPr="00137DE4" w:rsidRDefault="009B0D36" w:rsidP="009B0D36">
            <w:r w:rsidRPr="00987400">
              <w:t>0.31</w:t>
            </w:r>
          </w:p>
        </w:tc>
        <w:tc>
          <w:tcPr>
            <w:tcW w:w="1644" w:type="dxa"/>
          </w:tcPr>
          <w:p w14:paraId="3D1E0093" w14:textId="3F42B733" w:rsidR="009B0D36" w:rsidRPr="00137DE4" w:rsidRDefault="009B0D36" w:rsidP="009B0D36">
            <w:r w:rsidRPr="00987400">
              <w:t>[-0.39</w:t>
            </w:r>
            <w:r>
              <w:t xml:space="preserve">, </w:t>
            </w:r>
            <w:r w:rsidRPr="00987400">
              <w:t>0.82]</w:t>
            </w:r>
          </w:p>
        </w:tc>
        <w:tc>
          <w:tcPr>
            <w:tcW w:w="1134" w:type="dxa"/>
          </w:tcPr>
          <w:p w14:paraId="4308D75A" w14:textId="7D7AF2EB" w:rsidR="009B0D36" w:rsidRPr="00AA679A" w:rsidRDefault="009B0D36" w:rsidP="009B0D36">
            <w:r w:rsidRPr="00987400">
              <w:t>77.29%</w:t>
            </w:r>
          </w:p>
        </w:tc>
        <w:tc>
          <w:tcPr>
            <w:tcW w:w="850" w:type="dxa"/>
          </w:tcPr>
          <w:p w14:paraId="453A6A44" w14:textId="70C627F1" w:rsidR="009B0D36" w:rsidRPr="00AA679A" w:rsidRDefault="009B0D36" w:rsidP="009B0D36">
            <w:r w:rsidRPr="00987400">
              <w:t>0.56</w:t>
            </w:r>
          </w:p>
        </w:tc>
        <w:tc>
          <w:tcPr>
            <w:tcW w:w="851" w:type="dxa"/>
          </w:tcPr>
          <w:p w14:paraId="1905179C" w14:textId="6374118B" w:rsidR="009B0D36" w:rsidRPr="00137DE4" w:rsidRDefault="009B0D36" w:rsidP="009B0D36">
            <w:r w:rsidRPr="00987400">
              <w:t>11</w:t>
            </w:r>
            <w:r w:rsidR="007C55D5">
              <w:t>,</w:t>
            </w:r>
            <w:r w:rsidRPr="00987400">
              <w:t>155</w:t>
            </w:r>
          </w:p>
        </w:tc>
      </w:tr>
      <w:tr w:rsidR="009B0D36" w:rsidRPr="00137DE4" w14:paraId="1034571F" w14:textId="77777777" w:rsidTr="00016BCB">
        <w:tc>
          <w:tcPr>
            <w:tcW w:w="2532" w:type="dxa"/>
          </w:tcPr>
          <w:p w14:paraId="5E5E09AE" w14:textId="32A8D6FB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Body mass offset</w:t>
            </w:r>
          </w:p>
        </w:tc>
        <w:tc>
          <w:tcPr>
            <w:tcW w:w="990" w:type="dxa"/>
          </w:tcPr>
          <w:p w14:paraId="58A64F0C" w14:textId="313C9913" w:rsidR="009B0D36" w:rsidRPr="00137DE4" w:rsidRDefault="009B0D36" w:rsidP="009B0D36">
            <w:r w:rsidRPr="00987400">
              <w:t>-0.39</w:t>
            </w:r>
          </w:p>
        </w:tc>
        <w:tc>
          <w:tcPr>
            <w:tcW w:w="783" w:type="dxa"/>
          </w:tcPr>
          <w:p w14:paraId="419A9C53" w14:textId="7CC93CA6" w:rsidR="009B0D36" w:rsidRPr="00137DE4" w:rsidRDefault="009B0D36" w:rsidP="009B0D36">
            <w:r w:rsidRPr="00987400">
              <w:t>0.28</w:t>
            </w:r>
          </w:p>
        </w:tc>
        <w:tc>
          <w:tcPr>
            <w:tcW w:w="1644" w:type="dxa"/>
          </w:tcPr>
          <w:p w14:paraId="4069DBB4" w14:textId="4F28A8D6" w:rsidR="009B0D36" w:rsidRPr="00137DE4" w:rsidRDefault="009B0D36" w:rsidP="009B0D36">
            <w:r w:rsidRPr="00987400">
              <w:t>[-0.93</w:t>
            </w:r>
            <w:r>
              <w:t xml:space="preserve">, </w:t>
            </w:r>
            <w:r w:rsidRPr="00987400">
              <w:t>0.16]</w:t>
            </w:r>
          </w:p>
        </w:tc>
        <w:tc>
          <w:tcPr>
            <w:tcW w:w="1134" w:type="dxa"/>
          </w:tcPr>
          <w:p w14:paraId="381E612E" w14:textId="65E1EF62" w:rsidR="009B0D36" w:rsidRPr="00AA679A" w:rsidRDefault="009B0D36" w:rsidP="009B0D36">
            <w:r w:rsidRPr="00987400">
              <w:t>92.35%</w:t>
            </w:r>
          </w:p>
        </w:tc>
        <w:tc>
          <w:tcPr>
            <w:tcW w:w="850" w:type="dxa"/>
          </w:tcPr>
          <w:p w14:paraId="008304EC" w14:textId="27A9740B" w:rsidR="009B0D36" w:rsidRPr="00AA679A" w:rsidRDefault="009B0D36" w:rsidP="009B0D36">
            <w:r w:rsidRPr="00987400">
              <w:t>0.78</w:t>
            </w:r>
          </w:p>
        </w:tc>
        <w:tc>
          <w:tcPr>
            <w:tcW w:w="851" w:type="dxa"/>
          </w:tcPr>
          <w:p w14:paraId="3ABC822A" w14:textId="76D1EF6A" w:rsidR="009B0D36" w:rsidRPr="00137DE4" w:rsidRDefault="009B0D36" w:rsidP="009B0D36">
            <w:r w:rsidRPr="00987400">
              <w:t>6</w:t>
            </w:r>
            <w:r w:rsidR="007C55D5">
              <w:t>,</w:t>
            </w:r>
            <w:r w:rsidRPr="00987400">
              <w:t>747</w:t>
            </w:r>
          </w:p>
        </w:tc>
      </w:tr>
      <w:tr w:rsidR="009B0D36" w:rsidRPr="00137DE4" w14:paraId="7E04F2BD" w14:textId="77777777" w:rsidTr="00016BCB">
        <w:tc>
          <w:tcPr>
            <w:tcW w:w="2532" w:type="dxa"/>
          </w:tcPr>
          <w:p w14:paraId="42FEEB58" w14:textId="1D23384C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Competition</w:t>
            </w:r>
          </w:p>
        </w:tc>
        <w:tc>
          <w:tcPr>
            <w:tcW w:w="990" w:type="dxa"/>
          </w:tcPr>
          <w:p w14:paraId="489779D1" w14:textId="6100DA27" w:rsidR="009B0D36" w:rsidRPr="00137DE4" w:rsidRDefault="009B0D36" w:rsidP="009B0D36">
            <w:r w:rsidRPr="00987400">
              <w:t>-0.26</w:t>
            </w:r>
          </w:p>
        </w:tc>
        <w:tc>
          <w:tcPr>
            <w:tcW w:w="783" w:type="dxa"/>
          </w:tcPr>
          <w:p w14:paraId="0E4C1DAD" w14:textId="78BE01AD" w:rsidR="009B0D36" w:rsidRPr="00137DE4" w:rsidRDefault="009B0D36" w:rsidP="009B0D36">
            <w:r w:rsidRPr="00987400">
              <w:t>0.57</w:t>
            </w:r>
          </w:p>
        </w:tc>
        <w:tc>
          <w:tcPr>
            <w:tcW w:w="1644" w:type="dxa"/>
          </w:tcPr>
          <w:p w14:paraId="40DF5467" w14:textId="2C533F30" w:rsidR="009B0D36" w:rsidRPr="00137DE4" w:rsidRDefault="009B0D36" w:rsidP="009B0D36">
            <w:r w:rsidRPr="00987400">
              <w:t>[-1.39</w:t>
            </w:r>
            <w:r>
              <w:t xml:space="preserve">, </w:t>
            </w:r>
            <w:r w:rsidRPr="00987400">
              <w:t>0.89]</w:t>
            </w:r>
          </w:p>
        </w:tc>
        <w:tc>
          <w:tcPr>
            <w:tcW w:w="1134" w:type="dxa"/>
          </w:tcPr>
          <w:p w14:paraId="52B5D785" w14:textId="10ABD94D" w:rsidR="009B0D36" w:rsidRPr="00AA679A" w:rsidRDefault="009B0D36" w:rsidP="009B0D36">
            <w:r w:rsidRPr="00987400">
              <w:t>67.62%</w:t>
            </w:r>
          </w:p>
        </w:tc>
        <w:tc>
          <w:tcPr>
            <w:tcW w:w="850" w:type="dxa"/>
          </w:tcPr>
          <w:p w14:paraId="2519FCEF" w14:textId="2BBC0FAD" w:rsidR="009B0D36" w:rsidRPr="00AA679A" w:rsidRDefault="009B0D36" w:rsidP="009B0D36">
            <w:r w:rsidRPr="00987400">
              <w:t>0.56</w:t>
            </w:r>
          </w:p>
        </w:tc>
        <w:tc>
          <w:tcPr>
            <w:tcW w:w="851" w:type="dxa"/>
          </w:tcPr>
          <w:p w14:paraId="51A9B135" w14:textId="6EDAA141" w:rsidR="009B0D36" w:rsidRPr="00137DE4" w:rsidRDefault="009B0D36" w:rsidP="009B0D36">
            <w:r w:rsidRPr="00987400">
              <w:t>11</w:t>
            </w:r>
            <w:r w:rsidR="007C55D5">
              <w:t>,</w:t>
            </w:r>
            <w:r w:rsidRPr="00987400">
              <w:t>284</w:t>
            </w:r>
          </w:p>
        </w:tc>
      </w:tr>
      <w:tr w:rsidR="009B0D36" w:rsidRPr="00137DE4" w14:paraId="4C371E46" w14:textId="77777777" w:rsidTr="00016BCB">
        <w:tc>
          <w:tcPr>
            <w:tcW w:w="2532" w:type="dxa"/>
          </w:tcPr>
          <w:p w14:paraId="1EE13C91" w14:textId="0F509870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Competition</w:t>
            </w:r>
            <w:r w:rsidRPr="003B33CD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1DD3C8D" w14:textId="18BDA237" w:rsidR="009B0D36" w:rsidRPr="00137DE4" w:rsidRDefault="009B0D36" w:rsidP="009B0D36">
            <w:r w:rsidRPr="00987400">
              <w:t>0.30</w:t>
            </w:r>
          </w:p>
        </w:tc>
        <w:tc>
          <w:tcPr>
            <w:tcW w:w="783" w:type="dxa"/>
          </w:tcPr>
          <w:p w14:paraId="209CDCDA" w14:textId="3E04D858" w:rsidR="009B0D36" w:rsidRPr="00137DE4" w:rsidRDefault="009B0D36" w:rsidP="009B0D36">
            <w:r w:rsidRPr="00987400">
              <w:t>0.18</w:t>
            </w:r>
          </w:p>
        </w:tc>
        <w:tc>
          <w:tcPr>
            <w:tcW w:w="1644" w:type="dxa"/>
          </w:tcPr>
          <w:p w14:paraId="4829CC1E" w14:textId="5AEC82EE" w:rsidR="009B0D36" w:rsidRPr="00137DE4" w:rsidRDefault="009B0D36" w:rsidP="009B0D36">
            <w:r w:rsidRPr="00987400">
              <w:t>[-0.03</w:t>
            </w:r>
            <w:r>
              <w:t xml:space="preserve">, </w:t>
            </w:r>
            <w:r w:rsidRPr="00987400">
              <w:t>0.68]</w:t>
            </w:r>
          </w:p>
        </w:tc>
        <w:tc>
          <w:tcPr>
            <w:tcW w:w="1134" w:type="dxa"/>
          </w:tcPr>
          <w:p w14:paraId="06886B00" w14:textId="3E67D1EE" w:rsidR="009B0D36" w:rsidRPr="003547B5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6.04%</w:t>
            </w:r>
          </w:p>
        </w:tc>
        <w:tc>
          <w:tcPr>
            <w:tcW w:w="850" w:type="dxa"/>
          </w:tcPr>
          <w:p w14:paraId="3A7D9925" w14:textId="2FED7FC3" w:rsidR="009B0D36" w:rsidRPr="00AA679A" w:rsidRDefault="009B0D36" w:rsidP="009B0D36">
            <w:r w:rsidRPr="00987400">
              <w:t>0.75</w:t>
            </w:r>
          </w:p>
        </w:tc>
        <w:tc>
          <w:tcPr>
            <w:tcW w:w="851" w:type="dxa"/>
          </w:tcPr>
          <w:p w14:paraId="2D264A2E" w14:textId="54691C3E" w:rsidR="009B0D36" w:rsidRPr="00137DE4" w:rsidRDefault="009B0D36" w:rsidP="009B0D36">
            <w:r w:rsidRPr="00987400">
              <w:t>10</w:t>
            </w:r>
            <w:r w:rsidR="007C55D5">
              <w:t>,</w:t>
            </w:r>
            <w:r w:rsidRPr="00987400">
              <w:t>253</w:t>
            </w:r>
          </w:p>
        </w:tc>
      </w:tr>
      <w:tr w:rsidR="009B0D36" w:rsidRPr="00137DE4" w14:paraId="0BFF9487" w14:textId="77777777" w:rsidTr="00016BCB">
        <w:tc>
          <w:tcPr>
            <w:tcW w:w="2532" w:type="dxa"/>
          </w:tcPr>
          <w:p w14:paraId="79914E33" w14:textId="2F7F9FE8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Group size</w:t>
            </w:r>
          </w:p>
        </w:tc>
        <w:tc>
          <w:tcPr>
            <w:tcW w:w="990" w:type="dxa"/>
          </w:tcPr>
          <w:p w14:paraId="5671F482" w14:textId="7071303A" w:rsidR="009B0D36" w:rsidRPr="00137DE4" w:rsidRDefault="009B0D36" w:rsidP="009B0D36">
            <w:r w:rsidRPr="00987400">
              <w:t>0.13</w:t>
            </w:r>
          </w:p>
        </w:tc>
        <w:tc>
          <w:tcPr>
            <w:tcW w:w="783" w:type="dxa"/>
          </w:tcPr>
          <w:p w14:paraId="6CAC3892" w14:textId="4154113D" w:rsidR="009B0D36" w:rsidRPr="00137DE4" w:rsidRDefault="009B0D36" w:rsidP="009B0D36">
            <w:r w:rsidRPr="00987400">
              <w:t>0.38</w:t>
            </w:r>
          </w:p>
        </w:tc>
        <w:tc>
          <w:tcPr>
            <w:tcW w:w="1644" w:type="dxa"/>
          </w:tcPr>
          <w:p w14:paraId="62818AD2" w14:textId="512627DA" w:rsidR="009B0D36" w:rsidRPr="00137DE4" w:rsidRDefault="009B0D36" w:rsidP="009B0D36">
            <w:r w:rsidRPr="00987400">
              <w:t>[-0.56</w:t>
            </w:r>
            <w:r>
              <w:t xml:space="preserve">, </w:t>
            </w:r>
            <w:r w:rsidRPr="00987400">
              <w:t>0.93]</w:t>
            </w:r>
          </w:p>
        </w:tc>
        <w:tc>
          <w:tcPr>
            <w:tcW w:w="1134" w:type="dxa"/>
          </w:tcPr>
          <w:p w14:paraId="1EB787D6" w14:textId="3FD3B61B" w:rsidR="009B0D36" w:rsidRPr="00AA679A" w:rsidRDefault="009B0D36" w:rsidP="009B0D36">
            <w:r w:rsidRPr="00987400">
              <w:t>64.27%</w:t>
            </w:r>
          </w:p>
        </w:tc>
        <w:tc>
          <w:tcPr>
            <w:tcW w:w="850" w:type="dxa"/>
          </w:tcPr>
          <w:p w14:paraId="01E2E5A7" w14:textId="37FDF077" w:rsidR="009B0D36" w:rsidRPr="00AA679A" w:rsidRDefault="009B0D36" w:rsidP="009B0D36">
            <w:r w:rsidRPr="00987400">
              <w:t>0.45</w:t>
            </w:r>
          </w:p>
        </w:tc>
        <w:tc>
          <w:tcPr>
            <w:tcW w:w="851" w:type="dxa"/>
          </w:tcPr>
          <w:p w14:paraId="7FB0BDAF" w14:textId="5F6D6A70" w:rsidR="009B0D36" w:rsidRPr="00137DE4" w:rsidRDefault="009B0D36" w:rsidP="009B0D36">
            <w:r w:rsidRPr="00987400">
              <w:t>7</w:t>
            </w:r>
            <w:r w:rsidR="007C55D5">
              <w:t>,</w:t>
            </w:r>
            <w:r w:rsidRPr="00987400">
              <w:t>160</w:t>
            </w:r>
          </w:p>
        </w:tc>
      </w:tr>
      <w:tr w:rsidR="009B0D36" w:rsidRPr="00137DE4" w14:paraId="1F6D99BA" w14:textId="77777777" w:rsidTr="00016BCB">
        <w:tc>
          <w:tcPr>
            <w:tcW w:w="2532" w:type="dxa"/>
          </w:tcPr>
          <w:p w14:paraId="66F1B823" w14:textId="0107E6C6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t>Group size</w:t>
            </w:r>
            <w:r w:rsidRPr="003B33CD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2320049" w14:textId="05671434" w:rsidR="009B0D36" w:rsidRPr="00137DE4" w:rsidRDefault="009B0D36" w:rsidP="009B0D36">
            <w:r w:rsidRPr="00987400">
              <w:t>-0.56</w:t>
            </w:r>
          </w:p>
        </w:tc>
        <w:tc>
          <w:tcPr>
            <w:tcW w:w="783" w:type="dxa"/>
          </w:tcPr>
          <w:p w14:paraId="66B9A8F4" w14:textId="5E7EC9EF" w:rsidR="009B0D36" w:rsidRPr="00137DE4" w:rsidRDefault="009B0D36" w:rsidP="009B0D36">
            <w:r w:rsidRPr="00987400">
              <w:t>0.31</w:t>
            </w:r>
          </w:p>
        </w:tc>
        <w:tc>
          <w:tcPr>
            <w:tcW w:w="1644" w:type="dxa"/>
          </w:tcPr>
          <w:p w14:paraId="64A6D2D1" w14:textId="4115B4C2" w:rsidR="009B0D36" w:rsidRPr="00137DE4" w:rsidRDefault="009B0D36" w:rsidP="009B0D36">
            <w:r w:rsidRPr="00987400">
              <w:t>[-1.14</w:t>
            </w:r>
            <w:r>
              <w:t xml:space="preserve">, </w:t>
            </w:r>
            <w:r w:rsidRPr="00987400">
              <w:t>0.07]</w:t>
            </w:r>
          </w:p>
        </w:tc>
        <w:tc>
          <w:tcPr>
            <w:tcW w:w="1134" w:type="dxa"/>
          </w:tcPr>
          <w:p w14:paraId="6EF2868C" w14:textId="78C455A2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5.89%</w:t>
            </w:r>
          </w:p>
        </w:tc>
        <w:tc>
          <w:tcPr>
            <w:tcW w:w="850" w:type="dxa"/>
          </w:tcPr>
          <w:p w14:paraId="692094E7" w14:textId="1F161BEB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88</w:t>
            </w:r>
          </w:p>
        </w:tc>
        <w:tc>
          <w:tcPr>
            <w:tcW w:w="851" w:type="dxa"/>
          </w:tcPr>
          <w:p w14:paraId="65719626" w14:textId="03992475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511</w:t>
            </w:r>
          </w:p>
        </w:tc>
      </w:tr>
      <w:tr w:rsidR="009B0D36" w:rsidRPr="00137DE4" w14:paraId="03A1FB44" w14:textId="77777777" w:rsidTr="00016BCB">
        <w:tc>
          <w:tcPr>
            <w:tcW w:w="2532" w:type="dxa"/>
          </w:tcPr>
          <w:p w14:paraId="4AAF2712" w14:textId="507EF9B4" w:rsidR="009B0D36" w:rsidRPr="003B33CD" w:rsidRDefault="009B0D36" w:rsidP="009B0D36">
            <w:pPr>
              <w:jc w:val="both"/>
            </w:pPr>
            <w:r>
              <w:t>Rainfall</w:t>
            </w:r>
          </w:p>
        </w:tc>
        <w:tc>
          <w:tcPr>
            <w:tcW w:w="990" w:type="dxa"/>
          </w:tcPr>
          <w:p w14:paraId="3C7AC7B7" w14:textId="79B23372" w:rsidR="009B0D36" w:rsidRPr="00137DE4" w:rsidRDefault="009B0D36" w:rsidP="009B0D36">
            <w:r w:rsidRPr="00987400">
              <w:t>-0.33</w:t>
            </w:r>
          </w:p>
        </w:tc>
        <w:tc>
          <w:tcPr>
            <w:tcW w:w="783" w:type="dxa"/>
          </w:tcPr>
          <w:p w14:paraId="63C5E4B2" w14:textId="446C9CEB" w:rsidR="009B0D36" w:rsidRPr="00137DE4" w:rsidRDefault="009B0D36" w:rsidP="009B0D36">
            <w:r w:rsidRPr="00987400">
              <w:t>0.26</w:t>
            </w:r>
          </w:p>
        </w:tc>
        <w:tc>
          <w:tcPr>
            <w:tcW w:w="1644" w:type="dxa"/>
          </w:tcPr>
          <w:p w14:paraId="65A5EF68" w14:textId="15CCAAA1" w:rsidR="009B0D36" w:rsidRPr="00137DE4" w:rsidRDefault="009B0D36" w:rsidP="009B0D36">
            <w:r w:rsidRPr="00987400">
              <w:t>[-0.85</w:t>
            </w:r>
            <w:r>
              <w:t xml:space="preserve">, </w:t>
            </w:r>
            <w:r w:rsidRPr="00987400">
              <w:t>0.17]</w:t>
            </w:r>
          </w:p>
        </w:tc>
        <w:tc>
          <w:tcPr>
            <w:tcW w:w="1134" w:type="dxa"/>
          </w:tcPr>
          <w:p w14:paraId="29DE6264" w14:textId="67BAB25C" w:rsidR="009B0D36" w:rsidRPr="00AA679A" w:rsidRDefault="009B0D36" w:rsidP="009B0D36">
            <w:r w:rsidRPr="00987400">
              <w:t>90.14%</w:t>
            </w:r>
          </w:p>
        </w:tc>
        <w:tc>
          <w:tcPr>
            <w:tcW w:w="850" w:type="dxa"/>
          </w:tcPr>
          <w:p w14:paraId="53716899" w14:textId="00596564" w:rsidR="009B0D36" w:rsidRPr="00AA679A" w:rsidRDefault="009B0D36" w:rsidP="009B0D36">
            <w:r w:rsidRPr="00987400">
              <w:t>0.72</w:t>
            </w:r>
          </w:p>
        </w:tc>
        <w:tc>
          <w:tcPr>
            <w:tcW w:w="851" w:type="dxa"/>
          </w:tcPr>
          <w:p w14:paraId="415B5FF6" w14:textId="251840D9" w:rsidR="009B0D36" w:rsidRPr="00137DE4" w:rsidRDefault="009B0D36" w:rsidP="009B0D36">
            <w:r w:rsidRPr="00987400">
              <w:t>6</w:t>
            </w:r>
            <w:r w:rsidR="007C55D5">
              <w:t>,</w:t>
            </w:r>
            <w:r w:rsidRPr="00987400">
              <w:t>379</w:t>
            </w:r>
          </w:p>
        </w:tc>
      </w:tr>
      <w:tr w:rsidR="009B0D36" w:rsidRPr="00137DE4" w14:paraId="76215C65" w14:textId="77777777" w:rsidTr="00016BCB">
        <w:tc>
          <w:tcPr>
            <w:tcW w:w="2532" w:type="dxa"/>
          </w:tcPr>
          <w:p w14:paraId="78311CD7" w14:textId="30EF0DB6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SC:Age</w:t>
            </w:r>
            <w:proofErr w:type="spellEnd"/>
          </w:p>
        </w:tc>
        <w:tc>
          <w:tcPr>
            <w:tcW w:w="990" w:type="dxa"/>
          </w:tcPr>
          <w:p w14:paraId="0F2C6CB4" w14:textId="328ADE47" w:rsidR="009B0D36" w:rsidRPr="00137DE4" w:rsidRDefault="009B0D36" w:rsidP="009B0D36">
            <w:r w:rsidRPr="00987400">
              <w:t>-0.14</w:t>
            </w:r>
          </w:p>
        </w:tc>
        <w:tc>
          <w:tcPr>
            <w:tcW w:w="783" w:type="dxa"/>
          </w:tcPr>
          <w:p w14:paraId="112F69BF" w14:textId="147E0593" w:rsidR="009B0D36" w:rsidRPr="00137DE4" w:rsidRDefault="009B0D36" w:rsidP="009B0D36">
            <w:r w:rsidRPr="00987400">
              <w:t>0.37</w:t>
            </w:r>
          </w:p>
        </w:tc>
        <w:tc>
          <w:tcPr>
            <w:tcW w:w="1644" w:type="dxa"/>
          </w:tcPr>
          <w:p w14:paraId="732EF307" w14:textId="41A8A4E8" w:rsidR="009B0D36" w:rsidRPr="00137DE4" w:rsidRDefault="009B0D36" w:rsidP="009B0D36">
            <w:r w:rsidRPr="00987400">
              <w:t>[-0.88</w:t>
            </w:r>
            <w:r>
              <w:t xml:space="preserve">, </w:t>
            </w:r>
            <w:r w:rsidRPr="00987400">
              <w:t>0.60]</w:t>
            </w:r>
          </w:p>
        </w:tc>
        <w:tc>
          <w:tcPr>
            <w:tcW w:w="1134" w:type="dxa"/>
          </w:tcPr>
          <w:p w14:paraId="6B2E582A" w14:textId="7DCB1D36" w:rsidR="009B0D36" w:rsidRPr="00AA679A" w:rsidRDefault="009B0D36" w:rsidP="009B0D36">
            <w:r w:rsidRPr="00987400">
              <w:t>64.37%</w:t>
            </w:r>
          </w:p>
        </w:tc>
        <w:tc>
          <w:tcPr>
            <w:tcW w:w="850" w:type="dxa"/>
          </w:tcPr>
          <w:p w14:paraId="6BF93093" w14:textId="742CA503" w:rsidR="009B0D36" w:rsidRPr="00AA679A" w:rsidRDefault="009B0D36" w:rsidP="009B0D36">
            <w:r w:rsidRPr="00987400">
              <w:t>0.45</w:t>
            </w:r>
          </w:p>
        </w:tc>
        <w:tc>
          <w:tcPr>
            <w:tcW w:w="851" w:type="dxa"/>
          </w:tcPr>
          <w:p w14:paraId="002C1393" w14:textId="2E7C7BFB" w:rsidR="009B0D36" w:rsidRPr="00137DE4" w:rsidRDefault="009B0D36" w:rsidP="009B0D36">
            <w:r w:rsidRPr="00987400">
              <w:t>11</w:t>
            </w:r>
            <w:r w:rsidR="007C55D5">
              <w:t>,</w:t>
            </w:r>
            <w:r w:rsidRPr="00987400">
              <w:t>351</w:t>
            </w:r>
          </w:p>
        </w:tc>
      </w:tr>
      <w:tr w:rsidR="009B0D36" w:rsidRPr="00137DE4" w14:paraId="208C0D63" w14:textId="77777777" w:rsidTr="00016BCB">
        <w:tc>
          <w:tcPr>
            <w:tcW w:w="2532" w:type="dxa"/>
          </w:tcPr>
          <w:p w14:paraId="78E28081" w14:textId="63D53957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DT:Age</w:t>
            </w:r>
            <w:proofErr w:type="spellEnd"/>
          </w:p>
        </w:tc>
        <w:tc>
          <w:tcPr>
            <w:tcW w:w="990" w:type="dxa"/>
          </w:tcPr>
          <w:p w14:paraId="2468D1C5" w14:textId="35B1E595" w:rsidR="009B0D36" w:rsidRPr="00137DE4" w:rsidRDefault="009B0D36" w:rsidP="009B0D36">
            <w:r w:rsidRPr="00987400">
              <w:t>0.40</w:t>
            </w:r>
          </w:p>
        </w:tc>
        <w:tc>
          <w:tcPr>
            <w:tcW w:w="783" w:type="dxa"/>
          </w:tcPr>
          <w:p w14:paraId="38DA4DE7" w14:textId="04C144E6" w:rsidR="009B0D36" w:rsidRPr="00137DE4" w:rsidRDefault="009B0D36" w:rsidP="009B0D36">
            <w:r w:rsidRPr="00987400">
              <w:t>0.66</w:t>
            </w:r>
          </w:p>
        </w:tc>
        <w:tc>
          <w:tcPr>
            <w:tcW w:w="1644" w:type="dxa"/>
          </w:tcPr>
          <w:p w14:paraId="467D093A" w14:textId="057CCEC6" w:rsidR="009B0D36" w:rsidRPr="00137DE4" w:rsidRDefault="009B0D36" w:rsidP="009B0D36">
            <w:r w:rsidRPr="00987400">
              <w:t>[-0.88</w:t>
            </w:r>
            <w:r>
              <w:t xml:space="preserve">, </w:t>
            </w:r>
            <w:r w:rsidRPr="00987400">
              <w:t>1.70]</w:t>
            </w:r>
          </w:p>
        </w:tc>
        <w:tc>
          <w:tcPr>
            <w:tcW w:w="1134" w:type="dxa"/>
          </w:tcPr>
          <w:p w14:paraId="45D7E304" w14:textId="201543A5" w:rsidR="009B0D36" w:rsidRPr="00AA679A" w:rsidRDefault="009B0D36" w:rsidP="009B0D36">
            <w:r w:rsidRPr="00987400">
              <w:t>72.60%</w:t>
            </w:r>
          </w:p>
        </w:tc>
        <w:tc>
          <w:tcPr>
            <w:tcW w:w="850" w:type="dxa"/>
          </w:tcPr>
          <w:p w14:paraId="062CEE58" w14:textId="6AD0CFE1" w:rsidR="009B0D36" w:rsidRPr="00AA679A" w:rsidRDefault="009B0D36" w:rsidP="009B0D36">
            <w:r w:rsidRPr="00987400">
              <w:t>0.63</w:t>
            </w:r>
          </w:p>
        </w:tc>
        <w:tc>
          <w:tcPr>
            <w:tcW w:w="851" w:type="dxa"/>
          </w:tcPr>
          <w:p w14:paraId="5E025203" w14:textId="78AD1A08" w:rsidR="009B0D36" w:rsidRPr="00137DE4" w:rsidRDefault="009B0D36" w:rsidP="009B0D36">
            <w:r w:rsidRPr="00987400">
              <w:t>12</w:t>
            </w:r>
            <w:r w:rsidR="007C55D5">
              <w:t>,</w:t>
            </w:r>
            <w:r w:rsidRPr="00987400">
              <w:t>019</w:t>
            </w:r>
          </w:p>
        </w:tc>
      </w:tr>
      <w:tr w:rsidR="009B0D36" w:rsidRPr="00137DE4" w14:paraId="457E68AA" w14:textId="77777777" w:rsidTr="00016BCB">
        <w:tc>
          <w:tcPr>
            <w:tcW w:w="2532" w:type="dxa"/>
          </w:tcPr>
          <w:p w14:paraId="37EA61E9" w14:textId="43EB9F88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SC:SexM</w:t>
            </w:r>
            <w:proofErr w:type="spellEnd"/>
          </w:p>
        </w:tc>
        <w:tc>
          <w:tcPr>
            <w:tcW w:w="990" w:type="dxa"/>
          </w:tcPr>
          <w:p w14:paraId="35BB0468" w14:textId="5FAC0D3B" w:rsidR="009B0D36" w:rsidRPr="00137DE4" w:rsidRDefault="009B0D36" w:rsidP="009B0D36">
            <w:r w:rsidRPr="00987400">
              <w:t>0.52</w:t>
            </w:r>
          </w:p>
        </w:tc>
        <w:tc>
          <w:tcPr>
            <w:tcW w:w="783" w:type="dxa"/>
          </w:tcPr>
          <w:p w14:paraId="05D15AEF" w14:textId="66847895" w:rsidR="009B0D36" w:rsidRPr="00137DE4" w:rsidRDefault="009B0D36" w:rsidP="009B0D36">
            <w:r w:rsidRPr="00987400">
              <w:t>0.41</w:t>
            </w:r>
          </w:p>
        </w:tc>
        <w:tc>
          <w:tcPr>
            <w:tcW w:w="1644" w:type="dxa"/>
          </w:tcPr>
          <w:p w14:paraId="766F9626" w14:textId="0312D868" w:rsidR="009B0D36" w:rsidRPr="00137DE4" w:rsidRDefault="009B0D36" w:rsidP="009B0D36">
            <w:r w:rsidRPr="00987400">
              <w:t>[-0.29</w:t>
            </w:r>
            <w:r>
              <w:t xml:space="preserve">, </w:t>
            </w:r>
            <w:r w:rsidRPr="00987400">
              <w:t>1.33]</w:t>
            </w:r>
          </w:p>
        </w:tc>
        <w:tc>
          <w:tcPr>
            <w:tcW w:w="1134" w:type="dxa"/>
          </w:tcPr>
          <w:p w14:paraId="31E03361" w14:textId="0504ACF5" w:rsidR="009B0D36" w:rsidRPr="00AA679A" w:rsidRDefault="009B0D36" w:rsidP="009B0D36">
            <w:r w:rsidRPr="00987400">
              <w:t>89.63%</w:t>
            </w:r>
          </w:p>
        </w:tc>
        <w:tc>
          <w:tcPr>
            <w:tcW w:w="850" w:type="dxa"/>
          </w:tcPr>
          <w:p w14:paraId="011FE895" w14:textId="1F6BD5B3" w:rsidR="009B0D36" w:rsidRPr="00AA679A" w:rsidRDefault="009B0D36" w:rsidP="009B0D36">
            <w:r w:rsidRPr="00987400">
              <w:t>0.80</w:t>
            </w:r>
          </w:p>
        </w:tc>
        <w:tc>
          <w:tcPr>
            <w:tcW w:w="851" w:type="dxa"/>
          </w:tcPr>
          <w:p w14:paraId="67323566" w14:textId="23CC9A8C" w:rsidR="009B0D36" w:rsidRPr="00137DE4" w:rsidRDefault="009B0D36" w:rsidP="009B0D36">
            <w:r w:rsidRPr="00987400">
              <w:t>12</w:t>
            </w:r>
            <w:r w:rsidR="007C55D5">
              <w:t>,</w:t>
            </w:r>
            <w:r w:rsidRPr="00987400">
              <w:t>277</w:t>
            </w:r>
          </w:p>
        </w:tc>
      </w:tr>
      <w:tr w:rsidR="009B0D36" w:rsidRPr="00137DE4" w14:paraId="6C5FE1E4" w14:textId="77777777" w:rsidTr="00016BCB">
        <w:tc>
          <w:tcPr>
            <w:tcW w:w="2532" w:type="dxa"/>
          </w:tcPr>
          <w:p w14:paraId="1D821023" w14:textId="5751044F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DT:SexM</w:t>
            </w:r>
            <w:proofErr w:type="spellEnd"/>
            <w:r w:rsidRPr="00174F93">
              <w:t xml:space="preserve"> </w:t>
            </w:r>
          </w:p>
        </w:tc>
        <w:tc>
          <w:tcPr>
            <w:tcW w:w="990" w:type="dxa"/>
          </w:tcPr>
          <w:p w14:paraId="21B1C20B" w14:textId="0D4FC744" w:rsidR="009B0D36" w:rsidRPr="00137DE4" w:rsidRDefault="009B0D36" w:rsidP="009B0D36">
            <w:r w:rsidRPr="00987400">
              <w:t>-0.12</w:t>
            </w:r>
          </w:p>
        </w:tc>
        <w:tc>
          <w:tcPr>
            <w:tcW w:w="783" w:type="dxa"/>
          </w:tcPr>
          <w:p w14:paraId="3226AE27" w14:textId="489C31C4" w:rsidR="009B0D36" w:rsidRPr="00137DE4" w:rsidRDefault="009B0D36" w:rsidP="009B0D36">
            <w:r w:rsidRPr="00987400">
              <w:t>0.44</w:t>
            </w:r>
          </w:p>
        </w:tc>
        <w:tc>
          <w:tcPr>
            <w:tcW w:w="1644" w:type="dxa"/>
          </w:tcPr>
          <w:p w14:paraId="770A498E" w14:textId="2B2DF4EC" w:rsidR="009B0D36" w:rsidRPr="00137DE4" w:rsidRDefault="009B0D36" w:rsidP="009B0D36">
            <w:r w:rsidRPr="00987400">
              <w:t>[-1.01</w:t>
            </w:r>
            <w:r>
              <w:t xml:space="preserve">, </w:t>
            </w:r>
            <w:r w:rsidRPr="00987400">
              <w:t>0.73]</w:t>
            </w:r>
          </w:p>
        </w:tc>
        <w:tc>
          <w:tcPr>
            <w:tcW w:w="1134" w:type="dxa"/>
          </w:tcPr>
          <w:p w14:paraId="60B4C704" w14:textId="1D19D342" w:rsidR="009B0D36" w:rsidRPr="00AA679A" w:rsidRDefault="009B0D36" w:rsidP="009B0D36">
            <w:r w:rsidRPr="00987400">
              <w:t>61.32%</w:t>
            </w:r>
          </w:p>
        </w:tc>
        <w:tc>
          <w:tcPr>
            <w:tcW w:w="850" w:type="dxa"/>
          </w:tcPr>
          <w:p w14:paraId="1243DD2A" w14:textId="02CA566F" w:rsidR="009B0D36" w:rsidRPr="00AA679A" w:rsidRDefault="009B0D36" w:rsidP="009B0D36">
            <w:r w:rsidRPr="00987400">
              <w:t>0.44</w:t>
            </w:r>
          </w:p>
        </w:tc>
        <w:tc>
          <w:tcPr>
            <w:tcW w:w="851" w:type="dxa"/>
          </w:tcPr>
          <w:p w14:paraId="48CC9E9B" w14:textId="7B51A73A" w:rsidR="009B0D36" w:rsidRPr="00137DE4" w:rsidRDefault="009B0D36" w:rsidP="009B0D36">
            <w:r w:rsidRPr="00987400">
              <w:t>12</w:t>
            </w:r>
            <w:r w:rsidR="007C55D5">
              <w:t>,</w:t>
            </w:r>
            <w:r w:rsidRPr="00987400">
              <w:t>365</w:t>
            </w:r>
          </w:p>
        </w:tc>
      </w:tr>
      <w:tr w:rsidR="009B0D36" w:rsidRPr="00137DE4" w14:paraId="3BA884E3" w14:textId="77777777" w:rsidTr="00016BCB">
        <w:tc>
          <w:tcPr>
            <w:tcW w:w="2532" w:type="dxa"/>
          </w:tcPr>
          <w:p w14:paraId="6767B1C1" w14:textId="3CA23DE5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Age:SexM</w:t>
            </w:r>
            <w:proofErr w:type="spellEnd"/>
          </w:p>
        </w:tc>
        <w:tc>
          <w:tcPr>
            <w:tcW w:w="990" w:type="dxa"/>
          </w:tcPr>
          <w:p w14:paraId="101B1BF2" w14:textId="0B4B96F8" w:rsidR="009B0D36" w:rsidRPr="00137DE4" w:rsidRDefault="009B0D36" w:rsidP="009B0D36">
            <w:r w:rsidRPr="00987400">
              <w:t>0.55</w:t>
            </w:r>
          </w:p>
        </w:tc>
        <w:tc>
          <w:tcPr>
            <w:tcW w:w="783" w:type="dxa"/>
          </w:tcPr>
          <w:p w14:paraId="7B0BDCCA" w14:textId="6DEB6BC0" w:rsidR="009B0D36" w:rsidRPr="00137DE4" w:rsidRDefault="009B0D36" w:rsidP="009B0D36">
            <w:r w:rsidRPr="00987400">
              <w:t>0.38</w:t>
            </w:r>
          </w:p>
        </w:tc>
        <w:tc>
          <w:tcPr>
            <w:tcW w:w="1644" w:type="dxa"/>
          </w:tcPr>
          <w:p w14:paraId="11223556" w14:textId="7B91A5C6" w:rsidR="009B0D36" w:rsidRPr="00137DE4" w:rsidRDefault="009B0D36" w:rsidP="009B0D36">
            <w:r w:rsidRPr="00987400">
              <w:t>[-0.19</w:t>
            </w:r>
            <w:r>
              <w:t xml:space="preserve">, </w:t>
            </w:r>
            <w:r w:rsidRPr="00987400">
              <w:t>1.31]</w:t>
            </w:r>
          </w:p>
        </w:tc>
        <w:tc>
          <w:tcPr>
            <w:tcW w:w="1134" w:type="dxa"/>
          </w:tcPr>
          <w:p w14:paraId="6864D2C5" w14:textId="1D91950B" w:rsidR="009B0D36" w:rsidRPr="00AA679A" w:rsidRDefault="009B0D36" w:rsidP="009B0D36">
            <w:r w:rsidRPr="00987400">
              <w:t>92.58%</w:t>
            </w:r>
          </w:p>
        </w:tc>
        <w:tc>
          <w:tcPr>
            <w:tcW w:w="850" w:type="dxa"/>
          </w:tcPr>
          <w:p w14:paraId="7EF6C80C" w14:textId="750F8110" w:rsidR="009B0D36" w:rsidRPr="00AA679A" w:rsidRDefault="009B0D36" w:rsidP="009B0D36">
            <w:r w:rsidRPr="00987400">
              <w:t>0.84</w:t>
            </w:r>
          </w:p>
        </w:tc>
        <w:tc>
          <w:tcPr>
            <w:tcW w:w="851" w:type="dxa"/>
          </w:tcPr>
          <w:p w14:paraId="5C65778F" w14:textId="06894905" w:rsidR="009B0D36" w:rsidRPr="00137DE4" w:rsidRDefault="009B0D36" w:rsidP="009B0D36">
            <w:r w:rsidRPr="00987400">
              <w:t>9</w:t>
            </w:r>
            <w:r w:rsidR="007C55D5">
              <w:t>,</w:t>
            </w:r>
            <w:r w:rsidRPr="00987400">
              <w:t>339</w:t>
            </w:r>
          </w:p>
        </w:tc>
      </w:tr>
      <w:tr w:rsidR="009B0D36" w:rsidRPr="00137DE4" w14:paraId="4A028768" w14:textId="77777777" w:rsidTr="00016BCB">
        <w:tc>
          <w:tcPr>
            <w:tcW w:w="2532" w:type="dxa"/>
          </w:tcPr>
          <w:p w14:paraId="3569CD5B" w14:textId="063F0087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Body</w:t>
            </w:r>
            <w:proofErr w:type="spellEnd"/>
            <w:r>
              <w:rPr>
                <w:rFonts w:cstheme="minorHAnsi"/>
              </w:rPr>
              <w:t xml:space="preserve"> mass offset</w:t>
            </w:r>
          </w:p>
        </w:tc>
        <w:tc>
          <w:tcPr>
            <w:tcW w:w="990" w:type="dxa"/>
          </w:tcPr>
          <w:p w14:paraId="36F7FAB2" w14:textId="51E27168" w:rsidR="009B0D36" w:rsidRPr="00137DE4" w:rsidRDefault="009B0D36" w:rsidP="009B0D36">
            <w:r w:rsidRPr="00987400">
              <w:t>0.29</w:t>
            </w:r>
          </w:p>
        </w:tc>
        <w:tc>
          <w:tcPr>
            <w:tcW w:w="783" w:type="dxa"/>
          </w:tcPr>
          <w:p w14:paraId="68C6C611" w14:textId="7725799F" w:rsidR="009B0D36" w:rsidRPr="00137DE4" w:rsidRDefault="009B0D36" w:rsidP="009B0D36">
            <w:r w:rsidRPr="00987400">
              <w:t>0.36</w:t>
            </w:r>
          </w:p>
        </w:tc>
        <w:tc>
          <w:tcPr>
            <w:tcW w:w="1644" w:type="dxa"/>
          </w:tcPr>
          <w:p w14:paraId="7B643CF1" w14:textId="73B7B69B" w:rsidR="009B0D36" w:rsidRPr="00137DE4" w:rsidRDefault="009B0D36" w:rsidP="009B0D36">
            <w:r w:rsidRPr="00987400">
              <w:t>[-0.41</w:t>
            </w:r>
            <w:r>
              <w:t xml:space="preserve">, </w:t>
            </w:r>
            <w:r w:rsidRPr="00987400">
              <w:t>1.01]</w:t>
            </w:r>
          </w:p>
        </w:tc>
        <w:tc>
          <w:tcPr>
            <w:tcW w:w="1134" w:type="dxa"/>
          </w:tcPr>
          <w:p w14:paraId="4F82F597" w14:textId="69E53D3C" w:rsidR="009B0D36" w:rsidRPr="00AA679A" w:rsidRDefault="009B0D36" w:rsidP="009B0D36">
            <w:r w:rsidRPr="00987400">
              <w:t>79.14%</w:t>
            </w:r>
          </w:p>
        </w:tc>
        <w:tc>
          <w:tcPr>
            <w:tcW w:w="850" w:type="dxa"/>
          </w:tcPr>
          <w:p w14:paraId="6E148E6D" w14:textId="1A6B1A6A" w:rsidR="009B0D36" w:rsidRPr="00AA679A" w:rsidRDefault="009B0D36" w:rsidP="009B0D36">
            <w:r w:rsidRPr="00987400">
              <w:t>0.62</w:t>
            </w:r>
          </w:p>
        </w:tc>
        <w:tc>
          <w:tcPr>
            <w:tcW w:w="851" w:type="dxa"/>
          </w:tcPr>
          <w:p w14:paraId="017308C6" w14:textId="5BC2FC7D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411</w:t>
            </w:r>
          </w:p>
        </w:tc>
      </w:tr>
      <w:tr w:rsidR="009B0D36" w:rsidRPr="00137DE4" w14:paraId="2E1C0407" w14:textId="77777777" w:rsidTr="00016BCB">
        <w:tc>
          <w:tcPr>
            <w:tcW w:w="2532" w:type="dxa"/>
          </w:tcPr>
          <w:p w14:paraId="5E116EBE" w14:textId="0AD41FC7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Body</w:t>
            </w:r>
            <w:proofErr w:type="spellEnd"/>
            <w:r>
              <w:rPr>
                <w:rFonts w:cstheme="minorHAnsi"/>
              </w:rPr>
              <w:t xml:space="preserve"> mass off</w:t>
            </w:r>
            <w:r w:rsidR="00312890">
              <w:rPr>
                <w:rFonts w:cstheme="minorHAnsi"/>
              </w:rPr>
              <w:t>s</w:t>
            </w:r>
            <w:r>
              <w:rPr>
                <w:rFonts w:cstheme="minorHAnsi"/>
              </w:rPr>
              <w:t>e</w:t>
            </w:r>
            <w:r w:rsidR="00312890">
              <w:rPr>
                <w:rFonts w:cstheme="minorHAnsi"/>
              </w:rPr>
              <w:t>t</w:t>
            </w:r>
          </w:p>
        </w:tc>
        <w:tc>
          <w:tcPr>
            <w:tcW w:w="990" w:type="dxa"/>
          </w:tcPr>
          <w:p w14:paraId="5DD25BF8" w14:textId="6A8BAE3D" w:rsidR="009B0D36" w:rsidRPr="00137DE4" w:rsidRDefault="009B0D36" w:rsidP="009B0D36">
            <w:r w:rsidRPr="00987400">
              <w:t>0.40</w:t>
            </w:r>
          </w:p>
        </w:tc>
        <w:tc>
          <w:tcPr>
            <w:tcW w:w="783" w:type="dxa"/>
          </w:tcPr>
          <w:p w14:paraId="276033A0" w14:textId="0BA85C8A" w:rsidR="009B0D36" w:rsidRPr="00137DE4" w:rsidRDefault="009B0D36" w:rsidP="009B0D36">
            <w:r w:rsidRPr="00987400">
              <w:t>0.74</w:t>
            </w:r>
          </w:p>
        </w:tc>
        <w:tc>
          <w:tcPr>
            <w:tcW w:w="1644" w:type="dxa"/>
          </w:tcPr>
          <w:p w14:paraId="679E5ABE" w14:textId="54F2CFB5" w:rsidR="009B0D36" w:rsidRPr="00137DE4" w:rsidRDefault="009B0D36" w:rsidP="009B0D36">
            <w:r w:rsidRPr="00987400">
              <w:t>[-1.07</w:t>
            </w:r>
            <w:r>
              <w:t xml:space="preserve">, </w:t>
            </w:r>
            <w:r w:rsidRPr="00987400">
              <w:t>1.84]</w:t>
            </w:r>
          </w:p>
        </w:tc>
        <w:tc>
          <w:tcPr>
            <w:tcW w:w="1134" w:type="dxa"/>
          </w:tcPr>
          <w:p w14:paraId="410C1D37" w14:textId="021727BA" w:rsidR="009B0D36" w:rsidRPr="00AA679A" w:rsidRDefault="009B0D36" w:rsidP="009B0D36">
            <w:r w:rsidRPr="00987400">
              <w:t>70.76%</w:t>
            </w:r>
          </w:p>
        </w:tc>
        <w:tc>
          <w:tcPr>
            <w:tcW w:w="850" w:type="dxa"/>
          </w:tcPr>
          <w:p w14:paraId="08C999EE" w14:textId="4D5BBD4C" w:rsidR="009B0D36" w:rsidRPr="00AA679A" w:rsidRDefault="009B0D36" w:rsidP="009B0D36">
            <w:r w:rsidRPr="00987400">
              <w:t>0.62</w:t>
            </w:r>
          </w:p>
        </w:tc>
        <w:tc>
          <w:tcPr>
            <w:tcW w:w="851" w:type="dxa"/>
          </w:tcPr>
          <w:p w14:paraId="3D6A9D0C" w14:textId="625D1FAD" w:rsidR="009B0D36" w:rsidRPr="00137DE4" w:rsidRDefault="009B0D36" w:rsidP="009B0D36">
            <w:r w:rsidRPr="00987400">
              <w:t>17</w:t>
            </w:r>
            <w:r w:rsidR="007C55D5">
              <w:t>,</w:t>
            </w:r>
            <w:r w:rsidRPr="00987400">
              <w:t>685</w:t>
            </w:r>
          </w:p>
        </w:tc>
      </w:tr>
      <w:tr w:rsidR="009B0D36" w:rsidRPr="00137DE4" w14:paraId="19CA050C" w14:textId="77777777" w:rsidTr="00016BCB">
        <w:tc>
          <w:tcPr>
            <w:tcW w:w="2532" w:type="dxa"/>
          </w:tcPr>
          <w:p w14:paraId="179B1049" w14:textId="6FA81324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32CC708D" w14:textId="065F9465" w:rsidR="009B0D36" w:rsidRPr="00137DE4" w:rsidRDefault="009B0D36" w:rsidP="009B0D36">
            <w:r w:rsidRPr="00987400">
              <w:t>-0.23</w:t>
            </w:r>
          </w:p>
        </w:tc>
        <w:tc>
          <w:tcPr>
            <w:tcW w:w="783" w:type="dxa"/>
          </w:tcPr>
          <w:p w14:paraId="68069541" w14:textId="1BCCA81B" w:rsidR="009B0D36" w:rsidRPr="00137DE4" w:rsidRDefault="009B0D36" w:rsidP="009B0D36">
            <w:r w:rsidRPr="00987400">
              <w:t>0.85</w:t>
            </w:r>
          </w:p>
        </w:tc>
        <w:tc>
          <w:tcPr>
            <w:tcW w:w="1644" w:type="dxa"/>
          </w:tcPr>
          <w:p w14:paraId="5F98DC1E" w14:textId="1559DD3E" w:rsidR="009B0D36" w:rsidRPr="00137DE4" w:rsidRDefault="009B0D36" w:rsidP="009B0D36">
            <w:r w:rsidRPr="00987400">
              <w:t>[-1.87</w:t>
            </w:r>
            <w:r>
              <w:t xml:space="preserve">, </w:t>
            </w:r>
            <w:r w:rsidRPr="00987400">
              <w:t>1.45]</w:t>
            </w:r>
          </w:p>
        </w:tc>
        <w:tc>
          <w:tcPr>
            <w:tcW w:w="1134" w:type="dxa"/>
          </w:tcPr>
          <w:p w14:paraId="06414E42" w14:textId="3389474D" w:rsidR="009B0D36" w:rsidRPr="008F17D2" w:rsidRDefault="009B0D36" w:rsidP="009B0D36">
            <w:r w:rsidRPr="00987400">
              <w:t>60.82%</w:t>
            </w:r>
          </w:p>
        </w:tc>
        <w:tc>
          <w:tcPr>
            <w:tcW w:w="850" w:type="dxa"/>
          </w:tcPr>
          <w:p w14:paraId="1263E7E9" w14:textId="34811C28" w:rsidR="009B0D36" w:rsidRPr="008F17D2" w:rsidRDefault="009B0D36" w:rsidP="009B0D36">
            <w:r w:rsidRPr="00987400">
              <w:t>0.52</w:t>
            </w:r>
          </w:p>
        </w:tc>
        <w:tc>
          <w:tcPr>
            <w:tcW w:w="851" w:type="dxa"/>
          </w:tcPr>
          <w:p w14:paraId="1DC49663" w14:textId="299508A4" w:rsidR="009B0D36" w:rsidRPr="00137DE4" w:rsidRDefault="009B0D36" w:rsidP="009B0D36">
            <w:r w:rsidRPr="00987400">
              <w:t>13</w:t>
            </w:r>
            <w:r w:rsidR="007C55D5">
              <w:t>,</w:t>
            </w:r>
            <w:r w:rsidRPr="00987400">
              <w:t>070</w:t>
            </w:r>
          </w:p>
        </w:tc>
      </w:tr>
      <w:tr w:rsidR="009B0D36" w:rsidRPr="00137DE4" w14:paraId="1E56928C" w14:textId="77777777" w:rsidTr="00016BCB">
        <w:tc>
          <w:tcPr>
            <w:tcW w:w="2532" w:type="dxa"/>
          </w:tcPr>
          <w:p w14:paraId="03D34E8C" w14:textId="189E3A49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SC:Competition</w:t>
            </w:r>
            <w:proofErr w:type="spellEnd"/>
          </w:p>
        </w:tc>
        <w:tc>
          <w:tcPr>
            <w:tcW w:w="990" w:type="dxa"/>
          </w:tcPr>
          <w:p w14:paraId="5C7907B5" w14:textId="2984DF6A" w:rsidR="009B0D36" w:rsidRPr="00137DE4" w:rsidRDefault="009B0D36" w:rsidP="009B0D36">
            <w:r w:rsidRPr="00987400">
              <w:t>-0.08</w:t>
            </w:r>
          </w:p>
        </w:tc>
        <w:tc>
          <w:tcPr>
            <w:tcW w:w="783" w:type="dxa"/>
          </w:tcPr>
          <w:p w14:paraId="5F399A67" w14:textId="697BA32C" w:rsidR="009B0D36" w:rsidRPr="00137DE4" w:rsidRDefault="009B0D36" w:rsidP="009B0D36">
            <w:r w:rsidRPr="00987400">
              <w:t>0.94</w:t>
            </w:r>
          </w:p>
        </w:tc>
        <w:tc>
          <w:tcPr>
            <w:tcW w:w="1644" w:type="dxa"/>
          </w:tcPr>
          <w:p w14:paraId="5B01E369" w14:textId="472FBBA1" w:rsidR="009B0D36" w:rsidRPr="00137DE4" w:rsidRDefault="009B0D36" w:rsidP="009B0D36">
            <w:r w:rsidRPr="00987400">
              <w:t>[-1.91</w:t>
            </w:r>
            <w:r>
              <w:t xml:space="preserve">, </w:t>
            </w:r>
            <w:r w:rsidRPr="00987400">
              <w:t>1.78]</w:t>
            </w:r>
          </w:p>
        </w:tc>
        <w:tc>
          <w:tcPr>
            <w:tcW w:w="1134" w:type="dxa"/>
          </w:tcPr>
          <w:p w14:paraId="727E1B98" w14:textId="0D3DF7DE" w:rsidR="009B0D36" w:rsidRPr="00AA679A" w:rsidRDefault="009B0D36" w:rsidP="009B0D36">
            <w:r w:rsidRPr="00987400">
              <w:t>53.63%</w:t>
            </w:r>
          </w:p>
        </w:tc>
        <w:tc>
          <w:tcPr>
            <w:tcW w:w="850" w:type="dxa"/>
          </w:tcPr>
          <w:p w14:paraId="6AF577FF" w14:textId="1D5AB41A" w:rsidR="009B0D36" w:rsidRPr="00AA679A" w:rsidRDefault="009B0D36" w:rsidP="009B0D36">
            <w:r w:rsidRPr="00987400">
              <w:t>0.46</w:t>
            </w:r>
          </w:p>
        </w:tc>
        <w:tc>
          <w:tcPr>
            <w:tcW w:w="851" w:type="dxa"/>
          </w:tcPr>
          <w:p w14:paraId="08C3A327" w14:textId="5579386B" w:rsidR="009B0D36" w:rsidRPr="00137DE4" w:rsidRDefault="009B0D36" w:rsidP="009B0D36">
            <w:r w:rsidRPr="00987400">
              <w:t>28</w:t>
            </w:r>
            <w:r w:rsidR="007C55D5">
              <w:t>,</w:t>
            </w:r>
            <w:r w:rsidRPr="00987400">
              <w:t>553</w:t>
            </w:r>
          </w:p>
        </w:tc>
      </w:tr>
      <w:tr w:rsidR="009B0D36" w:rsidRPr="00137DE4" w14:paraId="4861B9A8" w14:textId="77777777" w:rsidTr="00016BCB">
        <w:tc>
          <w:tcPr>
            <w:tcW w:w="2532" w:type="dxa"/>
          </w:tcPr>
          <w:p w14:paraId="7A40D45B" w14:textId="253F947D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Competition</w:t>
            </w:r>
            <w:proofErr w:type="spellEnd"/>
          </w:p>
        </w:tc>
        <w:tc>
          <w:tcPr>
            <w:tcW w:w="990" w:type="dxa"/>
          </w:tcPr>
          <w:p w14:paraId="241F9C8C" w14:textId="36BD3194" w:rsidR="009B0D36" w:rsidRPr="00137DE4" w:rsidRDefault="009B0D36" w:rsidP="009B0D36">
            <w:r w:rsidRPr="00987400">
              <w:t>-0.60</w:t>
            </w:r>
          </w:p>
        </w:tc>
        <w:tc>
          <w:tcPr>
            <w:tcW w:w="783" w:type="dxa"/>
          </w:tcPr>
          <w:p w14:paraId="6E100B0F" w14:textId="1323CDDD" w:rsidR="009B0D36" w:rsidRPr="00137DE4" w:rsidRDefault="009B0D36" w:rsidP="009B0D36">
            <w:r w:rsidRPr="00987400">
              <w:t>0.42</w:t>
            </w:r>
          </w:p>
        </w:tc>
        <w:tc>
          <w:tcPr>
            <w:tcW w:w="1644" w:type="dxa"/>
          </w:tcPr>
          <w:p w14:paraId="2B767658" w14:textId="5F9D5B9E" w:rsidR="009B0D36" w:rsidRPr="00137DE4" w:rsidRDefault="009B0D36" w:rsidP="009B0D36">
            <w:r w:rsidRPr="00987400">
              <w:t>[-1.61</w:t>
            </w:r>
            <w:r>
              <w:t xml:space="preserve">, </w:t>
            </w:r>
            <w:r w:rsidRPr="00987400">
              <w:t>0.01]</w:t>
            </w:r>
          </w:p>
        </w:tc>
        <w:tc>
          <w:tcPr>
            <w:tcW w:w="1134" w:type="dxa"/>
          </w:tcPr>
          <w:p w14:paraId="7AA6D7EB" w14:textId="32D0AF6A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7.25%</w:t>
            </w:r>
          </w:p>
        </w:tc>
        <w:tc>
          <w:tcPr>
            <w:tcW w:w="850" w:type="dxa"/>
          </w:tcPr>
          <w:p w14:paraId="6DB65D49" w14:textId="0AE64862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89</w:t>
            </w:r>
          </w:p>
        </w:tc>
        <w:tc>
          <w:tcPr>
            <w:tcW w:w="851" w:type="dxa"/>
          </w:tcPr>
          <w:p w14:paraId="1299311F" w14:textId="26764D98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832</w:t>
            </w:r>
          </w:p>
        </w:tc>
      </w:tr>
      <w:tr w:rsidR="009B0D36" w:rsidRPr="00137DE4" w14:paraId="42D6BB50" w14:textId="77777777" w:rsidTr="00016BCB">
        <w:tc>
          <w:tcPr>
            <w:tcW w:w="2532" w:type="dxa"/>
          </w:tcPr>
          <w:p w14:paraId="70535400" w14:textId="3CF89D1A" w:rsidR="009B0D36" w:rsidRDefault="009B0D36" w:rsidP="009B0D36">
            <w:pPr>
              <w:jc w:val="both"/>
              <w:rPr>
                <w:rFonts w:cstheme="minorHAnsi"/>
              </w:rPr>
            </w:pPr>
            <w:r>
              <w:t>SC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7CA87CD" w14:textId="4E1016EC" w:rsidR="009B0D36" w:rsidRPr="00137DE4" w:rsidRDefault="009B0D36" w:rsidP="009B0D36">
            <w:r w:rsidRPr="00987400">
              <w:t>0.58</w:t>
            </w:r>
          </w:p>
        </w:tc>
        <w:tc>
          <w:tcPr>
            <w:tcW w:w="783" w:type="dxa"/>
          </w:tcPr>
          <w:p w14:paraId="3FC895F8" w14:textId="5A4C2D7B" w:rsidR="009B0D36" w:rsidRPr="00137DE4" w:rsidRDefault="009B0D36" w:rsidP="009B0D36">
            <w:r w:rsidRPr="00987400">
              <w:t>0.48</w:t>
            </w:r>
          </w:p>
        </w:tc>
        <w:tc>
          <w:tcPr>
            <w:tcW w:w="1644" w:type="dxa"/>
          </w:tcPr>
          <w:p w14:paraId="0D2E2469" w14:textId="3779A80B" w:rsidR="009B0D36" w:rsidRPr="00137DE4" w:rsidRDefault="009B0D36" w:rsidP="009B0D36">
            <w:r w:rsidRPr="00987400">
              <w:t>[-0.42</w:t>
            </w:r>
            <w:r>
              <w:t xml:space="preserve">, </w:t>
            </w:r>
            <w:r w:rsidRPr="00987400">
              <w:t>1.46]</w:t>
            </w:r>
          </w:p>
        </w:tc>
        <w:tc>
          <w:tcPr>
            <w:tcW w:w="1134" w:type="dxa"/>
          </w:tcPr>
          <w:p w14:paraId="3E379767" w14:textId="51307819" w:rsidR="009B0D36" w:rsidRPr="00AA679A" w:rsidRDefault="009B0D36" w:rsidP="009B0D36">
            <w:r w:rsidRPr="00987400">
              <w:t>88.19%</w:t>
            </w:r>
          </w:p>
        </w:tc>
        <w:tc>
          <w:tcPr>
            <w:tcW w:w="850" w:type="dxa"/>
          </w:tcPr>
          <w:p w14:paraId="75B81A4A" w14:textId="4B7C4992" w:rsidR="009B0D36" w:rsidRPr="00AA679A" w:rsidRDefault="009B0D36" w:rsidP="009B0D36">
            <w:r w:rsidRPr="00987400">
              <w:t>0.80</w:t>
            </w:r>
          </w:p>
        </w:tc>
        <w:tc>
          <w:tcPr>
            <w:tcW w:w="851" w:type="dxa"/>
          </w:tcPr>
          <w:p w14:paraId="32D57ADA" w14:textId="238B8933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266</w:t>
            </w:r>
          </w:p>
        </w:tc>
      </w:tr>
      <w:tr w:rsidR="009B0D36" w:rsidRPr="00137DE4" w14:paraId="67FFF2C4" w14:textId="77777777" w:rsidTr="00016BCB">
        <w:tc>
          <w:tcPr>
            <w:tcW w:w="2532" w:type="dxa"/>
          </w:tcPr>
          <w:p w14:paraId="681C3BDE" w14:textId="28AFC297" w:rsidR="009B0D36" w:rsidRPr="00137DE4" w:rsidRDefault="009B0D36" w:rsidP="009B0D3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T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1E31ABB0" w14:textId="1F074834" w:rsidR="009B0D36" w:rsidRPr="00137DE4" w:rsidRDefault="009B0D36" w:rsidP="009B0D36">
            <w:r w:rsidRPr="00987400">
              <w:t>0.01</w:t>
            </w:r>
          </w:p>
        </w:tc>
        <w:tc>
          <w:tcPr>
            <w:tcW w:w="783" w:type="dxa"/>
          </w:tcPr>
          <w:p w14:paraId="4ED7E8C1" w14:textId="7569A311" w:rsidR="009B0D36" w:rsidRPr="00137DE4" w:rsidRDefault="009B0D36" w:rsidP="009B0D36">
            <w:r w:rsidRPr="00987400">
              <w:t>0.55</w:t>
            </w:r>
          </w:p>
        </w:tc>
        <w:tc>
          <w:tcPr>
            <w:tcW w:w="1644" w:type="dxa"/>
          </w:tcPr>
          <w:p w14:paraId="16151107" w14:textId="70A1BB82" w:rsidR="009B0D36" w:rsidRPr="00137DE4" w:rsidRDefault="009B0D36" w:rsidP="009B0D36">
            <w:r w:rsidRPr="00987400">
              <w:t>[-1.08</w:t>
            </w:r>
            <w:r>
              <w:t xml:space="preserve">, </w:t>
            </w:r>
            <w:r w:rsidRPr="00987400">
              <w:t>1.11]</w:t>
            </w:r>
          </w:p>
        </w:tc>
        <w:tc>
          <w:tcPr>
            <w:tcW w:w="1134" w:type="dxa"/>
          </w:tcPr>
          <w:p w14:paraId="413AE7B3" w14:textId="07A35FA5" w:rsidR="009B0D36" w:rsidRPr="008F17D2" w:rsidRDefault="009B0D36" w:rsidP="009B0D36">
            <w:r w:rsidRPr="00987400">
              <w:t>50.79%</w:t>
            </w:r>
          </w:p>
        </w:tc>
        <w:tc>
          <w:tcPr>
            <w:tcW w:w="850" w:type="dxa"/>
          </w:tcPr>
          <w:p w14:paraId="0BD793AD" w14:textId="2198E255" w:rsidR="009B0D36" w:rsidRPr="008F17D2" w:rsidRDefault="009B0D36" w:rsidP="009B0D36">
            <w:r w:rsidRPr="00987400">
              <w:t>0.38</w:t>
            </w:r>
          </w:p>
        </w:tc>
        <w:tc>
          <w:tcPr>
            <w:tcW w:w="851" w:type="dxa"/>
          </w:tcPr>
          <w:p w14:paraId="5B511794" w14:textId="3B1B4038" w:rsidR="009B0D36" w:rsidRPr="00137DE4" w:rsidRDefault="009B0D36" w:rsidP="009B0D36">
            <w:r w:rsidRPr="00987400">
              <w:t>13</w:t>
            </w:r>
            <w:r w:rsidR="007C55D5">
              <w:t>,</w:t>
            </w:r>
            <w:r w:rsidRPr="00987400">
              <w:t>596</w:t>
            </w:r>
          </w:p>
        </w:tc>
      </w:tr>
      <w:tr w:rsidR="009B0D36" w:rsidRPr="00137DE4" w14:paraId="4C40C6E3" w14:textId="77777777" w:rsidTr="00016BCB">
        <w:tc>
          <w:tcPr>
            <w:tcW w:w="2532" w:type="dxa"/>
          </w:tcPr>
          <w:p w14:paraId="61113446" w14:textId="39CFE141" w:rsidR="009B0D36" w:rsidRPr="00137DE4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Age:Competition</w:t>
            </w:r>
            <w:proofErr w:type="spellEnd"/>
          </w:p>
        </w:tc>
        <w:tc>
          <w:tcPr>
            <w:tcW w:w="990" w:type="dxa"/>
          </w:tcPr>
          <w:p w14:paraId="6C0F50EC" w14:textId="1B878C72" w:rsidR="009B0D36" w:rsidRPr="00137DE4" w:rsidRDefault="009B0D36" w:rsidP="009B0D36">
            <w:r w:rsidRPr="00987400">
              <w:t>0.15</w:t>
            </w:r>
          </w:p>
        </w:tc>
        <w:tc>
          <w:tcPr>
            <w:tcW w:w="783" w:type="dxa"/>
          </w:tcPr>
          <w:p w14:paraId="27CFB66B" w14:textId="3A239F92" w:rsidR="009B0D36" w:rsidRPr="00137DE4" w:rsidRDefault="009B0D36" w:rsidP="009B0D36">
            <w:r w:rsidRPr="00987400">
              <w:t>0.45</w:t>
            </w:r>
          </w:p>
        </w:tc>
        <w:tc>
          <w:tcPr>
            <w:tcW w:w="1644" w:type="dxa"/>
          </w:tcPr>
          <w:p w14:paraId="23A617CB" w14:textId="03AD8530" w:rsidR="009B0D36" w:rsidRPr="00137DE4" w:rsidRDefault="009B0D36" w:rsidP="009B0D36">
            <w:r w:rsidRPr="00987400">
              <w:t>[-0.82</w:t>
            </w:r>
            <w:r>
              <w:t xml:space="preserve">, </w:t>
            </w:r>
            <w:r w:rsidRPr="00987400">
              <w:t>0.98]</w:t>
            </w:r>
          </w:p>
        </w:tc>
        <w:tc>
          <w:tcPr>
            <w:tcW w:w="1134" w:type="dxa"/>
          </w:tcPr>
          <w:p w14:paraId="35EB79C6" w14:textId="32DB35D7" w:rsidR="009B0D36" w:rsidRPr="00AA679A" w:rsidRDefault="009B0D36" w:rsidP="009B0D36">
            <w:r w:rsidRPr="00987400">
              <w:t>62.66%</w:t>
            </w:r>
          </w:p>
        </w:tc>
        <w:tc>
          <w:tcPr>
            <w:tcW w:w="850" w:type="dxa"/>
          </w:tcPr>
          <w:p w14:paraId="25AB6F28" w14:textId="1EAD43D0" w:rsidR="009B0D36" w:rsidRPr="00AA679A" w:rsidRDefault="009B0D36" w:rsidP="009B0D36">
            <w:r w:rsidRPr="00987400">
              <w:t>0.47</w:t>
            </w:r>
          </w:p>
        </w:tc>
        <w:tc>
          <w:tcPr>
            <w:tcW w:w="851" w:type="dxa"/>
          </w:tcPr>
          <w:p w14:paraId="779AFA04" w14:textId="1F7B8441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724</w:t>
            </w:r>
          </w:p>
        </w:tc>
      </w:tr>
      <w:tr w:rsidR="009B0D36" w:rsidRPr="00137DE4" w14:paraId="70B0C11C" w14:textId="77777777" w:rsidTr="00016BCB">
        <w:tc>
          <w:tcPr>
            <w:tcW w:w="2532" w:type="dxa"/>
          </w:tcPr>
          <w:p w14:paraId="5447071C" w14:textId="43C9C0BB" w:rsidR="009B0D36" w:rsidRDefault="009B0D36" w:rsidP="009B0D3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3E8AB3E" w14:textId="7B25C8F7" w:rsidR="009B0D36" w:rsidRPr="00137DE4" w:rsidRDefault="009B0D36" w:rsidP="009B0D36">
            <w:r w:rsidRPr="00987400">
              <w:t>0.87</w:t>
            </w:r>
          </w:p>
        </w:tc>
        <w:tc>
          <w:tcPr>
            <w:tcW w:w="783" w:type="dxa"/>
          </w:tcPr>
          <w:p w14:paraId="4FFE3CD8" w14:textId="739BA171" w:rsidR="009B0D36" w:rsidRPr="00137DE4" w:rsidRDefault="009B0D36" w:rsidP="009B0D36">
            <w:r w:rsidRPr="00987400">
              <w:t>0.56</w:t>
            </w:r>
          </w:p>
        </w:tc>
        <w:tc>
          <w:tcPr>
            <w:tcW w:w="1644" w:type="dxa"/>
          </w:tcPr>
          <w:p w14:paraId="677103B5" w14:textId="348D53AD" w:rsidR="009B0D36" w:rsidRPr="00137DE4" w:rsidRDefault="009B0D36" w:rsidP="009B0D36">
            <w:r w:rsidRPr="00987400">
              <w:t>[-0.26</w:t>
            </w:r>
            <w:r>
              <w:t xml:space="preserve">, </w:t>
            </w:r>
            <w:r w:rsidRPr="00987400">
              <w:t>1.94]</w:t>
            </w:r>
          </w:p>
        </w:tc>
        <w:tc>
          <w:tcPr>
            <w:tcW w:w="1134" w:type="dxa"/>
          </w:tcPr>
          <w:p w14:paraId="75A81D67" w14:textId="2CCFF5C8" w:rsidR="009B0D36" w:rsidRPr="00AA679A" w:rsidRDefault="009B0D36" w:rsidP="009B0D36">
            <w:r w:rsidRPr="00987400">
              <w:t>93.43%</w:t>
            </w:r>
          </w:p>
        </w:tc>
        <w:tc>
          <w:tcPr>
            <w:tcW w:w="850" w:type="dxa"/>
          </w:tcPr>
          <w:p w14:paraId="4D7CF2C6" w14:textId="4114BCA4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89</w:t>
            </w:r>
          </w:p>
        </w:tc>
        <w:tc>
          <w:tcPr>
            <w:tcW w:w="851" w:type="dxa"/>
          </w:tcPr>
          <w:p w14:paraId="4D7A8798" w14:textId="608D7845" w:rsidR="009B0D36" w:rsidRPr="00137DE4" w:rsidRDefault="009B0D36" w:rsidP="009B0D36">
            <w:r w:rsidRPr="00987400">
              <w:t>12</w:t>
            </w:r>
            <w:r w:rsidR="007C55D5">
              <w:t>,</w:t>
            </w:r>
            <w:r w:rsidRPr="00987400">
              <w:t>416</w:t>
            </w:r>
          </w:p>
        </w:tc>
      </w:tr>
      <w:tr w:rsidR="009B0D36" w:rsidRPr="00137DE4" w14:paraId="6CEA2D5B" w14:textId="77777777" w:rsidTr="00016BCB">
        <w:tc>
          <w:tcPr>
            <w:tcW w:w="2532" w:type="dxa"/>
          </w:tcPr>
          <w:p w14:paraId="2FDF47B0" w14:textId="41075868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SC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23CE0394" w14:textId="343035F0" w:rsidR="009B0D36" w:rsidRPr="00137DE4" w:rsidRDefault="009B0D36" w:rsidP="009B0D36">
            <w:r w:rsidRPr="00987400">
              <w:t>0.27</w:t>
            </w:r>
          </w:p>
        </w:tc>
        <w:tc>
          <w:tcPr>
            <w:tcW w:w="783" w:type="dxa"/>
          </w:tcPr>
          <w:p w14:paraId="316C1A09" w14:textId="3892073D" w:rsidR="009B0D36" w:rsidRPr="00137DE4" w:rsidRDefault="009B0D36" w:rsidP="009B0D36">
            <w:r w:rsidRPr="00987400">
              <w:t>0.40</w:t>
            </w:r>
          </w:p>
        </w:tc>
        <w:tc>
          <w:tcPr>
            <w:tcW w:w="1644" w:type="dxa"/>
          </w:tcPr>
          <w:p w14:paraId="1B2F99DF" w14:textId="552C7AD6" w:rsidR="009B0D36" w:rsidRPr="00137DE4" w:rsidRDefault="009B0D36" w:rsidP="009B0D36">
            <w:r w:rsidRPr="00987400">
              <w:t>[-0.49</w:t>
            </w:r>
            <w:r>
              <w:t xml:space="preserve">, </w:t>
            </w:r>
            <w:r w:rsidRPr="00987400">
              <w:t>1.05]</w:t>
            </w:r>
          </w:p>
        </w:tc>
        <w:tc>
          <w:tcPr>
            <w:tcW w:w="1134" w:type="dxa"/>
          </w:tcPr>
          <w:p w14:paraId="0C2EC83F" w14:textId="26714F1E" w:rsidR="009B0D36" w:rsidRPr="00AA679A" w:rsidRDefault="009B0D36" w:rsidP="009B0D36">
            <w:r w:rsidRPr="00987400">
              <w:t>75.44%</w:t>
            </w:r>
          </w:p>
        </w:tc>
        <w:tc>
          <w:tcPr>
            <w:tcW w:w="850" w:type="dxa"/>
          </w:tcPr>
          <w:p w14:paraId="79C4D041" w14:textId="63F4F089" w:rsidR="009B0D36" w:rsidRPr="00AA679A" w:rsidRDefault="009B0D36" w:rsidP="009B0D36">
            <w:r w:rsidRPr="00987400">
              <w:t>0.59</w:t>
            </w:r>
          </w:p>
        </w:tc>
        <w:tc>
          <w:tcPr>
            <w:tcW w:w="851" w:type="dxa"/>
          </w:tcPr>
          <w:p w14:paraId="0E7656BC" w14:textId="2E4BD3EC" w:rsidR="009B0D36" w:rsidRPr="00137DE4" w:rsidRDefault="009B0D36" w:rsidP="009B0D36">
            <w:r w:rsidRPr="00987400">
              <w:t>10</w:t>
            </w:r>
            <w:r w:rsidR="007C55D5">
              <w:t>,</w:t>
            </w:r>
            <w:r w:rsidRPr="00987400">
              <w:t>520</w:t>
            </w:r>
          </w:p>
        </w:tc>
      </w:tr>
      <w:tr w:rsidR="009B0D36" w:rsidRPr="00137DE4" w14:paraId="780B7CE6" w14:textId="77777777" w:rsidTr="00016BCB">
        <w:tc>
          <w:tcPr>
            <w:tcW w:w="2532" w:type="dxa"/>
          </w:tcPr>
          <w:p w14:paraId="5E7005D5" w14:textId="4B104F8E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DT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0A9C9AA4" w14:textId="501026F5" w:rsidR="009B0D36" w:rsidRPr="00137DE4" w:rsidRDefault="009B0D36" w:rsidP="009B0D36">
            <w:r w:rsidRPr="00987400">
              <w:t>-0.31</w:t>
            </w:r>
          </w:p>
        </w:tc>
        <w:tc>
          <w:tcPr>
            <w:tcW w:w="783" w:type="dxa"/>
          </w:tcPr>
          <w:p w14:paraId="34E54C63" w14:textId="16B364B1" w:rsidR="009B0D36" w:rsidRPr="00137DE4" w:rsidRDefault="009B0D36" w:rsidP="009B0D36">
            <w:r w:rsidRPr="00987400">
              <w:t>0.39</w:t>
            </w:r>
          </w:p>
        </w:tc>
        <w:tc>
          <w:tcPr>
            <w:tcW w:w="1644" w:type="dxa"/>
          </w:tcPr>
          <w:p w14:paraId="5BB03E64" w14:textId="7B2A8C0D" w:rsidR="009B0D36" w:rsidRPr="00137DE4" w:rsidRDefault="009B0D36" w:rsidP="009B0D36">
            <w:r w:rsidRPr="00987400">
              <w:t>[-1.08</w:t>
            </w:r>
            <w:r>
              <w:t xml:space="preserve">, </w:t>
            </w:r>
            <w:r w:rsidRPr="00987400">
              <w:t>0.45]</w:t>
            </w:r>
          </w:p>
        </w:tc>
        <w:tc>
          <w:tcPr>
            <w:tcW w:w="1134" w:type="dxa"/>
          </w:tcPr>
          <w:p w14:paraId="135666A9" w14:textId="2A4BBFF1" w:rsidR="009B0D36" w:rsidRPr="00AA679A" w:rsidRDefault="009B0D36" w:rsidP="009B0D36">
            <w:r w:rsidRPr="00987400">
              <w:t>78.30%</w:t>
            </w:r>
          </w:p>
        </w:tc>
        <w:tc>
          <w:tcPr>
            <w:tcW w:w="850" w:type="dxa"/>
          </w:tcPr>
          <w:p w14:paraId="74AD1D2F" w14:textId="370F45B6" w:rsidR="009B0D36" w:rsidRPr="00AA679A" w:rsidRDefault="009B0D36" w:rsidP="009B0D36">
            <w:r w:rsidRPr="00987400">
              <w:t>0.63</w:t>
            </w:r>
          </w:p>
        </w:tc>
        <w:tc>
          <w:tcPr>
            <w:tcW w:w="851" w:type="dxa"/>
          </w:tcPr>
          <w:p w14:paraId="30459254" w14:textId="2E0DCAF2" w:rsidR="009B0D36" w:rsidRPr="00137DE4" w:rsidRDefault="009B0D36" w:rsidP="009B0D36">
            <w:r w:rsidRPr="00987400">
              <w:t>8</w:t>
            </w:r>
            <w:r w:rsidR="007C55D5">
              <w:t>,</w:t>
            </w:r>
            <w:r w:rsidRPr="00987400">
              <w:t>707</w:t>
            </w:r>
          </w:p>
        </w:tc>
      </w:tr>
      <w:tr w:rsidR="009B0D36" w:rsidRPr="00137DE4" w14:paraId="35104619" w14:textId="77777777" w:rsidTr="00016BCB">
        <w:tc>
          <w:tcPr>
            <w:tcW w:w="2532" w:type="dxa"/>
          </w:tcPr>
          <w:p w14:paraId="1E2AC5C6" w14:textId="44FF6E88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Group</w:t>
            </w:r>
            <w:proofErr w:type="spellEnd"/>
            <w:r>
              <w:rPr>
                <w:rFonts w:cstheme="minorHAnsi"/>
              </w:rPr>
              <w:t xml:space="preserve"> size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9F1F3ED" w14:textId="7EBA275C" w:rsidR="009B0D36" w:rsidRPr="00137DE4" w:rsidRDefault="003547B5" w:rsidP="009B0D36">
            <w:r>
              <w:t>0.00</w:t>
            </w:r>
          </w:p>
        </w:tc>
        <w:tc>
          <w:tcPr>
            <w:tcW w:w="783" w:type="dxa"/>
          </w:tcPr>
          <w:p w14:paraId="0227B161" w14:textId="0A3DA798" w:rsidR="009B0D36" w:rsidRPr="00137DE4" w:rsidRDefault="009B0D36" w:rsidP="009B0D36">
            <w:r w:rsidRPr="00987400">
              <w:t>0.31</w:t>
            </w:r>
          </w:p>
        </w:tc>
        <w:tc>
          <w:tcPr>
            <w:tcW w:w="1644" w:type="dxa"/>
          </w:tcPr>
          <w:p w14:paraId="47CC8764" w14:textId="7A53247E" w:rsidR="009B0D36" w:rsidRPr="00137DE4" w:rsidRDefault="009B0D36" w:rsidP="009B0D36">
            <w:r w:rsidRPr="00987400">
              <w:t>[-0.60</w:t>
            </w:r>
            <w:r>
              <w:t xml:space="preserve">, </w:t>
            </w:r>
            <w:r w:rsidRPr="00987400">
              <w:t>0.61]</w:t>
            </w:r>
          </w:p>
        </w:tc>
        <w:tc>
          <w:tcPr>
            <w:tcW w:w="1134" w:type="dxa"/>
          </w:tcPr>
          <w:p w14:paraId="0C72E72B" w14:textId="62ABF167" w:rsidR="009B0D36" w:rsidRPr="00AA679A" w:rsidRDefault="009B0D36" w:rsidP="009B0D36">
            <w:r w:rsidRPr="00987400">
              <w:t>50.21%</w:t>
            </w:r>
          </w:p>
        </w:tc>
        <w:tc>
          <w:tcPr>
            <w:tcW w:w="850" w:type="dxa"/>
          </w:tcPr>
          <w:p w14:paraId="2F1B0CF4" w14:textId="7958F187" w:rsidR="009B0D36" w:rsidRPr="00AA679A" w:rsidRDefault="009B0D36" w:rsidP="009B0D36">
            <w:r w:rsidRPr="00987400">
              <w:t>0.28</w:t>
            </w:r>
          </w:p>
        </w:tc>
        <w:tc>
          <w:tcPr>
            <w:tcW w:w="851" w:type="dxa"/>
          </w:tcPr>
          <w:p w14:paraId="3BCCA630" w14:textId="622F60F5" w:rsidR="009B0D36" w:rsidRPr="00137DE4" w:rsidRDefault="009B0D36" w:rsidP="009B0D36">
            <w:r w:rsidRPr="00987400">
              <w:t>10</w:t>
            </w:r>
            <w:r w:rsidR="007C55D5">
              <w:t>,</w:t>
            </w:r>
            <w:r w:rsidRPr="00987400">
              <w:t>728</w:t>
            </w:r>
          </w:p>
        </w:tc>
      </w:tr>
      <w:tr w:rsidR="009B0D36" w:rsidRPr="00137DE4" w14:paraId="5039543B" w14:textId="77777777" w:rsidTr="00016BCB">
        <w:tc>
          <w:tcPr>
            <w:tcW w:w="2532" w:type="dxa"/>
          </w:tcPr>
          <w:p w14:paraId="32C431F2" w14:textId="44295DFB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DT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BBCF219" w14:textId="2420110C" w:rsidR="009B0D36" w:rsidRPr="00137DE4" w:rsidRDefault="009B0D36" w:rsidP="009B0D36">
            <w:r w:rsidRPr="00987400">
              <w:t>-0.55</w:t>
            </w:r>
          </w:p>
        </w:tc>
        <w:tc>
          <w:tcPr>
            <w:tcW w:w="783" w:type="dxa"/>
          </w:tcPr>
          <w:p w14:paraId="0AA0731D" w14:textId="7D3AC46F" w:rsidR="009B0D36" w:rsidRPr="00137DE4" w:rsidRDefault="009B0D36" w:rsidP="009B0D36">
            <w:r w:rsidRPr="00987400">
              <w:t>0.21</w:t>
            </w:r>
          </w:p>
        </w:tc>
        <w:tc>
          <w:tcPr>
            <w:tcW w:w="1644" w:type="dxa"/>
          </w:tcPr>
          <w:p w14:paraId="486CE4B2" w14:textId="528ED6AD" w:rsidR="009B0D36" w:rsidRPr="00137DE4" w:rsidRDefault="009B0D36" w:rsidP="009B0D36">
            <w:r w:rsidRPr="00987400">
              <w:t>[-0.96</w:t>
            </w:r>
            <w:r>
              <w:t xml:space="preserve">, </w:t>
            </w:r>
            <w:r w:rsidRPr="00987400">
              <w:t>-0.16]</w:t>
            </w:r>
          </w:p>
        </w:tc>
        <w:tc>
          <w:tcPr>
            <w:tcW w:w="1134" w:type="dxa"/>
          </w:tcPr>
          <w:p w14:paraId="148E4D3E" w14:textId="4CCE8A88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9.73%</w:t>
            </w:r>
          </w:p>
        </w:tc>
        <w:tc>
          <w:tcPr>
            <w:tcW w:w="850" w:type="dxa"/>
          </w:tcPr>
          <w:p w14:paraId="32360F6D" w14:textId="2AA55B86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97</w:t>
            </w:r>
          </w:p>
        </w:tc>
        <w:tc>
          <w:tcPr>
            <w:tcW w:w="851" w:type="dxa"/>
          </w:tcPr>
          <w:p w14:paraId="5EFAA283" w14:textId="4EA775F0" w:rsidR="009B0D36" w:rsidRPr="00137DE4" w:rsidRDefault="009B0D36" w:rsidP="009B0D36">
            <w:r w:rsidRPr="00987400">
              <w:t>7</w:t>
            </w:r>
            <w:r w:rsidR="007C55D5">
              <w:t>,</w:t>
            </w:r>
            <w:r w:rsidRPr="00987400">
              <w:t>479</w:t>
            </w:r>
          </w:p>
        </w:tc>
      </w:tr>
      <w:tr w:rsidR="009B0D36" w:rsidRPr="00137DE4" w14:paraId="3BB90B78" w14:textId="77777777" w:rsidTr="00016BCB">
        <w:tc>
          <w:tcPr>
            <w:tcW w:w="2532" w:type="dxa"/>
          </w:tcPr>
          <w:p w14:paraId="56A93430" w14:textId="5B014892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34440921" w14:textId="4C2FC2DA" w:rsidR="009B0D36" w:rsidRPr="00137DE4" w:rsidRDefault="009B0D36" w:rsidP="009B0D36">
            <w:r w:rsidRPr="00987400">
              <w:t>-0.51</w:t>
            </w:r>
          </w:p>
        </w:tc>
        <w:tc>
          <w:tcPr>
            <w:tcW w:w="783" w:type="dxa"/>
          </w:tcPr>
          <w:p w14:paraId="311EFBD9" w14:textId="5F53112A" w:rsidR="009B0D36" w:rsidRPr="00137DE4" w:rsidRDefault="009B0D36" w:rsidP="009B0D36">
            <w:r w:rsidRPr="00987400">
              <w:t>0.49</w:t>
            </w:r>
          </w:p>
        </w:tc>
        <w:tc>
          <w:tcPr>
            <w:tcW w:w="1644" w:type="dxa"/>
          </w:tcPr>
          <w:p w14:paraId="0CB08AE7" w14:textId="10C66EA6" w:rsidR="009B0D36" w:rsidRPr="00137DE4" w:rsidRDefault="009B0D36" w:rsidP="009B0D36">
            <w:r w:rsidRPr="00987400">
              <w:t>[-1.44</w:t>
            </w:r>
            <w:r>
              <w:t xml:space="preserve">, </w:t>
            </w:r>
            <w:r w:rsidRPr="00987400">
              <w:t>0.47]</w:t>
            </w:r>
          </w:p>
        </w:tc>
        <w:tc>
          <w:tcPr>
            <w:tcW w:w="1134" w:type="dxa"/>
          </w:tcPr>
          <w:p w14:paraId="6BCD75F0" w14:textId="278F897C" w:rsidR="009B0D36" w:rsidRPr="00AA679A" w:rsidRDefault="009B0D36" w:rsidP="009B0D36">
            <w:r w:rsidRPr="00987400">
              <w:t>84.40%</w:t>
            </w:r>
          </w:p>
        </w:tc>
        <w:tc>
          <w:tcPr>
            <w:tcW w:w="850" w:type="dxa"/>
          </w:tcPr>
          <w:p w14:paraId="443276F7" w14:textId="489A0FD8" w:rsidR="009B0D36" w:rsidRPr="00AA679A" w:rsidRDefault="009B0D36" w:rsidP="009B0D36">
            <w:r w:rsidRPr="00987400">
              <w:t>0.74</w:t>
            </w:r>
          </w:p>
        </w:tc>
        <w:tc>
          <w:tcPr>
            <w:tcW w:w="851" w:type="dxa"/>
          </w:tcPr>
          <w:p w14:paraId="5F0AC875" w14:textId="0964575A" w:rsidR="009B0D36" w:rsidRPr="00137DE4" w:rsidRDefault="009B0D36" w:rsidP="009B0D36">
            <w:r w:rsidRPr="00987400">
              <w:t>12</w:t>
            </w:r>
            <w:r w:rsidR="007C55D5">
              <w:t>,</w:t>
            </w:r>
            <w:r w:rsidRPr="00987400">
              <w:t>714</w:t>
            </w:r>
          </w:p>
        </w:tc>
      </w:tr>
      <w:tr w:rsidR="009B0D36" w:rsidRPr="00137DE4" w14:paraId="15E82026" w14:textId="77777777" w:rsidTr="00016BCB">
        <w:tc>
          <w:tcPr>
            <w:tcW w:w="2532" w:type="dxa"/>
          </w:tcPr>
          <w:p w14:paraId="3A7466A0" w14:textId="7C2C6BA0" w:rsidR="009B0D36" w:rsidRDefault="009B0D36" w:rsidP="009B0D36">
            <w:pPr>
              <w:jc w:val="both"/>
              <w:rPr>
                <w:rFonts w:cstheme="minorHAnsi"/>
              </w:rPr>
            </w:pPr>
            <w:proofErr w:type="spellStart"/>
            <w:r>
              <w:t>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1E91ECFB" w14:textId="2245EBB3" w:rsidR="009B0D36" w:rsidRPr="00137DE4" w:rsidRDefault="009B0D36" w:rsidP="009B0D36">
            <w:r w:rsidRPr="00987400">
              <w:t>-0.36</w:t>
            </w:r>
          </w:p>
        </w:tc>
        <w:tc>
          <w:tcPr>
            <w:tcW w:w="783" w:type="dxa"/>
          </w:tcPr>
          <w:p w14:paraId="5F3D1F64" w14:textId="6F6FE580" w:rsidR="009B0D36" w:rsidRPr="00137DE4" w:rsidRDefault="009B0D36" w:rsidP="009B0D36">
            <w:r w:rsidRPr="00987400">
              <w:t>0.41</w:t>
            </w:r>
          </w:p>
        </w:tc>
        <w:tc>
          <w:tcPr>
            <w:tcW w:w="1644" w:type="dxa"/>
          </w:tcPr>
          <w:p w14:paraId="46EA20BC" w14:textId="32C45789" w:rsidR="009B0D36" w:rsidRPr="00137DE4" w:rsidRDefault="009B0D36" w:rsidP="009B0D36">
            <w:r w:rsidRPr="00987400">
              <w:t>[-1.30</w:t>
            </w:r>
            <w:r>
              <w:t xml:space="preserve">, </w:t>
            </w:r>
            <w:r w:rsidRPr="00987400">
              <w:t>0.25]</w:t>
            </w:r>
          </w:p>
        </w:tc>
        <w:tc>
          <w:tcPr>
            <w:tcW w:w="1134" w:type="dxa"/>
          </w:tcPr>
          <w:p w14:paraId="1EF6AB3C" w14:textId="315EFC4F" w:rsidR="009B0D36" w:rsidRPr="008F17D2" w:rsidRDefault="009B0D36" w:rsidP="009B0D36">
            <w:r w:rsidRPr="00987400">
              <w:t>83.26%</w:t>
            </w:r>
          </w:p>
        </w:tc>
        <w:tc>
          <w:tcPr>
            <w:tcW w:w="850" w:type="dxa"/>
          </w:tcPr>
          <w:p w14:paraId="7813D597" w14:textId="24023EDD" w:rsidR="009B0D36" w:rsidRPr="008F17D2" w:rsidRDefault="009B0D36" w:rsidP="009B0D36">
            <w:r w:rsidRPr="00987400">
              <w:t>0.67</w:t>
            </w:r>
          </w:p>
        </w:tc>
        <w:tc>
          <w:tcPr>
            <w:tcW w:w="851" w:type="dxa"/>
          </w:tcPr>
          <w:p w14:paraId="2BF5F5EC" w14:textId="6977BF08" w:rsidR="009B0D36" w:rsidRPr="00137DE4" w:rsidRDefault="009B0D36" w:rsidP="009B0D36">
            <w:r w:rsidRPr="00987400">
              <w:t>10</w:t>
            </w:r>
            <w:r w:rsidR="007C55D5">
              <w:t>,</w:t>
            </w:r>
            <w:r w:rsidRPr="00987400">
              <w:t>654</w:t>
            </w:r>
          </w:p>
        </w:tc>
      </w:tr>
      <w:tr w:rsidR="009B0D36" w:rsidRPr="00137DE4" w14:paraId="7B2582C2" w14:textId="77777777" w:rsidTr="00016BCB">
        <w:tc>
          <w:tcPr>
            <w:tcW w:w="2532" w:type="dxa"/>
          </w:tcPr>
          <w:p w14:paraId="0F532A38" w14:textId="348CE738" w:rsidR="009B0D36" w:rsidRPr="00174F93" w:rsidRDefault="009B0D36" w:rsidP="009B0D36">
            <w:pPr>
              <w:jc w:val="both"/>
            </w:pPr>
            <w:proofErr w:type="spellStart"/>
            <w:r>
              <w:t>SC:Rainfall</w:t>
            </w:r>
            <w:proofErr w:type="spellEnd"/>
          </w:p>
        </w:tc>
        <w:tc>
          <w:tcPr>
            <w:tcW w:w="990" w:type="dxa"/>
          </w:tcPr>
          <w:p w14:paraId="04876404" w14:textId="79C4C9D5" w:rsidR="009B0D36" w:rsidRPr="00174F93" w:rsidRDefault="009B0D36" w:rsidP="009B0D36">
            <w:r w:rsidRPr="00987400">
              <w:t>-0.17</w:t>
            </w:r>
          </w:p>
        </w:tc>
        <w:tc>
          <w:tcPr>
            <w:tcW w:w="783" w:type="dxa"/>
          </w:tcPr>
          <w:p w14:paraId="59148D5F" w14:textId="0D7FF096" w:rsidR="009B0D36" w:rsidRPr="00174F93" w:rsidRDefault="009B0D36" w:rsidP="009B0D36">
            <w:r w:rsidRPr="00987400">
              <w:t>0.26</w:t>
            </w:r>
          </w:p>
        </w:tc>
        <w:tc>
          <w:tcPr>
            <w:tcW w:w="1644" w:type="dxa"/>
          </w:tcPr>
          <w:p w14:paraId="04805DE4" w14:textId="003D55E1" w:rsidR="009B0D36" w:rsidRPr="00174F93" w:rsidRDefault="009B0D36" w:rsidP="009B0D36">
            <w:r w:rsidRPr="00987400">
              <w:t>[-0.71</w:t>
            </w:r>
            <w:r>
              <w:t xml:space="preserve">, </w:t>
            </w:r>
            <w:r w:rsidRPr="00987400">
              <w:t>0.33]</w:t>
            </w:r>
          </w:p>
        </w:tc>
        <w:tc>
          <w:tcPr>
            <w:tcW w:w="1134" w:type="dxa"/>
          </w:tcPr>
          <w:p w14:paraId="4B9EA847" w14:textId="4C1452BB" w:rsidR="009B0D36" w:rsidRPr="00AA679A" w:rsidRDefault="009B0D36" w:rsidP="009B0D36">
            <w:r w:rsidRPr="00987400">
              <w:t>74.86%</w:t>
            </w:r>
          </w:p>
        </w:tc>
        <w:tc>
          <w:tcPr>
            <w:tcW w:w="850" w:type="dxa"/>
          </w:tcPr>
          <w:p w14:paraId="20AA8B54" w14:textId="42B6C067" w:rsidR="009B0D36" w:rsidRPr="00AA679A" w:rsidRDefault="009B0D36" w:rsidP="009B0D36">
            <w:r w:rsidRPr="00987400">
              <w:t>0.49</w:t>
            </w:r>
          </w:p>
        </w:tc>
        <w:tc>
          <w:tcPr>
            <w:tcW w:w="851" w:type="dxa"/>
          </w:tcPr>
          <w:p w14:paraId="49AFDFB2" w14:textId="31E87D9C" w:rsidR="009B0D36" w:rsidRPr="00174F93" w:rsidRDefault="009B0D36" w:rsidP="009B0D36">
            <w:r w:rsidRPr="00987400">
              <w:t>8</w:t>
            </w:r>
            <w:r w:rsidR="007C55D5">
              <w:t>,</w:t>
            </w:r>
            <w:r w:rsidRPr="00987400">
              <w:t>700</w:t>
            </w:r>
          </w:p>
        </w:tc>
      </w:tr>
      <w:tr w:rsidR="009B0D36" w:rsidRPr="00137DE4" w14:paraId="4BFF2D29" w14:textId="77777777" w:rsidTr="00016BCB">
        <w:tc>
          <w:tcPr>
            <w:tcW w:w="2532" w:type="dxa"/>
          </w:tcPr>
          <w:p w14:paraId="2C9D2DCD" w14:textId="47B158D5" w:rsidR="009B0D36" w:rsidRPr="00174F93" w:rsidRDefault="009B0D36" w:rsidP="009B0D36">
            <w:pPr>
              <w:jc w:val="both"/>
            </w:pPr>
            <w:proofErr w:type="spellStart"/>
            <w:r>
              <w:t>DT:Rainfall</w:t>
            </w:r>
            <w:proofErr w:type="spellEnd"/>
          </w:p>
        </w:tc>
        <w:tc>
          <w:tcPr>
            <w:tcW w:w="990" w:type="dxa"/>
          </w:tcPr>
          <w:p w14:paraId="24F2ECBD" w14:textId="3489D97C" w:rsidR="009B0D36" w:rsidRPr="00174F93" w:rsidRDefault="009B0D36" w:rsidP="009B0D36">
            <w:r w:rsidRPr="00987400">
              <w:t>-0.49</w:t>
            </w:r>
          </w:p>
        </w:tc>
        <w:tc>
          <w:tcPr>
            <w:tcW w:w="783" w:type="dxa"/>
          </w:tcPr>
          <w:p w14:paraId="1670CB48" w14:textId="276944C9" w:rsidR="009B0D36" w:rsidRPr="00174F93" w:rsidRDefault="009B0D36" w:rsidP="009B0D36">
            <w:r w:rsidRPr="00987400">
              <w:t>0.26</w:t>
            </w:r>
          </w:p>
        </w:tc>
        <w:tc>
          <w:tcPr>
            <w:tcW w:w="1644" w:type="dxa"/>
          </w:tcPr>
          <w:p w14:paraId="00333A9D" w14:textId="0C80AB97" w:rsidR="009B0D36" w:rsidRPr="00174F93" w:rsidRDefault="009B0D36" w:rsidP="009B0D36">
            <w:r w:rsidRPr="00987400">
              <w:t>[-1.01</w:t>
            </w:r>
            <w:r>
              <w:t xml:space="preserve">, </w:t>
            </w:r>
            <w:r w:rsidRPr="00987400">
              <w:t>0.00]</w:t>
            </w:r>
          </w:p>
        </w:tc>
        <w:tc>
          <w:tcPr>
            <w:tcW w:w="1134" w:type="dxa"/>
          </w:tcPr>
          <w:p w14:paraId="485C4804" w14:textId="3F4367CB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7.56%</w:t>
            </w:r>
          </w:p>
        </w:tc>
        <w:tc>
          <w:tcPr>
            <w:tcW w:w="850" w:type="dxa"/>
          </w:tcPr>
          <w:p w14:paraId="17439707" w14:textId="17F1A978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89</w:t>
            </w:r>
          </w:p>
        </w:tc>
        <w:tc>
          <w:tcPr>
            <w:tcW w:w="851" w:type="dxa"/>
          </w:tcPr>
          <w:p w14:paraId="170593AE" w14:textId="3F278C22" w:rsidR="009B0D36" w:rsidRPr="00174F93" w:rsidRDefault="009B0D36" w:rsidP="009B0D36">
            <w:r w:rsidRPr="00987400">
              <w:t>10</w:t>
            </w:r>
            <w:r w:rsidR="007C55D5">
              <w:t>,</w:t>
            </w:r>
            <w:r w:rsidRPr="00987400">
              <w:t>526</w:t>
            </w:r>
          </w:p>
        </w:tc>
      </w:tr>
      <w:tr w:rsidR="009B0D36" w:rsidRPr="00137DE4" w14:paraId="49E2F901" w14:textId="77777777" w:rsidTr="00016BCB">
        <w:tc>
          <w:tcPr>
            <w:tcW w:w="2532" w:type="dxa"/>
          </w:tcPr>
          <w:p w14:paraId="5B2E8DC5" w14:textId="7621F9E1" w:rsidR="009B0D36" w:rsidRPr="00174F93" w:rsidRDefault="009B0D36" w:rsidP="009B0D36">
            <w:pPr>
              <w:jc w:val="both"/>
            </w:pPr>
            <w:proofErr w:type="spellStart"/>
            <w:r>
              <w:t>Age:Rainfall</w:t>
            </w:r>
            <w:proofErr w:type="spellEnd"/>
          </w:p>
        </w:tc>
        <w:tc>
          <w:tcPr>
            <w:tcW w:w="990" w:type="dxa"/>
          </w:tcPr>
          <w:p w14:paraId="2401B6AE" w14:textId="53BFA509" w:rsidR="009B0D36" w:rsidRPr="00174F93" w:rsidRDefault="009B0D36" w:rsidP="009B0D36">
            <w:r w:rsidRPr="00987400">
              <w:t>-0.11</w:t>
            </w:r>
          </w:p>
        </w:tc>
        <w:tc>
          <w:tcPr>
            <w:tcW w:w="783" w:type="dxa"/>
          </w:tcPr>
          <w:p w14:paraId="70C9EB34" w14:textId="7A2B1B44" w:rsidR="009B0D36" w:rsidRPr="00174F93" w:rsidRDefault="009B0D36" w:rsidP="009B0D36">
            <w:r w:rsidRPr="00987400">
              <w:t>0.22</w:t>
            </w:r>
          </w:p>
        </w:tc>
        <w:tc>
          <w:tcPr>
            <w:tcW w:w="1644" w:type="dxa"/>
          </w:tcPr>
          <w:p w14:paraId="0D511A5D" w14:textId="62C1E71A" w:rsidR="009B0D36" w:rsidRPr="00174F93" w:rsidRDefault="009B0D36" w:rsidP="009B0D36">
            <w:r w:rsidRPr="00987400">
              <w:t>[-0.55</w:t>
            </w:r>
            <w:r>
              <w:t xml:space="preserve">, </w:t>
            </w:r>
            <w:r w:rsidRPr="00987400">
              <w:t>0.31]</w:t>
            </w:r>
          </w:p>
        </w:tc>
        <w:tc>
          <w:tcPr>
            <w:tcW w:w="1134" w:type="dxa"/>
          </w:tcPr>
          <w:p w14:paraId="7B6D079F" w14:textId="43CBC3C3" w:rsidR="009B0D36" w:rsidRPr="00AA679A" w:rsidRDefault="009B0D36" w:rsidP="009B0D36">
            <w:r w:rsidRPr="00987400">
              <w:t>70.35%</w:t>
            </w:r>
          </w:p>
        </w:tc>
        <w:tc>
          <w:tcPr>
            <w:tcW w:w="850" w:type="dxa"/>
          </w:tcPr>
          <w:p w14:paraId="20CA548D" w14:textId="7B21D838" w:rsidR="009B0D36" w:rsidRPr="00AA679A" w:rsidRDefault="009B0D36" w:rsidP="009B0D36">
            <w:r w:rsidRPr="00987400">
              <w:t>0.38</w:t>
            </w:r>
          </w:p>
        </w:tc>
        <w:tc>
          <w:tcPr>
            <w:tcW w:w="851" w:type="dxa"/>
          </w:tcPr>
          <w:p w14:paraId="0D1A6D62" w14:textId="6B37D29C" w:rsidR="009B0D36" w:rsidRPr="00174F93" w:rsidRDefault="009B0D36" w:rsidP="009B0D36">
            <w:r w:rsidRPr="00987400">
              <w:t>7</w:t>
            </w:r>
            <w:r w:rsidR="007C55D5">
              <w:t>,</w:t>
            </w:r>
            <w:r w:rsidRPr="00987400">
              <w:t>674</w:t>
            </w:r>
          </w:p>
        </w:tc>
      </w:tr>
      <w:tr w:rsidR="009B0D36" w:rsidRPr="00137DE4" w14:paraId="5EE4B441" w14:textId="77777777" w:rsidTr="00016BCB">
        <w:tc>
          <w:tcPr>
            <w:tcW w:w="2532" w:type="dxa"/>
          </w:tcPr>
          <w:p w14:paraId="5B21021E" w14:textId="07746926" w:rsidR="009B0D36" w:rsidRPr="00174F93" w:rsidRDefault="009B0D36" w:rsidP="009B0D36">
            <w:pPr>
              <w:jc w:val="both"/>
            </w:pPr>
            <w:proofErr w:type="spellStart"/>
            <w:r>
              <w:t>SC:Age:SexM</w:t>
            </w:r>
            <w:proofErr w:type="spellEnd"/>
          </w:p>
        </w:tc>
        <w:tc>
          <w:tcPr>
            <w:tcW w:w="990" w:type="dxa"/>
          </w:tcPr>
          <w:p w14:paraId="1C5B0E8B" w14:textId="6DB61C0A" w:rsidR="009B0D36" w:rsidRPr="00174F93" w:rsidRDefault="009B0D36" w:rsidP="009B0D36">
            <w:r w:rsidRPr="00987400">
              <w:t>-0.15</w:t>
            </w:r>
          </w:p>
        </w:tc>
        <w:tc>
          <w:tcPr>
            <w:tcW w:w="783" w:type="dxa"/>
          </w:tcPr>
          <w:p w14:paraId="6C49B592" w14:textId="7E5E9C9F" w:rsidR="009B0D36" w:rsidRPr="00174F93" w:rsidRDefault="009B0D36" w:rsidP="009B0D36">
            <w:r w:rsidRPr="00987400">
              <w:t>0.43</w:t>
            </w:r>
          </w:p>
        </w:tc>
        <w:tc>
          <w:tcPr>
            <w:tcW w:w="1644" w:type="dxa"/>
          </w:tcPr>
          <w:p w14:paraId="62C7A264" w14:textId="0EAB7CAC" w:rsidR="009B0D36" w:rsidRPr="00174F93" w:rsidRDefault="009B0D36" w:rsidP="009B0D36">
            <w:r w:rsidRPr="00987400">
              <w:t>[-0.97</w:t>
            </w:r>
            <w:r>
              <w:t xml:space="preserve">, </w:t>
            </w:r>
            <w:r w:rsidRPr="00987400">
              <w:t>0.70]</w:t>
            </w:r>
          </w:p>
        </w:tc>
        <w:tc>
          <w:tcPr>
            <w:tcW w:w="1134" w:type="dxa"/>
          </w:tcPr>
          <w:p w14:paraId="1FADB604" w14:textId="63DA7E2A" w:rsidR="009B0D36" w:rsidRPr="00AA679A" w:rsidRDefault="009B0D36" w:rsidP="009B0D36">
            <w:r w:rsidRPr="00987400">
              <w:t>63.76%</w:t>
            </w:r>
          </w:p>
        </w:tc>
        <w:tc>
          <w:tcPr>
            <w:tcW w:w="850" w:type="dxa"/>
          </w:tcPr>
          <w:p w14:paraId="662C6934" w14:textId="50270D7D" w:rsidR="009B0D36" w:rsidRPr="00AA679A" w:rsidRDefault="009B0D36" w:rsidP="009B0D36">
            <w:r w:rsidRPr="00987400">
              <w:t>0.47</w:t>
            </w:r>
          </w:p>
        </w:tc>
        <w:tc>
          <w:tcPr>
            <w:tcW w:w="851" w:type="dxa"/>
          </w:tcPr>
          <w:p w14:paraId="50CCE11B" w14:textId="579797D7" w:rsidR="009B0D36" w:rsidRPr="00174F93" w:rsidRDefault="009B0D36" w:rsidP="009B0D36">
            <w:r w:rsidRPr="00987400">
              <w:t>13</w:t>
            </w:r>
            <w:r w:rsidR="007C55D5">
              <w:t>,</w:t>
            </w:r>
            <w:r w:rsidRPr="00987400">
              <w:t>279</w:t>
            </w:r>
          </w:p>
        </w:tc>
      </w:tr>
      <w:tr w:rsidR="009B0D36" w:rsidRPr="00137DE4" w14:paraId="56AF0E61" w14:textId="77777777" w:rsidTr="00016BCB">
        <w:tc>
          <w:tcPr>
            <w:tcW w:w="2532" w:type="dxa"/>
          </w:tcPr>
          <w:p w14:paraId="731726A0" w14:textId="4953B21E" w:rsidR="009B0D36" w:rsidRPr="00174F93" w:rsidRDefault="009B0D36" w:rsidP="009B0D36">
            <w:pPr>
              <w:jc w:val="both"/>
            </w:pPr>
            <w:proofErr w:type="spellStart"/>
            <w:r>
              <w:t>DT:Age:SexM</w:t>
            </w:r>
            <w:proofErr w:type="spellEnd"/>
          </w:p>
        </w:tc>
        <w:tc>
          <w:tcPr>
            <w:tcW w:w="990" w:type="dxa"/>
          </w:tcPr>
          <w:p w14:paraId="5A31C208" w14:textId="1CDB7452" w:rsidR="009B0D36" w:rsidRPr="00174F93" w:rsidRDefault="009B0D36" w:rsidP="009B0D36">
            <w:r w:rsidRPr="00987400">
              <w:t>-0.11</w:t>
            </w:r>
          </w:p>
        </w:tc>
        <w:tc>
          <w:tcPr>
            <w:tcW w:w="783" w:type="dxa"/>
          </w:tcPr>
          <w:p w14:paraId="41ED9B20" w14:textId="2A0A2829" w:rsidR="009B0D36" w:rsidRPr="00174F93" w:rsidRDefault="009B0D36" w:rsidP="009B0D36">
            <w:r w:rsidRPr="00987400">
              <w:t>0.39</w:t>
            </w:r>
          </w:p>
        </w:tc>
        <w:tc>
          <w:tcPr>
            <w:tcW w:w="1644" w:type="dxa"/>
          </w:tcPr>
          <w:p w14:paraId="5364FBE2" w14:textId="62B3737A" w:rsidR="009B0D36" w:rsidRPr="00174F93" w:rsidRDefault="009B0D36" w:rsidP="009B0D36">
            <w:r w:rsidRPr="00987400">
              <w:t>[-0.88</w:t>
            </w:r>
            <w:r>
              <w:t xml:space="preserve">, </w:t>
            </w:r>
            <w:r w:rsidRPr="00987400">
              <w:t>0.64]</w:t>
            </w:r>
          </w:p>
        </w:tc>
        <w:tc>
          <w:tcPr>
            <w:tcW w:w="1134" w:type="dxa"/>
          </w:tcPr>
          <w:p w14:paraId="641FDE19" w14:textId="1961ED35" w:rsidR="009B0D36" w:rsidRPr="00AA679A" w:rsidRDefault="009B0D36" w:rsidP="009B0D36">
            <w:r w:rsidRPr="00987400">
              <w:t>61.04%</w:t>
            </w:r>
          </w:p>
        </w:tc>
        <w:tc>
          <w:tcPr>
            <w:tcW w:w="850" w:type="dxa"/>
          </w:tcPr>
          <w:p w14:paraId="35984C7C" w14:textId="5CD5D495" w:rsidR="009B0D36" w:rsidRPr="00AA679A" w:rsidRDefault="009B0D36" w:rsidP="009B0D36">
            <w:r w:rsidRPr="00987400">
              <w:t>0.43</w:t>
            </w:r>
          </w:p>
        </w:tc>
        <w:tc>
          <w:tcPr>
            <w:tcW w:w="851" w:type="dxa"/>
          </w:tcPr>
          <w:p w14:paraId="2EBAFE00" w14:textId="6DA905F8" w:rsidR="009B0D36" w:rsidRPr="00174F93" w:rsidRDefault="009B0D36" w:rsidP="009B0D36">
            <w:r w:rsidRPr="00987400">
              <w:t>12</w:t>
            </w:r>
            <w:r w:rsidR="007C55D5">
              <w:t>,</w:t>
            </w:r>
            <w:r w:rsidRPr="00987400">
              <w:t>720</w:t>
            </w:r>
          </w:p>
        </w:tc>
      </w:tr>
      <w:tr w:rsidR="009B0D36" w:rsidRPr="00137DE4" w14:paraId="681CD29E" w14:textId="77777777" w:rsidTr="00016BCB">
        <w:tc>
          <w:tcPr>
            <w:tcW w:w="2532" w:type="dxa"/>
          </w:tcPr>
          <w:p w14:paraId="19B85099" w14:textId="7CA5C802" w:rsidR="009B0D36" w:rsidRPr="00174F93" w:rsidRDefault="009B0D36" w:rsidP="009B0D36">
            <w:pPr>
              <w:jc w:val="both"/>
            </w:pPr>
            <w:proofErr w:type="spellStart"/>
            <w:r>
              <w:t>SC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4EF8B8C6" w14:textId="1E22BC5A" w:rsidR="009B0D36" w:rsidRPr="00174F93" w:rsidRDefault="009B0D36" w:rsidP="009B0D36">
            <w:r w:rsidRPr="00987400">
              <w:t>0.45</w:t>
            </w:r>
          </w:p>
        </w:tc>
        <w:tc>
          <w:tcPr>
            <w:tcW w:w="783" w:type="dxa"/>
          </w:tcPr>
          <w:p w14:paraId="36D570CD" w14:textId="35A09619" w:rsidR="009B0D36" w:rsidRPr="00174F93" w:rsidRDefault="009B0D36" w:rsidP="009B0D36">
            <w:r w:rsidRPr="00987400">
              <w:t>0.29</w:t>
            </w:r>
          </w:p>
        </w:tc>
        <w:tc>
          <w:tcPr>
            <w:tcW w:w="1644" w:type="dxa"/>
          </w:tcPr>
          <w:p w14:paraId="35553F64" w14:textId="6CAB08E8" w:rsidR="009B0D36" w:rsidRPr="00174F93" w:rsidRDefault="009B0D36" w:rsidP="009B0D36">
            <w:r w:rsidRPr="00987400">
              <w:t>[-0.10</w:t>
            </w:r>
            <w:r>
              <w:t xml:space="preserve">, </w:t>
            </w:r>
            <w:r w:rsidRPr="00987400">
              <w:t>1.03]</w:t>
            </w:r>
          </w:p>
        </w:tc>
        <w:tc>
          <w:tcPr>
            <w:tcW w:w="1134" w:type="dxa"/>
          </w:tcPr>
          <w:p w14:paraId="226DADC8" w14:textId="7881A596" w:rsidR="009B0D36" w:rsidRPr="00DA01B1" w:rsidRDefault="009B0D36" w:rsidP="009B0D36">
            <w:pPr>
              <w:rPr>
                <w:b/>
                <w:bCs/>
              </w:rPr>
            </w:pPr>
            <w:r w:rsidRPr="00DA01B1">
              <w:rPr>
                <w:b/>
                <w:bCs/>
              </w:rPr>
              <w:t>94.51%</w:t>
            </w:r>
          </w:p>
        </w:tc>
        <w:tc>
          <w:tcPr>
            <w:tcW w:w="850" w:type="dxa"/>
          </w:tcPr>
          <w:p w14:paraId="64B08BF3" w14:textId="20BA6EB2" w:rsidR="009B0D36" w:rsidRPr="00AA679A" w:rsidRDefault="009B0D36" w:rsidP="009B0D36">
            <w:r w:rsidRPr="00987400">
              <w:t>0.83</w:t>
            </w:r>
          </w:p>
        </w:tc>
        <w:tc>
          <w:tcPr>
            <w:tcW w:w="851" w:type="dxa"/>
          </w:tcPr>
          <w:p w14:paraId="63F5CF41" w14:textId="0856E665" w:rsidR="009B0D36" w:rsidRPr="00174F93" w:rsidRDefault="009B0D36" w:rsidP="009B0D36">
            <w:r w:rsidRPr="00987400">
              <w:t>9</w:t>
            </w:r>
            <w:r w:rsidR="007C55D5">
              <w:t>,</w:t>
            </w:r>
            <w:r w:rsidRPr="00987400">
              <w:t>921</w:t>
            </w:r>
          </w:p>
        </w:tc>
      </w:tr>
      <w:tr w:rsidR="009B0D36" w:rsidRPr="00137DE4" w14:paraId="2C46B509" w14:textId="77777777" w:rsidTr="00016BCB">
        <w:tc>
          <w:tcPr>
            <w:tcW w:w="2532" w:type="dxa"/>
          </w:tcPr>
          <w:p w14:paraId="0E62B7C6" w14:textId="1E2203C5" w:rsidR="009B0D36" w:rsidRPr="00174F93" w:rsidRDefault="009B0D36" w:rsidP="009B0D36">
            <w:pPr>
              <w:jc w:val="both"/>
            </w:pPr>
            <w:proofErr w:type="spellStart"/>
            <w:r>
              <w:t>DT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7C30E6FD" w14:textId="3886F121" w:rsidR="009B0D36" w:rsidRPr="00174F93" w:rsidRDefault="009B0D36" w:rsidP="009B0D36">
            <w:r w:rsidRPr="00987400">
              <w:t>0.47</w:t>
            </w:r>
          </w:p>
        </w:tc>
        <w:tc>
          <w:tcPr>
            <w:tcW w:w="783" w:type="dxa"/>
          </w:tcPr>
          <w:p w14:paraId="7B1A83B9" w14:textId="2BDD5814" w:rsidR="009B0D36" w:rsidRPr="00174F93" w:rsidRDefault="009B0D36" w:rsidP="009B0D36">
            <w:r w:rsidRPr="00987400">
              <w:t>0.28</w:t>
            </w:r>
          </w:p>
        </w:tc>
        <w:tc>
          <w:tcPr>
            <w:tcW w:w="1644" w:type="dxa"/>
          </w:tcPr>
          <w:p w14:paraId="433C4E50" w14:textId="6588CFFB" w:rsidR="009B0D36" w:rsidRPr="00174F93" w:rsidRDefault="009B0D36" w:rsidP="009B0D36">
            <w:r w:rsidRPr="00987400">
              <w:t>[-0.06</w:t>
            </w:r>
            <w:r>
              <w:t xml:space="preserve">, </w:t>
            </w:r>
            <w:r w:rsidRPr="00987400">
              <w:t>1.02]</w:t>
            </w:r>
          </w:p>
        </w:tc>
        <w:tc>
          <w:tcPr>
            <w:tcW w:w="1134" w:type="dxa"/>
          </w:tcPr>
          <w:p w14:paraId="7B952182" w14:textId="4C9FAC6B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5.81%</w:t>
            </w:r>
          </w:p>
        </w:tc>
        <w:tc>
          <w:tcPr>
            <w:tcW w:w="850" w:type="dxa"/>
          </w:tcPr>
          <w:p w14:paraId="23337F40" w14:textId="24A675B7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86</w:t>
            </w:r>
          </w:p>
        </w:tc>
        <w:tc>
          <w:tcPr>
            <w:tcW w:w="851" w:type="dxa"/>
          </w:tcPr>
          <w:p w14:paraId="09A57A05" w14:textId="08D1685E" w:rsidR="009B0D36" w:rsidRPr="00174F93" w:rsidRDefault="009B0D36" w:rsidP="009B0D36">
            <w:r w:rsidRPr="00987400">
              <w:t>9</w:t>
            </w:r>
            <w:r w:rsidR="007C55D5">
              <w:t>,</w:t>
            </w:r>
            <w:r w:rsidRPr="00987400">
              <w:t>014</w:t>
            </w:r>
          </w:p>
        </w:tc>
      </w:tr>
      <w:tr w:rsidR="009B0D36" w:rsidRPr="00137DE4" w14:paraId="08E3210A" w14:textId="77777777" w:rsidTr="00016BCB">
        <w:tc>
          <w:tcPr>
            <w:tcW w:w="2532" w:type="dxa"/>
          </w:tcPr>
          <w:p w14:paraId="47C88490" w14:textId="45C8F692" w:rsidR="009B0D36" w:rsidRPr="00174F93" w:rsidRDefault="009B0D36" w:rsidP="009B0D36">
            <w:pPr>
              <w:jc w:val="both"/>
            </w:pPr>
            <w:proofErr w:type="spellStart"/>
            <w:r>
              <w:t>SC:Age:Competition</w:t>
            </w:r>
            <w:proofErr w:type="spellEnd"/>
          </w:p>
        </w:tc>
        <w:tc>
          <w:tcPr>
            <w:tcW w:w="990" w:type="dxa"/>
          </w:tcPr>
          <w:p w14:paraId="7292637F" w14:textId="669C4434" w:rsidR="009B0D36" w:rsidRPr="00174F93" w:rsidRDefault="009B0D36" w:rsidP="009B0D36">
            <w:r w:rsidRPr="00987400">
              <w:t>0.23</w:t>
            </w:r>
          </w:p>
        </w:tc>
        <w:tc>
          <w:tcPr>
            <w:tcW w:w="783" w:type="dxa"/>
          </w:tcPr>
          <w:p w14:paraId="75000182" w14:textId="13F17368" w:rsidR="009B0D36" w:rsidRPr="00174F93" w:rsidRDefault="009B0D36" w:rsidP="009B0D36">
            <w:r w:rsidRPr="00987400">
              <w:t>0.69</w:t>
            </w:r>
          </w:p>
        </w:tc>
        <w:tc>
          <w:tcPr>
            <w:tcW w:w="1644" w:type="dxa"/>
          </w:tcPr>
          <w:p w14:paraId="1C46DA88" w14:textId="30E52191" w:rsidR="009B0D36" w:rsidRPr="00174F93" w:rsidRDefault="009B0D36" w:rsidP="009B0D36">
            <w:r w:rsidRPr="00987400">
              <w:t>[-1.11</w:t>
            </w:r>
            <w:r>
              <w:t xml:space="preserve">, </w:t>
            </w:r>
            <w:r w:rsidRPr="00987400">
              <w:t>1.59]</w:t>
            </w:r>
          </w:p>
        </w:tc>
        <w:tc>
          <w:tcPr>
            <w:tcW w:w="1134" w:type="dxa"/>
          </w:tcPr>
          <w:p w14:paraId="653A4216" w14:textId="614587C6" w:rsidR="009B0D36" w:rsidRPr="00AA679A" w:rsidRDefault="009B0D36" w:rsidP="009B0D36">
            <w:r w:rsidRPr="00987400">
              <w:t>63.33%</w:t>
            </w:r>
          </w:p>
        </w:tc>
        <w:tc>
          <w:tcPr>
            <w:tcW w:w="850" w:type="dxa"/>
          </w:tcPr>
          <w:p w14:paraId="0706260E" w14:textId="43769770" w:rsidR="009B0D36" w:rsidRPr="00AA679A" w:rsidRDefault="009B0D36" w:rsidP="009B0D36">
            <w:r w:rsidRPr="00987400">
              <w:t>0.53</w:t>
            </w:r>
          </w:p>
        </w:tc>
        <w:tc>
          <w:tcPr>
            <w:tcW w:w="851" w:type="dxa"/>
          </w:tcPr>
          <w:p w14:paraId="11EE9552" w14:textId="649D900C" w:rsidR="009B0D36" w:rsidRPr="00174F93" w:rsidRDefault="009B0D36" w:rsidP="009B0D36">
            <w:r w:rsidRPr="00987400">
              <w:t>17</w:t>
            </w:r>
            <w:r w:rsidR="007C55D5">
              <w:t>,</w:t>
            </w:r>
            <w:r w:rsidRPr="00987400">
              <w:t>525</w:t>
            </w:r>
          </w:p>
        </w:tc>
      </w:tr>
      <w:tr w:rsidR="009B0D36" w:rsidRPr="00137DE4" w14:paraId="710D6E65" w14:textId="77777777" w:rsidTr="00016BCB">
        <w:tc>
          <w:tcPr>
            <w:tcW w:w="2532" w:type="dxa"/>
          </w:tcPr>
          <w:p w14:paraId="7274FF43" w14:textId="643F79FC" w:rsidR="009B0D36" w:rsidRPr="00174F93" w:rsidRDefault="009B0D36" w:rsidP="009B0D36">
            <w:pPr>
              <w:jc w:val="both"/>
            </w:pPr>
            <w:proofErr w:type="spellStart"/>
            <w:r>
              <w:t>DT:Age:Competition</w:t>
            </w:r>
            <w:proofErr w:type="spellEnd"/>
          </w:p>
        </w:tc>
        <w:tc>
          <w:tcPr>
            <w:tcW w:w="990" w:type="dxa"/>
          </w:tcPr>
          <w:p w14:paraId="0D71ADFF" w14:textId="094378D3" w:rsidR="009B0D36" w:rsidRPr="00174F93" w:rsidRDefault="009B0D36" w:rsidP="009B0D36">
            <w:r w:rsidRPr="00987400">
              <w:t>-0.70</w:t>
            </w:r>
          </w:p>
        </w:tc>
        <w:tc>
          <w:tcPr>
            <w:tcW w:w="783" w:type="dxa"/>
          </w:tcPr>
          <w:p w14:paraId="5D2CBE77" w14:textId="7C7ED97E" w:rsidR="009B0D36" w:rsidRPr="00174F93" w:rsidRDefault="009B0D36" w:rsidP="009B0D36">
            <w:r w:rsidRPr="00987400">
              <w:t>0.93</w:t>
            </w:r>
          </w:p>
        </w:tc>
        <w:tc>
          <w:tcPr>
            <w:tcW w:w="1644" w:type="dxa"/>
          </w:tcPr>
          <w:p w14:paraId="1893C93A" w14:textId="296AA25F" w:rsidR="009B0D36" w:rsidRPr="00174F93" w:rsidRDefault="009B0D36" w:rsidP="009B0D36">
            <w:r w:rsidRPr="00987400">
              <w:t>[-2.52</w:t>
            </w:r>
            <w:r>
              <w:t xml:space="preserve">, </w:t>
            </w:r>
            <w:r w:rsidRPr="00987400">
              <w:t>1.13]</w:t>
            </w:r>
          </w:p>
        </w:tc>
        <w:tc>
          <w:tcPr>
            <w:tcW w:w="1134" w:type="dxa"/>
          </w:tcPr>
          <w:p w14:paraId="789B826B" w14:textId="7AE3EA0E" w:rsidR="009B0D36" w:rsidRPr="00AA679A" w:rsidRDefault="009B0D36" w:rsidP="009B0D36">
            <w:r w:rsidRPr="00987400">
              <w:t>77.06%</w:t>
            </w:r>
          </w:p>
        </w:tc>
        <w:tc>
          <w:tcPr>
            <w:tcW w:w="850" w:type="dxa"/>
          </w:tcPr>
          <w:p w14:paraId="00E74699" w14:textId="1497093C" w:rsidR="009B0D36" w:rsidRPr="00AA679A" w:rsidRDefault="009B0D36" w:rsidP="009B0D36">
            <w:r w:rsidRPr="00987400">
              <w:t>0.71</w:t>
            </w:r>
          </w:p>
        </w:tc>
        <w:tc>
          <w:tcPr>
            <w:tcW w:w="851" w:type="dxa"/>
          </w:tcPr>
          <w:p w14:paraId="438C1BA5" w14:textId="0BAC1B84" w:rsidR="009B0D36" w:rsidRPr="00174F93" w:rsidRDefault="009B0D36" w:rsidP="009B0D36">
            <w:r w:rsidRPr="00987400">
              <w:t>17</w:t>
            </w:r>
            <w:r w:rsidR="007C55D5">
              <w:t>,</w:t>
            </w:r>
            <w:r w:rsidRPr="00987400">
              <w:t>220</w:t>
            </w:r>
          </w:p>
        </w:tc>
      </w:tr>
      <w:tr w:rsidR="009B0D36" w:rsidRPr="00137DE4" w14:paraId="5E9FF0DB" w14:textId="77777777" w:rsidTr="00016BCB">
        <w:tc>
          <w:tcPr>
            <w:tcW w:w="2532" w:type="dxa"/>
          </w:tcPr>
          <w:p w14:paraId="2132814B" w14:textId="2D32DC3B" w:rsidR="009B0D36" w:rsidRPr="00174F93" w:rsidRDefault="009B0D36" w:rsidP="009B0D36">
            <w:pPr>
              <w:jc w:val="both"/>
            </w:pPr>
            <w:r>
              <w:t>SC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996CE79" w14:textId="0D90AC12" w:rsidR="009B0D36" w:rsidRPr="00174F93" w:rsidRDefault="009B0D36" w:rsidP="009B0D36">
            <w:r w:rsidRPr="00987400">
              <w:t>0.18</w:t>
            </w:r>
          </w:p>
        </w:tc>
        <w:tc>
          <w:tcPr>
            <w:tcW w:w="783" w:type="dxa"/>
          </w:tcPr>
          <w:p w14:paraId="197BC297" w14:textId="0225E6F7" w:rsidR="009B0D36" w:rsidRPr="00174F93" w:rsidRDefault="009B0D36" w:rsidP="009B0D36">
            <w:r w:rsidRPr="00987400">
              <w:t>0.93</w:t>
            </w:r>
          </w:p>
        </w:tc>
        <w:tc>
          <w:tcPr>
            <w:tcW w:w="1644" w:type="dxa"/>
          </w:tcPr>
          <w:p w14:paraId="3BE4CB09" w14:textId="031A4818" w:rsidR="009B0D36" w:rsidRPr="00174F93" w:rsidRDefault="009B0D36" w:rsidP="009B0D36">
            <w:r w:rsidRPr="00987400">
              <w:t>[-1.66</w:t>
            </w:r>
            <w:r>
              <w:t xml:space="preserve">, </w:t>
            </w:r>
            <w:r w:rsidRPr="00987400">
              <w:t>2.00]</w:t>
            </w:r>
          </w:p>
        </w:tc>
        <w:tc>
          <w:tcPr>
            <w:tcW w:w="1134" w:type="dxa"/>
          </w:tcPr>
          <w:p w14:paraId="534DEA3D" w14:textId="224C7EF4" w:rsidR="009B0D36" w:rsidRPr="00AA679A" w:rsidRDefault="009B0D36" w:rsidP="009B0D36">
            <w:r w:rsidRPr="00987400">
              <w:t>57.54%</w:t>
            </w:r>
          </w:p>
        </w:tc>
        <w:tc>
          <w:tcPr>
            <w:tcW w:w="850" w:type="dxa"/>
          </w:tcPr>
          <w:p w14:paraId="6F201B6C" w14:textId="6BAF0846" w:rsidR="009B0D36" w:rsidRPr="00AA679A" w:rsidRDefault="009B0D36" w:rsidP="009B0D36">
            <w:r w:rsidRPr="00987400">
              <w:t>0.50</w:t>
            </w:r>
          </w:p>
        </w:tc>
        <w:tc>
          <w:tcPr>
            <w:tcW w:w="851" w:type="dxa"/>
          </w:tcPr>
          <w:p w14:paraId="3DC8E257" w14:textId="64A853CB" w:rsidR="009B0D36" w:rsidRPr="00174F93" w:rsidRDefault="009B0D36" w:rsidP="009B0D36">
            <w:r w:rsidRPr="00987400">
              <w:t>26</w:t>
            </w:r>
            <w:r w:rsidR="007C55D5">
              <w:t>,</w:t>
            </w:r>
            <w:r w:rsidRPr="00987400">
              <w:t>565</w:t>
            </w:r>
          </w:p>
        </w:tc>
      </w:tr>
      <w:tr w:rsidR="009B0D36" w:rsidRPr="00137DE4" w14:paraId="43170EF2" w14:textId="77777777" w:rsidTr="00016BCB">
        <w:tc>
          <w:tcPr>
            <w:tcW w:w="2532" w:type="dxa"/>
          </w:tcPr>
          <w:p w14:paraId="5972EA55" w14:textId="38154B1A" w:rsidR="009B0D36" w:rsidRPr="00174F93" w:rsidRDefault="009B0D36" w:rsidP="009B0D36">
            <w:pPr>
              <w:jc w:val="both"/>
            </w:pPr>
            <w:r>
              <w:lastRenderedPageBreak/>
              <w:t>DT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894A6A8" w14:textId="2A7B918D" w:rsidR="009B0D36" w:rsidRPr="00174F93" w:rsidRDefault="009B0D36" w:rsidP="009B0D36">
            <w:r w:rsidRPr="00987400">
              <w:t>0.08</w:t>
            </w:r>
          </w:p>
        </w:tc>
        <w:tc>
          <w:tcPr>
            <w:tcW w:w="783" w:type="dxa"/>
          </w:tcPr>
          <w:p w14:paraId="69CA4475" w14:textId="618BA849" w:rsidR="009B0D36" w:rsidRPr="00174F93" w:rsidRDefault="009B0D36" w:rsidP="009B0D36">
            <w:r w:rsidRPr="00987400">
              <w:t>0.53</w:t>
            </w:r>
          </w:p>
        </w:tc>
        <w:tc>
          <w:tcPr>
            <w:tcW w:w="1644" w:type="dxa"/>
          </w:tcPr>
          <w:p w14:paraId="0FB13D02" w14:textId="45C3DF19" w:rsidR="009B0D36" w:rsidRPr="00174F93" w:rsidRDefault="009B0D36" w:rsidP="009B0D36">
            <w:r w:rsidRPr="00987400">
              <w:t>[-0.97</w:t>
            </w:r>
            <w:r>
              <w:t xml:space="preserve">, </w:t>
            </w:r>
            <w:r w:rsidRPr="00987400">
              <w:t>1.12]</w:t>
            </w:r>
          </w:p>
        </w:tc>
        <w:tc>
          <w:tcPr>
            <w:tcW w:w="1134" w:type="dxa"/>
          </w:tcPr>
          <w:p w14:paraId="1D7E3CE9" w14:textId="06528F1D" w:rsidR="009B0D36" w:rsidRPr="00AA679A" w:rsidRDefault="009B0D36" w:rsidP="009B0D36">
            <w:r w:rsidRPr="00987400">
              <w:t>56.06%</w:t>
            </w:r>
          </w:p>
        </w:tc>
        <w:tc>
          <w:tcPr>
            <w:tcW w:w="850" w:type="dxa"/>
          </w:tcPr>
          <w:p w14:paraId="0EF37F8E" w14:textId="2848F486" w:rsidR="009B0D36" w:rsidRPr="00AA679A" w:rsidRDefault="009B0D36" w:rsidP="009B0D36">
            <w:r w:rsidRPr="00987400">
              <w:t>0.42</w:t>
            </w:r>
          </w:p>
        </w:tc>
        <w:tc>
          <w:tcPr>
            <w:tcW w:w="851" w:type="dxa"/>
          </w:tcPr>
          <w:p w14:paraId="2E7113F3" w14:textId="28A37F78" w:rsidR="009B0D36" w:rsidRPr="00174F93" w:rsidRDefault="009B0D36" w:rsidP="009B0D36">
            <w:r w:rsidRPr="00987400">
              <w:t>10</w:t>
            </w:r>
            <w:r w:rsidR="007C55D5">
              <w:t>,</w:t>
            </w:r>
            <w:r w:rsidRPr="00987400">
              <w:t>539</w:t>
            </w:r>
          </w:p>
        </w:tc>
      </w:tr>
      <w:tr w:rsidR="009B0D36" w:rsidRPr="00137DE4" w14:paraId="531BCE05" w14:textId="77777777" w:rsidTr="00016BCB">
        <w:tc>
          <w:tcPr>
            <w:tcW w:w="2532" w:type="dxa"/>
          </w:tcPr>
          <w:p w14:paraId="68B6AF97" w14:textId="071ACA1C" w:rsidR="009B0D36" w:rsidRPr="00174F93" w:rsidRDefault="009B0D36" w:rsidP="009B0D36">
            <w:pPr>
              <w:jc w:val="both"/>
            </w:pPr>
            <w:proofErr w:type="spellStart"/>
            <w:r>
              <w:t>SC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437B3435" w14:textId="5F251489" w:rsidR="009B0D36" w:rsidRPr="00174F93" w:rsidRDefault="009B0D36" w:rsidP="009B0D36">
            <w:r w:rsidRPr="00987400">
              <w:t>0.83</w:t>
            </w:r>
          </w:p>
        </w:tc>
        <w:tc>
          <w:tcPr>
            <w:tcW w:w="783" w:type="dxa"/>
          </w:tcPr>
          <w:p w14:paraId="688EB4DC" w14:textId="2C91B246" w:rsidR="009B0D36" w:rsidRPr="00174F93" w:rsidRDefault="009B0D36" w:rsidP="009B0D36">
            <w:r w:rsidRPr="00987400">
              <w:t>0.36</w:t>
            </w:r>
          </w:p>
        </w:tc>
        <w:tc>
          <w:tcPr>
            <w:tcW w:w="1644" w:type="dxa"/>
          </w:tcPr>
          <w:p w14:paraId="45BD536F" w14:textId="6C70ED7C" w:rsidR="009B0D36" w:rsidRPr="00174F93" w:rsidRDefault="009B0D36" w:rsidP="009B0D36">
            <w:r w:rsidRPr="00987400">
              <w:t>[0.14</w:t>
            </w:r>
            <w:r>
              <w:t xml:space="preserve">, </w:t>
            </w:r>
            <w:r w:rsidRPr="00987400">
              <w:t>1.55]</w:t>
            </w:r>
          </w:p>
        </w:tc>
        <w:tc>
          <w:tcPr>
            <w:tcW w:w="1134" w:type="dxa"/>
          </w:tcPr>
          <w:p w14:paraId="0B36984D" w14:textId="4353A7E1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9.09%</w:t>
            </w:r>
          </w:p>
        </w:tc>
        <w:tc>
          <w:tcPr>
            <w:tcW w:w="850" w:type="dxa"/>
          </w:tcPr>
          <w:p w14:paraId="487D86AF" w14:textId="7B5C4A10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97</w:t>
            </w:r>
          </w:p>
        </w:tc>
        <w:tc>
          <w:tcPr>
            <w:tcW w:w="851" w:type="dxa"/>
          </w:tcPr>
          <w:p w14:paraId="12A4B0B5" w14:textId="235DE793" w:rsidR="009B0D36" w:rsidRPr="00174F93" w:rsidRDefault="009B0D36" w:rsidP="009B0D36">
            <w:r w:rsidRPr="00987400">
              <w:t>10</w:t>
            </w:r>
            <w:r w:rsidR="007C55D5">
              <w:t>,</w:t>
            </w:r>
            <w:r w:rsidRPr="00987400">
              <w:t>890</w:t>
            </w:r>
          </w:p>
        </w:tc>
      </w:tr>
      <w:tr w:rsidR="009B0D36" w:rsidRPr="00137DE4" w14:paraId="06143D63" w14:textId="77777777" w:rsidTr="00016BCB">
        <w:tc>
          <w:tcPr>
            <w:tcW w:w="2532" w:type="dxa"/>
          </w:tcPr>
          <w:p w14:paraId="35736101" w14:textId="40AD7A40" w:rsidR="009B0D36" w:rsidRPr="00174F93" w:rsidRDefault="009B0D36" w:rsidP="009B0D36">
            <w:pPr>
              <w:jc w:val="both"/>
            </w:pPr>
            <w:proofErr w:type="spellStart"/>
            <w:r>
              <w:t>DT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265D3ACE" w14:textId="69E7D58B" w:rsidR="009B0D36" w:rsidRPr="00174F93" w:rsidRDefault="009B0D36" w:rsidP="009B0D36">
            <w:r w:rsidRPr="00987400">
              <w:t>-0.17</w:t>
            </w:r>
          </w:p>
        </w:tc>
        <w:tc>
          <w:tcPr>
            <w:tcW w:w="783" w:type="dxa"/>
          </w:tcPr>
          <w:p w14:paraId="61A5C9B3" w14:textId="7DF82EBA" w:rsidR="009B0D36" w:rsidRPr="00174F93" w:rsidRDefault="009B0D36" w:rsidP="009B0D36">
            <w:r w:rsidRPr="00987400">
              <w:t>0.43</w:t>
            </w:r>
          </w:p>
        </w:tc>
        <w:tc>
          <w:tcPr>
            <w:tcW w:w="1644" w:type="dxa"/>
          </w:tcPr>
          <w:p w14:paraId="3037C234" w14:textId="352591BA" w:rsidR="009B0D36" w:rsidRPr="00174F93" w:rsidRDefault="009B0D36" w:rsidP="009B0D36">
            <w:r w:rsidRPr="00987400">
              <w:t>[-0.99</w:t>
            </w:r>
            <w:r>
              <w:t xml:space="preserve">, </w:t>
            </w:r>
            <w:r w:rsidRPr="00987400">
              <w:t>0.70]</w:t>
            </w:r>
          </w:p>
        </w:tc>
        <w:tc>
          <w:tcPr>
            <w:tcW w:w="1134" w:type="dxa"/>
          </w:tcPr>
          <w:p w14:paraId="66220720" w14:textId="7D5465A8" w:rsidR="009B0D36" w:rsidRPr="00AA679A" w:rsidRDefault="009B0D36" w:rsidP="009B0D36">
            <w:r w:rsidRPr="00987400">
              <w:t>64.93%</w:t>
            </w:r>
          </w:p>
        </w:tc>
        <w:tc>
          <w:tcPr>
            <w:tcW w:w="850" w:type="dxa"/>
          </w:tcPr>
          <w:p w14:paraId="42784658" w14:textId="29CCDD1C" w:rsidR="009B0D36" w:rsidRPr="00AA679A" w:rsidRDefault="009B0D36" w:rsidP="009B0D36">
            <w:r w:rsidRPr="00987400">
              <w:t>0.49</w:t>
            </w:r>
          </w:p>
        </w:tc>
        <w:tc>
          <w:tcPr>
            <w:tcW w:w="851" w:type="dxa"/>
          </w:tcPr>
          <w:p w14:paraId="1B2F7124" w14:textId="6489C918" w:rsidR="009B0D36" w:rsidRPr="00174F93" w:rsidRDefault="009B0D36" w:rsidP="009B0D36">
            <w:r w:rsidRPr="00987400">
              <w:t>9</w:t>
            </w:r>
            <w:r w:rsidR="007C55D5">
              <w:t>,</w:t>
            </w:r>
            <w:r w:rsidRPr="00987400">
              <w:t>771</w:t>
            </w:r>
          </w:p>
        </w:tc>
      </w:tr>
      <w:tr w:rsidR="009B0D36" w:rsidRPr="00137DE4" w14:paraId="524CEE3A" w14:textId="77777777" w:rsidTr="00016BCB">
        <w:tc>
          <w:tcPr>
            <w:tcW w:w="2532" w:type="dxa"/>
          </w:tcPr>
          <w:p w14:paraId="679AA9C2" w14:textId="2B77EC2C" w:rsidR="009B0D36" w:rsidRPr="00174F93" w:rsidRDefault="009B0D36" w:rsidP="009B0D36">
            <w:pPr>
              <w:jc w:val="both"/>
            </w:pPr>
            <w:proofErr w:type="spellStart"/>
            <w:r>
              <w:t>SC: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36F634D" w14:textId="6C65219F" w:rsidR="009B0D36" w:rsidRPr="00174F93" w:rsidRDefault="009B0D36" w:rsidP="009B0D36">
            <w:r w:rsidRPr="00987400">
              <w:t>0.90</w:t>
            </w:r>
          </w:p>
        </w:tc>
        <w:tc>
          <w:tcPr>
            <w:tcW w:w="783" w:type="dxa"/>
          </w:tcPr>
          <w:p w14:paraId="5341430F" w14:textId="7EC7BFBA" w:rsidR="009B0D36" w:rsidRPr="00174F93" w:rsidRDefault="009B0D36" w:rsidP="009B0D36">
            <w:r w:rsidRPr="00987400">
              <w:t>0.36</w:t>
            </w:r>
          </w:p>
        </w:tc>
        <w:tc>
          <w:tcPr>
            <w:tcW w:w="1644" w:type="dxa"/>
          </w:tcPr>
          <w:p w14:paraId="09B6783C" w14:textId="50134339" w:rsidR="009B0D36" w:rsidRPr="00174F93" w:rsidRDefault="009B0D36" w:rsidP="009B0D36">
            <w:r w:rsidRPr="00987400">
              <w:t>[0.22</w:t>
            </w:r>
            <w:r>
              <w:t xml:space="preserve">, </w:t>
            </w:r>
            <w:r w:rsidRPr="00987400">
              <w:t>1.62]</w:t>
            </w:r>
          </w:p>
        </w:tc>
        <w:tc>
          <w:tcPr>
            <w:tcW w:w="1134" w:type="dxa"/>
          </w:tcPr>
          <w:p w14:paraId="382F4AD9" w14:textId="0E06B6E7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99.47%</w:t>
            </w:r>
          </w:p>
        </w:tc>
        <w:tc>
          <w:tcPr>
            <w:tcW w:w="850" w:type="dxa"/>
          </w:tcPr>
          <w:p w14:paraId="09573164" w14:textId="32A3838D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0.98</w:t>
            </w:r>
          </w:p>
        </w:tc>
        <w:tc>
          <w:tcPr>
            <w:tcW w:w="851" w:type="dxa"/>
          </w:tcPr>
          <w:p w14:paraId="710E7289" w14:textId="14F47DA1" w:rsidR="009B0D36" w:rsidRPr="00174F93" w:rsidRDefault="009B0D36" w:rsidP="009B0D36">
            <w:r w:rsidRPr="00987400">
              <w:t>10</w:t>
            </w:r>
            <w:r w:rsidR="007C55D5">
              <w:t>,</w:t>
            </w:r>
            <w:r w:rsidRPr="00987400">
              <w:t>376</w:t>
            </w:r>
          </w:p>
        </w:tc>
      </w:tr>
      <w:tr w:rsidR="009B0D36" w:rsidRPr="00137DE4" w14:paraId="552C026B" w14:textId="77777777" w:rsidTr="00016BCB">
        <w:tc>
          <w:tcPr>
            <w:tcW w:w="2532" w:type="dxa"/>
          </w:tcPr>
          <w:p w14:paraId="23852974" w14:textId="00C2EB5F" w:rsidR="009B0D36" w:rsidRPr="00174F93" w:rsidRDefault="009B0D36" w:rsidP="009B0D36">
            <w:pPr>
              <w:jc w:val="both"/>
            </w:pPr>
            <w:proofErr w:type="spellStart"/>
            <w:r>
              <w:t>DT: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6940A80" w14:textId="36BCD8C4" w:rsidR="009B0D36" w:rsidRPr="00174F93" w:rsidRDefault="009B0D36" w:rsidP="009B0D36">
            <w:r w:rsidRPr="00987400">
              <w:t>0.11</w:t>
            </w:r>
          </w:p>
        </w:tc>
        <w:tc>
          <w:tcPr>
            <w:tcW w:w="783" w:type="dxa"/>
          </w:tcPr>
          <w:p w14:paraId="3863B5A7" w14:textId="05D4971F" w:rsidR="009B0D36" w:rsidRPr="00174F93" w:rsidRDefault="009B0D36" w:rsidP="009B0D36">
            <w:r w:rsidRPr="00987400">
              <w:t>0.71</w:t>
            </w:r>
          </w:p>
        </w:tc>
        <w:tc>
          <w:tcPr>
            <w:tcW w:w="1644" w:type="dxa"/>
          </w:tcPr>
          <w:p w14:paraId="643CA9BF" w14:textId="47B6316A" w:rsidR="009B0D36" w:rsidRPr="00174F93" w:rsidRDefault="009B0D36" w:rsidP="009B0D36">
            <w:r w:rsidRPr="00987400">
              <w:t>[-1.27</w:t>
            </w:r>
            <w:r>
              <w:t xml:space="preserve">, </w:t>
            </w:r>
            <w:r w:rsidRPr="00987400">
              <w:t>1.50]</w:t>
            </w:r>
          </w:p>
        </w:tc>
        <w:tc>
          <w:tcPr>
            <w:tcW w:w="1134" w:type="dxa"/>
          </w:tcPr>
          <w:p w14:paraId="0648FBAD" w14:textId="33928F58" w:rsidR="009B0D36" w:rsidRPr="00AA679A" w:rsidRDefault="009B0D36" w:rsidP="009B0D36">
            <w:r w:rsidRPr="00987400">
              <w:t>56.13%</w:t>
            </w:r>
          </w:p>
        </w:tc>
        <w:tc>
          <w:tcPr>
            <w:tcW w:w="850" w:type="dxa"/>
          </w:tcPr>
          <w:p w14:paraId="38EBD5EB" w14:textId="1891E2A9" w:rsidR="009B0D36" w:rsidRPr="00AA679A" w:rsidRDefault="009B0D36" w:rsidP="009B0D36">
            <w:r w:rsidRPr="00987400">
              <w:t>0.46</w:t>
            </w:r>
          </w:p>
        </w:tc>
        <w:tc>
          <w:tcPr>
            <w:tcW w:w="851" w:type="dxa"/>
          </w:tcPr>
          <w:p w14:paraId="4A7A6971" w14:textId="065DA9D3" w:rsidR="009B0D36" w:rsidRPr="00174F93" w:rsidRDefault="009B0D36" w:rsidP="009B0D36">
            <w:r w:rsidRPr="00987400">
              <w:t>11</w:t>
            </w:r>
            <w:r w:rsidR="007C55D5">
              <w:t>,</w:t>
            </w:r>
            <w:r w:rsidRPr="00987400">
              <w:t>663</w:t>
            </w:r>
          </w:p>
        </w:tc>
      </w:tr>
      <w:tr w:rsidR="009B0D36" w:rsidRPr="00137DE4" w14:paraId="645E7E11" w14:textId="77777777" w:rsidTr="00016BCB">
        <w:tc>
          <w:tcPr>
            <w:tcW w:w="2532" w:type="dxa"/>
          </w:tcPr>
          <w:p w14:paraId="2878459C" w14:textId="1CD2796D" w:rsidR="009B0D36" w:rsidRPr="00174F93" w:rsidRDefault="009B0D36" w:rsidP="009B0D36">
            <w:pPr>
              <w:jc w:val="both"/>
            </w:pPr>
            <w:proofErr w:type="spellStart"/>
            <w:r>
              <w:t>SC:Age:Rainfall</w:t>
            </w:r>
            <w:proofErr w:type="spellEnd"/>
          </w:p>
        </w:tc>
        <w:tc>
          <w:tcPr>
            <w:tcW w:w="990" w:type="dxa"/>
          </w:tcPr>
          <w:p w14:paraId="291349A4" w14:textId="3B8B828F" w:rsidR="009B0D36" w:rsidRPr="00174F93" w:rsidRDefault="009B0D36" w:rsidP="009B0D36">
            <w:r w:rsidRPr="00987400">
              <w:t>-0.12</w:t>
            </w:r>
          </w:p>
        </w:tc>
        <w:tc>
          <w:tcPr>
            <w:tcW w:w="783" w:type="dxa"/>
          </w:tcPr>
          <w:p w14:paraId="63FCD57E" w14:textId="721C8CE0" w:rsidR="009B0D36" w:rsidRPr="00174F93" w:rsidRDefault="009B0D36" w:rsidP="009B0D36">
            <w:r w:rsidRPr="00987400">
              <w:t>0.47</w:t>
            </w:r>
          </w:p>
        </w:tc>
        <w:tc>
          <w:tcPr>
            <w:tcW w:w="1644" w:type="dxa"/>
          </w:tcPr>
          <w:p w14:paraId="75973676" w14:textId="4C5560EA" w:rsidR="009B0D36" w:rsidRPr="00174F93" w:rsidRDefault="009B0D36" w:rsidP="009B0D36">
            <w:r w:rsidRPr="00987400">
              <w:t>[-1.05</w:t>
            </w:r>
            <w:r>
              <w:t xml:space="preserve">, </w:t>
            </w:r>
            <w:r w:rsidRPr="00987400">
              <w:t>0.80]</w:t>
            </w:r>
          </w:p>
        </w:tc>
        <w:tc>
          <w:tcPr>
            <w:tcW w:w="1134" w:type="dxa"/>
          </w:tcPr>
          <w:p w14:paraId="45113817" w14:textId="0273CE73" w:rsidR="009B0D36" w:rsidRPr="00AA679A" w:rsidRDefault="009B0D36" w:rsidP="009B0D36">
            <w:r w:rsidRPr="00987400">
              <w:t>60.49%</w:t>
            </w:r>
          </w:p>
        </w:tc>
        <w:tc>
          <w:tcPr>
            <w:tcW w:w="850" w:type="dxa"/>
          </w:tcPr>
          <w:p w14:paraId="40A1A17F" w14:textId="2FC3B24C" w:rsidR="009B0D36" w:rsidRPr="00AA679A" w:rsidRDefault="009B0D36" w:rsidP="009B0D36">
            <w:r w:rsidRPr="00987400">
              <w:t>0.45</w:t>
            </w:r>
          </w:p>
        </w:tc>
        <w:tc>
          <w:tcPr>
            <w:tcW w:w="851" w:type="dxa"/>
          </w:tcPr>
          <w:p w14:paraId="13BD687F" w14:textId="5248AF56" w:rsidR="009B0D36" w:rsidRPr="00174F93" w:rsidRDefault="009B0D36" w:rsidP="009B0D36">
            <w:r w:rsidRPr="00987400">
              <w:t>15</w:t>
            </w:r>
            <w:r w:rsidR="007C55D5">
              <w:t>,</w:t>
            </w:r>
            <w:r w:rsidRPr="00987400">
              <w:t>328</w:t>
            </w:r>
          </w:p>
        </w:tc>
      </w:tr>
      <w:tr w:rsidR="009B0D36" w:rsidRPr="00137DE4" w14:paraId="7B9EB0E5" w14:textId="77777777" w:rsidTr="00016BCB">
        <w:tc>
          <w:tcPr>
            <w:tcW w:w="2532" w:type="dxa"/>
          </w:tcPr>
          <w:p w14:paraId="7864B372" w14:textId="3FB59CB4" w:rsidR="009B0D36" w:rsidRPr="00174F93" w:rsidRDefault="009B0D36" w:rsidP="009B0D36">
            <w:pPr>
              <w:jc w:val="both"/>
            </w:pPr>
            <w:proofErr w:type="spellStart"/>
            <w:r>
              <w:t>DT:Age:Rainfall</w:t>
            </w:r>
            <w:proofErr w:type="spellEnd"/>
          </w:p>
        </w:tc>
        <w:tc>
          <w:tcPr>
            <w:tcW w:w="990" w:type="dxa"/>
          </w:tcPr>
          <w:p w14:paraId="4A45058A" w14:textId="5413DA93" w:rsidR="009B0D36" w:rsidRPr="00174F93" w:rsidRDefault="009B0D36" w:rsidP="009B0D36">
            <w:r w:rsidRPr="00987400">
              <w:t>-0.31</w:t>
            </w:r>
          </w:p>
        </w:tc>
        <w:tc>
          <w:tcPr>
            <w:tcW w:w="783" w:type="dxa"/>
          </w:tcPr>
          <w:p w14:paraId="54F252FA" w14:textId="18B512DF" w:rsidR="009B0D36" w:rsidRPr="00174F93" w:rsidRDefault="009B0D36" w:rsidP="009B0D36">
            <w:r w:rsidRPr="00987400">
              <w:t>0.38</w:t>
            </w:r>
          </w:p>
        </w:tc>
        <w:tc>
          <w:tcPr>
            <w:tcW w:w="1644" w:type="dxa"/>
          </w:tcPr>
          <w:p w14:paraId="6F662479" w14:textId="75A1AF4E" w:rsidR="009B0D36" w:rsidRPr="00174F93" w:rsidRDefault="009B0D36" w:rsidP="009B0D36">
            <w:r w:rsidRPr="00987400">
              <w:t>[-1.07</w:t>
            </w:r>
            <w:r>
              <w:t xml:space="preserve">, </w:t>
            </w:r>
            <w:r w:rsidRPr="00987400">
              <w:t>0.42]</w:t>
            </w:r>
          </w:p>
        </w:tc>
        <w:tc>
          <w:tcPr>
            <w:tcW w:w="1134" w:type="dxa"/>
          </w:tcPr>
          <w:p w14:paraId="3C922620" w14:textId="56CF2950" w:rsidR="009B0D36" w:rsidRPr="00AA679A" w:rsidRDefault="009B0D36" w:rsidP="009B0D36">
            <w:r w:rsidRPr="00987400">
              <w:t>79.40%</w:t>
            </w:r>
          </w:p>
        </w:tc>
        <w:tc>
          <w:tcPr>
            <w:tcW w:w="850" w:type="dxa"/>
          </w:tcPr>
          <w:p w14:paraId="4DCD7051" w14:textId="6470C424" w:rsidR="009B0D36" w:rsidRPr="00AA679A" w:rsidRDefault="009B0D36" w:rsidP="009B0D36">
            <w:r w:rsidRPr="00987400">
              <w:t>0.64</w:t>
            </w:r>
          </w:p>
        </w:tc>
        <w:tc>
          <w:tcPr>
            <w:tcW w:w="851" w:type="dxa"/>
          </w:tcPr>
          <w:p w14:paraId="5D5AB355" w14:textId="497B4C1C" w:rsidR="009B0D36" w:rsidRPr="00174F93" w:rsidRDefault="009B0D36" w:rsidP="009B0D36">
            <w:r w:rsidRPr="00987400">
              <w:t>10</w:t>
            </w:r>
            <w:r w:rsidR="007C55D5">
              <w:t>,</w:t>
            </w:r>
            <w:r w:rsidRPr="00987400">
              <w:t>677</w:t>
            </w:r>
          </w:p>
        </w:tc>
      </w:tr>
      <w:tr w:rsidR="009B0D36" w:rsidRPr="00137DE4" w14:paraId="3362393C" w14:textId="77777777" w:rsidTr="00016BCB">
        <w:tc>
          <w:tcPr>
            <w:tcW w:w="2532" w:type="dxa"/>
          </w:tcPr>
          <w:p w14:paraId="25E45F72" w14:textId="77777777" w:rsidR="009B0D36" w:rsidRPr="00174F93" w:rsidRDefault="009B0D36" w:rsidP="009B0D36">
            <w:pPr>
              <w:jc w:val="both"/>
            </w:pPr>
          </w:p>
        </w:tc>
        <w:tc>
          <w:tcPr>
            <w:tcW w:w="990" w:type="dxa"/>
          </w:tcPr>
          <w:p w14:paraId="452E5F39" w14:textId="77777777" w:rsidR="009B0D36" w:rsidRPr="00174F93" w:rsidRDefault="009B0D36" w:rsidP="009B0D36"/>
        </w:tc>
        <w:tc>
          <w:tcPr>
            <w:tcW w:w="783" w:type="dxa"/>
          </w:tcPr>
          <w:p w14:paraId="1F07DA23" w14:textId="77777777" w:rsidR="009B0D36" w:rsidRPr="00174F93" w:rsidRDefault="009B0D36" w:rsidP="009B0D36"/>
        </w:tc>
        <w:tc>
          <w:tcPr>
            <w:tcW w:w="1644" w:type="dxa"/>
          </w:tcPr>
          <w:p w14:paraId="0B482EAF" w14:textId="77777777" w:rsidR="009B0D36" w:rsidRPr="00174F93" w:rsidRDefault="009B0D36" w:rsidP="009B0D36"/>
        </w:tc>
        <w:tc>
          <w:tcPr>
            <w:tcW w:w="1134" w:type="dxa"/>
          </w:tcPr>
          <w:p w14:paraId="6B33AB5D" w14:textId="77777777" w:rsidR="009B0D36" w:rsidRPr="00AA679A" w:rsidRDefault="009B0D36" w:rsidP="009B0D36"/>
        </w:tc>
        <w:tc>
          <w:tcPr>
            <w:tcW w:w="850" w:type="dxa"/>
          </w:tcPr>
          <w:p w14:paraId="38420D0A" w14:textId="77777777" w:rsidR="009B0D36" w:rsidRPr="00AA679A" w:rsidRDefault="009B0D36" w:rsidP="009B0D36"/>
        </w:tc>
        <w:tc>
          <w:tcPr>
            <w:tcW w:w="851" w:type="dxa"/>
          </w:tcPr>
          <w:p w14:paraId="58FB1505" w14:textId="77777777" w:rsidR="009B0D36" w:rsidRPr="00174F93" w:rsidRDefault="009B0D36" w:rsidP="009B0D36"/>
        </w:tc>
      </w:tr>
      <w:tr w:rsidR="009B0D36" w:rsidRPr="00137DE4" w14:paraId="4ACE30BF" w14:textId="77777777" w:rsidTr="00016BCB">
        <w:tc>
          <w:tcPr>
            <w:tcW w:w="2532" w:type="dxa"/>
          </w:tcPr>
          <w:p w14:paraId="0DD259ED" w14:textId="52958E26" w:rsidR="009B0D36" w:rsidRPr="00174F93" w:rsidRDefault="009B0D36" w:rsidP="009B0D36">
            <w:r>
              <w:t>SD Litter Intercept</w:t>
            </w:r>
          </w:p>
        </w:tc>
        <w:tc>
          <w:tcPr>
            <w:tcW w:w="990" w:type="dxa"/>
          </w:tcPr>
          <w:p w14:paraId="59D08BAC" w14:textId="03AC2039" w:rsidR="009B0D36" w:rsidRPr="00174F93" w:rsidRDefault="009B0D36" w:rsidP="009B0D36">
            <w:r w:rsidRPr="00987400">
              <w:t>0.81</w:t>
            </w:r>
          </w:p>
        </w:tc>
        <w:tc>
          <w:tcPr>
            <w:tcW w:w="783" w:type="dxa"/>
          </w:tcPr>
          <w:p w14:paraId="308B36A1" w14:textId="7D5CD56A" w:rsidR="009B0D36" w:rsidRPr="00174F93" w:rsidRDefault="009B0D36" w:rsidP="009B0D36">
            <w:r w:rsidRPr="00987400">
              <w:t>0.26</w:t>
            </w:r>
          </w:p>
        </w:tc>
        <w:tc>
          <w:tcPr>
            <w:tcW w:w="1644" w:type="dxa"/>
          </w:tcPr>
          <w:p w14:paraId="67BB7C9A" w14:textId="6D7431E0" w:rsidR="009B0D36" w:rsidRPr="00174F93" w:rsidRDefault="009B0D36" w:rsidP="009B0D36">
            <w:r w:rsidRPr="00987400">
              <w:t>[0.39</w:t>
            </w:r>
            <w:r>
              <w:t xml:space="preserve">, </w:t>
            </w:r>
            <w:r w:rsidRPr="00987400">
              <w:t>1.39]</w:t>
            </w:r>
          </w:p>
        </w:tc>
        <w:tc>
          <w:tcPr>
            <w:tcW w:w="1134" w:type="dxa"/>
          </w:tcPr>
          <w:p w14:paraId="1EA8100A" w14:textId="1DAA4DA5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307C1F48" w14:textId="297182BE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24C8EA38" w14:textId="1A23AE28" w:rsidR="009B0D36" w:rsidRPr="00174F93" w:rsidRDefault="009B0D36" w:rsidP="009B0D36">
            <w:r w:rsidRPr="00987400">
              <w:t>5</w:t>
            </w:r>
            <w:r w:rsidR="007C55D5">
              <w:t>,</w:t>
            </w:r>
            <w:r w:rsidRPr="00987400">
              <w:t>420</w:t>
            </w:r>
          </w:p>
        </w:tc>
      </w:tr>
      <w:tr w:rsidR="009B0D36" w:rsidRPr="00137DE4" w14:paraId="6B3724EC" w14:textId="77777777" w:rsidTr="00016BCB">
        <w:tc>
          <w:tcPr>
            <w:tcW w:w="2532" w:type="dxa"/>
          </w:tcPr>
          <w:p w14:paraId="45A97F57" w14:textId="325F3A13" w:rsidR="009B0D36" w:rsidRPr="00174F93" w:rsidRDefault="009B0D36" w:rsidP="009B0D36">
            <w:r>
              <w:t xml:space="preserve">SD </w:t>
            </w:r>
            <w:proofErr w:type="spellStart"/>
            <w:r>
              <w:t>Litter:ID</w:t>
            </w:r>
            <w:proofErr w:type="spellEnd"/>
            <w:r>
              <w:t xml:space="preserve"> Intercept</w:t>
            </w:r>
          </w:p>
        </w:tc>
        <w:tc>
          <w:tcPr>
            <w:tcW w:w="990" w:type="dxa"/>
          </w:tcPr>
          <w:p w14:paraId="12870459" w14:textId="6D48508E" w:rsidR="009B0D36" w:rsidRPr="00174F93" w:rsidRDefault="009B0D36" w:rsidP="009B0D36">
            <w:r w:rsidRPr="00987400">
              <w:t>0.33</w:t>
            </w:r>
          </w:p>
        </w:tc>
        <w:tc>
          <w:tcPr>
            <w:tcW w:w="783" w:type="dxa"/>
          </w:tcPr>
          <w:p w14:paraId="60BE98B5" w14:textId="0A474057" w:rsidR="009B0D36" w:rsidRPr="00174F93" w:rsidRDefault="009B0D36" w:rsidP="009B0D36">
            <w:r w:rsidRPr="00987400">
              <w:t>0.16</w:t>
            </w:r>
          </w:p>
        </w:tc>
        <w:tc>
          <w:tcPr>
            <w:tcW w:w="1644" w:type="dxa"/>
          </w:tcPr>
          <w:p w14:paraId="0AF53172" w14:textId="6A7C119C" w:rsidR="009B0D36" w:rsidRPr="00174F93" w:rsidRDefault="009B0D36" w:rsidP="009B0D36">
            <w:r w:rsidRPr="00987400">
              <w:t>[0.04</w:t>
            </w:r>
            <w:r>
              <w:t xml:space="preserve">, </w:t>
            </w:r>
            <w:r w:rsidRPr="00987400">
              <w:t>0.65]</w:t>
            </w:r>
          </w:p>
        </w:tc>
        <w:tc>
          <w:tcPr>
            <w:tcW w:w="1134" w:type="dxa"/>
          </w:tcPr>
          <w:p w14:paraId="7B76A625" w14:textId="34BC7CDE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11D0E170" w14:textId="3E0F1967" w:rsidR="009B0D36" w:rsidRPr="008F17D2" w:rsidRDefault="009B0D36" w:rsidP="009B0D36">
            <w:r w:rsidRPr="00987400">
              <w:t>0.84</w:t>
            </w:r>
          </w:p>
        </w:tc>
        <w:tc>
          <w:tcPr>
            <w:tcW w:w="851" w:type="dxa"/>
          </w:tcPr>
          <w:p w14:paraId="1565533E" w14:textId="65DD0228" w:rsidR="009B0D36" w:rsidRPr="00174F93" w:rsidRDefault="009B0D36" w:rsidP="009B0D36">
            <w:r w:rsidRPr="00987400">
              <w:t>3</w:t>
            </w:r>
            <w:r w:rsidR="007C55D5">
              <w:t>,</w:t>
            </w:r>
            <w:r w:rsidRPr="00987400">
              <w:t>235</w:t>
            </w:r>
          </w:p>
        </w:tc>
      </w:tr>
      <w:tr w:rsidR="009B0D36" w:rsidRPr="00137DE4" w14:paraId="4C7A2C77" w14:textId="77777777" w:rsidTr="00016BCB">
        <w:tc>
          <w:tcPr>
            <w:tcW w:w="2532" w:type="dxa"/>
          </w:tcPr>
          <w:p w14:paraId="4738AA73" w14:textId="77777777" w:rsidR="009B0D36" w:rsidRPr="00174F93" w:rsidRDefault="009B0D36" w:rsidP="009B0D36">
            <w:pPr>
              <w:jc w:val="both"/>
            </w:pPr>
          </w:p>
        </w:tc>
        <w:tc>
          <w:tcPr>
            <w:tcW w:w="990" w:type="dxa"/>
          </w:tcPr>
          <w:p w14:paraId="63EFD465" w14:textId="77777777" w:rsidR="009B0D36" w:rsidRPr="00174F93" w:rsidRDefault="009B0D36" w:rsidP="009B0D36"/>
        </w:tc>
        <w:tc>
          <w:tcPr>
            <w:tcW w:w="783" w:type="dxa"/>
          </w:tcPr>
          <w:p w14:paraId="02B3FFA3" w14:textId="77777777" w:rsidR="009B0D36" w:rsidRPr="00174F93" w:rsidRDefault="009B0D36" w:rsidP="009B0D36"/>
        </w:tc>
        <w:tc>
          <w:tcPr>
            <w:tcW w:w="1644" w:type="dxa"/>
          </w:tcPr>
          <w:p w14:paraId="4E62B4A1" w14:textId="77777777" w:rsidR="009B0D36" w:rsidRPr="00174F93" w:rsidRDefault="009B0D36" w:rsidP="009B0D36"/>
        </w:tc>
        <w:tc>
          <w:tcPr>
            <w:tcW w:w="1134" w:type="dxa"/>
          </w:tcPr>
          <w:p w14:paraId="3BB868F8" w14:textId="77777777" w:rsidR="009B0D36" w:rsidRPr="00E11BA2" w:rsidRDefault="009B0D36" w:rsidP="009B0D36"/>
        </w:tc>
        <w:tc>
          <w:tcPr>
            <w:tcW w:w="850" w:type="dxa"/>
          </w:tcPr>
          <w:p w14:paraId="2C9FD2D4" w14:textId="77777777" w:rsidR="009B0D36" w:rsidRPr="00AA679A" w:rsidRDefault="009B0D36" w:rsidP="009B0D36"/>
        </w:tc>
        <w:tc>
          <w:tcPr>
            <w:tcW w:w="851" w:type="dxa"/>
          </w:tcPr>
          <w:p w14:paraId="0A67D59A" w14:textId="77777777" w:rsidR="009B0D36" w:rsidRPr="00174F93" w:rsidRDefault="009B0D36" w:rsidP="009B0D36"/>
        </w:tc>
      </w:tr>
      <w:tr w:rsidR="009B0D36" w:rsidRPr="00137DE4" w14:paraId="11268048" w14:textId="77777777" w:rsidTr="00016BCB">
        <w:tc>
          <w:tcPr>
            <w:tcW w:w="2532" w:type="dxa"/>
          </w:tcPr>
          <w:p w14:paraId="5E1DC994" w14:textId="5C00726F" w:rsidR="009B0D36" w:rsidRPr="00174F93" w:rsidRDefault="009B0D36" w:rsidP="009B0D36">
            <w:pPr>
              <w:jc w:val="both"/>
            </w:pPr>
            <w:r>
              <w:t>phi</w:t>
            </w:r>
          </w:p>
        </w:tc>
        <w:tc>
          <w:tcPr>
            <w:tcW w:w="990" w:type="dxa"/>
          </w:tcPr>
          <w:p w14:paraId="37CB12D3" w14:textId="2FA7E2F3" w:rsidR="009B0D36" w:rsidRPr="00174F93" w:rsidRDefault="009B0D36" w:rsidP="009B0D36">
            <w:r w:rsidRPr="00987400">
              <w:t>2.79</w:t>
            </w:r>
          </w:p>
        </w:tc>
        <w:tc>
          <w:tcPr>
            <w:tcW w:w="783" w:type="dxa"/>
          </w:tcPr>
          <w:p w14:paraId="049DFD40" w14:textId="56BA49CF" w:rsidR="009B0D36" w:rsidRPr="00174F93" w:rsidRDefault="009B0D36" w:rsidP="009B0D36">
            <w:r w:rsidRPr="00987400">
              <w:t>0.28</w:t>
            </w:r>
          </w:p>
        </w:tc>
        <w:tc>
          <w:tcPr>
            <w:tcW w:w="1644" w:type="dxa"/>
          </w:tcPr>
          <w:p w14:paraId="3C093680" w14:textId="43AE799E" w:rsidR="009B0D36" w:rsidRPr="00174F93" w:rsidRDefault="009B0D36" w:rsidP="009B0D36">
            <w:r w:rsidRPr="00987400">
              <w:t>[2.30</w:t>
            </w:r>
            <w:r>
              <w:t xml:space="preserve">, </w:t>
            </w:r>
            <w:r w:rsidRPr="00987400">
              <w:t>3.38]</w:t>
            </w:r>
          </w:p>
        </w:tc>
        <w:tc>
          <w:tcPr>
            <w:tcW w:w="1134" w:type="dxa"/>
          </w:tcPr>
          <w:p w14:paraId="487C9375" w14:textId="177C8010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6E31C9DD" w14:textId="1E499B3D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071A25BD" w14:textId="6AA89943" w:rsidR="009B0D36" w:rsidRPr="00174F93" w:rsidRDefault="009B0D36" w:rsidP="009B0D36">
            <w:r w:rsidRPr="00987400">
              <w:t>16</w:t>
            </w:r>
            <w:r w:rsidR="007C55D5">
              <w:t>,</w:t>
            </w:r>
            <w:r w:rsidRPr="00987400">
              <w:t>121</w:t>
            </w:r>
          </w:p>
        </w:tc>
      </w:tr>
      <w:tr w:rsidR="009B0D36" w:rsidRPr="00137DE4" w14:paraId="58943919" w14:textId="77777777" w:rsidTr="00016BCB">
        <w:tc>
          <w:tcPr>
            <w:tcW w:w="2532" w:type="dxa"/>
          </w:tcPr>
          <w:p w14:paraId="399F0B90" w14:textId="1832FB00" w:rsidR="009B0D36" w:rsidRPr="00174F93" w:rsidRDefault="009B0D36" w:rsidP="009B0D36">
            <w:pPr>
              <w:jc w:val="both"/>
            </w:pPr>
            <w:proofErr w:type="spellStart"/>
            <w:r w:rsidRPr="00174F93">
              <w:t>zi</w:t>
            </w:r>
            <w:proofErr w:type="spellEnd"/>
            <w:r w:rsidRPr="00174F93">
              <w:t xml:space="preserve"> </w:t>
            </w:r>
          </w:p>
        </w:tc>
        <w:tc>
          <w:tcPr>
            <w:tcW w:w="990" w:type="dxa"/>
          </w:tcPr>
          <w:p w14:paraId="258B59E6" w14:textId="77264B21" w:rsidR="009B0D36" w:rsidRPr="00174F93" w:rsidRDefault="009B0D36" w:rsidP="009B0D36">
            <w:r w:rsidRPr="00987400">
              <w:t>0.01</w:t>
            </w:r>
          </w:p>
        </w:tc>
        <w:tc>
          <w:tcPr>
            <w:tcW w:w="783" w:type="dxa"/>
          </w:tcPr>
          <w:p w14:paraId="6E048413" w14:textId="02ABEB2D" w:rsidR="009B0D36" w:rsidRPr="00174F93" w:rsidRDefault="003547B5" w:rsidP="009B0D36">
            <w:r>
              <w:t>0.01</w:t>
            </w:r>
          </w:p>
        </w:tc>
        <w:tc>
          <w:tcPr>
            <w:tcW w:w="1644" w:type="dxa"/>
          </w:tcPr>
          <w:p w14:paraId="3E4BBD98" w14:textId="61AD19DB" w:rsidR="009B0D36" w:rsidRPr="00174F93" w:rsidRDefault="009B0D36" w:rsidP="009B0D36">
            <w:r w:rsidRPr="00987400">
              <w:t>[0.00</w:t>
            </w:r>
            <w:r>
              <w:t xml:space="preserve">, </w:t>
            </w:r>
            <w:r w:rsidRPr="00987400">
              <w:t>0.03]</w:t>
            </w:r>
          </w:p>
        </w:tc>
        <w:tc>
          <w:tcPr>
            <w:tcW w:w="1134" w:type="dxa"/>
          </w:tcPr>
          <w:p w14:paraId="7AB5513F" w14:textId="48C5C1D2" w:rsidR="009B0D36" w:rsidRPr="008F17D2" w:rsidRDefault="009B0D36" w:rsidP="009B0D36">
            <w:pPr>
              <w:rPr>
                <w:b/>
                <w:bCs/>
              </w:rPr>
            </w:pPr>
            <w:r w:rsidRPr="00987400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18FAE6B5" w14:textId="65A97844" w:rsidR="009B0D36" w:rsidRPr="00AA679A" w:rsidRDefault="009B0D36" w:rsidP="009B0D36">
            <w:r w:rsidRPr="00987400">
              <w:t>0.00</w:t>
            </w:r>
          </w:p>
        </w:tc>
        <w:tc>
          <w:tcPr>
            <w:tcW w:w="851" w:type="dxa"/>
          </w:tcPr>
          <w:p w14:paraId="6C717B4D" w14:textId="610C8C49" w:rsidR="009B0D36" w:rsidRPr="00174F93" w:rsidRDefault="009B0D36" w:rsidP="009B0D36">
            <w:r w:rsidRPr="00987400">
              <w:t>20</w:t>
            </w:r>
            <w:r w:rsidR="007C55D5">
              <w:t>,</w:t>
            </w:r>
            <w:r w:rsidRPr="00987400">
              <w:t>637</w:t>
            </w:r>
          </w:p>
        </w:tc>
      </w:tr>
    </w:tbl>
    <w:p w14:paraId="443A1F58" w14:textId="50AA35C4" w:rsidR="003C7DD9" w:rsidRDefault="00333197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it scale.</w:t>
      </w:r>
      <w:r w:rsidR="003B24C3">
        <w:rPr>
          <w:rFonts w:cstheme="minorHAnsi"/>
          <w:sz w:val="18"/>
          <w:szCs w:val="18"/>
        </w:rPr>
        <w:t xml:space="preserve"> </w:t>
      </w:r>
      <w:proofErr w:type="spellStart"/>
      <w:r w:rsidR="00E42CAB" w:rsidRPr="00693FCD">
        <w:rPr>
          <w:rFonts w:cstheme="minorHAnsi"/>
          <w:sz w:val="18"/>
          <w:szCs w:val="18"/>
        </w:rPr>
        <w:t>C</w:t>
      </w:r>
      <w:r w:rsidR="00E42CAB">
        <w:rPr>
          <w:rFonts w:cstheme="minorHAnsi"/>
          <w:sz w:val="18"/>
          <w:szCs w:val="18"/>
        </w:rPr>
        <w:t>rI</w:t>
      </w:r>
      <w:proofErr w:type="spellEnd"/>
      <w:r w:rsidR="00E42CAB" w:rsidRPr="00693FCD">
        <w:rPr>
          <w:rFonts w:cstheme="minorHAnsi"/>
          <w:sz w:val="18"/>
          <w:szCs w:val="18"/>
        </w:rPr>
        <w:t xml:space="preserve"> </w:t>
      </w:r>
      <w:r w:rsidRPr="00693FCD">
        <w:rPr>
          <w:rFonts w:cstheme="minorHAnsi"/>
          <w:sz w:val="18"/>
          <w:szCs w:val="18"/>
        </w:rPr>
        <w:t xml:space="preserve">= equal tailed credible interval; </w:t>
      </w:r>
      <w:r w:rsidR="00C100BF">
        <w:rPr>
          <w:rFonts w:cstheme="minorHAnsi"/>
          <w:sz w:val="18"/>
          <w:szCs w:val="18"/>
        </w:rPr>
        <w:t>ESS = effective sample size</w:t>
      </w:r>
      <w:r w:rsidR="00037182">
        <w:rPr>
          <w:rFonts w:cstheme="minorHAnsi"/>
          <w:sz w:val="18"/>
          <w:szCs w:val="18"/>
        </w:rPr>
        <w:t xml:space="preserve">. </w:t>
      </w:r>
      <w:r w:rsidRPr="00693FCD">
        <w:rPr>
          <w:rFonts w:cstheme="minorHAnsi"/>
          <w:sz w:val="18"/>
          <w:szCs w:val="18"/>
        </w:rPr>
        <w:t>N</w:t>
      </w:r>
      <w:r w:rsidR="00E42CAB">
        <w:rPr>
          <w:rFonts w:cstheme="minorHAnsi"/>
          <w:sz w:val="18"/>
          <w:szCs w:val="18"/>
        </w:rPr>
        <w:t xml:space="preserve"> </w:t>
      </w:r>
      <w:r w:rsidRPr="00693FCD">
        <w:rPr>
          <w:rFonts w:cstheme="minorHAnsi"/>
          <w:sz w:val="18"/>
          <w:szCs w:val="18"/>
        </w:rPr>
        <w:t xml:space="preserve">= </w:t>
      </w:r>
      <w:r w:rsidR="00500857">
        <w:rPr>
          <w:rFonts w:cstheme="minorHAnsi"/>
          <w:sz w:val="18"/>
          <w:szCs w:val="18"/>
        </w:rPr>
        <w:t>481</w:t>
      </w:r>
      <w:r w:rsidRPr="00693FCD">
        <w:rPr>
          <w:rFonts w:cstheme="minorHAnsi"/>
          <w:sz w:val="18"/>
          <w:szCs w:val="18"/>
        </w:rPr>
        <w:t xml:space="preserve">; LOO-adjusted </w:t>
      </w:r>
      <w:r w:rsidR="00E42CAB" w:rsidRPr="00E42CAB">
        <w:rPr>
          <w:rFonts w:cstheme="minorHAnsi"/>
          <w:sz w:val="18"/>
          <w:szCs w:val="18"/>
        </w:rPr>
        <w:t>(leave-one-out cross-</w:t>
      </w:r>
      <w:r w:rsidR="00E42CAB" w:rsidRPr="00844052">
        <w:rPr>
          <w:rFonts w:cstheme="minorHAnsi"/>
          <w:sz w:val="18"/>
          <w:szCs w:val="18"/>
        </w:rPr>
        <w:t>validation</w:t>
      </w:r>
      <w:r w:rsidR="00E42CAB" w:rsidRPr="009329F3">
        <w:rPr>
          <w:rFonts w:cstheme="minorHAnsi"/>
          <w:sz w:val="18"/>
          <w:szCs w:val="18"/>
        </w:rPr>
        <w:t xml:space="preserve">) </w:t>
      </w:r>
      <w:r w:rsidRPr="001A70D2">
        <w:rPr>
          <w:rFonts w:cstheme="minorHAnsi"/>
          <w:sz w:val="18"/>
          <w:szCs w:val="18"/>
        </w:rPr>
        <w:t>R</w:t>
      </w:r>
      <w:r w:rsidRPr="001A70D2">
        <w:rPr>
          <w:rFonts w:cstheme="minorHAnsi"/>
          <w:sz w:val="18"/>
          <w:szCs w:val="18"/>
          <w:vertAlign w:val="superscript"/>
        </w:rPr>
        <w:t>2</w:t>
      </w:r>
      <w:r w:rsidRPr="001A70D2">
        <w:rPr>
          <w:rFonts w:cstheme="minorHAnsi"/>
          <w:sz w:val="18"/>
          <w:szCs w:val="18"/>
        </w:rPr>
        <w:t xml:space="preserve"> = 0.</w:t>
      </w:r>
      <w:r w:rsidR="00A148F5" w:rsidRPr="001A70D2">
        <w:rPr>
          <w:rFonts w:cstheme="minorHAnsi"/>
          <w:sz w:val="18"/>
          <w:szCs w:val="18"/>
        </w:rPr>
        <w:t>7</w:t>
      </w:r>
      <w:r w:rsidR="00BF6249" w:rsidRPr="001A70D2">
        <w:rPr>
          <w:rFonts w:cstheme="minorHAnsi"/>
          <w:sz w:val="18"/>
          <w:szCs w:val="18"/>
        </w:rPr>
        <w:t>3</w:t>
      </w:r>
      <w:r w:rsidR="009F580D" w:rsidRPr="001A70D2">
        <w:rPr>
          <w:rFonts w:cstheme="minorHAnsi"/>
          <w:sz w:val="18"/>
          <w:szCs w:val="18"/>
        </w:rPr>
        <w:t>,</w:t>
      </w:r>
      <w:r w:rsidRPr="001A70D2">
        <w:rPr>
          <w:rFonts w:cstheme="minorHAnsi"/>
          <w:sz w:val="18"/>
          <w:szCs w:val="18"/>
        </w:rPr>
        <w:t xml:space="preserve"> [0.</w:t>
      </w:r>
      <w:r w:rsidR="00BF6249" w:rsidRPr="001A70D2">
        <w:rPr>
          <w:rFonts w:cstheme="minorHAnsi"/>
          <w:sz w:val="18"/>
          <w:szCs w:val="18"/>
        </w:rPr>
        <w:t>67</w:t>
      </w:r>
      <w:r w:rsidRPr="001A70D2">
        <w:rPr>
          <w:rFonts w:cstheme="minorHAnsi"/>
          <w:sz w:val="18"/>
          <w:szCs w:val="18"/>
        </w:rPr>
        <w:t>, 0.</w:t>
      </w:r>
      <w:r w:rsidR="00BF6249" w:rsidRPr="001A70D2">
        <w:rPr>
          <w:rFonts w:cstheme="minorHAnsi"/>
          <w:sz w:val="18"/>
          <w:szCs w:val="18"/>
        </w:rPr>
        <w:t>78</w:t>
      </w:r>
      <w:r w:rsidRPr="001A70D2">
        <w:rPr>
          <w:rFonts w:cstheme="minorHAnsi"/>
          <w:sz w:val="18"/>
          <w:szCs w:val="18"/>
        </w:rPr>
        <w:t>]; SD</w:t>
      </w:r>
      <w:r w:rsidRPr="009329F3">
        <w:rPr>
          <w:rFonts w:cstheme="minorHAnsi"/>
          <w:sz w:val="18"/>
          <w:szCs w:val="18"/>
        </w:rPr>
        <w:t xml:space="preserve"> </w:t>
      </w:r>
      <w:r w:rsidR="00080211" w:rsidRPr="009329F3">
        <w:rPr>
          <w:rFonts w:cstheme="minorHAnsi"/>
          <w:sz w:val="18"/>
          <w:szCs w:val="18"/>
        </w:rPr>
        <w:t>A</w:t>
      </w:r>
      <w:r w:rsidRPr="009329F3">
        <w:rPr>
          <w:rFonts w:cstheme="minorHAnsi"/>
          <w:sz w:val="18"/>
          <w:szCs w:val="18"/>
        </w:rPr>
        <w:t>ge =</w:t>
      </w:r>
      <w:r w:rsidR="00A148F5" w:rsidRPr="00B86F82">
        <w:rPr>
          <w:rFonts w:cstheme="minorHAnsi"/>
          <w:sz w:val="18"/>
          <w:szCs w:val="18"/>
        </w:rPr>
        <w:t xml:space="preserve"> 28.7</w:t>
      </w:r>
      <w:r w:rsidR="00C56BEA" w:rsidRPr="00B86F82">
        <w:rPr>
          <w:rFonts w:cstheme="minorHAnsi"/>
          <w:sz w:val="18"/>
          <w:szCs w:val="18"/>
        </w:rPr>
        <w:t>6</w:t>
      </w:r>
      <w:r w:rsidR="00797ABC" w:rsidRPr="00B86F82">
        <w:rPr>
          <w:rFonts w:cstheme="minorHAnsi"/>
          <w:sz w:val="18"/>
          <w:szCs w:val="18"/>
        </w:rPr>
        <w:t xml:space="preserve"> days</w:t>
      </w:r>
      <w:r w:rsidRPr="00B86F82">
        <w:rPr>
          <w:rFonts w:cstheme="minorHAnsi"/>
          <w:sz w:val="18"/>
          <w:szCs w:val="18"/>
        </w:rPr>
        <w:t xml:space="preserve">; SD </w:t>
      </w:r>
      <w:r w:rsidR="00080211" w:rsidRPr="00B86F82">
        <w:rPr>
          <w:rFonts w:cstheme="minorHAnsi"/>
          <w:sz w:val="18"/>
          <w:szCs w:val="18"/>
        </w:rPr>
        <w:t>B</w:t>
      </w:r>
      <w:r w:rsidR="009F1473" w:rsidRPr="00B86F82">
        <w:rPr>
          <w:rFonts w:cstheme="minorHAnsi"/>
          <w:sz w:val="18"/>
          <w:szCs w:val="18"/>
        </w:rPr>
        <w:t>ody mass offset</w:t>
      </w:r>
      <w:r w:rsidRPr="00B86F82">
        <w:rPr>
          <w:rFonts w:cstheme="minorHAnsi"/>
          <w:sz w:val="18"/>
          <w:szCs w:val="18"/>
        </w:rPr>
        <w:t xml:space="preserve"> =</w:t>
      </w:r>
      <w:r w:rsidR="00A148F5" w:rsidRPr="00B86F82">
        <w:rPr>
          <w:rFonts w:cstheme="minorHAnsi"/>
          <w:sz w:val="18"/>
          <w:szCs w:val="18"/>
        </w:rPr>
        <w:t xml:space="preserve"> </w:t>
      </w:r>
      <w:r w:rsidR="00C56BEA" w:rsidRPr="00B86F82">
        <w:rPr>
          <w:rFonts w:cstheme="minorHAnsi"/>
          <w:sz w:val="18"/>
          <w:szCs w:val="18"/>
        </w:rPr>
        <w:t>11</w:t>
      </w:r>
      <w:r w:rsidR="00500857" w:rsidRPr="00B86F82">
        <w:rPr>
          <w:rFonts w:cstheme="minorHAnsi"/>
          <w:sz w:val="18"/>
          <w:szCs w:val="18"/>
        </w:rPr>
        <w:t>.</w:t>
      </w:r>
      <w:r w:rsidR="00C56BEA" w:rsidRPr="00B86F82">
        <w:rPr>
          <w:rFonts w:cstheme="minorHAnsi"/>
          <w:sz w:val="18"/>
          <w:szCs w:val="18"/>
        </w:rPr>
        <w:t>5</w:t>
      </w:r>
      <w:r w:rsidR="00B86F82" w:rsidRPr="00B86F82">
        <w:rPr>
          <w:rFonts w:cstheme="minorHAnsi"/>
          <w:sz w:val="18"/>
          <w:szCs w:val="18"/>
        </w:rPr>
        <w:t>2</w:t>
      </w:r>
      <w:r w:rsidR="00500857" w:rsidRPr="00B86F82">
        <w:rPr>
          <w:rFonts w:cstheme="minorHAnsi"/>
          <w:sz w:val="18"/>
          <w:szCs w:val="18"/>
        </w:rPr>
        <w:t>%</w:t>
      </w:r>
      <w:r w:rsidRPr="00B86F82">
        <w:rPr>
          <w:rFonts w:cstheme="minorHAnsi"/>
          <w:sz w:val="18"/>
          <w:szCs w:val="18"/>
        </w:rPr>
        <w:t xml:space="preserve">; SD </w:t>
      </w:r>
      <w:r w:rsidR="007B49DC" w:rsidRPr="00B86F82">
        <w:rPr>
          <w:rFonts w:cstheme="minorHAnsi"/>
          <w:sz w:val="18"/>
          <w:szCs w:val="18"/>
        </w:rPr>
        <w:t>Competition</w:t>
      </w:r>
      <w:r w:rsidRPr="00B86F82">
        <w:rPr>
          <w:rFonts w:cstheme="minorHAnsi"/>
          <w:sz w:val="18"/>
          <w:szCs w:val="18"/>
        </w:rPr>
        <w:t xml:space="preserve"> =</w:t>
      </w:r>
      <w:r w:rsidR="00500857" w:rsidRPr="00B86F82">
        <w:rPr>
          <w:rFonts w:cstheme="minorHAnsi"/>
          <w:sz w:val="18"/>
          <w:szCs w:val="18"/>
        </w:rPr>
        <w:t xml:space="preserve"> 0.15</w:t>
      </w:r>
      <w:r w:rsidR="00A148F5" w:rsidRPr="00B86F82">
        <w:rPr>
          <w:rFonts w:cstheme="minorHAnsi"/>
          <w:sz w:val="18"/>
          <w:szCs w:val="18"/>
        </w:rPr>
        <w:t>; SD Group size = 8.7</w:t>
      </w:r>
      <w:r w:rsidR="00500857" w:rsidRPr="00B86F82">
        <w:rPr>
          <w:rFonts w:cstheme="minorHAnsi"/>
          <w:sz w:val="18"/>
          <w:szCs w:val="18"/>
        </w:rPr>
        <w:t>0</w:t>
      </w:r>
      <w:r w:rsidR="006B0779" w:rsidRPr="00B86F82">
        <w:rPr>
          <w:rFonts w:cstheme="minorHAnsi"/>
          <w:sz w:val="18"/>
          <w:szCs w:val="18"/>
        </w:rPr>
        <w:t xml:space="preserve">, SD Rainfall = </w:t>
      </w:r>
      <w:r w:rsidR="00500857" w:rsidRPr="00B86F82">
        <w:rPr>
          <w:rFonts w:cstheme="minorHAnsi"/>
          <w:sz w:val="18"/>
          <w:szCs w:val="18"/>
        </w:rPr>
        <w:t>18.55 mm</w:t>
      </w:r>
      <w:r w:rsidR="00A1581E" w:rsidRPr="00B86F82">
        <w:rPr>
          <w:rFonts w:cstheme="minorHAnsi"/>
          <w:sz w:val="18"/>
          <w:szCs w:val="18"/>
        </w:rPr>
        <w:t>.</w:t>
      </w:r>
      <w:r w:rsidR="003C7DD9">
        <w:rPr>
          <w:rFonts w:cstheme="minorHAnsi"/>
          <w:sz w:val="18"/>
          <w:szCs w:val="18"/>
        </w:rPr>
        <w:br w:type="page"/>
      </w:r>
    </w:p>
    <w:p w14:paraId="3A2F1CA1" w14:textId="64EDDC05" w:rsidR="00B65426" w:rsidRPr="002A30F8" w:rsidRDefault="00B65426" w:rsidP="00B65426">
      <w:pPr>
        <w:jc w:val="both"/>
      </w:pPr>
      <w:r w:rsidRPr="00693FCD">
        <w:rPr>
          <w:rFonts w:cstheme="minorHAnsi"/>
          <w:b/>
          <w:bCs/>
        </w:rPr>
        <w:lastRenderedPageBreak/>
        <w:t>Table S</w:t>
      </w:r>
      <w:r>
        <w:rPr>
          <w:rFonts w:cstheme="minorHAnsi"/>
          <w:b/>
          <w:bCs/>
        </w:rPr>
        <w:t>3</w:t>
      </w:r>
      <w:r w:rsidRPr="00693FCD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  <w:r w:rsidRPr="002A30F8">
        <w:rPr>
          <w:rFonts w:cstheme="minorHAnsi"/>
        </w:rPr>
        <w:t>Post-hoc hypothesis test</w:t>
      </w:r>
      <w:r>
        <w:rPr>
          <w:rFonts w:cstheme="minorHAnsi"/>
        </w:rPr>
        <w:t xml:space="preserve">s </w:t>
      </w:r>
      <w:r w:rsidRPr="002A30F8">
        <w:rPr>
          <w:rFonts w:cstheme="minorHAnsi"/>
        </w:rPr>
        <w:t xml:space="preserve">comparing the effect of maternal </w:t>
      </w:r>
      <w:r w:rsidR="00EA3FCF">
        <w:rPr>
          <w:rFonts w:cstheme="minorHAnsi"/>
        </w:rPr>
        <w:t>treatment</w:t>
      </w:r>
      <w:r w:rsidRPr="002A30F8">
        <w:rPr>
          <w:rFonts w:cstheme="minorHAnsi"/>
        </w:rPr>
        <w:t xml:space="preserve">, age, and other socioecological predictors on repeat call proportions. Each row represents a contrast between different maternal </w:t>
      </w:r>
      <w:r w:rsidR="00EA3FCF">
        <w:rPr>
          <w:rFonts w:cstheme="minorHAnsi"/>
        </w:rPr>
        <w:t>treatment</w:t>
      </w:r>
      <w:r w:rsidRPr="002A30F8">
        <w:rPr>
          <w:rFonts w:cstheme="minorHAnsi"/>
        </w:rPr>
        <w:t xml:space="preserve"> groups (dominant control, DC; subordinate control, SC; dominant treated, DT) for a given predictor. Posterior probabilities exceeding 0.95 are bolded, indicating strong support for the hypothesis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322"/>
        <w:gridCol w:w="1061"/>
        <w:gridCol w:w="682"/>
        <w:gridCol w:w="1067"/>
        <w:gridCol w:w="1108"/>
        <w:gridCol w:w="1559"/>
        <w:gridCol w:w="2268"/>
      </w:tblGrid>
      <w:tr w:rsidR="00B65426" w:rsidRPr="00A3572C" w14:paraId="4EA67DB0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3C6A21FB" w14:textId="7D3691E0" w:rsidR="00B65426" w:rsidRPr="002A30F8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Body</w:t>
            </w:r>
            <w:proofErr w:type="spellEnd"/>
            <w:r w:rsidRPr="002A30F8">
              <w:rPr>
                <w:b/>
                <w:bCs/>
              </w:rPr>
              <w:t xml:space="preserve"> mass offset</w:t>
            </w:r>
          </w:p>
        </w:tc>
      </w:tr>
      <w:tr w:rsidR="00B65426" w:rsidRPr="00A3572C" w14:paraId="2D84981E" w14:textId="77777777" w:rsidTr="00190757">
        <w:tc>
          <w:tcPr>
            <w:tcW w:w="1322" w:type="dxa"/>
          </w:tcPr>
          <w:p w14:paraId="6430AB2B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3A236F7B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7C7899DF" w14:textId="77777777" w:rsidR="00B65426" w:rsidRPr="009B7580" w:rsidRDefault="00B65426" w:rsidP="00190757">
            <w:pPr>
              <w:jc w:val="both"/>
              <w:rPr>
                <w:b/>
                <w:bCs/>
              </w:rPr>
            </w:pPr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39B3F833" w14:textId="77777777" w:rsidR="00B65426" w:rsidRPr="00D9332A" w:rsidRDefault="00B65426" w:rsidP="00190757">
            <w:pPr>
              <w:jc w:val="both"/>
            </w:pPr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48457D7D" w14:textId="77777777" w:rsidR="00B65426" w:rsidRPr="00D9332A" w:rsidRDefault="00B65426" w:rsidP="00190757">
            <w:pPr>
              <w:jc w:val="both"/>
            </w:pPr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2CEC10C2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774BAEFA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545033AD" w14:textId="77777777" w:rsidTr="00190757">
        <w:tc>
          <w:tcPr>
            <w:tcW w:w="1322" w:type="dxa"/>
          </w:tcPr>
          <w:p w14:paraId="52CC94EF" w14:textId="77777777" w:rsidR="00B65426" w:rsidRPr="00A3572C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0D7A6D18" w14:textId="77777777" w:rsidR="00B65426" w:rsidRPr="009B7580" w:rsidRDefault="00B65426" w:rsidP="00190757">
            <w:pPr>
              <w:jc w:val="both"/>
            </w:pPr>
            <w:r w:rsidRPr="00697CA7">
              <w:t>-1.01</w:t>
            </w:r>
          </w:p>
        </w:tc>
        <w:tc>
          <w:tcPr>
            <w:tcW w:w="682" w:type="dxa"/>
          </w:tcPr>
          <w:p w14:paraId="2CB7E426" w14:textId="77777777" w:rsidR="00B65426" w:rsidRPr="009B7580" w:rsidRDefault="00B65426" w:rsidP="00190757">
            <w:r w:rsidRPr="00697CA7">
              <w:t>0.46</w:t>
            </w:r>
          </w:p>
        </w:tc>
        <w:tc>
          <w:tcPr>
            <w:tcW w:w="1067" w:type="dxa"/>
          </w:tcPr>
          <w:p w14:paraId="25B842A6" w14:textId="77777777" w:rsidR="00B65426" w:rsidRPr="009B7580" w:rsidRDefault="00B65426" w:rsidP="00190757">
            <w:r w:rsidRPr="00697CA7">
              <w:t>-1.77</w:t>
            </w:r>
          </w:p>
        </w:tc>
        <w:tc>
          <w:tcPr>
            <w:tcW w:w="1108" w:type="dxa"/>
          </w:tcPr>
          <w:p w14:paraId="28E1A0AA" w14:textId="77777777" w:rsidR="00B65426" w:rsidRPr="009B7580" w:rsidRDefault="00B65426" w:rsidP="00190757">
            <w:r w:rsidRPr="00697CA7">
              <w:t>-0.27</w:t>
            </w:r>
          </w:p>
        </w:tc>
        <w:tc>
          <w:tcPr>
            <w:tcW w:w="1559" w:type="dxa"/>
          </w:tcPr>
          <w:p w14:paraId="72DD62BC" w14:textId="77777777" w:rsidR="00B65426" w:rsidRPr="009B7580" w:rsidRDefault="00B65426" w:rsidP="00190757">
            <w:r w:rsidRPr="00697CA7">
              <w:t>83.34</w:t>
            </w:r>
          </w:p>
        </w:tc>
        <w:tc>
          <w:tcPr>
            <w:tcW w:w="2268" w:type="dxa"/>
          </w:tcPr>
          <w:p w14:paraId="3221C35A" w14:textId="77777777" w:rsidR="00B65426" w:rsidRPr="00697CA7" w:rsidRDefault="00B65426" w:rsidP="00190757">
            <w:pPr>
              <w:rPr>
                <w:b/>
                <w:bCs/>
              </w:rPr>
            </w:pPr>
            <w:r w:rsidRPr="00697CA7">
              <w:rPr>
                <w:b/>
                <w:bCs/>
              </w:rPr>
              <w:t>0.99</w:t>
            </w:r>
          </w:p>
        </w:tc>
      </w:tr>
      <w:tr w:rsidR="00B65426" w:rsidRPr="00F752B3" w14:paraId="54459B01" w14:textId="77777777" w:rsidTr="00190757">
        <w:tc>
          <w:tcPr>
            <w:tcW w:w="1322" w:type="dxa"/>
          </w:tcPr>
          <w:p w14:paraId="23DB67D7" w14:textId="77777777" w:rsidR="00B65426" w:rsidRPr="00A3572C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332B5D7A" w14:textId="77777777" w:rsidR="00B65426" w:rsidRPr="009B7580" w:rsidRDefault="00B65426" w:rsidP="00190757">
            <w:pPr>
              <w:jc w:val="both"/>
            </w:pPr>
            <w:r w:rsidRPr="00697CA7">
              <w:t>-1.03</w:t>
            </w:r>
          </w:p>
        </w:tc>
        <w:tc>
          <w:tcPr>
            <w:tcW w:w="682" w:type="dxa"/>
          </w:tcPr>
          <w:p w14:paraId="21ADD7E8" w14:textId="77777777" w:rsidR="00B65426" w:rsidRPr="009B7580" w:rsidRDefault="00B65426" w:rsidP="00190757">
            <w:r w:rsidRPr="00697CA7">
              <w:t>0.45</w:t>
            </w:r>
          </w:p>
        </w:tc>
        <w:tc>
          <w:tcPr>
            <w:tcW w:w="1067" w:type="dxa"/>
          </w:tcPr>
          <w:p w14:paraId="254096CE" w14:textId="77777777" w:rsidR="00B65426" w:rsidRPr="009B7580" w:rsidRDefault="00B65426" w:rsidP="00190757">
            <w:r w:rsidRPr="00697CA7">
              <w:t>-1.76</w:t>
            </w:r>
          </w:p>
        </w:tc>
        <w:tc>
          <w:tcPr>
            <w:tcW w:w="1108" w:type="dxa"/>
          </w:tcPr>
          <w:p w14:paraId="39E6272A" w14:textId="77777777" w:rsidR="00B65426" w:rsidRPr="009B7580" w:rsidRDefault="00B65426" w:rsidP="00190757">
            <w:r w:rsidRPr="00697CA7">
              <w:t>-0.30</w:t>
            </w:r>
          </w:p>
        </w:tc>
        <w:tc>
          <w:tcPr>
            <w:tcW w:w="1559" w:type="dxa"/>
          </w:tcPr>
          <w:p w14:paraId="4D79574A" w14:textId="77777777" w:rsidR="00B65426" w:rsidRPr="009B7580" w:rsidRDefault="00B65426" w:rsidP="00190757">
            <w:r w:rsidRPr="00697CA7">
              <w:t>105.06</w:t>
            </w:r>
          </w:p>
        </w:tc>
        <w:tc>
          <w:tcPr>
            <w:tcW w:w="2268" w:type="dxa"/>
          </w:tcPr>
          <w:p w14:paraId="43169457" w14:textId="77777777" w:rsidR="00B65426" w:rsidRPr="00697CA7" w:rsidRDefault="00B65426" w:rsidP="00190757">
            <w:pPr>
              <w:rPr>
                <w:b/>
                <w:bCs/>
              </w:rPr>
            </w:pPr>
            <w:r w:rsidRPr="00697CA7">
              <w:rPr>
                <w:b/>
                <w:bCs/>
              </w:rPr>
              <w:t>0.99</w:t>
            </w:r>
          </w:p>
        </w:tc>
      </w:tr>
      <w:tr w:rsidR="00B65426" w:rsidRPr="00F752B3" w14:paraId="6B8640AD" w14:textId="77777777" w:rsidTr="00190757">
        <w:tc>
          <w:tcPr>
            <w:tcW w:w="1322" w:type="dxa"/>
          </w:tcPr>
          <w:p w14:paraId="0D58678F" w14:textId="77777777" w:rsidR="00B65426" w:rsidRDefault="00B65426" w:rsidP="00190757">
            <w:pPr>
              <w:jc w:val="both"/>
            </w:pPr>
            <w:r>
              <w:t>SC - DT &lt; 0</w:t>
            </w:r>
          </w:p>
        </w:tc>
        <w:tc>
          <w:tcPr>
            <w:tcW w:w="1061" w:type="dxa"/>
          </w:tcPr>
          <w:p w14:paraId="13898589" w14:textId="77777777" w:rsidR="00B65426" w:rsidRPr="009B7580" w:rsidRDefault="00B65426" w:rsidP="00190757">
            <w:pPr>
              <w:jc w:val="both"/>
            </w:pPr>
            <w:r w:rsidRPr="00697CA7">
              <w:t>-0.02</w:t>
            </w:r>
          </w:p>
        </w:tc>
        <w:tc>
          <w:tcPr>
            <w:tcW w:w="682" w:type="dxa"/>
          </w:tcPr>
          <w:p w14:paraId="1DD48F2B" w14:textId="77777777" w:rsidR="00B65426" w:rsidRPr="009B7580" w:rsidRDefault="00B65426" w:rsidP="00190757">
            <w:r w:rsidRPr="00697CA7">
              <w:t>0.28</w:t>
            </w:r>
          </w:p>
        </w:tc>
        <w:tc>
          <w:tcPr>
            <w:tcW w:w="1067" w:type="dxa"/>
          </w:tcPr>
          <w:p w14:paraId="7E853983" w14:textId="77777777" w:rsidR="00B65426" w:rsidRPr="009B7580" w:rsidRDefault="00B65426" w:rsidP="00190757">
            <w:r w:rsidRPr="00697CA7">
              <w:t>-0.48</w:t>
            </w:r>
          </w:p>
        </w:tc>
        <w:tc>
          <w:tcPr>
            <w:tcW w:w="1108" w:type="dxa"/>
          </w:tcPr>
          <w:p w14:paraId="57FC4F13" w14:textId="77777777" w:rsidR="00B65426" w:rsidRPr="009B7580" w:rsidRDefault="00B65426" w:rsidP="00190757">
            <w:r w:rsidRPr="00697CA7">
              <w:t>0.45</w:t>
            </w:r>
          </w:p>
        </w:tc>
        <w:tc>
          <w:tcPr>
            <w:tcW w:w="1559" w:type="dxa"/>
          </w:tcPr>
          <w:p w14:paraId="057268BE" w14:textId="77777777" w:rsidR="00B65426" w:rsidRPr="009B7580" w:rsidRDefault="00B65426" w:rsidP="00190757">
            <w:r w:rsidRPr="00697CA7">
              <w:t>1.08</w:t>
            </w:r>
          </w:p>
        </w:tc>
        <w:tc>
          <w:tcPr>
            <w:tcW w:w="2268" w:type="dxa"/>
          </w:tcPr>
          <w:p w14:paraId="1128F687" w14:textId="77777777" w:rsidR="00B65426" w:rsidRPr="009B7580" w:rsidRDefault="00B65426" w:rsidP="00190757">
            <w:r w:rsidRPr="00697CA7">
              <w:t>0.52</w:t>
            </w:r>
          </w:p>
        </w:tc>
      </w:tr>
      <w:tr w:rsidR="00B65426" w:rsidRPr="00F752B3" w14:paraId="098A7794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186C306D" w14:textId="2E0533AB" w:rsidR="00B65426" w:rsidRPr="009B7580" w:rsidRDefault="00B65426" w:rsidP="00190757">
            <w:pPr>
              <w:jc w:val="center"/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</w:t>
            </w:r>
            <w:r>
              <w:rPr>
                <w:b/>
                <w:bCs/>
              </w:rPr>
              <w:t>Competition</w:t>
            </w:r>
            <w:proofErr w:type="spellEnd"/>
          </w:p>
        </w:tc>
      </w:tr>
      <w:tr w:rsidR="00B65426" w:rsidRPr="00F752B3" w14:paraId="41A1FD6B" w14:textId="77777777" w:rsidTr="00190757">
        <w:tc>
          <w:tcPr>
            <w:tcW w:w="1322" w:type="dxa"/>
          </w:tcPr>
          <w:p w14:paraId="201A222A" w14:textId="77777777" w:rsidR="00B65426" w:rsidRDefault="00B65426" w:rsidP="00190757">
            <w:pPr>
              <w:jc w:val="both"/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259D5DFB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212B2CEB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1066F8D5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5964C577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09F84804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14EF7681" w14:textId="77777777" w:rsidR="00B65426" w:rsidRPr="009B7580" w:rsidRDefault="00B65426" w:rsidP="00190757"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72E62FAA" w14:textId="77777777" w:rsidTr="00190757">
        <w:tc>
          <w:tcPr>
            <w:tcW w:w="1322" w:type="dxa"/>
          </w:tcPr>
          <w:p w14:paraId="7E83C171" w14:textId="77777777" w:rsidR="00B65426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1FA10882" w14:textId="77777777" w:rsidR="00B65426" w:rsidRPr="009B7580" w:rsidRDefault="00B65426" w:rsidP="00190757">
            <w:pPr>
              <w:jc w:val="both"/>
            </w:pPr>
            <w:r>
              <w:t>-0.66</w:t>
            </w:r>
          </w:p>
        </w:tc>
        <w:tc>
          <w:tcPr>
            <w:tcW w:w="682" w:type="dxa"/>
          </w:tcPr>
          <w:p w14:paraId="7FD031D3" w14:textId="77777777" w:rsidR="00B65426" w:rsidRPr="009B7580" w:rsidRDefault="00B65426" w:rsidP="00190757">
            <w:r>
              <w:t>1.11</w:t>
            </w:r>
          </w:p>
        </w:tc>
        <w:tc>
          <w:tcPr>
            <w:tcW w:w="1067" w:type="dxa"/>
          </w:tcPr>
          <w:p w14:paraId="71145A3E" w14:textId="77777777" w:rsidR="00B65426" w:rsidRPr="009B7580" w:rsidRDefault="00B65426" w:rsidP="00190757">
            <w:r>
              <w:t>-2.50</w:t>
            </w:r>
          </w:p>
        </w:tc>
        <w:tc>
          <w:tcPr>
            <w:tcW w:w="1108" w:type="dxa"/>
          </w:tcPr>
          <w:p w14:paraId="34D7009F" w14:textId="77777777" w:rsidR="00B65426" w:rsidRPr="009B7580" w:rsidRDefault="00B65426" w:rsidP="00190757">
            <w:r>
              <w:t>1.19</w:t>
            </w:r>
          </w:p>
        </w:tc>
        <w:tc>
          <w:tcPr>
            <w:tcW w:w="1559" w:type="dxa"/>
          </w:tcPr>
          <w:p w14:paraId="373FB698" w14:textId="77777777" w:rsidR="00B65426" w:rsidRPr="009B7580" w:rsidRDefault="00B65426" w:rsidP="00190757">
            <w:r>
              <w:t>2.67</w:t>
            </w:r>
          </w:p>
        </w:tc>
        <w:tc>
          <w:tcPr>
            <w:tcW w:w="2268" w:type="dxa"/>
          </w:tcPr>
          <w:p w14:paraId="224CAF1A" w14:textId="77777777" w:rsidR="00B65426" w:rsidRPr="009B7580" w:rsidRDefault="00B65426" w:rsidP="00190757">
            <w:r>
              <w:t>0.73</w:t>
            </w:r>
          </w:p>
        </w:tc>
      </w:tr>
      <w:tr w:rsidR="00B65426" w:rsidRPr="00F752B3" w14:paraId="010C65BE" w14:textId="77777777" w:rsidTr="00190757">
        <w:tc>
          <w:tcPr>
            <w:tcW w:w="1322" w:type="dxa"/>
          </w:tcPr>
          <w:p w14:paraId="03BF87F2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65CEF3B4" w14:textId="77777777" w:rsidR="00B65426" w:rsidRPr="009B7580" w:rsidRDefault="00B65426" w:rsidP="00190757">
            <w:pPr>
              <w:jc w:val="both"/>
            </w:pPr>
            <w:r>
              <w:t>-0.04</w:t>
            </w:r>
          </w:p>
        </w:tc>
        <w:tc>
          <w:tcPr>
            <w:tcW w:w="682" w:type="dxa"/>
          </w:tcPr>
          <w:p w14:paraId="4F682159" w14:textId="77777777" w:rsidR="00B65426" w:rsidRPr="009B7580" w:rsidRDefault="00B65426" w:rsidP="00190757">
            <w:r>
              <w:t>1.11</w:t>
            </w:r>
          </w:p>
        </w:tc>
        <w:tc>
          <w:tcPr>
            <w:tcW w:w="1067" w:type="dxa"/>
          </w:tcPr>
          <w:p w14:paraId="68D42ED1" w14:textId="77777777" w:rsidR="00B65426" w:rsidRPr="009B7580" w:rsidRDefault="00B65426" w:rsidP="00190757">
            <w:r>
              <w:t>-1.87</w:t>
            </w:r>
          </w:p>
        </w:tc>
        <w:tc>
          <w:tcPr>
            <w:tcW w:w="1108" w:type="dxa"/>
          </w:tcPr>
          <w:p w14:paraId="2F14FFD0" w14:textId="77777777" w:rsidR="00B65426" w:rsidRPr="009B7580" w:rsidRDefault="00B65426" w:rsidP="00190757">
            <w:r>
              <w:t>1.80</w:t>
            </w:r>
          </w:p>
        </w:tc>
        <w:tc>
          <w:tcPr>
            <w:tcW w:w="1559" w:type="dxa"/>
          </w:tcPr>
          <w:p w14:paraId="53A69A04" w14:textId="77777777" w:rsidR="00B65426" w:rsidRPr="009B7580" w:rsidRDefault="00B65426" w:rsidP="00190757">
            <w:r>
              <w:t>1.07</w:t>
            </w:r>
          </w:p>
        </w:tc>
        <w:tc>
          <w:tcPr>
            <w:tcW w:w="2268" w:type="dxa"/>
          </w:tcPr>
          <w:p w14:paraId="396F61EC" w14:textId="77777777" w:rsidR="00B65426" w:rsidRPr="009B7580" w:rsidRDefault="00B65426" w:rsidP="00190757">
            <w:r>
              <w:t>0.52</w:t>
            </w:r>
          </w:p>
        </w:tc>
      </w:tr>
      <w:tr w:rsidR="00B65426" w:rsidRPr="00F752B3" w14:paraId="0B4558B5" w14:textId="77777777" w:rsidTr="00190757">
        <w:tc>
          <w:tcPr>
            <w:tcW w:w="1322" w:type="dxa"/>
          </w:tcPr>
          <w:p w14:paraId="53A7D6AE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68E3B4F1" w14:textId="77777777" w:rsidR="00B65426" w:rsidRPr="009B7580" w:rsidRDefault="00B65426" w:rsidP="00190757">
            <w:pPr>
              <w:jc w:val="both"/>
            </w:pPr>
            <w:r>
              <w:t>0.62</w:t>
            </w:r>
          </w:p>
        </w:tc>
        <w:tc>
          <w:tcPr>
            <w:tcW w:w="682" w:type="dxa"/>
          </w:tcPr>
          <w:p w14:paraId="02A15DCB" w14:textId="77777777" w:rsidR="00B65426" w:rsidRPr="009B7580" w:rsidRDefault="00B65426" w:rsidP="00190757">
            <w:r>
              <w:t>1.08</w:t>
            </w:r>
          </w:p>
        </w:tc>
        <w:tc>
          <w:tcPr>
            <w:tcW w:w="1067" w:type="dxa"/>
          </w:tcPr>
          <w:p w14:paraId="0397D8DE" w14:textId="77777777" w:rsidR="00B65426" w:rsidRPr="009B7580" w:rsidRDefault="00B65426" w:rsidP="00190757">
            <w:r>
              <w:t>-1.18</w:t>
            </w:r>
          </w:p>
        </w:tc>
        <w:tc>
          <w:tcPr>
            <w:tcW w:w="1108" w:type="dxa"/>
          </w:tcPr>
          <w:p w14:paraId="73675EE4" w14:textId="77777777" w:rsidR="00B65426" w:rsidRPr="009B7580" w:rsidRDefault="00B65426" w:rsidP="00190757">
            <w:r>
              <w:t>2.38</w:t>
            </w:r>
          </w:p>
        </w:tc>
        <w:tc>
          <w:tcPr>
            <w:tcW w:w="1559" w:type="dxa"/>
          </w:tcPr>
          <w:p w14:paraId="5FB04209" w14:textId="77777777" w:rsidR="00B65426" w:rsidRPr="009B7580" w:rsidRDefault="00B65426" w:rsidP="00190757">
            <w:r>
              <w:t>2.61</w:t>
            </w:r>
          </w:p>
        </w:tc>
        <w:tc>
          <w:tcPr>
            <w:tcW w:w="2268" w:type="dxa"/>
          </w:tcPr>
          <w:p w14:paraId="07E22F83" w14:textId="77777777" w:rsidR="00B65426" w:rsidRPr="00A31CDE" w:rsidRDefault="00B65426" w:rsidP="00190757">
            <w:r>
              <w:t>0.72</w:t>
            </w:r>
          </w:p>
        </w:tc>
      </w:tr>
      <w:tr w:rsidR="00B65426" w:rsidRPr="00F752B3" w14:paraId="187403A3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7E68E05B" w14:textId="301ABA5D" w:rsidR="00B65426" w:rsidRDefault="00B65426" w:rsidP="00190757">
            <w:pPr>
              <w:jc w:val="center"/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Group</w:t>
            </w:r>
            <w:proofErr w:type="spellEnd"/>
            <w:r>
              <w:rPr>
                <w:b/>
                <w:bCs/>
              </w:rPr>
              <w:t xml:space="preserve"> size</w:t>
            </w:r>
          </w:p>
        </w:tc>
      </w:tr>
      <w:tr w:rsidR="00B65426" w:rsidRPr="00F752B3" w14:paraId="6ADCD68C" w14:textId="77777777" w:rsidTr="00190757">
        <w:tc>
          <w:tcPr>
            <w:tcW w:w="1322" w:type="dxa"/>
          </w:tcPr>
          <w:p w14:paraId="35BC525E" w14:textId="77777777" w:rsidR="00B65426" w:rsidRDefault="00B65426" w:rsidP="00190757">
            <w:pPr>
              <w:jc w:val="both"/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14B0A4F0" w14:textId="77777777" w:rsidR="00B65426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57B434EC" w14:textId="77777777" w:rsidR="00B65426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375F223E" w14:textId="77777777" w:rsidR="00B65426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57B17C90" w14:textId="77777777" w:rsidR="00B65426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4F048A8F" w14:textId="77777777" w:rsidR="00B65426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7C447F84" w14:textId="77777777" w:rsidR="00B65426" w:rsidRDefault="00B65426" w:rsidP="00190757"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71964E7B" w14:textId="77777777" w:rsidTr="00190757">
        <w:tc>
          <w:tcPr>
            <w:tcW w:w="1322" w:type="dxa"/>
          </w:tcPr>
          <w:p w14:paraId="351FB2C5" w14:textId="77777777" w:rsidR="00B65426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1C19F76D" w14:textId="77777777" w:rsidR="00B65426" w:rsidRDefault="00B65426" w:rsidP="00190757">
            <w:pPr>
              <w:jc w:val="both"/>
            </w:pPr>
            <w:r>
              <w:t>-1.00</w:t>
            </w:r>
          </w:p>
        </w:tc>
        <w:tc>
          <w:tcPr>
            <w:tcW w:w="682" w:type="dxa"/>
          </w:tcPr>
          <w:p w14:paraId="2B35CB7E" w14:textId="77777777" w:rsidR="00B65426" w:rsidRDefault="00B65426" w:rsidP="00190757">
            <w:r>
              <w:t>0.57</w:t>
            </w:r>
          </w:p>
        </w:tc>
        <w:tc>
          <w:tcPr>
            <w:tcW w:w="1067" w:type="dxa"/>
          </w:tcPr>
          <w:p w14:paraId="49CC71C5" w14:textId="77777777" w:rsidR="00B65426" w:rsidRDefault="00B65426" w:rsidP="00190757">
            <w:r>
              <w:t>-1.95</w:t>
            </w:r>
          </w:p>
        </w:tc>
        <w:tc>
          <w:tcPr>
            <w:tcW w:w="1108" w:type="dxa"/>
          </w:tcPr>
          <w:p w14:paraId="433579F8" w14:textId="77777777" w:rsidR="00B65426" w:rsidRDefault="00B65426" w:rsidP="00190757">
            <w:r>
              <w:t>-0.08</w:t>
            </w:r>
          </w:p>
        </w:tc>
        <w:tc>
          <w:tcPr>
            <w:tcW w:w="1559" w:type="dxa"/>
          </w:tcPr>
          <w:p w14:paraId="7594EC0B" w14:textId="77777777" w:rsidR="00B65426" w:rsidRDefault="00B65426" w:rsidP="00190757">
            <w:r>
              <w:t>26.83</w:t>
            </w:r>
          </w:p>
        </w:tc>
        <w:tc>
          <w:tcPr>
            <w:tcW w:w="2268" w:type="dxa"/>
          </w:tcPr>
          <w:p w14:paraId="6D3050BD" w14:textId="77777777" w:rsidR="00B65426" w:rsidRPr="00444A49" w:rsidRDefault="00B65426" w:rsidP="00190757">
            <w:pPr>
              <w:rPr>
                <w:b/>
                <w:bCs/>
              </w:rPr>
            </w:pPr>
            <w:r w:rsidRPr="00444A49">
              <w:rPr>
                <w:b/>
                <w:bCs/>
              </w:rPr>
              <w:t>0.96</w:t>
            </w:r>
          </w:p>
        </w:tc>
      </w:tr>
      <w:tr w:rsidR="00B65426" w:rsidRPr="00F752B3" w14:paraId="53905C38" w14:textId="77777777" w:rsidTr="00190757">
        <w:tc>
          <w:tcPr>
            <w:tcW w:w="1322" w:type="dxa"/>
          </w:tcPr>
          <w:p w14:paraId="2E4DAD36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74FAB313" w14:textId="77777777" w:rsidR="00B65426" w:rsidRDefault="00B65426" w:rsidP="00190757">
            <w:pPr>
              <w:jc w:val="both"/>
            </w:pPr>
            <w:r>
              <w:t>-0.02</w:t>
            </w:r>
          </w:p>
        </w:tc>
        <w:tc>
          <w:tcPr>
            <w:tcW w:w="682" w:type="dxa"/>
          </w:tcPr>
          <w:p w14:paraId="50B4E486" w14:textId="77777777" w:rsidR="00B65426" w:rsidRDefault="00B65426" w:rsidP="00190757">
            <w:r>
              <w:t>0.62</w:t>
            </w:r>
          </w:p>
        </w:tc>
        <w:tc>
          <w:tcPr>
            <w:tcW w:w="1067" w:type="dxa"/>
          </w:tcPr>
          <w:p w14:paraId="46AFD600" w14:textId="77777777" w:rsidR="00B65426" w:rsidRDefault="00B65426" w:rsidP="00190757">
            <w:r>
              <w:t>-1.06</w:t>
            </w:r>
          </w:p>
        </w:tc>
        <w:tc>
          <w:tcPr>
            <w:tcW w:w="1108" w:type="dxa"/>
          </w:tcPr>
          <w:p w14:paraId="62B1985D" w14:textId="77777777" w:rsidR="00B65426" w:rsidRDefault="00B65426" w:rsidP="00190757">
            <w:r>
              <w:t>0.98</w:t>
            </w:r>
          </w:p>
        </w:tc>
        <w:tc>
          <w:tcPr>
            <w:tcW w:w="1559" w:type="dxa"/>
          </w:tcPr>
          <w:p w14:paraId="522F03DF" w14:textId="77777777" w:rsidR="00B65426" w:rsidRDefault="00B65426" w:rsidP="00190757">
            <w:r>
              <w:t>1.01</w:t>
            </w:r>
          </w:p>
        </w:tc>
        <w:tc>
          <w:tcPr>
            <w:tcW w:w="2268" w:type="dxa"/>
          </w:tcPr>
          <w:p w14:paraId="70B464EA" w14:textId="77777777" w:rsidR="00B65426" w:rsidRDefault="00B65426" w:rsidP="00190757">
            <w:r>
              <w:t>0.50</w:t>
            </w:r>
          </w:p>
        </w:tc>
      </w:tr>
      <w:tr w:rsidR="00B65426" w:rsidRPr="00F752B3" w14:paraId="712AC7EF" w14:textId="77777777" w:rsidTr="00190757">
        <w:tc>
          <w:tcPr>
            <w:tcW w:w="1322" w:type="dxa"/>
          </w:tcPr>
          <w:p w14:paraId="642EA9E2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6D381F43" w14:textId="77777777" w:rsidR="00B65426" w:rsidRDefault="00B65426" w:rsidP="00190757">
            <w:pPr>
              <w:jc w:val="both"/>
            </w:pPr>
            <w:r>
              <w:t>0.99</w:t>
            </w:r>
          </w:p>
        </w:tc>
        <w:tc>
          <w:tcPr>
            <w:tcW w:w="682" w:type="dxa"/>
          </w:tcPr>
          <w:p w14:paraId="1D143737" w14:textId="77777777" w:rsidR="00B65426" w:rsidRDefault="00B65426" w:rsidP="00190757">
            <w:r>
              <w:t>0.44</w:t>
            </w:r>
          </w:p>
        </w:tc>
        <w:tc>
          <w:tcPr>
            <w:tcW w:w="1067" w:type="dxa"/>
          </w:tcPr>
          <w:p w14:paraId="2B9705C9" w14:textId="77777777" w:rsidR="00B65426" w:rsidRDefault="00B65426" w:rsidP="00190757">
            <w:r>
              <w:t>0.26</w:t>
            </w:r>
          </w:p>
        </w:tc>
        <w:tc>
          <w:tcPr>
            <w:tcW w:w="1108" w:type="dxa"/>
          </w:tcPr>
          <w:p w14:paraId="5BC5AA76" w14:textId="77777777" w:rsidR="00B65426" w:rsidRDefault="00B65426" w:rsidP="00190757">
            <w:r>
              <w:t>1.71</w:t>
            </w:r>
          </w:p>
        </w:tc>
        <w:tc>
          <w:tcPr>
            <w:tcW w:w="1559" w:type="dxa"/>
          </w:tcPr>
          <w:p w14:paraId="492964C8" w14:textId="77777777" w:rsidR="00B65426" w:rsidRDefault="00B65426" w:rsidP="00190757">
            <w:r>
              <w:t>80.87</w:t>
            </w:r>
          </w:p>
        </w:tc>
        <w:tc>
          <w:tcPr>
            <w:tcW w:w="2268" w:type="dxa"/>
          </w:tcPr>
          <w:p w14:paraId="540C266B" w14:textId="77777777" w:rsidR="00B65426" w:rsidRPr="00444A49" w:rsidRDefault="00B65426" w:rsidP="00190757">
            <w:pPr>
              <w:rPr>
                <w:b/>
                <w:bCs/>
              </w:rPr>
            </w:pPr>
            <w:r w:rsidRPr="00444A49">
              <w:rPr>
                <w:b/>
                <w:bCs/>
              </w:rPr>
              <w:t>0.99</w:t>
            </w:r>
          </w:p>
        </w:tc>
      </w:tr>
      <w:tr w:rsidR="00B65426" w:rsidRPr="00F752B3" w14:paraId="23DDE3E1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11451FB4" w14:textId="33DE7C7B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Group</w:t>
            </w:r>
            <w:proofErr w:type="spellEnd"/>
            <w:r>
              <w:rPr>
                <w:b/>
                <w:bCs/>
              </w:rPr>
              <w:t xml:space="preserve"> size</w:t>
            </w:r>
            <w:r w:rsidRPr="002A30F8">
              <w:rPr>
                <w:b/>
                <w:bCs/>
                <w:vertAlign w:val="superscript"/>
              </w:rPr>
              <w:t>2</w:t>
            </w:r>
          </w:p>
        </w:tc>
      </w:tr>
      <w:tr w:rsidR="00B65426" w:rsidRPr="00F752B3" w14:paraId="4E6C9F97" w14:textId="77777777" w:rsidTr="00190757">
        <w:tc>
          <w:tcPr>
            <w:tcW w:w="1322" w:type="dxa"/>
          </w:tcPr>
          <w:p w14:paraId="127BFE04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39CC99AC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79303A7E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4A40D9E7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34F43C93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18C49C16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49A4B2D0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53A7549A" w14:textId="77777777" w:rsidTr="00190757">
        <w:tc>
          <w:tcPr>
            <w:tcW w:w="1322" w:type="dxa"/>
          </w:tcPr>
          <w:p w14:paraId="38334F61" w14:textId="77777777" w:rsidR="00B65426" w:rsidRPr="007E5D3B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237908D1" w14:textId="77777777" w:rsidR="00B65426" w:rsidRPr="00A31CDE" w:rsidRDefault="00B65426" w:rsidP="00190757">
            <w:pPr>
              <w:jc w:val="both"/>
            </w:pPr>
            <w:r w:rsidRPr="00697CA7">
              <w:t>-1.40</w:t>
            </w:r>
          </w:p>
        </w:tc>
        <w:tc>
          <w:tcPr>
            <w:tcW w:w="682" w:type="dxa"/>
          </w:tcPr>
          <w:p w14:paraId="755405D3" w14:textId="77777777" w:rsidR="00B65426" w:rsidRPr="00A31CDE" w:rsidRDefault="00B65426" w:rsidP="00190757">
            <w:r w:rsidRPr="00697CA7">
              <w:t>0.56</w:t>
            </w:r>
          </w:p>
        </w:tc>
        <w:tc>
          <w:tcPr>
            <w:tcW w:w="1067" w:type="dxa"/>
          </w:tcPr>
          <w:p w14:paraId="33706FEE" w14:textId="77777777" w:rsidR="00B65426" w:rsidRPr="00A31CDE" w:rsidRDefault="00B65426" w:rsidP="00190757">
            <w:r w:rsidRPr="00697CA7">
              <w:t>-2.35</w:t>
            </w:r>
          </w:p>
        </w:tc>
        <w:tc>
          <w:tcPr>
            <w:tcW w:w="1108" w:type="dxa"/>
          </w:tcPr>
          <w:p w14:paraId="7B82D619" w14:textId="77777777" w:rsidR="00B65426" w:rsidRPr="00A31CDE" w:rsidRDefault="00B65426" w:rsidP="00190757">
            <w:r w:rsidRPr="00697CA7">
              <w:t>-0.49</w:t>
            </w:r>
          </w:p>
        </w:tc>
        <w:tc>
          <w:tcPr>
            <w:tcW w:w="1559" w:type="dxa"/>
          </w:tcPr>
          <w:p w14:paraId="655C78B6" w14:textId="77777777" w:rsidR="00B65426" w:rsidRPr="00A31CDE" w:rsidRDefault="00B65426" w:rsidP="00190757">
            <w:r w:rsidRPr="00697CA7">
              <w:t>183.21</w:t>
            </w:r>
          </w:p>
        </w:tc>
        <w:tc>
          <w:tcPr>
            <w:tcW w:w="2268" w:type="dxa"/>
          </w:tcPr>
          <w:p w14:paraId="278FD33B" w14:textId="77777777" w:rsidR="00B65426" w:rsidRPr="00697CA7" w:rsidRDefault="00B65426" w:rsidP="00190757">
            <w:pPr>
              <w:rPr>
                <w:b/>
                <w:bCs/>
              </w:rPr>
            </w:pPr>
            <w:r w:rsidRPr="00697CA7">
              <w:rPr>
                <w:b/>
                <w:bCs/>
              </w:rPr>
              <w:t>0.99</w:t>
            </w:r>
          </w:p>
        </w:tc>
      </w:tr>
      <w:tr w:rsidR="00B65426" w:rsidRPr="00F752B3" w14:paraId="3D525C5B" w14:textId="77777777" w:rsidTr="00190757">
        <w:tc>
          <w:tcPr>
            <w:tcW w:w="1322" w:type="dxa"/>
          </w:tcPr>
          <w:p w14:paraId="55656D70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2F244532" w14:textId="77777777" w:rsidR="00B65426" w:rsidRPr="00A31CDE" w:rsidRDefault="00B65426" w:rsidP="00190757">
            <w:pPr>
              <w:jc w:val="both"/>
            </w:pPr>
            <w:r w:rsidRPr="00697CA7">
              <w:t>-0.61</w:t>
            </w:r>
          </w:p>
        </w:tc>
        <w:tc>
          <w:tcPr>
            <w:tcW w:w="682" w:type="dxa"/>
          </w:tcPr>
          <w:p w14:paraId="1D7F4B09" w14:textId="77777777" w:rsidR="00B65426" w:rsidRPr="00A31CDE" w:rsidRDefault="00B65426" w:rsidP="00190757">
            <w:r w:rsidRPr="00697CA7">
              <w:t>0.78</w:t>
            </w:r>
          </w:p>
        </w:tc>
        <w:tc>
          <w:tcPr>
            <w:tcW w:w="1067" w:type="dxa"/>
          </w:tcPr>
          <w:p w14:paraId="376E50C4" w14:textId="77777777" w:rsidR="00B65426" w:rsidRPr="00A31CDE" w:rsidRDefault="00B65426" w:rsidP="00190757">
            <w:r w:rsidRPr="00697CA7">
              <w:t>-1.91</w:t>
            </w:r>
          </w:p>
        </w:tc>
        <w:tc>
          <w:tcPr>
            <w:tcW w:w="1108" w:type="dxa"/>
          </w:tcPr>
          <w:p w14:paraId="1E1D4765" w14:textId="77777777" w:rsidR="00B65426" w:rsidRPr="00A31CDE" w:rsidRDefault="00B65426" w:rsidP="00190757">
            <w:r w:rsidRPr="00697CA7">
              <w:t>0.68</w:t>
            </w:r>
          </w:p>
        </w:tc>
        <w:tc>
          <w:tcPr>
            <w:tcW w:w="1559" w:type="dxa"/>
          </w:tcPr>
          <w:p w14:paraId="6448BF83" w14:textId="77777777" w:rsidR="00B65426" w:rsidRPr="00A31CDE" w:rsidRDefault="00B65426" w:rsidP="00190757">
            <w:r w:rsidRPr="00697CA7">
              <w:t>3.48</w:t>
            </w:r>
          </w:p>
        </w:tc>
        <w:tc>
          <w:tcPr>
            <w:tcW w:w="2268" w:type="dxa"/>
          </w:tcPr>
          <w:p w14:paraId="55E7EBEA" w14:textId="77777777" w:rsidR="00B65426" w:rsidRPr="00A31CDE" w:rsidRDefault="00B65426" w:rsidP="00190757">
            <w:r w:rsidRPr="00697CA7">
              <w:t>0.78</w:t>
            </w:r>
          </w:p>
        </w:tc>
      </w:tr>
      <w:tr w:rsidR="00B65426" w:rsidRPr="00F752B3" w14:paraId="68CDDD54" w14:textId="77777777" w:rsidTr="00190757">
        <w:tc>
          <w:tcPr>
            <w:tcW w:w="1322" w:type="dxa"/>
          </w:tcPr>
          <w:p w14:paraId="1BADDB90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77CCE83E" w14:textId="77777777" w:rsidR="00B65426" w:rsidRPr="00A31CDE" w:rsidRDefault="00B65426" w:rsidP="00190757">
            <w:pPr>
              <w:jc w:val="both"/>
            </w:pPr>
            <w:r w:rsidRPr="00697CA7">
              <w:t>0.80</w:t>
            </w:r>
          </w:p>
        </w:tc>
        <w:tc>
          <w:tcPr>
            <w:tcW w:w="682" w:type="dxa"/>
          </w:tcPr>
          <w:p w14:paraId="0AF696ED" w14:textId="77777777" w:rsidR="00B65426" w:rsidRPr="00A31CDE" w:rsidRDefault="00B65426" w:rsidP="00190757">
            <w:r w:rsidRPr="00697CA7">
              <w:t>0.77</w:t>
            </w:r>
          </w:p>
        </w:tc>
        <w:tc>
          <w:tcPr>
            <w:tcW w:w="1067" w:type="dxa"/>
          </w:tcPr>
          <w:p w14:paraId="3108B413" w14:textId="77777777" w:rsidR="00B65426" w:rsidRPr="00A31CDE" w:rsidRDefault="00B65426" w:rsidP="00190757">
            <w:r w:rsidRPr="00697CA7">
              <w:t>-0.47</w:t>
            </w:r>
          </w:p>
        </w:tc>
        <w:tc>
          <w:tcPr>
            <w:tcW w:w="1108" w:type="dxa"/>
          </w:tcPr>
          <w:p w14:paraId="35F11CA9" w14:textId="77777777" w:rsidR="00B65426" w:rsidRPr="00A31CDE" w:rsidRDefault="00B65426" w:rsidP="00190757">
            <w:r w:rsidRPr="00697CA7">
              <w:t>2.06</w:t>
            </w:r>
          </w:p>
        </w:tc>
        <w:tc>
          <w:tcPr>
            <w:tcW w:w="1559" w:type="dxa"/>
          </w:tcPr>
          <w:p w14:paraId="7DE55E7A" w14:textId="77777777" w:rsidR="00B65426" w:rsidRPr="00A31CDE" w:rsidRDefault="00B65426" w:rsidP="00190757">
            <w:r w:rsidRPr="00697CA7">
              <w:t>5.57</w:t>
            </w:r>
          </w:p>
        </w:tc>
        <w:tc>
          <w:tcPr>
            <w:tcW w:w="2268" w:type="dxa"/>
          </w:tcPr>
          <w:p w14:paraId="63665B6A" w14:textId="77777777" w:rsidR="00B65426" w:rsidRPr="00A31CDE" w:rsidRDefault="00B65426" w:rsidP="00190757">
            <w:r w:rsidRPr="00697CA7">
              <w:t>0.85</w:t>
            </w:r>
          </w:p>
        </w:tc>
      </w:tr>
      <w:tr w:rsidR="00B65426" w:rsidRPr="00F752B3" w14:paraId="64F43083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3CB0C7F7" w14:textId="15DFF318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</w:t>
            </w:r>
            <w:r>
              <w:rPr>
                <w:b/>
                <w:bCs/>
              </w:rPr>
              <w:t>Rainfall</w:t>
            </w:r>
            <w:proofErr w:type="spellEnd"/>
          </w:p>
        </w:tc>
      </w:tr>
      <w:tr w:rsidR="00B65426" w:rsidRPr="00F752B3" w14:paraId="4D0C9ED0" w14:textId="77777777" w:rsidTr="00190757">
        <w:tc>
          <w:tcPr>
            <w:tcW w:w="1322" w:type="dxa"/>
          </w:tcPr>
          <w:p w14:paraId="06F5ED02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239209EB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34934BF2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11D55903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40C47040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4B132EE0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39FA293B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5BDAEE4E" w14:textId="77777777" w:rsidTr="00190757">
        <w:tc>
          <w:tcPr>
            <w:tcW w:w="1322" w:type="dxa"/>
          </w:tcPr>
          <w:p w14:paraId="78357E5B" w14:textId="77777777" w:rsidR="00B65426" w:rsidRPr="007E5D3B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373D5F5F" w14:textId="77777777" w:rsidR="00B65426" w:rsidRPr="00A31CDE" w:rsidRDefault="00B65426" w:rsidP="00190757">
            <w:pPr>
              <w:jc w:val="both"/>
            </w:pPr>
            <w:r w:rsidRPr="00697CA7">
              <w:t>-0.61</w:t>
            </w:r>
          </w:p>
        </w:tc>
        <w:tc>
          <w:tcPr>
            <w:tcW w:w="682" w:type="dxa"/>
          </w:tcPr>
          <w:p w14:paraId="48809228" w14:textId="77777777" w:rsidR="00B65426" w:rsidRPr="00A31CDE" w:rsidRDefault="00B65426" w:rsidP="00190757">
            <w:r w:rsidRPr="00697CA7">
              <w:t>0.59</w:t>
            </w:r>
          </w:p>
        </w:tc>
        <w:tc>
          <w:tcPr>
            <w:tcW w:w="1067" w:type="dxa"/>
          </w:tcPr>
          <w:p w14:paraId="0773EFC9" w14:textId="77777777" w:rsidR="00B65426" w:rsidRPr="00A31CDE" w:rsidRDefault="00B65426" w:rsidP="00190757">
            <w:r w:rsidRPr="00697CA7">
              <w:t>-1.59</w:t>
            </w:r>
          </w:p>
        </w:tc>
        <w:tc>
          <w:tcPr>
            <w:tcW w:w="1108" w:type="dxa"/>
          </w:tcPr>
          <w:p w14:paraId="05C2B10A" w14:textId="77777777" w:rsidR="00B65426" w:rsidRPr="00A31CDE" w:rsidRDefault="00B65426" w:rsidP="00190757">
            <w:r w:rsidRPr="00697CA7">
              <w:t>0.36</w:t>
            </w:r>
          </w:p>
        </w:tc>
        <w:tc>
          <w:tcPr>
            <w:tcW w:w="1559" w:type="dxa"/>
          </w:tcPr>
          <w:p w14:paraId="190E76E5" w14:textId="77777777" w:rsidR="00B65426" w:rsidRPr="00A31CDE" w:rsidRDefault="00B65426" w:rsidP="00190757">
            <w:r w:rsidRPr="00697CA7">
              <w:t>5.45</w:t>
            </w:r>
          </w:p>
        </w:tc>
        <w:tc>
          <w:tcPr>
            <w:tcW w:w="2268" w:type="dxa"/>
          </w:tcPr>
          <w:p w14:paraId="5AF3F3C0" w14:textId="77777777" w:rsidR="00B65426" w:rsidRPr="00A31CDE" w:rsidRDefault="00B65426" w:rsidP="00190757">
            <w:r w:rsidRPr="00697CA7">
              <w:t>0.84</w:t>
            </w:r>
          </w:p>
        </w:tc>
      </w:tr>
      <w:tr w:rsidR="00B65426" w:rsidRPr="00F752B3" w14:paraId="2CC57DF0" w14:textId="77777777" w:rsidTr="00190757">
        <w:tc>
          <w:tcPr>
            <w:tcW w:w="1322" w:type="dxa"/>
          </w:tcPr>
          <w:p w14:paraId="78F51334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6CEEAF2B" w14:textId="77777777" w:rsidR="00B65426" w:rsidRPr="00A31CDE" w:rsidRDefault="00B65426" w:rsidP="00190757">
            <w:pPr>
              <w:jc w:val="both"/>
            </w:pPr>
            <w:r w:rsidRPr="00697CA7">
              <w:t>-0.02</w:t>
            </w:r>
          </w:p>
        </w:tc>
        <w:tc>
          <w:tcPr>
            <w:tcW w:w="682" w:type="dxa"/>
          </w:tcPr>
          <w:p w14:paraId="1BC2F970" w14:textId="77777777" w:rsidR="00B65426" w:rsidRPr="00A31CDE" w:rsidRDefault="00B65426" w:rsidP="00190757">
            <w:r w:rsidRPr="00697CA7">
              <w:t>0.59</w:t>
            </w:r>
          </w:p>
        </w:tc>
        <w:tc>
          <w:tcPr>
            <w:tcW w:w="1067" w:type="dxa"/>
          </w:tcPr>
          <w:p w14:paraId="21E7F80F" w14:textId="77777777" w:rsidR="00B65426" w:rsidRPr="00A31CDE" w:rsidRDefault="00B65426" w:rsidP="00190757">
            <w:r w:rsidRPr="00697CA7">
              <w:t>-1.00</w:t>
            </w:r>
          </w:p>
        </w:tc>
        <w:tc>
          <w:tcPr>
            <w:tcW w:w="1108" w:type="dxa"/>
          </w:tcPr>
          <w:p w14:paraId="5B241E08" w14:textId="77777777" w:rsidR="00B65426" w:rsidRPr="00A31CDE" w:rsidRDefault="00B65426" w:rsidP="00190757">
            <w:r w:rsidRPr="00697CA7">
              <w:t>0.93</w:t>
            </w:r>
          </w:p>
        </w:tc>
        <w:tc>
          <w:tcPr>
            <w:tcW w:w="1559" w:type="dxa"/>
          </w:tcPr>
          <w:p w14:paraId="13A0F6CB" w14:textId="77777777" w:rsidR="00B65426" w:rsidRPr="00A31CDE" w:rsidRDefault="00B65426" w:rsidP="00190757">
            <w:r w:rsidRPr="00697CA7">
              <w:t>1.08</w:t>
            </w:r>
          </w:p>
        </w:tc>
        <w:tc>
          <w:tcPr>
            <w:tcW w:w="2268" w:type="dxa"/>
          </w:tcPr>
          <w:p w14:paraId="21289414" w14:textId="77777777" w:rsidR="00B65426" w:rsidRPr="00A31CDE" w:rsidRDefault="00B65426" w:rsidP="00190757">
            <w:r w:rsidRPr="00697CA7">
              <w:t>0.52</w:t>
            </w:r>
          </w:p>
        </w:tc>
      </w:tr>
      <w:tr w:rsidR="00B65426" w:rsidRPr="00F752B3" w14:paraId="22A0FE74" w14:textId="77777777" w:rsidTr="00190757">
        <w:tc>
          <w:tcPr>
            <w:tcW w:w="1322" w:type="dxa"/>
          </w:tcPr>
          <w:p w14:paraId="2F7D1C48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6DB2C38E" w14:textId="77777777" w:rsidR="00B65426" w:rsidRPr="00A31CDE" w:rsidRDefault="00B65426" w:rsidP="00190757">
            <w:pPr>
              <w:jc w:val="both"/>
            </w:pPr>
            <w:r w:rsidRPr="00697CA7">
              <w:t>0.58</w:t>
            </w:r>
          </w:p>
        </w:tc>
        <w:tc>
          <w:tcPr>
            <w:tcW w:w="682" w:type="dxa"/>
          </w:tcPr>
          <w:p w14:paraId="7E0510C6" w14:textId="77777777" w:rsidR="00B65426" w:rsidRPr="00A31CDE" w:rsidRDefault="00B65426" w:rsidP="00190757">
            <w:r w:rsidRPr="00697CA7">
              <w:t>0.43</w:t>
            </w:r>
          </w:p>
        </w:tc>
        <w:tc>
          <w:tcPr>
            <w:tcW w:w="1067" w:type="dxa"/>
          </w:tcPr>
          <w:p w14:paraId="2361753E" w14:textId="77777777" w:rsidR="00B65426" w:rsidRPr="00A31CDE" w:rsidRDefault="00B65426" w:rsidP="00190757">
            <w:r w:rsidRPr="00697CA7">
              <w:t>-0.12</w:t>
            </w:r>
          </w:p>
        </w:tc>
        <w:tc>
          <w:tcPr>
            <w:tcW w:w="1108" w:type="dxa"/>
          </w:tcPr>
          <w:p w14:paraId="6CDB81FE" w14:textId="77777777" w:rsidR="00B65426" w:rsidRPr="00A31CDE" w:rsidRDefault="00B65426" w:rsidP="00190757">
            <w:r w:rsidRPr="00697CA7">
              <w:t>1.29</w:t>
            </w:r>
          </w:p>
        </w:tc>
        <w:tc>
          <w:tcPr>
            <w:tcW w:w="1559" w:type="dxa"/>
          </w:tcPr>
          <w:p w14:paraId="3C16EF80" w14:textId="77777777" w:rsidR="00B65426" w:rsidRPr="00A31CDE" w:rsidRDefault="00B65426" w:rsidP="00190757">
            <w:r w:rsidRPr="00697CA7">
              <w:t>10.44</w:t>
            </w:r>
          </w:p>
        </w:tc>
        <w:tc>
          <w:tcPr>
            <w:tcW w:w="2268" w:type="dxa"/>
          </w:tcPr>
          <w:p w14:paraId="56EECFA6" w14:textId="77777777" w:rsidR="00B65426" w:rsidRPr="00A31CDE" w:rsidRDefault="00B65426" w:rsidP="00190757">
            <w:r w:rsidRPr="00697CA7">
              <w:t>0.91</w:t>
            </w:r>
          </w:p>
        </w:tc>
      </w:tr>
    </w:tbl>
    <w:p w14:paraId="67F22429" w14:textId="77777777" w:rsidR="00B65426" w:rsidRDefault="00B65426" w:rsidP="00BA4353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it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>SD = standard deviation</w:t>
      </w:r>
      <w:r>
        <w:rPr>
          <w:rFonts w:cstheme="minorHAnsi"/>
          <w:sz w:val="18"/>
          <w:szCs w:val="18"/>
        </w:rPr>
        <w:t>; CI = 90% confidence interval.</w:t>
      </w:r>
    </w:p>
    <w:p w14:paraId="02EDEB85" w14:textId="77777777" w:rsidR="00B65426" w:rsidRDefault="00B65426" w:rsidP="00BA4353">
      <w:pPr>
        <w:rPr>
          <w:rFonts w:cstheme="minorHAnsi"/>
          <w:b/>
          <w:bCs/>
        </w:rPr>
      </w:pPr>
    </w:p>
    <w:p w14:paraId="2631C0ED" w14:textId="75BBD7B6" w:rsidR="00F7237A" w:rsidRPr="00BA4353" w:rsidRDefault="00DB0DBA" w:rsidP="006D277A">
      <w:pPr>
        <w:jc w:val="both"/>
        <w:rPr>
          <w:rFonts w:cstheme="minorHAnsi"/>
          <w:sz w:val="18"/>
          <w:szCs w:val="18"/>
        </w:rPr>
      </w:pPr>
      <w:r w:rsidRPr="00693FCD">
        <w:rPr>
          <w:rFonts w:cstheme="minorHAnsi"/>
          <w:b/>
          <w:bCs/>
        </w:rPr>
        <w:t>Table S</w:t>
      </w:r>
      <w:r w:rsidR="00B65426">
        <w:rPr>
          <w:rFonts w:cstheme="minorHAnsi"/>
          <w:b/>
          <w:bCs/>
        </w:rPr>
        <w:t>4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>Estimated marginal means for the slope of repeat call proportions</w:t>
      </w:r>
      <w:r w:rsidR="00302463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286D0C">
        <w:rPr>
          <w:rFonts w:cstheme="minorHAnsi"/>
        </w:rPr>
        <w:t xml:space="preserve">by </w:t>
      </w:r>
      <w:proofErr w:type="spellStart"/>
      <w:r w:rsidR="00286D0C">
        <w:rPr>
          <w:rFonts w:cstheme="minorHAnsi"/>
        </w:rPr>
        <w:t>meerkat</w:t>
      </w:r>
      <w:proofErr w:type="spellEnd"/>
      <w:r w:rsidR="00286D0C">
        <w:rPr>
          <w:rFonts w:cstheme="minorHAnsi"/>
        </w:rPr>
        <w:t xml:space="preserve"> offspring </w:t>
      </w:r>
      <w:r>
        <w:rPr>
          <w:rFonts w:cstheme="minorHAnsi"/>
        </w:rPr>
        <w:t xml:space="preserve">differentiated by maternal </w:t>
      </w:r>
      <w:r w:rsidR="00EA3FCF">
        <w:rPr>
          <w:rFonts w:cstheme="minorHAnsi"/>
        </w:rPr>
        <w:t>treatment</w:t>
      </w:r>
      <w:r w:rsidR="000B6B7C">
        <w:rPr>
          <w:rFonts w:cstheme="minorHAnsi"/>
        </w:rPr>
        <w:t xml:space="preserve"> (dominant control, DC; subordinate control, SC; dominant treated, DT)</w:t>
      </w:r>
      <w:r>
        <w:rPr>
          <w:rFonts w:cstheme="minorHAnsi"/>
        </w:rPr>
        <w:t xml:space="preserve"> and </w:t>
      </w:r>
      <w:r w:rsidR="00286D0C">
        <w:rPr>
          <w:rFonts w:cstheme="minorHAnsi"/>
        </w:rPr>
        <w:t xml:space="preserve">offspring </w:t>
      </w:r>
      <w:r>
        <w:rPr>
          <w:rFonts w:cstheme="minorHAnsi"/>
        </w:rPr>
        <w:t>sex</w:t>
      </w:r>
      <w:r w:rsidR="000B6B7C">
        <w:rPr>
          <w:rFonts w:cstheme="minorHAnsi"/>
        </w:rPr>
        <w:t xml:space="preserve"> (fe</w:t>
      </w:r>
      <w:r w:rsidR="0088779B">
        <w:rPr>
          <w:rFonts w:cstheme="minorHAnsi"/>
        </w:rPr>
        <w:t>male</w:t>
      </w:r>
      <w:r w:rsidR="00E75481">
        <w:rPr>
          <w:rFonts w:cstheme="minorHAnsi"/>
        </w:rPr>
        <w:t>,</w:t>
      </w:r>
      <w:r w:rsidR="000B6B7C">
        <w:rPr>
          <w:rFonts w:cstheme="minorHAnsi"/>
        </w:rPr>
        <w:t xml:space="preserve"> F; </w:t>
      </w:r>
      <w:r w:rsidR="0088779B">
        <w:rPr>
          <w:rFonts w:cstheme="minorHAnsi"/>
        </w:rPr>
        <w:t>male</w:t>
      </w:r>
      <w:r w:rsidR="00E75481">
        <w:rPr>
          <w:rFonts w:cstheme="minorHAnsi"/>
        </w:rPr>
        <w:t>,</w:t>
      </w:r>
      <w:r w:rsidR="000B6B7C">
        <w:rPr>
          <w:rFonts w:cstheme="minorHAnsi"/>
        </w:rPr>
        <w:t xml:space="preserve"> M</w:t>
      </w:r>
      <w:r w:rsidR="0088779B">
        <w:rPr>
          <w:rFonts w:cstheme="minorHAnsi"/>
        </w:rPr>
        <w:t>) and</w:t>
      </w:r>
      <w:r>
        <w:rPr>
          <w:rFonts w:cstheme="minorHAnsi"/>
        </w:rPr>
        <w:t xml:space="preserve"> contrasted within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D16EC3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684"/>
        <w:gridCol w:w="1361"/>
        <w:gridCol w:w="1324"/>
        <w:gridCol w:w="1383"/>
        <w:gridCol w:w="1097"/>
        <w:gridCol w:w="850"/>
      </w:tblGrid>
      <w:tr w:rsidR="006324DF" w:rsidRPr="00540880" w14:paraId="6A6AA7F3" w14:textId="7B2D2298" w:rsidTr="00AB1A4C">
        <w:tc>
          <w:tcPr>
            <w:tcW w:w="1376" w:type="dxa"/>
          </w:tcPr>
          <w:p w14:paraId="73A7B76D" w14:textId="538AF29A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r w:rsidRPr="00BA57E5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684" w:type="dxa"/>
          </w:tcPr>
          <w:p w14:paraId="0434B65B" w14:textId="68C3E87F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r w:rsidRPr="00BA57E5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361" w:type="dxa"/>
          </w:tcPr>
          <w:p w14:paraId="754467F2" w14:textId="71C8EF3C" w:rsidR="006324DF" w:rsidRPr="00BA57E5" w:rsidRDefault="00F7037C" w:rsidP="00DC6D0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324" w:type="dxa"/>
          </w:tcPr>
          <w:p w14:paraId="5C54932B" w14:textId="0E638CBE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r w:rsidRPr="00BA57E5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383" w:type="dxa"/>
          </w:tcPr>
          <w:p w14:paraId="339EB3F6" w14:textId="743B7CCF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r w:rsidRPr="00BA57E5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097" w:type="dxa"/>
          </w:tcPr>
          <w:p w14:paraId="26D09D81" w14:textId="6E8724CD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proofErr w:type="spellStart"/>
            <w:r w:rsidRPr="00BA57E5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0D95209A" w14:textId="36B03E65" w:rsidR="006324DF" w:rsidRPr="00BA57E5" w:rsidRDefault="006324DF" w:rsidP="00DC6D0A">
            <w:pPr>
              <w:rPr>
                <w:rFonts w:cstheme="minorHAnsi"/>
                <w:b/>
                <w:bCs/>
              </w:rPr>
            </w:pPr>
            <w:proofErr w:type="spellStart"/>
            <w:r w:rsidRPr="00BA57E5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540880" w14:paraId="07B48498" w14:textId="2D105F55" w:rsidTr="00AB1A4C">
        <w:tc>
          <w:tcPr>
            <w:tcW w:w="1376" w:type="dxa"/>
          </w:tcPr>
          <w:p w14:paraId="34EB2BF6" w14:textId="03905A2A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</w:t>
            </w:r>
          </w:p>
        </w:tc>
        <w:tc>
          <w:tcPr>
            <w:tcW w:w="684" w:type="dxa"/>
          </w:tcPr>
          <w:p w14:paraId="3D024E6A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F</w:t>
            </w:r>
          </w:p>
        </w:tc>
        <w:tc>
          <w:tcPr>
            <w:tcW w:w="1361" w:type="dxa"/>
          </w:tcPr>
          <w:p w14:paraId="1C870E61" w14:textId="40872920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15</w:t>
            </w:r>
          </w:p>
        </w:tc>
        <w:tc>
          <w:tcPr>
            <w:tcW w:w="1324" w:type="dxa"/>
          </w:tcPr>
          <w:p w14:paraId="043F58DD" w14:textId="1C418E70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71</w:t>
            </w:r>
          </w:p>
        </w:tc>
        <w:tc>
          <w:tcPr>
            <w:tcW w:w="1383" w:type="dxa"/>
          </w:tcPr>
          <w:p w14:paraId="0D40BD8D" w14:textId="0F7CD7C0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5</w:t>
            </w:r>
            <w:r w:rsidR="00C13E07">
              <w:rPr>
                <w:rFonts w:cstheme="minorHAnsi"/>
              </w:rPr>
              <w:t>6</w:t>
            </w:r>
          </w:p>
        </w:tc>
        <w:tc>
          <w:tcPr>
            <w:tcW w:w="1097" w:type="dxa"/>
          </w:tcPr>
          <w:p w14:paraId="5B10A0B4" w14:textId="74D37ECE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6825F9DF" w14:textId="4F15ADDA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540880" w14:paraId="2CAADF17" w14:textId="13EFD07B" w:rsidTr="00AB1A4C">
        <w:tc>
          <w:tcPr>
            <w:tcW w:w="1376" w:type="dxa"/>
          </w:tcPr>
          <w:p w14:paraId="0C33735C" w14:textId="52BC3595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</w:t>
            </w:r>
          </w:p>
        </w:tc>
        <w:tc>
          <w:tcPr>
            <w:tcW w:w="684" w:type="dxa"/>
          </w:tcPr>
          <w:p w14:paraId="2CDD5AC1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F</w:t>
            </w:r>
          </w:p>
        </w:tc>
        <w:tc>
          <w:tcPr>
            <w:tcW w:w="1361" w:type="dxa"/>
          </w:tcPr>
          <w:p w14:paraId="42EF58C8" w14:textId="5EE10B83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28</w:t>
            </w:r>
          </w:p>
        </w:tc>
        <w:tc>
          <w:tcPr>
            <w:tcW w:w="1324" w:type="dxa"/>
          </w:tcPr>
          <w:p w14:paraId="732DD31C" w14:textId="7A8382AB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87</w:t>
            </w:r>
          </w:p>
        </w:tc>
        <w:tc>
          <w:tcPr>
            <w:tcW w:w="1383" w:type="dxa"/>
          </w:tcPr>
          <w:p w14:paraId="4008CCF0" w14:textId="6673A34E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7</w:t>
            </w:r>
            <w:r w:rsidR="00C13E07">
              <w:rPr>
                <w:rFonts w:cstheme="minorHAnsi"/>
              </w:rPr>
              <w:t>5</w:t>
            </w:r>
          </w:p>
        </w:tc>
        <w:tc>
          <w:tcPr>
            <w:tcW w:w="1097" w:type="dxa"/>
          </w:tcPr>
          <w:p w14:paraId="08B96859" w14:textId="70B49B72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721DCACF" w14:textId="0DBB67DA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540880" w14:paraId="62CFC4B0" w14:textId="7BFA5604" w:rsidTr="00AB1A4C">
        <w:tc>
          <w:tcPr>
            <w:tcW w:w="1376" w:type="dxa"/>
          </w:tcPr>
          <w:p w14:paraId="7516E2B4" w14:textId="015DD5D3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T</w:t>
            </w:r>
          </w:p>
        </w:tc>
        <w:tc>
          <w:tcPr>
            <w:tcW w:w="684" w:type="dxa"/>
          </w:tcPr>
          <w:p w14:paraId="0A040F07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F</w:t>
            </w:r>
          </w:p>
        </w:tc>
        <w:tc>
          <w:tcPr>
            <w:tcW w:w="1361" w:type="dxa"/>
          </w:tcPr>
          <w:p w14:paraId="58C127EE" w14:textId="78C66336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75</w:t>
            </w:r>
          </w:p>
        </w:tc>
        <w:tc>
          <w:tcPr>
            <w:tcW w:w="1324" w:type="dxa"/>
          </w:tcPr>
          <w:p w14:paraId="0525ABA2" w14:textId="6DD9060D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3.10</w:t>
            </w:r>
          </w:p>
        </w:tc>
        <w:tc>
          <w:tcPr>
            <w:tcW w:w="1383" w:type="dxa"/>
          </w:tcPr>
          <w:p w14:paraId="113614FC" w14:textId="7D4CCDE9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46</w:t>
            </w:r>
          </w:p>
        </w:tc>
        <w:tc>
          <w:tcPr>
            <w:tcW w:w="1097" w:type="dxa"/>
          </w:tcPr>
          <w:p w14:paraId="2770DFEC" w14:textId="5BBC52EF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99.48%</w:t>
            </w:r>
          </w:p>
        </w:tc>
        <w:tc>
          <w:tcPr>
            <w:tcW w:w="850" w:type="dxa"/>
          </w:tcPr>
          <w:p w14:paraId="4DC2CA2B" w14:textId="698BDFFF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540880" w14:paraId="7AD00031" w14:textId="44D2B10F" w:rsidTr="00AB1A4C">
        <w:tc>
          <w:tcPr>
            <w:tcW w:w="1376" w:type="dxa"/>
          </w:tcPr>
          <w:p w14:paraId="00F72E7C" w14:textId="67273E55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</w:t>
            </w:r>
          </w:p>
        </w:tc>
        <w:tc>
          <w:tcPr>
            <w:tcW w:w="684" w:type="dxa"/>
          </w:tcPr>
          <w:p w14:paraId="25BEFCE0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M</w:t>
            </w:r>
          </w:p>
        </w:tc>
        <w:tc>
          <w:tcPr>
            <w:tcW w:w="1361" w:type="dxa"/>
          </w:tcPr>
          <w:p w14:paraId="2AF7EF33" w14:textId="17B7945E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14</w:t>
            </w:r>
          </w:p>
        </w:tc>
        <w:tc>
          <w:tcPr>
            <w:tcW w:w="1324" w:type="dxa"/>
          </w:tcPr>
          <w:p w14:paraId="04A043FF" w14:textId="78C3A1A0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81</w:t>
            </w:r>
          </w:p>
        </w:tc>
        <w:tc>
          <w:tcPr>
            <w:tcW w:w="1383" w:type="dxa"/>
          </w:tcPr>
          <w:p w14:paraId="135D3BE8" w14:textId="0684570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46</w:t>
            </w:r>
          </w:p>
        </w:tc>
        <w:tc>
          <w:tcPr>
            <w:tcW w:w="1097" w:type="dxa"/>
          </w:tcPr>
          <w:p w14:paraId="4C0B2503" w14:textId="62C671AA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61DF5354" w14:textId="361D369E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540880" w14:paraId="77B6ADE8" w14:textId="4F8CB746" w:rsidTr="00AB1A4C">
        <w:tc>
          <w:tcPr>
            <w:tcW w:w="1376" w:type="dxa"/>
          </w:tcPr>
          <w:p w14:paraId="738D631C" w14:textId="0CD4B139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</w:t>
            </w:r>
          </w:p>
        </w:tc>
        <w:tc>
          <w:tcPr>
            <w:tcW w:w="684" w:type="dxa"/>
          </w:tcPr>
          <w:p w14:paraId="12201A2B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M</w:t>
            </w:r>
          </w:p>
        </w:tc>
        <w:tc>
          <w:tcPr>
            <w:tcW w:w="1361" w:type="dxa"/>
          </w:tcPr>
          <w:p w14:paraId="749893CC" w14:textId="54BE5061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42</w:t>
            </w:r>
          </w:p>
        </w:tc>
        <w:tc>
          <w:tcPr>
            <w:tcW w:w="1324" w:type="dxa"/>
          </w:tcPr>
          <w:p w14:paraId="1C6AF172" w14:textId="241E85BD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3.03</w:t>
            </w:r>
          </w:p>
        </w:tc>
        <w:tc>
          <w:tcPr>
            <w:tcW w:w="1383" w:type="dxa"/>
          </w:tcPr>
          <w:p w14:paraId="4DBD7177" w14:textId="28A6242B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8</w:t>
            </w:r>
            <w:r w:rsidR="00C13E07">
              <w:rPr>
                <w:rFonts w:cstheme="minorHAnsi"/>
              </w:rPr>
              <w:t>2</w:t>
            </w:r>
          </w:p>
        </w:tc>
        <w:tc>
          <w:tcPr>
            <w:tcW w:w="1097" w:type="dxa"/>
          </w:tcPr>
          <w:p w14:paraId="7304DDA1" w14:textId="7203749A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645FD8A3" w14:textId="19C52457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540880" w14:paraId="58CAC152" w14:textId="4C06C7BF" w:rsidTr="00AB1A4C">
        <w:tc>
          <w:tcPr>
            <w:tcW w:w="1376" w:type="dxa"/>
          </w:tcPr>
          <w:p w14:paraId="7E9953BE" w14:textId="10BC0A0A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T</w:t>
            </w:r>
          </w:p>
        </w:tc>
        <w:tc>
          <w:tcPr>
            <w:tcW w:w="684" w:type="dxa"/>
          </w:tcPr>
          <w:p w14:paraId="5B2EA180" w14:textId="77777777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M</w:t>
            </w:r>
          </w:p>
        </w:tc>
        <w:tc>
          <w:tcPr>
            <w:tcW w:w="1361" w:type="dxa"/>
          </w:tcPr>
          <w:p w14:paraId="26F6808C" w14:textId="2F1BAA5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86</w:t>
            </w:r>
          </w:p>
        </w:tc>
        <w:tc>
          <w:tcPr>
            <w:tcW w:w="1324" w:type="dxa"/>
          </w:tcPr>
          <w:p w14:paraId="59AE348E" w14:textId="53631D7B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3.26</w:t>
            </w:r>
          </w:p>
        </w:tc>
        <w:tc>
          <w:tcPr>
            <w:tcW w:w="1383" w:type="dxa"/>
          </w:tcPr>
          <w:p w14:paraId="0B23002F" w14:textId="08C645C3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2</w:t>
            </w:r>
          </w:p>
        </w:tc>
        <w:tc>
          <w:tcPr>
            <w:tcW w:w="1097" w:type="dxa"/>
          </w:tcPr>
          <w:p w14:paraId="41FA0D16" w14:textId="099D1CBA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99.61%</w:t>
            </w:r>
          </w:p>
        </w:tc>
        <w:tc>
          <w:tcPr>
            <w:tcW w:w="850" w:type="dxa"/>
          </w:tcPr>
          <w:p w14:paraId="3B29BEC2" w14:textId="3B0FE862" w:rsidR="006F0125" w:rsidRPr="006F0125" w:rsidRDefault="006F0125" w:rsidP="006F0125">
            <w:pPr>
              <w:rPr>
                <w:rFonts w:cstheme="minorHAnsi"/>
                <w:b/>
                <w:bCs/>
              </w:rPr>
            </w:pPr>
            <w:r w:rsidRPr="006F0125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540880" w14:paraId="586E3E08" w14:textId="68322EFF" w:rsidTr="006255DE">
        <w:tc>
          <w:tcPr>
            <w:tcW w:w="8075" w:type="dxa"/>
            <w:gridSpan w:val="7"/>
            <w:shd w:val="clear" w:color="auto" w:fill="D9D9D9" w:themeFill="background1" w:themeFillShade="D9"/>
          </w:tcPr>
          <w:p w14:paraId="6841EE69" w14:textId="64B008A5" w:rsidR="006F0125" w:rsidRPr="00BA57E5" w:rsidRDefault="006F0125" w:rsidP="006F0125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ntrasts</w:t>
            </w:r>
          </w:p>
        </w:tc>
      </w:tr>
      <w:tr w:rsidR="006F0125" w:rsidRPr="00540880" w14:paraId="09F423A8" w14:textId="77777777" w:rsidTr="00AB1A4C">
        <w:tc>
          <w:tcPr>
            <w:tcW w:w="2060" w:type="dxa"/>
            <w:gridSpan w:val="2"/>
          </w:tcPr>
          <w:p w14:paraId="16B2710A" w14:textId="078CA72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  <w:b/>
                <w:bCs/>
              </w:rPr>
              <w:lastRenderedPageBreak/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>
              <w:rPr>
                <w:rFonts w:cstheme="minorHAnsi"/>
                <w:b/>
                <w:bCs/>
              </w:rPr>
              <w:t xml:space="preserve"> and sex</w:t>
            </w:r>
          </w:p>
        </w:tc>
        <w:tc>
          <w:tcPr>
            <w:tcW w:w="1361" w:type="dxa"/>
          </w:tcPr>
          <w:p w14:paraId="56A74E92" w14:textId="48C0E2A3" w:rsidR="006F0125" w:rsidRPr="00BA57E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324" w:type="dxa"/>
          </w:tcPr>
          <w:p w14:paraId="6B7E0AE2" w14:textId="2AC3609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383" w:type="dxa"/>
          </w:tcPr>
          <w:p w14:paraId="5D7463C1" w14:textId="245DE889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097" w:type="dxa"/>
          </w:tcPr>
          <w:p w14:paraId="5523D36E" w14:textId="41AE9B86" w:rsidR="006F0125" w:rsidRPr="008F729C" w:rsidRDefault="006F0125" w:rsidP="006F0125">
            <w:pPr>
              <w:rPr>
                <w:rFonts w:cstheme="minorHAnsi"/>
              </w:rPr>
            </w:pPr>
            <w:proofErr w:type="spellStart"/>
            <w:r w:rsidRPr="00BA57E5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5A730783" w14:textId="62912FA8" w:rsidR="006F0125" w:rsidRPr="008F729C" w:rsidRDefault="006F0125" w:rsidP="006F0125">
            <w:pPr>
              <w:rPr>
                <w:rFonts w:cstheme="minorHAnsi"/>
              </w:rPr>
            </w:pPr>
            <w:proofErr w:type="spellStart"/>
            <w:r w:rsidRPr="00BA57E5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540880" w14:paraId="2C3FB8C6" w14:textId="44642310" w:rsidTr="00AB1A4C">
        <w:tc>
          <w:tcPr>
            <w:tcW w:w="2060" w:type="dxa"/>
            <w:gridSpan w:val="2"/>
          </w:tcPr>
          <w:p w14:paraId="40BA93D8" w14:textId="71F85AD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F - SC F</w:t>
            </w:r>
          </w:p>
        </w:tc>
        <w:tc>
          <w:tcPr>
            <w:tcW w:w="1361" w:type="dxa"/>
          </w:tcPr>
          <w:p w14:paraId="50C6AE4B" w14:textId="74C1BE06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13</w:t>
            </w:r>
            <w:r w:rsidR="00C13E07">
              <w:rPr>
                <w:rFonts w:cstheme="minorHAnsi"/>
              </w:rPr>
              <w:t>6</w:t>
            </w:r>
          </w:p>
        </w:tc>
        <w:tc>
          <w:tcPr>
            <w:tcW w:w="1324" w:type="dxa"/>
          </w:tcPr>
          <w:p w14:paraId="71195181" w14:textId="53C69FD3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75</w:t>
            </w:r>
          </w:p>
        </w:tc>
        <w:tc>
          <w:tcPr>
            <w:tcW w:w="1383" w:type="dxa"/>
          </w:tcPr>
          <w:p w14:paraId="7358AF08" w14:textId="05EE3CB2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895</w:t>
            </w:r>
          </w:p>
        </w:tc>
        <w:tc>
          <w:tcPr>
            <w:tcW w:w="1097" w:type="dxa"/>
          </w:tcPr>
          <w:p w14:paraId="6F72B103" w14:textId="6F37F4A7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4.37%</w:t>
            </w:r>
          </w:p>
        </w:tc>
        <w:tc>
          <w:tcPr>
            <w:tcW w:w="850" w:type="dxa"/>
          </w:tcPr>
          <w:p w14:paraId="50A1EC63" w14:textId="194AFAE9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45</w:t>
            </w:r>
          </w:p>
        </w:tc>
      </w:tr>
      <w:tr w:rsidR="006F0125" w:rsidRPr="00540880" w14:paraId="12A5C973" w14:textId="6EF6680E" w:rsidTr="00AB1A4C">
        <w:tc>
          <w:tcPr>
            <w:tcW w:w="2060" w:type="dxa"/>
            <w:gridSpan w:val="2"/>
          </w:tcPr>
          <w:p w14:paraId="3F88C865" w14:textId="452E7709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F - DT F</w:t>
            </w:r>
          </w:p>
        </w:tc>
        <w:tc>
          <w:tcPr>
            <w:tcW w:w="1361" w:type="dxa"/>
          </w:tcPr>
          <w:p w14:paraId="7D7C958B" w14:textId="72F0288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402</w:t>
            </w:r>
          </w:p>
        </w:tc>
        <w:tc>
          <w:tcPr>
            <w:tcW w:w="1324" w:type="dxa"/>
          </w:tcPr>
          <w:p w14:paraId="2F81E0F2" w14:textId="1D35E70E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665</w:t>
            </w:r>
          </w:p>
        </w:tc>
        <w:tc>
          <w:tcPr>
            <w:tcW w:w="1383" w:type="dxa"/>
          </w:tcPr>
          <w:p w14:paraId="249F69AD" w14:textId="37EDD84E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904</w:t>
            </w:r>
          </w:p>
        </w:tc>
        <w:tc>
          <w:tcPr>
            <w:tcW w:w="1097" w:type="dxa"/>
          </w:tcPr>
          <w:p w14:paraId="29038360" w14:textId="50B194FE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2.60%</w:t>
            </w:r>
          </w:p>
        </w:tc>
        <w:tc>
          <w:tcPr>
            <w:tcW w:w="850" w:type="dxa"/>
          </w:tcPr>
          <w:p w14:paraId="7E02D5F8" w14:textId="6C8870F2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63</w:t>
            </w:r>
          </w:p>
        </w:tc>
      </w:tr>
      <w:tr w:rsidR="006F0125" w:rsidRPr="00540880" w14:paraId="580BA81B" w14:textId="4DD79915" w:rsidTr="00AB1A4C">
        <w:tc>
          <w:tcPr>
            <w:tcW w:w="2060" w:type="dxa"/>
            <w:gridSpan w:val="2"/>
          </w:tcPr>
          <w:p w14:paraId="47F0C596" w14:textId="74C886D4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F - DC M</w:t>
            </w:r>
          </w:p>
        </w:tc>
        <w:tc>
          <w:tcPr>
            <w:tcW w:w="1361" w:type="dxa"/>
          </w:tcPr>
          <w:p w14:paraId="7AD8F4C3" w14:textId="2F87675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00</w:t>
            </w:r>
            <w:r w:rsidR="00C13E07">
              <w:rPr>
                <w:rFonts w:cstheme="minorHAnsi"/>
              </w:rPr>
              <w:t>2</w:t>
            </w:r>
          </w:p>
        </w:tc>
        <w:tc>
          <w:tcPr>
            <w:tcW w:w="1324" w:type="dxa"/>
          </w:tcPr>
          <w:p w14:paraId="7032E4E8" w14:textId="42A1BF28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613</w:t>
            </w:r>
          </w:p>
        </w:tc>
        <w:tc>
          <w:tcPr>
            <w:tcW w:w="1383" w:type="dxa"/>
          </w:tcPr>
          <w:p w14:paraId="6B849316" w14:textId="522F3A05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600</w:t>
            </w:r>
          </w:p>
        </w:tc>
        <w:tc>
          <w:tcPr>
            <w:tcW w:w="1097" w:type="dxa"/>
          </w:tcPr>
          <w:p w14:paraId="02ED3904" w14:textId="47ADA486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50.21%</w:t>
            </w:r>
          </w:p>
        </w:tc>
        <w:tc>
          <w:tcPr>
            <w:tcW w:w="850" w:type="dxa"/>
          </w:tcPr>
          <w:p w14:paraId="63189C8F" w14:textId="4961DC84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28</w:t>
            </w:r>
          </w:p>
        </w:tc>
      </w:tr>
      <w:tr w:rsidR="006F0125" w:rsidRPr="00540880" w14:paraId="326497E9" w14:textId="423B034C" w:rsidTr="00AB1A4C">
        <w:tc>
          <w:tcPr>
            <w:tcW w:w="2060" w:type="dxa"/>
            <w:gridSpan w:val="2"/>
          </w:tcPr>
          <w:p w14:paraId="57F1542D" w14:textId="57184FF4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F - SC M</w:t>
            </w:r>
          </w:p>
        </w:tc>
        <w:tc>
          <w:tcPr>
            <w:tcW w:w="1361" w:type="dxa"/>
          </w:tcPr>
          <w:p w14:paraId="6037160A" w14:textId="03B915A4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27</w:t>
            </w:r>
            <w:r w:rsidR="00C13E07">
              <w:rPr>
                <w:rFonts w:cstheme="minorHAnsi"/>
              </w:rPr>
              <w:t>7</w:t>
            </w:r>
          </w:p>
        </w:tc>
        <w:tc>
          <w:tcPr>
            <w:tcW w:w="1324" w:type="dxa"/>
          </w:tcPr>
          <w:p w14:paraId="3C5579B7" w14:textId="21ACDB6F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53</w:t>
            </w:r>
          </w:p>
        </w:tc>
        <w:tc>
          <w:tcPr>
            <w:tcW w:w="1383" w:type="dxa"/>
          </w:tcPr>
          <w:p w14:paraId="362B3387" w14:textId="7F6AF8E1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086</w:t>
            </w:r>
          </w:p>
        </w:tc>
        <w:tc>
          <w:tcPr>
            <w:tcW w:w="1097" w:type="dxa"/>
          </w:tcPr>
          <w:p w14:paraId="5F02B4DE" w14:textId="6B8D70C2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4.33%</w:t>
            </w:r>
          </w:p>
        </w:tc>
        <w:tc>
          <w:tcPr>
            <w:tcW w:w="850" w:type="dxa"/>
          </w:tcPr>
          <w:p w14:paraId="6CFA6348" w14:textId="4A557D4F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59</w:t>
            </w:r>
          </w:p>
        </w:tc>
      </w:tr>
      <w:tr w:rsidR="006F0125" w:rsidRPr="00540880" w14:paraId="0D0E2ABB" w14:textId="5CBFB7D7" w:rsidTr="00AB1A4C">
        <w:tc>
          <w:tcPr>
            <w:tcW w:w="2060" w:type="dxa"/>
            <w:gridSpan w:val="2"/>
          </w:tcPr>
          <w:p w14:paraId="6F6C1934" w14:textId="1803E02D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F - DT M</w:t>
            </w:r>
          </w:p>
        </w:tc>
        <w:tc>
          <w:tcPr>
            <w:tcW w:w="1361" w:type="dxa"/>
          </w:tcPr>
          <w:p w14:paraId="210FC7E5" w14:textId="3AF65E45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300</w:t>
            </w:r>
          </w:p>
        </w:tc>
        <w:tc>
          <w:tcPr>
            <w:tcW w:w="1324" w:type="dxa"/>
          </w:tcPr>
          <w:p w14:paraId="75745429" w14:textId="735765AD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611</w:t>
            </w:r>
          </w:p>
        </w:tc>
        <w:tc>
          <w:tcPr>
            <w:tcW w:w="1383" w:type="dxa"/>
          </w:tcPr>
          <w:p w14:paraId="0ACD9D09" w14:textId="7AE491AF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069</w:t>
            </w:r>
          </w:p>
        </w:tc>
        <w:tc>
          <w:tcPr>
            <w:tcW w:w="1097" w:type="dxa"/>
          </w:tcPr>
          <w:p w14:paraId="3797043D" w14:textId="2C2BB8A4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6.92%</w:t>
            </w:r>
          </w:p>
        </w:tc>
        <w:tc>
          <w:tcPr>
            <w:tcW w:w="850" w:type="dxa"/>
          </w:tcPr>
          <w:p w14:paraId="41FCA885" w14:textId="4CB512DF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57</w:t>
            </w:r>
          </w:p>
        </w:tc>
      </w:tr>
      <w:tr w:rsidR="006F0125" w:rsidRPr="00540880" w14:paraId="33AF89D2" w14:textId="14D9C1FF" w:rsidTr="00AB1A4C">
        <w:tc>
          <w:tcPr>
            <w:tcW w:w="2060" w:type="dxa"/>
            <w:gridSpan w:val="2"/>
          </w:tcPr>
          <w:p w14:paraId="0617D35A" w14:textId="2D812566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 F - DT F</w:t>
            </w:r>
          </w:p>
        </w:tc>
        <w:tc>
          <w:tcPr>
            <w:tcW w:w="1361" w:type="dxa"/>
          </w:tcPr>
          <w:p w14:paraId="5B13E0E9" w14:textId="37731F7F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3</w:t>
            </w:r>
            <w:r w:rsidR="00C13E07">
              <w:rPr>
                <w:rFonts w:cstheme="minorHAnsi"/>
              </w:rPr>
              <w:t>8</w:t>
            </w:r>
          </w:p>
        </w:tc>
        <w:tc>
          <w:tcPr>
            <w:tcW w:w="1324" w:type="dxa"/>
          </w:tcPr>
          <w:p w14:paraId="24A833D9" w14:textId="355ABDF0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949</w:t>
            </w:r>
          </w:p>
        </w:tc>
        <w:tc>
          <w:tcPr>
            <w:tcW w:w="1383" w:type="dxa"/>
          </w:tcPr>
          <w:p w14:paraId="63D9C034" w14:textId="75357C0C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881</w:t>
            </w:r>
          </w:p>
        </w:tc>
        <w:tc>
          <w:tcPr>
            <w:tcW w:w="1097" w:type="dxa"/>
          </w:tcPr>
          <w:p w14:paraId="531C5480" w14:textId="2457304A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6.58%</w:t>
            </w:r>
          </w:p>
        </w:tc>
        <w:tc>
          <w:tcPr>
            <w:tcW w:w="850" w:type="dxa"/>
          </w:tcPr>
          <w:p w14:paraId="00F418A6" w14:textId="59A1C050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68</w:t>
            </w:r>
          </w:p>
        </w:tc>
      </w:tr>
      <w:tr w:rsidR="006F0125" w:rsidRPr="00540880" w14:paraId="4129B0D3" w14:textId="2F6256F2" w:rsidTr="00AB1A4C">
        <w:tc>
          <w:tcPr>
            <w:tcW w:w="2060" w:type="dxa"/>
            <w:gridSpan w:val="2"/>
          </w:tcPr>
          <w:p w14:paraId="7E58C4DA" w14:textId="4FD4223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 F - DC M</w:t>
            </w:r>
          </w:p>
        </w:tc>
        <w:tc>
          <w:tcPr>
            <w:tcW w:w="1361" w:type="dxa"/>
          </w:tcPr>
          <w:p w14:paraId="2E84D2F6" w14:textId="091A8A21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14</w:t>
            </w:r>
            <w:r w:rsidR="00C13E07">
              <w:rPr>
                <w:rFonts w:cstheme="minorHAnsi"/>
              </w:rPr>
              <w:t>1</w:t>
            </w:r>
          </w:p>
        </w:tc>
        <w:tc>
          <w:tcPr>
            <w:tcW w:w="1324" w:type="dxa"/>
          </w:tcPr>
          <w:p w14:paraId="389DF345" w14:textId="278EB27F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998</w:t>
            </w:r>
          </w:p>
        </w:tc>
        <w:tc>
          <w:tcPr>
            <w:tcW w:w="1383" w:type="dxa"/>
          </w:tcPr>
          <w:p w14:paraId="1E8A77FC" w14:textId="28626B16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690</w:t>
            </w:r>
          </w:p>
        </w:tc>
        <w:tc>
          <w:tcPr>
            <w:tcW w:w="1097" w:type="dxa"/>
          </w:tcPr>
          <w:p w14:paraId="11B54EAC" w14:textId="3FE45003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2.61%</w:t>
            </w:r>
          </w:p>
        </w:tc>
        <w:tc>
          <w:tcPr>
            <w:tcW w:w="850" w:type="dxa"/>
          </w:tcPr>
          <w:p w14:paraId="6AAE560F" w14:textId="2D5BABF5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46</w:t>
            </w:r>
          </w:p>
        </w:tc>
      </w:tr>
      <w:tr w:rsidR="006F0125" w:rsidRPr="00540880" w14:paraId="01DAEA57" w14:textId="3D28621E" w:rsidTr="00AB1A4C">
        <w:tc>
          <w:tcPr>
            <w:tcW w:w="2060" w:type="dxa"/>
            <w:gridSpan w:val="2"/>
          </w:tcPr>
          <w:p w14:paraId="00A89891" w14:textId="56A48309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 F - SC M</w:t>
            </w:r>
          </w:p>
        </w:tc>
        <w:tc>
          <w:tcPr>
            <w:tcW w:w="1361" w:type="dxa"/>
          </w:tcPr>
          <w:p w14:paraId="5EF1AA7F" w14:textId="1BE28BE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14</w:t>
            </w:r>
            <w:r w:rsidR="00C13E07">
              <w:rPr>
                <w:rFonts w:cstheme="minorHAnsi"/>
              </w:rPr>
              <w:t>1</w:t>
            </w:r>
          </w:p>
        </w:tc>
        <w:tc>
          <w:tcPr>
            <w:tcW w:w="1324" w:type="dxa"/>
          </w:tcPr>
          <w:p w14:paraId="7826B056" w14:textId="0352702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00</w:t>
            </w:r>
          </w:p>
        </w:tc>
        <w:tc>
          <w:tcPr>
            <w:tcW w:w="1383" w:type="dxa"/>
          </w:tcPr>
          <w:p w14:paraId="7F47D59D" w14:textId="0CA5BE79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770</w:t>
            </w:r>
          </w:p>
        </w:tc>
        <w:tc>
          <w:tcPr>
            <w:tcW w:w="1097" w:type="dxa"/>
          </w:tcPr>
          <w:p w14:paraId="238D5C79" w14:textId="34DE67B8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6.33%</w:t>
            </w:r>
          </w:p>
        </w:tc>
        <w:tc>
          <w:tcPr>
            <w:tcW w:w="850" w:type="dxa"/>
          </w:tcPr>
          <w:p w14:paraId="5148E0D4" w14:textId="30E0A940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45</w:t>
            </w:r>
          </w:p>
        </w:tc>
      </w:tr>
      <w:tr w:rsidR="006F0125" w:rsidRPr="00540880" w14:paraId="22C29DCE" w14:textId="73E60D3D" w:rsidTr="00AB1A4C">
        <w:tc>
          <w:tcPr>
            <w:tcW w:w="2060" w:type="dxa"/>
            <w:gridSpan w:val="2"/>
          </w:tcPr>
          <w:p w14:paraId="2DC89B8E" w14:textId="44EC777D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 F - DT M</w:t>
            </w:r>
          </w:p>
        </w:tc>
        <w:tc>
          <w:tcPr>
            <w:tcW w:w="1361" w:type="dxa"/>
          </w:tcPr>
          <w:p w14:paraId="04046796" w14:textId="5613EEB8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42</w:t>
            </w:r>
            <w:r w:rsidR="00C13E07">
              <w:rPr>
                <w:rFonts w:cstheme="minorHAnsi"/>
              </w:rPr>
              <w:t>9</w:t>
            </w:r>
          </w:p>
        </w:tc>
        <w:tc>
          <w:tcPr>
            <w:tcW w:w="1324" w:type="dxa"/>
          </w:tcPr>
          <w:p w14:paraId="3806A688" w14:textId="15F27E85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885</w:t>
            </w:r>
          </w:p>
        </w:tc>
        <w:tc>
          <w:tcPr>
            <w:tcW w:w="1383" w:type="dxa"/>
          </w:tcPr>
          <w:p w14:paraId="722F7C5B" w14:textId="12EC6C24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021</w:t>
            </w:r>
          </w:p>
        </w:tc>
        <w:tc>
          <w:tcPr>
            <w:tcW w:w="1097" w:type="dxa"/>
          </w:tcPr>
          <w:p w14:paraId="74F1C452" w14:textId="533DD582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1.81%</w:t>
            </w:r>
          </w:p>
        </w:tc>
        <w:tc>
          <w:tcPr>
            <w:tcW w:w="850" w:type="dxa"/>
          </w:tcPr>
          <w:p w14:paraId="5B96D066" w14:textId="35C9CE86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63</w:t>
            </w:r>
          </w:p>
        </w:tc>
      </w:tr>
      <w:tr w:rsidR="006F0125" w:rsidRPr="00540880" w14:paraId="799D5CD6" w14:textId="43C5C0FB" w:rsidTr="00AB1A4C">
        <w:tc>
          <w:tcPr>
            <w:tcW w:w="2060" w:type="dxa"/>
            <w:gridSpan w:val="2"/>
          </w:tcPr>
          <w:p w14:paraId="3BF5379D" w14:textId="2090E30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T F - DC M</w:t>
            </w:r>
          </w:p>
        </w:tc>
        <w:tc>
          <w:tcPr>
            <w:tcW w:w="1361" w:type="dxa"/>
          </w:tcPr>
          <w:p w14:paraId="49635821" w14:textId="0BCE35C5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39</w:t>
            </w:r>
            <w:r w:rsidR="00C13E07">
              <w:rPr>
                <w:rFonts w:cstheme="minorHAnsi"/>
              </w:rPr>
              <w:t>8</w:t>
            </w:r>
          </w:p>
        </w:tc>
        <w:tc>
          <w:tcPr>
            <w:tcW w:w="1324" w:type="dxa"/>
          </w:tcPr>
          <w:p w14:paraId="0338B884" w14:textId="1D7BE7EC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954</w:t>
            </w:r>
          </w:p>
        </w:tc>
        <w:tc>
          <w:tcPr>
            <w:tcW w:w="1383" w:type="dxa"/>
          </w:tcPr>
          <w:p w14:paraId="320B6138" w14:textId="357D0654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790</w:t>
            </w:r>
          </w:p>
        </w:tc>
        <w:tc>
          <w:tcPr>
            <w:tcW w:w="1097" w:type="dxa"/>
          </w:tcPr>
          <w:p w14:paraId="3CA5FA41" w14:textId="0634CA00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1.59%</w:t>
            </w:r>
          </w:p>
        </w:tc>
        <w:tc>
          <w:tcPr>
            <w:tcW w:w="850" w:type="dxa"/>
          </w:tcPr>
          <w:p w14:paraId="1489348E" w14:textId="1A04AF18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62</w:t>
            </w:r>
          </w:p>
        </w:tc>
      </w:tr>
      <w:tr w:rsidR="006F0125" w:rsidRPr="00540880" w14:paraId="1A2B8CEC" w14:textId="6EB1D71E" w:rsidTr="00AB1A4C">
        <w:tc>
          <w:tcPr>
            <w:tcW w:w="2060" w:type="dxa"/>
            <w:gridSpan w:val="2"/>
          </w:tcPr>
          <w:p w14:paraId="6B105CD7" w14:textId="78B90E8C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T F - SC M</w:t>
            </w:r>
          </w:p>
        </w:tc>
        <w:tc>
          <w:tcPr>
            <w:tcW w:w="1361" w:type="dxa"/>
          </w:tcPr>
          <w:p w14:paraId="6DC68360" w14:textId="3D08F37E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67</w:t>
            </w:r>
            <w:r w:rsidR="00C13E07">
              <w:rPr>
                <w:rFonts w:cstheme="minorHAnsi"/>
              </w:rPr>
              <w:t>3</w:t>
            </w:r>
          </w:p>
        </w:tc>
        <w:tc>
          <w:tcPr>
            <w:tcW w:w="1324" w:type="dxa"/>
          </w:tcPr>
          <w:p w14:paraId="73AAE53F" w14:textId="7C964882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804</w:t>
            </w:r>
          </w:p>
        </w:tc>
        <w:tc>
          <w:tcPr>
            <w:tcW w:w="1383" w:type="dxa"/>
          </w:tcPr>
          <w:p w14:paraId="7E2986F6" w14:textId="2C68A408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2.092</w:t>
            </w:r>
          </w:p>
        </w:tc>
        <w:tc>
          <w:tcPr>
            <w:tcW w:w="1097" w:type="dxa"/>
          </w:tcPr>
          <w:p w14:paraId="796FA685" w14:textId="32361973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81.61%</w:t>
            </w:r>
          </w:p>
        </w:tc>
        <w:tc>
          <w:tcPr>
            <w:tcW w:w="850" w:type="dxa"/>
          </w:tcPr>
          <w:p w14:paraId="37968832" w14:textId="40BDD8FA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75</w:t>
            </w:r>
          </w:p>
        </w:tc>
      </w:tr>
      <w:tr w:rsidR="006F0125" w:rsidRPr="00540880" w14:paraId="10232E4F" w14:textId="24F3A807" w:rsidTr="00AB1A4C">
        <w:tc>
          <w:tcPr>
            <w:tcW w:w="2060" w:type="dxa"/>
            <w:gridSpan w:val="2"/>
          </w:tcPr>
          <w:p w14:paraId="66300F30" w14:textId="594EC6F5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T F - DT M</w:t>
            </w:r>
          </w:p>
        </w:tc>
        <w:tc>
          <w:tcPr>
            <w:tcW w:w="1361" w:type="dxa"/>
          </w:tcPr>
          <w:p w14:paraId="5CC39727" w14:textId="40DF5E25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10</w:t>
            </w:r>
            <w:r w:rsidR="00C13E07">
              <w:rPr>
                <w:rFonts w:cstheme="minorHAnsi"/>
              </w:rPr>
              <w:t>2</w:t>
            </w:r>
          </w:p>
        </w:tc>
        <w:tc>
          <w:tcPr>
            <w:tcW w:w="1324" w:type="dxa"/>
          </w:tcPr>
          <w:p w14:paraId="568A9087" w14:textId="7BED433C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419</w:t>
            </w:r>
          </w:p>
        </w:tc>
        <w:tc>
          <w:tcPr>
            <w:tcW w:w="1383" w:type="dxa"/>
          </w:tcPr>
          <w:p w14:paraId="1CD77153" w14:textId="58394843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625</w:t>
            </w:r>
          </w:p>
        </w:tc>
        <w:tc>
          <w:tcPr>
            <w:tcW w:w="1097" w:type="dxa"/>
          </w:tcPr>
          <w:p w14:paraId="760AB572" w14:textId="607B1423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4.84%</w:t>
            </w:r>
          </w:p>
        </w:tc>
        <w:tc>
          <w:tcPr>
            <w:tcW w:w="850" w:type="dxa"/>
          </w:tcPr>
          <w:p w14:paraId="3281E16C" w14:textId="4E39BD92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39</w:t>
            </w:r>
          </w:p>
        </w:tc>
      </w:tr>
      <w:tr w:rsidR="006F0125" w:rsidRPr="00540880" w14:paraId="07E1B293" w14:textId="3BB1ADA6" w:rsidTr="00AB1A4C">
        <w:tc>
          <w:tcPr>
            <w:tcW w:w="2060" w:type="dxa"/>
            <w:gridSpan w:val="2"/>
          </w:tcPr>
          <w:p w14:paraId="7EE7532D" w14:textId="5CE004BD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DC M - SC M</w:t>
            </w:r>
          </w:p>
        </w:tc>
        <w:tc>
          <w:tcPr>
            <w:tcW w:w="1361" w:type="dxa"/>
          </w:tcPr>
          <w:p w14:paraId="0B6EE900" w14:textId="2662042D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28</w:t>
            </w:r>
            <w:r w:rsidR="00C13E07">
              <w:rPr>
                <w:rFonts w:cstheme="minorHAnsi"/>
              </w:rPr>
              <w:t>2</w:t>
            </w:r>
          </w:p>
        </w:tc>
        <w:tc>
          <w:tcPr>
            <w:tcW w:w="1324" w:type="dxa"/>
          </w:tcPr>
          <w:p w14:paraId="38ED5E05" w14:textId="1ED9D856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91</w:t>
            </w:r>
          </w:p>
        </w:tc>
        <w:tc>
          <w:tcPr>
            <w:tcW w:w="1383" w:type="dxa"/>
          </w:tcPr>
          <w:p w14:paraId="053CC86D" w14:textId="264D0C06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153</w:t>
            </w:r>
          </w:p>
        </w:tc>
        <w:tc>
          <w:tcPr>
            <w:tcW w:w="1097" w:type="dxa"/>
          </w:tcPr>
          <w:p w14:paraId="0A9B7B5B" w14:textId="6CC067DE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3.56%</w:t>
            </w:r>
          </w:p>
        </w:tc>
        <w:tc>
          <w:tcPr>
            <w:tcW w:w="850" w:type="dxa"/>
          </w:tcPr>
          <w:p w14:paraId="2A5F82BC" w14:textId="182A6036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59</w:t>
            </w:r>
          </w:p>
        </w:tc>
      </w:tr>
      <w:tr w:rsidR="006F0125" w:rsidRPr="00540880" w14:paraId="66A495AC" w14:textId="2D274070" w:rsidTr="00AB1A4C">
        <w:tc>
          <w:tcPr>
            <w:tcW w:w="2060" w:type="dxa"/>
            <w:gridSpan w:val="2"/>
          </w:tcPr>
          <w:p w14:paraId="14871665" w14:textId="7AACB1E5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 xml:space="preserve">DC M </w:t>
            </w:r>
            <w:r>
              <w:rPr>
                <w:rFonts w:cstheme="minorHAnsi"/>
              </w:rPr>
              <w:t>–</w:t>
            </w:r>
            <w:r w:rsidRPr="00BA57E5">
              <w:rPr>
                <w:rFonts w:cstheme="minorHAnsi"/>
              </w:rPr>
              <w:t xml:space="preserve"> DT</w:t>
            </w:r>
            <w:r>
              <w:rPr>
                <w:rFonts w:cstheme="minorHAnsi"/>
              </w:rPr>
              <w:t xml:space="preserve"> </w:t>
            </w:r>
            <w:r w:rsidRPr="00BA57E5">
              <w:rPr>
                <w:rFonts w:cstheme="minorHAnsi"/>
              </w:rPr>
              <w:t>M</w:t>
            </w:r>
          </w:p>
        </w:tc>
        <w:tc>
          <w:tcPr>
            <w:tcW w:w="1361" w:type="dxa"/>
          </w:tcPr>
          <w:p w14:paraId="1D72EACC" w14:textId="54E0C562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29</w:t>
            </w:r>
            <w:r w:rsidR="00C13E07">
              <w:rPr>
                <w:rFonts w:cstheme="minorHAnsi"/>
              </w:rPr>
              <w:t>8</w:t>
            </w:r>
          </w:p>
        </w:tc>
        <w:tc>
          <w:tcPr>
            <w:tcW w:w="1324" w:type="dxa"/>
          </w:tcPr>
          <w:p w14:paraId="5CA6603C" w14:textId="5D940F47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1.653</w:t>
            </w:r>
          </w:p>
        </w:tc>
        <w:tc>
          <w:tcPr>
            <w:tcW w:w="1383" w:type="dxa"/>
          </w:tcPr>
          <w:p w14:paraId="75C6CC9D" w14:textId="141AFDF9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1.152</w:t>
            </w:r>
          </w:p>
        </w:tc>
        <w:tc>
          <w:tcPr>
            <w:tcW w:w="1097" w:type="dxa"/>
          </w:tcPr>
          <w:p w14:paraId="4189B139" w14:textId="2C5D91BB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65.92%</w:t>
            </w:r>
          </w:p>
        </w:tc>
        <w:tc>
          <w:tcPr>
            <w:tcW w:w="850" w:type="dxa"/>
          </w:tcPr>
          <w:p w14:paraId="55DFCFDE" w14:textId="2CB9A6C0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57</w:t>
            </w:r>
          </w:p>
        </w:tc>
      </w:tr>
      <w:tr w:rsidR="006F0125" w:rsidRPr="00540880" w14:paraId="4FD390D9" w14:textId="063666EC" w:rsidTr="00AB1A4C">
        <w:tc>
          <w:tcPr>
            <w:tcW w:w="2060" w:type="dxa"/>
            <w:gridSpan w:val="2"/>
          </w:tcPr>
          <w:p w14:paraId="5AA09CF3" w14:textId="5B96D93B" w:rsidR="006F0125" w:rsidRPr="00BA57E5" w:rsidRDefault="006F0125" w:rsidP="006F0125">
            <w:pPr>
              <w:rPr>
                <w:rFonts w:cstheme="minorHAnsi"/>
              </w:rPr>
            </w:pPr>
            <w:r w:rsidRPr="00BA57E5">
              <w:rPr>
                <w:rFonts w:cstheme="minorHAnsi"/>
              </w:rPr>
              <w:t>SC M - DT M</w:t>
            </w:r>
          </w:p>
        </w:tc>
        <w:tc>
          <w:tcPr>
            <w:tcW w:w="1361" w:type="dxa"/>
          </w:tcPr>
          <w:p w14:paraId="5EB1F1D7" w14:textId="1E5FB032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0.569</w:t>
            </w:r>
          </w:p>
        </w:tc>
        <w:tc>
          <w:tcPr>
            <w:tcW w:w="1324" w:type="dxa"/>
          </w:tcPr>
          <w:p w14:paraId="6B979D98" w14:textId="6276B69B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-2.108</w:t>
            </w:r>
          </w:p>
        </w:tc>
        <w:tc>
          <w:tcPr>
            <w:tcW w:w="1383" w:type="dxa"/>
          </w:tcPr>
          <w:p w14:paraId="3285BDEA" w14:textId="7F4842DA" w:rsidR="006F0125" w:rsidRPr="00BA57E5" w:rsidRDefault="006F0125" w:rsidP="006F0125">
            <w:pPr>
              <w:rPr>
                <w:rFonts w:cstheme="minorHAnsi"/>
              </w:rPr>
            </w:pPr>
            <w:r w:rsidRPr="0023697C">
              <w:rPr>
                <w:rFonts w:cstheme="minorHAnsi"/>
              </w:rPr>
              <w:t>0.889</w:t>
            </w:r>
          </w:p>
        </w:tc>
        <w:tc>
          <w:tcPr>
            <w:tcW w:w="1097" w:type="dxa"/>
          </w:tcPr>
          <w:p w14:paraId="4AC476D1" w14:textId="1CAC83EF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77.22%</w:t>
            </w:r>
          </w:p>
        </w:tc>
        <w:tc>
          <w:tcPr>
            <w:tcW w:w="850" w:type="dxa"/>
          </w:tcPr>
          <w:p w14:paraId="70171518" w14:textId="693ED0E4" w:rsidR="006F0125" w:rsidRPr="004747C8" w:rsidRDefault="006F0125" w:rsidP="006F0125">
            <w:pPr>
              <w:rPr>
                <w:rFonts w:cstheme="minorHAnsi"/>
              </w:rPr>
            </w:pPr>
            <w:r w:rsidRPr="004801C9">
              <w:rPr>
                <w:rFonts w:cstheme="minorHAnsi"/>
              </w:rPr>
              <w:t>0.70</w:t>
            </w:r>
          </w:p>
        </w:tc>
      </w:tr>
    </w:tbl>
    <w:p w14:paraId="0128EA79" w14:textId="0A248805" w:rsidR="00302463" w:rsidRDefault="00AB1A4C" w:rsidP="00986E5D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. </w:t>
      </w:r>
      <w:r w:rsidR="00DB0DBA">
        <w:rPr>
          <w:rFonts w:cstheme="minorHAnsi"/>
          <w:sz w:val="18"/>
          <w:szCs w:val="18"/>
        </w:rPr>
        <w:t xml:space="preserve">HPD = </w:t>
      </w:r>
      <w:r w:rsidR="00334BDD">
        <w:rPr>
          <w:rFonts w:cstheme="minorHAnsi"/>
          <w:sz w:val="18"/>
          <w:szCs w:val="18"/>
        </w:rPr>
        <w:t>95% Highest posterior density</w:t>
      </w:r>
      <w:r w:rsidR="002C370F">
        <w:rPr>
          <w:rFonts w:cstheme="minorHAnsi"/>
          <w:sz w:val="18"/>
          <w:szCs w:val="18"/>
        </w:rPr>
        <w:t>.</w:t>
      </w:r>
    </w:p>
    <w:p w14:paraId="28F6274F" w14:textId="77777777" w:rsidR="006F0125" w:rsidRPr="006F0125" w:rsidRDefault="006F0125" w:rsidP="00FF654C">
      <w:pPr>
        <w:jc w:val="both"/>
        <w:rPr>
          <w:rFonts w:cstheme="minorHAnsi"/>
        </w:rPr>
      </w:pPr>
    </w:p>
    <w:p w14:paraId="755E2010" w14:textId="424F5C39" w:rsidR="00FF654C" w:rsidRDefault="00302463" w:rsidP="00FF654C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>Table S</w:t>
      </w:r>
      <w:r w:rsidR="00B65426">
        <w:rPr>
          <w:rFonts w:cstheme="minorHAnsi"/>
          <w:b/>
          <w:bCs/>
        </w:rPr>
        <w:t>5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 xml:space="preserve">Estimated marginal means for repeat call proportions by </w:t>
      </w:r>
      <w:proofErr w:type="spellStart"/>
      <w:r>
        <w:rPr>
          <w:rFonts w:cstheme="minorHAnsi"/>
        </w:rPr>
        <w:t>meerkat</w:t>
      </w:r>
      <w:proofErr w:type="spellEnd"/>
      <w:r>
        <w:rPr>
          <w:rFonts w:cstheme="minorHAnsi"/>
        </w:rPr>
        <w:t xml:space="preserve"> offspring aged </w:t>
      </w:r>
      <w:r w:rsidR="00793DAD">
        <w:rPr>
          <w:rFonts w:cstheme="minorHAnsi"/>
        </w:rPr>
        <w:t>30</w:t>
      </w:r>
      <w:r>
        <w:rPr>
          <w:rFonts w:cstheme="minorHAnsi"/>
        </w:rPr>
        <w:t xml:space="preserve"> days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(dominant control, DC; subordinate control, SC; dominant treated, DT) and offspring sex (female, F; male, M) and contrasted within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4C0D50">
        <w:rPr>
          <w:rFonts w:cstheme="minorHAnsi"/>
        </w:rPr>
        <w:t>Probabilities of practical significance (</w:t>
      </w:r>
      <w:proofErr w:type="spellStart"/>
      <w:r w:rsidRPr="004C0D50">
        <w:rPr>
          <w:rFonts w:cstheme="minorHAnsi"/>
        </w:rPr>
        <w:t>ps</w:t>
      </w:r>
      <w:proofErr w:type="spellEnd"/>
      <w:r w:rsidRPr="004C0D50">
        <w:rPr>
          <w:rFonts w:cstheme="minorHAnsi"/>
        </w:rPr>
        <w:t>)</w:t>
      </w:r>
      <w:r>
        <w:rPr>
          <w:rFonts w:cstheme="minorHAnsi"/>
        </w:rPr>
        <w:t xml:space="preserve"> above 0.85 and probabilities of direction (</w:t>
      </w:r>
      <w:proofErr w:type="spellStart"/>
      <w:proofErr w:type="gramStart"/>
      <w:r>
        <w:rPr>
          <w:rFonts w:cstheme="minorHAnsi"/>
        </w:rPr>
        <w:t>pd</w:t>
      </w:r>
      <w:proofErr w:type="spellEnd"/>
      <w:proofErr w:type="gramEnd"/>
      <w:r>
        <w:rPr>
          <w:rFonts w:cstheme="minorHAnsi"/>
        </w:rPr>
        <w:t xml:space="preserve">) above </w:t>
      </w:r>
      <w:r w:rsidR="00D16EC3">
        <w:rPr>
          <w:rFonts w:cstheme="minorHAnsi"/>
        </w:rPr>
        <w:t>95%</w:t>
      </w:r>
      <w:r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6"/>
        <w:gridCol w:w="943"/>
        <w:gridCol w:w="1657"/>
        <w:gridCol w:w="1657"/>
        <w:gridCol w:w="1657"/>
        <w:gridCol w:w="882"/>
        <w:gridCol w:w="924"/>
      </w:tblGrid>
      <w:tr w:rsidR="00A3572C" w:rsidRPr="00A3572C" w14:paraId="28E0A8B1" w14:textId="77777777" w:rsidTr="00F652BA">
        <w:tc>
          <w:tcPr>
            <w:tcW w:w="1296" w:type="dxa"/>
          </w:tcPr>
          <w:p w14:paraId="6EC0ABAC" w14:textId="6B7D6C12" w:rsidR="00A3572C" w:rsidRP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943" w:type="dxa"/>
          </w:tcPr>
          <w:p w14:paraId="7086CA69" w14:textId="720CCB0E" w:rsidR="00A3572C" w:rsidRP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657" w:type="dxa"/>
          </w:tcPr>
          <w:p w14:paraId="316B72FF" w14:textId="77777777" w:rsidR="00482483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>Estimate</w:t>
            </w:r>
          </w:p>
          <w:p w14:paraId="7E1011C1" w14:textId="004E418A" w:rsidR="00482483" w:rsidRPr="00482483" w:rsidRDefault="00482483" w:rsidP="005974EA">
            <w:pPr>
              <w:jc w:val="both"/>
              <w:rPr>
                <w:rFonts w:cstheme="minorHAnsi"/>
              </w:rPr>
            </w:pPr>
            <w:r w:rsidRPr="00AD3766">
              <w:rPr>
                <w:rFonts w:cstheme="minorHAnsi"/>
                <w:sz w:val="20"/>
                <w:szCs w:val="20"/>
              </w:rPr>
              <w:t>(logit/proportion)</w:t>
            </w:r>
          </w:p>
        </w:tc>
        <w:tc>
          <w:tcPr>
            <w:tcW w:w="1657" w:type="dxa"/>
          </w:tcPr>
          <w:p w14:paraId="27C00650" w14:textId="77777777" w:rsid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>Lower HPD</w:t>
            </w:r>
          </w:p>
          <w:p w14:paraId="498623CE" w14:textId="1B0C8902" w:rsidR="00482483" w:rsidRPr="00671615" w:rsidRDefault="00482483" w:rsidP="005974EA">
            <w:pPr>
              <w:jc w:val="both"/>
              <w:rPr>
                <w:rFonts w:cstheme="minorHAnsi"/>
              </w:rPr>
            </w:pPr>
            <w:r w:rsidRPr="00AD3766">
              <w:rPr>
                <w:rFonts w:cstheme="minorHAnsi"/>
                <w:sz w:val="20"/>
                <w:szCs w:val="20"/>
              </w:rPr>
              <w:t>(logit/proportion)</w:t>
            </w:r>
          </w:p>
        </w:tc>
        <w:tc>
          <w:tcPr>
            <w:tcW w:w="1657" w:type="dxa"/>
          </w:tcPr>
          <w:p w14:paraId="0AA0BCFF" w14:textId="77777777" w:rsid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>Upper HPD</w:t>
            </w:r>
          </w:p>
          <w:p w14:paraId="3A187811" w14:textId="123A4886" w:rsidR="00482483" w:rsidRPr="00671615" w:rsidRDefault="00482483" w:rsidP="005974EA">
            <w:pPr>
              <w:jc w:val="both"/>
              <w:rPr>
                <w:rFonts w:cstheme="minorHAnsi"/>
              </w:rPr>
            </w:pPr>
            <w:r w:rsidRPr="00AD3766">
              <w:rPr>
                <w:rFonts w:cstheme="minorHAnsi"/>
                <w:sz w:val="20"/>
                <w:szCs w:val="20"/>
              </w:rPr>
              <w:t>(logit/proportion)</w:t>
            </w:r>
          </w:p>
        </w:tc>
        <w:tc>
          <w:tcPr>
            <w:tcW w:w="882" w:type="dxa"/>
          </w:tcPr>
          <w:p w14:paraId="57C30309" w14:textId="1E39F19B" w:rsidR="00A3572C" w:rsidRP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proofErr w:type="spellStart"/>
            <w:r w:rsidRPr="00A3572C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924" w:type="dxa"/>
          </w:tcPr>
          <w:p w14:paraId="6F584875" w14:textId="1EF67581" w:rsidR="00A3572C" w:rsidRPr="00A3572C" w:rsidRDefault="00A3572C" w:rsidP="005974EA">
            <w:pPr>
              <w:jc w:val="both"/>
              <w:rPr>
                <w:rFonts w:cstheme="minorHAnsi"/>
                <w:b/>
                <w:bCs/>
              </w:rPr>
            </w:pPr>
            <w:proofErr w:type="spellStart"/>
            <w:r w:rsidRPr="00A3572C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A3572C" w14:paraId="638B91E3" w14:textId="77777777" w:rsidTr="00F652BA">
        <w:tc>
          <w:tcPr>
            <w:tcW w:w="1296" w:type="dxa"/>
          </w:tcPr>
          <w:p w14:paraId="4DB44F43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</w:t>
            </w:r>
          </w:p>
        </w:tc>
        <w:tc>
          <w:tcPr>
            <w:tcW w:w="943" w:type="dxa"/>
          </w:tcPr>
          <w:p w14:paraId="1951A9B0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F</w:t>
            </w:r>
          </w:p>
        </w:tc>
        <w:tc>
          <w:tcPr>
            <w:tcW w:w="1657" w:type="dxa"/>
          </w:tcPr>
          <w:p w14:paraId="6CE79170" w14:textId="0FFF852B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3.64</w:t>
            </w:r>
            <w:r w:rsidR="00F652BA">
              <w:t xml:space="preserve"> / 0.97</w:t>
            </w:r>
          </w:p>
        </w:tc>
        <w:tc>
          <w:tcPr>
            <w:tcW w:w="1657" w:type="dxa"/>
          </w:tcPr>
          <w:p w14:paraId="0AC360FD" w14:textId="01E3A09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4</w:t>
            </w:r>
            <w:r w:rsidR="00F652BA">
              <w:t>5 / 0.93</w:t>
            </w:r>
          </w:p>
        </w:tc>
        <w:tc>
          <w:tcPr>
            <w:tcW w:w="1657" w:type="dxa"/>
          </w:tcPr>
          <w:p w14:paraId="046C8196" w14:textId="26D98952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90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51B40965" w14:textId="467F5CF5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00%</w:t>
            </w:r>
          </w:p>
        </w:tc>
        <w:tc>
          <w:tcPr>
            <w:tcW w:w="924" w:type="dxa"/>
          </w:tcPr>
          <w:p w14:paraId="02D9407C" w14:textId="224821F9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.00</w:t>
            </w:r>
          </w:p>
        </w:tc>
      </w:tr>
      <w:tr w:rsidR="006F0125" w:rsidRPr="00A3572C" w14:paraId="3C3797C0" w14:textId="77777777" w:rsidTr="00F652BA">
        <w:tc>
          <w:tcPr>
            <w:tcW w:w="1296" w:type="dxa"/>
          </w:tcPr>
          <w:p w14:paraId="7C689E2F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</w:t>
            </w:r>
          </w:p>
        </w:tc>
        <w:tc>
          <w:tcPr>
            <w:tcW w:w="943" w:type="dxa"/>
          </w:tcPr>
          <w:p w14:paraId="5489776B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F</w:t>
            </w:r>
          </w:p>
        </w:tc>
        <w:tc>
          <w:tcPr>
            <w:tcW w:w="1657" w:type="dxa"/>
          </w:tcPr>
          <w:p w14:paraId="38B737F0" w14:textId="28114D9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18</w:t>
            </w:r>
            <w:r w:rsidR="00F652BA">
              <w:t xml:space="preserve"> / 0.99</w:t>
            </w:r>
          </w:p>
        </w:tc>
        <w:tc>
          <w:tcPr>
            <w:tcW w:w="1657" w:type="dxa"/>
          </w:tcPr>
          <w:p w14:paraId="67E9B386" w14:textId="649FA66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7</w:t>
            </w:r>
            <w:r w:rsidR="00F652BA">
              <w:t>7 / 0.95</w:t>
            </w:r>
          </w:p>
        </w:tc>
        <w:tc>
          <w:tcPr>
            <w:tcW w:w="1657" w:type="dxa"/>
          </w:tcPr>
          <w:p w14:paraId="0B990482" w14:textId="584CEE22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5.61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084EA720" w14:textId="1F1DF6B3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00%</w:t>
            </w:r>
          </w:p>
        </w:tc>
        <w:tc>
          <w:tcPr>
            <w:tcW w:w="924" w:type="dxa"/>
          </w:tcPr>
          <w:p w14:paraId="4C6E3D6F" w14:textId="444C1769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.00</w:t>
            </w:r>
          </w:p>
        </w:tc>
      </w:tr>
      <w:tr w:rsidR="006F0125" w:rsidRPr="00A3572C" w14:paraId="390A661A" w14:textId="77777777" w:rsidTr="00F652BA">
        <w:tc>
          <w:tcPr>
            <w:tcW w:w="1296" w:type="dxa"/>
          </w:tcPr>
          <w:p w14:paraId="3BC58514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T</w:t>
            </w:r>
          </w:p>
        </w:tc>
        <w:tc>
          <w:tcPr>
            <w:tcW w:w="943" w:type="dxa"/>
          </w:tcPr>
          <w:p w14:paraId="238F326C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F</w:t>
            </w:r>
          </w:p>
        </w:tc>
        <w:tc>
          <w:tcPr>
            <w:tcW w:w="1657" w:type="dxa"/>
          </w:tcPr>
          <w:p w14:paraId="478E3120" w14:textId="35B25622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1.79</w:t>
            </w:r>
            <w:r w:rsidR="00F652BA">
              <w:t xml:space="preserve"> / 0.86</w:t>
            </w:r>
          </w:p>
        </w:tc>
        <w:tc>
          <w:tcPr>
            <w:tcW w:w="1657" w:type="dxa"/>
          </w:tcPr>
          <w:p w14:paraId="34FF74F0" w14:textId="06EC0EB4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97</w:t>
            </w:r>
            <w:r w:rsidR="00F652BA">
              <w:t xml:space="preserve"> / 0.39</w:t>
            </w:r>
          </w:p>
        </w:tc>
        <w:tc>
          <w:tcPr>
            <w:tcW w:w="1657" w:type="dxa"/>
          </w:tcPr>
          <w:p w14:paraId="4735ECA2" w14:textId="68C823E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35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7AC3EDB2" w14:textId="5B8E06BE" w:rsidR="006F0125" w:rsidRPr="00FF654C" w:rsidRDefault="006F0125" w:rsidP="006F0125">
            <w:pPr>
              <w:jc w:val="both"/>
              <w:rPr>
                <w:rFonts w:cstheme="minorHAnsi"/>
              </w:rPr>
            </w:pPr>
            <w:r w:rsidRPr="007525F9">
              <w:t>90.49%</w:t>
            </w:r>
          </w:p>
        </w:tc>
        <w:tc>
          <w:tcPr>
            <w:tcW w:w="924" w:type="dxa"/>
          </w:tcPr>
          <w:p w14:paraId="4982C69E" w14:textId="362AFBB3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8</w:t>
            </w:r>
          </w:p>
        </w:tc>
      </w:tr>
      <w:tr w:rsidR="006F0125" w:rsidRPr="00A3572C" w14:paraId="58244FDF" w14:textId="77777777" w:rsidTr="00F652BA">
        <w:tc>
          <w:tcPr>
            <w:tcW w:w="1296" w:type="dxa"/>
          </w:tcPr>
          <w:p w14:paraId="5EFBD0F4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</w:t>
            </w:r>
          </w:p>
        </w:tc>
        <w:tc>
          <w:tcPr>
            <w:tcW w:w="943" w:type="dxa"/>
          </w:tcPr>
          <w:p w14:paraId="7D8C14DA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M</w:t>
            </w:r>
          </w:p>
        </w:tc>
        <w:tc>
          <w:tcPr>
            <w:tcW w:w="1657" w:type="dxa"/>
          </w:tcPr>
          <w:p w14:paraId="0208E4D6" w14:textId="7DE82A95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3.85</w:t>
            </w:r>
            <w:r w:rsidR="00F652BA">
              <w:t xml:space="preserve"> / 0.98</w:t>
            </w:r>
          </w:p>
        </w:tc>
        <w:tc>
          <w:tcPr>
            <w:tcW w:w="1657" w:type="dxa"/>
          </w:tcPr>
          <w:p w14:paraId="2A3FA01D" w14:textId="147197B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35</w:t>
            </w:r>
            <w:r w:rsidR="00F652BA">
              <w:t xml:space="preserve"> / 0.94</w:t>
            </w:r>
          </w:p>
        </w:tc>
        <w:tc>
          <w:tcPr>
            <w:tcW w:w="1657" w:type="dxa"/>
          </w:tcPr>
          <w:p w14:paraId="65EE3F1E" w14:textId="3B7AC22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5.17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7FF856C8" w14:textId="72A59F6E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00%</w:t>
            </w:r>
          </w:p>
        </w:tc>
        <w:tc>
          <w:tcPr>
            <w:tcW w:w="924" w:type="dxa"/>
          </w:tcPr>
          <w:p w14:paraId="752644A4" w14:textId="2A06D2BA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.00</w:t>
            </w:r>
          </w:p>
        </w:tc>
      </w:tr>
      <w:tr w:rsidR="006F0125" w:rsidRPr="00A3572C" w14:paraId="3835484C" w14:textId="77777777" w:rsidTr="00F652BA">
        <w:tc>
          <w:tcPr>
            <w:tcW w:w="1296" w:type="dxa"/>
          </w:tcPr>
          <w:p w14:paraId="04190771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</w:t>
            </w:r>
          </w:p>
        </w:tc>
        <w:tc>
          <w:tcPr>
            <w:tcW w:w="943" w:type="dxa"/>
          </w:tcPr>
          <w:p w14:paraId="4F3F1CF7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M</w:t>
            </w:r>
          </w:p>
        </w:tc>
        <w:tc>
          <w:tcPr>
            <w:tcW w:w="1657" w:type="dxa"/>
          </w:tcPr>
          <w:p w14:paraId="4347224C" w14:textId="4F3E729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5.20</w:t>
            </w:r>
            <w:r w:rsidR="00F652BA">
              <w:t xml:space="preserve"> / 1.00</w:t>
            </w:r>
          </w:p>
        </w:tc>
        <w:tc>
          <w:tcPr>
            <w:tcW w:w="1657" w:type="dxa"/>
          </w:tcPr>
          <w:p w14:paraId="1AFB8D09" w14:textId="65D1F142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3.6</w:t>
            </w:r>
            <w:r w:rsidR="00F652BA">
              <w:t>4 / 0.98</w:t>
            </w:r>
          </w:p>
        </w:tc>
        <w:tc>
          <w:tcPr>
            <w:tcW w:w="1657" w:type="dxa"/>
          </w:tcPr>
          <w:p w14:paraId="3F5E5A6D" w14:textId="481CDA2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6.83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21BFDE5E" w14:textId="56E23B31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00%</w:t>
            </w:r>
          </w:p>
        </w:tc>
        <w:tc>
          <w:tcPr>
            <w:tcW w:w="924" w:type="dxa"/>
          </w:tcPr>
          <w:p w14:paraId="58C27CA9" w14:textId="62CEF519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1.00</w:t>
            </w:r>
          </w:p>
        </w:tc>
      </w:tr>
      <w:tr w:rsidR="006F0125" w:rsidRPr="00A3572C" w14:paraId="0B675657" w14:textId="77777777" w:rsidTr="00F652BA">
        <w:tc>
          <w:tcPr>
            <w:tcW w:w="1296" w:type="dxa"/>
          </w:tcPr>
          <w:p w14:paraId="6F234A79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T</w:t>
            </w:r>
          </w:p>
        </w:tc>
        <w:tc>
          <w:tcPr>
            <w:tcW w:w="943" w:type="dxa"/>
          </w:tcPr>
          <w:p w14:paraId="37ECED02" w14:textId="7777777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M</w:t>
            </w:r>
          </w:p>
        </w:tc>
        <w:tc>
          <w:tcPr>
            <w:tcW w:w="1657" w:type="dxa"/>
          </w:tcPr>
          <w:p w14:paraId="174D32AE" w14:textId="17684C3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10</w:t>
            </w:r>
            <w:r w:rsidR="00F652BA">
              <w:t xml:space="preserve"> / 0.89</w:t>
            </w:r>
          </w:p>
        </w:tc>
        <w:tc>
          <w:tcPr>
            <w:tcW w:w="1657" w:type="dxa"/>
          </w:tcPr>
          <w:p w14:paraId="079E0598" w14:textId="23404A7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63</w:t>
            </w:r>
            <w:r w:rsidR="00F652BA">
              <w:t xml:space="preserve"> / 0.44</w:t>
            </w:r>
          </w:p>
        </w:tc>
        <w:tc>
          <w:tcPr>
            <w:tcW w:w="1657" w:type="dxa"/>
          </w:tcPr>
          <w:p w14:paraId="54495D87" w14:textId="44C2CB7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94</w:t>
            </w:r>
            <w:r w:rsidR="00F652BA">
              <w:t xml:space="preserve"> / 1.00</w:t>
            </w:r>
          </w:p>
        </w:tc>
        <w:tc>
          <w:tcPr>
            <w:tcW w:w="882" w:type="dxa"/>
          </w:tcPr>
          <w:p w14:paraId="1D95DE8F" w14:textId="4005A6EF" w:rsidR="006F0125" w:rsidRPr="00FF654C" w:rsidRDefault="006F0125" w:rsidP="006F0125">
            <w:pPr>
              <w:jc w:val="both"/>
              <w:rPr>
                <w:rFonts w:cstheme="minorHAnsi"/>
              </w:rPr>
            </w:pPr>
            <w:r w:rsidRPr="007525F9">
              <w:t>92.86%</w:t>
            </w:r>
          </w:p>
        </w:tc>
        <w:tc>
          <w:tcPr>
            <w:tcW w:w="924" w:type="dxa"/>
          </w:tcPr>
          <w:p w14:paraId="1987D79D" w14:textId="389D9D85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1</w:t>
            </w:r>
          </w:p>
        </w:tc>
      </w:tr>
      <w:tr w:rsidR="006F0125" w:rsidRPr="00A3572C" w14:paraId="6DB6F396" w14:textId="77777777" w:rsidTr="00C34D9D">
        <w:tc>
          <w:tcPr>
            <w:tcW w:w="9016" w:type="dxa"/>
            <w:gridSpan w:val="7"/>
            <w:shd w:val="clear" w:color="auto" w:fill="D9D9D9" w:themeFill="background1" w:themeFillShade="D9"/>
          </w:tcPr>
          <w:p w14:paraId="22FA0C4F" w14:textId="0BB6758B" w:rsidR="006F0125" w:rsidRPr="00A3572C" w:rsidRDefault="006F0125" w:rsidP="006F0125">
            <w:pPr>
              <w:jc w:val="center"/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>Contrasts</w:t>
            </w:r>
          </w:p>
        </w:tc>
      </w:tr>
      <w:tr w:rsidR="006F0125" w:rsidRPr="00A3572C" w14:paraId="01F37010" w14:textId="77777777" w:rsidTr="00F652BA">
        <w:tc>
          <w:tcPr>
            <w:tcW w:w="2239" w:type="dxa"/>
            <w:gridSpan w:val="2"/>
          </w:tcPr>
          <w:p w14:paraId="2A3F6937" w14:textId="55484EBD" w:rsidR="006F0125" w:rsidRPr="00A3572C" w:rsidRDefault="006F0125" w:rsidP="006F0125">
            <w:pPr>
              <w:rPr>
                <w:rFonts w:cstheme="minorHAnsi"/>
                <w:b/>
                <w:bCs/>
              </w:rPr>
            </w:pPr>
            <w:r w:rsidRPr="00A3572C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 w:rsidRPr="00A3572C">
              <w:rPr>
                <w:rFonts w:cstheme="minorHAnsi"/>
                <w:b/>
                <w:bCs/>
              </w:rPr>
              <w:t xml:space="preserve"> and sex</w:t>
            </w:r>
          </w:p>
        </w:tc>
        <w:tc>
          <w:tcPr>
            <w:tcW w:w="1657" w:type="dxa"/>
          </w:tcPr>
          <w:p w14:paraId="5DB42DAF" w14:textId="6CD3FB34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657" w:type="dxa"/>
          </w:tcPr>
          <w:p w14:paraId="64497015" w14:textId="1B58DCB9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657" w:type="dxa"/>
          </w:tcPr>
          <w:p w14:paraId="705DC9D7" w14:textId="3B186F29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882" w:type="dxa"/>
          </w:tcPr>
          <w:p w14:paraId="591532BE" w14:textId="336D5C73" w:rsidR="006F0125" w:rsidRPr="00A3572C" w:rsidRDefault="006F0125" w:rsidP="006F0125">
            <w:pPr>
              <w:jc w:val="both"/>
              <w:rPr>
                <w:rFonts w:cstheme="minorHAnsi"/>
              </w:rPr>
            </w:pPr>
            <w:proofErr w:type="spellStart"/>
            <w:r w:rsidRPr="00A3572C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924" w:type="dxa"/>
          </w:tcPr>
          <w:p w14:paraId="1D4883C2" w14:textId="0580787B" w:rsidR="006F0125" w:rsidRPr="00A3572C" w:rsidRDefault="006F0125" w:rsidP="006F0125">
            <w:pPr>
              <w:jc w:val="both"/>
              <w:rPr>
                <w:rFonts w:cstheme="minorHAnsi"/>
              </w:rPr>
            </w:pPr>
            <w:proofErr w:type="spellStart"/>
            <w:r w:rsidRPr="00A3572C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A3572C" w14:paraId="763D414F" w14:textId="77777777" w:rsidTr="00F652BA">
        <w:tc>
          <w:tcPr>
            <w:tcW w:w="2239" w:type="dxa"/>
            <w:gridSpan w:val="2"/>
          </w:tcPr>
          <w:p w14:paraId="27B6CF2D" w14:textId="1598CB85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F - SC F</w:t>
            </w:r>
          </w:p>
        </w:tc>
        <w:tc>
          <w:tcPr>
            <w:tcW w:w="1657" w:type="dxa"/>
          </w:tcPr>
          <w:p w14:paraId="2B36AA5F" w14:textId="62D1819F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546</w:t>
            </w:r>
          </w:p>
        </w:tc>
        <w:tc>
          <w:tcPr>
            <w:tcW w:w="1657" w:type="dxa"/>
          </w:tcPr>
          <w:p w14:paraId="6B32BAC0" w14:textId="493EFB79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2.36</w:t>
            </w:r>
            <w:r w:rsidR="00C13E07">
              <w:t>3</w:t>
            </w:r>
          </w:p>
        </w:tc>
        <w:tc>
          <w:tcPr>
            <w:tcW w:w="1657" w:type="dxa"/>
          </w:tcPr>
          <w:p w14:paraId="14335974" w14:textId="6B44A31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1.075</w:t>
            </w:r>
          </w:p>
        </w:tc>
        <w:tc>
          <w:tcPr>
            <w:tcW w:w="882" w:type="dxa"/>
          </w:tcPr>
          <w:p w14:paraId="10FB7ACE" w14:textId="33C77A89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73.66%</w:t>
            </w:r>
          </w:p>
        </w:tc>
        <w:tc>
          <w:tcPr>
            <w:tcW w:w="924" w:type="dxa"/>
          </w:tcPr>
          <w:p w14:paraId="1AA2E523" w14:textId="62895CA7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66</w:t>
            </w:r>
          </w:p>
        </w:tc>
      </w:tr>
      <w:tr w:rsidR="006F0125" w:rsidRPr="00A3572C" w14:paraId="38CB9463" w14:textId="77777777" w:rsidTr="00F652BA">
        <w:tc>
          <w:tcPr>
            <w:tcW w:w="2239" w:type="dxa"/>
            <w:gridSpan w:val="2"/>
          </w:tcPr>
          <w:p w14:paraId="34872EAC" w14:textId="21C45B79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F - DT F</w:t>
            </w:r>
          </w:p>
        </w:tc>
        <w:tc>
          <w:tcPr>
            <w:tcW w:w="1657" w:type="dxa"/>
          </w:tcPr>
          <w:p w14:paraId="4116435E" w14:textId="43318BF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1.875</w:t>
            </w:r>
          </w:p>
        </w:tc>
        <w:tc>
          <w:tcPr>
            <w:tcW w:w="1657" w:type="dxa"/>
          </w:tcPr>
          <w:p w14:paraId="0E23408C" w14:textId="32099225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80</w:t>
            </w:r>
            <w:r w:rsidR="00C13E07">
              <w:t>4</w:t>
            </w:r>
          </w:p>
        </w:tc>
        <w:tc>
          <w:tcPr>
            <w:tcW w:w="1657" w:type="dxa"/>
          </w:tcPr>
          <w:p w14:paraId="796FF4B3" w14:textId="680CDE5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549</w:t>
            </w:r>
          </w:p>
        </w:tc>
        <w:tc>
          <w:tcPr>
            <w:tcW w:w="882" w:type="dxa"/>
          </w:tcPr>
          <w:p w14:paraId="570B7FEC" w14:textId="06B4A7D9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1.21%</w:t>
            </w:r>
          </w:p>
        </w:tc>
        <w:tc>
          <w:tcPr>
            <w:tcW w:w="924" w:type="dxa"/>
          </w:tcPr>
          <w:p w14:paraId="6F37552D" w14:textId="4AB4708C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9</w:t>
            </w:r>
          </w:p>
        </w:tc>
      </w:tr>
      <w:tr w:rsidR="006F0125" w:rsidRPr="00A3572C" w14:paraId="0BE21F33" w14:textId="77777777" w:rsidTr="00F652BA">
        <w:tc>
          <w:tcPr>
            <w:tcW w:w="2239" w:type="dxa"/>
            <w:gridSpan w:val="2"/>
          </w:tcPr>
          <w:p w14:paraId="391622A2" w14:textId="04F6069B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F - DC M</w:t>
            </w:r>
          </w:p>
        </w:tc>
        <w:tc>
          <w:tcPr>
            <w:tcW w:w="1657" w:type="dxa"/>
          </w:tcPr>
          <w:p w14:paraId="213B79DE" w14:textId="50BA834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215</w:t>
            </w:r>
          </w:p>
        </w:tc>
        <w:tc>
          <w:tcPr>
            <w:tcW w:w="1657" w:type="dxa"/>
          </w:tcPr>
          <w:p w14:paraId="01BF0B66" w14:textId="43D63AD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42</w:t>
            </w:r>
            <w:r w:rsidR="00C13E07">
              <w:t>7</w:t>
            </w:r>
          </w:p>
        </w:tc>
        <w:tc>
          <w:tcPr>
            <w:tcW w:w="1657" w:type="dxa"/>
          </w:tcPr>
          <w:p w14:paraId="1925020D" w14:textId="6343B65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897</w:t>
            </w:r>
          </w:p>
        </w:tc>
        <w:tc>
          <w:tcPr>
            <w:tcW w:w="882" w:type="dxa"/>
          </w:tcPr>
          <w:p w14:paraId="3BCC76D4" w14:textId="5B97EDA6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64.16%</w:t>
            </w:r>
          </w:p>
        </w:tc>
        <w:tc>
          <w:tcPr>
            <w:tcW w:w="924" w:type="dxa"/>
          </w:tcPr>
          <w:p w14:paraId="2DF78626" w14:textId="074E8AB2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52</w:t>
            </w:r>
          </w:p>
        </w:tc>
      </w:tr>
      <w:tr w:rsidR="006F0125" w:rsidRPr="00A3572C" w14:paraId="639E721C" w14:textId="77777777" w:rsidTr="00F652BA">
        <w:tc>
          <w:tcPr>
            <w:tcW w:w="2239" w:type="dxa"/>
            <w:gridSpan w:val="2"/>
          </w:tcPr>
          <w:p w14:paraId="5019CE62" w14:textId="6D680D05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F - SC M</w:t>
            </w:r>
          </w:p>
        </w:tc>
        <w:tc>
          <w:tcPr>
            <w:tcW w:w="1657" w:type="dxa"/>
          </w:tcPr>
          <w:p w14:paraId="090F68A9" w14:textId="37B74A3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565</w:t>
            </w:r>
          </w:p>
        </w:tc>
        <w:tc>
          <w:tcPr>
            <w:tcW w:w="1657" w:type="dxa"/>
          </w:tcPr>
          <w:p w14:paraId="2F2ED3D1" w14:textId="0C9B886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3.520</w:t>
            </w:r>
          </w:p>
        </w:tc>
        <w:tc>
          <w:tcPr>
            <w:tcW w:w="1657" w:type="dxa"/>
          </w:tcPr>
          <w:p w14:paraId="3280CA26" w14:textId="43B77D3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355</w:t>
            </w:r>
          </w:p>
        </w:tc>
        <w:tc>
          <w:tcPr>
            <w:tcW w:w="882" w:type="dxa"/>
          </w:tcPr>
          <w:p w14:paraId="11D7E9C0" w14:textId="6E84CD86" w:rsidR="006F0125" w:rsidRPr="00DA01B1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DA01B1">
              <w:rPr>
                <w:b/>
                <w:bCs/>
              </w:rPr>
              <w:t>94.69%</w:t>
            </w:r>
          </w:p>
        </w:tc>
        <w:tc>
          <w:tcPr>
            <w:tcW w:w="924" w:type="dxa"/>
          </w:tcPr>
          <w:p w14:paraId="232F2B57" w14:textId="6B2B8E5A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2</w:t>
            </w:r>
          </w:p>
        </w:tc>
      </w:tr>
      <w:tr w:rsidR="006F0125" w:rsidRPr="00A3572C" w14:paraId="60730EAC" w14:textId="77777777" w:rsidTr="00F652BA">
        <w:tc>
          <w:tcPr>
            <w:tcW w:w="2239" w:type="dxa"/>
            <w:gridSpan w:val="2"/>
          </w:tcPr>
          <w:p w14:paraId="3004D039" w14:textId="4BC8792B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F - DT M</w:t>
            </w:r>
          </w:p>
        </w:tc>
        <w:tc>
          <w:tcPr>
            <w:tcW w:w="1657" w:type="dxa"/>
          </w:tcPr>
          <w:p w14:paraId="43B4D620" w14:textId="714B87B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1.544</w:t>
            </w:r>
          </w:p>
        </w:tc>
        <w:tc>
          <w:tcPr>
            <w:tcW w:w="1657" w:type="dxa"/>
          </w:tcPr>
          <w:p w14:paraId="0B87650B" w14:textId="45CC591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267</w:t>
            </w:r>
          </w:p>
        </w:tc>
        <w:tc>
          <w:tcPr>
            <w:tcW w:w="1657" w:type="dxa"/>
          </w:tcPr>
          <w:p w14:paraId="643BFB2F" w14:textId="6033C9D9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272</w:t>
            </w:r>
          </w:p>
        </w:tc>
        <w:tc>
          <w:tcPr>
            <w:tcW w:w="882" w:type="dxa"/>
          </w:tcPr>
          <w:p w14:paraId="6C203002" w14:textId="77CD6DCF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86.29%</w:t>
            </w:r>
          </w:p>
        </w:tc>
        <w:tc>
          <w:tcPr>
            <w:tcW w:w="924" w:type="dxa"/>
          </w:tcPr>
          <w:p w14:paraId="29DEB92F" w14:textId="0100FBAD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83</w:t>
            </w:r>
          </w:p>
        </w:tc>
      </w:tr>
      <w:tr w:rsidR="006F0125" w:rsidRPr="00A3572C" w14:paraId="15D14709" w14:textId="77777777" w:rsidTr="00F652BA">
        <w:tc>
          <w:tcPr>
            <w:tcW w:w="2239" w:type="dxa"/>
            <w:gridSpan w:val="2"/>
          </w:tcPr>
          <w:p w14:paraId="3AD8B6AC" w14:textId="64DD464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 F - DT F</w:t>
            </w:r>
          </w:p>
        </w:tc>
        <w:tc>
          <w:tcPr>
            <w:tcW w:w="1657" w:type="dxa"/>
          </w:tcPr>
          <w:p w14:paraId="26E4CAFD" w14:textId="3DD3622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406</w:t>
            </w:r>
          </w:p>
        </w:tc>
        <w:tc>
          <w:tcPr>
            <w:tcW w:w="1657" w:type="dxa"/>
          </w:tcPr>
          <w:p w14:paraId="324C11F8" w14:textId="2CBAEA3A" w:rsidR="006F0125" w:rsidRPr="00E11BA2" w:rsidRDefault="006F0125" w:rsidP="006F0125">
            <w:pPr>
              <w:jc w:val="both"/>
            </w:pPr>
            <w:r w:rsidRPr="007525F9">
              <w:t>-0.6</w:t>
            </w:r>
            <w:r w:rsidR="00C13E07">
              <w:t>10</w:t>
            </w:r>
          </w:p>
        </w:tc>
        <w:tc>
          <w:tcPr>
            <w:tcW w:w="1657" w:type="dxa"/>
          </w:tcPr>
          <w:p w14:paraId="2B5A2A91" w14:textId="0D37851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5.253</w:t>
            </w:r>
          </w:p>
        </w:tc>
        <w:tc>
          <w:tcPr>
            <w:tcW w:w="882" w:type="dxa"/>
          </w:tcPr>
          <w:p w14:paraId="3D1FBD7D" w14:textId="1EFAA034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4.46%</w:t>
            </w:r>
          </w:p>
        </w:tc>
        <w:tc>
          <w:tcPr>
            <w:tcW w:w="924" w:type="dxa"/>
          </w:tcPr>
          <w:p w14:paraId="05B542D3" w14:textId="1DC3BB65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3</w:t>
            </w:r>
          </w:p>
        </w:tc>
      </w:tr>
      <w:tr w:rsidR="006F0125" w:rsidRPr="00A3572C" w14:paraId="3229BDF3" w14:textId="77777777" w:rsidTr="00F652BA">
        <w:tc>
          <w:tcPr>
            <w:tcW w:w="2239" w:type="dxa"/>
            <w:gridSpan w:val="2"/>
          </w:tcPr>
          <w:p w14:paraId="5F25AB40" w14:textId="17DEF674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 F - DC M</w:t>
            </w:r>
          </w:p>
        </w:tc>
        <w:tc>
          <w:tcPr>
            <w:tcW w:w="1657" w:type="dxa"/>
          </w:tcPr>
          <w:p w14:paraId="432799FB" w14:textId="25FA49FB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335</w:t>
            </w:r>
          </w:p>
        </w:tc>
        <w:tc>
          <w:tcPr>
            <w:tcW w:w="1657" w:type="dxa"/>
          </w:tcPr>
          <w:p w14:paraId="614B02F4" w14:textId="1271D0C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58</w:t>
            </w:r>
            <w:r w:rsidR="00C13E07">
              <w:t>9</w:t>
            </w:r>
          </w:p>
        </w:tc>
        <w:tc>
          <w:tcPr>
            <w:tcW w:w="1657" w:type="dxa"/>
          </w:tcPr>
          <w:p w14:paraId="15BD4381" w14:textId="0872BB0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178</w:t>
            </w:r>
          </w:p>
        </w:tc>
        <w:tc>
          <w:tcPr>
            <w:tcW w:w="882" w:type="dxa"/>
          </w:tcPr>
          <w:p w14:paraId="18D35ED1" w14:textId="0FE0A410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63.28%</w:t>
            </w:r>
          </w:p>
        </w:tc>
        <w:tc>
          <w:tcPr>
            <w:tcW w:w="924" w:type="dxa"/>
          </w:tcPr>
          <w:p w14:paraId="7FE93F2E" w14:textId="78F8D739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56</w:t>
            </w:r>
          </w:p>
        </w:tc>
      </w:tr>
      <w:tr w:rsidR="006F0125" w:rsidRPr="00A3572C" w14:paraId="4DE89AF4" w14:textId="77777777" w:rsidTr="00F652BA">
        <w:tc>
          <w:tcPr>
            <w:tcW w:w="2239" w:type="dxa"/>
            <w:gridSpan w:val="2"/>
          </w:tcPr>
          <w:p w14:paraId="367F3AD2" w14:textId="5FA18AF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 F - SC M</w:t>
            </w:r>
          </w:p>
        </w:tc>
        <w:tc>
          <w:tcPr>
            <w:tcW w:w="1657" w:type="dxa"/>
          </w:tcPr>
          <w:p w14:paraId="4A00609B" w14:textId="347CD12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010</w:t>
            </w:r>
          </w:p>
        </w:tc>
        <w:tc>
          <w:tcPr>
            <w:tcW w:w="1657" w:type="dxa"/>
          </w:tcPr>
          <w:p w14:paraId="0B86FDBE" w14:textId="3363468C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2.457</w:t>
            </w:r>
          </w:p>
        </w:tc>
        <w:tc>
          <w:tcPr>
            <w:tcW w:w="1657" w:type="dxa"/>
          </w:tcPr>
          <w:p w14:paraId="54C116EC" w14:textId="0805E28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276</w:t>
            </w:r>
          </w:p>
        </w:tc>
        <w:tc>
          <w:tcPr>
            <w:tcW w:w="882" w:type="dxa"/>
          </w:tcPr>
          <w:p w14:paraId="0E993EB8" w14:textId="3802C3FE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2.61%</w:t>
            </w:r>
          </w:p>
        </w:tc>
        <w:tc>
          <w:tcPr>
            <w:tcW w:w="924" w:type="dxa"/>
          </w:tcPr>
          <w:p w14:paraId="2807CA4C" w14:textId="7D65A0A0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8</w:t>
            </w:r>
          </w:p>
        </w:tc>
      </w:tr>
      <w:tr w:rsidR="006F0125" w:rsidRPr="00A3572C" w14:paraId="031AC58C" w14:textId="77777777" w:rsidTr="00F652BA">
        <w:tc>
          <w:tcPr>
            <w:tcW w:w="2239" w:type="dxa"/>
            <w:gridSpan w:val="2"/>
          </w:tcPr>
          <w:p w14:paraId="0AFC1474" w14:textId="535E1DB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 F - DT M</w:t>
            </w:r>
          </w:p>
        </w:tc>
        <w:tc>
          <w:tcPr>
            <w:tcW w:w="1657" w:type="dxa"/>
          </w:tcPr>
          <w:p w14:paraId="03A95F04" w14:textId="64D0E64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2.092</w:t>
            </w:r>
          </w:p>
        </w:tc>
        <w:tc>
          <w:tcPr>
            <w:tcW w:w="1657" w:type="dxa"/>
          </w:tcPr>
          <w:p w14:paraId="13AECAC3" w14:textId="0296440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939</w:t>
            </w:r>
          </w:p>
        </w:tc>
        <w:tc>
          <w:tcPr>
            <w:tcW w:w="1657" w:type="dxa"/>
          </w:tcPr>
          <w:p w14:paraId="33A5580F" w14:textId="15D8CAAA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5.090</w:t>
            </w:r>
          </w:p>
        </w:tc>
        <w:tc>
          <w:tcPr>
            <w:tcW w:w="882" w:type="dxa"/>
          </w:tcPr>
          <w:p w14:paraId="692FFA48" w14:textId="5D25BA5E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1.16%</w:t>
            </w:r>
          </w:p>
        </w:tc>
        <w:tc>
          <w:tcPr>
            <w:tcW w:w="924" w:type="dxa"/>
          </w:tcPr>
          <w:p w14:paraId="70A19D41" w14:textId="3ED0068C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9</w:t>
            </w:r>
          </w:p>
        </w:tc>
      </w:tr>
      <w:tr w:rsidR="006F0125" w:rsidRPr="00A3572C" w14:paraId="067FC64A" w14:textId="77777777" w:rsidTr="00F652BA">
        <w:tc>
          <w:tcPr>
            <w:tcW w:w="2239" w:type="dxa"/>
            <w:gridSpan w:val="2"/>
          </w:tcPr>
          <w:p w14:paraId="318A48CD" w14:textId="5CA707D0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T F - DC M</w:t>
            </w:r>
          </w:p>
        </w:tc>
        <w:tc>
          <w:tcPr>
            <w:tcW w:w="1657" w:type="dxa"/>
          </w:tcPr>
          <w:p w14:paraId="2117A21D" w14:textId="38E3A66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2.074</w:t>
            </w:r>
          </w:p>
        </w:tc>
        <w:tc>
          <w:tcPr>
            <w:tcW w:w="1657" w:type="dxa"/>
          </w:tcPr>
          <w:p w14:paraId="22B2EA82" w14:textId="59BD5C5F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4.840</w:t>
            </w:r>
          </w:p>
        </w:tc>
        <w:tc>
          <w:tcPr>
            <w:tcW w:w="1657" w:type="dxa"/>
          </w:tcPr>
          <w:p w14:paraId="44DB4B01" w14:textId="26011F3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788</w:t>
            </w:r>
          </w:p>
        </w:tc>
        <w:tc>
          <w:tcPr>
            <w:tcW w:w="882" w:type="dxa"/>
          </w:tcPr>
          <w:p w14:paraId="2BD92DAC" w14:textId="0B6B92DA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2.60%</w:t>
            </w:r>
          </w:p>
        </w:tc>
        <w:tc>
          <w:tcPr>
            <w:tcW w:w="924" w:type="dxa"/>
          </w:tcPr>
          <w:p w14:paraId="45B9DDD3" w14:textId="4D97FC67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0</w:t>
            </w:r>
          </w:p>
        </w:tc>
      </w:tr>
      <w:tr w:rsidR="006F0125" w:rsidRPr="00A3572C" w14:paraId="7AD22D8B" w14:textId="77777777" w:rsidTr="00F652BA">
        <w:tc>
          <w:tcPr>
            <w:tcW w:w="2239" w:type="dxa"/>
            <w:gridSpan w:val="2"/>
          </w:tcPr>
          <w:p w14:paraId="586A2ED5" w14:textId="0EE3ACF4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T F - SC M</w:t>
            </w:r>
          </w:p>
        </w:tc>
        <w:tc>
          <w:tcPr>
            <w:tcW w:w="1657" w:type="dxa"/>
          </w:tcPr>
          <w:p w14:paraId="7C937EA9" w14:textId="1416B66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3.418</w:t>
            </w:r>
          </w:p>
        </w:tc>
        <w:tc>
          <w:tcPr>
            <w:tcW w:w="1657" w:type="dxa"/>
          </w:tcPr>
          <w:p w14:paraId="416F1F11" w14:textId="508D847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6.533</w:t>
            </w:r>
          </w:p>
        </w:tc>
        <w:tc>
          <w:tcPr>
            <w:tcW w:w="1657" w:type="dxa"/>
          </w:tcPr>
          <w:p w14:paraId="5F07AAD0" w14:textId="1F6E61A5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359</w:t>
            </w:r>
          </w:p>
        </w:tc>
        <w:tc>
          <w:tcPr>
            <w:tcW w:w="882" w:type="dxa"/>
          </w:tcPr>
          <w:p w14:paraId="4430CD05" w14:textId="38ED5B7C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98.69%</w:t>
            </w:r>
          </w:p>
        </w:tc>
        <w:tc>
          <w:tcPr>
            <w:tcW w:w="924" w:type="dxa"/>
          </w:tcPr>
          <w:p w14:paraId="1F362265" w14:textId="5ABAE990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8</w:t>
            </w:r>
          </w:p>
        </w:tc>
      </w:tr>
      <w:tr w:rsidR="006F0125" w:rsidRPr="00A3572C" w14:paraId="134A3AB4" w14:textId="77777777" w:rsidTr="00F652BA">
        <w:tc>
          <w:tcPr>
            <w:tcW w:w="2239" w:type="dxa"/>
            <w:gridSpan w:val="2"/>
          </w:tcPr>
          <w:p w14:paraId="0CC7AEE0" w14:textId="4F6EBFD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T F - DT M</w:t>
            </w:r>
          </w:p>
        </w:tc>
        <w:tc>
          <w:tcPr>
            <w:tcW w:w="1657" w:type="dxa"/>
          </w:tcPr>
          <w:p w14:paraId="638C6EEF" w14:textId="68A4B4D4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299</w:t>
            </w:r>
          </w:p>
        </w:tc>
        <w:tc>
          <w:tcPr>
            <w:tcW w:w="1657" w:type="dxa"/>
          </w:tcPr>
          <w:p w14:paraId="1D88C36F" w14:textId="601F1BBF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455</w:t>
            </w:r>
          </w:p>
        </w:tc>
        <w:tc>
          <w:tcPr>
            <w:tcW w:w="1657" w:type="dxa"/>
          </w:tcPr>
          <w:p w14:paraId="22BE2F6D" w14:textId="2DFFD8B0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820</w:t>
            </w:r>
          </w:p>
        </w:tc>
        <w:tc>
          <w:tcPr>
            <w:tcW w:w="882" w:type="dxa"/>
          </w:tcPr>
          <w:p w14:paraId="752E219D" w14:textId="04DB76EC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70.11%</w:t>
            </w:r>
          </w:p>
        </w:tc>
        <w:tc>
          <w:tcPr>
            <w:tcW w:w="924" w:type="dxa"/>
          </w:tcPr>
          <w:p w14:paraId="05CC8D02" w14:textId="4F9F139A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58</w:t>
            </w:r>
          </w:p>
        </w:tc>
      </w:tr>
      <w:tr w:rsidR="006F0125" w:rsidRPr="00A3572C" w14:paraId="11536BF4" w14:textId="77777777" w:rsidTr="00F652BA">
        <w:tc>
          <w:tcPr>
            <w:tcW w:w="2239" w:type="dxa"/>
            <w:gridSpan w:val="2"/>
          </w:tcPr>
          <w:p w14:paraId="7090617D" w14:textId="66C19116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DC M - SC M</w:t>
            </w:r>
          </w:p>
        </w:tc>
        <w:tc>
          <w:tcPr>
            <w:tcW w:w="1657" w:type="dxa"/>
          </w:tcPr>
          <w:p w14:paraId="6DF8E594" w14:textId="4B28B3E0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358</w:t>
            </w:r>
          </w:p>
        </w:tc>
        <w:tc>
          <w:tcPr>
            <w:tcW w:w="1657" w:type="dxa"/>
          </w:tcPr>
          <w:p w14:paraId="008C51A3" w14:textId="69A9ACC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3.45</w:t>
            </w:r>
            <w:r w:rsidR="00C13E07">
              <w:t>3</w:t>
            </w:r>
          </w:p>
        </w:tc>
        <w:tc>
          <w:tcPr>
            <w:tcW w:w="1657" w:type="dxa"/>
          </w:tcPr>
          <w:p w14:paraId="222478DD" w14:textId="7A34A20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0.625</w:t>
            </w:r>
          </w:p>
        </w:tc>
        <w:tc>
          <w:tcPr>
            <w:tcW w:w="882" w:type="dxa"/>
          </w:tcPr>
          <w:p w14:paraId="6C3D74ED" w14:textId="726DEB29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90.54%</w:t>
            </w:r>
          </w:p>
        </w:tc>
        <w:tc>
          <w:tcPr>
            <w:tcW w:w="924" w:type="dxa"/>
          </w:tcPr>
          <w:p w14:paraId="0CBB87BF" w14:textId="24BFD011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7</w:t>
            </w:r>
          </w:p>
        </w:tc>
      </w:tr>
      <w:tr w:rsidR="006F0125" w:rsidRPr="00A3572C" w14:paraId="73A39C45" w14:textId="77777777" w:rsidTr="00F652BA">
        <w:tc>
          <w:tcPr>
            <w:tcW w:w="2239" w:type="dxa"/>
            <w:gridSpan w:val="2"/>
          </w:tcPr>
          <w:p w14:paraId="6241319E" w14:textId="2AE7E2DE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lastRenderedPageBreak/>
              <w:t>DC M - DT M</w:t>
            </w:r>
          </w:p>
        </w:tc>
        <w:tc>
          <w:tcPr>
            <w:tcW w:w="1657" w:type="dxa"/>
          </w:tcPr>
          <w:p w14:paraId="7A1952F6" w14:textId="5039F23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1.758</w:t>
            </w:r>
          </w:p>
        </w:tc>
        <w:tc>
          <w:tcPr>
            <w:tcW w:w="1657" w:type="dxa"/>
          </w:tcPr>
          <w:p w14:paraId="38909C08" w14:textId="2D5551FD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1.142</w:t>
            </w:r>
          </w:p>
        </w:tc>
        <w:tc>
          <w:tcPr>
            <w:tcW w:w="1657" w:type="dxa"/>
          </w:tcPr>
          <w:p w14:paraId="1EBEB1B4" w14:textId="0A51496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4.651</w:t>
            </w:r>
          </w:p>
        </w:tc>
        <w:tc>
          <w:tcPr>
            <w:tcW w:w="882" w:type="dxa"/>
          </w:tcPr>
          <w:p w14:paraId="14B41538" w14:textId="7DE38345" w:rsidR="006F0125" w:rsidRPr="00B94D46" w:rsidRDefault="006F0125" w:rsidP="006F0125">
            <w:pPr>
              <w:jc w:val="both"/>
              <w:rPr>
                <w:rFonts w:cstheme="minorHAnsi"/>
              </w:rPr>
            </w:pPr>
            <w:r w:rsidRPr="007525F9">
              <w:t>88.55%</w:t>
            </w:r>
          </w:p>
        </w:tc>
        <w:tc>
          <w:tcPr>
            <w:tcW w:w="924" w:type="dxa"/>
          </w:tcPr>
          <w:p w14:paraId="5B9EBC1D" w14:textId="6D9DDCD6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86</w:t>
            </w:r>
          </w:p>
        </w:tc>
      </w:tr>
      <w:tr w:rsidR="006F0125" w:rsidRPr="00A3572C" w14:paraId="25443D7B" w14:textId="77777777" w:rsidTr="00F652BA">
        <w:tc>
          <w:tcPr>
            <w:tcW w:w="2239" w:type="dxa"/>
            <w:gridSpan w:val="2"/>
          </w:tcPr>
          <w:p w14:paraId="560BDF75" w14:textId="1CF72B61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A3572C">
              <w:rPr>
                <w:rFonts w:cstheme="minorHAnsi"/>
              </w:rPr>
              <w:t>SC M - DT M</w:t>
            </w:r>
          </w:p>
        </w:tc>
        <w:tc>
          <w:tcPr>
            <w:tcW w:w="1657" w:type="dxa"/>
          </w:tcPr>
          <w:p w14:paraId="2088815E" w14:textId="6B78D318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3.116</w:t>
            </w:r>
          </w:p>
        </w:tc>
        <w:tc>
          <w:tcPr>
            <w:tcW w:w="1657" w:type="dxa"/>
          </w:tcPr>
          <w:p w14:paraId="2FD7C246" w14:textId="3D3723A3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-0.025</w:t>
            </w:r>
          </w:p>
        </w:tc>
        <w:tc>
          <w:tcPr>
            <w:tcW w:w="1657" w:type="dxa"/>
          </w:tcPr>
          <w:p w14:paraId="0344CA14" w14:textId="6901B757" w:rsidR="006F0125" w:rsidRPr="00A3572C" w:rsidRDefault="006F0125" w:rsidP="006F0125">
            <w:pPr>
              <w:jc w:val="both"/>
              <w:rPr>
                <w:rFonts w:cstheme="minorHAnsi"/>
              </w:rPr>
            </w:pPr>
            <w:r w:rsidRPr="007525F9">
              <w:t>6.355</w:t>
            </w:r>
          </w:p>
        </w:tc>
        <w:tc>
          <w:tcPr>
            <w:tcW w:w="882" w:type="dxa"/>
          </w:tcPr>
          <w:p w14:paraId="01092228" w14:textId="1C2FE62E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97.41%</w:t>
            </w:r>
          </w:p>
        </w:tc>
        <w:tc>
          <w:tcPr>
            <w:tcW w:w="924" w:type="dxa"/>
          </w:tcPr>
          <w:p w14:paraId="5670178C" w14:textId="5C2DF494" w:rsidR="006F0125" w:rsidRPr="00F652BA" w:rsidRDefault="006F0125" w:rsidP="006F0125">
            <w:pPr>
              <w:jc w:val="both"/>
              <w:rPr>
                <w:rFonts w:cstheme="minorHAnsi"/>
                <w:b/>
                <w:bCs/>
              </w:rPr>
            </w:pPr>
            <w:r w:rsidRPr="00F652BA">
              <w:rPr>
                <w:b/>
                <w:bCs/>
              </w:rPr>
              <w:t>0.97</w:t>
            </w:r>
          </w:p>
        </w:tc>
      </w:tr>
    </w:tbl>
    <w:p w14:paraId="214DE19D" w14:textId="12574CEF" w:rsidR="005E2EB9" w:rsidRDefault="00A3572C" w:rsidP="00E30E87">
      <w:pPr>
        <w:jc w:val="both"/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it scale. </w:t>
      </w:r>
      <w:r>
        <w:rPr>
          <w:rFonts w:cstheme="minorHAnsi"/>
          <w:sz w:val="18"/>
          <w:szCs w:val="18"/>
        </w:rPr>
        <w:t>HPD = 95% Highest posterior density.</w:t>
      </w:r>
    </w:p>
    <w:p w14:paraId="6704C511" w14:textId="49A67806" w:rsidR="00396F77" w:rsidRPr="00E30E87" w:rsidRDefault="009C1938" w:rsidP="007570B5">
      <w:pPr>
        <w:rPr>
          <w:rFonts w:cstheme="minorHAnsi"/>
          <w:sz w:val="18"/>
          <w:szCs w:val="18"/>
        </w:rPr>
      </w:pPr>
      <w:r w:rsidRPr="00A935C7">
        <w:rPr>
          <w:rFonts w:cstheme="minorHAnsi"/>
          <w:sz w:val="18"/>
          <w:szCs w:val="18"/>
        </w:rPr>
        <w:br w:type="page"/>
      </w:r>
    </w:p>
    <w:p w14:paraId="1F6A40B8" w14:textId="7991E154" w:rsidR="00C56BEA" w:rsidRDefault="00F57ED0" w:rsidP="00DD3F2A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lastRenderedPageBreak/>
        <w:t>Table S</w:t>
      </w:r>
      <w:r w:rsidR="00A31CDE">
        <w:rPr>
          <w:rFonts w:cstheme="minorHAnsi"/>
          <w:b/>
          <w:bCs/>
        </w:rPr>
        <w:t>6</w:t>
      </w:r>
      <w:r w:rsidRPr="00693FCD">
        <w:rPr>
          <w:rFonts w:cstheme="minorHAnsi"/>
          <w:b/>
          <w:bCs/>
        </w:rPr>
        <w:t xml:space="preserve">. </w:t>
      </w:r>
      <w:r w:rsidR="00B67C97" w:rsidRPr="00693FCD">
        <w:rPr>
          <w:rFonts w:cstheme="minorHAnsi"/>
        </w:rPr>
        <w:t xml:space="preserve">Posterior estimates from </w:t>
      </w:r>
      <w:r w:rsidR="00B67C97">
        <w:rPr>
          <w:rFonts w:cstheme="minorHAnsi"/>
        </w:rPr>
        <w:t xml:space="preserve">a </w:t>
      </w:r>
      <w:r w:rsidR="00B67C97" w:rsidRPr="00693FCD">
        <w:rPr>
          <w:rFonts w:cstheme="minorHAnsi"/>
        </w:rPr>
        <w:t>multivariate model for</w:t>
      </w:r>
      <w:r w:rsidR="00B67C97">
        <w:rPr>
          <w:rFonts w:cstheme="minorHAnsi"/>
        </w:rPr>
        <w:t xml:space="preserve"> </w:t>
      </w:r>
      <w:proofErr w:type="spellStart"/>
      <w:r w:rsidR="00B67C97">
        <w:rPr>
          <w:rFonts w:cstheme="minorHAnsi"/>
        </w:rPr>
        <w:t>meerkat</w:t>
      </w:r>
      <w:proofErr w:type="spellEnd"/>
      <w:r w:rsidR="00B67C97" w:rsidRPr="00693FCD">
        <w:rPr>
          <w:rFonts w:cstheme="minorHAnsi"/>
        </w:rPr>
        <w:t xml:space="preserve"> </w:t>
      </w:r>
      <w:r w:rsidR="00B67C97">
        <w:rPr>
          <w:rFonts w:cstheme="minorHAnsi"/>
        </w:rPr>
        <w:t>digging</w:t>
      </w:r>
      <w:r w:rsidR="00B67C97" w:rsidRPr="00693FCD">
        <w:rPr>
          <w:rFonts w:cstheme="minorHAnsi"/>
        </w:rPr>
        <w:t xml:space="preserve"> call proportion</w:t>
      </w:r>
      <w:r w:rsidR="00B67C97">
        <w:rPr>
          <w:rFonts w:cstheme="minorHAnsi"/>
        </w:rPr>
        <w:t>s</w:t>
      </w:r>
      <w:r w:rsidR="00B67C97" w:rsidRPr="00693FCD">
        <w:rPr>
          <w:rFonts w:cstheme="minorHAnsi"/>
        </w:rPr>
        <w:t xml:space="preserve"> per 1 </w:t>
      </w:r>
      <w:r w:rsidR="00B67C97">
        <w:rPr>
          <w:rFonts w:cstheme="minorHAnsi"/>
        </w:rPr>
        <w:t>standard deviation (SD)</w:t>
      </w:r>
      <w:r w:rsidR="00B67C97" w:rsidRPr="00693FCD">
        <w:rPr>
          <w:rFonts w:cstheme="minorHAnsi"/>
        </w:rPr>
        <w:t xml:space="preserve"> change in </w:t>
      </w:r>
      <w:r w:rsidR="00ED7D97">
        <w:rPr>
          <w:rFonts w:cstheme="minorHAnsi"/>
        </w:rPr>
        <w:t xml:space="preserve">linear and quadratic </w:t>
      </w:r>
      <w:r w:rsidR="00B67C97" w:rsidRPr="00693FCD">
        <w:rPr>
          <w:rFonts w:cstheme="minorHAnsi"/>
        </w:rPr>
        <w:t xml:space="preserve">age (days), </w:t>
      </w:r>
      <w:r w:rsidR="009F1473">
        <w:rPr>
          <w:rFonts w:cstheme="minorHAnsi"/>
        </w:rPr>
        <w:t>body mass offset</w:t>
      </w:r>
      <w:r w:rsidR="00B67C97" w:rsidRPr="00693FCD">
        <w:rPr>
          <w:rFonts w:cstheme="minorHAnsi"/>
        </w:rPr>
        <w:t xml:space="preserve"> (%)</w:t>
      </w:r>
      <w:r w:rsidR="00B67C97">
        <w:rPr>
          <w:rFonts w:cstheme="minorHAnsi"/>
        </w:rPr>
        <w:t xml:space="preserve">, group size, (normalised) </w:t>
      </w:r>
      <w:r w:rsidR="00ED7D97">
        <w:rPr>
          <w:rFonts w:cstheme="minorHAnsi"/>
        </w:rPr>
        <w:t xml:space="preserve">linear and quadratic </w:t>
      </w:r>
      <w:r w:rsidR="00B67C97">
        <w:rPr>
          <w:rFonts w:cstheme="minorHAnsi"/>
        </w:rPr>
        <w:t xml:space="preserve">competition score and </w:t>
      </w:r>
      <w:r w:rsidR="00ED7D97">
        <w:rPr>
          <w:rFonts w:cstheme="minorHAnsi"/>
        </w:rPr>
        <w:t xml:space="preserve">linear and quadratic </w:t>
      </w:r>
      <w:r w:rsidR="00B67C97">
        <w:rPr>
          <w:rFonts w:cstheme="minorHAnsi"/>
        </w:rPr>
        <w:t xml:space="preserve">rainfall across offspring sex (female, F; male, M) and maternal </w:t>
      </w:r>
      <w:r w:rsidR="00EA3FCF">
        <w:rPr>
          <w:rFonts w:cstheme="minorHAnsi"/>
        </w:rPr>
        <w:t>treatment</w:t>
      </w:r>
      <w:r w:rsidR="00B67C97">
        <w:rPr>
          <w:rFonts w:cstheme="minorHAnsi"/>
        </w:rPr>
        <w:t xml:space="preserve"> (dominant control, DC; subordinate control, SC; dominant treated, DT). Values for age, </w:t>
      </w:r>
      <w:r w:rsidR="009F1473">
        <w:rPr>
          <w:rFonts w:cstheme="minorHAnsi"/>
        </w:rPr>
        <w:t>body mass offset</w:t>
      </w:r>
      <w:r w:rsidR="00B67C97">
        <w:rPr>
          <w:rFonts w:cstheme="minorHAnsi"/>
        </w:rPr>
        <w:t xml:space="preserve">, group size, normalised competition score and monthly rainfall </w:t>
      </w:r>
      <w:proofErr w:type="gramStart"/>
      <w:r w:rsidR="00B67C97">
        <w:rPr>
          <w:rFonts w:cstheme="minorHAnsi"/>
        </w:rPr>
        <w:t>were scaled and centred</w:t>
      </w:r>
      <w:proofErr w:type="gramEnd"/>
      <w:r w:rsidR="00B67C97" w:rsidRPr="00693FCD">
        <w:rPr>
          <w:rFonts w:cstheme="minorHAnsi"/>
        </w:rPr>
        <w:t>.</w:t>
      </w:r>
      <w:r w:rsidR="00B67C97"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E061B0">
        <w:rPr>
          <w:rFonts w:cstheme="minorHAnsi"/>
        </w:rPr>
        <w:t>95%</w:t>
      </w:r>
      <w:r w:rsidR="00F7237A">
        <w:rPr>
          <w:rFonts w:cstheme="minorHAnsi"/>
        </w:rPr>
        <w:t xml:space="preserve"> are bolded</w:t>
      </w:r>
      <w:r w:rsidR="00A0674C">
        <w:rPr>
          <w:rFonts w:cstheme="minorHAnsi"/>
        </w:rPr>
        <w:t>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532"/>
        <w:gridCol w:w="990"/>
        <w:gridCol w:w="783"/>
        <w:gridCol w:w="1644"/>
        <w:gridCol w:w="1134"/>
        <w:gridCol w:w="850"/>
        <w:gridCol w:w="851"/>
      </w:tblGrid>
      <w:tr w:rsidR="008143E0" w:rsidRPr="00364222" w14:paraId="541A54C4" w14:textId="77777777" w:rsidTr="00474C99">
        <w:tc>
          <w:tcPr>
            <w:tcW w:w="2532" w:type="dxa"/>
          </w:tcPr>
          <w:p w14:paraId="1081E900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990" w:type="dxa"/>
          </w:tcPr>
          <w:p w14:paraId="62D47219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783" w:type="dxa"/>
          </w:tcPr>
          <w:p w14:paraId="0B2A25C4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644" w:type="dxa"/>
          </w:tcPr>
          <w:p w14:paraId="6AF78D44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95%</w:t>
            </w:r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364222">
              <w:rPr>
                <w:rFonts w:cstheme="minorHAnsi"/>
                <w:b/>
                <w:bCs/>
              </w:rPr>
              <w:t>C</w:t>
            </w:r>
            <w:r>
              <w:rPr>
                <w:rFonts w:cstheme="minorHAnsi"/>
                <w:b/>
                <w:bCs/>
              </w:rPr>
              <w:t>r</w:t>
            </w:r>
            <w:r w:rsidRPr="00364222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1134" w:type="dxa"/>
          </w:tcPr>
          <w:p w14:paraId="35F36B54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566958A5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851" w:type="dxa"/>
          </w:tcPr>
          <w:p w14:paraId="227A97B2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ESS</w:t>
            </w:r>
          </w:p>
        </w:tc>
      </w:tr>
      <w:tr w:rsidR="00D95CDF" w:rsidRPr="00137DE4" w14:paraId="6C0F54EC" w14:textId="77777777" w:rsidTr="00474C99">
        <w:tc>
          <w:tcPr>
            <w:tcW w:w="2532" w:type="dxa"/>
          </w:tcPr>
          <w:p w14:paraId="1132B986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 xml:space="preserve">Intercept (DC, </w:t>
            </w:r>
            <w:proofErr w:type="spellStart"/>
            <w:r>
              <w:t>SexF</w:t>
            </w:r>
            <w:proofErr w:type="spellEnd"/>
            <w:r>
              <w:t>)</w:t>
            </w:r>
          </w:p>
        </w:tc>
        <w:tc>
          <w:tcPr>
            <w:tcW w:w="990" w:type="dxa"/>
          </w:tcPr>
          <w:p w14:paraId="620406BF" w14:textId="0AC4BC70" w:rsidR="00D95CDF" w:rsidRPr="00137DE4" w:rsidRDefault="00D95CDF" w:rsidP="00D95CDF">
            <w:r w:rsidRPr="00987400">
              <w:t>-0.18</w:t>
            </w:r>
          </w:p>
        </w:tc>
        <w:tc>
          <w:tcPr>
            <w:tcW w:w="783" w:type="dxa"/>
          </w:tcPr>
          <w:p w14:paraId="4F83A8A6" w14:textId="387DCD1C" w:rsidR="00D95CDF" w:rsidRPr="00137DE4" w:rsidRDefault="00D95CDF" w:rsidP="00D95CDF">
            <w:r w:rsidRPr="00987400">
              <w:t>0.35</w:t>
            </w:r>
          </w:p>
        </w:tc>
        <w:tc>
          <w:tcPr>
            <w:tcW w:w="1644" w:type="dxa"/>
          </w:tcPr>
          <w:p w14:paraId="08E9CB4A" w14:textId="4D327C65" w:rsidR="00D95CDF" w:rsidRPr="00137DE4" w:rsidRDefault="00D95CDF" w:rsidP="00D95CDF">
            <w:r w:rsidRPr="00987400">
              <w:t>[-0.86</w:t>
            </w:r>
            <w:r>
              <w:t xml:space="preserve">, </w:t>
            </w:r>
            <w:r w:rsidRPr="00987400">
              <w:t>0.53]</w:t>
            </w:r>
          </w:p>
        </w:tc>
        <w:tc>
          <w:tcPr>
            <w:tcW w:w="1134" w:type="dxa"/>
          </w:tcPr>
          <w:p w14:paraId="0C288757" w14:textId="24DB04A3" w:rsidR="00D95CDF" w:rsidRPr="00FF50AE" w:rsidRDefault="00D95CDF" w:rsidP="00D95CDF">
            <w:r w:rsidRPr="00987400">
              <w:t>69.27%</w:t>
            </w:r>
          </w:p>
        </w:tc>
        <w:tc>
          <w:tcPr>
            <w:tcW w:w="850" w:type="dxa"/>
          </w:tcPr>
          <w:p w14:paraId="09DCC397" w14:textId="014DA1CF" w:rsidR="00D95CDF" w:rsidRPr="00FF50AE" w:rsidRDefault="00D95CDF" w:rsidP="00D95CDF">
            <w:r w:rsidRPr="00987400">
              <w:t>0.50</w:t>
            </w:r>
          </w:p>
        </w:tc>
        <w:tc>
          <w:tcPr>
            <w:tcW w:w="851" w:type="dxa"/>
          </w:tcPr>
          <w:p w14:paraId="7548270F" w14:textId="308C13A5" w:rsidR="00D95CDF" w:rsidRPr="00137DE4" w:rsidRDefault="00D95CDF" w:rsidP="00D95CDF">
            <w:r w:rsidRPr="00987400">
              <w:t>9</w:t>
            </w:r>
            <w:r w:rsidR="00EF650B">
              <w:t>,</w:t>
            </w:r>
            <w:r w:rsidRPr="00987400">
              <w:t>752</w:t>
            </w:r>
          </w:p>
        </w:tc>
      </w:tr>
      <w:tr w:rsidR="00D95CDF" w:rsidRPr="00137DE4" w14:paraId="62FD2B5C" w14:textId="77777777" w:rsidTr="00474C99">
        <w:tc>
          <w:tcPr>
            <w:tcW w:w="2532" w:type="dxa"/>
          </w:tcPr>
          <w:p w14:paraId="2339BFEC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SC</w:t>
            </w:r>
          </w:p>
        </w:tc>
        <w:tc>
          <w:tcPr>
            <w:tcW w:w="990" w:type="dxa"/>
          </w:tcPr>
          <w:p w14:paraId="798480A5" w14:textId="69B65BB6" w:rsidR="00D95CDF" w:rsidRPr="00137DE4" w:rsidRDefault="00D95CDF" w:rsidP="00D95CDF">
            <w:r w:rsidRPr="00987400">
              <w:t>0.44</w:t>
            </w:r>
          </w:p>
        </w:tc>
        <w:tc>
          <w:tcPr>
            <w:tcW w:w="783" w:type="dxa"/>
          </w:tcPr>
          <w:p w14:paraId="6B4837D2" w14:textId="13E94A0C" w:rsidR="00D95CDF" w:rsidRPr="00137DE4" w:rsidRDefault="00D95CDF" w:rsidP="00D95CDF">
            <w:r w:rsidRPr="00987400">
              <w:t>0.47</w:t>
            </w:r>
          </w:p>
        </w:tc>
        <w:tc>
          <w:tcPr>
            <w:tcW w:w="1644" w:type="dxa"/>
          </w:tcPr>
          <w:p w14:paraId="4C92531F" w14:textId="77CA5FF5" w:rsidR="00D95CDF" w:rsidRPr="00137DE4" w:rsidRDefault="00D95CDF" w:rsidP="00D95CDF">
            <w:r w:rsidRPr="00987400">
              <w:t>[-0.52</w:t>
            </w:r>
            <w:r>
              <w:t xml:space="preserve">, </w:t>
            </w:r>
            <w:r w:rsidRPr="00987400">
              <w:t>1.33]</w:t>
            </w:r>
          </w:p>
        </w:tc>
        <w:tc>
          <w:tcPr>
            <w:tcW w:w="1134" w:type="dxa"/>
          </w:tcPr>
          <w:p w14:paraId="248BB264" w14:textId="29D043A6" w:rsidR="00D95CDF" w:rsidRPr="00FF50AE" w:rsidRDefault="00D95CDF" w:rsidP="00D95CDF">
            <w:r w:rsidRPr="00987400">
              <w:t>81.99%</w:t>
            </w:r>
          </w:p>
        </w:tc>
        <w:tc>
          <w:tcPr>
            <w:tcW w:w="850" w:type="dxa"/>
          </w:tcPr>
          <w:p w14:paraId="1E476FE9" w14:textId="35C004B5" w:rsidR="00D95CDF" w:rsidRPr="00FF50AE" w:rsidRDefault="00D95CDF" w:rsidP="00D95CDF">
            <w:r w:rsidRPr="00987400">
              <w:t>0.71</w:t>
            </w:r>
          </w:p>
        </w:tc>
        <w:tc>
          <w:tcPr>
            <w:tcW w:w="851" w:type="dxa"/>
          </w:tcPr>
          <w:p w14:paraId="359CFF5C" w14:textId="08DA6E32" w:rsidR="00D95CDF" w:rsidRPr="00137DE4" w:rsidRDefault="00D95CDF" w:rsidP="00D95CDF">
            <w:r w:rsidRPr="00987400">
              <w:t>9</w:t>
            </w:r>
            <w:r w:rsidR="00EF650B">
              <w:t>,</w:t>
            </w:r>
            <w:r w:rsidRPr="00987400">
              <w:t>908</w:t>
            </w:r>
          </w:p>
        </w:tc>
      </w:tr>
      <w:tr w:rsidR="00D95CDF" w:rsidRPr="00137DE4" w14:paraId="42A13B24" w14:textId="77777777" w:rsidTr="00474C99">
        <w:tc>
          <w:tcPr>
            <w:tcW w:w="2532" w:type="dxa"/>
          </w:tcPr>
          <w:p w14:paraId="25755871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DT</w:t>
            </w:r>
          </w:p>
        </w:tc>
        <w:tc>
          <w:tcPr>
            <w:tcW w:w="990" w:type="dxa"/>
          </w:tcPr>
          <w:p w14:paraId="21CEAFBC" w14:textId="583CAA13" w:rsidR="00D95CDF" w:rsidRPr="00137DE4" w:rsidRDefault="00D95CDF" w:rsidP="00D95CDF">
            <w:r w:rsidRPr="00987400">
              <w:t>-0.06</w:t>
            </w:r>
          </w:p>
        </w:tc>
        <w:tc>
          <w:tcPr>
            <w:tcW w:w="783" w:type="dxa"/>
          </w:tcPr>
          <w:p w14:paraId="11387A1E" w14:textId="2A5577AA" w:rsidR="00D95CDF" w:rsidRPr="00137DE4" w:rsidRDefault="00D95CDF" w:rsidP="00D95CDF">
            <w:r w:rsidRPr="00987400">
              <w:t>0.51</w:t>
            </w:r>
          </w:p>
        </w:tc>
        <w:tc>
          <w:tcPr>
            <w:tcW w:w="1644" w:type="dxa"/>
          </w:tcPr>
          <w:p w14:paraId="3EB19AEE" w14:textId="2BDC89A7" w:rsidR="00D95CDF" w:rsidRPr="00137DE4" w:rsidRDefault="00D95CDF" w:rsidP="00D95CDF">
            <w:r w:rsidRPr="00987400">
              <w:t>[-1.09</w:t>
            </w:r>
            <w:r>
              <w:t xml:space="preserve">, </w:t>
            </w:r>
            <w:r w:rsidRPr="00987400">
              <w:t>0.93]</w:t>
            </w:r>
          </w:p>
        </w:tc>
        <w:tc>
          <w:tcPr>
            <w:tcW w:w="1134" w:type="dxa"/>
          </w:tcPr>
          <w:p w14:paraId="3E91619F" w14:textId="46999DCA" w:rsidR="00D95CDF" w:rsidRPr="00FF50AE" w:rsidRDefault="00D95CDF" w:rsidP="00D95CDF">
            <w:r w:rsidRPr="00987400">
              <w:t>54.54%</w:t>
            </w:r>
          </w:p>
        </w:tc>
        <w:tc>
          <w:tcPr>
            <w:tcW w:w="850" w:type="dxa"/>
          </w:tcPr>
          <w:p w14:paraId="6A5ADD56" w14:textId="0E472B39" w:rsidR="00D95CDF" w:rsidRPr="00FF50AE" w:rsidRDefault="00D95CDF" w:rsidP="00D95CDF">
            <w:r w:rsidRPr="00987400">
              <w:t>0.41</w:t>
            </w:r>
          </w:p>
        </w:tc>
        <w:tc>
          <w:tcPr>
            <w:tcW w:w="851" w:type="dxa"/>
          </w:tcPr>
          <w:p w14:paraId="3AEA1E82" w14:textId="3EC2320E" w:rsidR="00D95CDF" w:rsidRPr="00137DE4" w:rsidRDefault="00D95CDF" w:rsidP="00D95CDF">
            <w:r w:rsidRPr="00987400">
              <w:t>13</w:t>
            </w:r>
            <w:r w:rsidR="00EF650B">
              <w:t>,</w:t>
            </w:r>
            <w:r w:rsidRPr="00987400">
              <w:t>531</w:t>
            </w:r>
          </w:p>
        </w:tc>
      </w:tr>
      <w:tr w:rsidR="00D95CDF" w:rsidRPr="00137DE4" w14:paraId="7DD391CD" w14:textId="77777777" w:rsidTr="00474C99">
        <w:tc>
          <w:tcPr>
            <w:tcW w:w="2532" w:type="dxa"/>
          </w:tcPr>
          <w:p w14:paraId="3E66ACB8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Age</w:t>
            </w:r>
          </w:p>
        </w:tc>
        <w:tc>
          <w:tcPr>
            <w:tcW w:w="990" w:type="dxa"/>
          </w:tcPr>
          <w:p w14:paraId="03FCE41E" w14:textId="6EECC240" w:rsidR="00D95CDF" w:rsidRPr="00137DE4" w:rsidRDefault="00D95CDF" w:rsidP="00D95CDF">
            <w:r w:rsidRPr="00987400">
              <w:t>0.74</w:t>
            </w:r>
          </w:p>
        </w:tc>
        <w:tc>
          <w:tcPr>
            <w:tcW w:w="783" w:type="dxa"/>
          </w:tcPr>
          <w:p w14:paraId="17C7FB23" w14:textId="0BE514D4" w:rsidR="00D95CDF" w:rsidRPr="00137DE4" w:rsidRDefault="00D95CDF" w:rsidP="00D95CDF">
            <w:r w:rsidRPr="00987400">
              <w:t>0.29</w:t>
            </w:r>
          </w:p>
        </w:tc>
        <w:tc>
          <w:tcPr>
            <w:tcW w:w="1644" w:type="dxa"/>
          </w:tcPr>
          <w:p w14:paraId="6DFA35F1" w14:textId="6E5CBAFE" w:rsidR="00D95CDF" w:rsidRPr="00137DE4" w:rsidRDefault="00D95CDF" w:rsidP="00D95CDF">
            <w:r w:rsidRPr="00987400">
              <w:t>[0.18</w:t>
            </w:r>
            <w:r>
              <w:t xml:space="preserve">, </w:t>
            </w:r>
            <w:r w:rsidRPr="00987400">
              <w:t>1.31]</w:t>
            </w:r>
          </w:p>
        </w:tc>
        <w:tc>
          <w:tcPr>
            <w:tcW w:w="1134" w:type="dxa"/>
          </w:tcPr>
          <w:p w14:paraId="32F462A7" w14:textId="767E8207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9.61%</w:t>
            </w:r>
          </w:p>
        </w:tc>
        <w:tc>
          <w:tcPr>
            <w:tcW w:w="850" w:type="dxa"/>
          </w:tcPr>
          <w:p w14:paraId="64795D22" w14:textId="6E4F4C23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8</w:t>
            </w:r>
          </w:p>
        </w:tc>
        <w:tc>
          <w:tcPr>
            <w:tcW w:w="851" w:type="dxa"/>
          </w:tcPr>
          <w:p w14:paraId="1EF6D199" w14:textId="3B071E46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446</w:t>
            </w:r>
          </w:p>
        </w:tc>
      </w:tr>
      <w:tr w:rsidR="00D95CDF" w:rsidRPr="00137DE4" w14:paraId="5C3C7217" w14:textId="77777777" w:rsidTr="00474C99">
        <w:tc>
          <w:tcPr>
            <w:tcW w:w="2532" w:type="dxa"/>
          </w:tcPr>
          <w:p w14:paraId="1BC48629" w14:textId="4FA5C27C" w:rsidR="00D95CDF" w:rsidRDefault="00D95CDF" w:rsidP="00D95CDF">
            <w:pPr>
              <w:jc w:val="both"/>
            </w:pPr>
            <w:r>
              <w:t>Age</w:t>
            </w:r>
            <w:r w:rsidRPr="00BA2228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D5B9342" w14:textId="009FC3EB" w:rsidR="00D95CDF" w:rsidRPr="00137DE4" w:rsidRDefault="00D95CDF" w:rsidP="00D95CDF">
            <w:r w:rsidRPr="00987400">
              <w:t>-0.75</w:t>
            </w:r>
          </w:p>
        </w:tc>
        <w:tc>
          <w:tcPr>
            <w:tcW w:w="783" w:type="dxa"/>
          </w:tcPr>
          <w:p w14:paraId="1D2D25F1" w14:textId="0C2BADC5" w:rsidR="00D95CDF" w:rsidRPr="00137DE4" w:rsidRDefault="00D95CDF" w:rsidP="00D95CDF">
            <w:r w:rsidRPr="00987400">
              <w:t>0.30</w:t>
            </w:r>
          </w:p>
        </w:tc>
        <w:tc>
          <w:tcPr>
            <w:tcW w:w="1644" w:type="dxa"/>
          </w:tcPr>
          <w:p w14:paraId="681555A8" w14:textId="02B6162B" w:rsidR="00D95CDF" w:rsidRPr="00137DE4" w:rsidRDefault="00D95CDF" w:rsidP="00D95CDF">
            <w:r w:rsidRPr="00987400">
              <w:t>[-1.35</w:t>
            </w:r>
            <w:r>
              <w:t xml:space="preserve">, </w:t>
            </w:r>
            <w:r w:rsidRPr="00987400">
              <w:t>-0.15]</w:t>
            </w:r>
          </w:p>
        </w:tc>
        <w:tc>
          <w:tcPr>
            <w:tcW w:w="1134" w:type="dxa"/>
          </w:tcPr>
          <w:p w14:paraId="1583F656" w14:textId="1E7D260F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9.34%</w:t>
            </w:r>
          </w:p>
        </w:tc>
        <w:tc>
          <w:tcPr>
            <w:tcW w:w="850" w:type="dxa"/>
          </w:tcPr>
          <w:p w14:paraId="028DEEBA" w14:textId="4229D2A6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7</w:t>
            </w:r>
          </w:p>
        </w:tc>
        <w:tc>
          <w:tcPr>
            <w:tcW w:w="851" w:type="dxa"/>
          </w:tcPr>
          <w:p w14:paraId="1A0C12DD" w14:textId="1B213F72" w:rsidR="00D95CDF" w:rsidRPr="00137DE4" w:rsidRDefault="00D95CDF" w:rsidP="00D95CDF">
            <w:r w:rsidRPr="00987400">
              <w:t>8</w:t>
            </w:r>
            <w:r w:rsidR="00EF650B">
              <w:t>,</w:t>
            </w:r>
            <w:r w:rsidRPr="00987400">
              <w:t>107</w:t>
            </w:r>
          </w:p>
        </w:tc>
      </w:tr>
      <w:tr w:rsidR="00D95CDF" w:rsidRPr="00137DE4" w14:paraId="5CAB58E9" w14:textId="77777777" w:rsidTr="00474C99">
        <w:tc>
          <w:tcPr>
            <w:tcW w:w="2532" w:type="dxa"/>
          </w:tcPr>
          <w:p w14:paraId="388D60A8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SexM</w:t>
            </w:r>
            <w:proofErr w:type="spellEnd"/>
          </w:p>
        </w:tc>
        <w:tc>
          <w:tcPr>
            <w:tcW w:w="990" w:type="dxa"/>
          </w:tcPr>
          <w:p w14:paraId="22C1D830" w14:textId="115E4B5C" w:rsidR="00D95CDF" w:rsidRPr="00137DE4" w:rsidRDefault="00D95CDF" w:rsidP="00D95CDF">
            <w:r w:rsidRPr="00987400">
              <w:t>-0.22</w:t>
            </w:r>
          </w:p>
        </w:tc>
        <w:tc>
          <w:tcPr>
            <w:tcW w:w="783" w:type="dxa"/>
          </w:tcPr>
          <w:p w14:paraId="018F6409" w14:textId="697DCCAE" w:rsidR="00D95CDF" w:rsidRPr="00137DE4" w:rsidRDefault="00D95CDF" w:rsidP="00D95CDF">
            <w:r w:rsidRPr="00987400">
              <w:t>0.32</w:t>
            </w:r>
          </w:p>
        </w:tc>
        <w:tc>
          <w:tcPr>
            <w:tcW w:w="1644" w:type="dxa"/>
          </w:tcPr>
          <w:p w14:paraId="74FD6264" w14:textId="1A221B43" w:rsidR="00D95CDF" w:rsidRPr="00137DE4" w:rsidRDefault="00D95CDF" w:rsidP="00D95CDF">
            <w:r w:rsidRPr="00987400">
              <w:t>[-0.86</w:t>
            </w:r>
            <w:r>
              <w:t xml:space="preserve">, </w:t>
            </w:r>
            <w:r w:rsidRPr="00987400">
              <w:t>0.41]</w:t>
            </w:r>
          </w:p>
        </w:tc>
        <w:tc>
          <w:tcPr>
            <w:tcW w:w="1134" w:type="dxa"/>
          </w:tcPr>
          <w:p w14:paraId="37B48E37" w14:textId="297C89F8" w:rsidR="00D95CDF" w:rsidRPr="00FF50AE" w:rsidRDefault="00D95CDF" w:rsidP="00D95CDF">
            <w:r w:rsidRPr="00987400">
              <w:t>75.51%</w:t>
            </w:r>
          </w:p>
        </w:tc>
        <w:tc>
          <w:tcPr>
            <w:tcW w:w="850" w:type="dxa"/>
          </w:tcPr>
          <w:p w14:paraId="24C0AAF9" w14:textId="29C5C484" w:rsidR="00D95CDF" w:rsidRPr="00FF50AE" w:rsidRDefault="00D95CDF" w:rsidP="00D95CDF">
            <w:r w:rsidRPr="00987400">
              <w:t>0.55</w:t>
            </w:r>
          </w:p>
        </w:tc>
        <w:tc>
          <w:tcPr>
            <w:tcW w:w="851" w:type="dxa"/>
          </w:tcPr>
          <w:p w14:paraId="0E6BE7E1" w14:textId="658BADFC" w:rsidR="00D95CDF" w:rsidRPr="00137DE4" w:rsidRDefault="00D95CDF" w:rsidP="00D95CDF">
            <w:r w:rsidRPr="00987400">
              <w:t>9</w:t>
            </w:r>
            <w:r w:rsidR="00EF650B">
              <w:t>,</w:t>
            </w:r>
            <w:r w:rsidRPr="00987400">
              <w:t>835</w:t>
            </w:r>
          </w:p>
        </w:tc>
      </w:tr>
      <w:tr w:rsidR="00D95CDF" w:rsidRPr="00137DE4" w14:paraId="55B9B5BC" w14:textId="77777777" w:rsidTr="00474C99">
        <w:tc>
          <w:tcPr>
            <w:tcW w:w="2532" w:type="dxa"/>
          </w:tcPr>
          <w:p w14:paraId="347EC8FF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Body mass offset</w:t>
            </w:r>
          </w:p>
        </w:tc>
        <w:tc>
          <w:tcPr>
            <w:tcW w:w="990" w:type="dxa"/>
          </w:tcPr>
          <w:p w14:paraId="7EF1BD1E" w14:textId="528E5BFA" w:rsidR="00D95CDF" w:rsidRPr="00137DE4" w:rsidRDefault="00D95CDF" w:rsidP="00D95CDF">
            <w:r w:rsidRPr="00987400">
              <w:t>0.02</w:t>
            </w:r>
          </w:p>
        </w:tc>
        <w:tc>
          <w:tcPr>
            <w:tcW w:w="783" w:type="dxa"/>
          </w:tcPr>
          <w:p w14:paraId="1AF129FA" w14:textId="3A6B644E" w:rsidR="00D95CDF" w:rsidRPr="00137DE4" w:rsidRDefault="00D95CDF" w:rsidP="00D95CDF">
            <w:r w:rsidRPr="00987400">
              <w:t>0.29</w:t>
            </w:r>
          </w:p>
        </w:tc>
        <w:tc>
          <w:tcPr>
            <w:tcW w:w="1644" w:type="dxa"/>
          </w:tcPr>
          <w:p w14:paraId="30E41BE3" w14:textId="44F3E00C" w:rsidR="00D95CDF" w:rsidRPr="00137DE4" w:rsidRDefault="00D95CDF" w:rsidP="00D95CDF">
            <w:r w:rsidRPr="00987400">
              <w:t>[-0.54</w:t>
            </w:r>
            <w:r>
              <w:t xml:space="preserve">, </w:t>
            </w:r>
            <w:r w:rsidRPr="00987400">
              <w:t>0.58]</w:t>
            </w:r>
          </w:p>
        </w:tc>
        <w:tc>
          <w:tcPr>
            <w:tcW w:w="1134" w:type="dxa"/>
          </w:tcPr>
          <w:p w14:paraId="3A0E928E" w14:textId="5AE712C9" w:rsidR="00D95CDF" w:rsidRPr="00FF50AE" w:rsidRDefault="00D95CDF" w:rsidP="00D95CDF">
            <w:r w:rsidRPr="00987400">
              <w:t>53.14%</w:t>
            </w:r>
          </w:p>
        </w:tc>
        <w:tc>
          <w:tcPr>
            <w:tcW w:w="850" w:type="dxa"/>
          </w:tcPr>
          <w:p w14:paraId="5C19292D" w14:textId="6DC88E78" w:rsidR="00D95CDF" w:rsidRPr="00FF50AE" w:rsidRDefault="00D95CDF" w:rsidP="00D95CDF">
            <w:r w:rsidRPr="00987400">
              <w:t>0.29</w:t>
            </w:r>
          </w:p>
        </w:tc>
        <w:tc>
          <w:tcPr>
            <w:tcW w:w="851" w:type="dxa"/>
          </w:tcPr>
          <w:p w14:paraId="4C4D8A26" w14:textId="3A9E97E1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553</w:t>
            </w:r>
          </w:p>
        </w:tc>
      </w:tr>
      <w:tr w:rsidR="00D95CDF" w:rsidRPr="00137DE4" w14:paraId="22E2235D" w14:textId="77777777" w:rsidTr="00474C99">
        <w:tc>
          <w:tcPr>
            <w:tcW w:w="2532" w:type="dxa"/>
          </w:tcPr>
          <w:p w14:paraId="507DD6A5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Competition</w:t>
            </w:r>
          </w:p>
        </w:tc>
        <w:tc>
          <w:tcPr>
            <w:tcW w:w="990" w:type="dxa"/>
          </w:tcPr>
          <w:p w14:paraId="06A0609F" w14:textId="43A5D4BC" w:rsidR="00D95CDF" w:rsidRPr="00137DE4" w:rsidRDefault="00D95CDF" w:rsidP="00D95CDF">
            <w:r w:rsidRPr="00987400">
              <w:t>-0.80</w:t>
            </w:r>
          </w:p>
        </w:tc>
        <w:tc>
          <w:tcPr>
            <w:tcW w:w="783" w:type="dxa"/>
          </w:tcPr>
          <w:p w14:paraId="51A75DB9" w14:textId="4BDF1932" w:rsidR="00D95CDF" w:rsidRPr="00137DE4" w:rsidRDefault="00D95CDF" w:rsidP="00D95CDF">
            <w:r w:rsidRPr="00987400">
              <w:t>0.53</w:t>
            </w:r>
          </w:p>
        </w:tc>
        <w:tc>
          <w:tcPr>
            <w:tcW w:w="1644" w:type="dxa"/>
          </w:tcPr>
          <w:p w14:paraId="1CC35142" w14:textId="48D67864" w:rsidR="00D95CDF" w:rsidRPr="00137DE4" w:rsidRDefault="00D95CDF" w:rsidP="00D95CDF">
            <w:r w:rsidRPr="00987400">
              <w:t>[-1.84</w:t>
            </w:r>
            <w:r>
              <w:t xml:space="preserve">, </w:t>
            </w:r>
            <w:r w:rsidRPr="00987400">
              <w:t>0.27]</w:t>
            </w:r>
          </w:p>
        </w:tc>
        <w:tc>
          <w:tcPr>
            <w:tcW w:w="1134" w:type="dxa"/>
          </w:tcPr>
          <w:p w14:paraId="0C111CA8" w14:textId="66D57D60" w:rsidR="00D95CDF" w:rsidRPr="00FF50AE" w:rsidRDefault="00D95CDF" w:rsidP="00D95CDF">
            <w:r w:rsidRPr="00987400">
              <w:t>93.24%</w:t>
            </w:r>
          </w:p>
        </w:tc>
        <w:tc>
          <w:tcPr>
            <w:tcW w:w="850" w:type="dxa"/>
          </w:tcPr>
          <w:p w14:paraId="07851E0B" w14:textId="2737BF0B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87</w:t>
            </w:r>
          </w:p>
        </w:tc>
        <w:tc>
          <w:tcPr>
            <w:tcW w:w="851" w:type="dxa"/>
          </w:tcPr>
          <w:p w14:paraId="18DE4AA4" w14:textId="419BEE2C" w:rsidR="00D95CDF" w:rsidRPr="00137DE4" w:rsidRDefault="00D95CDF" w:rsidP="00D95CDF">
            <w:r w:rsidRPr="00987400">
              <w:t>10</w:t>
            </w:r>
            <w:r w:rsidR="00EF650B">
              <w:t>,</w:t>
            </w:r>
            <w:r w:rsidRPr="00987400">
              <w:t>812</w:t>
            </w:r>
          </w:p>
        </w:tc>
      </w:tr>
      <w:tr w:rsidR="00D95CDF" w:rsidRPr="00137DE4" w14:paraId="6D342D97" w14:textId="77777777" w:rsidTr="00474C99">
        <w:tc>
          <w:tcPr>
            <w:tcW w:w="2532" w:type="dxa"/>
          </w:tcPr>
          <w:p w14:paraId="58735996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Competition</w:t>
            </w:r>
            <w:r w:rsidRPr="003B33CD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C40AF2D" w14:textId="055E939B" w:rsidR="00D95CDF" w:rsidRPr="00137DE4" w:rsidRDefault="00D95CDF" w:rsidP="00D95CDF">
            <w:r w:rsidRPr="00987400">
              <w:t>0.03</w:t>
            </w:r>
          </w:p>
        </w:tc>
        <w:tc>
          <w:tcPr>
            <w:tcW w:w="783" w:type="dxa"/>
          </w:tcPr>
          <w:p w14:paraId="388D2977" w14:textId="185154B6" w:rsidR="00D95CDF" w:rsidRPr="00137DE4" w:rsidRDefault="00D95CDF" w:rsidP="00D95CDF">
            <w:r w:rsidRPr="00987400">
              <w:t>0.17</w:t>
            </w:r>
          </w:p>
        </w:tc>
        <w:tc>
          <w:tcPr>
            <w:tcW w:w="1644" w:type="dxa"/>
          </w:tcPr>
          <w:p w14:paraId="1A7C8516" w14:textId="032B94D3" w:rsidR="00D95CDF" w:rsidRPr="00137DE4" w:rsidRDefault="00D95CDF" w:rsidP="00D95CDF">
            <w:r w:rsidRPr="00987400">
              <w:t>[-0.31</w:t>
            </w:r>
            <w:r>
              <w:t xml:space="preserve">, </w:t>
            </w:r>
            <w:r w:rsidRPr="00987400">
              <w:t>0.37]</w:t>
            </w:r>
          </w:p>
        </w:tc>
        <w:tc>
          <w:tcPr>
            <w:tcW w:w="1134" w:type="dxa"/>
          </w:tcPr>
          <w:p w14:paraId="360A6214" w14:textId="39F919CD" w:rsidR="00D95CDF" w:rsidRPr="00FF50AE" w:rsidRDefault="00D95CDF" w:rsidP="00D95CDF">
            <w:r w:rsidRPr="00987400">
              <w:t>56.69%</w:t>
            </w:r>
          </w:p>
        </w:tc>
        <w:tc>
          <w:tcPr>
            <w:tcW w:w="850" w:type="dxa"/>
          </w:tcPr>
          <w:p w14:paraId="47615EE0" w14:textId="245F9B54" w:rsidR="00D95CDF" w:rsidRPr="00FF50AE" w:rsidRDefault="00D95CDF" w:rsidP="00D95CDF">
            <w:r w:rsidRPr="00987400">
              <w:t>0.19</w:t>
            </w:r>
          </w:p>
        </w:tc>
        <w:tc>
          <w:tcPr>
            <w:tcW w:w="851" w:type="dxa"/>
          </w:tcPr>
          <w:p w14:paraId="7D818765" w14:textId="160CD877" w:rsidR="00D95CDF" w:rsidRPr="00137DE4" w:rsidRDefault="00D95CDF" w:rsidP="00D95CDF">
            <w:r w:rsidRPr="00987400">
              <w:t>6</w:t>
            </w:r>
            <w:r w:rsidR="00EF650B">
              <w:t>,</w:t>
            </w:r>
            <w:r w:rsidRPr="00987400">
              <w:t>925</w:t>
            </w:r>
          </w:p>
        </w:tc>
      </w:tr>
      <w:tr w:rsidR="00D95CDF" w:rsidRPr="00137DE4" w14:paraId="36E2AF7B" w14:textId="77777777" w:rsidTr="00474C99">
        <w:tc>
          <w:tcPr>
            <w:tcW w:w="2532" w:type="dxa"/>
          </w:tcPr>
          <w:p w14:paraId="05C5FC76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t>Group size</w:t>
            </w:r>
          </w:p>
        </w:tc>
        <w:tc>
          <w:tcPr>
            <w:tcW w:w="990" w:type="dxa"/>
          </w:tcPr>
          <w:p w14:paraId="1772DF0F" w14:textId="7F954479" w:rsidR="00D95CDF" w:rsidRPr="00137DE4" w:rsidRDefault="00D95CDF" w:rsidP="00D95CDF">
            <w:r w:rsidRPr="00987400">
              <w:t>0.05</w:t>
            </w:r>
          </w:p>
        </w:tc>
        <w:tc>
          <w:tcPr>
            <w:tcW w:w="783" w:type="dxa"/>
          </w:tcPr>
          <w:p w14:paraId="2CE41206" w14:textId="1C70DC29" w:rsidR="00D95CDF" w:rsidRPr="00137DE4" w:rsidRDefault="00D95CDF" w:rsidP="00D95CDF">
            <w:r w:rsidRPr="00987400">
              <w:t>0.29</w:t>
            </w:r>
          </w:p>
        </w:tc>
        <w:tc>
          <w:tcPr>
            <w:tcW w:w="1644" w:type="dxa"/>
          </w:tcPr>
          <w:p w14:paraId="44944646" w14:textId="30BAC139" w:rsidR="00D95CDF" w:rsidRPr="00137DE4" w:rsidRDefault="00D95CDF" w:rsidP="00D95CDF">
            <w:r w:rsidRPr="00987400">
              <w:t>[-0.54</w:t>
            </w:r>
            <w:r>
              <w:t xml:space="preserve">, </w:t>
            </w:r>
            <w:r w:rsidRPr="00987400">
              <w:t>0.61]</w:t>
            </w:r>
          </w:p>
        </w:tc>
        <w:tc>
          <w:tcPr>
            <w:tcW w:w="1134" w:type="dxa"/>
          </w:tcPr>
          <w:p w14:paraId="0758B9F5" w14:textId="0793879E" w:rsidR="00D95CDF" w:rsidRPr="00FF50AE" w:rsidRDefault="00D95CDF" w:rsidP="00D95CDF">
            <w:r w:rsidRPr="00987400">
              <w:t>57.14%</w:t>
            </w:r>
          </w:p>
        </w:tc>
        <w:tc>
          <w:tcPr>
            <w:tcW w:w="850" w:type="dxa"/>
          </w:tcPr>
          <w:p w14:paraId="71E2AD44" w14:textId="41C67F0E" w:rsidR="00D95CDF" w:rsidRPr="00FF50AE" w:rsidRDefault="00D95CDF" w:rsidP="00D95CDF">
            <w:r w:rsidRPr="00987400">
              <w:t>0.34</w:t>
            </w:r>
          </w:p>
        </w:tc>
        <w:tc>
          <w:tcPr>
            <w:tcW w:w="851" w:type="dxa"/>
          </w:tcPr>
          <w:p w14:paraId="201DEB90" w14:textId="05D915D7" w:rsidR="00D95CDF" w:rsidRPr="00137DE4" w:rsidRDefault="00D95CDF" w:rsidP="00D95CDF">
            <w:r w:rsidRPr="00987400">
              <w:t>6</w:t>
            </w:r>
            <w:r w:rsidR="00EF650B">
              <w:t>,</w:t>
            </w:r>
            <w:r w:rsidRPr="00987400">
              <w:t>306</w:t>
            </w:r>
          </w:p>
        </w:tc>
      </w:tr>
      <w:tr w:rsidR="00D95CDF" w:rsidRPr="00137DE4" w14:paraId="10B61E78" w14:textId="77777777" w:rsidTr="00474C99">
        <w:tc>
          <w:tcPr>
            <w:tcW w:w="2532" w:type="dxa"/>
          </w:tcPr>
          <w:p w14:paraId="09985C76" w14:textId="77777777" w:rsidR="00D95CDF" w:rsidRPr="003B33CD" w:rsidRDefault="00D95CDF" w:rsidP="00D95CDF">
            <w:pPr>
              <w:jc w:val="both"/>
            </w:pPr>
            <w:r>
              <w:t>Rainfall</w:t>
            </w:r>
          </w:p>
        </w:tc>
        <w:tc>
          <w:tcPr>
            <w:tcW w:w="990" w:type="dxa"/>
          </w:tcPr>
          <w:p w14:paraId="351FC667" w14:textId="1ACD83C3" w:rsidR="00D95CDF" w:rsidRPr="00137DE4" w:rsidRDefault="00D95CDF" w:rsidP="00D95CDF">
            <w:r w:rsidRPr="00987400">
              <w:t>0.17</w:t>
            </w:r>
          </w:p>
        </w:tc>
        <w:tc>
          <w:tcPr>
            <w:tcW w:w="783" w:type="dxa"/>
          </w:tcPr>
          <w:p w14:paraId="1F0B255A" w14:textId="59448AF5" w:rsidR="00D95CDF" w:rsidRPr="00137DE4" w:rsidRDefault="00D95CDF" w:rsidP="00D95CDF">
            <w:r w:rsidRPr="00987400">
              <w:t>0.33</w:t>
            </w:r>
          </w:p>
        </w:tc>
        <w:tc>
          <w:tcPr>
            <w:tcW w:w="1644" w:type="dxa"/>
          </w:tcPr>
          <w:p w14:paraId="09A4AF90" w14:textId="3593BEE8" w:rsidR="00D95CDF" w:rsidRPr="00137DE4" w:rsidRDefault="00D95CDF" w:rsidP="00D95CDF">
            <w:r w:rsidRPr="00987400">
              <w:t>[-0.47</w:t>
            </w:r>
            <w:r>
              <w:t xml:space="preserve">, </w:t>
            </w:r>
            <w:r w:rsidRPr="00987400">
              <w:t>0.80]</w:t>
            </w:r>
          </w:p>
        </w:tc>
        <w:tc>
          <w:tcPr>
            <w:tcW w:w="1134" w:type="dxa"/>
          </w:tcPr>
          <w:p w14:paraId="0DEFCDD4" w14:textId="000FA553" w:rsidR="00D95CDF" w:rsidRPr="00FF50AE" w:rsidRDefault="00D95CDF" w:rsidP="00D95CDF">
            <w:r w:rsidRPr="00987400">
              <w:t>69.91%</w:t>
            </w:r>
          </w:p>
        </w:tc>
        <w:tc>
          <w:tcPr>
            <w:tcW w:w="850" w:type="dxa"/>
          </w:tcPr>
          <w:p w14:paraId="43B7FF6E" w14:textId="734608DD" w:rsidR="00D95CDF" w:rsidRPr="00FF50AE" w:rsidRDefault="00D95CDF" w:rsidP="00D95CDF">
            <w:r w:rsidRPr="00987400">
              <w:t>0.49</w:t>
            </w:r>
          </w:p>
        </w:tc>
        <w:tc>
          <w:tcPr>
            <w:tcW w:w="851" w:type="dxa"/>
          </w:tcPr>
          <w:p w14:paraId="04CEE865" w14:textId="74278CF4" w:rsidR="00D95CDF" w:rsidRPr="00137DE4" w:rsidRDefault="00D95CDF" w:rsidP="00D95CDF">
            <w:r w:rsidRPr="00987400">
              <w:t>9</w:t>
            </w:r>
            <w:r w:rsidR="00EF650B">
              <w:t>,</w:t>
            </w:r>
            <w:r w:rsidRPr="00987400">
              <w:t>012</w:t>
            </w:r>
          </w:p>
        </w:tc>
      </w:tr>
      <w:tr w:rsidR="00D95CDF" w:rsidRPr="00137DE4" w14:paraId="62515CCD" w14:textId="77777777" w:rsidTr="00474C99">
        <w:tc>
          <w:tcPr>
            <w:tcW w:w="2532" w:type="dxa"/>
          </w:tcPr>
          <w:p w14:paraId="09DC42E7" w14:textId="11B8CB35" w:rsidR="00D95CDF" w:rsidRDefault="00D95CDF" w:rsidP="00D95CDF">
            <w:pPr>
              <w:jc w:val="both"/>
            </w:pPr>
            <w:r>
              <w:t>Rainfall</w:t>
            </w:r>
            <w:r w:rsidRPr="003232B6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1FF5EA6" w14:textId="7D05B929" w:rsidR="00D95CDF" w:rsidRPr="00137DE4" w:rsidRDefault="00D95CDF" w:rsidP="00D95CDF">
            <w:r w:rsidRPr="00987400">
              <w:t>-0.11</w:t>
            </w:r>
          </w:p>
        </w:tc>
        <w:tc>
          <w:tcPr>
            <w:tcW w:w="783" w:type="dxa"/>
          </w:tcPr>
          <w:p w14:paraId="1CDEF221" w14:textId="5F9D433E" w:rsidR="00D95CDF" w:rsidRPr="00137DE4" w:rsidRDefault="00D95CDF" w:rsidP="00D95CDF">
            <w:r w:rsidRPr="00987400">
              <w:t>0.10</w:t>
            </w:r>
          </w:p>
        </w:tc>
        <w:tc>
          <w:tcPr>
            <w:tcW w:w="1644" w:type="dxa"/>
          </w:tcPr>
          <w:p w14:paraId="2FFB9E14" w14:textId="2F298A59" w:rsidR="00D95CDF" w:rsidRPr="00137DE4" w:rsidRDefault="00D95CDF" w:rsidP="00D95CDF">
            <w:r w:rsidRPr="00987400">
              <w:t>[-0.31</w:t>
            </w:r>
            <w:r>
              <w:t xml:space="preserve">, </w:t>
            </w:r>
            <w:r w:rsidRPr="00987400">
              <w:t>0.09]</w:t>
            </w:r>
          </w:p>
        </w:tc>
        <w:tc>
          <w:tcPr>
            <w:tcW w:w="1134" w:type="dxa"/>
          </w:tcPr>
          <w:p w14:paraId="62EC20AF" w14:textId="67AD5697" w:rsidR="00D95CDF" w:rsidRPr="00FF50AE" w:rsidRDefault="00D95CDF" w:rsidP="00D95CDF">
            <w:r w:rsidRPr="00987400">
              <w:t>85.97%</w:t>
            </w:r>
          </w:p>
        </w:tc>
        <w:tc>
          <w:tcPr>
            <w:tcW w:w="850" w:type="dxa"/>
          </w:tcPr>
          <w:p w14:paraId="17AEB4FD" w14:textId="7FDFCC06" w:rsidR="00D95CDF" w:rsidRPr="00FF50AE" w:rsidRDefault="00D95CDF" w:rsidP="00D95CDF">
            <w:r w:rsidRPr="00987400">
              <w:t>0.24</w:t>
            </w:r>
          </w:p>
        </w:tc>
        <w:tc>
          <w:tcPr>
            <w:tcW w:w="851" w:type="dxa"/>
          </w:tcPr>
          <w:p w14:paraId="24621877" w14:textId="2C576128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790</w:t>
            </w:r>
          </w:p>
        </w:tc>
      </w:tr>
      <w:tr w:rsidR="00D95CDF" w:rsidRPr="00137DE4" w14:paraId="2D6E9CA9" w14:textId="77777777" w:rsidTr="00474C99">
        <w:tc>
          <w:tcPr>
            <w:tcW w:w="2532" w:type="dxa"/>
          </w:tcPr>
          <w:p w14:paraId="35BBA8C7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SC:Age</w:t>
            </w:r>
            <w:proofErr w:type="spellEnd"/>
          </w:p>
        </w:tc>
        <w:tc>
          <w:tcPr>
            <w:tcW w:w="990" w:type="dxa"/>
          </w:tcPr>
          <w:p w14:paraId="7B46A332" w14:textId="519CB26C" w:rsidR="00D95CDF" w:rsidRPr="00137DE4" w:rsidRDefault="00D95CDF" w:rsidP="00D95CDF">
            <w:r w:rsidRPr="00987400">
              <w:t>0.29</w:t>
            </w:r>
          </w:p>
        </w:tc>
        <w:tc>
          <w:tcPr>
            <w:tcW w:w="783" w:type="dxa"/>
          </w:tcPr>
          <w:p w14:paraId="5FEFAB40" w14:textId="0375BB65" w:rsidR="00D95CDF" w:rsidRPr="00137DE4" w:rsidRDefault="00D95CDF" w:rsidP="00D95CDF">
            <w:r w:rsidRPr="00987400">
              <w:t>0.39</w:t>
            </w:r>
          </w:p>
        </w:tc>
        <w:tc>
          <w:tcPr>
            <w:tcW w:w="1644" w:type="dxa"/>
          </w:tcPr>
          <w:p w14:paraId="08899A48" w14:textId="56A2C338" w:rsidR="00D95CDF" w:rsidRPr="00137DE4" w:rsidRDefault="00D95CDF" w:rsidP="00D95CDF">
            <w:r w:rsidRPr="00987400">
              <w:t>[-0.48</w:t>
            </w:r>
            <w:r>
              <w:t xml:space="preserve">, </w:t>
            </w:r>
            <w:r w:rsidRPr="00987400">
              <w:t>1.06]</w:t>
            </w:r>
          </w:p>
        </w:tc>
        <w:tc>
          <w:tcPr>
            <w:tcW w:w="1134" w:type="dxa"/>
          </w:tcPr>
          <w:p w14:paraId="21F08271" w14:textId="3D2817A8" w:rsidR="00D95CDF" w:rsidRPr="00FF50AE" w:rsidRDefault="00D95CDF" w:rsidP="00D95CDF">
            <w:r w:rsidRPr="00987400">
              <w:t>77.06%</w:t>
            </w:r>
          </w:p>
        </w:tc>
        <w:tc>
          <w:tcPr>
            <w:tcW w:w="850" w:type="dxa"/>
          </w:tcPr>
          <w:p w14:paraId="22C8EB11" w14:textId="4620597A" w:rsidR="00D95CDF" w:rsidRPr="00FF50AE" w:rsidRDefault="00D95CDF" w:rsidP="00D95CDF">
            <w:r w:rsidRPr="00987400">
              <w:t>0.61</w:t>
            </w:r>
          </w:p>
        </w:tc>
        <w:tc>
          <w:tcPr>
            <w:tcW w:w="851" w:type="dxa"/>
          </w:tcPr>
          <w:p w14:paraId="10EE9FA1" w14:textId="2F370064" w:rsidR="00D95CDF" w:rsidRPr="00137DE4" w:rsidRDefault="00D95CDF" w:rsidP="00D95CDF">
            <w:r w:rsidRPr="00987400">
              <w:t>11</w:t>
            </w:r>
            <w:r w:rsidR="00EF650B">
              <w:t>,</w:t>
            </w:r>
            <w:r w:rsidRPr="00987400">
              <w:t>668</w:t>
            </w:r>
          </w:p>
        </w:tc>
      </w:tr>
      <w:tr w:rsidR="00D95CDF" w:rsidRPr="00137DE4" w14:paraId="706E3644" w14:textId="77777777" w:rsidTr="00474C99">
        <w:tc>
          <w:tcPr>
            <w:tcW w:w="2532" w:type="dxa"/>
          </w:tcPr>
          <w:p w14:paraId="077CC994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DT:Age</w:t>
            </w:r>
            <w:proofErr w:type="spellEnd"/>
          </w:p>
        </w:tc>
        <w:tc>
          <w:tcPr>
            <w:tcW w:w="990" w:type="dxa"/>
          </w:tcPr>
          <w:p w14:paraId="594DDF7F" w14:textId="6F15B435" w:rsidR="00D95CDF" w:rsidRPr="00137DE4" w:rsidRDefault="00D95CDF" w:rsidP="00D95CDF">
            <w:r w:rsidRPr="00987400">
              <w:t>0.81</w:t>
            </w:r>
          </w:p>
        </w:tc>
        <w:tc>
          <w:tcPr>
            <w:tcW w:w="783" w:type="dxa"/>
          </w:tcPr>
          <w:p w14:paraId="1B83F5D6" w14:textId="2EAF463F" w:rsidR="00D95CDF" w:rsidRPr="00137DE4" w:rsidRDefault="00D95CDF" w:rsidP="00D95CDF">
            <w:r w:rsidRPr="00987400">
              <w:t>0.48</w:t>
            </w:r>
          </w:p>
        </w:tc>
        <w:tc>
          <w:tcPr>
            <w:tcW w:w="1644" w:type="dxa"/>
          </w:tcPr>
          <w:p w14:paraId="307ADF65" w14:textId="1526B56F" w:rsidR="00D95CDF" w:rsidRPr="00137DE4" w:rsidRDefault="00D95CDF" w:rsidP="00D95CDF">
            <w:r w:rsidRPr="00987400">
              <w:t>[-0.13</w:t>
            </w:r>
            <w:r>
              <w:t xml:space="preserve">, </w:t>
            </w:r>
            <w:r w:rsidRPr="00987400">
              <w:t>1.76]</w:t>
            </w:r>
          </w:p>
        </w:tc>
        <w:tc>
          <w:tcPr>
            <w:tcW w:w="1134" w:type="dxa"/>
          </w:tcPr>
          <w:p w14:paraId="74D8F88F" w14:textId="090B0EF0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5.45%</w:t>
            </w:r>
          </w:p>
        </w:tc>
        <w:tc>
          <w:tcPr>
            <w:tcW w:w="850" w:type="dxa"/>
          </w:tcPr>
          <w:p w14:paraId="42C4821B" w14:textId="0848B5BA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0</w:t>
            </w:r>
          </w:p>
        </w:tc>
        <w:tc>
          <w:tcPr>
            <w:tcW w:w="851" w:type="dxa"/>
          </w:tcPr>
          <w:p w14:paraId="07C01EE7" w14:textId="6C16D364" w:rsidR="00D95CDF" w:rsidRPr="00137DE4" w:rsidRDefault="00D95CDF" w:rsidP="00D95CDF">
            <w:r w:rsidRPr="00987400">
              <w:t>11</w:t>
            </w:r>
            <w:r w:rsidR="00EF650B">
              <w:t>,</w:t>
            </w:r>
            <w:r w:rsidRPr="00987400">
              <w:t>496</w:t>
            </w:r>
          </w:p>
        </w:tc>
      </w:tr>
      <w:tr w:rsidR="00D95CDF" w:rsidRPr="00137DE4" w14:paraId="5BE4FA1A" w14:textId="77777777" w:rsidTr="00474C99">
        <w:tc>
          <w:tcPr>
            <w:tcW w:w="2532" w:type="dxa"/>
          </w:tcPr>
          <w:p w14:paraId="7769F3AE" w14:textId="181E8684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6B64210" w14:textId="39DEF050" w:rsidR="00D95CDF" w:rsidRPr="00137DE4" w:rsidRDefault="00D95CDF" w:rsidP="00D95CDF">
            <w:r w:rsidRPr="00987400">
              <w:t>0.02</w:t>
            </w:r>
          </w:p>
        </w:tc>
        <w:tc>
          <w:tcPr>
            <w:tcW w:w="783" w:type="dxa"/>
          </w:tcPr>
          <w:p w14:paraId="0911305D" w14:textId="38B61151" w:rsidR="00D95CDF" w:rsidRPr="00137DE4" w:rsidRDefault="00D95CDF" w:rsidP="00D95CDF">
            <w:r w:rsidRPr="00987400">
              <w:t>0.41</w:t>
            </w:r>
          </w:p>
        </w:tc>
        <w:tc>
          <w:tcPr>
            <w:tcW w:w="1644" w:type="dxa"/>
          </w:tcPr>
          <w:p w14:paraId="73791D60" w14:textId="3BC32B9D" w:rsidR="00D95CDF" w:rsidRPr="00137DE4" w:rsidRDefault="00D95CDF" w:rsidP="00D95CDF">
            <w:r w:rsidRPr="00987400">
              <w:t>[-0.81</w:t>
            </w:r>
            <w:r>
              <w:t xml:space="preserve">, </w:t>
            </w:r>
            <w:r w:rsidRPr="00987400">
              <w:t>0.82]</w:t>
            </w:r>
          </w:p>
        </w:tc>
        <w:tc>
          <w:tcPr>
            <w:tcW w:w="1134" w:type="dxa"/>
          </w:tcPr>
          <w:p w14:paraId="0868D18E" w14:textId="496D020C" w:rsidR="00D95CDF" w:rsidRPr="00FF50AE" w:rsidRDefault="00D95CDF" w:rsidP="00D95CDF">
            <w:r w:rsidRPr="00987400">
              <w:t>51.84%</w:t>
            </w:r>
          </w:p>
        </w:tc>
        <w:tc>
          <w:tcPr>
            <w:tcW w:w="850" w:type="dxa"/>
          </w:tcPr>
          <w:p w14:paraId="383BFACB" w14:textId="75F4624B" w:rsidR="00D95CDF" w:rsidRPr="00FF50AE" w:rsidRDefault="00D95CDF" w:rsidP="00D95CDF">
            <w:r w:rsidRPr="00987400">
              <w:t>0.35</w:t>
            </w:r>
          </w:p>
        </w:tc>
        <w:tc>
          <w:tcPr>
            <w:tcW w:w="851" w:type="dxa"/>
          </w:tcPr>
          <w:p w14:paraId="70111F26" w14:textId="42B8A614" w:rsidR="00D95CDF" w:rsidRPr="00137DE4" w:rsidRDefault="00D95CDF" w:rsidP="00D95CDF">
            <w:r w:rsidRPr="00987400">
              <w:t>10</w:t>
            </w:r>
            <w:r w:rsidR="00EF650B">
              <w:t>,</w:t>
            </w:r>
            <w:r w:rsidRPr="00987400">
              <w:t>597</w:t>
            </w:r>
          </w:p>
        </w:tc>
      </w:tr>
      <w:tr w:rsidR="00D95CDF" w:rsidRPr="00137DE4" w14:paraId="370DCE21" w14:textId="77777777" w:rsidTr="00474C99">
        <w:tc>
          <w:tcPr>
            <w:tcW w:w="2532" w:type="dxa"/>
          </w:tcPr>
          <w:p w14:paraId="0562FAC3" w14:textId="661B2634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13ACDD3" w14:textId="327A5102" w:rsidR="00D95CDF" w:rsidRPr="00137DE4" w:rsidRDefault="00D95CDF" w:rsidP="00D95CDF">
            <w:r w:rsidRPr="00987400">
              <w:t>0.01</w:t>
            </w:r>
          </w:p>
        </w:tc>
        <w:tc>
          <w:tcPr>
            <w:tcW w:w="783" w:type="dxa"/>
          </w:tcPr>
          <w:p w14:paraId="07F70055" w14:textId="19827A05" w:rsidR="00D95CDF" w:rsidRPr="00137DE4" w:rsidRDefault="00D95CDF" w:rsidP="00D95CDF">
            <w:r w:rsidRPr="00987400">
              <w:t>0.47</w:t>
            </w:r>
          </w:p>
        </w:tc>
        <w:tc>
          <w:tcPr>
            <w:tcW w:w="1644" w:type="dxa"/>
          </w:tcPr>
          <w:p w14:paraId="29D466D7" w14:textId="3D8FBF73" w:rsidR="00D95CDF" w:rsidRPr="00137DE4" w:rsidRDefault="00D95CDF" w:rsidP="00D95CDF">
            <w:r w:rsidRPr="00987400">
              <w:t>[-0.92</w:t>
            </w:r>
            <w:r>
              <w:t xml:space="preserve">, </w:t>
            </w:r>
            <w:r w:rsidRPr="00987400">
              <w:t>0.92]</w:t>
            </w:r>
          </w:p>
        </w:tc>
        <w:tc>
          <w:tcPr>
            <w:tcW w:w="1134" w:type="dxa"/>
          </w:tcPr>
          <w:p w14:paraId="547A1527" w14:textId="4EB06A01" w:rsidR="00D95CDF" w:rsidRPr="00FF50AE" w:rsidRDefault="00D95CDF" w:rsidP="00D95CDF">
            <w:r w:rsidRPr="00987400">
              <w:t>51.01%</w:t>
            </w:r>
          </w:p>
        </w:tc>
        <w:tc>
          <w:tcPr>
            <w:tcW w:w="850" w:type="dxa"/>
          </w:tcPr>
          <w:p w14:paraId="6A8A6B35" w14:textId="60DF904A" w:rsidR="00D95CDF" w:rsidRPr="00FF50AE" w:rsidRDefault="00D95CDF" w:rsidP="00D95CDF">
            <w:r w:rsidRPr="00987400">
              <w:t>0.36</w:t>
            </w:r>
          </w:p>
        </w:tc>
        <w:tc>
          <w:tcPr>
            <w:tcW w:w="851" w:type="dxa"/>
          </w:tcPr>
          <w:p w14:paraId="5B3FBBA0" w14:textId="40C825C2" w:rsidR="00D95CDF" w:rsidRPr="00137DE4" w:rsidRDefault="00D95CDF" w:rsidP="00D95CDF">
            <w:r w:rsidRPr="00987400">
              <w:t>10</w:t>
            </w:r>
            <w:r w:rsidR="00EF650B">
              <w:t>,</w:t>
            </w:r>
            <w:r w:rsidRPr="00987400">
              <w:t>046</w:t>
            </w:r>
          </w:p>
        </w:tc>
      </w:tr>
      <w:tr w:rsidR="00D95CDF" w:rsidRPr="00137DE4" w14:paraId="2CDBFC01" w14:textId="77777777" w:rsidTr="00474C99">
        <w:tc>
          <w:tcPr>
            <w:tcW w:w="2532" w:type="dxa"/>
          </w:tcPr>
          <w:p w14:paraId="4F24D14D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SC:SexM</w:t>
            </w:r>
            <w:proofErr w:type="spellEnd"/>
          </w:p>
        </w:tc>
        <w:tc>
          <w:tcPr>
            <w:tcW w:w="990" w:type="dxa"/>
          </w:tcPr>
          <w:p w14:paraId="527E67E4" w14:textId="0CF3EF26" w:rsidR="00D95CDF" w:rsidRPr="00137DE4" w:rsidRDefault="00D95CDF" w:rsidP="00D95CDF">
            <w:r w:rsidRPr="00987400">
              <w:t>-0.25</w:t>
            </w:r>
          </w:p>
        </w:tc>
        <w:tc>
          <w:tcPr>
            <w:tcW w:w="783" w:type="dxa"/>
          </w:tcPr>
          <w:p w14:paraId="56646567" w14:textId="052A4CD1" w:rsidR="00D95CDF" w:rsidRPr="00137DE4" w:rsidRDefault="00D95CDF" w:rsidP="00D95CDF">
            <w:r w:rsidRPr="00987400">
              <w:t>0.45</w:t>
            </w:r>
          </w:p>
        </w:tc>
        <w:tc>
          <w:tcPr>
            <w:tcW w:w="1644" w:type="dxa"/>
          </w:tcPr>
          <w:p w14:paraId="6492F682" w14:textId="42D19065" w:rsidR="00D95CDF" w:rsidRPr="00137DE4" w:rsidRDefault="00D95CDF" w:rsidP="00D95CDF">
            <w:r w:rsidRPr="00987400">
              <w:t>[-1.12</w:t>
            </w:r>
            <w:r>
              <w:t xml:space="preserve">, </w:t>
            </w:r>
            <w:r w:rsidRPr="00987400">
              <w:t>0.63]</w:t>
            </w:r>
          </w:p>
        </w:tc>
        <w:tc>
          <w:tcPr>
            <w:tcW w:w="1134" w:type="dxa"/>
          </w:tcPr>
          <w:p w14:paraId="7507CE1D" w14:textId="7C9D3B72" w:rsidR="00D95CDF" w:rsidRPr="00FF50AE" w:rsidRDefault="00D95CDF" w:rsidP="00D95CDF">
            <w:r w:rsidRPr="00987400">
              <w:t>71.24%</w:t>
            </w:r>
          </w:p>
        </w:tc>
        <w:tc>
          <w:tcPr>
            <w:tcW w:w="850" w:type="dxa"/>
          </w:tcPr>
          <w:p w14:paraId="477B1629" w14:textId="36FE6C91" w:rsidR="00D95CDF" w:rsidRPr="00FF50AE" w:rsidRDefault="00D95CDF" w:rsidP="00D95CDF">
            <w:r w:rsidRPr="00987400">
              <w:t>0.56</w:t>
            </w:r>
          </w:p>
        </w:tc>
        <w:tc>
          <w:tcPr>
            <w:tcW w:w="851" w:type="dxa"/>
          </w:tcPr>
          <w:p w14:paraId="580E04D3" w14:textId="595D4ACF" w:rsidR="00D95CDF" w:rsidRPr="00137DE4" w:rsidRDefault="00D95CDF" w:rsidP="00D95CDF">
            <w:r w:rsidRPr="00987400">
              <w:t>10</w:t>
            </w:r>
            <w:r w:rsidR="00EF650B">
              <w:t>,</w:t>
            </w:r>
            <w:r w:rsidRPr="00987400">
              <w:t>900</w:t>
            </w:r>
          </w:p>
        </w:tc>
      </w:tr>
      <w:tr w:rsidR="00D95CDF" w:rsidRPr="00137DE4" w14:paraId="6771772F" w14:textId="77777777" w:rsidTr="00474C99">
        <w:tc>
          <w:tcPr>
            <w:tcW w:w="2532" w:type="dxa"/>
          </w:tcPr>
          <w:p w14:paraId="0E5F74AE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DT:SexM</w:t>
            </w:r>
            <w:proofErr w:type="spellEnd"/>
            <w:r w:rsidRPr="00174F93">
              <w:t xml:space="preserve"> </w:t>
            </w:r>
          </w:p>
        </w:tc>
        <w:tc>
          <w:tcPr>
            <w:tcW w:w="990" w:type="dxa"/>
          </w:tcPr>
          <w:p w14:paraId="7F0BE12B" w14:textId="2D304BC5" w:rsidR="00D95CDF" w:rsidRPr="00137DE4" w:rsidRDefault="00D95CDF" w:rsidP="00D95CDF">
            <w:r w:rsidRPr="00987400">
              <w:t>-0.16</w:t>
            </w:r>
          </w:p>
        </w:tc>
        <w:tc>
          <w:tcPr>
            <w:tcW w:w="783" w:type="dxa"/>
          </w:tcPr>
          <w:p w14:paraId="05CA240A" w14:textId="30D78561" w:rsidR="00D95CDF" w:rsidRPr="00137DE4" w:rsidRDefault="00D95CDF" w:rsidP="00D95CDF">
            <w:r w:rsidRPr="00987400">
              <w:t>0.48</w:t>
            </w:r>
          </w:p>
        </w:tc>
        <w:tc>
          <w:tcPr>
            <w:tcW w:w="1644" w:type="dxa"/>
          </w:tcPr>
          <w:p w14:paraId="36D53906" w14:textId="5724B8A6" w:rsidR="00D95CDF" w:rsidRPr="00137DE4" w:rsidRDefault="00D95CDF" w:rsidP="00D95CDF">
            <w:r w:rsidRPr="00987400">
              <w:t>[-1.09</w:t>
            </w:r>
            <w:r>
              <w:t xml:space="preserve">, </w:t>
            </w:r>
            <w:r w:rsidRPr="00987400">
              <w:t>0.79]</w:t>
            </w:r>
          </w:p>
        </w:tc>
        <w:tc>
          <w:tcPr>
            <w:tcW w:w="1134" w:type="dxa"/>
          </w:tcPr>
          <w:p w14:paraId="2CF96729" w14:textId="36CC8D0D" w:rsidR="00D95CDF" w:rsidRPr="00FF50AE" w:rsidRDefault="00D95CDF" w:rsidP="00D95CDF">
            <w:r w:rsidRPr="00987400">
              <w:t>63.04%</w:t>
            </w:r>
          </w:p>
        </w:tc>
        <w:tc>
          <w:tcPr>
            <w:tcW w:w="850" w:type="dxa"/>
          </w:tcPr>
          <w:p w14:paraId="76F74A69" w14:textId="604BEFE8" w:rsidR="00D95CDF" w:rsidRPr="00FF50AE" w:rsidRDefault="00D95CDF" w:rsidP="00D95CDF">
            <w:r w:rsidRPr="00987400">
              <w:t>0.48</w:t>
            </w:r>
          </w:p>
        </w:tc>
        <w:tc>
          <w:tcPr>
            <w:tcW w:w="851" w:type="dxa"/>
          </w:tcPr>
          <w:p w14:paraId="07EE9908" w14:textId="6B0BBE0A" w:rsidR="00D95CDF" w:rsidRPr="00137DE4" w:rsidRDefault="00D95CDF" w:rsidP="00D95CDF">
            <w:r w:rsidRPr="00987400">
              <w:t>11</w:t>
            </w:r>
            <w:r w:rsidR="00EF650B">
              <w:t>,</w:t>
            </w:r>
            <w:r w:rsidRPr="00987400">
              <w:t>909</w:t>
            </w:r>
          </w:p>
        </w:tc>
      </w:tr>
      <w:tr w:rsidR="00D95CDF" w:rsidRPr="00137DE4" w14:paraId="2B43C861" w14:textId="77777777" w:rsidTr="00474C99">
        <w:tc>
          <w:tcPr>
            <w:tcW w:w="2532" w:type="dxa"/>
          </w:tcPr>
          <w:p w14:paraId="06F63785" w14:textId="77777777" w:rsidR="00D95CDF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Age:SexM</w:t>
            </w:r>
            <w:proofErr w:type="spellEnd"/>
          </w:p>
        </w:tc>
        <w:tc>
          <w:tcPr>
            <w:tcW w:w="990" w:type="dxa"/>
          </w:tcPr>
          <w:p w14:paraId="2EBC9CF2" w14:textId="0A92B08A" w:rsidR="00D95CDF" w:rsidRPr="00137DE4" w:rsidRDefault="00D95CDF" w:rsidP="00D95CDF">
            <w:r w:rsidRPr="00987400">
              <w:t>-0.48</w:t>
            </w:r>
          </w:p>
        </w:tc>
        <w:tc>
          <w:tcPr>
            <w:tcW w:w="783" w:type="dxa"/>
          </w:tcPr>
          <w:p w14:paraId="14DDA92A" w14:textId="388B4CD0" w:rsidR="00D95CDF" w:rsidRPr="00137DE4" w:rsidRDefault="00D95CDF" w:rsidP="00D95CDF">
            <w:r w:rsidRPr="00987400">
              <w:t>0.44</w:t>
            </w:r>
          </w:p>
        </w:tc>
        <w:tc>
          <w:tcPr>
            <w:tcW w:w="1644" w:type="dxa"/>
          </w:tcPr>
          <w:p w14:paraId="16AF5B0B" w14:textId="530EA79F" w:rsidR="00D95CDF" w:rsidRPr="00137DE4" w:rsidRDefault="00D95CDF" w:rsidP="00D95CDF">
            <w:r w:rsidRPr="00987400">
              <w:t>[-1.35</w:t>
            </w:r>
            <w:r>
              <w:t xml:space="preserve">, </w:t>
            </w:r>
            <w:r w:rsidRPr="00987400">
              <w:t>0.39]</w:t>
            </w:r>
          </w:p>
        </w:tc>
        <w:tc>
          <w:tcPr>
            <w:tcW w:w="1134" w:type="dxa"/>
          </w:tcPr>
          <w:p w14:paraId="604483F8" w14:textId="7441535A" w:rsidR="00D95CDF" w:rsidRPr="00FF50AE" w:rsidRDefault="00D95CDF" w:rsidP="00D95CDF">
            <w:r w:rsidRPr="00987400">
              <w:t>86.23%</w:t>
            </w:r>
          </w:p>
        </w:tc>
        <w:tc>
          <w:tcPr>
            <w:tcW w:w="850" w:type="dxa"/>
          </w:tcPr>
          <w:p w14:paraId="3F87AC2B" w14:textId="0927A6AC" w:rsidR="00D95CDF" w:rsidRPr="00FF50AE" w:rsidRDefault="00D95CDF" w:rsidP="00D95CDF">
            <w:r w:rsidRPr="00987400">
              <w:t>0.76</w:t>
            </w:r>
          </w:p>
        </w:tc>
        <w:tc>
          <w:tcPr>
            <w:tcW w:w="851" w:type="dxa"/>
          </w:tcPr>
          <w:p w14:paraId="52E4B6C0" w14:textId="3C86737A" w:rsidR="00D95CDF" w:rsidRPr="00137DE4" w:rsidRDefault="00D95CDF" w:rsidP="00D95CDF">
            <w:r w:rsidRPr="00987400">
              <w:t>8</w:t>
            </w:r>
            <w:r w:rsidR="00EF650B">
              <w:t>,</w:t>
            </w:r>
            <w:r w:rsidRPr="00987400">
              <w:t>919</w:t>
            </w:r>
          </w:p>
        </w:tc>
      </w:tr>
      <w:tr w:rsidR="00D95CDF" w:rsidRPr="00137DE4" w14:paraId="4ADCA1BF" w14:textId="77777777" w:rsidTr="00474C99">
        <w:tc>
          <w:tcPr>
            <w:tcW w:w="2532" w:type="dxa"/>
          </w:tcPr>
          <w:p w14:paraId="653C12B0" w14:textId="66CB4E34" w:rsidR="00D95CDF" w:rsidRDefault="00D95CDF" w:rsidP="00D95CD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</w:t>
            </w:r>
            <w:r w:rsidRPr="00BA2228">
              <w:rPr>
                <w:rFonts w:cstheme="minorHAnsi"/>
                <w:vertAlign w:val="superscript"/>
              </w:rPr>
              <w:t>2</w:t>
            </w:r>
            <w:r>
              <w:rPr>
                <w:rFonts w:cstheme="minorHAnsi"/>
              </w:rPr>
              <w:t>:SexM</w:t>
            </w:r>
          </w:p>
        </w:tc>
        <w:tc>
          <w:tcPr>
            <w:tcW w:w="990" w:type="dxa"/>
          </w:tcPr>
          <w:p w14:paraId="4CA5E831" w14:textId="00BC586B" w:rsidR="00D95CDF" w:rsidRPr="00137DE4" w:rsidRDefault="00D95CDF" w:rsidP="00D95CDF">
            <w:r w:rsidRPr="00987400">
              <w:t>0.13</w:t>
            </w:r>
          </w:p>
        </w:tc>
        <w:tc>
          <w:tcPr>
            <w:tcW w:w="783" w:type="dxa"/>
          </w:tcPr>
          <w:p w14:paraId="13C97C1E" w14:textId="5498B698" w:rsidR="00D95CDF" w:rsidRPr="00137DE4" w:rsidRDefault="00D95CDF" w:rsidP="00D95CDF">
            <w:r w:rsidRPr="00987400">
              <w:t>0.36</w:t>
            </w:r>
          </w:p>
        </w:tc>
        <w:tc>
          <w:tcPr>
            <w:tcW w:w="1644" w:type="dxa"/>
          </w:tcPr>
          <w:p w14:paraId="33AB35FC" w14:textId="01A1C821" w:rsidR="00D95CDF" w:rsidRPr="00137DE4" w:rsidRDefault="00D95CDF" w:rsidP="00D95CDF">
            <w:r w:rsidRPr="00987400">
              <w:t>[-0.57</w:t>
            </w:r>
            <w:r>
              <w:t xml:space="preserve">, </w:t>
            </w:r>
            <w:r w:rsidRPr="00987400">
              <w:t>0.82]</w:t>
            </w:r>
          </w:p>
        </w:tc>
        <w:tc>
          <w:tcPr>
            <w:tcW w:w="1134" w:type="dxa"/>
          </w:tcPr>
          <w:p w14:paraId="4A42C908" w14:textId="36874FF0" w:rsidR="00D95CDF" w:rsidRPr="00FF50AE" w:rsidRDefault="00D95CDF" w:rsidP="00D95CDF">
            <w:r w:rsidRPr="00987400">
              <w:t>63.71%</w:t>
            </w:r>
          </w:p>
        </w:tc>
        <w:tc>
          <w:tcPr>
            <w:tcW w:w="850" w:type="dxa"/>
          </w:tcPr>
          <w:p w14:paraId="7F27127E" w14:textId="00127BA4" w:rsidR="00D95CDF" w:rsidRPr="00FF50AE" w:rsidRDefault="00D95CDF" w:rsidP="00D95CDF">
            <w:r w:rsidRPr="00987400">
              <w:t>0.44</w:t>
            </w:r>
          </w:p>
        </w:tc>
        <w:tc>
          <w:tcPr>
            <w:tcW w:w="851" w:type="dxa"/>
          </w:tcPr>
          <w:p w14:paraId="18FD5CC5" w14:textId="0D08F441" w:rsidR="00D95CDF" w:rsidRPr="00137DE4" w:rsidRDefault="00D95CDF" w:rsidP="00D95CDF">
            <w:r w:rsidRPr="00987400">
              <w:t>9</w:t>
            </w:r>
            <w:r w:rsidR="00EF650B">
              <w:t>,</w:t>
            </w:r>
            <w:r w:rsidRPr="00987400">
              <w:t>305</w:t>
            </w:r>
          </w:p>
        </w:tc>
      </w:tr>
      <w:tr w:rsidR="00D95CDF" w:rsidRPr="00137DE4" w14:paraId="325CAB47" w14:textId="77777777" w:rsidTr="00474C99">
        <w:tc>
          <w:tcPr>
            <w:tcW w:w="2532" w:type="dxa"/>
          </w:tcPr>
          <w:p w14:paraId="626B08E7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Body</w:t>
            </w:r>
            <w:proofErr w:type="spellEnd"/>
            <w:r>
              <w:rPr>
                <w:rFonts w:cstheme="minorHAnsi"/>
              </w:rPr>
              <w:t xml:space="preserve"> mass offset</w:t>
            </w:r>
          </w:p>
        </w:tc>
        <w:tc>
          <w:tcPr>
            <w:tcW w:w="990" w:type="dxa"/>
          </w:tcPr>
          <w:p w14:paraId="3F4173B0" w14:textId="76F9D9D4" w:rsidR="00D95CDF" w:rsidRPr="00137DE4" w:rsidRDefault="00D95CDF" w:rsidP="00D95CDF">
            <w:r w:rsidRPr="00987400">
              <w:t>0.40</w:t>
            </w:r>
          </w:p>
        </w:tc>
        <w:tc>
          <w:tcPr>
            <w:tcW w:w="783" w:type="dxa"/>
          </w:tcPr>
          <w:p w14:paraId="4D0004BF" w14:textId="6A2687EF" w:rsidR="00D95CDF" w:rsidRPr="00137DE4" w:rsidRDefault="00D95CDF" w:rsidP="00D95CDF">
            <w:r w:rsidRPr="00987400">
              <w:t>0.71</w:t>
            </w:r>
          </w:p>
        </w:tc>
        <w:tc>
          <w:tcPr>
            <w:tcW w:w="1644" w:type="dxa"/>
          </w:tcPr>
          <w:p w14:paraId="14C2FD1D" w14:textId="6339C7A5" w:rsidR="00D95CDF" w:rsidRPr="00137DE4" w:rsidRDefault="00D95CDF" w:rsidP="00D95CDF">
            <w:r w:rsidRPr="00987400">
              <w:t>[-0.99</w:t>
            </w:r>
            <w:r>
              <w:t xml:space="preserve">, </w:t>
            </w:r>
            <w:r w:rsidRPr="00987400">
              <w:t>1.80]</w:t>
            </w:r>
          </w:p>
        </w:tc>
        <w:tc>
          <w:tcPr>
            <w:tcW w:w="1134" w:type="dxa"/>
          </w:tcPr>
          <w:p w14:paraId="17750054" w14:textId="3AACED64" w:rsidR="00D95CDF" w:rsidRPr="00FF50AE" w:rsidRDefault="00D95CDF" w:rsidP="00D95CDF">
            <w:r w:rsidRPr="00987400">
              <w:t>71.60%</w:t>
            </w:r>
          </w:p>
        </w:tc>
        <w:tc>
          <w:tcPr>
            <w:tcW w:w="850" w:type="dxa"/>
          </w:tcPr>
          <w:p w14:paraId="7E9A523B" w14:textId="171BF71D" w:rsidR="00D95CDF" w:rsidRPr="00FF50AE" w:rsidRDefault="00D95CDF" w:rsidP="00D95CDF">
            <w:r w:rsidRPr="00987400">
              <w:t>0.62</w:t>
            </w:r>
          </w:p>
        </w:tc>
        <w:tc>
          <w:tcPr>
            <w:tcW w:w="851" w:type="dxa"/>
          </w:tcPr>
          <w:p w14:paraId="015198B9" w14:textId="2B8F086D" w:rsidR="00D95CDF" w:rsidRPr="00137DE4" w:rsidRDefault="00D95CDF" w:rsidP="00D95CDF">
            <w:r w:rsidRPr="00987400">
              <w:t>13</w:t>
            </w:r>
            <w:r w:rsidR="00EF650B">
              <w:t>,</w:t>
            </w:r>
            <w:r w:rsidRPr="00987400">
              <w:t>777</w:t>
            </w:r>
          </w:p>
        </w:tc>
      </w:tr>
      <w:tr w:rsidR="00D95CDF" w:rsidRPr="00137DE4" w14:paraId="6749AB8C" w14:textId="77777777" w:rsidTr="00474C99">
        <w:tc>
          <w:tcPr>
            <w:tcW w:w="2532" w:type="dxa"/>
          </w:tcPr>
          <w:p w14:paraId="282393DE" w14:textId="30E588EC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Body</w:t>
            </w:r>
            <w:proofErr w:type="spellEnd"/>
            <w:r>
              <w:rPr>
                <w:rFonts w:cstheme="minorHAnsi"/>
              </w:rPr>
              <w:t xml:space="preserve"> mass offs</w:t>
            </w:r>
            <w:r w:rsidR="00312890">
              <w:rPr>
                <w:rFonts w:cstheme="minorHAnsi"/>
              </w:rPr>
              <w:t>et</w:t>
            </w:r>
          </w:p>
        </w:tc>
        <w:tc>
          <w:tcPr>
            <w:tcW w:w="990" w:type="dxa"/>
          </w:tcPr>
          <w:p w14:paraId="77EC7F27" w14:textId="0B92ED0D" w:rsidR="00D95CDF" w:rsidRPr="00137DE4" w:rsidRDefault="00D95CDF" w:rsidP="00D95CDF">
            <w:r w:rsidRPr="00987400">
              <w:t>-0.36</w:t>
            </w:r>
          </w:p>
        </w:tc>
        <w:tc>
          <w:tcPr>
            <w:tcW w:w="783" w:type="dxa"/>
          </w:tcPr>
          <w:p w14:paraId="46D6F903" w14:textId="1E9CB4F0" w:rsidR="00D95CDF" w:rsidRPr="00137DE4" w:rsidRDefault="00D95CDF" w:rsidP="00D95CDF">
            <w:r w:rsidRPr="00987400">
              <w:t>0.74</w:t>
            </w:r>
          </w:p>
        </w:tc>
        <w:tc>
          <w:tcPr>
            <w:tcW w:w="1644" w:type="dxa"/>
          </w:tcPr>
          <w:p w14:paraId="401BB14C" w14:textId="7CD60AEA" w:rsidR="00D95CDF" w:rsidRPr="00137DE4" w:rsidRDefault="00D95CDF" w:rsidP="00D95CDF">
            <w:r w:rsidRPr="00987400">
              <w:t>[-1.81</w:t>
            </w:r>
            <w:r>
              <w:t xml:space="preserve">, </w:t>
            </w:r>
            <w:r w:rsidRPr="00987400">
              <w:t>1.09]</w:t>
            </w:r>
          </w:p>
        </w:tc>
        <w:tc>
          <w:tcPr>
            <w:tcW w:w="1134" w:type="dxa"/>
          </w:tcPr>
          <w:p w14:paraId="016D75D9" w14:textId="3A6DA7E6" w:rsidR="00D95CDF" w:rsidRPr="00FF50AE" w:rsidRDefault="00D95CDF" w:rsidP="00D95CDF">
            <w:r w:rsidRPr="00987400">
              <w:t>68.51%</w:t>
            </w:r>
          </w:p>
        </w:tc>
        <w:tc>
          <w:tcPr>
            <w:tcW w:w="850" w:type="dxa"/>
          </w:tcPr>
          <w:p w14:paraId="5F4EB303" w14:textId="1BCEE3D2" w:rsidR="00D95CDF" w:rsidRPr="00FF50AE" w:rsidRDefault="00D95CDF" w:rsidP="00D95CDF">
            <w:r w:rsidRPr="00987400">
              <w:t>0.59</w:t>
            </w:r>
          </w:p>
        </w:tc>
        <w:tc>
          <w:tcPr>
            <w:tcW w:w="851" w:type="dxa"/>
          </w:tcPr>
          <w:p w14:paraId="6936683C" w14:textId="29431AE3" w:rsidR="00D95CDF" w:rsidRPr="00137DE4" w:rsidRDefault="00D95CDF" w:rsidP="00D95CDF">
            <w:r w:rsidRPr="00987400">
              <w:t>15</w:t>
            </w:r>
            <w:r w:rsidR="00EF650B">
              <w:t>,</w:t>
            </w:r>
            <w:r w:rsidRPr="00987400">
              <w:t>863</w:t>
            </w:r>
          </w:p>
        </w:tc>
      </w:tr>
      <w:tr w:rsidR="00D95CDF" w:rsidRPr="00137DE4" w14:paraId="60676BCA" w14:textId="77777777" w:rsidTr="00474C99">
        <w:tc>
          <w:tcPr>
            <w:tcW w:w="2532" w:type="dxa"/>
          </w:tcPr>
          <w:p w14:paraId="10470D54" w14:textId="77777777" w:rsidR="00D95CDF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10D6FF79" w14:textId="79D29D09" w:rsidR="00D95CDF" w:rsidRPr="00137DE4" w:rsidRDefault="00D95CDF" w:rsidP="00D95CDF">
            <w:r w:rsidRPr="00987400">
              <w:t>-0.03</w:t>
            </w:r>
          </w:p>
        </w:tc>
        <w:tc>
          <w:tcPr>
            <w:tcW w:w="783" w:type="dxa"/>
          </w:tcPr>
          <w:p w14:paraId="23138207" w14:textId="1FDF4F25" w:rsidR="00D95CDF" w:rsidRPr="00137DE4" w:rsidRDefault="00D95CDF" w:rsidP="00D95CDF">
            <w:r w:rsidRPr="00987400">
              <w:t>0.94</w:t>
            </w:r>
          </w:p>
        </w:tc>
        <w:tc>
          <w:tcPr>
            <w:tcW w:w="1644" w:type="dxa"/>
          </w:tcPr>
          <w:p w14:paraId="3E6FFB71" w14:textId="54EBEF12" w:rsidR="00D95CDF" w:rsidRPr="00137DE4" w:rsidRDefault="00D95CDF" w:rsidP="00D95CDF">
            <w:r w:rsidRPr="00987400">
              <w:t>[-1.86</w:t>
            </w:r>
            <w:r>
              <w:t xml:space="preserve">, </w:t>
            </w:r>
            <w:r w:rsidRPr="00987400">
              <w:t>1.83]</w:t>
            </w:r>
          </w:p>
        </w:tc>
        <w:tc>
          <w:tcPr>
            <w:tcW w:w="1134" w:type="dxa"/>
          </w:tcPr>
          <w:p w14:paraId="690E0107" w14:textId="7A3F5AF4" w:rsidR="00D95CDF" w:rsidRPr="00FF50AE" w:rsidRDefault="00D95CDF" w:rsidP="00D95CDF">
            <w:r w:rsidRPr="00987400">
              <w:t>51.31%</w:t>
            </w:r>
          </w:p>
        </w:tc>
        <w:tc>
          <w:tcPr>
            <w:tcW w:w="850" w:type="dxa"/>
          </w:tcPr>
          <w:p w14:paraId="594A67B9" w14:textId="6B91458A" w:rsidR="00D95CDF" w:rsidRPr="00FF50AE" w:rsidRDefault="00D95CDF" w:rsidP="00D95CDF">
            <w:r w:rsidRPr="00987400">
              <w:t>0.44</w:t>
            </w:r>
          </w:p>
        </w:tc>
        <w:tc>
          <w:tcPr>
            <w:tcW w:w="851" w:type="dxa"/>
          </w:tcPr>
          <w:p w14:paraId="1679F98E" w14:textId="0E6B2F6A" w:rsidR="00D95CDF" w:rsidRPr="00137DE4" w:rsidRDefault="00D95CDF" w:rsidP="00D95CDF">
            <w:r w:rsidRPr="00987400">
              <w:t>25</w:t>
            </w:r>
            <w:r w:rsidR="00EF650B">
              <w:t>,</w:t>
            </w:r>
            <w:r w:rsidRPr="00987400">
              <w:t>029</w:t>
            </w:r>
          </w:p>
        </w:tc>
      </w:tr>
      <w:tr w:rsidR="00D95CDF" w:rsidRPr="00137DE4" w14:paraId="0301D2AE" w14:textId="77777777" w:rsidTr="00474C99">
        <w:tc>
          <w:tcPr>
            <w:tcW w:w="2532" w:type="dxa"/>
          </w:tcPr>
          <w:p w14:paraId="352A8198" w14:textId="0131894F" w:rsidR="00D95CDF" w:rsidRDefault="00D95CDF" w:rsidP="00D95CDF">
            <w:pPr>
              <w:jc w:val="both"/>
            </w:pPr>
            <w:r>
              <w:t>Age</w:t>
            </w:r>
            <w:r w:rsidRPr="00BA2228">
              <w:rPr>
                <w:vertAlign w:val="superscript"/>
              </w:rPr>
              <w:t>2</w:t>
            </w:r>
            <w:r>
              <w:t>:Body mass offset</w:t>
            </w:r>
          </w:p>
        </w:tc>
        <w:tc>
          <w:tcPr>
            <w:tcW w:w="990" w:type="dxa"/>
          </w:tcPr>
          <w:p w14:paraId="3ABA8361" w14:textId="224D447B" w:rsidR="00D95CDF" w:rsidRPr="00137DE4" w:rsidRDefault="00D95CDF" w:rsidP="00D95CDF">
            <w:r w:rsidRPr="00987400">
              <w:t>-0.13</w:t>
            </w:r>
          </w:p>
        </w:tc>
        <w:tc>
          <w:tcPr>
            <w:tcW w:w="783" w:type="dxa"/>
          </w:tcPr>
          <w:p w14:paraId="204EEDF1" w14:textId="0948DAE2" w:rsidR="00D95CDF" w:rsidRPr="00137DE4" w:rsidRDefault="00D95CDF" w:rsidP="00D95CDF">
            <w:r w:rsidRPr="00987400">
              <w:t>0.44</w:t>
            </w:r>
          </w:p>
        </w:tc>
        <w:tc>
          <w:tcPr>
            <w:tcW w:w="1644" w:type="dxa"/>
          </w:tcPr>
          <w:p w14:paraId="0F0AF7E4" w14:textId="4B01CC6B" w:rsidR="00D95CDF" w:rsidRPr="00137DE4" w:rsidRDefault="00D95CDF" w:rsidP="00D95CDF">
            <w:r w:rsidRPr="00987400">
              <w:t>[-1.01</w:t>
            </w:r>
            <w:r>
              <w:t xml:space="preserve">, </w:t>
            </w:r>
            <w:r w:rsidRPr="00987400">
              <w:t>0.74]</w:t>
            </w:r>
          </w:p>
        </w:tc>
        <w:tc>
          <w:tcPr>
            <w:tcW w:w="1134" w:type="dxa"/>
          </w:tcPr>
          <w:p w14:paraId="32D4A84A" w14:textId="1F0C072E" w:rsidR="00D95CDF" w:rsidRPr="00FF50AE" w:rsidRDefault="00D95CDF" w:rsidP="00D95CDF">
            <w:r w:rsidRPr="00987400">
              <w:t>62.14%</w:t>
            </w:r>
          </w:p>
        </w:tc>
        <w:tc>
          <w:tcPr>
            <w:tcW w:w="850" w:type="dxa"/>
          </w:tcPr>
          <w:p w14:paraId="2348FD25" w14:textId="2B7C2F2D" w:rsidR="00D95CDF" w:rsidRPr="00FF50AE" w:rsidRDefault="00D95CDF" w:rsidP="00D95CDF">
            <w:r w:rsidRPr="00987400">
              <w:t>0.45</w:t>
            </w:r>
          </w:p>
        </w:tc>
        <w:tc>
          <w:tcPr>
            <w:tcW w:w="851" w:type="dxa"/>
          </w:tcPr>
          <w:p w14:paraId="42243B40" w14:textId="4106AAC8" w:rsidR="00D95CDF" w:rsidRPr="00137DE4" w:rsidRDefault="00D95CDF" w:rsidP="00D95CDF">
            <w:r w:rsidRPr="00987400">
              <w:t>15</w:t>
            </w:r>
            <w:r w:rsidR="00EF650B">
              <w:t>,</w:t>
            </w:r>
            <w:r w:rsidRPr="00987400">
              <w:t>601</w:t>
            </w:r>
          </w:p>
        </w:tc>
      </w:tr>
      <w:tr w:rsidR="00D95CDF" w:rsidRPr="00137DE4" w14:paraId="51F90C4F" w14:textId="77777777" w:rsidTr="00474C99">
        <w:tc>
          <w:tcPr>
            <w:tcW w:w="2532" w:type="dxa"/>
          </w:tcPr>
          <w:p w14:paraId="7A9F0EDA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SC:Competition</w:t>
            </w:r>
            <w:proofErr w:type="spellEnd"/>
          </w:p>
        </w:tc>
        <w:tc>
          <w:tcPr>
            <w:tcW w:w="990" w:type="dxa"/>
          </w:tcPr>
          <w:p w14:paraId="4309C5AB" w14:textId="3D18CC11" w:rsidR="00D95CDF" w:rsidRPr="00137DE4" w:rsidRDefault="00D95CDF" w:rsidP="00D95CDF">
            <w:r w:rsidRPr="00987400">
              <w:t>-0.72</w:t>
            </w:r>
          </w:p>
        </w:tc>
        <w:tc>
          <w:tcPr>
            <w:tcW w:w="783" w:type="dxa"/>
          </w:tcPr>
          <w:p w14:paraId="68F1105A" w14:textId="7B598BFA" w:rsidR="00D95CDF" w:rsidRPr="00137DE4" w:rsidRDefault="00D95CDF" w:rsidP="00D95CDF">
            <w:r w:rsidRPr="00987400">
              <w:t>0.42</w:t>
            </w:r>
          </w:p>
        </w:tc>
        <w:tc>
          <w:tcPr>
            <w:tcW w:w="1644" w:type="dxa"/>
          </w:tcPr>
          <w:p w14:paraId="030D47BB" w14:textId="355BF3ED" w:rsidR="00D95CDF" w:rsidRPr="00137DE4" w:rsidRDefault="00D95CDF" w:rsidP="00D95CDF">
            <w:r w:rsidRPr="00987400">
              <w:t>[-1.49</w:t>
            </w:r>
            <w:r>
              <w:t xml:space="preserve">, </w:t>
            </w:r>
            <w:r w:rsidRPr="00987400">
              <w:t>0.15]</w:t>
            </w:r>
          </w:p>
        </w:tc>
        <w:tc>
          <w:tcPr>
            <w:tcW w:w="1134" w:type="dxa"/>
          </w:tcPr>
          <w:p w14:paraId="2F858E27" w14:textId="23A9998D" w:rsidR="00D95CDF" w:rsidRPr="00DA01B1" w:rsidRDefault="00D95CDF" w:rsidP="00D95CDF">
            <w:pPr>
              <w:rPr>
                <w:b/>
                <w:bCs/>
              </w:rPr>
            </w:pPr>
            <w:r w:rsidRPr="00DA01B1">
              <w:rPr>
                <w:b/>
                <w:bCs/>
              </w:rPr>
              <w:t>94.88%</w:t>
            </w:r>
          </w:p>
        </w:tc>
        <w:tc>
          <w:tcPr>
            <w:tcW w:w="850" w:type="dxa"/>
          </w:tcPr>
          <w:p w14:paraId="31AB3102" w14:textId="3C747084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89</w:t>
            </w:r>
          </w:p>
        </w:tc>
        <w:tc>
          <w:tcPr>
            <w:tcW w:w="851" w:type="dxa"/>
          </w:tcPr>
          <w:p w14:paraId="0F83E51C" w14:textId="37D29A1E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100</w:t>
            </w:r>
          </w:p>
        </w:tc>
      </w:tr>
      <w:tr w:rsidR="00D95CDF" w:rsidRPr="00137DE4" w14:paraId="7E7032B8" w14:textId="77777777" w:rsidTr="00474C99">
        <w:tc>
          <w:tcPr>
            <w:tcW w:w="2532" w:type="dxa"/>
          </w:tcPr>
          <w:p w14:paraId="5A5A01D2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Competition</w:t>
            </w:r>
            <w:proofErr w:type="spellEnd"/>
          </w:p>
        </w:tc>
        <w:tc>
          <w:tcPr>
            <w:tcW w:w="990" w:type="dxa"/>
          </w:tcPr>
          <w:p w14:paraId="4A04CE4C" w14:textId="4DD95577" w:rsidR="00D95CDF" w:rsidRPr="00137DE4" w:rsidRDefault="00D95CDF" w:rsidP="00D95CDF">
            <w:r w:rsidRPr="00987400">
              <w:t>-0.24</w:t>
            </w:r>
          </w:p>
        </w:tc>
        <w:tc>
          <w:tcPr>
            <w:tcW w:w="783" w:type="dxa"/>
          </w:tcPr>
          <w:p w14:paraId="356B20DD" w14:textId="25B0A68D" w:rsidR="00D95CDF" w:rsidRPr="00137DE4" w:rsidRDefault="00D95CDF" w:rsidP="00D95CDF">
            <w:r w:rsidRPr="00987400">
              <w:t>0.43</w:t>
            </w:r>
          </w:p>
        </w:tc>
        <w:tc>
          <w:tcPr>
            <w:tcW w:w="1644" w:type="dxa"/>
          </w:tcPr>
          <w:p w14:paraId="69D87D4C" w14:textId="04F22D6B" w:rsidR="00D95CDF" w:rsidRPr="00137DE4" w:rsidRDefault="00D95CDF" w:rsidP="00D95CDF">
            <w:r w:rsidRPr="00987400">
              <w:t>[-1.06</w:t>
            </w:r>
            <w:r>
              <w:t xml:space="preserve">, </w:t>
            </w:r>
            <w:r w:rsidRPr="00987400">
              <w:t>0.64]</w:t>
            </w:r>
          </w:p>
        </w:tc>
        <w:tc>
          <w:tcPr>
            <w:tcW w:w="1134" w:type="dxa"/>
          </w:tcPr>
          <w:p w14:paraId="314BC399" w14:textId="59C50C34" w:rsidR="00D95CDF" w:rsidRPr="00FF50AE" w:rsidRDefault="00D95CDF" w:rsidP="00D95CDF">
            <w:r w:rsidRPr="00987400">
              <w:t>70.81%</w:t>
            </w:r>
          </w:p>
        </w:tc>
        <w:tc>
          <w:tcPr>
            <w:tcW w:w="850" w:type="dxa"/>
          </w:tcPr>
          <w:p w14:paraId="429B8924" w14:textId="777218C7" w:rsidR="00D95CDF" w:rsidRPr="00FF50AE" w:rsidRDefault="00D95CDF" w:rsidP="00D95CDF">
            <w:r w:rsidRPr="00987400">
              <w:t>0.56</w:t>
            </w:r>
          </w:p>
        </w:tc>
        <w:tc>
          <w:tcPr>
            <w:tcW w:w="851" w:type="dxa"/>
          </w:tcPr>
          <w:p w14:paraId="63E90BA2" w14:textId="256F341C" w:rsidR="00D95CDF" w:rsidRPr="00137DE4" w:rsidRDefault="00D95CDF" w:rsidP="00D95CDF">
            <w:r w:rsidRPr="00987400">
              <w:t>8</w:t>
            </w:r>
            <w:r w:rsidR="00EF650B">
              <w:t>,</w:t>
            </w:r>
            <w:r w:rsidRPr="00987400">
              <w:t>789</w:t>
            </w:r>
          </w:p>
        </w:tc>
      </w:tr>
      <w:tr w:rsidR="00D95CDF" w:rsidRPr="00137DE4" w14:paraId="2D010B64" w14:textId="77777777" w:rsidTr="00474C99">
        <w:tc>
          <w:tcPr>
            <w:tcW w:w="2532" w:type="dxa"/>
          </w:tcPr>
          <w:p w14:paraId="3156BA20" w14:textId="77777777" w:rsidR="00D95CDF" w:rsidRDefault="00D95CDF" w:rsidP="00D95CDF">
            <w:pPr>
              <w:jc w:val="both"/>
              <w:rPr>
                <w:rFonts w:cstheme="minorHAnsi"/>
              </w:rPr>
            </w:pPr>
            <w:r>
              <w:t>SC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72F2C13" w14:textId="41B0F5AD" w:rsidR="00D95CDF" w:rsidRPr="00137DE4" w:rsidRDefault="00D95CDF" w:rsidP="00D95CDF">
            <w:r w:rsidRPr="00987400">
              <w:t>-0.83</w:t>
            </w:r>
          </w:p>
        </w:tc>
        <w:tc>
          <w:tcPr>
            <w:tcW w:w="783" w:type="dxa"/>
          </w:tcPr>
          <w:p w14:paraId="17BAB590" w14:textId="3CCDC849" w:rsidR="00D95CDF" w:rsidRPr="00137DE4" w:rsidRDefault="00D95CDF" w:rsidP="00D95CDF">
            <w:r w:rsidRPr="00987400">
              <w:t>0.46</w:t>
            </w:r>
          </w:p>
        </w:tc>
        <w:tc>
          <w:tcPr>
            <w:tcW w:w="1644" w:type="dxa"/>
          </w:tcPr>
          <w:p w14:paraId="70D414ED" w14:textId="3D897B93" w:rsidR="00D95CDF" w:rsidRPr="00137DE4" w:rsidRDefault="00D95CDF" w:rsidP="00D95CDF">
            <w:r w:rsidRPr="00987400">
              <w:t>[-1.73</w:t>
            </w:r>
            <w:r>
              <w:t xml:space="preserve">, </w:t>
            </w:r>
            <w:r w:rsidRPr="00987400">
              <w:t>0.07]</w:t>
            </w:r>
          </w:p>
        </w:tc>
        <w:tc>
          <w:tcPr>
            <w:tcW w:w="1134" w:type="dxa"/>
          </w:tcPr>
          <w:p w14:paraId="1333AA1B" w14:textId="5E56952F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6.68%</w:t>
            </w:r>
          </w:p>
        </w:tc>
        <w:tc>
          <w:tcPr>
            <w:tcW w:w="850" w:type="dxa"/>
          </w:tcPr>
          <w:p w14:paraId="401197C3" w14:textId="3AA623A9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2</w:t>
            </w:r>
          </w:p>
        </w:tc>
        <w:tc>
          <w:tcPr>
            <w:tcW w:w="851" w:type="dxa"/>
          </w:tcPr>
          <w:p w14:paraId="7DF7F864" w14:textId="362EED64" w:rsidR="00D95CDF" w:rsidRPr="00137DE4" w:rsidRDefault="00D95CDF" w:rsidP="00D95CDF">
            <w:r w:rsidRPr="00987400">
              <w:t>12</w:t>
            </w:r>
            <w:r w:rsidR="00EF650B">
              <w:t>,</w:t>
            </w:r>
            <w:r w:rsidRPr="00987400">
              <w:t>467</w:t>
            </w:r>
          </w:p>
        </w:tc>
      </w:tr>
      <w:tr w:rsidR="00D95CDF" w:rsidRPr="00137DE4" w14:paraId="6F1D978A" w14:textId="77777777" w:rsidTr="00474C99">
        <w:tc>
          <w:tcPr>
            <w:tcW w:w="2532" w:type="dxa"/>
          </w:tcPr>
          <w:p w14:paraId="1C1EC6EF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T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3C27CDD" w14:textId="0C73A2D3" w:rsidR="00D95CDF" w:rsidRPr="00137DE4" w:rsidRDefault="000F0FD6" w:rsidP="00D95CDF">
            <w:r>
              <w:t>-0.01</w:t>
            </w:r>
          </w:p>
        </w:tc>
        <w:tc>
          <w:tcPr>
            <w:tcW w:w="783" w:type="dxa"/>
          </w:tcPr>
          <w:p w14:paraId="373D1369" w14:textId="254089AC" w:rsidR="00D95CDF" w:rsidRPr="00137DE4" w:rsidRDefault="00D95CDF" w:rsidP="00D95CDF">
            <w:r w:rsidRPr="00987400">
              <w:t>0.51</w:t>
            </w:r>
          </w:p>
        </w:tc>
        <w:tc>
          <w:tcPr>
            <w:tcW w:w="1644" w:type="dxa"/>
          </w:tcPr>
          <w:p w14:paraId="3D1E76EA" w14:textId="37EE464E" w:rsidR="00D95CDF" w:rsidRPr="00137DE4" w:rsidRDefault="00D95CDF" w:rsidP="00D95CDF">
            <w:r w:rsidRPr="00987400">
              <w:t>[-1.01</w:t>
            </w:r>
            <w:r>
              <w:t xml:space="preserve">, </w:t>
            </w:r>
            <w:r w:rsidRPr="00987400">
              <w:t>1.00]</w:t>
            </w:r>
          </w:p>
        </w:tc>
        <w:tc>
          <w:tcPr>
            <w:tcW w:w="1134" w:type="dxa"/>
          </w:tcPr>
          <w:p w14:paraId="54C4CBB1" w14:textId="4B0BE85D" w:rsidR="00D95CDF" w:rsidRPr="00FF50AE" w:rsidRDefault="00D95CDF" w:rsidP="00D95CDF">
            <w:r w:rsidRPr="00987400">
              <w:t>50.55%</w:t>
            </w:r>
          </w:p>
        </w:tc>
        <w:tc>
          <w:tcPr>
            <w:tcW w:w="850" w:type="dxa"/>
          </w:tcPr>
          <w:p w14:paraId="1CC73998" w14:textId="22DE234F" w:rsidR="00D95CDF" w:rsidRPr="00FF50AE" w:rsidRDefault="00D95CDF" w:rsidP="00D95CDF">
            <w:r w:rsidRPr="00987400">
              <w:t>0.37</w:t>
            </w:r>
          </w:p>
        </w:tc>
        <w:tc>
          <w:tcPr>
            <w:tcW w:w="851" w:type="dxa"/>
          </w:tcPr>
          <w:p w14:paraId="21F92C1A" w14:textId="4155D94A" w:rsidR="00D95CDF" w:rsidRPr="00137DE4" w:rsidRDefault="00D95CDF" w:rsidP="00D95CDF">
            <w:r w:rsidRPr="00987400">
              <w:t>12</w:t>
            </w:r>
            <w:r w:rsidR="00EF650B">
              <w:t>,</w:t>
            </w:r>
            <w:r w:rsidRPr="00987400">
              <w:t>741</w:t>
            </w:r>
          </w:p>
        </w:tc>
      </w:tr>
      <w:tr w:rsidR="00D95CDF" w:rsidRPr="00137DE4" w14:paraId="6F20CEED" w14:textId="77777777" w:rsidTr="00474C99">
        <w:tc>
          <w:tcPr>
            <w:tcW w:w="2532" w:type="dxa"/>
          </w:tcPr>
          <w:p w14:paraId="5D4B8EE1" w14:textId="77777777" w:rsidR="00D95CDF" w:rsidRPr="00137DE4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Age:Competition</w:t>
            </w:r>
            <w:proofErr w:type="spellEnd"/>
          </w:p>
        </w:tc>
        <w:tc>
          <w:tcPr>
            <w:tcW w:w="990" w:type="dxa"/>
          </w:tcPr>
          <w:p w14:paraId="36B5306B" w14:textId="187D21B3" w:rsidR="00D95CDF" w:rsidRPr="00137DE4" w:rsidRDefault="00D95CDF" w:rsidP="00D95CDF">
            <w:r w:rsidRPr="00987400">
              <w:t>-0.43</w:t>
            </w:r>
          </w:p>
        </w:tc>
        <w:tc>
          <w:tcPr>
            <w:tcW w:w="783" w:type="dxa"/>
          </w:tcPr>
          <w:p w14:paraId="600F5B2D" w14:textId="13828395" w:rsidR="00D95CDF" w:rsidRPr="00137DE4" w:rsidRDefault="00D95CDF" w:rsidP="00D95CDF">
            <w:r w:rsidRPr="00987400">
              <w:t>0.54</w:t>
            </w:r>
          </w:p>
        </w:tc>
        <w:tc>
          <w:tcPr>
            <w:tcW w:w="1644" w:type="dxa"/>
          </w:tcPr>
          <w:p w14:paraId="4829B32D" w14:textId="10FE9D69" w:rsidR="00D95CDF" w:rsidRPr="00137DE4" w:rsidRDefault="00D95CDF" w:rsidP="00D95CDF">
            <w:r w:rsidRPr="00987400">
              <w:t>[-1.46</w:t>
            </w:r>
            <w:r>
              <w:t xml:space="preserve">, </w:t>
            </w:r>
            <w:r w:rsidRPr="00987400">
              <w:t>0.66]</w:t>
            </w:r>
          </w:p>
        </w:tc>
        <w:tc>
          <w:tcPr>
            <w:tcW w:w="1134" w:type="dxa"/>
          </w:tcPr>
          <w:p w14:paraId="02CB996C" w14:textId="12E9740D" w:rsidR="00D95CDF" w:rsidRPr="00FF50AE" w:rsidRDefault="00D95CDF" w:rsidP="00D95CDF">
            <w:r w:rsidRPr="00987400">
              <w:t>78.53%</w:t>
            </w:r>
          </w:p>
        </w:tc>
        <w:tc>
          <w:tcPr>
            <w:tcW w:w="850" w:type="dxa"/>
          </w:tcPr>
          <w:p w14:paraId="57C97011" w14:textId="2115E553" w:rsidR="00D95CDF" w:rsidRPr="00326459" w:rsidRDefault="00D95CDF" w:rsidP="00D95CDF">
            <w:r w:rsidRPr="00987400">
              <w:t>0.67</w:t>
            </w:r>
          </w:p>
        </w:tc>
        <w:tc>
          <w:tcPr>
            <w:tcW w:w="851" w:type="dxa"/>
          </w:tcPr>
          <w:p w14:paraId="65DD1FFB" w14:textId="157DBC0F" w:rsidR="00D95CDF" w:rsidRPr="00137DE4" w:rsidRDefault="00D95CDF" w:rsidP="00D95CDF">
            <w:r w:rsidRPr="00987400">
              <w:t>13</w:t>
            </w:r>
            <w:r w:rsidR="00EF650B">
              <w:t>,</w:t>
            </w:r>
            <w:r w:rsidRPr="00987400">
              <w:t>591</w:t>
            </w:r>
          </w:p>
        </w:tc>
      </w:tr>
      <w:tr w:rsidR="00D95CDF" w:rsidRPr="00137DE4" w14:paraId="5F25EB1D" w14:textId="77777777" w:rsidTr="00474C99">
        <w:tc>
          <w:tcPr>
            <w:tcW w:w="2532" w:type="dxa"/>
          </w:tcPr>
          <w:p w14:paraId="58AF45C5" w14:textId="77777777" w:rsidR="00D95CDF" w:rsidRDefault="00D95CDF" w:rsidP="00D95CD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7147127" w14:textId="30D6B257" w:rsidR="00D95CDF" w:rsidRPr="00137DE4" w:rsidRDefault="00D95CDF" w:rsidP="00D95CDF">
            <w:r w:rsidRPr="00987400">
              <w:t>0.29</w:t>
            </w:r>
          </w:p>
        </w:tc>
        <w:tc>
          <w:tcPr>
            <w:tcW w:w="783" w:type="dxa"/>
          </w:tcPr>
          <w:p w14:paraId="4645D629" w14:textId="37847000" w:rsidR="00D95CDF" w:rsidRPr="00137DE4" w:rsidRDefault="00D95CDF" w:rsidP="00D95CDF">
            <w:r w:rsidRPr="00987400">
              <w:t>0.39</w:t>
            </w:r>
          </w:p>
        </w:tc>
        <w:tc>
          <w:tcPr>
            <w:tcW w:w="1644" w:type="dxa"/>
          </w:tcPr>
          <w:p w14:paraId="0035B971" w14:textId="6EC972E9" w:rsidR="00D95CDF" w:rsidRPr="00137DE4" w:rsidRDefault="00D95CDF" w:rsidP="00D95CDF">
            <w:r w:rsidRPr="00987400">
              <w:t>[-0.45</w:t>
            </w:r>
            <w:r>
              <w:t xml:space="preserve">, </w:t>
            </w:r>
            <w:r w:rsidRPr="00987400">
              <w:t>1.08]</w:t>
            </w:r>
          </w:p>
        </w:tc>
        <w:tc>
          <w:tcPr>
            <w:tcW w:w="1134" w:type="dxa"/>
          </w:tcPr>
          <w:p w14:paraId="2817CFA9" w14:textId="414A365A" w:rsidR="00D95CDF" w:rsidRPr="00FF50AE" w:rsidRDefault="00D95CDF" w:rsidP="00D95CDF">
            <w:r w:rsidRPr="00987400">
              <w:t>78.25%</w:t>
            </w:r>
          </w:p>
        </w:tc>
        <w:tc>
          <w:tcPr>
            <w:tcW w:w="850" w:type="dxa"/>
          </w:tcPr>
          <w:p w14:paraId="3486554C" w14:textId="5713EF23" w:rsidR="00D95CDF" w:rsidRPr="00FF50AE" w:rsidRDefault="00D95CDF" w:rsidP="00D95CDF">
            <w:r w:rsidRPr="00987400">
              <w:t>0.62</w:t>
            </w:r>
          </w:p>
        </w:tc>
        <w:tc>
          <w:tcPr>
            <w:tcW w:w="851" w:type="dxa"/>
          </w:tcPr>
          <w:p w14:paraId="208310BD" w14:textId="13A44C91" w:rsidR="00D95CDF" w:rsidRPr="00137DE4" w:rsidRDefault="00D95CDF" w:rsidP="00D95CDF">
            <w:r w:rsidRPr="00987400">
              <w:t>14</w:t>
            </w:r>
            <w:r w:rsidR="00EF650B">
              <w:t>,</w:t>
            </w:r>
            <w:r w:rsidRPr="00987400">
              <w:t>085</w:t>
            </w:r>
          </w:p>
        </w:tc>
      </w:tr>
      <w:tr w:rsidR="00D95CDF" w:rsidRPr="00137DE4" w14:paraId="180EE1D0" w14:textId="77777777" w:rsidTr="00474C99">
        <w:tc>
          <w:tcPr>
            <w:tcW w:w="2532" w:type="dxa"/>
          </w:tcPr>
          <w:p w14:paraId="578BF5AF" w14:textId="6C7E3F8F" w:rsidR="00D95CDF" w:rsidRDefault="00D95CDF" w:rsidP="00D95CD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</w:t>
            </w:r>
            <w:r w:rsidRPr="00BA2228">
              <w:rPr>
                <w:rFonts w:cstheme="minorHAnsi"/>
                <w:vertAlign w:val="superscript"/>
              </w:rPr>
              <w:t>2</w:t>
            </w:r>
            <w:r>
              <w:rPr>
                <w:rFonts w:cstheme="minorHAnsi"/>
              </w:rPr>
              <w:t>:</w:t>
            </w:r>
            <w:r w:rsidR="00E25563">
              <w:rPr>
                <w:rFonts w:cstheme="minorHAnsi"/>
              </w:rPr>
              <w:t>Competition</w:t>
            </w:r>
          </w:p>
        </w:tc>
        <w:tc>
          <w:tcPr>
            <w:tcW w:w="990" w:type="dxa"/>
          </w:tcPr>
          <w:p w14:paraId="2F5D1218" w14:textId="0B71E951" w:rsidR="00D95CDF" w:rsidRPr="00137DE4" w:rsidRDefault="00D95CDF" w:rsidP="00D95CDF">
            <w:r w:rsidRPr="00987400">
              <w:t>-0.32</w:t>
            </w:r>
          </w:p>
        </w:tc>
        <w:tc>
          <w:tcPr>
            <w:tcW w:w="783" w:type="dxa"/>
          </w:tcPr>
          <w:p w14:paraId="208BDC31" w14:textId="2C107BAE" w:rsidR="00D95CDF" w:rsidRPr="00137DE4" w:rsidRDefault="00D95CDF" w:rsidP="00D95CDF">
            <w:r w:rsidRPr="00987400">
              <w:t>0.28</w:t>
            </w:r>
          </w:p>
        </w:tc>
        <w:tc>
          <w:tcPr>
            <w:tcW w:w="1644" w:type="dxa"/>
          </w:tcPr>
          <w:p w14:paraId="308B037E" w14:textId="0F657EFB" w:rsidR="00D95CDF" w:rsidRPr="00137DE4" w:rsidRDefault="00D95CDF" w:rsidP="00D95CDF">
            <w:r w:rsidRPr="00987400">
              <w:t>[-0.86</w:t>
            </w:r>
            <w:r>
              <w:t xml:space="preserve">, </w:t>
            </w:r>
            <w:r w:rsidRPr="00987400">
              <w:t>0.24]</w:t>
            </w:r>
          </w:p>
        </w:tc>
        <w:tc>
          <w:tcPr>
            <w:tcW w:w="1134" w:type="dxa"/>
          </w:tcPr>
          <w:p w14:paraId="6011BB62" w14:textId="43C52293" w:rsidR="00D95CDF" w:rsidRPr="00FF50AE" w:rsidRDefault="00D95CDF" w:rsidP="00D95CDF">
            <w:r w:rsidRPr="00987400">
              <w:t>87.58%</w:t>
            </w:r>
          </w:p>
        </w:tc>
        <w:tc>
          <w:tcPr>
            <w:tcW w:w="850" w:type="dxa"/>
          </w:tcPr>
          <w:p w14:paraId="234E8ACD" w14:textId="7CCC2E80" w:rsidR="00D95CDF" w:rsidRPr="00FF50AE" w:rsidRDefault="00D95CDF" w:rsidP="00D95CDF">
            <w:r w:rsidRPr="00987400">
              <w:t>0.70</w:t>
            </w:r>
          </w:p>
        </w:tc>
        <w:tc>
          <w:tcPr>
            <w:tcW w:w="851" w:type="dxa"/>
          </w:tcPr>
          <w:p w14:paraId="172F990A" w14:textId="211A043C" w:rsidR="00D95CDF" w:rsidRPr="00137DE4" w:rsidRDefault="00D95CDF" w:rsidP="00D95CDF">
            <w:r w:rsidRPr="00987400">
              <w:t>8</w:t>
            </w:r>
            <w:r w:rsidR="00EF650B">
              <w:t>,</w:t>
            </w:r>
            <w:r w:rsidRPr="00987400">
              <w:t>627</w:t>
            </w:r>
          </w:p>
        </w:tc>
      </w:tr>
      <w:tr w:rsidR="00D95CDF" w:rsidRPr="00137DE4" w14:paraId="45B17399" w14:textId="77777777" w:rsidTr="00474C99">
        <w:tc>
          <w:tcPr>
            <w:tcW w:w="2532" w:type="dxa"/>
          </w:tcPr>
          <w:p w14:paraId="75D80846" w14:textId="79B2A6F3" w:rsidR="00D95CDF" w:rsidRDefault="00D95CDF" w:rsidP="00D95CD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</w:t>
            </w:r>
            <w:r w:rsidRPr="00BA2228">
              <w:rPr>
                <w:rFonts w:cstheme="minorHAnsi"/>
                <w:vertAlign w:val="superscript"/>
              </w:rPr>
              <w:t>2</w:t>
            </w:r>
            <w:r>
              <w:rPr>
                <w:rFonts w:cstheme="minorHAnsi"/>
              </w:rPr>
              <w:t>:Competition</w:t>
            </w:r>
            <w:r w:rsidRPr="00BA2228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7BC26135" w14:textId="486B8524" w:rsidR="00D95CDF" w:rsidRPr="00137DE4" w:rsidRDefault="00D95CDF" w:rsidP="00D95CDF">
            <w:r w:rsidRPr="00987400">
              <w:t>-0.30</w:t>
            </w:r>
          </w:p>
        </w:tc>
        <w:tc>
          <w:tcPr>
            <w:tcW w:w="783" w:type="dxa"/>
          </w:tcPr>
          <w:p w14:paraId="6B183127" w14:textId="5FDF9157" w:rsidR="00D95CDF" w:rsidRPr="00137DE4" w:rsidRDefault="00D95CDF" w:rsidP="00D95CDF">
            <w:r w:rsidRPr="00987400">
              <w:t>0.25</w:t>
            </w:r>
          </w:p>
        </w:tc>
        <w:tc>
          <w:tcPr>
            <w:tcW w:w="1644" w:type="dxa"/>
          </w:tcPr>
          <w:p w14:paraId="1A228B99" w14:textId="1ED79997" w:rsidR="00D95CDF" w:rsidRPr="00137DE4" w:rsidRDefault="00D95CDF" w:rsidP="00D95CDF">
            <w:r w:rsidRPr="00987400">
              <w:t>[-0.78</w:t>
            </w:r>
            <w:r>
              <w:t xml:space="preserve">, </w:t>
            </w:r>
            <w:r w:rsidRPr="00987400">
              <w:t>0.18]</w:t>
            </w:r>
          </w:p>
        </w:tc>
        <w:tc>
          <w:tcPr>
            <w:tcW w:w="1134" w:type="dxa"/>
          </w:tcPr>
          <w:p w14:paraId="3A522BBF" w14:textId="502BE74F" w:rsidR="00D95CDF" w:rsidRPr="00FF50AE" w:rsidRDefault="00D95CDF" w:rsidP="00D95CDF">
            <w:r w:rsidRPr="00987400">
              <w:t>89.01%</w:t>
            </w:r>
          </w:p>
        </w:tc>
        <w:tc>
          <w:tcPr>
            <w:tcW w:w="850" w:type="dxa"/>
          </w:tcPr>
          <w:p w14:paraId="7D651CF1" w14:textId="3F55970B" w:rsidR="00D95CDF" w:rsidRPr="00FF50AE" w:rsidRDefault="00D95CDF" w:rsidP="00D95CDF">
            <w:r w:rsidRPr="00987400">
              <w:t>0.69</w:t>
            </w:r>
          </w:p>
        </w:tc>
        <w:tc>
          <w:tcPr>
            <w:tcW w:w="851" w:type="dxa"/>
          </w:tcPr>
          <w:p w14:paraId="2B145299" w14:textId="7E21360E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298</w:t>
            </w:r>
          </w:p>
        </w:tc>
      </w:tr>
      <w:tr w:rsidR="00D95CDF" w:rsidRPr="00137DE4" w14:paraId="0996A01C" w14:textId="77777777" w:rsidTr="00474C99">
        <w:tc>
          <w:tcPr>
            <w:tcW w:w="2532" w:type="dxa"/>
          </w:tcPr>
          <w:p w14:paraId="4CB9AA2D" w14:textId="77777777" w:rsidR="00D95CDF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SC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09C256BE" w14:textId="2955BCCA" w:rsidR="00D95CDF" w:rsidRPr="00137DE4" w:rsidRDefault="00D95CDF" w:rsidP="00D95CDF">
            <w:r w:rsidRPr="00987400">
              <w:t>-0.55</w:t>
            </w:r>
          </w:p>
        </w:tc>
        <w:tc>
          <w:tcPr>
            <w:tcW w:w="783" w:type="dxa"/>
          </w:tcPr>
          <w:p w14:paraId="7F867B0E" w14:textId="59384921" w:rsidR="00D95CDF" w:rsidRPr="00137DE4" w:rsidRDefault="00D95CDF" w:rsidP="00D95CDF">
            <w:r w:rsidRPr="00987400">
              <w:t>0.47</w:t>
            </w:r>
          </w:p>
        </w:tc>
        <w:tc>
          <w:tcPr>
            <w:tcW w:w="1644" w:type="dxa"/>
          </w:tcPr>
          <w:p w14:paraId="652BC597" w14:textId="5F5A5638" w:rsidR="00D95CDF" w:rsidRPr="00137DE4" w:rsidRDefault="00D95CDF" w:rsidP="00D95CDF">
            <w:r w:rsidRPr="00987400">
              <w:t>[-1.49</w:t>
            </w:r>
            <w:r>
              <w:t xml:space="preserve">, </w:t>
            </w:r>
            <w:r w:rsidRPr="00987400">
              <w:t>0.34]</w:t>
            </w:r>
          </w:p>
        </w:tc>
        <w:tc>
          <w:tcPr>
            <w:tcW w:w="1134" w:type="dxa"/>
          </w:tcPr>
          <w:p w14:paraId="5B481549" w14:textId="27AA9D61" w:rsidR="00D95CDF" w:rsidRPr="00326459" w:rsidRDefault="00D95CDF" w:rsidP="00D95CDF">
            <w:r w:rsidRPr="00326459">
              <w:t>88.36%</w:t>
            </w:r>
          </w:p>
        </w:tc>
        <w:tc>
          <w:tcPr>
            <w:tcW w:w="850" w:type="dxa"/>
          </w:tcPr>
          <w:p w14:paraId="77656CC7" w14:textId="57644F74" w:rsidR="00D95CDF" w:rsidRPr="00326459" w:rsidRDefault="00D95CDF" w:rsidP="00D95CDF">
            <w:r w:rsidRPr="00326459">
              <w:t>0.79</w:t>
            </w:r>
          </w:p>
        </w:tc>
        <w:tc>
          <w:tcPr>
            <w:tcW w:w="851" w:type="dxa"/>
          </w:tcPr>
          <w:p w14:paraId="090B17A4" w14:textId="5B23A322" w:rsidR="00D95CDF" w:rsidRPr="00137DE4" w:rsidRDefault="00D95CDF" w:rsidP="00D95CDF">
            <w:r w:rsidRPr="00987400">
              <w:t>12</w:t>
            </w:r>
            <w:r w:rsidR="00EF650B">
              <w:t>,</w:t>
            </w:r>
            <w:r w:rsidRPr="00987400">
              <w:t>274</w:t>
            </w:r>
          </w:p>
        </w:tc>
      </w:tr>
      <w:tr w:rsidR="00D95CDF" w:rsidRPr="00137DE4" w14:paraId="549DD548" w14:textId="77777777" w:rsidTr="00474C99">
        <w:tc>
          <w:tcPr>
            <w:tcW w:w="2532" w:type="dxa"/>
          </w:tcPr>
          <w:p w14:paraId="7289081E" w14:textId="77777777" w:rsidR="00D95CDF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DT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0E095EB6" w14:textId="11522A59" w:rsidR="00D95CDF" w:rsidRPr="00137DE4" w:rsidRDefault="00D95CDF" w:rsidP="00D95CDF">
            <w:r w:rsidRPr="00987400">
              <w:t>0.40</w:t>
            </w:r>
          </w:p>
        </w:tc>
        <w:tc>
          <w:tcPr>
            <w:tcW w:w="783" w:type="dxa"/>
          </w:tcPr>
          <w:p w14:paraId="188330AE" w14:textId="182F4A89" w:rsidR="00D95CDF" w:rsidRPr="00137DE4" w:rsidRDefault="00D95CDF" w:rsidP="00D95CDF">
            <w:r w:rsidRPr="00987400">
              <w:t>0.48</w:t>
            </w:r>
          </w:p>
        </w:tc>
        <w:tc>
          <w:tcPr>
            <w:tcW w:w="1644" w:type="dxa"/>
          </w:tcPr>
          <w:p w14:paraId="7BEF3E67" w14:textId="694B3811" w:rsidR="00D95CDF" w:rsidRPr="00137DE4" w:rsidRDefault="00D95CDF" w:rsidP="00D95CDF">
            <w:r w:rsidRPr="00987400">
              <w:t>[-0.55</w:t>
            </w:r>
            <w:r>
              <w:t xml:space="preserve">, </w:t>
            </w:r>
            <w:r w:rsidRPr="00987400">
              <w:t>1.35]</w:t>
            </w:r>
          </w:p>
        </w:tc>
        <w:tc>
          <w:tcPr>
            <w:tcW w:w="1134" w:type="dxa"/>
          </w:tcPr>
          <w:p w14:paraId="2439E24A" w14:textId="05B2DD44" w:rsidR="00D95CDF" w:rsidRPr="00FF50AE" w:rsidRDefault="00D95CDF" w:rsidP="00D95CDF">
            <w:r w:rsidRPr="00987400">
              <w:t>79.90%</w:t>
            </w:r>
          </w:p>
        </w:tc>
        <w:tc>
          <w:tcPr>
            <w:tcW w:w="850" w:type="dxa"/>
          </w:tcPr>
          <w:p w14:paraId="5BAB07E0" w14:textId="39DF1B32" w:rsidR="00D95CDF" w:rsidRPr="00FF50AE" w:rsidRDefault="00D95CDF" w:rsidP="00D95CDF">
            <w:r w:rsidRPr="00987400">
              <w:t>0.68</w:t>
            </w:r>
          </w:p>
        </w:tc>
        <w:tc>
          <w:tcPr>
            <w:tcW w:w="851" w:type="dxa"/>
          </w:tcPr>
          <w:p w14:paraId="4B59F1CB" w14:textId="0136267F" w:rsidR="00D95CDF" w:rsidRPr="00137DE4" w:rsidRDefault="00D95CDF" w:rsidP="00D95CDF">
            <w:r w:rsidRPr="00987400">
              <w:t>6</w:t>
            </w:r>
            <w:r w:rsidR="00EF650B">
              <w:t>,</w:t>
            </w:r>
            <w:r w:rsidRPr="00987400">
              <w:t>537</w:t>
            </w:r>
          </w:p>
        </w:tc>
      </w:tr>
      <w:tr w:rsidR="00D95CDF" w:rsidRPr="00137DE4" w14:paraId="60EC84DD" w14:textId="77777777" w:rsidTr="00474C99">
        <w:tc>
          <w:tcPr>
            <w:tcW w:w="2532" w:type="dxa"/>
          </w:tcPr>
          <w:p w14:paraId="0368B697" w14:textId="77777777" w:rsidR="00D95CDF" w:rsidRDefault="00D95CDF" w:rsidP="00D95CDF">
            <w:pPr>
              <w:jc w:val="both"/>
              <w:rPr>
                <w:rFonts w:cstheme="minorHAnsi"/>
              </w:rPr>
            </w:pPr>
            <w:proofErr w:type="spellStart"/>
            <w:r>
              <w:t>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63317374" w14:textId="43B8B63B" w:rsidR="00D95CDF" w:rsidRPr="00137DE4" w:rsidRDefault="00D95CDF" w:rsidP="00D95CDF">
            <w:r w:rsidRPr="00987400">
              <w:t>0.29</w:t>
            </w:r>
          </w:p>
        </w:tc>
        <w:tc>
          <w:tcPr>
            <w:tcW w:w="783" w:type="dxa"/>
          </w:tcPr>
          <w:p w14:paraId="7B27169C" w14:textId="2033DCD6" w:rsidR="00D95CDF" w:rsidRPr="00137DE4" w:rsidRDefault="00D95CDF" w:rsidP="00D95CDF">
            <w:r w:rsidRPr="00987400">
              <w:t>0.18</w:t>
            </w:r>
          </w:p>
        </w:tc>
        <w:tc>
          <w:tcPr>
            <w:tcW w:w="1644" w:type="dxa"/>
          </w:tcPr>
          <w:p w14:paraId="259B46F9" w14:textId="00ABCAB3" w:rsidR="00D95CDF" w:rsidRPr="00137DE4" w:rsidRDefault="00D95CDF" w:rsidP="00D95CDF">
            <w:r w:rsidRPr="00987400">
              <w:t>[-0.07</w:t>
            </w:r>
            <w:r>
              <w:t xml:space="preserve">, </w:t>
            </w:r>
            <w:r w:rsidRPr="00987400">
              <w:t>0.65]</w:t>
            </w:r>
          </w:p>
        </w:tc>
        <w:tc>
          <w:tcPr>
            <w:tcW w:w="1134" w:type="dxa"/>
          </w:tcPr>
          <w:p w14:paraId="50FE924D" w14:textId="598BD70B" w:rsidR="00D95CDF" w:rsidRPr="00FF50AE" w:rsidRDefault="00D95CDF" w:rsidP="00D95CDF">
            <w:r w:rsidRPr="00987400">
              <w:t>94.11%</w:t>
            </w:r>
          </w:p>
        </w:tc>
        <w:tc>
          <w:tcPr>
            <w:tcW w:w="850" w:type="dxa"/>
          </w:tcPr>
          <w:p w14:paraId="513F77A0" w14:textId="64C5ACAB" w:rsidR="00D95CDF" w:rsidRPr="00FF50AE" w:rsidRDefault="00D95CDF" w:rsidP="00D95CDF">
            <w:r w:rsidRPr="00987400">
              <w:t>0.72</w:t>
            </w:r>
          </w:p>
        </w:tc>
        <w:tc>
          <w:tcPr>
            <w:tcW w:w="851" w:type="dxa"/>
          </w:tcPr>
          <w:p w14:paraId="0ADD254C" w14:textId="156F9322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591</w:t>
            </w:r>
          </w:p>
        </w:tc>
      </w:tr>
      <w:tr w:rsidR="00D95CDF" w:rsidRPr="00137DE4" w14:paraId="22CD20BA" w14:textId="77777777" w:rsidTr="00474C99">
        <w:tc>
          <w:tcPr>
            <w:tcW w:w="2532" w:type="dxa"/>
          </w:tcPr>
          <w:p w14:paraId="732205C9" w14:textId="04780C0A" w:rsidR="00D95CDF" w:rsidRDefault="00D95CDF" w:rsidP="00D95CDF">
            <w:pPr>
              <w:jc w:val="both"/>
            </w:pPr>
            <w:r>
              <w:t>Age</w:t>
            </w:r>
            <w:r w:rsidRPr="00BA2228">
              <w:rPr>
                <w:vertAlign w:val="superscript"/>
              </w:rPr>
              <w:t>2</w:t>
            </w:r>
            <w:r>
              <w:t>:Group size</w:t>
            </w:r>
          </w:p>
        </w:tc>
        <w:tc>
          <w:tcPr>
            <w:tcW w:w="990" w:type="dxa"/>
          </w:tcPr>
          <w:p w14:paraId="7B44DD30" w14:textId="13235B17" w:rsidR="00D95CDF" w:rsidRPr="00137DE4" w:rsidRDefault="00D95CDF" w:rsidP="00D95CDF">
            <w:r w:rsidRPr="00987400">
              <w:t>-0.28</w:t>
            </w:r>
          </w:p>
        </w:tc>
        <w:tc>
          <w:tcPr>
            <w:tcW w:w="783" w:type="dxa"/>
          </w:tcPr>
          <w:p w14:paraId="1BE66D4E" w14:textId="4E6A4B4F" w:rsidR="00D95CDF" w:rsidRPr="00137DE4" w:rsidRDefault="00D95CDF" w:rsidP="00D95CDF">
            <w:r w:rsidRPr="00987400">
              <w:t>0.37</w:t>
            </w:r>
          </w:p>
        </w:tc>
        <w:tc>
          <w:tcPr>
            <w:tcW w:w="1644" w:type="dxa"/>
          </w:tcPr>
          <w:p w14:paraId="71FC0E58" w14:textId="5ED7FA40" w:rsidR="00D95CDF" w:rsidRPr="00137DE4" w:rsidRDefault="00D95CDF" w:rsidP="00D95CDF">
            <w:r w:rsidRPr="00987400">
              <w:t>[-1.02</w:t>
            </w:r>
            <w:r>
              <w:t xml:space="preserve">, </w:t>
            </w:r>
            <w:r w:rsidRPr="00987400">
              <w:t>0.44]</w:t>
            </w:r>
          </w:p>
        </w:tc>
        <w:tc>
          <w:tcPr>
            <w:tcW w:w="1134" w:type="dxa"/>
          </w:tcPr>
          <w:p w14:paraId="6DBF2AF8" w14:textId="1EA86050" w:rsidR="00D95CDF" w:rsidRPr="00FF50AE" w:rsidRDefault="00D95CDF" w:rsidP="00D95CDF">
            <w:r w:rsidRPr="00987400">
              <w:t>78.21%</w:t>
            </w:r>
          </w:p>
        </w:tc>
        <w:tc>
          <w:tcPr>
            <w:tcW w:w="850" w:type="dxa"/>
          </w:tcPr>
          <w:p w14:paraId="59E0669A" w14:textId="3C83A897" w:rsidR="00D95CDF" w:rsidRPr="00FF50AE" w:rsidRDefault="00D95CDF" w:rsidP="00D95CDF">
            <w:r w:rsidRPr="00987400">
              <w:t>0.61</w:t>
            </w:r>
          </w:p>
        </w:tc>
        <w:tc>
          <w:tcPr>
            <w:tcW w:w="851" w:type="dxa"/>
          </w:tcPr>
          <w:p w14:paraId="10CCFB30" w14:textId="746C2D48" w:rsidR="00D95CDF" w:rsidRPr="00137DE4" w:rsidRDefault="00D95CDF" w:rsidP="00D95CDF">
            <w:r w:rsidRPr="00987400">
              <w:t>7</w:t>
            </w:r>
            <w:r w:rsidR="00EF650B">
              <w:t>,</w:t>
            </w:r>
            <w:r w:rsidRPr="00987400">
              <w:t>509</w:t>
            </w:r>
          </w:p>
        </w:tc>
      </w:tr>
      <w:tr w:rsidR="00D95CDF" w:rsidRPr="00174F93" w14:paraId="080DFE4D" w14:textId="77777777" w:rsidTr="00474C99">
        <w:tc>
          <w:tcPr>
            <w:tcW w:w="2532" w:type="dxa"/>
          </w:tcPr>
          <w:p w14:paraId="707D9ACD" w14:textId="77777777" w:rsidR="00D95CDF" w:rsidRPr="00174F93" w:rsidRDefault="00D95CDF" w:rsidP="00D95CDF">
            <w:pPr>
              <w:jc w:val="both"/>
            </w:pPr>
            <w:proofErr w:type="spellStart"/>
            <w:r>
              <w:t>SC:Rainfall</w:t>
            </w:r>
            <w:proofErr w:type="spellEnd"/>
          </w:p>
        </w:tc>
        <w:tc>
          <w:tcPr>
            <w:tcW w:w="990" w:type="dxa"/>
          </w:tcPr>
          <w:p w14:paraId="1DA8A582" w14:textId="4A17B221" w:rsidR="00D95CDF" w:rsidRPr="00174F93" w:rsidRDefault="00D95CDF" w:rsidP="00D95CDF">
            <w:r w:rsidRPr="00987400">
              <w:t>-0.35</w:t>
            </w:r>
          </w:p>
        </w:tc>
        <w:tc>
          <w:tcPr>
            <w:tcW w:w="783" w:type="dxa"/>
          </w:tcPr>
          <w:p w14:paraId="69E22997" w14:textId="0A196F63" w:rsidR="00D95CDF" w:rsidRPr="00174F93" w:rsidRDefault="00D95CDF" w:rsidP="00D95CDF">
            <w:r w:rsidRPr="00987400">
              <w:t>0.29</w:t>
            </w:r>
          </w:p>
        </w:tc>
        <w:tc>
          <w:tcPr>
            <w:tcW w:w="1644" w:type="dxa"/>
          </w:tcPr>
          <w:p w14:paraId="24627CFE" w14:textId="0CD2E2D0" w:rsidR="00D95CDF" w:rsidRPr="00174F93" w:rsidRDefault="00D95CDF" w:rsidP="00D95CDF">
            <w:r w:rsidRPr="00987400">
              <w:t>[-0.92</w:t>
            </w:r>
            <w:r>
              <w:t xml:space="preserve">, </w:t>
            </w:r>
            <w:r w:rsidRPr="00987400">
              <w:t>0.23]</w:t>
            </w:r>
          </w:p>
        </w:tc>
        <w:tc>
          <w:tcPr>
            <w:tcW w:w="1134" w:type="dxa"/>
          </w:tcPr>
          <w:p w14:paraId="7161EEC4" w14:textId="115401BC" w:rsidR="00D95CDF" w:rsidRPr="00FF50AE" w:rsidRDefault="00D95CDF" w:rsidP="00D95CDF">
            <w:r w:rsidRPr="00987400">
              <w:t>88.39%</w:t>
            </w:r>
          </w:p>
        </w:tc>
        <w:tc>
          <w:tcPr>
            <w:tcW w:w="850" w:type="dxa"/>
          </w:tcPr>
          <w:p w14:paraId="5511D4E1" w14:textId="5ED3374D" w:rsidR="00D95CDF" w:rsidRPr="00FF50AE" w:rsidRDefault="00D95CDF" w:rsidP="00D95CDF">
            <w:r w:rsidRPr="00987400">
              <w:t>0.71</w:t>
            </w:r>
          </w:p>
        </w:tc>
        <w:tc>
          <w:tcPr>
            <w:tcW w:w="851" w:type="dxa"/>
          </w:tcPr>
          <w:p w14:paraId="2820A95C" w14:textId="751215C2" w:rsidR="00D95CDF" w:rsidRPr="00174F93" w:rsidRDefault="00D95CDF" w:rsidP="00D95CDF">
            <w:r w:rsidRPr="00987400">
              <w:t>7</w:t>
            </w:r>
            <w:r w:rsidR="00EF650B">
              <w:t>,</w:t>
            </w:r>
            <w:r w:rsidRPr="00987400">
              <w:t>202</w:t>
            </w:r>
          </w:p>
        </w:tc>
      </w:tr>
      <w:tr w:rsidR="00D95CDF" w:rsidRPr="00174F93" w14:paraId="29DE1B74" w14:textId="77777777" w:rsidTr="00474C99">
        <w:tc>
          <w:tcPr>
            <w:tcW w:w="2532" w:type="dxa"/>
          </w:tcPr>
          <w:p w14:paraId="1BE17537" w14:textId="77777777" w:rsidR="00D95CDF" w:rsidRPr="00174F93" w:rsidRDefault="00D95CDF" w:rsidP="00D95CDF">
            <w:pPr>
              <w:jc w:val="both"/>
            </w:pPr>
            <w:proofErr w:type="spellStart"/>
            <w:r>
              <w:t>DT:Rainfall</w:t>
            </w:r>
            <w:proofErr w:type="spellEnd"/>
          </w:p>
        </w:tc>
        <w:tc>
          <w:tcPr>
            <w:tcW w:w="990" w:type="dxa"/>
          </w:tcPr>
          <w:p w14:paraId="335A7D06" w14:textId="01334052" w:rsidR="00D95CDF" w:rsidRPr="00174F93" w:rsidRDefault="00D95CDF" w:rsidP="00D95CDF">
            <w:r w:rsidRPr="00987400">
              <w:t>0.10</w:t>
            </w:r>
          </w:p>
        </w:tc>
        <w:tc>
          <w:tcPr>
            <w:tcW w:w="783" w:type="dxa"/>
          </w:tcPr>
          <w:p w14:paraId="317B11F1" w14:textId="26373CAB" w:rsidR="00D95CDF" w:rsidRPr="00174F93" w:rsidRDefault="00D95CDF" w:rsidP="00D95CDF">
            <w:r w:rsidRPr="00987400">
              <w:t>0.25</w:t>
            </w:r>
          </w:p>
        </w:tc>
        <w:tc>
          <w:tcPr>
            <w:tcW w:w="1644" w:type="dxa"/>
          </w:tcPr>
          <w:p w14:paraId="596C1E52" w14:textId="301F2C69" w:rsidR="00D95CDF" w:rsidRPr="00174F93" w:rsidRDefault="00D95CDF" w:rsidP="00D95CDF">
            <w:r w:rsidRPr="00987400">
              <w:t>[-0.39</w:t>
            </w:r>
            <w:r>
              <w:t xml:space="preserve">, </w:t>
            </w:r>
            <w:r w:rsidRPr="00987400">
              <w:t>0.60]</w:t>
            </w:r>
          </w:p>
        </w:tc>
        <w:tc>
          <w:tcPr>
            <w:tcW w:w="1134" w:type="dxa"/>
          </w:tcPr>
          <w:p w14:paraId="23D40C7A" w14:textId="36F797A4" w:rsidR="00D95CDF" w:rsidRPr="00FF50AE" w:rsidRDefault="00D95CDF" w:rsidP="00D95CDF">
            <w:r w:rsidRPr="00987400">
              <w:t>64.89%</w:t>
            </w:r>
          </w:p>
        </w:tc>
        <w:tc>
          <w:tcPr>
            <w:tcW w:w="850" w:type="dxa"/>
          </w:tcPr>
          <w:p w14:paraId="18EF7240" w14:textId="53814874" w:rsidR="00D95CDF" w:rsidRPr="00FF50AE" w:rsidRDefault="00D95CDF" w:rsidP="00D95CDF">
            <w:r w:rsidRPr="00987400">
              <w:t>0.37</w:t>
            </w:r>
          </w:p>
        </w:tc>
        <w:tc>
          <w:tcPr>
            <w:tcW w:w="851" w:type="dxa"/>
          </w:tcPr>
          <w:p w14:paraId="34FEB121" w14:textId="51D9999A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833</w:t>
            </w:r>
          </w:p>
        </w:tc>
      </w:tr>
      <w:tr w:rsidR="00D95CDF" w:rsidRPr="00174F93" w14:paraId="397F0499" w14:textId="77777777" w:rsidTr="00474C99">
        <w:tc>
          <w:tcPr>
            <w:tcW w:w="2532" w:type="dxa"/>
          </w:tcPr>
          <w:p w14:paraId="41B54A91" w14:textId="332657D4" w:rsidR="00D95CDF" w:rsidRDefault="00D95CDF" w:rsidP="00D95CDF">
            <w:pPr>
              <w:jc w:val="both"/>
            </w:pPr>
            <w:r>
              <w:t>SC:Rainfall</w:t>
            </w:r>
            <w:r w:rsidRPr="003232B6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2FA61FC" w14:textId="2EC42CE6" w:rsidR="00D95CDF" w:rsidRPr="00174F93" w:rsidRDefault="00D95CDF" w:rsidP="00D95CDF">
            <w:r w:rsidRPr="00987400">
              <w:t>-0.14</w:t>
            </w:r>
          </w:p>
        </w:tc>
        <w:tc>
          <w:tcPr>
            <w:tcW w:w="783" w:type="dxa"/>
          </w:tcPr>
          <w:p w14:paraId="3A8DDB10" w14:textId="36FB30D9" w:rsidR="00D95CDF" w:rsidRPr="00174F93" w:rsidRDefault="00D95CDF" w:rsidP="00D95CDF">
            <w:r w:rsidRPr="00987400">
              <w:t>0.21</w:t>
            </w:r>
          </w:p>
        </w:tc>
        <w:tc>
          <w:tcPr>
            <w:tcW w:w="1644" w:type="dxa"/>
          </w:tcPr>
          <w:p w14:paraId="6F19B878" w14:textId="5D8DBEA3" w:rsidR="00D95CDF" w:rsidRPr="00174F93" w:rsidRDefault="00D95CDF" w:rsidP="00D95CDF">
            <w:r w:rsidRPr="00987400">
              <w:t>[-0.55</w:t>
            </w:r>
            <w:r>
              <w:t xml:space="preserve">, </w:t>
            </w:r>
            <w:r w:rsidRPr="00987400">
              <w:t>0.28]</w:t>
            </w:r>
          </w:p>
        </w:tc>
        <w:tc>
          <w:tcPr>
            <w:tcW w:w="1134" w:type="dxa"/>
          </w:tcPr>
          <w:p w14:paraId="48C6D49F" w14:textId="21D749D6" w:rsidR="00D95CDF" w:rsidRPr="00FF50AE" w:rsidRDefault="00D95CDF" w:rsidP="00D95CDF">
            <w:r w:rsidRPr="00987400">
              <w:t>75.17%</w:t>
            </w:r>
          </w:p>
        </w:tc>
        <w:tc>
          <w:tcPr>
            <w:tcW w:w="850" w:type="dxa"/>
          </w:tcPr>
          <w:p w14:paraId="0ED7A983" w14:textId="5B384951" w:rsidR="00D95CDF" w:rsidRPr="00FF50AE" w:rsidRDefault="00D95CDF" w:rsidP="00D95CDF">
            <w:r w:rsidRPr="00987400">
              <w:t>0.43</w:t>
            </w:r>
          </w:p>
        </w:tc>
        <w:tc>
          <w:tcPr>
            <w:tcW w:w="851" w:type="dxa"/>
          </w:tcPr>
          <w:p w14:paraId="028EC097" w14:textId="23E698F7" w:rsidR="00D95CDF" w:rsidRPr="00174F93" w:rsidRDefault="00D95CDF" w:rsidP="00D95CDF">
            <w:r w:rsidRPr="00987400">
              <w:t>4</w:t>
            </w:r>
            <w:r w:rsidR="00EF650B">
              <w:t>,</w:t>
            </w:r>
            <w:r w:rsidRPr="00987400">
              <w:t>933</w:t>
            </w:r>
          </w:p>
        </w:tc>
      </w:tr>
      <w:tr w:rsidR="00D95CDF" w:rsidRPr="00174F93" w14:paraId="6B80F7AA" w14:textId="77777777" w:rsidTr="00474C99">
        <w:tc>
          <w:tcPr>
            <w:tcW w:w="2532" w:type="dxa"/>
          </w:tcPr>
          <w:p w14:paraId="33D0F690" w14:textId="61043EE0" w:rsidR="00D95CDF" w:rsidRDefault="00D95CDF" w:rsidP="00D95CDF">
            <w:pPr>
              <w:jc w:val="both"/>
            </w:pPr>
            <w:r>
              <w:t>DT:Rainfall</w:t>
            </w:r>
            <w:r w:rsidRPr="003232B6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728FCDCC" w14:textId="504D3427" w:rsidR="00D95CDF" w:rsidRPr="00174F93" w:rsidRDefault="00D95CDF" w:rsidP="00D95CDF">
            <w:r w:rsidRPr="00987400">
              <w:t>0.20</w:t>
            </w:r>
          </w:p>
        </w:tc>
        <w:tc>
          <w:tcPr>
            <w:tcW w:w="783" w:type="dxa"/>
          </w:tcPr>
          <w:p w14:paraId="11D702FF" w14:textId="3CD6AC43" w:rsidR="00D95CDF" w:rsidRPr="00174F93" w:rsidRDefault="00D95CDF" w:rsidP="00D95CDF">
            <w:r w:rsidRPr="00987400">
              <w:t>0.43</w:t>
            </w:r>
          </w:p>
        </w:tc>
        <w:tc>
          <w:tcPr>
            <w:tcW w:w="1644" w:type="dxa"/>
          </w:tcPr>
          <w:p w14:paraId="009ABC18" w14:textId="129B55FE" w:rsidR="00D95CDF" w:rsidRPr="00174F93" w:rsidRDefault="00D95CDF" w:rsidP="00D95CDF">
            <w:r w:rsidRPr="00987400">
              <w:t>[-0.64</w:t>
            </w:r>
            <w:r>
              <w:t xml:space="preserve">, </w:t>
            </w:r>
            <w:r w:rsidRPr="00987400">
              <w:t>1.04]</w:t>
            </w:r>
          </w:p>
        </w:tc>
        <w:tc>
          <w:tcPr>
            <w:tcW w:w="1134" w:type="dxa"/>
          </w:tcPr>
          <w:p w14:paraId="4B2E94D3" w14:textId="6C3EA7F8" w:rsidR="00D95CDF" w:rsidRPr="00FF50AE" w:rsidRDefault="00D95CDF" w:rsidP="00D95CDF">
            <w:r w:rsidRPr="00987400">
              <w:t>68.04%</w:t>
            </w:r>
          </w:p>
        </w:tc>
        <w:tc>
          <w:tcPr>
            <w:tcW w:w="850" w:type="dxa"/>
          </w:tcPr>
          <w:p w14:paraId="55102DA8" w14:textId="3ABEC5DD" w:rsidR="00D95CDF" w:rsidRPr="00FF50AE" w:rsidRDefault="00D95CDF" w:rsidP="00D95CDF">
            <w:r w:rsidRPr="00987400">
              <w:t>0.52</w:t>
            </w:r>
          </w:p>
        </w:tc>
        <w:tc>
          <w:tcPr>
            <w:tcW w:w="851" w:type="dxa"/>
          </w:tcPr>
          <w:p w14:paraId="68B46483" w14:textId="60870469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997</w:t>
            </w:r>
          </w:p>
        </w:tc>
      </w:tr>
      <w:tr w:rsidR="00D95CDF" w:rsidRPr="00174F93" w14:paraId="2D4057D4" w14:textId="77777777" w:rsidTr="00474C99">
        <w:tc>
          <w:tcPr>
            <w:tcW w:w="2532" w:type="dxa"/>
          </w:tcPr>
          <w:p w14:paraId="48CFEA29" w14:textId="77777777" w:rsidR="00D95CDF" w:rsidRPr="00174F93" w:rsidRDefault="00D95CDF" w:rsidP="00D95CDF">
            <w:pPr>
              <w:jc w:val="both"/>
            </w:pPr>
            <w:proofErr w:type="spellStart"/>
            <w:r>
              <w:t>Age:Rainfall</w:t>
            </w:r>
            <w:proofErr w:type="spellEnd"/>
          </w:p>
        </w:tc>
        <w:tc>
          <w:tcPr>
            <w:tcW w:w="990" w:type="dxa"/>
          </w:tcPr>
          <w:p w14:paraId="6B57097F" w14:textId="3C30CBF1" w:rsidR="00D95CDF" w:rsidRPr="00174F93" w:rsidRDefault="00D95CDF" w:rsidP="00D95CDF">
            <w:r w:rsidRPr="00987400">
              <w:t>-0.15</w:t>
            </w:r>
          </w:p>
        </w:tc>
        <w:tc>
          <w:tcPr>
            <w:tcW w:w="783" w:type="dxa"/>
          </w:tcPr>
          <w:p w14:paraId="05144ED7" w14:textId="370CA635" w:rsidR="00D95CDF" w:rsidRPr="00174F93" w:rsidRDefault="00D95CDF" w:rsidP="00D95CDF">
            <w:r w:rsidRPr="00987400">
              <w:t>0.32</w:t>
            </w:r>
          </w:p>
        </w:tc>
        <w:tc>
          <w:tcPr>
            <w:tcW w:w="1644" w:type="dxa"/>
          </w:tcPr>
          <w:p w14:paraId="772151C3" w14:textId="7B5107EE" w:rsidR="00D95CDF" w:rsidRPr="00174F93" w:rsidRDefault="00D95CDF" w:rsidP="00D95CDF">
            <w:r w:rsidRPr="00987400">
              <w:t>[-0.78</w:t>
            </w:r>
            <w:r>
              <w:t xml:space="preserve">, </w:t>
            </w:r>
            <w:r w:rsidRPr="00987400">
              <w:t>0.48]</w:t>
            </w:r>
          </w:p>
        </w:tc>
        <w:tc>
          <w:tcPr>
            <w:tcW w:w="1134" w:type="dxa"/>
          </w:tcPr>
          <w:p w14:paraId="544AA6DE" w14:textId="6EAA3D01" w:rsidR="00D95CDF" w:rsidRPr="00FF50AE" w:rsidRDefault="00D95CDF" w:rsidP="00D95CDF">
            <w:r w:rsidRPr="00987400">
              <w:t>68.06%</w:t>
            </w:r>
          </w:p>
        </w:tc>
        <w:tc>
          <w:tcPr>
            <w:tcW w:w="850" w:type="dxa"/>
          </w:tcPr>
          <w:p w14:paraId="4EF06465" w14:textId="13F33FD5" w:rsidR="00D95CDF" w:rsidRPr="00FF50AE" w:rsidRDefault="00D95CDF" w:rsidP="00D95CDF">
            <w:r w:rsidRPr="00987400">
              <w:t>0.46</w:t>
            </w:r>
          </w:p>
        </w:tc>
        <w:tc>
          <w:tcPr>
            <w:tcW w:w="851" w:type="dxa"/>
          </w:tcPr>
          <w:p w14:paraId="7748570C" w14:textId="36C11154" w:rsidR="00D95CDF" w:rsidRPr="00174F93" w:rsidRDefault="00D95CDF" w:rsidP="00D95CDF">
            <w:r w:rsidRPr="00987400">
              <w:t>7</w:t>
            </w:r>
            <w:r w:rsidR="00EF650B">
              <w:t>,</w:t>
            </w:r>
            <w:r w:rsidRPr="00987400">
              <w:t>313</w:t>
            </w:r>
          </w:p>
        </w:tc>
      </w:tr>
      <w:tr w:rsidR="00D95CDF" w:rsidRPr="00174F93" w14:paraId="6429B989" w14:textId="77777777" w:rsidTr="00474C99">
        <w:tc>
          <w:tcPr>
            <w:tcW w:w="2532" w:type="dxa"/>
          </w:tcPr>
          <w:p w14:paraId="13CDB572" w14:textId="7FB1A8ED" w:rsidR="00D95CDF" w:rsidRDefault="00D95CDF" w:rsidP="00D95CDF">
            <w:pPr>
              <w:jc w:val="both"/>
            </w:pPr>
            <w:r>
              <w:lastRenderedPageBreak/>
              <w:t>Age:Rainfall</w:t>
            </w:r>
            <w:r w:rsidRPr="003232B6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5B6871E" w14:textId="5E0B158D" w:rsidR="00D95CDF" w:rsidRPr="00174F93" w:rsidRDefault="00D95CDF" w:rsidP="00D95CDF">
            <w:r w:rsidRPr="00987400">
              <w:t>0.13</w:t>
            </w:r>
          </w:p>
        </w:tc>
        <w:tc>
          <w:tcPr>
            <w:tcW w:w="783" w:type="dxa"/>
          </w:tcPr>
          <w:p w14:paraId="566A6649" w14:textId="6A46B0BD" w:rsidR="00D95CDF" w:rsidRPr="00174F93" w:rsidRDefault="00D95CDF" w:rsidP="00D95CDF">
            <w:r w:rsidRPr="00987400">
              <w:t>0.18</w:t>
            </w:r>
          </w:p>
        </w:tc>
        <w:tc>
          <w:tcPr>
            <w:tcW w:w="1644" w:type="dxa"/>
          </w:tcPr>
          <w:p w14:paraId="4AE2D6EF" w14:textId="34F73FCB" w:rsidR="00D95CDF" w:rsidRPr="00174F93" w:rsidRDefault="00D95CDF" w:rsidP="00D95CDF">
            <w:r w:rsidRPr="00987400">
              <w:t>[-0.22</w:t>
            </w:r>
            <w:r>
              <w:t xml:space="preserve">, </w:t>
            </w:r>
            <w:r w:rsidRPr="00987400">
              <w:t>0.49]</w:t>
            </w:r>
          </w:p>
        </w:tc>
        <w:tc>
          <w:tcPr>
            <w:tcW w:w="1134" w:type="dxa"/>
          </w:tcPr>
          <w:p w14:paraId="7B5C758C" w14:textId="0C570F43" w:rsidR="00D95CDF" w:rsidRPr="00FF50AE" w:rsidRDefault="00D95CDF" w:rsidP="00D95CDF">
            <w:r w:rsidRPr="00987400">
              <w:t>76.98%</w:t>
            </w:r>
          </w:p>
        </w:tc>
        <w:tc>
          <w:tcPr>
            <w:tcW w:w="850" w:type="dxa"/>
          </w:tcPr>
          <w:p w14:paraId="25167D30" w14:textId="02F13FE1" w:rsidR="00D95CDF" w:rsidRPr="00FF50AE" w:rsidRDefault="00D95CDF" w:rsidP="00D95CDF">
            <w:r w:rsidRPr="00987400">
              <w:t>0.39</w:t>
            </w:r>
          </w:p>
        </w:tc>
        <w:tc>
          <w:tcPr>
            <w:tcW w:w="851" w:type="dxa"/>
          </w:tcPr>
          <w:p w14:paraId="6ACD61B1" w14:textId="27C28D8C" w:rsidR="00D95CDF" w:rsidRPr="00174F93" w:rsidRDefault="00D95CDF" w:rsidP="00D95CDF">
            <w:r w:rsidRPr="00987400">
              <w:t>6</w:t>
            </w:r>
            <w:r w:rsidR="00EF650B">
              <w:t>,</w:t>
            </w:r>
            <w:r w:rsidRPr="00987400">
              <w:t>068</w:t>
            </w:r>
          </w:p>
        </w:tc>
      </w:tr>
      <w:tr w:rsidR="00D95CDF" w:rsidRPr="00174F93" w14:paraId="3EDB5726" w14:textId="77777777" w:rsidTr="00474C99">
        <w:tc>
          <w:tcPr>
            <w:tcW w:w="2532" w:type="dxa"/>
          </w:tcPr>
          <w:p w14:paraId="5D794D51" w14:textId="3A65296E" w:rsidR="00D95CDF" w:rsidRDefault="00D95CDF" w:rsidP="00D95CDF">
            <w:pPr>
              <w:jc w:val="both"/>
            </w:pPr>
            <w:r>
              <w:t>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</w:p>
        </w:tc>
        <w:tc>
          <w:tcPr>
            <w:tcW w:w="990" w:type="dxa"/>
          </w:tcPr>
          <w:p w14:paraId="1198166A" w14:textId="4C7651FF" w:rsidR="00D95CDF" w:rsidRPr="00174F93" w:rsidRDefault="00D95CDF" w:rsidP="00D95CDF">
            <w:r w:rsidRPr="00987400">
              <w:t>-0.19</w:t>
            </w:r>
          </w:p>
        </w:tc>
        <w:tc>
          <w:tcPr>
            <w:tcW w:w="783" w:type="dxa"/>
          </w:tcPr>
          <w:p w14:paraId="12A088E6" w14:textId="72348783" w:rsidR="00D95CDF" w:rsidRPr="00174F93" w:rsidRDefault="00D95CDF" w:rsidP="00D95CDF">
            <w:r w:rsidRPr="00987400">
              <w:t>0.35</w:t>
            </w:r>
          </w:p>
        </w:tc>
        <w:tc>
          <w:tcPr>
            <w:tcW w:w="1644" w:type="dxa"/>
          </w:tcPr>
          <w:p w14:paraId="33B08F5C" w14:textId="643FB1A9" w:rsidR="00D95CDF" w:rsidRPr="00174F93" w:rsidRDefault="00D95CDF" w:rsidP="00D95CDF">
            <w:r w:rsidRPr="00987400">
              <w:t>[-0.89</w:t>
            </w:r>
            <w:r>
              <w:t xml:space="preserve">, </w:t>
            </w:r>
            <w:r w:rsidRPr="00987400">
              <w:t>0.50]</w:t>
            </w:r>
          </w:p>
        </w:tc>
        <w:tc>
          <w:tcPr>
            <w:tcW w:w="1134" w:type="dxa"/>
          </w:tcPr>
          <w:p w14:paraId="177891EB" w14:textId="7A8F9102" w:rsidR="00D95CDF" w:rsidRPr="00FF50AE" w:rsidRDefault="00D95CDF" w:rsidP="00D95CDF">
            <w:r w:rsidRPr="00987400">
              <w:t>70.09%</w:t>
            </w:r>
          </w:p>
        </w:tc>
        <w:tc>
          <w:tcPr>
            <w:tcW w:w="850" w:type="dxa"/>
          </w:tcPr>
          <w:p w14:paraId="0782A184" w14:textId="70BAFA27" w:rsidR="00D95CDF" w:rsidRPr="00FF50AE" w:rsidRDefault="00D95CDF" w:rsidP="00D95CDF">
            <w:r w:rsidRPr="00987400">
              <w:t>0.51</w:t>
            </w:r>
          </w:p>
        </w:tc>
        <w:tc>
          <w:tcPr>
            <w:tcW w:w="851" w:type="dxa"/>
          </w:tcPr>
          <w:p w14:paraId="397B00D2" w14:textId="05AA0166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095</w:t>
            </w:r>
          </w:p>
        </w:tc>
      </w:tr>
      <w:tr w:rsidR="00D95CDF" w:rsidRPr="00174F93" w14:paraId="633F0E87" w14:textId="77777777" w:rsidTr="00474C99">
        <w:tc>
          <w:tcPr>
            <w:tcW w:w="2532" w:type="dxa"/>
          </w:tcPr>
          <w:p w14:paraId="0E54CAF5" w14:textId="417C879D" w:rsidR="00D95CDF" w:rsidRDefault="00D95CDF" w:rsidP="00D95CDF">
            <w:pPr>
              <w:jc w:val="both"/>
            </w:pPr>
            <w:r>
              <w:t>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  <w:r w:rsidRPr="003232B6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5FADB2A" w14:textId="4C927C3B" w:rsidR="00D95CDF" w:rsidRPr="00174F93" w:rsidRDefault="00D95CDF" w:rsidP="00D95CDF">
            <w:r w:rsidRPr="00987400">
              <w:t>-0.12</w:t>
            </w:r>
          </w:p>
        </w:tc>
        <w:tc>
          <w:tcPr>
            <w:tcW w:w="783" w:type="dxa"/>
          </w:tcPr>
          <w:p w14:paraId="63B6C301" w14:textId="2AB4B183" w:rsidR="00D95CDF" w:rsidRPr="00174F93" w:rsidRDefault="00D95CDF" w:rsidP="00D95CDF">
            <w:r w:rsidRPr="00987400">
              <w:t>0.19</w:t>
            </w:r>
          </w:p>
        </w:tc>
        <w:tc>
          <w:tcPr>
            <w:tcW w:w="1644" w:type="dxa"/>
          </w:tcPr>
          <w:p w14:paraId="7563FB04" w14:textId="710AAC67" w:rsidR="00D95CDF" w:rsidRPr="00174F93" w:rsidRDefault="00D95CDF" w:rsidP="00D95CDF">
            <w:r w:rsidRPr="00987400">
              <w:t>[-0.50</w:t>
            </w:r>
            <w:r>
              <w:t xml:space="preserve">, </w:t>
            </w:r>
            <w:r w:rsidRPr="00987400">
              <w:t>0.24]</w:t>
            </w:r>
          </w:p>
        </w:tc>
        <w:tc>
          <w:tcPr>
            <w:tcW w:w="1134" w:type="dxa"/>
          </w:tcPr>
          <w:p w14:paraId="17A1B9BF" w14:textId="4184E600" w:rsidR="00D95CDF" w:rsidRPr="00FF50AE" w:rsidRDefault="00D95CDF" w:rsidP="00D95CDF">
            <w:r w:rsidRPr="00987400">
              <w:t>74.32%</w:t>
            </w:r>
          </w:p>
        </w:tc>
        <w:tc>
          <w:tcPr>
            <w:tcW w:w="850" w:type="dxa"/>
          </w:tcPr>
          <w:p w14:paraId="325FA071" w14:textId="22786E23" w:rsidR="00D95CDF" w:rsidRPr="00FF50AE" w:rsidRDefault="00D95CDF" w:rsidP="00D95CDF">
            <w:r w:rsidRPr="00987400">
              <w:t>0.38</w:t>
            </w:r>
          </w:p>
        </w:tc>
        <w:tc>
          <w:tcPr>
            <w:tcW w:w="851" w:type="dxa"/>
          </w:tcPr>
          <w:p w14:paraId="199AD08A" w14:textId="6DBCF904" w:rsidR="00D95CDF" w:rsidRPr="00174F93" w:rsidRDefault="00D95CDF" w:rsidP="00D95CDF">
            <w:r w:rsidRPr="00987400">
              <w:t>7</w:t>
            </w:r>
            <w:r w:rsidR="00EF650B">
              <w:t>,</w:t>
            </w:r>
            <w:r w:rsidRPr="00987400">
              <w:t>801</w:t>
            </w:r>
          </w:p>
        </w:tc>
      </w:tr>
      <w:tr w:rsidR="00D95CDF" w:rsidRPr="00174F93" w14:paraId="7AD8915D" w14:textId="77777777" w:rsidTr="00474C99">
        <w:tc>
          <w:tcPr>
            <w:tcW w:w="2532" w:type="dxa"/>
          </w:tcPr>
          <w:p w14:paraId="18762C38" w14:textId="77777777" w:rsidR="00D95CDF" w:rsidRPr="00174F93" w:rsidRDefault="00D95CDF" w:rsidP="00D95CDF">
            <w:pPr>
              <w:jc w:val="both"/>
            </w:pPr>
            <w:proofErr w:type="spellStart"/>
            <w:r>
              <w:t>SC:Age:SexM</w:t>
            </w:r>
            <w:proofErr w:type="spellEnd"/>
          </w:p>
        </w:tc>
        <w:tc>
          <w:tcPr>
            <w:tcW w:w="990" w:type="dxa"/>
          </w:tcPr>
          <w:p w14:paraId="088B2FC5" w14:textId="268B8E80" w:rsidR="00D95CDF" w:rsidRPr="00174F93" w:rsidRDefault="00D95CDF" w:rsidP="00D95CDF">
            <w:r w:rsidRPr="00987400">
              <w:t>0.93</w:t>
            </w:r>
          </w:p>
        </w:tc>
        <w:tc>
          <w:tcPr>
            <w:tcW w:w="783" w:type="dxa"/>
          </w:tcPr>
          <w:p w14:paraId="5EB460B9" w14:textId="52E68BD5" w:rsidR="00D95CDF" w:rsidRPr="00174F93" w:rsidRDefault="00D95CDF" w:rsidP="00D95CDF">
            <w:r w:rsidRPr="00987400">
              <w:t>0.40</w:t>
            </w:r>
          </w:p>
        </w:tc>
        <w:tc>
          <w:tcPr>
            <w:tcW w:w="1644" w:type="dxa"/>
          </w:tcPr>
          <w:p w14:paraId="48EF6FF9" w14:textId="718F4CB8" w:rsidR="00D95CDF" w:rsidRPr="00174F93" w:rsidRDefault="00D95CDF" w:rsidP="00D95CDF">
            <w:r w:rsidRPr="00987400">
              <w:t>[0.14</w:t>
            </w:r>
            <w:r>
              <w:t xml:space="preserve">, </w:t>
            </w:r>
            <w:r w:rsidRPr="00987400">
              <w:t>1.71]</w:t>
            </w:r>
          </w:p>
        </w:tc>
        <w:tc>
          <w:tcPr>
            <w:tcW w:w="1134" w:type="dxa"/>
          </w:tcPr>
          <w:p w14:paraId="24A78A56" w14:textId="217F2B60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8.91%</w:t>
            </w:r>
          </w:p>
        </w:tc>
        <w:tc>
          <w:tcPr>
            <w:tcW w:w="850" w:type="dxa"/>
          </w:tcPr>
          <w:p w14:paraId="4A72C7C7" w14:textId="26AFD785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7</w:t>
            </w:r>
          </w:p>
        </w:tc>
        <w:tc>
          <w:tcPr>
            <w:tcW w:w="851" w:type="dxa"/>
          </w:tcPr>
          <w:p w14:paraId="30670286" w14:textId="66044BBE" w:rsidR="00D95CDF" w:rsidRPr="00174F93" w:rsidRDefault="00D95CDF" w:rsidP="00D95CDF">
            <w:r w:rsidRPr="00987400">
              <w:t>11</w:t>
            </w:r>
            <w:r w:rsidR="00EF650B">
              <w:t>,</w:t>
            </w:r>
            <w:r w:rsidRPr="00987400">
              <w:t>665</w:t>
            </w:r>
          </w:p>
        </w:tc>
      </w:tr>
      <w:tr w:rsidR="00D95CDF" w:rsidRPr="00174F93" w14:paraId="42AD58B2" w14:textId="77777777" w:rsidTr="00474C99">
        <w:tc>
          <w:tcPr>
            <w:tcW w:w="2532" w:type="dxa"/>
          </w:tcPr>
          <w:p w14:paraId="614D8FF3" w14:textId="77777777" w:rsidR="00D95CDF" w:rsidRPr="00174F93" w:rsidRDefault="00D95CDF" w:rsidP="00D95CDF">
            <w:pPr>
              <w:jc w:val="both"/>
            </w:pPr>
            <w:proofErr w:type="spellStart"/>
            <w:r>
              <w:t>DT:Age:SexM</w:t>
            </w:r>
            <w:proofErr w:type="spellEnd"/>
          </w:p>
        </w:tc>
        <w:tc>
          <w:tcPr>
            <w:tcW w:w="990" w:type="dxa"/>
          </w:tcPr>
          <w:p w14:paraId="77983E28" w14:textId="6C4000AE" w:rsidR="00D95CDF" w:rsidRPr="00174F93" w:rsidRDefault="00D95CDF" w:rsidP="00D95CDF">
            <w:r w:rsidRPr="00987400">
              <w:t>0.65</w:t>
            </w:r>
          </w:p>
        </w:tc>
        <w:tc>
          <w:tcPr>
            <w:tcW w:w="783" w:type="dxa"/>
          </w:tcPr>
          <w:p w14:paraId="26957F6A" w14:textId="6E66F2D1" w:rsidR="00D95CDF" w:rsidRPr="00174F93" w:rsidRDefault="00D95CDF" w:rsidP="00D95CDF">
            <w:r w:rsidRPr="00987400">
              <w:t>0.33</w:t>
            </w:r>
          </w:p>
        </w:tc>
        <w:tc>
          <w:tcPr>
            <w:tcW w:w="1644" w:type="dxa"/>
          </w:tcPr>
          <w:p w14:paraId="5045DB26" w14:textId="7E7E336F" w:rsidR="00D95CDF" w:rsidRPr="00174F93" w:rsidRDefault="00D95CDF" w:rsidP="00D95CDF">
            <w:r w:rsidRPr="00987400">
              <w:t>[0.00</w:t>
            </w:r>
            <w:r>
              <w:t xml:space="preserve">, </w:t>
            </w:r>
            <w:r w:rsidRPr="00987400">
              <w:t>1.28]</w:t>
            </w:r>
          </w:p>
        </w:tc>
        <w:tc>
          <w:tcPr>
            <w:tcW w:w="1134" w:type="dxa"/>
          </w:tcPr>
          <w:p w14:paraId="22F53240" w14:textId="4A881EBD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7.48%</w:t>
            </w:r>
          </w:p>
        </w:tc>
        <w:tc>
          <w:tcPr>
            <w:tcW w:w="850" w:type="dxa"/>
          </w:tcPr>
          <w:p w14:paraId="339574E0" w14:textId="63100469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2</w:t>
            </w:r>
          </w:p>
        </w:tc>
        <w:tc>
          <w:tcPr>
            <w:tcW w:w="851" w:type="dxa"/>
          </w:tcPr>
          <w:p w14:paraId="07B194FD" w14:textId="4DDA9FE0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956</w:t>
            </w:r>
          </w:p>
        </w:tc>
      </w:tr>
      <w:tr w:rsidR="00D95CDF" w:rsidRPr="00174F93" w14:paraId="0CA81FD9" w14:textId="77777777" w:rsidTr="00474C99">
        <w:tc>
          <w:tcPr>
            <w:tcW w:w="2532" w:type="dxa"/>
          </w:tcPr>
          <w:p w14:paraId="5691D338" w14:textId="0CDA083E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SexM</w:t>
            </w:r>
          </w:p>
        </w:tc>
        <w:tc>
          <w:tcPr>
            <w:tcW w:w="990" w:type="dxa"/>
          </w:tcPr>
          <w:p w14:paraId="3360E9E8" w14:textId="4CE5CFEE" w:rsidR="00D95CDF" w:rsidRPr="00174F93" w:rsidRDefault="00D95CDF" w:rsidP="00D95CDF">
            <w:r w:rsidRPr="00987400">
              <w:t>0.10</w:t>
            </w:r>
          </w:p>
        </w:tc>
        <w:tc>
          <w:tcPr>
            <w:tcW w:w="783" w:type="dxa"/>
          </w:tcPr>
          <w:p w14:paraId="27FA3C9A" w14:textId="2766B20F" w:rsidR="00D95CDF" w:rsidRPr="00174F93" w:rsidRDefault="00D95CDF" w:rsidP="00D95CDF">
            <w:r w:rsidRPr="00987400">
              <w:t>0.35</w:t>
            </w:r>
          </w:p>
        </w:tc>
        <w:tc>
          <w:tcPr>
            <w:tcW w:w="1644" w:type="dxa"/>
          </w:tcPr>
          <w:p w14:paraId="45F3B92F" w14:textId="29C99FB3" w:rsidR="00D95CDF" w:rsidRPr="00174F93" w:rsidRDefault="00D95CDF" w:rsidP="00D95CDF">
            <w:r w:rsidRPr="00987400">
              <w:t>[-0.58</w:t>
            </w:r>
            <w:r>
              <w:t xml:space="preserve">, </w:t>
            </w:r>
            <w:r w:rsidRPr="00987400">
              <w:t>0.78]</w:t>
            </w:r>
          </w:p>
        </w:tc>
        <w:tc>
          <w:tcPr>
            <w:tcW w:w="1134" w:type="dxa"/>
          </w:tcPr>
          <w:p w14:paraId="321426BA" w14:textId="37005CFC" w:rsidR="00D95CDF" w:rsidRPr="00FF50AE" w:rsidRDefault="00D95CDF" w:rsidP="00D95CDF">
            <w:r w:rsidRPr="00987400">
              <w:t>61.39%</w:t>
            </w:r>
          </w:p>
        </w:tc>
        <w:tc>
          <w:tcPr>
            <w:tcW w:w="850" w:type="dxa"/>
          </w:tcPr>
          <w:p w14:paraId="4A1E8191" w14:textId="23FC09EA" w:rsidR="00D95CDF" w:rsidRPr="00FF50AE" w:rsidRDefault="00D95CDF" w:rsidP="00D95CDF">
            <w:r w:rsidRPr="00987400">
              <w:t>0.41</w:t>
            </w:r>
          </w:p>
        </w:tc>
        <w:tc>
          <w:tcPr>
            <w:tcW w:w="851" w:type="dxa"/>
          </w:tcPr>
          <w:p w14:paraId="0F5D62E8" w14:textId="573424C6" w:rsidR="00D95CDF" w:rsidRPr="00174F93" w:rsidRDefault="00D95CDF" w:rsidP="00D95CDF">
            <w:r w:rsidRPr="00987400">
              <w:t>10</w:t>
            </w:r>
            <w:r w:rsidR="00EF650B">
              <w:t>,</w:t>
            </w:r>
            <w:r w:rsidRPr="00987400">
              <w:t>512</w:t>
            </w:r>
          </w:p>
        </w:tc>
      </w:tr>
      <w:tr w:rsidR="00D95CDF" w:rsidRPr="00174F93" w14:paraId="15350E96" w14:textId="77777777" w:rsidTr="00474C99">
        <w:tc>
          <w:tcPr>
            <w:tcW w:w="2532" w:type="dxa"/>
          </w:tcPr>
          <w:p w14:paraId="7A9CBA95" w14:textId="5BD42C2F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SexM</w:t>
            </w:r>
          </w:p>
        </w:tc>
        <w:tc>
          <w:tcPr>
            <w:tcW w:w="990" w:type="dxa"/>
          </w:tcPr>
          <w:p w14:paraId="69AEF1CB" w14:textId="1D6FE7D7" w:rsidR="00D95CDF" w:rsidRPr="00174F93" w:rsidRDefault="00D95CDF" w:rsidP="00D95CDF">
            <w:r w:rsidRPr="00987400">
              <w:t>-0.30</w:t>
            </w:r>
          </w:p>
        </w:tc>
        <w:tc>
          <w:tcPr>
            <w:tcW w:w="783" w:type="dxa"/>
          </w:tcPr>
          <w:p w14:paraId="777EE8C3" w14:textId="691DF3F3" w:rsidR="00D95CDF" w:rsidRPr="00174F93" w:rsidRDefault="00D95CDF" w:rsidP="00D95CDF">
            <w:r w:rsidRPr="00987400">
              <w:t>0.34</w:t>
            </w:r>
          </w:p>
        </w:tc>
        <w:tc>
          <w:tcPr>
            <w:tcW w:w="1644" w:type="dxa"/>
          </w:tcPr>
          <w:p w14:paraId="5AB46FE2" w14:textId="3D24B11B" w:rsidR="00D95CDF" w:rsidRPr="00174F93" w:rsidRDefault="00D95CDF" w:rsidP="00D95CDF">
            <w:r w:rsidRPr="00987400">
              <w:t>[-0.97</w:t>
            </w:r>
            <w:r>
              <w:t xml:space="preserve">, </w:t>
            </w:r>
            <w:r w:rsidRPr="00987400">
              <w:t>0.36]</w:t>
            </w:r>
          </w:p>
        </w:tc>
        <w:tc>
          <w:tcPr>
            <w:tcW w:w="1134" w:type="dxa"/>
          </w:tcPr>
          <w:p w14:paraId="5735126F" w14:textId="43AB2E01" w:rsidR="00D95CDF" w:rsidRPr="00FF50AE" w:rsidRDefault="00D95CDF" w:rsidP="00D95CDF">
            <w:r w:rsidRPr="00987400">
              <w:t>81.06%</w:t>
            </w:r>
          </w:p>
        </w:tc>
        <w:tc>
          <w:tcPr>
            <w:tcW w:w="850" w:type="dxa"/>
          </w:tcPr>
          <w:p w14:paraId="2A11044B" w14:textId="1910A3FF" w:rsidR="00D95CDF" w:rsidRPr="00FF50AE" w:rsidRDefault="00D95CDF" w:rsidP="00D95CDF">
            <w:r w:rsidRPr="00987400">
              <w:t>0.64</w:t>
            </w:r>
          </w:p>
        </w:tc>
        <w:tc>
          <w:tcPr>
            <w:tcW w:w="851" w:type="dxa"/>
          </w:tcPr>
          <w:p w14:paraId="69DE6E29" w14:textId="067395F4" w:rsidR="00D95CDF" w:rsidRPr="00174F93" w:rsidRDefault="00D95CDF" w:rsidP="00D95CDF">
            <w:r w:rsidRPr="00987400">
              <w:t>10</w:t>
            </w:r>
            <w:r w:rsidR="00EF650B">
              <w:t>,</w:t>
            </w:r>
            <w:r w:rsidRPr="00987400">
              <w:t>008</w:t>
            </w:r>
          </w:p>
        </w:tc>
      </w:tr>
      <w:tr w:rsidR="00D95CDF" w:rsidRPr="00174F93" w14:paraId="4BF1FE2C" w14:textId="77777777" w:rsidTr="00474C99">
        <w:tc>
          <w:tcPr>
            <w:tcW w:w="2532" w:type="dxa"/>
          </w:tcPr>
          <w:p w14:paraId="0F3073A4" w14:textId="77777777" w:rsidR="00D95CDF" w:rsidRPr="00174F93" w:rsidRDefault="00D95CDF" w:rsidP="00D95CDF">
            <w:pPr>
              <w:jc w:val="both"/>
            </w:pPr>
            <w:proofErr w:type="spellStart"/>
            <w:r>
              <w:t>SC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50D11F49" w14:textId="226D7C46" w:rsidR="00D95CDF" w:rsidRPr="00174F93" w:rsidRDefault="00D95CDF" w:rsidP="00D95CDF">
            <w:r w:rsidRPr="00987400">
              <w:t>0.34</w:t>
            </w:r>
          </w:p>
        </w:tc>
        <w:tc>
          <w:tcPr>
            <w:tcW w:w="783" w:type="dxa"/>
          </w:tcPr>
          <w:p w14:paraId="01AA2304" w14:textId="5D454958" w:rsidR="00D95CDF" w:rsidRPr="00174F93" w:rsidRDefault="00D95CDF" w:rsidP="00D95CDF">
            <w:r w:rsidRPr="00987400">
              <w:t>0.68</w:t>
            </w:r>
          </w:p>
        </w:tc>
        <w:tc>
          <w:tcPr>
            <w:tcW w:w="1644" w:type="dxa"/>
          </w:tcPr>
          <w:p w14:paraId="770E0EB7" w14:textId="461B8C7C" w:rsidR="00D95CDF" w:rsidRPr="00174F93" w:rsidRDefault="00D95CDF" w:rsidP="00D95CDF">
            <w:r w:rsidRPr="00987400">
              <w:t>[-0.99</w:t>
            </w:r>
            <w:r>
              <w:t xml:space="preserve">, </w:t>
            </w:r>
            <w:r w:rsidRPr="00987400">
              <w:t>1.66]</w:t>
            </w:r>
          </w:p>
        </w:tc>
        <w:tc>
          <w:tcPr>
            <w:tcW w:w="1134" w:type="dxa"/>
          </w:tcPr>
          <w:p w14:paraId="71578082" w14:textId="29E950E2" w:rsidR="00D95CDF" w:rsidRPr="00FF50AE" w:rsidRDefault="00D95CDF" w:rsidP="00D95CDF">
            <w:r w:rsidRPr="00987400">
              <w:t>69.24%</w:t>
            </w:r>
          </w:p>
        </w:tc>
        <w:tc>
          <w:tcPr>
            <w:tcW w:w="850" w:type="dxa"/>
          </w:tcPr>
          <w:p w14:paraId="44E9F489" w14:textId="76D0ADCA" w:rsidR="00D95CDF" w:rsidRPr="00FF50AE" w:rsidRDefault="00D95CDF" w:rsidP="00D95CDF">
            <w:r w:rsidRPr="00987400">
              <w:t>0.59</w:t>
            </w:r>
          </w:p>
        </w:tc>
        <w:tc>
          <w:tcPr>
            <w:tcW w:w="851" w:type="dxa"/>
          </w:tcPr>
          <w:p w14:paraId="5E57089B" w14:textId="1B4C52D6" w:rsidR="00D95CDF" w:rsidRPr="00174F93" w:rsidRDefault="00D95CDF" w:rsidP="00D95CDF">
            <w:r w:rsidRPr="00987400">
              <w:t>17</w:t>
            </w:r>
            <w:r w:rsidR="00EF650B">
              <w:t>,</w:t>
            </w:r>
            <w:r w:rsidRPr="00987400">
              <w:t>803</w:t>
            </w:r>
          </w:p>
        </w:tc>
      </w:tr>
      <w:tr w:rsidR="00D95CDF" w:rsidRPr="00174F93" w14:paraId="32FCA4F1" w14:textId="77777777" w:rsidTr="00474C99">
        <w:tc>
          <w:tcPr>
            <w:tcW w:w="2532" w:type="dxa"/>
          </w:tcPr>
          <w:p w14:paraId="1DB0ABFD" w14:textId="77777777" w:rsidR="00D95CDF" w:rsidRPr="00174F93" w:rsidRDefault="00D95CDF" w:rsidP="00D95CDF">
            <w:pPr>
              <w:jc w:val="both"/>
            </w:pPr>
            <w:proofErr w:type="spellStart"/>
            <w:r>
              <w:t>DT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1DC2BFC3" w14:textId="4F2F1A54" w:rsidR="00D95CDF" w:rsidRPr="00174F93" w:rsidRDefault="00D95CDF" w:rsidP="00D95CDF">
            <w:r w:rsidRPr="00987400">
              <w:t>0.41</w:t>
            </w:r>
          </w:p>
        </w:tc>
        <w:tc>
          <w:tcPr>
            <w:tcW w:w="783" w:type="dxa"/>
          </w:tcPr>
          <w:p w14:paraId="53434DD1" w14:textId="5D11F469" w:rsidR="00D95CDF" w:rsidRPr="00174F93" w:rsidRDefault="00D95CDF" w:rsidP="00D95CDF">
            <w:r w:rsidRPr="00987400">
              <w:t>0.76</w:t>
            </w:r>
          </w:p>
        </w:tc>
        <w:tc>
          <w:tcPr>
            <w:tcW w:w="1644" w:type="dxa"/>
          </w:tcPr>
          <w:p w14:paraId="580D2AAF" w14:textId="14DA4F91" w:rsidR="00D95CDF" w:rsidRPr="00174F93" w:rsidRDefault="00D95CDF" w:rsidP="00D95CDF">
            <w:r w:rsidRPr="00987400">
              <w:t>[-1.11</w:t>
            </w:r>
            <w:r>
              <w:t xml:space="preserve">, </w:t>
            </w:r>
            <w:r w:rsidRPr="00987400">
              <w:t>1.89]</w:t>
            </w:r>
          </w:p>
        </w:tc>
        <w:tc>
          <w:tcPr>
            <w:tcW w:w="1134" w:type="dxa"/>
          </w:tcPr>
          <w:p w14:paraId="0C2B5AA9" w14:textId="162B24FA" w:rsidR="00D95CDF" w:rsidRPr="00FF50AE" w:rsidRDefault="00D95CDF" w:rsidP="00D95CDF">
            <w:r w:rsidRPr="00987400">
              <w:t>70.52%</w:t>
            </w:r>
          </w:p>
        </w:tc>
        <w:tc>
          <w:tcPr>
            <w:tcW w:w="850" w:type="dxa"/>
          </w:tcPr>
          <w:p w14:paraId="7641CC20" w14:textId="1036403F" w:rsidR="00D95CDF" w:rsidRPr="00FF50AE" w:rsidRDefault="00D95CDF" w:rsidP="00D95CDF">
            <w:r w:rsidRPr="00987400">
              <w:t>0.62</w:t>
            </w:r>
          </w:p>
        </w:tc>
        <w:tc>
          <w:tcPr>
            <w:tcW w:w="851" w:type="dxa"/>
          </w:tcPr>
          <w:p w14:paraId="5540D372" w14:textId="5A12A120" w:rsidR="00D95CDF" w:rsidRPr="00174F93" w:rsidRDefault="00D95CDF" w:rsidP="00D95CDF">
            <w:r w:rsidRPr="00987400">
              <w:t>14</w:t>
            </w:r>
            <w:r w:rsidR="00EF650B">
              <w:t>,</w:t>
            </w:r>
            <w:r w:rsidRPr="00987400">
              <w:t>902</w:t>
            </w:r>
          </w:p>
        </w:tc>
      </w:tr>
      <w:tr w:rsidR="00D95CDF" w:rsidRPr="00174F93" w14:paraId="3E090F30" w14:textId="77777777" w:rsidTr="00474C99">
        <w:tc>
          <w:tcPr>
            <w:tcW w:w="2532" w:type="dxa"/>
          </w:tcPr>
          <w:p w14:paraId="7AE375BB" w14:textId="7130C60D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Body mass offset</w:t>
            </w:r>
          </w:p>
        </w:tc>
        <w:tc>
          <w:tcPr>
            <w:tcW w:w="990" w:type="dxa"/>
          </w:tcPr>
          <w:p w14:paraId="03287B73" w14:textId="464453B4" w:rsidR="00D95CDF" w:rsidRPr="00174F93" w:rsidRDefault="00D95CDF" w:rsidP="00D95CDF">
            <w:r w:rsidRPr="00987400">
              <w:t>-0.40</w:t>
            </w:r>
          </w:p>
        </w:tc>
        <w:tc>
          <w:tcPr>
            <w:tcW w:w="783" w:type="dxa"/>
          </w:tcPr>
          <w:p w14:paraId="4314AFA3" w14:textId="464BF85B" w:rsidR="00D95CDF" w:rsidRPr="00174F93" w:rsidRDefault="00D95CDF" w:rsidP="00D95CDF">
            <w:r w:rsidRPr="00987400">
              <w:t>0.93</w:t>
            </w:r>
          </w:p>
        </w:tc>
        <w:tc>
          <w:tcPr>
            <w:tcW w:w="1644" w:type="dxa"/>
          </w:tcPr>
          <w:p w14:paraId="0BA2D74A" w14:textId="6B839E56" w:rsidR="00D95CDF" w:rsidRPr="00174F93" w:rsidRDefault="00D95CDF" w:rsidP="00D95CDF">
            <w:r w:rsidRPr="00987400">
              <w:t>[-2.23</w:t>
            </w:r>
            <w:r>
              <w:t xml:space="preserve">, </w:t>
            </w:r>
            <w:r w:rsidRPr="00987400">
              <w:t>1.46]</w:t>
            </w:r>
          </w:p>
        </w:tc>
        <w:tc>
          <w:tcPr>
            <w:tcW w:w="1134" w:type="dxa"/>
          </w:tcPr>
          <w:p w14:paraId="0129D88D" w14:textId="335E3CEF" w:rsidR="00D95CDF" w:rsidRPr="00FF50AE" w:rsidRDefault="00D95CDF" w:rsidP="00D95CDF">
            <w:r w:rsidRPr="00987400">
              <w:t>66.39%</w:t>
            </w:r>
          </w:p>
        </w:tc>
        <w:tc>
          <w:tcPr>
            <w:tcW w:w="850" w:type="dxa"/>
          </w:tcPr>
          <w:p w14:paraId="3D654235" w14:textId="415461AF" w:rsidR="00D95CDF" w:rsidRPr="00FF50AE" w:rsidRDefault="00D95CDF" w:rsidP="00D95CDF">
            <w:r w:rsidRPr="00987400">
              <w:t>0.59</w:t>
            </w:r>
          </w:p>
        </w:tc>
        <w:tc>
          <w:tcPr>
            <w:tcW w:w="851" w:type="dxa"/>
          </w:tcPr>
          <w:p w14:paraId="70A9D2CE" w14:textId="17BC2A1C" w:rsidR="00D95CDF" w:rsidRPr="00174F93" w:rsidRDefault="00D95CDF" w:rsidP="00D95CDF">
            <w:r w:rsidRPr="00987400">
              <w:t>23</w:t>
            </w:r>
            <w:r w:rsidR="00EF650B">
              <w:t>,</w:t>
            </w:r>
            <w:r w:rsidRPr="00987400">
              <w:t>255</w:t>
            </w:r>
          </w:p>
        </w:tc>
      </w:tr>
      <w:tr w:rsidR="00D95CDF" w:rsidRPr="00174F93" w14:paraId="0C1EFFD9" w14:textId="77777777" w:rsidTr="00474C99">
        <w:tc>
          <w:tcPr>
            <w:tcW w:w="2532" w:type="dxa"/>
          </w:tcPr>
          <w:p w14:paraId="1AFC8F0A" w14:textId="772ACF8A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Body mass offset</w:t>
            </w:r>
          </w:p>
        </w:tc>
        <w:tc>
          <w:tcPr>
            <w:tcW w:w="990" w:type="dxa"/>
          </w:tcPr>
          <w:p w14:paraId="6608449A" w14:textId="3A9368F7" w:rsidR="00D95CDF" w:rsidRPr="00174F93" w:rsidRDefault="00D95CDF" w:rsidP="00D95CDF">
            <w:r w:rsidRPr="00987400">
              <w:t>-0.31</w:t>
            </w:r>
          </w:p>
        </w:tc>
        <w:tc>
          <w:tcPr>
            <w:tcW w:w="783" w:type="dxa"/>
          </w:tcPr>
          <w:p w14:paraId="663CBD35" w14:textId="442EA425" w:rsidR="00D95CDF" w:rsidRPr="00174F93" w:rsidRDefault="00D95CDF" w:rsidP="00D95CDF">
            <w:r w:rsidRPr="00987400">
              <w:t>0.49</w:t>
            </w:r>
          </w:p>
        </w:tc>
        <w:tc>
          <w:tcPr>
            <w:tcW w:w="1644" w:type="dxa"/>
          </w:tcPr>
          <w:p w14:paraId="43337E5C" w14:textId="4C5C062B" w:rsidR="00D95CDF" w:rsidRPr="00174F93" w:rsidRDefault="00D95CDF" w:rsidP="00D95CDF">
            <w:r w:rsidRPr="00987400">
              <w:t>[-1.25</w:t>
            </w:r>
            <w:r>
              <w:t xml:space="preserve">, </w:t>
            </w:r>
            <w:r w:rsidRPr="00987400">
              <w:t>0.65]</w:t>
            </w:r>
          </w:p>
        </w:tc>
        <w:tc>
          <w:tcPr>
            <w:tcW w:w="1134" w:type="dxa"/>
          </w:tcPr>
          <w:p w14:paraId="29835CAD" w14:textId="01657A97" w:rsidR="00D95CDF" w:rsidRPr="00326459" w:rsidRDefault="00D95CDF" w:rsidP="00D95CDF">
            <w:r w:rsidRPr="00987400">
              <w:t>72.78%</w:t>
            </w:r>
          </w:p>
        </w:tc>
        <w:tc>
          <w:tcPr>
            <w:tcW w:w="850" w:type="dxa"/>
          </w:tcPr>
          <w:p w14:paraId="2F8716BD" w14:textId="2D1C939A" w:rsidR="00D95CDF" w:rsidRPr="00FF50AE" w:rsidRDefault="00D95CDF" w:rsidP="00D95CDF">
            <w:r w:rsidRPr="00987400">
              <w:t>0.60</w:t>
            </w:r>
          </w:p>
        </w:tc>
        <w:tc>
          <w:tcPr>
            <w:tcW w:w="851" w:type="dxa"/>
          </w:tcPr>
          <w:p w14:paraId="6C802BD8" w14:textId="28A833B6" w:rsidR="00D95CDF" w:rsidRPr="00174F93" w:rsidRDefault="00D95CDF" w:rsidP="00D95CDF">
            <w:r w:rsidRPr="00987400">
              <w:t>6</w:t>
            </w:r>
            <w:r w:rsidR="00EF650B">
              <w:t>,</w:t>
            </w:r>
            <w:r w:rsidRPr="00987400">
              <w:t>488</w:t>
            </w:r>
          </w:p>
        </w:tc>
      </w:tr>
      <w:tr w:rsidR="00D95CDF" w:rsidRPr="00174F93" w14:paraId="3CF1DF9C" w14:textId="77777777" w:rsidTr="00474C99">
        <w:tc>
          <w:tcPr>
            <w:tcW w:w="2532" w:type="dxa"/>
          </w:tcPr>
          <w:p w14:paraId="215073F0" w14:textId="77777777" w:rsidR="00D95CDF" w:rsidRPr="00174F93" w:rsidRDefault="00D95CDF" w:rsidP="00D95CDF">
            <w:pPr>
              <w:jc w:val="both"/>
            </w:pPr>
            <w:proofErr w:type="spellStart"/>
            <w:r>
              <w:t>SC:Age:Competition</w:t>
            </w:r>
            <w:proofErr w:type="spellEnd"/>
          </w:p>
        </w:tc>
        <w:tc>
          <w:tcPr>
            <w:tcW w:w="990" w:type="dxa"/>
          </w:tcPr>
          <w:p w14:paraId="267C957B" w14:textId="79C78972" w:rsidR="00D95CDF" w:rsidRPr="00174F93" w:rsidRDefault="00D95CDF" w:rsidP="00D95CDF">
            <w:r w:rsidRPr="00987400">
              <w:t>-0.45</w:t>
            </w:r>
          </w:p>
        </w:tc>
        <w:tc>
          <w:tcPr>
            <w:tcW w:w="783" w:type="dxa"/>
          </w:tcPr>
          <w:p w14:paraId="147F5A9D" w14:textId="76F0CCC0" w:rsidR="00D95CDF" w:rsidRPr="00174F93" w:rsidRDefault="00D95CDF" w:rsidP="00D95CDF">
            <w:r w:rsidRPr="00987400">
              <w:t>0.30</w:t>
            </w:r>
          </w:p>
        </w:tc>
        <w:tc>
          <w:tcPr>
            <w:tcW w:w="1644" w:type="dxa"/>
          </w:tcPr>
          <w:p w14:paraId="74C40516" w14:textId="0EEBE926" w:rsidR="00D95CDF" w:rsidRPr="00174F93" w:rsidRDefault="00D95CDF" w:rsidP="00D95CDF">
            <w:r w:rsidRPr="00987400">
              <w:t>[-1.05</w:t>
            </w:r>
            <w:r>
              <w:t xml:space="preserve">, </w:t>
            </w:r>
            <w:r w:rsidRPr="00987400">
              <w:t>0.14]</w:t>
            </w:r>
          </w:p>
        </w:tc>
        <w:tc>
          <w:tcPr>
            <w:tcW w:w="1134" w:type="dxa"/>
          </w:tcPr>
          <w:p w14:paraId="1F0404D8" w14:textId="0B5C12FA" w:rsidR="00D95CDF" w:rsidRPr="00FF50AE" w:rsidRDefault="00D95CDF" w:rsidP="00D95CDF">
            <w:r w:rsidRPr="00987400">
              <w:t>93.37%</w:t>
            </w:r>
          </w:p>
        </w:tc>
        <w:tc>
          <w:tcPr>
            <w:tcW w:w="850" w:type="dxa"/>
          </w:tcPr>
          <w:p w14:paraId="783AA303" w14:textId="6650AED3" w:rsidR="00D95CDF" w:rsidRPr="00FF50AE" w:rsidRDefault="00D95CDF" w:rsidP="00D95CDF">
            <w:r w:rsidRPr="00987400">
              <w:t>0.82</w:t>
            </w:r>
          </w:p>
        </w:tc>
        <w:tc>
          <w:tcPr>
            <w:tcW w:w="851" w:type="dxa"/>
          </w:tcPr>
          <w:p w14:paraId="7C8CB467" w14:textId="57D4A827" w:rsidR="00D95CDF" w:rsidRPr="00174F93" w:rsidRDefault="00D95CDF" w:rsidP="00D95CDF">
            <w:r w:rsidRPr="00987400">
              <w:t>10</w:t>
            </w:r>
            <w:r w:rsidR="00EF650B">
              <w:t>,</w:t>
            </w:r>
            <w:r w:rsidRPr="00987400">
              <w:t>211</w:t>
            </w:r>
          </w:p>
        </w:tc>
      </w:tr>
      <w:tr w:rsidR="00D95CDF" w:rsidRPr="00174F93" w14:paraId="26CD1C5C" w14:textId="77777777" w:rsidTr="00474C99">
        <w:tc>
          <w:tcPr>
            <w:tcW w:w="2532" w:type="dxa"/>
          </w:tcPr>
          <w:p w14:paraId="261C37D1" w14:textId="77777777" w:rsidR="00D95CDF" w:rsidRPr="00174F93" w:rsidRDefault="00D95CDF" w:rsidP="00D95CDF">
            <w:pPr>
              <w:jc w:val="both"/>
            </w:pPr>
            <w:proofErr w:type="spellStart"/>
            <w:r>
              <w:t>DT:Age:Competition</w:t>
            </w:r>
            <w:proofErr w:type="spellEnd"/>
          </w:p>
        </w:tc>
        <w:tc>
          <w:tcPr>
            <w:tcW w:w="990" w:type="dxa"/>
          </w:tcPr>
          <w:p w14:paraId="23962618" w14:textId="4EEE0687" w:rsidR="00D95CDF" w:rsidRPr="00174F93" w:rsidRDefault="00D95CDF" w:rsidP="00D95CDF">
            <w:r w:rsidRPr="00987400">
              <w:t>-0.73</w:t>
            </w:r>
          </w:p>
        </w:tc>
        <w:tc>
          <w:tcPr>
            <w:tcW w:w="783" w:type="dxa"/>
          </w:tcPr>
          <w:p w14:paraId="5240200A" w14:textId="1C7D4249" w:rsidR="00D95CDF" w:rsidRPr="00174F93" w:rsidRDefault="00D95CDF" w:rsidP="00D95CDF">
            <w:r w:rsidRPr="00987400">
              <w:t>0.25</w:t>
            </w:r>
          </w:p>
        </w:tc>
        <w:tc>
          <w:tcPr>
            <w:tcW w:w="1644" w:type="dxa"/>
          </w:tcPr>
          <w:p w14:paraId="0119F7C1" w14:textId="0C64AAD0" w:rsidR="00D95CDF" w:rsidRPr="00174F93" w:rsidRDefault="00D95CDF" w:rsidP="00D95CDF">
            <w:r w:rsidRPr="00987400">
              <w:t>[-1.23</w:t>
            </w:r>
            <w:r>
              <w:t xml:space="preserve">, </w:t>
            </w:r>
            <w:r w:rsidRPr="00987400">
              <w:t>-0.24]</w:t>
            </w:r>
          </w:p>
        </w:tc>
        <w:tc>
          <w:tcPr>
            <w:tcW w:w="1134" w:type="dxa"/>
          </w:tcPr>
          <w:p w14:paraId="5C424B9A" w14:textId="0CF99B33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9.80%</w:t>
            </w:r>
          </w:p>
        </w:tc>
        <w:tc>
          <w:tcPr>
            <w:tcW w:w="850" w:type="dxa"/>
          </w:tcPr>
          <w:p w14:paraId="765B3E64" w14:textId="5EC39864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9</w:t>
            </w:r>
          </w:p>
        </w:tc>
        <w:tc>
          <w:tcPr>
            <w:tcW w:w="851" w:type="dxa"/>
          </w:tcPr>
          <w:p w14:paraId="257579C4" w14:textId="1443D49C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692</w:t>
            </w:r>
          </w:p>
        </w:tc>
      </w:tr>
      <w:tr w:rsidR="00D95CDF" w:rsidRPr="00174F93" w14:paraId="551D290E" w14:textId="77777777" w:rsidTr="00474C99">
        <w:tc>
          <w:tcPr>
            <w:tcW w:w="2532" w:type="dxa"/>
          </w:tcPr>
          <w:p w14:paraId="25C5CC31" w14:textId="77777777" w:rsidR="00D95CDF" w:rsidRPr="00174F93" w:rsidRDefault="00D95CDF" w:rsidP="00D95CDF">
            <w:pPr>
              <w:jc w:val="both"/>
            </w:pPr>
            <w:r>
              <w:t>SC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0373451" w14:textId="4EDAC0FB" w:rsidR="00D95CDF" w:rsidRPr="00174F93" w:rsidRDefault="00D95CDF" w:rsidP="00D95CDF">
            <w:r w:rsidRPr="00987400">
              <w:t>0.37</w:t>
            </w:r>
          </w:p>
        </w:tc>
        <w:tc>
          <w:tcPr>
            <w:tcW w:w="783" w:type="dxa"/>
          </w:tcPr>
          <w:p w14:paraId="50DEC9F6" w14:textId="392A2F15" w:rsidR="00D95CDF" w:rsidRPr="00174F93" w:rsidRDefault="00D95CDF" w:rsidP="00D95CDF">
            <w:r w:rsidRPr="00987400">
              <w:t>0.53</w:t>
            </w:r>
          </w:p>
        </w:tc>
        <w:tc>
          <w:tcPr>
            <w:tcW w:w="1644" w:type="dxa"/>
          </w:tcPr>
          <w:p w14:paraId="0DF6C799" w14:textId="225D0090" w:rsidR="00D95CDF" w:rsidRPr="00174F93" w:rsidRDefault="00D95CDF" w:rsidP="00D95CDF">
            <w:r w:rsidRPr="00987400">
              <w:t>[-0.65</w:t>
            </w:r>
            <w:r>
              <w:t xml:space="preserve">, </w:t>
            </w:r>
            <w:r w:rsidRPr="00987400">
              <w:t>1.43]</w:t>
            </w:r>
          </w:p>
        </w:tc>
        <w:tc>
          <w:tcPr>
            <w:tcW w:w="1134" w:type="dxa"/>
          </w:tcPr>
          <w:p w14:paraId="4F53FB45" w14:textId="64EB562C" w:rsidR="00D95CDF" w:rsidRPr="00FF50AE" w:rsidRDefault="00D95CDF" w:rsidP="00D95CDF">
            <w:r w:rsidRPr="00987400">
              <w:t>76.56%</w:t>
            </w:r>
          </w:p>
        </w:tc>
        <w:tc>
          <w:tcPr>
            <w:tcW w:w="850" w:type="dxa"/>
          </w:tcPr>
          <w:p w14:paraId="63DB52DE" w14:textId="3355C93A" w:rsidR="00D95CDF" w:rsidRPr="00FF50AE" w:rsidRDefault="00D95CDF" w:rsidP="00D95CDF">
            <w:r w:rsidRPr="00987400">
              <w:t>0.65</w:t>
            </w:r>
          </w:p>
        </w:tc>
        <w:tc>
          <w:tcPr>
            <w:tcW w:w="851" w:type="dxa"/>
          </w:tcPr>
          <w:p w14:paraId="7006EF74" w14:textId="0940227E" w:rsidR="00D95CDF" w:rsidRPr="00174F93" w:rsidRDefault="00D95CDF" w:rsidP="00D95CDF">
            <w:r w:rsidRPr="00987400">
              <w:t>13</w:t>
            </w:r>
            <w:r w:rsidR="00EF650B">
              <w:t>,</w:t>
            </w:r>
            <w:r w:rsidRPr="00987400">
              <w:t>029</w:t>
            </w:r>
          </w:p>
        </w:tc>
      </w:tr>
      <w:tr w:rsidR="00D95CDF" w:rsidRPr="00174F93" w14:paraId="7D9006EB" w14:textId="77777777" w:rsidTr="00474C99">
        <w:tc>
          <w:tcPr>
            <w:tcW w:w="2532" w:type="dxa"/>
          </w:tcPr>
          <w:p w14:paraId="5ABCD7EC" w14:textId="77777777" w:rsidR="00D95CDF" w:rsidRPr="00174F93" w:rsidRDefault="00D95CDF" w:rsidP="00D95CDF">
            <w:pPr>
              <w:jc w:val="both"/>
            </w:pPr>
            <w:r>
              <w:t>DT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19B470C6" w14:textId="3B95997A" w:rsidR="00D95CDF" w:rsidRPr="00174F93" w:rsidRDefault="00D95CDF" w:rsidP="00D95CDF">
            <w:r w:rsidRPr="00987400">
              <w:t>1.08</w:t>
            </w:r>
          </w:p>
        </w:tc>
        <w:tc>
          <w:tcPr>
            <w:tcW w:w="783" w:type="dxa"/>
          </w:tcPr>
          <w:p w14:paraId="3A570EF5" w14:textId="752DB775" w:rsidR="00D95CDF" w:rsidRPr="00174F93" w:rsidRDefault="00D95CDF" w:rsidP="00D95CDF">
            <w:r w:rsidRPr="00987400">
              <w:t>0.57</w:t>
            </w:r>
          </w:p>
        </w:tc>
        <w:tc>
          <w:tcPr>
            <w:tcW w:w="1644" w:type="dxa"/>
          </w:tcPr>
          <w:p w14:paraId="38E59B3B" w14:textId="75E3F10C" w:rsidR="00D95CDF" w:rsidRPr="00174F93" w:rsidRDefault="00D95CDF" w:rsidP="00D95CDF">
            <w:r w:rsidRPr="00987400">
              <w:t>[-0.04</w:t>
            </w:r>
            <w:r>
              <w:t xml:space="preserve">, </w:t>
            </w:r>
            <w:r w:rsidRPr="00987400">
              <w:t>2.21]</w:t>
            </w:r>
          </w:p>
        </w:tc>
        <w:tc>
          <w:tcPr>
            <w:tcW w:w="1134" w:type="dxa"/>
          </w:tcPr>
          <w:p w14:paraId="5B80F22F" w14:textId="44A348C7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7.07%</w:t>
            </w:r>
          </w:p>
        </w:tc>
        <w:tc>
          <w:tcPr>
            <w:tcW w:w="850" w:type="dxa"/>
          </w:tcPr>
          <w:p w14:paraId="7CD7E769" w14:textId="472BD807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4</w:t>
            </w:r>
          </w:p>
        </w:tc>
        <w:tc>
          <w:tcPr>
            <w:tcW w:w="851" w:type="dxa"/>
          </w:tcPr>
          <w:p w14:paraId="01D5AE65" w14:textId="7C77E9A0" w:rsidR="00D95CDF" w:rsidRPr="00174F93" w:rsidRDefault="00D95CDF" w:rsidP="00D95CDF">
            <w:r w:rsidRPr="00987400">
              <w:t>11</w:t>
            </w:r>
            <w:r w:rsidR="00EF650B">
              <w:t>,</w:t>
            </w:r>
            <w:r w:rsidRPr="00987400">
              <w:t>933</w:t>
            </w:r>
          </w:p>
        </w:tc>
      </w:tr>
      <w:tr w:rsidR="00D95CDF" w:rsidRPr="00174F93" w14:paraId="46732B86" w14:textId="77777777" w:rsidTr="00474C99">
        <w:tc>
          <w:tcPr>
            <w:tcW w:w="2532" w:type="dxa"/>
          </w:tcPr>
          <w:p w14:paraId="7704B918" w14:textId="4B8B428D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Competition</w:t>
            </w:r>
          </w:p>
        </w:tc>
        <w:tc>
          <w:tcPr>
            <w:tcW w:w="990" w:type="dxa"/>
          </w:tcPr>
          <w:p w14:paraId="0B3DD006" w14:textId="6886B7E2" w:rsidR="00D95CDF" w:rsidRPr="00174F93" w:rsidRDefault="00D95CDF" w:rsidP="00D95CDF">
            <w:r w:rsidRPr="00987400">
              <w:t>-0.39</w:t>
            </w:r>
          </w:p>
        </w:tc>
        <w:tc>
          <w:tcPr>
            <w:tcW w:w="783" w:type="dxa"/>
          </w:tcPr>
          <w:p w14:paraId="5D6224DC" w14:textId="13493AE3" w:rsidR="00D95CDF" w:rsidRPr="00174F93" w:rsidRDefault="00D95CDF" w:rsidP="00D95CDF">
            <w:r w:rsidRPr="00987400">
              <w:t>0.64</w:t>
            </w:r>
          </w:p>
        </w:tc>
        <w:tc>
          <w:tcPr>
            <w:tcW w:w="1644" w:type="dxa"/>
          </w:tcPr>
          <w:p w14:paraId="192CEBFC" w14:textId="7B64CB83" w:rsidR="00D95CDF" w:rsidRPr="00174F93" w:rsidRDefault="00D95CDF" w:rsidP="00D95CDF">
            <w:r w:rsidRPr="00987400">
              <w:t>[-1.63</w:t>
            </w:r>
            <w:r>
              <w:t xml:space="preserve">, </w:t>
            </w:r>
            <w:r w:rsidRPr="00987400">
              <w:t>0.85]</w:t>
            </w:r>
          </w:p>
        </w:tc>
        <w:tc>
          <w:tcPr>
            <w:tcW w:w="1134" w:type="dxa"/>
          </w:tcPr>
          <w:p w14:paraId="6B65D0C6" w14:textId="64E05181" w:rsidR="00D95CDF" w:rsidRPr="00FF50AE" w:rsidRDefault="00D95CDF" w:rsidP="00D95CDF">
            <w:r w:rsidRPr="00987400">
              <w:t>72.60%</w:t>
            </w:r>
          </w:p>
        </w:tc>
        <w:tc>
          <w:tcPr>
            <w:tcW w:w="850" w:type="dxa"/>
          </w:tcPr>
          <w:p w14:paraId="3C073EE8" w14:textId="0CA3B7E1" w:rsidR="00D95CDF" w:rsidRPr="00FF50AE" w:rsidRDefault="00D95CDF" w:rsidP="00D95CDF">
            <w:r w:rsidRPr="00987400">
              <w:t>0.63</w:t>
            </w:r>
          </w:p>
        </w:tc>
        <w:tc>
          <w:tcPr>
            <w:tcW w:w="851" w:type="dxa"/>
          </w:tcPr>
          <w:p w14:paraId="7D05113C" w14:textId="1F4AA5A0" w:rsidR="00D95CDF" w:rsidRPr="00174F93" w:rsidRDefault="00D95CDF" w:rsidP="00D95CDF">
            <w:r w:rsidRPr="00987400">
              <w:t>16</w:t>
            </w:r>
            <w:r w:rsidR="00EF650B">
              <w:t>,</w:t>
            </w:r>
            <w:r w:rsidRPr="00987400">
              <w:t>410</w:t>
            </w:r>
          </w:p>
        </w:tc>
      </w:tr>
      <w:tr w:rsidR="00D95CDF" w:rsidRPr="00174F93" w14:paraId="69B7312B" w14:textId="77777777" w:rsidTr="00474C99">
        <w:tc>
          <w:tcPr>
            <w:tcW w:w="2532" w:type="dxa"/>
          </w:tcPr>
          <w:p w14:paraId="6FC4506B" w14:textId="3884EDB8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Competition</w:t>
            </w:r>
          </w:p>
        </w:tc>
        <w:tc>
          <w:tcPr>
            <w:tcW w:w="990" w:type="dxa"/>
          </w:tcPr>
          <w:p w14:paraId="594E1A92" w14:textId="32F53818" w:rsidR="00D95CDF" w:rsidRPr="00174F93" w:rsidRDefault="00D95CDF" w:rsidP="00D95CDF">
            <w:r w:rsidRPr="00987400">
              <w:t>-0.82</w:t>
            </w:r>
          </w:p>
        </w:tc>
        <w:tc>
          <w:tcPr>
            <w:tcW w:w="783" w:type="dxa"/>
          </w:tcPr>
          <w:p w14:paraId="245E3D11" w14:textId="0475B26F" w:rsidR="00D95CDF" w:rsidRPr="00174F93" w:rsidRDefault="00D95CDF" w:rsidP="00D95CDF">
            <w:r w:rsidRPr="00987400">
              <w:t>0.58</w:t>
            </w:r>
          </w:p>
        </w:tc>
        <w:tc>
          <w:tcPr>
            <w:tcW w:w="1644" w:type="dxa"/>
          </w:tcPr>
          <w:p w14:paraId="4E59697A" w14:textId="324B0B44" w:rsidR="00D95CDF" w:rsidRPr="00174F93" w:rsidRDefault="00D95CDF" w:rsidP="00D95CDF">
            <w:r w:rsidRPr="00987400">
              <w:t>[-1.96</w:t>
            </w:r>
            <w:r>
              <w:t xml:space="preserve">, </w:t>
            </w:r>
            <w:r w:rsidRPr="00987400">
              <w:t>0.32]</w:t>
            </w:r>
          </w:p>
        </w:tc>
        <w:tc>
          <w:tcPr>
            <w:tcW w:w="1134" w:type="dxa"/>
          </w:tcPr>
          <w:p w14:paraId="57303EEB" w14:textId="03FBF95D" w:rsidR="00D95CDF" w:rsidRPr="00FF50AE" w:rsidRDefault="00D95CDF" w:rsidP="00D95CDF">
            <w:r w:rsidRPr="00987400">
              <w:t>91.96%</w:t>
            </w:r>
          </w:p>
        </w:tc>
        <w:tc>
          <w:tcPr>
            <w:tcW w:w="850" w:type="dxa"/>
          </w:tcPr>
          <w:p w14:paraId="70EA8FCA" w14:textId="749A0719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86</w:t>
            </w:r>
          </w:p>
        </w:tc>
        <w:tc>
          <w:tcPr>
            <w:tcW w:w="851" w:type="dxa"/>
          </w:tcPr>
          <w:p w14:paraId="719B3117" w14:textId="0DC0A067" w:rsidR="00D95CDF" w:rsidRPr="00174F93" w:rsidRDefault="00D95CDF" w:rsidP="00D95CDF">
            <w:r w:rsidRPr="00987400">
              <w:t>12</w:t>
            </w:r>
            <w:r w:rsidR="00EF650B">
              <w:t>,</w:t>
            </w:r>
            <w:r w:rsidRPr="00987400">
              <w:t>806</w:t>
            </w:r>
          </w:p>
        </w:tc>
      </w:tr>
      <w:tr w:rsidR="00D95CDF" w:rsidRPr="00174F93" w14:paraId="22D68072" w14:textId="77777777" w:rsidTr="00474C99">
        <w:tc>
          <w:tcPr>
            <w:tcW w:w="2532" w:type="dxa"/>
          </w:tcPr>
          <w:p w14:paraId="1AF029F9" w14:textId="5EA08528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0A86FE5E" w14:textId="6ABB5797" w:rsidR="00D95CDF" w:rsidRPr="00174F93" w:rsidRDefault="00D95CDF" w:rsidP="00D95CDF">
            <w:r w:rsidRPr="00987400">
              <w:t>-0.05</w:t>
            </w:r>
          </w:p>
        </w:tc>
        <w:tc>
          <w:tcPr>
            <w:tcW w:w="783" w:type="dxa"/>
          </w:tcPr>
          <w:p w14:paraId="77D91C82" w14:textId="301C2E59" w:rsidR="00D95CDF" w:rsidRPr="00174F93" w:rsidRDefault="00D95CDF" w:rsidP="00D95CDF">
            <w:r w:rsidRPr="00987400">
              <w:t>0.40</w:t>
            </w:r>
          </w:p>
        </w:tc>
        <w:tc>
          <w:tcPr>
            <w:tcW w:w="1644" w:type="dxa"/>
          </w:tcPr>
          <w:p w14:paraId="5F27A88D" w14:textId="442AD4CA" w:rsidR="00D95CDF" w:rsidRPr="00174F93" w:rsidRDefault="00D95CDF" w:rsidP="00D95CDF">
            <w:r w:rsidRPr="00987400">
              <w:t>[-0.85</w:t>
            </w:r>
            <w:r>
              <w:t xml:space="preserve">, </w:t>
            </w:r>
            <w:r w:rsidRPr="00987400">
              <w:t>0.73]</w:t>
            </w:r>
          </w:p>
        </w:tc>
        <w:tc>
          <w:tcPr>
            <w:tcW w:w="1134" w:type="dxa"/>
          </w:tcPr>
          <w:p w14:paraId="0F7A16D9" w14:textId="3A3215A9" w:rsidR="00D95CDF" w:rsidRPr="00FF50AE" w:rsidRDefault="00D95CDF" w:rsidP="00D95CDF">
            <w:r w:rsidRPr="00987400">
              <w:t>54.94%</w:t>
            </w:r>
          </w:p>
        </w:tc>
        <w:tc>
          <w:tcPr>
            <w:tcW w:w="850" w:type="dxa"/>
          </w:tcPr>
          <w:p w14:paraId="59CB2C57" w14:textId="2E75CACA" w:rsidR="00D95CDF" w:rsidRPr="00FF50AE" w:rsidRDefault="00D95CDF" w:rsidP="00D95CDF">
            <w:r w:rsidRPr="00987400">
              <w:t>0.38</w:t>
            </w:r>
          </w:p>
        </w:tc>
        <w:tc>
          <w:tcPr>
            <w:tcW w:w="851" w:type="dxa"/>
          </w:tcPr>
          <w:p w14:paraId="6270F792" w14:textId="04A8B32B" w:rsidR="00D95CDF" w:rsidRPr="00174F93" w:rsidRDefault="00D95CDF" w:rsidP="00D95CDF">
            <w:r w:rsidRPr="00987400">
              <w:t>13</w:t>
            </w:r>
            <w:r w:rsidR="00EF650B">
              <w:t>,</w:t>
            </w:r>
            <w:r w:rsidRPr="00987400">
              <w:t>574</w:t>
            </w:r>
          </w:p>
        </w:tc>
      </w:tr>
      <w:tr w:rsidR="00D95CDF" w:rsidRPr="00174F93" w14:paraId="5AF67666" w14:textId="77777777" w:rsidTr="00474C99">
        <w:tc>
          <w:tcPr>
            <w:tcW w:w="2532" w:type="dxa"/>
          </w:tcPr>
          <w:p w14:paraId="25235D75" w14:textId="4F213D27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8C524D3" w14:textId="03B2BF04" w:rsidR="00D95CDF" w:rsidRPr="00174F93" w:rsidRDefault="00D95CDF" w:rsidP="00D95CDF">
            <w:r w:rsidRPr="00987400">
              <w:t>0.16</w:t>
            </w:r>
          </w:p>
        </w:tc>
        <w:tc>
          <w:tcPr>
            <w:tcW w:w="783" w:type="dxa"/>
          </w:tcPr>
          <w:p w14:paraId="1E228BE5" w14:textId="7B56B984" w:rsidR="00D95CDF" w:rsidRPr="00174F93" w:rsidRDefault="00D95CDF" w:rsidP="00D95CDF">
            <w:r w:rsidRPr="00987400">
              <w:t>0.30</w:t>
            </w:r>
          </w:p>
        </w:tc>
        <w:tc>
          <w:tcPr>
            <w:tcW w:w="1644" w:type="dxa"/>
          </w:tcPr>
          <w:p w14:paraId="2E5D907B" w14:textId="4917FE94" w:rsidR="00D95CDF" w:rsidRPr="00174F93" w:rsidRDefault="00D95CDF" w:rsidP="00D95CDF">
            <w:r w:rsidRPr="00987400">
              <w:t>[-0.43</w:t>
            </w:r>
            <w:r>
              <w:t xml:space="preserve">, </w:t>
            </w:r>
            <w:r w:rsidRPr="00987400">
              <w:t>0.76]</w:t>
            </w:r>
          </w:p>
        </w:tc>
        <w:tc>
          <w:tcPr>
            <w:tcW w:w="1134" w:type="dxa"/>
          </w:tcPr>
          <w:p w14:paraId="567C92AD" w14:textId="388E56E6" w:rsidR="00D95CDF" w:rsidRPr="00FF50AE" w:rsidRDefault="00D95CDF" w:rsidP="00D95CDF">
            <w:r w:rsidRPr="00987400">
              <w:t>70.12%</w:t>
            </w:r>
          </w:p>
        </w:tc>
        <w:tc>
          <w:tcPr>
            <w:tcW w:w="850" w:type="dxa"/>
          </w:tcPr>
          <w:p w14:paraId="0413E871" w14:textId="47A874F2" w:rsidR="00D95CDF" w:rsidRPr="00FF50AE" w:rsidRDefault="00D95CDF" w:rsidP="00D95CDF">
            <w:r w:rsidRPr="00987400">
              <w:t>0.47</w:t>
            </w:r>
          </w:p>
        </w:tc>
        <w:tc>
          <w:tcPr>
            <w:tcW w:w="851" w:type="dxa"/>
          </w:tcPr>
          <w:p w14:paraId="0AC8F89E" w14:textId="31D64884" w:rsidR="00D95CDF" w:rsidRPr="00174F93" w:rsidRDefault="00D95CDF" w:rsidP="00D95CDF">
            <w:r w:rsidRPr="00987400">
              <w:t>11</w:t>
            </w:r>
            <w:r w:rsidR="00EF650B">
              <w:t>,</w:t>
            </w:r>
            <w:r w:rsidRPr="00987400">
              <w:t>353</w:t>
            </w:r>
          </w:p>
        </w:tc>
      </w:tr>
      <w:tr w:rsidR="00D95CDF" w:rsidRPr="00174F93" w14:paraId="4EB65D65" w14:textId="77777777" w:rsidTr="00474C99">
        <w:tc>
          <w:tcPr>
            <w:tcW w:w="2532" w:type="dxa"/>
          </w:tcPr>
          <w:p w14:paraId="1966685A" w14:textId="77777777" w:rsidR="00D95CDF" w:rsidRPr="00174F93" w:rsidRDefault="00D95CDF" w:rsidP="00D95CDF">
            <w:pPr>
              <w:jc w:val="both"/>
            </w:pPr>
            <w:proofErr w:type="spellStart"/>
            <w:r>
              <w:t>SC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08BDFC5F" w14:textId="714DB0C5" w:rsidR="00D95CDF" w:rsidRPr="00174F93" w:rsidRDefault="00D95CDF" w:rsidP="00D95CDF">
            <w:r w:rsidRPr="00987400">
              <w:t>0.16</w:t>
            </w:r>
          </w:p>
        </w:tc>
        <w:tc>
          <w:tcPr>
            <w:tcW w:w="783" w:type="dxa"/>
          </w:tcPr>
          <w:p w14:paraId="7B877A69" w14:textId="4C8358FF" w:rsidR="00D95CDF" w:rsidRPr="00174F93" w:rsidRDefault="00D95CDF" w:rsidP="00D95CDF">
            <w:r w:rsidRPr="00987400">
              <w:t>0.31</w:t>
            </w:r>
          </w:p>
        </w:tc>
        <w:tc>
          <w:tcPr>
            <w:tcW w:w="1644" w:type="dxa"/>
          </w:tcPr>
          <w:p w14:paraId="17700D4D" w14:textId="65FA09F9" w:rsidR="00D95CDF" w:rsidRPr="00174F93" w:rsidRDefault="00D95CDF" w:rsidP="00D95CDF">
            <w:r w:rsidRPr="00987400">
              <w:t>[-0.46</w:t>
            </w:r>
            <w:r>
              <w:t xml:space="preserve">, </w:t>
            </w:r>
            <w:r w:rsidRPr="00987400">
              <w:t>0.76]</w:t>
            </w:r>
          </w:p>
        </w:tc>
        <w:tc>
          <w:tcPr>
            <w:tcW w:w="1134" w:type="dxa"/>
          </w:tcPr>
          <w:p w14:paraId="40BAFFE4" w14:textId="445D7F68" w:rsidR="00D95CDF" w:rsidRPr="00326459" w:rsidRDefault="00D95CDF" w:rsidP="00D95CDF">
            <w:r w:rsidRPr="00326459">
              <w:t>69.68%</w:t>
            </w:r>
          </w:p>
        </w:tc>
        <w:tc>
          <w:tcPr>
            <w:tcW w:w="850" w:type="dxa"/>
          </w:tcPr>
          <w:p w14:paraId="60F79B27" w14:textId="51ED8C7A" w:rsidR="00D95CDF" w:rsidRPr="00326459" w:rsidRDefault="00D95CDF" w:rsidP="00D95CDF">
            <w:r w:rsidRPr="00326459">
              <w:t>0.48</w:t>
            </w:r>
          </w:p>
        </w:tc>
        <w:tc>
          <w:tcPr>
            <w:tcW w:w="851" w:type="dxa"/>
          </w:tcPr>
          <w:p w14:paraId="16081265" w14:textId="56EE2979" w:rsidR="00D95CDF" w:rsidRPr="00174F93" w:rsidRDefault="00D95CDF" w:rsidP="00D95CDF">
            <w:r w:rsidRPr="00987400">
              <w:t>8</w:t>
            </w:r>
            <w:r w:rsidR="00EF650B">
              <w:t>,</w:t>
            </w:r>
            <w:r w:rsidRPr="00987400">
              <w:t>066</w:t>
            </w:r>
          </w:p>
        </w:tc>
      </w:tr>
      <w:tr w:rsidR="00D95CDF" w:rsidRPr="00174F93" w14:paraId="5197DBF8" w14:textId="77777777" w:rsidTr="00474C99">
        <w:tc>
          <w:tcPr>
            <w:tcW w:w="2532" w:type="dxa"/>
          </w:tcPr>
          <w:p w14:paraId="4529C814" w14:textId="77777777" w:rsidR="00D95CDF" w:rsidRPr="00174F93" w:rsidRDefault="00D95CDF" w:rsidP="00D95CDF">
            <w:pPr>
              <w:jc w:val="both"/>
            </w:pPr>
            <w:proofErr w:type="spellStart"/>
            <w:r>
              <w:t>DT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6EED7FAE" w14:textId="3BAF23AE" w:rsidR="00D95CDF" w:rsidRPr="00174F93" w:rsidRDefault="00D95CDF" w:rsidP="00D95CDF">
            <w:r w:rsidRPr="00987400">
              <w:t>-0.31</w:t>
            </w:r>
          </w:p>
        </w:tc>
        <w:tc>
          <w:tcPr>
            <w:tcW w:w="783" w:type="dxa"/>
          </w:tcPr>
          <w:p w14:paraId="28481CF0" w14:textId="48F8A014" w:rsidR="00D95CDF" w:rsidRPr="00174F93" w:rsidRDefault="00D95CDF" w:rsidP="00D95CDF">
            <w:r w:rsidRPr="00987400">
              <w:t>0.28</w:t>
            </w:r>
          </w:p>
        </w:tc>
        <w:tc>
          <w:tcPr>
            <w:tcW w:w="1644" w:type="dxa"/>
          </w:tcPr>
          <w:p w14:paraId="718AFE39" w14:textId="0521FF41" w:rsidR="00D95CDF" w:rsidRPr="00174F93" w:rsidRDefault="00D95CDF" w:rsidP="00D95CDF">
            <w:r w:rsidRPr="00987400">
              <w:t>[-0.87</w:t>
            </w:r>
            <w:r>
              <w:t xml:space="preserve">, </w:t>
            </w:r>
            <w:r w:rsidRPr="00987400">
              <w:t>0.22]</w:t>
            </w:r>
          </w:p>
        </w:tc>
        <w:tc>
          <w:tcPr>
            <w:tcW w:w="1134" w:type="dxa"/>
          </w:tcPr>
          <w:p w14:paraId="7C47C524" w14:textId="044A07E1" w:rsidR="00D95CDF" w:rsidRPr="00FF50AE" w:rsidRDefault="00D95CDF" w:rsidP="00D95CDF">
            <w:r w:rsidRPr="00987400">
              <w:t>87.14%</w:t>
            </w:r>
          </w:p>
        </w:tc>
        <w:tc>
          <w:tcPr>
            <w:tcW w:w="850" w:type="dxa"/>
          </w:tcPr>
          <w:p w14:paraId="686300C5" w14:textId="271CFD1C" w:rsidR="00D95CDF" w:rsidRPr="00FF50AE" w:rsidRDefault="00D95CDF" w:rsidP="00D95CDF">
            <w:r w:rsidRPr="00987400">
              <w:t>0.68</w:t>
            </w:r>
          </w:p>
        </w:tc>
        <w:tc>
          <w:tcPr>
            <w:tcW w:w="851" w:type="dxa"/>
          </w:tcPr>
          <w:p w14:paraId="392167CC" w14:textId="09B9F149" w:rsidR="00D95CDF" w:rsidRPr="00174F93" w:rsidRDefault="00D95CDF" w:rsidP="00D95CDF">
            <w:r w:rsidRPr="00987400">
              <w:t>6</w:t>
            </w:r>
            <w:r w:rsidR="00EF650B">
              <w:t>,</w:t>
            </w:r>
            <w:r w:rsidRPr="00987400">
              <w:t>709</w:t>
            </w:r>
          </w:p>
        </w:tc>
      </w:tr>
      <w:tr w:rsidR="00D95CDF" w:rsidRPr="00174F93" w14:paraId="2869D7CC" w14:textId="77777777" w:rsidTr="00474C99">
        <w:tc>
          <w:tcPr>
            <w:tcW w:w="2532" w:type="dxa"/>
          </w:tcPr>
          <w:p w14:paraId="3B3499BE" w14:textId="2C13E98B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Group size</w:t>
            </w:r>
          </w:p>
        </w:tc>
        <w:tc>
          <w:tcPr>
            <w:tcW w:w="990" w:type="dxa"/>
          </w:tcPr>
          <w:p w14:paraId="6BFADE45" w14:textId="54AF86FF" w:rsidR="00D95CDF" w:rsidRPr="00174F93" w:rsidRDefault="00D95CDF" w:rsidP="00D95CDF">
            <w:r w:rsidRPr="00987400">
              <w:t>-0.25</w:t>
            </w:r>
          </w:p>
        </w:tc>
        <w:tc>
          <w:tcPr>
            <w:tcW w:w="783" w:type="dxa"/>
          </w:tcPr>
          <w:p w14:paraId="122DEB84" w14:textId="6CDAD554" w:rsidR="00D95CDF" w:rsidRPr="00174F93" w:rsidRDefault="00D95CDF" w:rsidP="00D95CDF">
            <w:r w:rsidRPr="00987400">
              <w:t>0.67</w:t>
            </w:r>
          </w:p>
        </w:tc>
        <w:tc>
          <w:tcPr>
            <w:tcW w:w="1644" w:type="dxa"/>
          </w:tcPr>
          <w:p w14:paraId="06B0D08B" w14:textId="2236D88D" w:rsidR="00D95CDF" w:rsidRPr="00174F93" w:rsidRDefault="00D95CDF" w:rsidP="00D95CDF">
            <w:r w:rsidRPr="00987400">
              <w:t>[-1.55</w:t>
            </w:r>
            <w:r>
              <w:t xml:space="preserve">, </w:t>
            </w:r>
            <w:r w:rsidRPr="00987400">
              <w:t>1.08]</w:t>
            </w:r>
          </w:p>
        </w:tc>
        <w:tc>
          <w:tcPr>
            <w:tcW w:w="1134" w:type="dxa"/>
          </w:tcPr>
          <w:p w14:paraId="483D10B4" w14:textId="2D1E5564" w:rsidR="00D95CDF" w:rsidRPr="00FF50AE" w:rsidRDefault="00D95CDF" w:rsidP="00D95CDF">
            <w:r w:rsidRPr="00987400">
              <w:t>64.76%</w:t>
            </w:r>
          </w:p>
        </w:tc>
        <w:tc>
          <w:tcPr>
            <w:tcW w:w="850" w:type="dxa"/>
          </w:tcPr>
          <w:p w14:paraId="69B6A9AC" w14:textId="7FBEB1B2" w:rsidR="00D95CDF" w:rsidRPr="00FF50AE" w:rsidRDefault="00D95CDF" w:rsidP="00D95CDF">
            <w:r w:rsidRPr="00987400">
              <w:t>0.54</w:t>
            </w:r>
          </w:p>
        </w:tc>
        <w:tc>
          <w:tcPr>
            <w:tcW w:w="851" w:type="dxa"/>
          </w:tcPr>
          <w:p w14:paraId="1F9814FC" w14:textId="3D6A2754" w:rsidR="00D95CDF" w:rsidRPr="00174F93" w:rsidRDefault="00D95CDF" w:rsidP="00D95CDF">
            <w:r w:rsidRPr="00987400">
              <w:t>15</w:t>
            </w:r>
            <w:r w:rsidR="00EF650B">
              <w:t>,</w:t>
            </w:r>
            <w:r w:rsidRPr="00987400">
              <w:t>933</w:t>
            </w:r>
          </w:p>
        </w:tc>
      </w:tr>
      <w:tr w:rsidR="00D95CDF" w:rsidRPr="00174F93" w14:paraId="71179ADC" w14:textId="77777777" w:rsidTr="00474C99">
        <w:tc>
          <w:tcPr>
            <w:tcW w:w="2532" w:type="dxa"/>
          </w:tcPr>
          <w:p w14:paraId="578379A6" w14:textId="12F355A9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Group size</w:t>
            </w:r>
          </w:p>
        </w:tc>
        <w:tc>
          <w:tcPr>
            <w:tcW w:w="990" w:type="dxa"/>
          </w:tcPr>
          <w:p w14:paraId="69DEC28C" w14:textId="7DCDEAB0" w:rsidR="00D95CDF" w:rsidRPr="00174F93" w:rsidRDefault="00D95CDF" w:rsidP="00D95CDF">
            <w:r w:rsidRPr="00987400">
              <w:t>-0.30</w:t>
            </w:r>
          </w:p>
        </w:tc>
        <w:tc>
          <w:tcPr>
            <w:tcW w:w="783" w:type="dxa"/>
          </w:tcPr>
          <w:p w14:paraId="21DA6E9F" w14:textId="5FB16882" w:rsidR="00D95CDF" w:rsidRPr="00174F93" w:rsidRDefault="00D95CDF" w:rsidP="00D95CDF">
            <w:r w:rsidRPr="00987400">
              <w:t>0.65</w:t>
            </w:r>
          </w:p>
        </w:tc>
        <w:tc>
          <w:tcPr>
            <w:tcW w:w="1644" w:type="dxa"/>
          </w:tcPr>
          <w:p w14:paraId="53D2839B" w14:textId="340325C2" w:rsidR="00D95CDF" w:rsidRPr="00174F93" w:rsidRDefault="00D95CDF" w:rsidP="00D95CDF">
            <w:r w:rsidRPr="00987400">
              <w:t>[-1.59</w:t>
            </w:r>
            <w:r>
              <w:t xml:space="preserve">, </w:t>
            </w:r>
            <w:r w:rsidRPr="00987400">
              <w:t>0.95]</w:t>
            </w:r>
          </w:p>
        </w:tc>
        <w:tc>
          <w:tcPr>
            <w:tcW w:w="1134" w:type="dxa"/>
          </w:tcPr>
          <w:p w14:paraId="4E0FB3D7" w14:textId="77CC57D8" w:rsidR="00D95CDF" w:rsidRPr="002138A8" w:rsidRDefault="00D95CDF" w:rsidP="00D95CDF">
            <w:r w:rsidRPr="00987400">
              <w:t>68.01%</w:t>
            </w:r>
          </w:p>
        </w:tc>
        <w:tc>
          <w:tcPr>
            <w:tcW w:w="850" w:type="dxa"/>
          </w:tcPr>
          <w:p w14:paraId="4B731379" w14:textId="7552E789" w:rsidR="00D95CDF" w:rsidRPr="00326459" w:rsidRDefault="00D95CDF" w:rsidP="00D95CDF">
            <w:r w:rsidRPr="00987400">
              <w:t>0.57</w:t>
            </w:r>
          </w:p>
        </w:tc>
        <w:tc>
          <w:tcPr>
            <w:tcW w:w="851" w:type="dxa"/>
          </w:tcPr>
          <w:p w14:paraId="18BEF708" w14:textId="2C73A8FE" w:rsidR="00D95CDF" w:rsidRPr="00174F93" w:rsidRDefault="00D95CDF" w:rsidP="00D95CDF">
            <w:r w:rsidRPr="00987400">
              <w:t>12</w:t>
            </w:r>
            <w:r w:rsidR="00EF650B">
              <w:t>,</w:t>
            </w:r>
            <w:r w:rsidRPr="00987400">
              <w:t>375</w:t>
            </w:r>
          </w:p>
        </w:tc>
      </w:tr>
      <w:tr w:rsidR="00D95CDF" w:rsidRPr="00174F93" w14:paraId="62AAE1A6" w14:textId="77777777" w:rsidTr="00474C99">
        <w:tc>
          <w:tcPr>
            <w:tcW w:w="2532" w:type="dxa"/>
          </w:tcPr>
          <w:p w14:paraId="14D8C19C" w14:textId="77777777" w:rsidR="00D95CDF" w:rsidRPr="00174F93" w:rsidRDefault="00D95CDF" w:rsidP="00D95CDF">
            <w:pPr>
              <w:jc w:val="both"/>
            </w:pPr>
            <w:proofErr w:type="spellStart"/>
            <w:r>
              <w:t>SC:Age:Rainfall</w:t>
            </w:r>
            <w:proofErr w:type="spellEnd"/>
          </w:p>
        </w:tc>
        <w:tc>
          <w:tcPr>
            <w:tcW w:w="990" w:type="dxa"/>
          </w:tcPr>
          <w:p w14:paraId="5A8827C8" w14:textId="76D988B7" w:rsidR="00D95CDF" w:rsidRPr="00174F93" w:rsidRDefault="00F139C6" w:rsidP="00D95CDF">
            <w:r>
              <w:t>-0.01</w:t>
            </w:r>
          </w:p>
        </w:tc>
        <w:tc>
          <w:tcPr>
            <w:tcW w:w="783" w:type="dxa"/>
          </w:tcPr>
          <w:p w14:paraId="346B00A5" w14:textId="1CC3F4A7" w:rsidR="00D95CDF" w:rsidRPr="00174F93" w:rsidRDefault="00D95CDF" w:rsidP="00D95CDF">
            <w:r w:rsidRPr="00987400">
              <w:t>0.92</w:t>
            </w:r>
          </w:p>
        </w:tc>
        <w:tc>
          <w:tcPr>
            <w:tcW w:w="1644" w:type="dxa"/>
          </w:tcPr>
          <w:p w14:paraId="08047D61" w14:textId="248D7AEB" w:rsidR="00D95CDF" w:rsidRPr="00174F93" w:rsidRDefault="00D95CDF" w:rsidP="00D95CDF">
            <w:r w:rsidRPr="00987400">
              <w:t>[-1.81</w:t>
            </w:r>
            <w:r>
              <w:t xml:space="preserve">, </w:t>
            </w:r>
            <w:r w:rsidRPr="00987400">
              <w:t>1.79]</w:t>
            </w:r>
          </w:p>
        </w:tc>
        <w:tc>
          <w:tcPr>
            <w:tcW w:w="1134" w:type="dxa"/>
          </w:tcPr>
          <w:p w14:paraId="2F4AB7FF" w14:textId="62B15173" w:rsidR="00D95CDF" w:rsidRPr="00FF50AE" w:rsidRDefault="00D95CDF" w:rsidP="00D95CDF">
            <w:r w:rsidRPr="00987400">
              <w:t>50.34%</w:t>
            </w:r>
          </w:p>
        </w:tc>
        <w:tc>
          <w:tcPr>
            <w:tcW w:w="850" w:type="dxa"/>
          </w:tcPr>
          <w:p w14:paraId="60818F98" w14:textId="478E9EF0" w:rsidR="00D95CDF" w:rsidRPr="00FF50AE" w:rsidRDefault="00D95CDF" w:rsidP="00D95CDF">
            <w:r w:rsidRPr="00987400">
              <w:t>0.43</w:t>
            </w:r>
          </w:p>
        </w:tc>
        <w:tc>
          <w:tcPr>
            <w:tcW w:w="851" w:type="dxa"/>
          </w:tcPr>
          <w:p w14:paraId="656EB1E1" w14:textId="6C26EC31" w:rsidR="00D95CDF" w:rsidRPr="00174F93" w:rsidRDefault="00D95CDF" w:rsidP="00D95CDF">
            <w:r w:rsidRPr="00987400">
              <w:t>22</w:t>
            </w:r>
            <w:r w:rsidR="00EF650B">
              <w:t>,</w:t>
            </w:r>
            <w:r w:rsidRPr="00987400">
              <w:t>722</w:t>
            </w:r>
          </w:p>
        </w:tc>
      </w:tr>
      <w:tr w:rsidR="00D95CDF" w:rsidRPr="00174F93" w14:paraId="49E8D741" w14:textId="77777777" w:rsidTr="00474C99">
        <w:tc>
          <w:tcPr>
            <w:tcW w:w="2532" w:type="dxa"/>
          </w:tcPr>
          <w:p w14:paraId="509F8022" w14:textId="77777777" w:rsidR="00D95CDF" w:rsidRPr="00174F93" w:rsidRDefault="00D95CDF" w:rsidP="00D95CDF">
            <w:pPr>
              <w:jc w:val="both"/>
            </w:pPr>
            <w:proofErr w:type="spellStart"/>
            <w:r>
              <w:t>DT:Age:Rainfall</w:t>
            </w:r>
            <w:proofErr w:type="spellEnd"/>
          </w:p>
        </w:tc>
        <w:tc>
          <w:tcPr>
            <w:tcW w:w="990" w:type="dxa"/>
          </w:tcPr>
          <w:p w14:paraId="12038899" w14:textId="19021B9A" w:rsidR="00D95CDF" w:rsidRPr="00174F93" w:rsidRDefault="00D95CDF" w:rsidP="00D95CDF">
            <w:r w:rsidRPr="00987400">
              <w:t>0.22</w:t>
            </w:r>
          </w:p>
        </w:tc>
        <w:tc>
          <w:tcPr>
            <w:tcW w:w="783" w:type="dxa"/>
          </w:tcPr>
          <w:p w14:paraId="2C9C0CCE" w14:textId="00E9A556" w:rsidR="00D95CDF" w:rsidRPr="00174F93" w:rsidRDefault="00D95CDF" w:rsidP="00D95CDF">
            <w:r w:rsidRPr="00987400">
              <w:t>0.41</w:t>
            </w:r>
          </w:p>
        </w:tc>
        <w:tc>
          <w:tcPr>
            <w:tcW w:w="1644" w:type="dxa"/>
          </w:tcPr>
          <w:p w14:paraId="79A40FA7" w14:textId="1E78852C" w:rsidR="00D95CDF" w:rsidRPr="00174F93" w:rsidRDefault="00D95CDF" w:rsidP="00D95CDF">
            <w:r w:rsidRPr="00987400">
              <w:t>[-0.58</w:t>
            </w:r>
            <w:r>
              <w:t xml:space="preserve">, </w:t>
            </w:r>
            <w:r w:rsidRPr="00987400">
              <w:t>1.02]</w:t>
            </w:r>
          </w:p>
        </w:tc>
        <w:tc>
          <w:tcPr>
            <w:tcW w:w="1134" w:type="dxa"/>
          </w:tcPr>
          <w:p w14:paraId="25F96B30" w14:textId="1099B3EB" w:rsidR="00D95CDF" w:rsidRPr="00FF50AE" w:rsidRDefault="00D95CDF" w:rsidP="00D95CDF">
            <w:r w:rsidRPr="00987400">
              <w:t>70.41%</w:t>
            </w:r>
          </w:p>
        </w:tc>
        <w:tc>
          <w:tcPr>
            <w:tcW w:w="850" w:type="dxa"/>
          </w:tcPr>
          <w:p w14:paraId="6C91CB1B" w14:textId="7397EF8F" w:rsidR="00D95CDF" w:rsidRPr="00FF50AE" w:rsidRDefault="00D95CDF" w:rsidP="00D95CDF">
            <w:r w:rsidRPr="00987400">
              <w:t>0.54</w:t>
            </w:r>
          </w:p>
        </w:tc>
        <w:tc>
          <w:tcPr>
            <w:tcW w:w="851" w:type="dxa"/>
          </w:tcPr>
          <w:p w14:paraId="3029AD44" w14:textId="2C3FFE6D" w:rsidR="00D95CDF" w:rsidRPr="00174F93" w:rsidRDefault="00D95CDF" w:rsidP="00D95CDF">
            <w:r w:rsidRPr="00987400">
              <w:t>9</w:t>
            </w:r>
            <w:r w:rsidR="00EF650B">
              <w:t>,</w:t>
            </w:r>
            <w:r w:rsidRPr="00987400">
              <w:t>136</w:t>
            </w:r>
          </w:p>
        </w:tc>
      </w:tr>
      <w:tr w:rsidR="00D95CDF" w:rsidRPr="00174F93" w14:paraId="64E8CE3D" w14:textId="77777777" w:rsidTr="00474C99">
        <w:tc>
          <w:tcPr>
            <w:tcW w:w="2532" w:type="dxa"/>
          </w:tcPr>
          <w:p w14:paraId="5BC6BE6B" w14:textId="024DC186" w:rsidR="00D95CDF" w:rsidRDefault="00D95CDF" w:rsidP="00D95CDF">
            <w:pPr>
              <w:jc w:val="both"/>
            </w:pPr>
            <w:r>
              <w:t>SC:Age:Rainfall</w:t>
            </w:r>
            <w:r w:rsidRPr="005D7E2E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7283F2D3" w14:textId="503207A0" w:rsidR="00D95CDF" w:rsidRPr="00174F93" w:rsidRDefault="00D95CDF" w:rsidP="00D95CDF">
            <w:r w:rsidRPr="00987400">
              <w:t>-0.27</w:t>
            </w:r>
          </w:p>
        </w:tc>
        <w:tc>
          <w:tcPr>
            <w:tcW w:w="783" w:type="dxa"/>
          </w:tcPr>
          <w:p w14:paraId="4B076E54" w14:textId="2A5B5E97" w:rsidR="00D95CDF" w:rsidRPr="00174F93" w:rsidRDefault="00D95CDF" w:rsidP="00D95CDF">
            <w:r w:rsidRPr="00987400">
              <w:t>0.28</w:t>
            </w:r>
          </w:p>
        </w:tc>
        <w:tc>
          <w:tcPr>
            <w:tcW w:w="1644" w:type="dxa"/>
          </w:tcPr>
          <w:p w14:paraId="77207915" w14:textId="0E489C0D" w:rsidR="00D95CDF" w:rsidRPr="00174F93" w:rsidRDefault="00D95CDF" w:rsidP="00D95CDF">
            <w:r w:rsidRPr="00987400">
              <w:t>[-0.82</w:t>
            </w:r>
            <w:r>
              <w:t xml:space="preserve">, </w:t>
            </w:r>
            <w:r w:rsidRPr="00987400">
              <w:t>0.27]</w:t>
            </w:r>
          </w:p>
        </w:tc>
        <w:tc>
          <w:tcPr>
            <w:tcW w:w="1134" w:type="dxa"/>
          </w:tcPr>
          <w:p w14:paraId="33D22266" w14:textId="1297665B" w:rsidR="00D95CDF" w:rsidRPr="00FF50AE" w:rsidRDefault="00D95CDF" w:rsidP="00D95CDF">
            <w:r w:rsidRPr="00987400">
              <w:t>83.57%</w:t>
            </w:r>
          </w:p>
        </w:tc>
        <w:tc>
          <w:tcPr>
            <w:tcW w:w="850" w:type="dxa"/>
          </w:tcPr>
          <w:p w14:paraId="1F7E81FE" w14:textId="553E7D69" w:rsidR="00D95CDF" w:rsidRPr="00FF50AE" w:rsidRDefault="00D95CDF" w:rsidP="00D95CDF">
            <w:r w:rsidRPr="00987400">
              <w:t>0.62</w:t>
            </w:r>
          </w:p>
        </w:tc>
        <w:tc>
          <w:tcPr>
            <w:tcW w:w="851" w:type="dxa"/>
          </w:tcPr>
          <w:p w14:paraId="534DA611" w14:textId="2E10615B" w:rsidR="00D95CDF" w:rsidRPr="00174F93" w:rsidRDefault="00D95CDF" w:rsidP="00D95CDF">
            <w:r w:rsidRPr="00987400">
              <w:t>8</w:t>
            </w:r>
            <w:r w:rsidR="00EF650B">
              <w:t>,</w:t>
            </w:r>
            <w:r w:rsidRPr="00987400">
              <w:t>844</w:t>
            </w:r>
          </w:p>
        </w:tc>
      </w:tr>
      <w:tr w:rsidR="00D95CDF" w:rsidRPr="00174F93" w14:paraId="7522DDAF" w14:textId="77777777" w:rsidTr="00474C99">
        <w:tc>
          <w:tcPr>
            <w:tcW w:w="2532" w:type="dxa"/>
          </w:tcPr>
          <w:p w14:paraId="74C10A24" w14:textId="7C05D32B" w:rsidR="00D95CDF" w:rsidRDefault="00D95CDF" w:rsidP="00D95CDF">
            <w:pPr>
              <w:jc w:val="both"/>
            </w:pPr>
            <w:r>
              <w:t>DT:Age:Rainfall</w:t>
            </w:r>
            <w:r w:rsidRPr="005D7E2E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CAEF779" w14:textId="0692F525" w:rsidR="00D95CDF" w:rsidRPr="00174F93" w:rsidRDefault="00D95CDF" w:rsidP="00D95CDF">
            <w:r w:rsidRPr="00987400">
              <w:t>-0.53</w:t>
            </w:r>
          </w:p>
        </w:tc>
        <w:tc>
          <w:tcPr>
            <w:tcW w:w="783" w:type="dxa"/>
          </w:tcPr>
          <w:p w14:paraId="4F58A21E" w14:textId="4ED33D98" w:rsidR="00D95CDF" w:rsidRPr="00174F93" w:rsidRDefault="00D95CDF" w:rsidP="00D95CDF">
            <w:r w:rsidRPr="00987400">
              <w:t>0.23</w:t>
            </w:r>
          </w:p>
        </w:tc>
        <w:tc>
          <w:tcPr>
            <w:tcW w:w="1644" w:type="dxa"/>
          </w:tcPr>
          <w:p w14:paraId="1650257A" w14:textId="18EED00E" w:rsidR="00D95CDF" w:rsidRPr="00174F93" w:rsidRDefault="00D95CDF" w:rsidP="00D95CDF">
            <w:r w:rsidRPr="00987400">
              <w:t>[-0.98</w:t>
            </w:r>
            <w:r>
              <w:t xml:space="preserve">, </w:t>
            </w:r>
            <w:r w:rsidRPr="00987400">
              <w:t>-0.06]</w:t>
            </w:r>
          </w:p>
        </w:tc>
        <w:tc>
          <w:tcPr>
            <w:tcW w:w="1134" w:type="dxa"/>
          </w:tcPr>
          <w:p w14:paraId="1BBA853A" w14:textId="1CB068C7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8.76%</w:t>
            </w:r>
          </w:p>
        </w:tc>
        <w:tc>
          <w:tcPr>
            <w:tcW w:w="850" w:type="dxa"/>
          </w:tcPr>
          <w:p w14:paraId="5D95B59F" w14:textId="36B05CE8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3</w:t>
            </w:r>
          </w:p>
        </w:tc>
        <w:tc>
          <w:tcPr>
            <w:tcW w:w="851" w:type="dxa"/>
          </w:tcPr>
          <w:p w14:paraId="53656D67" w14:textId="4573BE05" w:rsidR="00D95CDF" w:rsidRPr="00174F93" w:rsidRDefault="00D95CDF" w:rsidP="00D95CDF">
            <w:r w:rsidRPr="00987400">
              <w:t>7</w:t>
            </w:r>
            <w:r w:rsidR="00EF650B">
              <w:t>,</w:t>
            </w:r>
            <w:r w:rsidRPr="00987400">
              <w:t>156</w:t>
            </w:r>
          </w:p>
        </w:tc>
      </w:tr>
      <w:tr w:rsidR="00D95CDF" w:rsidRPr="00174F93" w14:paraId="5E36CDBF" w14:textId="77777777" w:rsidTr="00474C99">
        <w:tc>
          <w:tcPr>
            <w:tcW w:w="2532" w:type="dxa"/>
          </w:tcPr>
          <w:p w14:paraId="3CDF1C35" w14:textId="7237799E" w:rsidR="00D95CDF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</w:p>
        </w:tc>
        <w:tc>
          <w:tcPr>
            <w:tcW w:w="990" w:type="dxa"/>
          </w:tcPr>
          <w:p w14:paraId="5649FC0A" w14:textId="52369B76" w:rsidR="00D95CDF" w:rsidRPr="00174F93" w:rsidRDefault="00D95CDF" w:rsidP="00D95CDF">
            <w:r w:rsidRPr="00987400">
              <w:t>0.47</w:t>
            </w:r>
          </w:p>
        </w:tc>
        <w:tc>
          <w:tcPr>
            <w:tcW w:w="783" w:type="dxa"/>
          </w:tcPr>
          <w:p w14:paraId="6F56DCDA" w14:textId="13F6F169" w:rsidR="00D95CDF" w:rsidRPr="00174F93" w:rsidRDefault="00D95CDF" w:rsidP="00D95CDF">
            <w:r w:rsidRPr="00987400">
              <w:t>0.50</w:t>
            </w:r>
          </w:p>
        </w:tc>
        <w:tc>
          <w:tcPr>
            <w:tcW w:w="1644" w:type="dxa"/>
          </w:tcPr>
          <w:p w14:paraId="72639380" w14:textId="03980012" w:rsidR="00D95CDF" w:rsidRPr="00174F93" w:rsidRDefault="00D95CDF" w:rsidP="00D95CDF">
            <w:r w:rsidRPr="00987400">
              <w:t>[-0.53</w:t>
            </w:r>
            <w:r>
              <w:t xml:space="preserve">, </w:t>
            </w:r>
            <w:r w:rsidRPr="00987400">
              <w:t>1.46]</w:t>
            </w:r>
          </w:p>
        </w:tc>
        <w:tc>
          <w:tcPr>
            <w:tcW w:w="1134" w:type="dxa"/>
          </w:tcPr>
          <w:p w14:paraId="711E7C86" w14:textId="79476B7B" w:rsidR="00D95CDF" w:rsidRPr="00FF50AE" w:rsidRDefault="00D95CDF" w:rsidP="00D95CDF">
            <w:r w:rsidRPr="00987400">
              <w:t>82.19%</w:t>
            </w:r>
          </w:p>
        </w:tc>
        <w:tc>
          <w:tcPr>
            <w:tcW w:w="850" w:type="dxa"/>
          </w:tcPr>
          <w:p w14:paraId="399C1797" w14:textId="43F34FAF" w:rsidR="00D95CDF" w:rsidRPr="00FF50AE" w:rsidRDefault="00D95CDF" w:rsidP="00D95CDF">
            <w:r w:rsidRPr="00987400">
              <w:t>0.72</w:t>
            </w:r>
          </w:p>
        </w:tc>
        <w:tc>
          <w:tcPr>
            <w:tcW w:w="851" w:type="dxa"/>
          </w:tcPr>
          <w:p w14:paraId="3441DFE3" w14:textId="044D971E" w:rsidR="00D95CDF" w:rsidRPr="00174F93" w:rsidRDefault="00D95CDF" w:rsidP="00D95CDF">
            <w:r w:rsidRPr="00987400">
              <w:t>12</w:t>
            </w:r>
            <w:r w:rsidR="00EF650B">
              <w:t>,</w:t>
            </w:r>
            <w:r w:rsidRPr="00987400">
              <w:t>564</w:t>
            </w:r>
          </w:p>
        </w:tc>
      </w:tr>
      <w:tr w:rsidR="00D95CDF" w:rsidRPr="00174F93" w14:paraId="2948535A" w14:textId="77777777" w:rsidTr="00474C99">
        <w:tc>
          <w:tcPr>
            <w:tcW w:w="2532" w:type="dxa"/>
          </w:tcPr>
          <w:p w14:paraId="0BCC9717" w14:textId="554190B1" w:rsidR="00D95CDF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</w:p>
        </w:tc>
        <w:tc>
          <w:tcPr>
            <w:tcW w:w="990" w:type="dxa"/>
          </w:tcPr>
          <w:p w14:paraId="42CD136A" w14:textId="3257185A" w:rsidR="00D95CDF" w:rsidRPr="00174F93" w:rsidRDefault="00D95CDF" w:rsidP="00D95CDF">
            <w:r w:rsidRPr="00987400">
              <w:t>-1.03</w:t>
            </w:r>
          </w:p>
        </w:tc>
        <w:tc>
          <w:tcPr>
            <w:tcW w:w="783" w:type="dxa"/>
          </w:tcPr>
          <w:p w14:paraId="506E9CFA" w14:textId="524E07CA" w:rsidR="00D95CDF" w:rsidRPr="00174F93" w:rsidRDefault="00D95CDF" w:rsidP="00D95CDF">
            <w:r w:rsidRPr="00987400">
              <w:t>0.49</w:t>
            </w:r>
          </w:p>
        </w:tc>
        <w:tc>
          <w:tcPr>
            <w:tcW w:w="1644" w:type="dxa"/>
          </w:tcPr>
          <w:p w14:paraId="3E8909FF" w14:textId="168DBB15" w:rsidR="00D95CDF" w:rsidRPr="00174F93" w:rsidRDefault="00D95CDF" w:rsidP="00D95CDF">
            <w:r w:rsidRPr="00987400">
              <w:t>[-2.01</w:t>
            </w:r>
            <w:r>
              <w:t xml:space="preserve">, </w:t>
            </w:r>
            <w:r w:rsidRPr="00987400">
              <w:t>-0.07]</w:t>
            </w:r>
          </w:p>
        </w:tc>
        <w:tc>
          <w:tcPr>
            <w:tcW w:w="1134" w:type="dxa"/>
          </w:tcPr>
          <w:p w14:paraId="2A515A0C" w14:textId="564EE148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98.30%</w:t>
            </w:r>
          </w:p>
        </w:tc>
        <w:tc>
          <w:tcPr>
            <w:tcW w:w="850" w:type="dxa"/>
          </w:tcPr>
          <w:p w14:paraId="0DF8531B" w14:textId="2B255A07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96</w:t>
            </w:r>
          </w:p>
        </w:tc>
        <w:tc>
          <w:tcPr>
            <w:tcW w:w="851" w:type="dxa"/>
          </w:tcPr>
          <w:p w14:paraId="0A98F6FF" w14:textId="2FAB1073" w:rsidR="00D95CDF" w:rsidRPr="00174F93" w:rsidRDefault="00D95CDF" w:rsidP="00D95CDF">
            <w:r w:rsidRPr="00987400">
              <w:t>11</w:t>
            </w:r>
            <w:r w:rsidR="00EF650B">
              <w:t>,</w:t>
            </w:r>
            <w:r w:rsidRPr="00987400">
              <w:t>883</w:t>
            </w:r>
          </w:p>
        </w:tc>
      </w:tr>
      <w:tr w:rsidR="00D95CDF" w:rsidRPr="00174F93" w14:paraId="3E4EF000" w14:textId="77777777" w:rsidTr="00474C99">
        <w:tc>
          <w:tcPr>
            <w:tcW w:w="2532" w:type="dxa"/>
          </w:tcPr>
          <w:p w14:paraId="0496B262" w14:textId="2AF0EAA1" w:rsidR="00D95CDF" w:rsidRPr="00174F93" w:rsidRDefault="00D95CDF" w:rsidP="00D95CDF">
            <w:pPr>
              <w:jc w:val="both"/>
            </w:pPr>
            <w:r>
              <w:t>SC: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  <w:r w:rsidRPr="005D7E2E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445FDF2" w14:textId="18768042" w:rsidR="00D95CDF" w:rsidRPr="00174F93" w:rsidRDefault="00D95CDF" w:rsidP="00D95CDF">
            <w:r w:rsidRPr="00987400">
              <w:t>0.33</w:t>
            </w:r>
          </w:p>
        </w:tc>
        <w:tc>
          <w:tcPr>
            <w:tcW w:w="783" w:type="dxa"/>
          </w:tcPr>
          <w:p w14:paraId="2C2BE410" w14:textId="152335BA" w:rsidR="00D95CDF" w:rsidRPr="00174F93" w:rsidRDefault="00D95CDF" w:rsidP="00D95CDF">
            <w:r w:rsidRPr="00987400">
              <w:t>0.57</w:t>
            </w:r>
          </w:p>
        </w:tc>
        <w:tc>
          <w:tcPr>
            <w:tcW w:w="1644" w:type="dxa"/>
          </w:tcPr>
          <w:p w14:paraId="2AD907AA" w14:textId="02D0DA92" w:rsidR="00D95CDF" w:rsidRPr="00174F93" w:rsidRDefault="00D95CDF" w:rsidP="00D95CDF">
            <w:r w:rsidRPr="00987400">
              <w:t>[-0.81</w:t>
            </w:r>
            <w:r>
              <w:t xml:space="preserve">, </w:t>
            </w:r>
            <w:r w:rsidRPr="00987400">
              <w:t>1.42]</w:t>
            </w:r>
          </w:p>
        </w:tc>
        <w:tc>
          <w:tcPr>
            <w:tcW w:w="1134" w:type="dxa"/>
          </w:tcPr>
          <w:p w14:paraId="6307D408" w14:textId="215DB6C8" w:rsidR="00D95CDF" w:rsidRPr="00FF50AE" w:rsidRDefault="00D95CDF" w:rsidP="00D95CDF">
            <w:r w:rsidRPr="00987400">
              <w:t>71.74%</w:t>
            </w:r>
          </w:p>
        </w:tc>
        <w:tc>
          <w:tcPr>
            <w:tcW w:w="850" w:type="dxa"/>
          </w:tcPr>
          <w:p w14:paraId="3E5E177D" w14:textId="2339E2CA" w:rsidR="00D95CDF" w:rsidRPr="00FF50AE" w:rsidRDefault="00D95CDF" w:rsidP="00D95CDF">
            <w:r w:rsidRPr="00987400">
              <w:t>0.60</w:t>
            </w:r>
          </w:p>
        </w:tc>
        <w:tc>
          <w:tcPr>
            <w:tcW w:w="851" w:type="dxa"/>
          </w:tcPr>
          <w:p w14:paraId="3AB7F56B" w14:textId="50A2C83E" w:rsidR="00D95CDF" w:rsidRPr="00174F93" w:rsidRDefault="00D95CDF" w:rsidP="00D95CDF">
            <w:r w:rsidRPr="00987400">
              <w:t>17</w:t>
            </w:r>
            <w:r w:rsidR="00EF650B">
              <w:t>,</w:t>
            </w:r>
            <w:r w:rsidRPr="00987400">
              <w:t>010</w:t>
            </w:r>
          </w:p>
        </w:tc>
      </w:tr>
      <w:tr w:rsidR="00D95CDF" w:rsidRPr="00174F93" w14:paraId="50E7D449" w14:textId="77777777" w:rsidTr="00474C99">
        <w:tc>
          <w:tcPr>
            <w:tcW w:w="2532" w:type="dxa"/>
          </w:tcPr>
          <w:p w14:paraId="23E2253E" w14:textId="7765DC8E" w:rsidR="00D95CDF" w:rsidRPr="00174F93" w:rsidRDefault="00D95CDF" w:rsidP="00D95CDF">
            <w:pPr>
              <w:jc w:val="both"/>
            </w:pPr>
            <w:r>
              <w:t>DT:Age</w:t>
            </w:r>
            <w:r w:rsidRPr="00BA2228">
              <w:rPr>
                <w:vertAlign w:val="superscript"/>
              </w:rPr>
              <w:t>2</w:t>
            </w:r>
            <w:r>
              <w:t>:Rainfall</w:t>
            </w:r>
            <w:r w:rsidRPr="005D7E2E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5BB80D5" w14:textId="5DBDE9E5" w:rsidR="00D95CDF" w:rsidRPr="00174F93" w:rsidRDefault="00D95CDF" w:rsidP="00D95CDF">
            <w:r w:rsidRPr="00987400">
              <w:t>-0.53</w:t>
            </w:r>
          </w:p>
        </w:tc>
        <w:tc>
          <w:tcPr>
            <w:tcW w:w="783" w:type="dxa"/>
          </w:tcPr>
          <w:p w14:paraId="754A45E4" w14:textId="59C2CD7B" w:rsidR="00D95CDF" w:rsidRPr="00174F93" w:rsidRDefault="00D95CDF" w:rsidP="00D95CDF">
            <w:r w:rsidRPr="00987400">
              <w:t>0.50</w:t>
            </w:r>
          </w:p>
        </w:tc>
        <w:tc>
          <w:tcPr>
            <w:tcW w:w="1644" w:type="dxa"/>
          </w:tcPr>
          <w:p w14:paraId="3D6825DA" w14:textId="2151D8FA" w:rsidR="00D95CDF" w:rsidRPr="00174F93" w:rsidRDefault="00D95CDF" w:rsidP="00D95CDF">
            <w:r w:rsidRPr="00987400">
              <w:t>[-1.52</w:t>
            </w:r>
            <w:r>
              <w:t xml:space="preserve">, </w:t>
            </w:r>
            <w:r w:rsidRPr="00987400">
              <w:t>0.42]</w:t>
            </w:r>
          </w:p>
        </w:tc>
        <w:tc>
          <w:tcPr>
            <w:tcW w:w="1134" w:type="dxa"/>
          </w:tcPr>
          <w:p w14:paraId="5F80F6EF" w14:textId="5BFDBADF" w:rsidR="00D95CDF" w:rsidRPr="00FF50AE" w:rsidRDefault="00D95CDF" w:rsidP="00D95CDF">
            <w:r w:rsidRPr="00987400">
              <w:t>85.58%</w:t>
            </w:r>
          </w:p>
        </w:tc>
        <w:tc>
          <w:tcPr>
            <w:tcW w:w="850" w:type="dxa"/>
          </w:tcPr>
          <w:p w14:paraId="718E0763" w14:textId="2FF6E4DD" w:rsidR="00D95CDF" w:rsidRPr="00FF50AE" w:rsidRDefault="00D95CDF" w:rsidP="00D95CDF">
            <w:r w:rsidRPr="00987400">
              <w:t>0.76</w:t>
            </w:r>
          </w:p>
        </w:tc>
        <w:tc>
          <w:tcPr>
            <w:tcW w:w="851" w:type="dxa"/>
          </w:tcPr>
          <w:p w14:paraId="70BE55A0" w14:textId="0FE8E2C5" w:rsidR="00D95CDF" w:rsidRPr="00174F93" w:rsidRDefault="00D95CDF" w:rsidP="00D95CDF">
            <w:r w:rsidRPr="00987400">
              <w:t>13</w:t>
            </w:r>
            <w:r w:rsidR="00EF650B">
              <w:t>,</w:t>
            </w:r>
            <w:r w:rsidRPr="00987400">
              <w:t>120</w:t>
            </w:r>
          </w:p>
        </w:tc>
      </w:tr>
      <w:tr w:rsidR="00D95CDF" w:rsidRPr="00174F93" w14:paraId="394BACEF" w14:textId="77777777" w:rsidTr="00474C99">
        <w:tc>
          <w:tcPr>
            <w:tcW w:w="2532" w:type="dxa"/>
          </w:tcPr>
          <w:p w14:paraId="15B97581" w14:textId="77777777" w:rsidR="00D95CDF" w:rsidRPr="00174F93" w:rsidRDefault="00D95CDF" w:rsidP="00D95CDF">
            <w:pPr>
              <w:jc w:val="both"/>
            </w:pPr>
          </w:p>
        </w:tc>
        <w:tc>
          <w:tcPr>
            <w:tcW w:w="990" w:type="dxa"/>
          </w:tcPr>
          <w:p w14:paraId="06DD9E19" w14:textId="77777777" w:rsidR="00D95CDF" w:rsidRPr="00174F93" w:rsidRDefault="00D95CDF" w:rsidP="00D95CDF"/>
        </w:tc>
        <w:tc>
          <w:tcPr>
            <w:tcW w:w="783" w:type="dxa"/>
          </w:tcPr>
          <w:p w14:paraId="7F06DC73" w14:textId="77777777" w:rsidR="00D95CDF" w:rsidRPr="00174F93" w:rsidRDefault="00D95CDF" w:rsidP="00D95CDF"/>
        </w:tc>
        <w:tc>
          <w:tcPr>
            <w:tcW w:w="1644" w:type="dxa"/>
          </w:tcPr>
          <w:p w14:paraId="454430E5" w14:textId="77777777" w:rsidR="00D95CDF" w:rsidRPr="00174F93" w:rsidRDefault="00D95CDF" w:rsidP="00D95CDF"/>
        </w:tc>
        <w:tc>
          <w:tcPr>
            <w:tcW w:w="1134" w:type="dxa"/>
          </w:tcPr>
          <w:p w14:paraId="6414AA9D" w14:textId="77777777" w:rsidR="00D95CDF" w:rsidRPr="00FF50AE" w:rsidRDefault="00D95CDF" w:rsidP="00D95CDF"/>
        </w:tc>
        <w:tc>
          <w:tcPr>
            <w:tcW w:w="850" w:type="dxa"/>
          </w:tcPr>
          <w:p w14:paraId="07E238AF" w14:textId="77777777" w:rsidR="00D95CDF" w:rsidRPr="00FF50AE" w:rsidRDefault="00D95CDF" w:rsidP="00D95CDF"/>
        </w:tc>
        <w:tc>
          <w:tcPr>
            <w:tcW w:w="851" w:type="dxa"/>
          </w:tcPr>
          <w:p w14:paraId="0CA5376B" w14:textId="77777777" w:rsidR="00D95CDF" w:rsidRPr="00174F93" w:rsidRDefault="00D95CDF" w:rsidP="00D95CDF"/>
        </w:tc>
      </w:tr>
      <w:tr w:rsidR="00D95CDF" w:rsidRPr="00174F93" w14:paraId="45F903A3" w14:textId="77777777" w:rsidTr="00474C99">
        <w:tc>
          <w:tcPr>
            <w:tcW w:w="2532" w:type="dxa"/>
          </w:tcPr>
          <w:p w14:paraId="7559F994" w14:textId="7D578EA3" w:rsidR="00D95CDF" w:rsidRPr="00174F93" w:rsidRDefault="00D95CDF" w:rsidP="00D95CDF">
            <w:r>
              <w:t>SD Litter Intercept</w:t>
            </w:r>
          </w:p>
        </w:tc>
        <w:tc>
          <w:tcPr>
            <w:tcW w:w="990" w:type="dxa"/>
          </w:tcPr>
          <w:p w14:paraId="17C88AD8" w14:textId="57578997" w:rsidR="00D95CDF" w:rsidRPr="00174F93" w:rsidRDefault="00D95CDF" w:rsidP="00D95CDF">
            <w:r w:rsidRPr="00987400">
              <w:t>0.41</w:t>
            </w:r>
          </w:p>
        </w:tc>
        <w:tc>
          <w:tcPr>
            <w:tcW w:w="783" w:type="dxa"/>
          </w:tcPr>
          <w:p w14:paraId="03833F7D" w14:textId="544653C6" w:rsidR="00D95CDF" w:rsidRPr="00174F93" w:rsidRDefault="00D95CDF" w:rsidP="00D95CDF">
            <w:r w:rsidRPr="00987400">
              <w:t>0.21</w:t>
            </w:r>
          </w:p>
        </w:tc>
        <w:tc>
          <w:tcPr>
            <w:tcW w:w="1644" w:type="dxa"/>
          </w:tcPr>
          <w:p w14:paraId="5D2748AB" w14:textId="2908BEAE" w:rsidR="00D95CDF" w:rsidRPr="00174F93" w:rsidRDefault="00D95CDF" w:rsidP="00D95CDF">
            <w:r w:rsidRPr="00987400">
              <w:t>[0.04</w:t>
            </w:r>
            <w:r>
              <w:t xml:space="preserve">, </w:t>
            </w:r>
            <w:r w:rsidRPr="00987400">
              <w:t>0.86]</w:t>
            </w:r>
          </w:p>
        </w:tc>
        <w:tc>
          <w:tcPr>
            <w:tcW w:w="1134" w:type="dxa"/>
          </w:tcPr>
          <w:p w14:paraId="471BB30B" w14:textId="4F87D454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0CB08E8E" w14:textId="28E9806B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0.86</w:t>
            </w:r>
          </w:p>
        </w:tc>
        <w:tc>
          <w:tcPr>
            <w:tcW w:w="851" w:type="dxa"/>
          </w:tcPr>
          <w:p w14:paraId="6C59A417" w14:textId="745056C9" w:rsidR="00D95CDF" w:rsidRPr="00174F93" w:rsidRDefault="00D95CDF" w:rsidP="00D95CDF">
            <w:r w:rsidRPr="00987400">
              <w:t>3</w:t>
            </w:r>
            <w:r w:rsidR="00EF650B">
              <w:t>,</w:t>
            </w:r>
            <w:r w:rsidRPr="00987400">
              <w:t>007</w:t>
            </w:r>
          </w:p>
        </w:tc>
      </w:tr>
      <w:tr w:rsidR="00D95CDF" w:rsidRPr="00174F93" w14:paraId="75113E74" w14:textId="77777777" w:rsidTr="00474C99">
        <w:tc>
          <w:tcPr>
            <w:tcW w:w="2532" w:type="dxa"/>
          </w:tcPr>
          <w:p w14:paraId="7D0D52A9" w14:textId="76BEE235" w:rsidR="00D95CDF" w:rsidRPr="00174F93" w:rsidRDefault="00D95CDF" w:rsidP="00D95CDF">
            <w:r>
              <w:t xml:space="preserve">SD </w:t>
            </w:r>
            <w:proofErr w:type="spellStart"/>
            <w:r>
              <w:t>Litter:ID</w:t>
            </w:r>
            <w:proofErr w:type="spellEnd"/>
            <w:r>
              <w:t xml:space="preserve"> Intercept</w:t>
            </w:r>
          </w:p>
        </w:tc>
        <w:tc>
          <w:tcPr>
            <w:tcW w:w="990" w:type="dxa"/>
          </w:tcPr>
          <w:p w14:paraId="0329246B" w14:textId="4135AFB8" w:rsidR="00D95CDF" w:rsidRPr="00174F93" w:rsidRDefault="00D95CDF" w:rsidP="00D95CDF">
            <w:r w:rsidRPr="00987400">
              <w:t>0.50</w:t>
            </w:r>
          </w:p>
        </w:tc>
        <w:tc>
          <w:tcPr>
            <w:tcW w:w="783" w:type="dxa"/>
          </w:tcPr>
          <w:p w14:paraId="5C66DCA2" w14:textId="43A30A06" w:rsidR="00D95CDF" w:rsidRPr="00174F93" w:rsidRDefault="00D95CDF" w:rsidP="00D95CDF">
            <w:r w:rsidRPr="00987400">
              <w:t>0.12</w:t>
            </w:r>
          </w:p>
        </w:tc>
        <w:tc>
          <w:tcPr>
            <w:tcW w:w="1644" w:type="dxa"/>
          </w:tcPr>
          <w:p w14:paraId="712B22CB" w14:textId="60C45C66" w:rsidR="00D95CDF" w:rsidRPr="00174F93" w:rsidRDefault="00D95CDF" w:rsidP="00D95CDF">
            <w:r w:rsidRPr="00987400">
              <w:t>[0.29</w:t>
            </w:r>
            <w:r>
              <w:t xml:space="preserve">, </w:t>
            </w:r>
            <w:r w:rsidRPr="00987400">
              <w:t>0.76]</w:t>
            </w:r>
          </w:p>
        </w:tc>
        <w:tc>
          <w:tcPr>
            <w:tcW w:w="1134" w:type="dxa"/>
          </w:tcPr>
          <w:p w14:paraId="1EE2C4D4" w14:textId="68199530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7CA5AEE3" w14:textId="387D2E00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7B332B4E" w14:textId="491E5834" w:rsidR="00D95CDF" w:rsidRPr="00174F93" w:rsidRDefault="00D95CDF" w:rsidP="00D95CDF">
            <w:r w:rsidRPr="00987400">
              <w:t>5</w:t>
            </w:r>
            <w:r w:rsidR="00EF650B">
              <w:t>,</w:t>
            </w:r>
            <w:r w:rsidRPr="00987400">
              <w:t>127</w:t>
            </w:r>
          </w:p>
        </w:tc>
      </w:tr>
      <w:tr w:rsidR="00D95CDF" w:rsidRPr="00174F93" w14:paraId="0AFCF859" w14:textId="77777777" w:rsidTr="00474C99">
        <w:tc>
          <w:tcPr>
            <w:tcW w:w="2532" w:type="dxa"/>
          </w:tcPr>
          <w:p w14:paraId="5EE49162" w14:textId="77777777" w:rsidR="00D95CDF" w:rsidRPr="00174F93" w:rsidRDefault="00D95CDF" w:rsidP="00D95CDF">
            <w:pPr>
              <w:jc w:val="both"/>
            </w:pPr>
          </w:p>
        </w:tc>
        <w:tc>
          <w:tcPr>
            <w:tcW w:w="990" w:type="dxa"/>
          </w:tcPr>
          <w:p w14:paraId="01AA5551" w14:textId="77777777" w:rsidR="00D95CDF" w:rsidRPr="00174F93" w:rsidRDefault="00D95CDF" w:rsidP="00D95CDF"/>
        </w:tc>
        <w:tc>
          <w:tcPr>
            <w:tcW w:w="783" w:type="dxa"/>
          </w:tcPr>
          <w:p w14:paraId="7E97A970" w14:textId="77777777" w:rsidR="00D95CDF" w:rsidRPr="00174F93" w:rsidRDefault="00D95CDF" w:rsidP="00D95CDF"/>
        </w:tc>
        <w:tc>
          <w:tcPr>
            <w:tcW w:w="1644" w:type="dxa"/>
          </w:tcPr>
          <w:p w14:paraId="1B4C238E" w14:textId="77777777" w:rsidR="00D95CDF" w:rsidRPr="00174F93" w:rsidRDefault="00D95CDF" w:rsidP="00D95CDF"/>
        </w:tc>
        <w:tc>
          <w:tcPr>
            <w:tcW w:w="1134" w:type="dxa"/>
          </w:tcPr>
          <w:p w14:paraId="52FCB2F6" w14:textId="77777777" w:rsidR="00D95CDF" w:rsidRPr="00E11BA2" w:rsidRDefault="00D95CDF" w:rsidP="00D95CDF"/>
        </w:tc>
        <w:tc>
          <w:tcPr>
            <w:tcW w:w="850" w:type="dxa"/>
          </w:tcPr>
          <w:p w14:paraId="436A5FEF" w14:textId="77777777" w:rsidR="00D95CDF" w:rsidRPr="00E11BA2" w:rsidRDefault="00D95CDF" w:rsidP="00D95CDF"/>
        </w:tc>
        <w:tc>
          <w:tcPr>
            <w:tcW w:w="851" w:type="dxa"/>
          </w:tcPr>
          <w:p w14:paraId="62EF221F" w14:textId="77777777" w:rsidR="00D95CDF" w:rsidRPr="00174F93" w:rsidRDefault="00D95CDF" w:rsidP="00D95CDF"/>
        </w:tc>
      </w:tr>
      <w:tr w:rsidR="00D95CDF" w:rsidRPr="00174F93" w14:paraId="7D998F78" w14:textId="77777777" w:rsidTr="00474C99">
        <w:tc>
          <w:tcPr>
            <w:tcW w:w="2532" w:type="dxa"/>
          </w:tcPr>
          <w:p w14:paraId="25D03631" w14:textId="77777777" w:rsidR="00D95CDF" w:rsidRPr="00174F93" w:rsidRDefault="00D95CDF" w:rsidP="00D95CDF">
            <w:pPr>
              <w:jc w:val="both"/>
            </w:pPr>
            <w:r>
              <w:t>phi</w:t>
            </w:r>
          </w:p>
        </w:tc>
        <w:tc>
          <w:tcPr>
            <w:tcW w:w="990" w:type="dxa"/>
          </w:tcPr>
          <w:p w14:paraId="3FBBB0B2" w14:textId="6E193F1A" w:rsidR="00D95CDF" w:rsidRPr="00174F93" w:rsidRDefault="00D95CDF" w:rsidP="00D95CDF">
            <w:r w:rsidRPr="00987400">
              <w:t>3.65</w:t>
            </w:r>
          </w:p>
        </w:tc>
        <w:tc>
          <w:tcPr>
            <w:tcW w:w="783" w:type="dxa"/>
          </w:tcPr>
          <w:p w14:paraId="1E766DAA" w14:textId="5996C5A6" w:rsidR="00D95CDF" w:rsidRPr="00174F93" w:rsidRDefault="00D95CDF" w:rsidP="00D95CDF">
            <w:r w:rsidRPr="00987400">
              <w:t>0.30</w:t>
            </w:r>
          </w:p>
        </w:tc>
        <w:tc>
          <w:tcPr>
            <w:tcW w:w="1644" w:type="dxa"/>
          </w:tcPr>
          <w:p w14:paraId="4059D3CC" w14:textId="08295F3A" w:rsidR="00D95CDF" w:rsidRPr="00174F93" w:rsidRDefault="00D95CDF" w:rsidP="00D95CDF">
            <w:r w:rsidRPr="00987400">
              <w:t>[3.09</w:t>
            </w:r>
            <w:r>
              <w:t xml:space="preserve">, </w:t>
            </w:r>
            <w:r w:rsidRPr="00987400">
              <w:t>4.29]</w:t>
            </w:r>
          </w:p>
        </w:tc>
        <w:tc>
          <w:tcPr>
            <w:tcW w:w="1134" w:type="dxa"/>
          </w:tcPr>
          <w:p w14:paraId="511F060F" w14:textId="3636F974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2E385C32" w14:textId="760CB89F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4335AF79" w14:textId="2C2A8E0C" w:rsidR="00D95CDF" w:rsidRPr="00174F93" w:rsidRDefault="00D95CDF" w:rsidP="00D95CDF">
            <w:r w:rsidRPr="00987400">
              <w:t>17</w:t>
            </w:r>
            <w:r w:rsidR="00EF650B">
              <w:t>,</w:t>
            </w:r>
            <w:r w:rsidRPr="00987400">
              <w:t>887</w:t>
            </w:r>
          </w:p>
        </w:tc>
      </w:tr>
      <w:tr w:rsidR="00D95CDF" w:rsidRPr="00174F93" w14:paraId="275DB822" w14:textId="77777777" w:rsidTr="00474C99">
        <w:tc>
          <w:tcPr>
            <w:tcW w:w="2532" w:type="dxa"/>
          </w:tcPr>
          <w:p w14:paraId="64700B7C" w14:textId="77777777" w:rsidR="00D95CDF" w:rsidRPr="00174F93" w:rsidRDefault="00D95CDF" w:rsidP="00D95CDF">
            <w:pPr>
              <w:jc w:val="both"/>
            </w:pPr>
            <w:proofErr w:type="spellStart"/>
            <w:r w:rsidRPr="00174F93">
              <w:t>zi</w:t>
            </w:r>
            <w:proofErr w:type="spellEnd"/>
            <w:r w:rsidRPr="00174F93">
              <w:t xml:space="preserve"> </w:t>
            </w:r>
          </w:p>
        </w:tc>
        <w:tc>
          <w:tcPr>
            <w:tcW w:w="990" w:type="dxa"/>
          </w:tcPr>
          <w:p w14:paraId="3975875D" w14:textId="5EC8C08F" w:rsidR="00D95CDF" w:rsidRPr="00174F93" w:rsidRDefault="001B139C" w:rsidP="00D95CDF">
            <w:r>
              <w:t>0.01</w:t>
            </w:r>
          </w:p>
        </w:tc>
        <w:tc>
          <w:tcPr>
            <w:tcW w:w="783" w:type="dxa"/>
          </w:tcPr>
          <w:p w14:paraId="6CD6C32A" w14:textId="1DD44C40" w:rsidR="00D95CDF" w:rsidRPr="00174F93" w:rsidRDefault="001B139C" w:rsidP="00D95CDF">
            <w:r>
              <w:t>0.01</w:t>
            </w:r>
          </w:p>
        </w:tc>
        <w:tc>
          <w:tcPr>
            <w:tcW w:w="1644" w:type="dxa"/>
          </w:tcPr>
          <w:p w14:paraId="060A0DEF" w14:textId="64DB9840" w:rsidR="00D95CDF" w:rsidRPr="00174F93" w:rsidRDefault="00D95CDF" w:rsidP="00D95CDF">
            <w:r w:rsidRPr="00987400">
              <w:t>[0.00</w:t>
            </w:r>
            <w:r>
              <w:t xml:space="preserve">, </w:t>
            </w:r>
            <w:r w:rsidRPr="00987400">
              <w:t>0.02]</w:t>
            </w:r>
          </w:p>
        </w:tc>
        <w:tc>
          <w:tcPr>
            <w:tcW w:w="1134" w:type="dxa"/>
          </w:tcPr>
          <w:p w14:paraId="4AC53E0D" w14:textId="576CC9D5" w:rsidR="00D95CDF" w:rsidRPr="00326459" w:rsidRDefault="00D95CDF" w:rsidP="00D95CDF">
            <w:pPr>
              <w:rPr>
                <w:b/>
                <w:bCs/>
              </w:rPr>
            </w:pPr>
            <w:r w:rsidRPr="00326459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0BEA435B" w14:textId="0387E785" w:rsidR="00D95CDF" w:rsidRPr="00FF50AE" w:rsidRDefault="00D95CDF" w:rsidP="00D95CDF">
            <w:r w:rsidRPr="00987400">
              <w:t>0.00</w:t>
            </w:r>
          </w:p>
        </w:tc>
        <w:tc>
          <w:tcPr>
            <w:tcW w:w="851" w:type="dxa"/>
          </w:tcPr>
          <w:p w14:paraId="3526AA3D" w14:textId="77981CF3" w:rsidR="00D95CDF" w:rsidRPr="00174F93" w:rsidRDefault="00D95CDF" w:rsidP="00D95CDF">
            <w:r w:rsidRPr="00987400">
              <w:t>19</w:t>
            </w:r>
            <w:r w:rsidR="00EF650B">
              <w:t>,</w:t>
            </w:r>
            <w:r w:rsidRPr="00987400">
              <w:t>265</w:t>
            </w:r>
          </w:p>
        </w:tc>
      </w:tr>
    </w:tbl>
    <w:p w14:paraId="579D361B" w14:textId="75B41E25" w:rsidR="003C7DD9" w:rsidRDefault="00A0674C" w:rsidP="00CE7028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it scale. </w:t>
      </w:r>
      <w:proofErr w:type="spellStart"/>
      <w:r w:rsidRPr="00693FCD">
        <w:rPr>
          <w:rFonts w:cstheme="minorHAnsi"/>
          <w:sz w:val="18"/>
          <w:szCs w:val="18"/>
        </w:rPr>
        <w:t>C</w:t>
      </w:r>
      <w:r>
        <w:rPr>
          <w:rFonts w:cstheme="minorHAnsi"/>
          <w:sz w:val="18"/>
          <w:szCs w:val="18"/>
        </w:rPr>
        <w:t>r</w:t>
      </w:r>
      <w:r w:rsidRPr="00693FCD">
        <w:rPr>
          <w:rFonts w:cstheme="minorHAnsi"/>
          <w:sz w:val="18"/>
          <w:szCs w:val="18"/>
        </w:rPr>
        <w:t>I</w:t>
      </w:r>
      <w:proofErr w:type="spellEnd"/>
      <w:r w:rsidRPr="00693FCD">
        <w:rPr>
          <w:rFonts w:cstheme="minorHAnsi"/>
          <w:sz w:val="18"/>
          <w:szCs w:val="18"/>
        </w:rPr>
        <w:t xml:space="preserve"> = equal</w:t>
      </w:r>
      <w:r>
        <w:rPr>
          <w:rFonts w:cstheme="minorHAnsi"/>
          <w:sz w:val="18"/>
          <w:szCs w:val="18"/>
        </w:rPr>
        <w:t>-</w:t>
      </w:r>
      <w:r w:rsidRPr="00693FCD">
        <w:rPr>
          <w:rFonts w:cstheme="minorHAnsi"/>
          <w:sz w:val="18"/>
          <w:szCs w:val="18"/>
        </w:rPr>
        <w:t>tailed credible interval;</w:t>
      </w:r>
      <w:r>
        <w:rPr>
          <w:rFonts w:cstheme="minorHAnsi"/>
          <w:sz w:val="18"/>
          <w:szCs w:val="18"/>
        </w:rPr>
        <w:t xml:space="preserve"> ESS = effective sample size.</w:t>
      </w:r>
      <w:r w:rsidRPr="00693FCD">
        <w:rPr>
          <w:rFonts w:cstheme="minorHAnsi"/>
          <w:sz w:val="18"/>
          <w:szCs w:val="18"/>
        </w:rPr>
        <w:t xml:space="preserve"> N= </w:t>
      </w:r>
      <w:r>
        <w:rPr>
          <w:rFonts w:cstheme="minorHAnsi"/>
          <w:sz w:val="18"/>
          <w:szCs w:val="18"/>
        </w:rPr>
        <w:t>481</w:t>
      </w:r>
      <w:r w:rsidRPr="00693FCD">
        <w:rPr>
          <w:rFonts w:cstheme="minorHAnsi"/>
          <w:sz w:val="18"/>
          <w:szCs w:val="18"/>
        </w:rPr>
        <w:t xml:space="preserve">; LOO-adjusted </w:t>
      </w:r>
      <w:r w:rsidRPr="00E42CAB">
        <w:rPr>
          <w:rFonts w:cstheme="minorHAnsi"/>
          <w:sz w:val="18"/>
          <w:szCs w:val="18"/>
        </w:rPr>
        <w:t>(leave-one-out cross-</w:t>
      </w:r>
      <w:r w:rsidRPr="008203C4">
        <w:rPr>
          <w:rFonts w:cstheme="minorHAnsi"/>
          <w:sz w:val="18"/>
          <w:szCs w:val="18"/>
        </w:rPr>
        <w:t>validation) R</w:t>
      </w:r>
      <w:r w:rsidRPr="008203C4">
        <w:rPr>
          <w:rFonts w:cstheme="minorHAnsi"/>
          <w:sz w:val="18"/>
          <w:szCs w:val="18"/>
          <w:vertAlign w:val="superscript"/>
        </w:rPr>
        <w:t>2</w:t>
      </w:r>
      <w:r w:rsidRPr="008203C4">
        <w:rPr>
          <w:rFonts w:cstheme="minorHAnsi"/>
          <w:sz w:val="18"/>
          <w:szCs w:val="18"/>
        </w:rPr>
        <w:t xml:space="preserve"> = 0.4</w:t>
      </w:r>
      <w:r w:rsidR="008203C4" w:rsidRPr="008203C4">
        <w:rPr>
          <w:rFonts w:cstheme="minorHAnsi"/>
          <w:sz w:val="18"/>
          <w:szCs w:val="18"/>
        </w:rPr>
        <w:t>5</w:t>
      </w:r>
      <w:r w:rsidRPr="008203C4">
        <w:rPr>
          <w:rFonts w:cstheme="minorHAnsi"/>
          <w:sz w:val="18"/>
          <w:szCs w:val="18"/>
        </w:rPr>
        <w:t>, [0.3</w:t>
      </w:r>
      <w:r w:rsidR="008203C4" w:rsidRPr="008203C4">
        <w:rPr>
          <w:rFonts w:cstheme="minorHAnsi"/>
          <w:sz w:val="18"/>
          <w:szCs w:val="18"/>
        </w:rPr>
        <w:t>7</w:t>
      </w:r>
      <w:r w:rsidRPr="008203C4">
        <w:rPr>
          <w:rFonts w:cstheme="minorHAnsi"/>
          <w:sz w:val="18"/>
          <w:szCs w:val="18"/>
        </w:rPr>
        <w:t>, 0.5</w:t>
      </w:r>
      <w:r w:rsidR="008203C4" w:rsidRPr="008203C4">
        <w:rPr>
          <w:rFonts w:cstheme="minorHAnsi"/>
          <w:sz w:val="18"/>
          <w:szCs w:val="18"/>
        </w:rPr>
        <w:t>4</w:t>
      </w:r>
      <w:r w:rsidRPr="008203C4">
        <w:rPr>
          <w:rFonts w:cstheme="minorHAnsi"/>
          <w:sz w:val="18"/>
          <w:szCs w:val="18"/>
        </w:rPr>
        <w:t>]; SD Age</w:t>
      </w:r>
      <w:r w:rsidRPr="00B86F82">
        <w:rPr>
          <w:rFonts w:cstheme="minorHAnsi"/>
          <w:sz w:val="18"/>
          <w:szCs w:val="18"/>
        </w:rPr>
        <w:t xml:space="preserve"> = 28.76 days; SD Body mass offset = 11.5</w:t>
      </w:r>
      <w:r w:rsidR="00B86F82" w:rsidRPr="00B86F82">
        <w:rPr>
          <w:rFonts w:cstheme="minorHAnsi"/>
          <w:sz w:val="18"/>
          <w:szCs w:val="18"/>
        </w:rPr>
        <w:t>2</w:t>
      </w:r>
      <w:r w:rsidRPr="00B86F82">
        <w:rPr>
          <w:rFonts w:cstheme="minorHAnsi"/>
          <w:sz w:val="18"/>
          <w:szCs w:val="18"/>
        </w:rPr>
        <w:t>%; SD Competition = 0.15; SD Group size = 8.70, SD Rainfall = 18.55 mm.</w:t>
      </w:r>
    </w:p>
    <w:p w14:paraId="19F55686" w14:textId="77777777" w:rsidR="003C7DD9" w:rsidRDefault="003C7DD9">
      <w:p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br w:type="page"/>
      </w:r>
    </w:p>
    <w:p w14:paraId="01FF896D" w14:textId="00DB3175" w:rsidR="00B65426" w:rsidRPr="002A30F8" w:rsidRDefault="00B65426" w:rsidP="00B65426">
      <w:pPr>
        <w:jc w:val="both"/>
      </w:pPr>
      <w:r w:rsidRPr="00693FCD">
        <w:rPr>
          <w:rFonts w:cstheme="minorHAnsi"/>
          <w:b/>
          <w:bCs/>
        </w:rPr>
        <w:lastRenderedPageBreak/>
        <w:t>Table S</w:t>
      </w:r>
      <w:r>
        <w:rPr>
          <w:rFonts w:cstheme="minorHAnsi"/>
          <w:b/>
          <w:bCs/>
        </w:rPr>
        <w:t>7</w:t>
      </w:r>
      <w:r w:rsidRPr="00693FCD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  <w:r w:rsidRPr="002A30F8">
        <w:rPr>
          <w:rFonts w:cstheme="minorHAnsi"/>
        </w:rPr>
        <w:t>Post-hoc hypothesis test</w:t>
      </w:r>
      <w:r>
        <w:rPr>
          <w:rFonts w:cstheme="minorHAnsi"/>
        </w:rPr>
        <w:t xml:space="preserve">s </w:t>
      </w:r>
      <w:r w:rsidRPr="002A30F8">
        <w:rPr>
          <w:rFonts w:cstheme="minorHAnsi"/>
        </w:rPr>
        <w:t xml:space="preserve">comparing the effect of maternal </w:t>
      </w:r>
      <w:proofErr w:type="gramStart"/>
      <w:r w:rsidR="00EA3FCF">
        <w:rPr>
          <w:rFonts w:cstheme="minorHAnsi"/>
        </w:rPr>
        <w:t>treatment</w:t>
      </w:r>
      <w:r w:rsidRPr="002A30F8">
        <w:rPr>
          <w:rFonts w:cstheme="minorHAnsi"/>
        </w:rPr>
        <w:t>,</w:t>
      </w:r>
      <w:proofErr w:type="gramEnd"/>
      <w:r w:rsidRPr="002A30F8">
        <w:rPr>
          <w:rFonts w:cstheme="minorHAnsi"/>
        </w:rPr>
        <w:t xml:space="preserve"> and other socioecological predictors on </w:t>
      </w:r>
      <w:r>
        <w:rPr>
          <w:rFonts w:cstheme="minorHAnsi"/>
        </w:rPr>
        <w:t>digging</w:t>
      </w:r>
      <w:r w:rsidRPr="002A30F8">
        <w:rPr>
          <w:rFonts w:cstheme="minorHAnsi"/>
        </w:rPr>
        <w:t xml:space="preserve"> call proportions. Each row represents a contrast between different maternal </w:t>
      </w:r>
      <w:r w:rsidR="00EA3FCF">
        <w:rPr>
          <w:rFonts w:cstheme="minorHAnsi"/>
        </w:rPr>
        <w:t>treatment</w:t>
      </w:r>
      <w:r w:rsidRPr="002A30F8">
        <w:rPr>
          <w:rFonts w:cstheme="minorHAnsi"/>
        </w:rPr>
        <w:t xml:space="preserve"> groups (dominant control, DC; subordinate control, SC; dominant treated, DT) for a given predictor</w:t>
      </w:r>
      <w:r>
        <w:rPr>
          <w:rFonts w:cstheme="minorHAnsi"/>
        </w:rPr>
        <w:t xml:space="preserve"> combination</w:t>
      </w:r>
      <w:r w:rsidRPr="002A30F8">
        <w:rPr>
          <w:rFonts w:cstheme="minorHAnsi"/>
        </w:rPr>
        <w:t>. Posterior probabilities exceeding 0.95 are bolded, indicating strong support for the hypothesis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322"/>
        <w:gridCol w:w="1061"/>
        <w:gridCol w:w="682"/>
        <w:gridCol w:w="1067"/>
        <w:gridCol w:w="1108"/>
        <w:gridCol w:w="1559"/>
        <w:gridCol w:w="2268"/>
      </w:tblGrid>
      <w:tr w:rsidR="00B65426" w:rsidRPr="00A3572C" w14:paraId="3374AF31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4347C59B" w14:textId="7D2B59E7" w:rsidR="00B65426" w:rsidRPr="002A30F8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Competition</w:t>
            </w:r>
            <w:r w:rsidRPr="004E67C8">
              <w:rPr>
                <w:b/>
                <w:bCs/>
                <w:vertAlign w:val="superscript"/>
              </w:rPr>
              <w:t>2</w:t>
            </w:r>
          </w:p>
        </w:tc>
      </w:tr>
      <w:tr w:rsidR="00B65426" w:rsidRPr="00A3572C" w14:paraId="7E61599F" w14:textId="77777777" w:rsidTr="00190757">
        <w:tc>
          <w:tcPr>
            <w:tcW w:w="1322" w:type="dxa"/>
          </w:tcPr>
          <w:p w14:paraId="1E71BA27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0BFF2B5C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572F1CF2" w14:textId="77777777" w:rsidR="00B65426" w:rsidRPr="009B7580" w:rsidRDefault="00B65426" w:rsidP="00190757">
            <w:pPr>
              <w:jc w:val="both"/>
              <w:rPr>
                <w:b/>
                <w:bCs/>
              </w:rPr>
            </w:pPr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4576566A" w14:textId="77777777" w:rsidR="00B65426" w:rsidRPr="00D9332A" w:rsidRDefault="00B65426" w:rsidP="00190757">
            <w:pPr>
              <w:jc w:val="both"/>
            </w:pPr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67DE0CED" w14:textId="77777777" w:rsidR="00B65426" w:rsidRPr="00D9332A" w:rsidRDefault="00B65426" w:rsidP="00190757">
            <w:pPr>
              <w:jc w:val="both"/>
            </w:pPr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4CA2D9EE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1E8F66A4" w14:textId="77777777" w:rsidR="00B65426" w:rsidRPr="00A3572C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41AE821C" w14:textId="77777777" w:rsidTr="00190757">
        <w:tc>
          <w:tcPr>
            <w:tcW w:w="1322" w:type="dxa"/>
          </w:tcPr>
          <w:p w14:paraId="77B823DE" w14:textId="77777777" w:rsidR="00B65426" w:rsidRPr="00A3572C" w:rsidRDefault="00B65426" w:rsidP="00190757">
            <w:pPr>
              <w:jc w:val="both"/>
            </w:pPr>
            <w:r>
              <w:t>DC - SC &gt; 0</w:t>
            </w:r>
          </w:p>
        </w:tc>
        <w:tc>
          <w:tcPr>
            <w:tcW w:w="1061" w:type="dxa"/>
          </w:tcPr>
          <w:p w14:paraId="6E44E645" w14:textId="77777777" w:rsidR="00B65426" w:rsidRPr="009B7580" w:rsidRDefault="00B65426" w:rsidP="00190757">
            <w:pPr>
              <w:jc w:val="both"/>
            </w:pPr>
            <w:r w:rsidRPr="00D17B64">
              <w:t>0.8</w:t>
            </w:r>
          </w:p>
        </w:tc>
        <w:tc>
          <w:tcPr>
            <w:tcW w:w="682" w:type="dxa"/>
          </w:tcPr>
          <w:p w14:paraId="6442D130" w14:textId="77777777" w:rsidR="00B65426" w:rsidRPr="009B7580" w:rsidRDefault="00B65426" w:rsidP="00190757">
            <w:r w:rsidRPr="00D17B64">
              <w:t>1.07</w:t>
            </w:r>
          </w:p>
        </w:tc>
        <w:tc>
          <w:tcPr>
            <w:tcW w:w="1067" w:type="dxa"/>
          </w:tcPr>
          <w:p w14:paraId="725FFC78" w14:textId="77777777" w:rsidR="00B65426" w:rsidRPr="009B7580" w:rsidRDefault="00B65426" w:rsidP="00190757">
            <w:r w:rsidRPr="00D17B64">
              <w:t>-0.97</w:t>
            </w:r>
          </w:p>
        </w:tc>
        <w:tc>
          <w:tcPr>
            <w:tcW w:w="1108" w:type="dxa"/>
          </w:tcPr>
          <w:p w14:paraId="67658638" w14:textId="77777777" w:rsidR="00B65426" w:rsidRPr="009B7580" w:rsidRDefault="00B65426" w:rsidP="00190757">
            <w:r w:rsidRPr="00D17B64">
              <w:t>2.57</w:t>
            </w:r>
          </w:p>
        </w:tc>
        <w:tc>
          <w:tcPr>
            <w:tcW w:w="1559" w:type="dxa"/>
          </w:tcPr>
          <w:p w14:paraId="3CDB11A6" w14:textId="77777777" w:rsidR="00B65426" w:rsidRPr="009B7580" w:rsidRDefault="00B65426" w:rsidP="00190757">
            <w:r w:rsidRPr="00D17B64">
              <w:t>3.45</w:t>
            </w:r>
          </w:p>
        </w:tc>
        <w:tc>
          <w:tcPr>
            <w:tcW w:w="2268" w:type="dxa"/>
          </w:tcPr>
          <w:p w14:paraId="3B40D815" w14:textId="77777777" w:rsidR="00B65426" w:rsidRPr="004E67C8" w:rsidRDefault="00B65426" w:rsidP="00190757">
            <w:r w:rsidRPr="00D17B64">
              <w:t>0.78</w:t>
            </w:r>
          </w:p>
        </w:tc>
      </w:tr>
      <w:tr w:rsidR="00B65426" w:rsidRPr="00F752B3" w14:paraId="05D09E30" w14:textId="77777777" w:rsidTr="00190757">
        <w:tc>
          <w:tcPr>
            <w:tcW w:w="1322" w:type="dxa"/>
          </w:tcPr>
          <w:p w14:paraId="5EC235E6" w14:textId="77777777" w:rsidR="00B65426" w:rsidRPr="00A3572C" w:rsidRDefault="00B65426" w:rsidP="00190757">
            <w:pPr>
              <w:jc w:val="both"/>
            </w:pPr>
            <w:r>
              <w:t>DC - DT &gt; 0</w:t>
            </w:r>
          </w:p>
        </w:tc>
        <w:tc>
          <w:tcPr>
            <w:tcW w:w="1061" w:type="dxa"/>
          </w:tcPr>
          <w:p w14:paraId="5B9AAE91" w14:textId="77777777" w:rsidR="00B65426" w:rsidRPr="009B7580" w:rsidRDefault="00B65426" w:rsidP="00190757">
            <w:pPr>
              <w:jc w:val="both"/>
            </w:pPr>
            <w:r w:rsidRPr="00D17B64">
              <w:t>0.7</w:t>
            </w:r>
          </w:p>
        </w:tc>
        <w:tc>
          <w:tcPr>
            <w:tcW w:w="682" w:type="dxa"/>
          </w:tcPr>
          <w:p w14:paraId="5827CDBC" w14:textId="77777777" w:rsidR="00B65426" w:rsidRPr="009B7580" w:rsidRDefault="00B65426" w:rsidP="00190757">
            <w:r w:rsidRPr="00D17B64">
              <w:t>0.95</w:t>
            </w:r>
          </w:p>
        </w:tc>
        <w:tc>
          <w:tcPr>
            <w:tcW w:w="1067" w:type="dxa"/>
          </w:tcPr>
          <w:p w14:paraId="0A0C9611" w14:textId="77777777" w:rsidR="00B65426" w:rsidRPr="009B7580" w:rsidRDefault="00B65426" w:rsidP="00190757">
            <w:r w:rsidRPr="00D17B64">
              <w:t>-0.86</w:t>
            </w:r>
          </w:p>
        </w:tc>
        <w:tc>
          <w:tcPr>
            <w:tcW w:w="1108" w:type="dxa"/>
          </w:tcPr>
          <w:p w14:paraId="1FE5CBD1" w14:textId="77777777" w:rsidR="00B65426" w:rsidRPr="009B7580" w:rsidRDefault="00B65426" w:rsidP="00190757">
            <w:r w:rsidRPr="00D17B64">
              <w:t>2.26</w:t>
            </w:r>
          </w:p>
        </w:tc>
        <w:tc>
          <w:tcPr>
            <w:tcW w:w="1559" w:type="dxa"/>
          </w:tcPr>
          <w:p w14:paraId="4DC8C8E6" w14:textId="77777777" w:rsidR="00B65426" w:rsidRPr="009B7580" w:rsidRDefault="00B65426" w:rsidP="00190757">
            <w:r w:rsidRPr="00D17B64">
              <w:t>3.33</w:t>
            </w:r>
          </w:p>
        </w:tc>
        <w:tc>
          <w:tcPr>
            <w:tcW w:w="2268" w:type="dxa"/>
          </w:tcPr>
          <w:p w14:paraId="2ACFED55" w14:textId="77777777" w:rsidR="00B65426" w:rsidRPr="004E67C8" w:rsidRDefault="00B65426" w:rsidP="00190757">
            <w:r w:rsidRPr="00D17B64">
              <w:t>0.77</w:t>
            </w:r>
          </w:p>
        </w:tc>
      </w:tr>
      <w:tr w:rsidR="00B65426" w:rsidRPr="00F752B3" w14:paraId="47E6CAA7" w14:textId="77777777" w:rsidTr="00190757">
        <w:tc>
          <w:tcPr>
            <w:tcW w:w="1322" w:type="dxa"/>
          </w:tcPr>
          <w:p w14:paraId="2F5155C7" w14:textId="77777777" w:rsidR="00B65426" w:rsidRDefault="00B65426" w:rsidP="00190757">
            <w:pPr>
              <w:jc w:val="both"/>
            </w:pPr>
            <w:r>
              <w:t>SC - DT &lt; 0</w:t>
            </w:r>
          </w:p>
        </w:tc>
        <w:tc>
          <w:tcPr>
            <w:tcW w:w="1061" w:type="dxa"/>
          </w:tcPr>
          <w:p w14:paraId="5E5491ED" w14:textId="77777777" w:rsidR="00B65426" w:rsidRPr="009B7580" w:rsidRDefault="00B65426" w:rsidP="00190757">
            <w:pPr>
              <w:jc w:val="both"/>
            </w:pPr>
            <w:r w:rsidRPr="00D17B64">
              <w:t>-0.1</w:t>
            </w:r>
          </w:p>
        </w:tc>
        <w:tc>
          <w:tcPr>
            <w:tcW w:w="682" w:type="dxa"/>
          </w:tcPr>
          <w:p w14:paraId="6D6F1ABE" w14:textId="77777777" w:rsidR="00B65426" w:rsidRPr="009B7580" w:rsidRDefault="00B65426" w:rsidP="00190757">
            <w:r w:rsidRPr="00D17B64">
              <w:t>1.04</w:t>
            </w:r>
          </w:p>
        </w:tc>
        <w:tc>
          <w:tcPr>
            <w:tcW w:w="1067" w:type="dxa"/>
          </w:tcPr>
          <w:p w14:paraId="5A61EF92" w14:textId="77777777" w:rsidR="00B65426" w:rsidRPr="009B7580" w:rsidRDefault="00B65426" w:rsidP="00190757">
            <w:r w:rsidRPr="00D17B64">
              <w:t>-1.81</w:t>
            </w:r>
          </w:p>
        </w:tc>
        <w:tc>
          <w:tcPr>
            <w:tcW w:w="1108" w:type="dxa"/>
          </w:tcPr>
          <w:p w14:paraId="7A309A50" w14:textId="77777777" w:rsidR="00B65426" w:rsidRPr="009B7580" w:rsidRDefault="00B65426" w:rsidP="00190757">
            <w:r w:rsidRPr="00D17B64">
              <w:t>1.62</w:t>
            </w:r>
          </w:p>
        </w:tc>
        <w:tc>
          <w:tcPr>
            <w:tcW w:w="1559" w:type="dxa"/>
          </w:tcPr>
          <w:p w14:paraId="359CECF1" w14:textId="77777777" w:rsidR="00B65426" w:rsidRPr="009B7580" w:rsidRDefault="00B65426" w:rsidP="00190757">
            <w:r w:rsidRPr="00D17B64">
              <w:t>1.18</w:t>
            </w:r>
          </w:p>
        </w:tc>
        <w:tc>
          <w:tcPr>
            <w:tcW w:w="2268" w:type="dxa"/>
          </w:tcPr>
          <w:p w14:paraId="603AB962" w14:textId="77777777" w:rsidR="00B65426" w:rsidRPr="009B7580" w:rsidRDefault="00B65426" w:rsidP="00190757">
            <w:r w:rsidRPr="00D17B64">
              <w:t>0.54</w:t>
            </w:r>
          </w:p>
        </w:tc>
      </w:tr>
      <w:tr w:rsidR="00B65426" w:rsidRPr="00F752B3" w14:paraId="26BDECC7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7BF951A4" w14:textId="38202595" w:rsidR="00B65426" w:rsidRPr="009B7580" w:rsidRDefault="00B65426" w:rsidP="00190757">
            <w:pPr>
              <w:jc w:val="center"/>
            </w:pPr>
            <w:r w:rsidRPr="002A30F8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</w:t>
            </w:r>
            <w:r w:rsidRPr="004E67C8">
              <w:rPr>
                <w:b/>
                <w:bCs/>
                <w:vertAlign w:val="superscript"/>
              </w:rPr>
              <w:t>2</w:t>
            </w:r>
            <w:r w:rsidRPr="002A30F8">
              <w:rPr>
                <w:b/>
                <w:bCs/>
              </w:rPr>
              <w:t>:</w:t>
            </w:r>
            <w:r>
              <w:rPr>
                <w:b/>
                <w:bCs/>
              </w:rPr>
              <w:t>Competiton</w:t>
            </w:r>
          </w:p>
        </w:tc>
      </w:tr>
      <w:tr w:rsidR="00B65426" w:rsidRPr="00F752B3" w14:paraId="6B186D58" w14:textId="77777777" w:rsidTr="00190757">
        <w:tc>
          <w:tcPr>
            <w:tcW w:w="1322" w:type="dxa"/>
          </w:tcPr>
          <w:p w14:paraId="5F314CDB" w14:textId="77777777" w:rsidR="00B65426" w:rsidRDefault="00B65426" w:rsidP="00190757">
            <w:pPr>
              <w:jc w:val="both"/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015E611A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1CBFD95F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0702CA76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111DD1A5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40006EB0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6BA3198F" w14:textId="77777777" w:rsidR="00B65426" w:rsidRPr="009B7580" w:rsidRDefault="00B65426" w:rsidP="00190757"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1228B0F1" w14:textId="77777777" w:rsidTr="00190757">
        <w:tc>
          <w:tcPr>
            <w:tcW w:w="1322" w:type="dxa"/>
          </w:tcPr>
          <w:p w14:paraId="2327C67A" w14:textId="77777777" w:rsidR="00B65426" w:rsidRDefault="00B65426" w:rsidP="00190757">
            <w:pPr>
              <w:jc w:val="both"/>
            </w:pPr>
            <w:r>
              <w:t>DC - SC &gt; 0</w:t>
            </w:r>
          </w:p>
        </w:tc>
        <w:tc>
          <w:tcPr>
            <w:tcW w:w="1061" w:type="dxa"/>
          </w:tcPr>
          <w:p w14:paraId="47F5F363" w14:textId="77777777" w:rsidR="00B65426" w:rsidRPr="009B7580" w:rsidRDefault="00B65426" w:rsidP="00190757">
            <w:pPr>
              <w:jc w:val="both"/>
            </w:pPr>
            <w:r w:rsidRPr="00D17B64">
              <w:t>0.45</w:t>
            </w:r>
          </w:p>
        </w:tc>
        <w:tc>
          <w:tcPr>
            <w:tcW w:w="682" w:type="dxa"/>
          </w:tcPr>
          <w:p w14:paraId="4186F83A" w14:textId="77777777" w:rsidR="00B65426" w:rsidRPr="009B7580" w:rsidRDefault="00B65426" w:rsidP="00190757">
            <w:r w:rsidRPr="00D17B64">
              <w:t>0.93</w:t>
            </w:r>
          </w:p>
        </w:tc>
        <w:tc>
          <w:tcPr>
            <w:tcW w:w="1067" w:type="dxa"/>
          </w:tcPr>
          <w:p w14:paraId="71EDAC0C" w14:textId="77777777" w:rsidR="00B65426" w:rsidRPr="009B7580" w:rsidRDefault="00B65426" w:rsidP="00190757">
            <w:r w:rsidRPr="00D17B64">
              <w:t>-1.11</w:t>
            </w:r>
          </w:p>
        </w:tc>
        <w:tc>
          <w:tcPr>
            <w:tcW w:w="1108" w:type="dxa"/>
          </w:tcPr>
          <w:p w14:paraId="45EE468A" w14:textId="77777777" w:rsidR="00B65426" w:rsidRPr="009B7580" w:rsidRDefault="00B65426" w:rsidP="00190757">
            <w:r w:rsidRPr="00D17B64">
              <w:t>1.96</w:t>
            </w:r>
          </w:p>
        </w:tc>
        <w:tc>
          <w:tcPr>
            <w:tcW w:w="1559" w:type="dxa"/>
          </w:tcPr>
          <w:p w14:paraId="6114F179" w14:textId="77777777" w:rsidR="00B65426" w:rsidRPr="009B7580" w:rsidRDefault="00B65426" w:rsidP="00190757">
            <w:r w:rsidRPr="00D17B64">
              <w:t>2.17</w:t>
            </w:r>
          </w:p>
        </w:tc>
        <w:tc>
          <w:tcPr>
            <w:tcW w:w="2268" w:type="dxa"/>
          </w:tcPr>
          <w:p w14:paraId="7B80AAE3" w14:textId="77777777" w:rsidR="00B65426" w:rsidRPr="009B7580" w:rsidRDefault="00B65426" w:rsidP="00190757">
            <w:r w:rsidRPr="00D17B64">
              <w:t>0.68</w:t>
            </w:r>
          </w:p>
        </w:tc>
      </w:tr>
      <w:tr w:rsidR="00B65426" w:rsidRPr="00F752B3" w14:paraId="58CED7C6" w14:textId="77777777" w:rsidTr="00190757">
        <w:tc>
          <w:tcPr>
            <w:tcW w:w="1322" w:type="dxa"/>
          </w:tcPr>
          <w:p w14:paraId="3E18C55F" w14:textId="77777777" w:rsidR="00B65426" w:rsidRDefault="00B65426" w:rsidP="00190757">
            <w:pPr>
              <w:jc w:val="both"/>
            </w:pPr>
            <w:r>
              <w:t>DC - DT &gt; 0</w:t>
            </w:r>
          </w:p>
        </w:tc>
        <w:tc>
          <w:tcPr>
            <w:tcW w:w="1061" w:type="dxa"/>
          </w:tcPr>
          <w:p w14:paraId="5758B3B6" w14:textId="77777777" w:rsidR="00B65426" w:rsidRPr="009B7580" w:rsidRDefault="00B65426" w:rsidP="00190757">
            <w:pPr>
              <w:jc w:val="both"/>
            </w:pPr>
            <w:r w:rsidRPr="00D17B64">
              <w:t>0.51</w:t>
            </w:r>
          </w:p>
        </w:tc>
        <w:tc>
          <w:tcPr>
            <w:tcW w:w="682" w:type="dxa"/>
          </w:tcPr>
          <w:p w14:paraId="00F34408" w14:textId="77777777" w:rsidR="00B65426" w:rsidRPr="009B7580" w:rsidRDefault="00B65426" w:rsidP="00190757">
            <w:r w:rsidRPr="00D17B64">
              <w:t>0.91</w:t>
            </w:r>
          </w:p>
        </w:tc>
        <w:tc>
          <w:tcPr>
            <w:tcW w:w="1067" w:type="dxa"/>
          </w:tcPr>
          <w:p w14:paraId="0F85A480" w14:textId="77777777" w:rsidR="00B65426" w:rsidRPr="009B7580" w:rsidRDefault="00B65426" w:rsidP="00190757">
            <w:r w:rsidRPr="00D17B64">
              <w:t>-0.98</w:t>
            </w:r>
          </w:p>
        </w:tc>
        <w:tc>
          <w:tcPr>
            <w:tcW w:w="1108" w:type="dxa"/>
          </w:tcPr>
          <w:p w14:paraId="150481D2" w14:textId="77777777" w:rsidR="00B65426" w:rsidRPr="009B7580" w:rsidRDefault="00B65426" w:rsidP="00190757">
            <w:r w:rsidRPr="00D17B64">
              <w:t>1.99</w:t>
            </w:r>
          </w:p>
        </w:tc>
        <w:tc>
          <w:tcPr>
            <w:tcW w:w="1559" w:type="dxa"/>
          </w:tcPr>
          <w:p w14:paraId="68F5008F" w14:textId="77777777" w:rsidR="00B65426" w:rsidRPr="009B7580" w:rsidRDefault="00B65426" w:rsidP="00190757">
            <w:r w:rsidRPr="00D17B64">
              <w:t>2.40</w:t>
            </w:r>
          </w:p>
        </w:tc>
        <w:tc>
          <w:tcPr>
            <w:tcW w:w="2268" w:type="dxa"/>
          </w:tcPr>
          <w:p w14:paraId="1A23570A" w14:textId="77777777" w:rsidR="00B65426" w:rsidRPr="009B7580" w:rsidRDefault="00B65426" w:rsidP="00190757">
            <w:r w:rsidRPr="00D17B64">
              <w:t>0.71</w:t>
            </w:r>
          </w:p>
        </w:tc>
      </w:tr>
      <w:tr w:rsidR="00B65426" w:rsidRPr="00F752B3" w14:paraId="188DCFF5" w14:textId="77777777" w:rsidTr="00190757">
        <w:tc>
          <w:tcPr>
            <w:tcW w:w="1322" w:type="dxa"/>
          </w:tcPr>
          <w:p w14:paraId="1238A92A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22BE68C2" w14:textId="77777777" w:rsidR="00B65426" w:rsidRPr="009B7580" w:rsidRDefault="00B65426" w:rsidP="00190757">
            <w:pPr>
              <w:jc w:val="both"/>
            </w:pPr>
            <w:r w:rsidRPr="00D17B64">
              <w:t>0.06</w:t>
            </w:r>
          </w:p>
        </w:tc>
        <w:tc>
          <w:tcPr>
            <w:tcW w:w="682" w:type="dxa"/>
          </w:tcPr>
          <w:p w14:paraId="7DC58C4D" w14:textId="77777777" w:rsidR="00B65426" w:rsidRPr="009B7580" w:rsidRDefault="00B65426" w:rsidP="00190757">
            <w:r w:rsidRPr="00D17B64">
              <w:t>0.84</w:t>
            </w:r>
          </w:p>
        </w:tc>
        <w:tc>
          <w:tcPr>
            <w:tcW w:w="1067" w:type="dxa"/>
          </w:tcPr>
          <w:p w14:paraId="1EA45E29" w14:textId="77777777" w:rsidR="00B65426" w:rsidRPr="009B7580" w:rsidRDefault="00B65426" w:rsidP="00190757">
            <w:r w:rsidRPr="00D17B64">
              <w:t>-1.32</w:t>
            </w:r>
          </w:p>
        </w:tc>
        <w:tc>
          <w:tcPr>
            <w:tcW w:w="1108" w:type="dxa"/>
          </w:tcPr>
          <w:p w14:paraId="22BD0BDC" w14:textId="77777777" w:rsidR="00B65426" w:rsidRPr="009B7580" w:rsidRDefault="00B65426" w:rsidP="00190757">
            <w:r w:rsidRPr="00D17B64">
              <w:t>1.45</w:t>
            </w:r>
          </w:p>
        </w:tc>
        <w:tc>
          <w:tcPr>
            <w:tcW w:w="1559" w:type="dxa"/>
          </w:tcPr>
          <w:p w14:paraId="497CBCE8" w14:textId="77777777" w:rsidR="00B65426" w:rsidRPr="009B7580" w:rsidRDefault="00B65426" w:rsidP="00190757">
            <w:r w:rsidRPr="00D17B64">
              <w:t>1.11</w:t>
            </w:r>
          </w:p>
        </w:tc>
        <w:tc>
          <w:tcPr>
            <w:tcW w:w="2268" w:type="dxa"/>
          </w:tcPr>
          <w:p w14:paraId="5167DCC8" w14:textId="77777777" w:rsidR="00B65426" w:rsidRPr="00A31CDE" w:rsidRDefault="00B65426" w:rsidP="00190757">
            <w:r w:rsidRPr="00D17B64">
              <w:t>0.53</w:t>
            </w:r>
          </w:p>
        </w:tc>
      </w:tr>
      <w:tr w:rsidR="00B65426" w:rsidRPr="00F752B3" w14:paraId="3C9A421D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136FA1AE" w14:textId="1771D60E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Rainfall</w:t>
            </w:r>
            <w:r w:rsidRPr="00E5528E">
              <w:rPr>
                <w:b/>
                <w:bCs/>
                <w:vertAlign w:val="superscript"/>
              </w:rPr>
              <w:t>2</w:t>
            </w:r>
          </w:p>
        </w:tc>
      </w:tr>
      <w:tr w:rsidR="00B65426" w:rsidRPr="00F752B3" w14:paraId="7B037D3F" w14:textId="77777777" w:rsidTr="00190757">
        <w:tc>
          <w:tcPr>
            <w:tcW w:w="1322" w:type="dxa"/>
          </w:tcPr>
          <w:p w14:paraId="04E72B54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3375F25C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4EDF79C7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6E4FB6A2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031E61E9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3F9EE144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4D34BB55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43234E03" w14:textId="77777777" w:rsidTr="00190757">
        <w:tc>
          <w:tcPr>
            <w:tcW w:w="1322" w:type="dxa"/>
          </w:tcPr>
          <w:p w14:paraId="4FE8E421" w14:textId="77777777" w:rsidR="00B65426" w:rsidRPr="007E5D3B" w:rsidRDefault="00B65426" w:rsidP="00190757">
            <w:pPr>
              <w:jc w:val="both"/>
            </w:pPr>
            <w:r>
              <w:t>DC - SC &gt; 0</w:t>
            </w:r>
          </w:p>
        </w:tc>
        <w:tc>
          <w:tcPr>
            <w:tcW w:w="1061" w:type="dxa"/>
          </w:tcPr>
          <w:p w14:paraId="3484A4C6" w14:textId="77777777" w:rsidR="00B65426" w:rsidRPr="00A31CDE" w:rsidRDefault="00B65426" w:rsidP="00190757">
            <w:pPr>
              <w:jc w:val="both"/>
            </w:pPr>
            <w:r w:rsidRPr="00D17B64">
              <w:t>0.04</w:t>
            </w:r>
          </w:p>
        </w:tc>
        <w:tc>
          <w:tcPr>
            <w:tcW w:w="682" w:type="dxa"/>
          </w:tcPr>
          <w:p w14:paraId="5FB21126" w14:textId="77777777" w:rsidR="00B65426" w:rsidRPr="00A31CDE" w:rsidRDefault="00B65426" w:rsidP="00190757">
            <w:r w:rsidRPr="00D17B64">
              <w:t>0.78</w:t>
            </w:r>
          </w:p>
        </w:tc>
        <w:tc>
          <w:tcPr>
            <w:tcW w:w="1067" w:type="dxa"/>
          </w:tcPr>
          <w:p w14:paraId="4D48DB1C" w14:textId="77777777" w:rsidR="00B65426" w:rsidRPr="00A31CDE" w:rsidRDefault="00B65426" w:rsidP="00190757">
            <w:r w:rsidRPr="00D17B64">
              <w:t>-1.24</w:t>
            </w:r>
          </w:p>
        </w:tc>
        <w:tc>
          <w:tcPr>
            <w:tcW w:w="1108" w:type="dxa"/>
          </w:tcPr>
          <w:p w14:paraId="7F0AA81F" w14:textId="77777777" w:rsidR="00B65426" w:rsidRPr="00A31CDE" w:rsidRDefault="00B65426" w:rsidP="00190757">
            <w:r w:rsidRPr="00D17B64">
              <w:t>1.31</w:t>
            </w:r>
          </w:p>
        </w:tc>
        <w:tc>
          <w:tcPr>
            <w:tcW w:w="1559" w:type="dxa"/>
          </w:tcPr>
          <w:p w14:paraId="56E09D21" w14:textId="77777777" w:rsidR="00B65426" w:rsidRPr="00A31CDE" w:rsidRDefault="00B65426" w:rsidP="00190757">
            <w:r w:rsidRPr="00D17B64">
              <w:t>1.08</w:t>
            </w:r>
          </w:p>
        </w:tc>
        <w:tc>
          <w:tcPr>
            <w:tcW w:w="2268" w:type="dxa"/>
          </w:tcPr>
          <w:p w14:paraId="01F8DC2D" w14:textId="77777777" w:rsidR="00B65426" w:rsidRPr="00E5528E" w:rsidRDefault="00B65426" w:rsidP="00190757">
            <w:r w:rsidRPr="00D17B64">
              <w:t>0.52</w:t>
            </w:r>
          </w:p>
        </w:tc>
      </w:tr>
      <w:tr w:rsidR="00B65426" w:rsidRPr="00F752B3" w14:paraId="2F1ED634" w14:textId="77777777" w:rsidTr="00190757">
        <w:tc>
          <w:tcPr>
            <w:tcW w:w="1322" w:type="dxa"/>
          </w:tcPr>
          <w:p w14:paraId="3C74B49D" w14:textId="77777777" w:rsidR="00B65426" w:rsidRDefault="00B65426" w:rsidP="00190757">
            <w:pPr>
              <w:jc w:val="both"/>
            </w:pPr>
            <w:r>
              <w:t>DC - DT &gt; 0</w:t>
            </w:r>
          </w:p>
        </w:tc>
        <w:tc>
          <w:tcPr>
            <w:tcW w:w="1061" w:type="dxa"/>
          </w:tcPr>
          <w:p w14:paraId="6441CE9D" w14:textId="77777777" w:rsidR="00B65426" w:rsidRPr="00A31CDE" w:rsidRDefault="00B65426" w:rsidP="00190757">
            <w:pPr>
              <w:jc w:val="both"/>
            </w:pPr>
            <w:r w:rsidRPr="00D17B64">
              <w:t>0.47</w:t>
            </w:r>
          </w:p>
        </w:tc>
        <w:tc>
          <w:tcPr>
            <w:tcW w:w="682" w:type="dxa"/>
          </w:tcPr>
          <w:p w14:paraId="4BA0463C" w14:textId="77777777" w:rsidR="00B65426" w:rsidRPr="00A31CDE" w:rsidRDefault="00B65426" w:rsidP="00190757">
            <w:r w:rsidRPr="00D17B64">
              <w:t>0.72</w:t>
            </w:r>
          </w:p>
        </w:tc>
        <w:tc>
          <w:tcPr>
            <w:tcW w:w="1067" w:type="dxa"/>
          </w:tcPr>
          <w:p w14:paraId="5EB34689" w14:textId="77777777" w:rsidR="00B65426" w:rsidRPr="00A31CDE" w:rsidRDefault="00B65426" w:rsidP="00190757">
            <w:r w:rsidRPr="00D17B64">
              <w:t>-0.70</w:t>
            </w:r>
          </w:p>
        </w:tc>
        <w:tc>
          <w:tcPr>
            <w:tcW w:w="1108" w:type="dxa"/>
          </w:tcPr>
          <w:p w14:paraId="1EA5CE56" w14:textId="77777777" w:rsidR="00B65426" w:rsidRPr="00A31CDE" w:rsidRDefault="00B65426" w:rsidP="00190757">
            <w:r w:rsidRPr="00D17B64">
              <w:t>1.66</w:t>
            </w:r>
          </w:p>
        </w:tc>
        <w:tc>
          <w:tcPr>
            <w:tcW w:w="1559" w:type="dxa"/>
          </w:tcPr>
          <w:p w14:paraId="59E9878A" w14:textId="77777777" w:rsidR="00B65426" w:rsidRPr="00A31CDE" w:rsidRDefault="00B65426" w:rsidP="00190757">
            <w:r w:rsidRPr="00D17B64">
              <w:t>2.85</w:t>
            </w:r>
          </w:p>
        </w:tc>
        <w:tc>
          <w:tcPr>
            <w:tcW w:w="2268" w:type="dxa"/>
          </w:tcPr>
          <w:p w14:paraId="6F01B237" w14:textId="77777777" w:rsidR="00B65426" w:rsidRPr="00A31CDE" w:rsidRDefault="00B65426" w:rsidP="00190757">
            <w:r w:rsidRPr="00D17B64">
              <w:t>0.74</w:t>
            </w:r>
          </w:p>
        </w:tc>
      </w:tr>
      <w:tr w:rsidR="00B65426" w:rsidRPr="00F752B3" w14:paraId="01B1AF6E" w14:textId="77777777" w:rsidTr="00190757">
        <w:tc>
          <w:tcPr>
            <w:tcW w:w="1322" w:type="dxa"/>
          </w:tcPr>
          <w:p w14:paraId="4D0C43DC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6A9426E3" w14:textId="77777777" w:rsidR="00B65426" w:rsidRPr="00A31CDE" w:rsidRDefault="00B65426" w:rsidP="00190757">
            <w:pPr>
              <w:jc w:val="both"/>
            </w:pPr>
            <w:r w:rsidRPr="00D17B64">
              <w:t>0.43</w:t>
            </w:r>
          </w:p>
        </w:tc>
        <w:tc>
          <w:tcPr>
            <w:tcW w:w="682" w:type="dxa"/>
          </w:tcPr>
          <w:p w14:paraId="50A4B5BE" w14:textId="77777777" w:rsidR="00B65426" w:rsidRPr="00A31CDE" w:rsidRDefault="00B65426" w:rsidP="00190757">
            <w:r w:rsidRPr="00D17B64">
              <w:t>0.83</w:t>
            </w:r>
          </w:p>
        </w:tc>
        <w:tc>
          <w:tcPr>
            <w:tcW w:w="1067" w:type="dxa"/>
          </w:tcPr>
          <w:p w14:paraId="59DD2DB6" w14:textId="77777777" w:rsidR="00B65426" w:rsidRPr="00A31CDE" w:rsidRDefault="00B65426" w:rsidP="00190757">
            <w:r w:rsidRPr="00D17B64">
              <w:t>-0.92</w:t>
            </w:r>
          </w:p>
        </w:tc>
        <w:tc>
          <w:tcPr>
            <w:tcW w:w="1108" w:type="dxa"/>
          </w:tcPr>
          <w:p w14:paraId="152F8A58" w14:textId="77777777" w:rsidR="00B65426" w:rsidRPr="00A31CDE" w:rsidRDefault="00B65426" w:rsidP="00190757">
            <w:r w:rsidRPr="00D17B64">
              <w:t>1.82</w:t>
            </w:r>
          </w:p>
        </w:tc>
        <w:tc>
          <w:tcPr>
            <w:tcW w:w="1559" w:type="dxa"/>
          </w:tcPr>
          <w:p w14:paraId="5BDB02AC" w14:textId="77777777" w:rsidR="00B65426" w:rsidRPr="00A31CDE" w:rsidRDefault="00B65426" w:rsidP="00190757">
            <w:r w:rsidRPr="00D17B64">
              <w:t>2.33</w:t>
            </w:r>
          </w:p>
        </w:tc>
        <w:tc>
          <w:tcPr>
            <w:tcW w:w="2268" w:type="dxa"/>
          </w:tcPr>
          <w:p w14:paraId="7C025CDE" w14:textId="77777777" w:rsidR="00B65426" w:rsidRPr="00A31CDE" w:rsidRDefault="00B65426" w:rsidP="00190757">
            <w:r w:rsidRPr="00D17B64">
              <w:t>0.70</w:t>
            </w:r>
          </w:p>
        </w:tc>
      </w:tr>
      <w:tr w:rsidR="00B65426" w:rsidRPr="00F752B3" w14:paraId="5F557E1E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18A3CF54" w14:textId="4203A723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</w:t>
            </w:r>
            <w:r>
              <w:rPr>
                <w:b/>
                <w:bCs/>
              </w:rPr>
              <w:t>Age</w:t>
            </w:r>
            <w:r w:rsidRPr="00E5528E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:Rainfall</w:t>
            </w:r>
          </w:p>
        </w:tc>
      </w:tr>
      <w:tr w:rsidR="00B65426" w:rsidRPr="00F752B3" w14:paraId="7ADA80AB" w14:textId="77777777" w:rsidTr="00190757">
        <w:tc>
          <w:tcPr>
            <w:tcW w:w="1322" w:type="dxa"/>
          </w:tcPr>
          <w:p w14:paraId="6DD42302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7E4FE2F5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59C2CC1C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211D38CC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7918AFCA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431CD5BD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44408927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72B4675D" w14:textId="77777777" w:rsidTr="00190757">
        <w:tc>
          <w:tcPr>
            <w:tcW w:w="1322" w:type="dxa"/>
          </w:tcPr>
          <w:p w14:paraId="2B8728B8" w14:textId="77777777" w:rsidR="00B65426" w:rsidRPr="007E5D3B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7B31D369" w14:textId="77777777" w:rsidR="00B65426" w:rsidRPr="00A31CDE" w:rsidRDefault="00B65426" w:rsidP="00190757">
            <w:pPr>
              <w:jc w:val="both"/>
            </w:pPr>
            <w:r w:rsidRPr="00D17B64">
              <w:t>-0.66</w:t>
            </w:r>
          </w:p>
        </w:tc>
        <w:tc>
          <w:tcPr>
            <w:tcW w:w="682" w:type="dxa"/>
          </w:tcPr>
          <w:p w14:paraId="418868AB" w14:textId="77777777" w:rsidR="00B65426" w:rsidRPr="00A31CDE" w:rsidRDefault="00B65426" w:rsidP="00190757">
            <w:r w:rsidRPr="00D17B64">
              <w:t>0.76</w:t>
            </w:r>
          </w:p>
        </w:tc>
        <w:tc>
          <w:tcPr>
            <w:tcW w:w="1067" w:type="dxa"/>
          </w:tcPr>
          <w:p w14:paraId="292435F9" w14:textId="77777777" w:rsidR="00B65426" w:rsidRPr="00A31CDE" w:rsidRDefault="00B65426" w:rsidP="00190757">
            <w:r w:rsidRPr="00D17B64">
              <w:t>-1.91</w:t>
            </w:r>
          </w:p>
        </w:tc>
        <w:tc>
          <w:tcPr>
            <w:tcW w:w="1108" w:type="dxa"/>
          </w:tcPr>
          <w:p w14:paraId="6D3760BB" w14:textId="77777777" w:rsidR="00B65426" w:rsidRPr="00A31CDE" w:rsidRDefault="00B65426" w:rsidP="00190757">
            <w:r w:rsidRPr="00D17B64">
              <w:t>0.58</w:t>
            </w:r>
          </w:p>
        </w:tc>
        <w:tc>
          <w:tcPr>
            <w:tcW w:w="1559" w:type="dxa"/>
          </w:tcPr>
          <w:p w14:paraId="0086C685" w14:textId="77777777" w:rsidR="00B65426" w:rsidRPr="00A31CDE" w:rsidRDefault="00B65426" w:rsidP="00190757">
            <w:r w:rsidRPr="00D17B64">
              <w:t>4.05</w:t>
            </w:r>
          </w:p>
        </w:tc>
        <w:tc>
          <w:tcPr>
            <w:tcW w:w="2268" w:type="dxa"/>
          </w:tcPr>
          <w:p w14:paraId="4D7A9509" w14:textId="77777777" w:rsidR="00B65426" w:rsidRPr="00A31CDE" w:rsidRDefault="00B65426" w:rsidP="00190757">
            <w:r w:rsidRPr="00D17B64">
              <w:t>0.80</w:t>
            </w:r>
          </w:p>
        </w:tc>
      </w:tr>
      <w:tr w:rsidR="00B65426" w:rsidRPr="00F752B3" w14:paraId="2BC85550" w14:textId="77777777" w:rsidTr="00190757">
        <w:tc>
          <w:tcPr>
            <w:tcW w:w="1322" w:type="dxa"/>
          </w:tcPr>
          <w:p w14:paraId="0DEE5213" w14:textId="77777777" w:rsidR="00B65426" w:rsidRDefault="00B65426" w:rsidP="00190757">
            <w:pPr>
              <w:jc w:val="both"/>
            </w:pPr>
            <w:r>
              <w:t>DC - DT &gt; 0</w:t>
            </w:r>
          </w:p>
        </w:tc>
        <w:tc>
          <w:tcPr>
            <w:tcW w:w="1061" w:type="dxa"/>
          </w:tcPr>
          <w:p w14:paraId="0ACF5CFA" w14:textId="77777777" w:rsidR="00B65426" w:rsidRPr="00A31CDE" w:rsidRDefault="00B65426" w:rsidP="00190757">
            <w:pPr>
              <w:jc w:val="both"/>
            </w:pPr>
            <w:r w:rsidRPr="00D17B64">
              <w:t>0.85</w:t>
            </w:r>
          </w:p>
        </w:tc>
        <w:tc>
          <w:tcPr>
            <w:tcW w:w="682" w:type="dxa"/>
          </w:tcPr>
          <w:p w14:paraId="502E8D87" w14:textId="77777777" w:rsidR="00B65426" w:rsidRPr="00A31CDE" w:rsidRDefault="00B65426" w:rsidP="00190757">
            <w:r w:rsidRPr="00D17B64">
              <w:t>0.74</w:t>
            </w:r>
          </w:p>
        </w:tc>
        <w:tc>
          <w:tcPr>
            <w:tcW w:w="1067" w:type="dxa"/>
          </w:tcPr>
          <w:p w14:paraId="24F8626A" w14:textId="77777777" w:rsidR="00B65426" w:rsidRPr="00A31CDE" w:rsidRDefault="00B65426" w:rsidP="00190757">
            <w:r w:rsidRPr="00D17B64">
              <w:t>-0.37</w:t>
            </w:r>
          </w:p>
        </w:tc>
        <w:tc>
          <w:tcPr>
            <w:tcW w:w="1108" w:type="dxa"/>
          </w:tcPr>
          <w:p w14:paraId="67E44556" w14:textId="77777777" w:rsidR="00B65426" w:rsidRPr="00A31CDE" w:rsidRDefault="00B65426" w:rsidP="00190757">
            <w:r w:rsidRPr="00D17B64">
              <w:t>2.07</w:t>
            </w:r>
          </w:p>
        </w:tc>
        <w:tc>
          <w:tcPr>
            <w:tcW w:w="1559" w:type="dxa"/>
          </w:tcPr>
          <w:p w14:paraId="3B44E35D" w14:textId="77777777" w:rsidR="00B65426" w:rsidRPr="00A31CDE" w:rsidRDefault="00B65426" w:rsidP="00190757">
            <w:r w:rsidRPr="00D17B64">
              <w:t>6.90</w:t>
            </w:r>
          </w:p>
        </w:tc>
        <w:tc>
          <w:tcPr>
            <w:tcW w:w="2268" w:type="dxa"/>
          </w:tcPr>
          <w:p w14:paraId="5CD32892" w14:textId="77777777" w:rsidR="00B65426" w:rsidRPr="00A31CDE" w:rsidRDefault="00B65426" w:rsidP="00190757">
            <w:r w:rsidRPr="00D17B64">
              <w:t>0.87</w:t>
            </w:r>
          </w:p>
        </w:tc>
      </w:tr>
      <w:tr w:rsidR="00B65426" w:rsidRPr="00F752B3" w14:paraId="5B34CE78" w14:textId="77777777" w:rsidTr="00190757">
        <w:tc>
          <w:tcPr>
            <w:tcW w:w="1322" w:type="dxa"/>
          </w:tcPr>
          <w:p w14:paraId="3F7DA399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51F9EDA3" w14:textId="77777777" w:rsidR="00B65426" w:rsidRPr="00A31CDE" w:rsidRDefault="00B65426" w:rsidP="00190757">
            <w:pPr>
              <w:jc w:val="both"/>
            </w:pPr>
            <w:r w:rsidRPr="00D17B64">
              <w:t>1.50</w:t>
            </w:r>
          </w:p>
        </w:tc>
        <w:tc>
          <w:tcPr>
            <w:tcW w:w="682" w:type="dxa"/>
          </w:tcPr>
          <w:p w14:paraId="7C1E63DF" w14:textId="77777777" w:rsidR="00B65426" w:rsidRPr="00A31CDE" w:rsidRDefault="00B65426" w:rsidP="00190757">
            <w:r w:rsidRPr="00D17B64">
              <w:t>0.59</w:t>
            </w:r>
          </w:p>
        </w:tc>
        <w:tc>
          <w:tcPr>
            <w:tcW w:w="1067" w:type="dxa"/>
          </w:tcPr>
          <w:p w14:paraId="34EA642A" w14:textId="77777777" w:rsidR="00B65426" w:rsidRPr="00A31CDE" w:rsidRDefault="00B65426" w:rsidP="00190757">
            <w:r w:rsidRPr="00D17B64">
              <w:t>0.54</w:t>
            </w:r>
          </w:p>
        </w:tc>
        <w:tc>
          <w:tcPr>
            <w:tcW w:w="1108" w:type="dxa"/>
          </w:tcPr>
          <w:p w14:paraId="1F11665E" w14:textId="77777777" w:rsidR="00B65426" w:rsidRPr="00A31CDE" w:rsidRDefault="00B65426" w:rsidP="00190757">
            <w:r w:rsidRPr="00D17B64">
              <w:t>2.47</w:t>
            </w:r>
          </w:p>
        </w:tc>
        <w:tc>
          <w:tcPr>
            <w:tcW w:w="1559" w:type="dxa"/>
          </w:tcPr>
          <w:p w14:paraId="7990E615" w14:textId="77777777" w:rsidR="00B65426" w:rsidRPr="00A31CDE" w:rsidRDefault="00B65426" w:rsidP="00190757">
            <w:r w:rsidRPr="00D17B64">
              <w:t>185.67</w:t>
            </w:r>
          </w:p>
        </w:tc>
        <w:tc>
          <w:tcPr>
            <w:tcW w:w="2268" w:type="dxa"/>
          </w:tcPr>
          <w:p w14:paraId="46D7ADD6" w14:textId="77777777" w:rsidR="00B65426" w:rsidRPr="000767E4" w:rsidRDefault="00B65426" w:rsidP="00190757">
            <w:pPr>
              <w:rPr>
                <w:b/>
                <w:bCs/>
              </w:rPr>
            </w:pPr>
            <w:r w:rsidRPr="000767E4">
              <w:rPr>
                <w:b/>
                <w:bCs/>
              </w:rPr>
              <w:t>0.99</w:t>
            </w:r>
          </w:p>
        </w:tc>
      </w:tr>
    </w:tbl>
    <w:p w14:paraId="0DF1D547" w14:textId="77777777" w:rsidR="00B65426" w:rsidRDefault="00B65426" w:rsidP="006F16AE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it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>SD = standard deviation</w:t>
      </w:r>
      <w:r>
        <w:rPr>
          <w:rFonts w:cstheme="minorHAnsi"/>
          <w:sz w:val="18"/>
          <w:szCs w:val="18"/>
        </w:rPr>
        <w:t>; CI = 90% confidence interval.</w:t>
      </w:r>
    </w:p>
    <w:p w14:paraId="5493DE98" w14:textId="77777777" w:rsidR="00B65426" w:rsidRDefault="00B65426" w:rsidP="006F16AE">
      <w:pPr>
        <w:rPr>
          <w:rFonts w:cstheme="minorHAnsi"/>
          <w:b/>
          <w:bCs/>
          <w:sz w:val="18"/>
          <w:szCs w:val="18"/>
        </w:rPr>
      </w:pPr>
    </w:p>
    <w:p w14:paraId="357F7F0E" w14:textId="42594E74" w:rsidR="001B33B5" w:rsidRPr="006F16AE" w:rsidRDefault="001B33B5" w:rsidP="006D277A">
      <w:pPr>
        <w:jc w:val="both"/>
        <w:rPr>
          <w:rFonts w:cstheme="minorHAnsi"/>
          <w:sz w:val="18"/>
          <w:szCs w:val="18"/>
        </w:rPr>
      </w:pPr>
      <w:r w:rsidRPr="00693FCD">
        <w:rPr>
          <w:rFonts w:cstheme="minorHAnsi"/>
          <w:b/>
          <w:bCs/>
        </w:rPr>
        <w:t>Table S</w:t>
      </w:r>
      <w:r w:rsidR="00B65426">
        <w:rPr>
          <w:rFonts w:cstheme="minorHAnsi"/>
          <w:b/>
          <w:bCs/>
        </w:rPr>
        <w:t>8</w:t>
      </w:r>
      <w:r w:rsidRPr="00693FCD">
        <w:rPr>
          <w:rFonts w:cstheme="minorHAnsi"/>
          <w:b/>
          <w:bCs/>
        </w:rPr>
        <w:t xml:space="preserve">. </w:t>
      </w:r>
      <w:r w:rsidR="00CC2AA0">
        <w:rPr>
          <w:rFonts w:cstheme="minorHAnsi"/>
        </w:rPr>
        <w:t>Estimated marginal means for the</w:t>
      </w:r>
      <w:r w:rsidR="00A008A0">
        <w:rPr>
          <w:rFonts w:cstheme="minorHAnsi"/>
        </w:rPr>
        <w:t xml:space="preserve"> linear and quadratic</w:t>
      </w:r>
      <w:r w:rsidR="00CC2AA0">
        <w:rPr>
          <w:rFonts w:cstheme="minorHAnsi"/>
        </w:rPr>
        <w:t xml:space="preserve"> slope of digging call proportions, by </w:t>
      </w:r>
      <w:proofErr w:type="spellStart"/>
      <w:r w:rsidR="00CC2AA0">
        <w:rPr>
          <w:rFonts w:cstheme="minorHAnsi"/>
        </w:rPr>
        <w:t>meerkat</w:t>
      </w:r>
      <w:proofErr w:type="spellEnd"/>
      <w:r w:rsidR="00CC2AA0">
        <w:rPr>
          <w:rFonts w:cstheme="minorHAnsi"/>
        </w:rPr>
        <w:t xml:space="preserve"> offspring differentiated by maternal </w:t>
      </w:r>
      <w:r w:rsidR="00EA3FCF">
        <w:rPr>
          <w:rFonts w:cstheme="minorHAnsi"/>
        </w:rPr>
        <w:t>treatment</w:t>
      </w:r>
      <w:r w:rsidR="00CC2AA0">
        <w:rPr>
          <w:rFonts w:cstheme="minorHAnsi"/>
        </w:rPr>
        <w:t xml:space="preserve"> (dominant control, DC; subordinate control, SC; dominant treated, DT) and offspring sex (female, F; male, M) and contrasted within and between maternal </w:t>
      </w:r>
      <w:r w:rsidR="00EA3FCF">
        <w:rPr>
          <w:rFonts w:cstheme="minorHAnsi"/>
        </w:rPr>
        <w:t>treatment</w:t>
      </w:r>
      <w:r w:rsidR="00CC2AA0" w:rsidRPr="00693FCD">
        <w:rPr>
          <w:rFonts w:cstheme="minorHAnsi"/>
        </w:rPr>
        <w:t>.</w:t>
      </w:r>
      <w:r w:rsidR="00CC2AA0"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E061B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04"/>
        <w:gridCol w:w="1230"/>
        <w:gridCol w:w="1351"/>
        <w:gridCol w:w="1313"/>
        <w:gridCol w:w="1294"/>
        <w:gridCol w:w="997"/>
        <w:gridCol w:w="794"/>
      </w:tblGrid>
      <w:tr w:rsidR="00CE52EA" w:rsidRPr="009C1938" w14:paraId="11BD67D6" w14:textId="77777777" w:rsidTr="007E5A30">
        <w:tc>
          <w:tcPr>
            <w:tcW w:w="1233" w:type="dxa"/>
          </w:tcPr>
          <w:p w14:paraId="16161223" w14:textId="25FC8DB0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r w:rsidRPr="00AA616A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804" w:type="dxa"/>
          </w:tcPr>
          <w:p w14:paraId="67C292E4" w14:textId="77777777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r w:rsidRPr="00AA616A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230" w:type="dxa"/>
          </w:tcPr>
          <w:p w14:paraId="4EB2AEF8" w14:textId="4C0C9A67" w:rsidR="00CE52EA" w:rsidRDefault="00CE52EA" w:rsidP="008F0BA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gree</w:t>
            </w:r>
          </w:p>
        </w:tc>
        <w:tc>
          <w:tcPr>
            <w:tcW w:w="1351" w:type="dxa"/>
          </w:tcPr>
          <w:p w14:paraId="2E8A2E4A" w14:textId="4FC4DF2D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313" w:type="dxa"/>
          </w:tcPr>
          <w:p w14:paraId="061E9139" w14:textId="77777777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r w:rsidRPr="00AA616A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294" w:type="dxa"/>
          </w:tcPr>
          <w:p w14:paraId="5DB5DDFE" w14:textId="77777777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r w:rsidRPr="00AA616A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997" w:type="dxa"/>
          </w:tcPr>
          <w:p w14:paraId="25125282" w14:textId="77777777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proofErr w:type="spellStart"/>
            <w:r w:rsidRPr="00AA616A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794" w:type="dxa"/>
          </w:tcPr>
          <w:p w14:paraId="4AF41B05" w14:textId="77777777" w:rsidR="00CE52EA" w:rsidRPr="00AA616A" w:rsidRDefault="00CE52EA" w:rsidP="008F0BA4">
            <w:pPr>
              <w:rPr>
                <w:rFonts w:cstheme="minorHAnsi"/>
                <w:b/>
                <w:bCs/>
              </w:rPr>
            </w:pPr>
            <w:proofErr w:type="spellStart"/>
            <w:r w:rsidRPr="00AA616A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9C1938" w14:paraId="14E1764F" w14:textId="77777777" w:rsidTr="007E5A30">
        <w:tc>
          <w:tcPr>
            <w:tcW w:w="1233" w:type="dxa"/>
          </w:tcPr>
          <w:p w14:paraId="2A452821" w14:textId="5006783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</w:p>
        </w:tc>
        <w:tc>
          <w:tcPr>
            <w:tcW w:w="804" w:type="dxa"/>
          </w:tcPr>
          <w:p w14:paraId="3A2133FC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6E1008B2" w14:textId="5BD4123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26D414A7" w14:textId="22F3004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738</w:t>
            </w:r>
          </w:p>
        </w:tc>
        <w:tc>
          <w:tcPr>
            <w:tcW w:w="1313" w:type="dxa"/>
          </w:tcPr>
          <w:p w14:paraId="312916CC" w14:textId="5F5F771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193</w:t>
            </w:r>
          </w:p>
        </w:tc>
        <w:tc>
          <w:tcPr>
            <w:tcW w:w="1294" w:type="dxa"/>
          </w:tcPr>
          <w:p w14:paraId="105C5891" w14:textId="0AF6BB4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316</w:t>
            </w:r>
          </w:p>
        </w:tc>
        <w:tc>
          <w:tcPr>
            <w:tcW w:w="997" w:type="dxa"/>
          </w:tcPr>
          <w:p w14:paraId="41BE7EF4" w14:textId="6305B3A2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99.62%</w:t>
            </w:r>
          </w:p>
        </w:tc>
        <w:tc>
          <w:tcPr>
            <w:tcW w:w="794" w:type="dxa"/>
          </w:tcPr>
          <w:p w14:paraId="44192D08" w14:textId="79D3F438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0.98</w:t>
            </w:r>
          </w:p>
        </w:tc>
      </w:tr>
      <w:tr w:rsidR="006F0125" w:rsidRPr="009C1938" w14:paraId="502B7270" w14:textId="77777777" w:rsidTr="007E5A30">
        <w:tc>
          <w:tcPr>
            <w:tcW w:w="1233" w:type="dxa"/>
          </w:tcPr>
          <w:p w14:paraId="2884657B" w14:textId="61AD46DA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804" w:type="dxa"/>
          </w:tcPr>
          <w:p w14:paraId="7A35DCAC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10736A4E" w14:textId="30BF80F4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7F5FAD23" w14:textId="614AC91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031</w:t>
            </w:r>
          </w:p>
        </w:tc>
        <w:tc>
          <w:tcPr>
            <w:tcW w:w="1313" w:type="dxa"/>
          </w:tcPr>
          <w:p w14:paraId="14822542" w14:textId="0D1132E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392</w:t>
            </w:r>
          </w:p>
        </w:tc>
        <w:tc>
          <w:tcPr>
            <w:tcW w:w="1294" w:type="dxa"/>
          </w:tcPr>
          <w:p w14:paraId="5FDC0D19" w14:textId="57A842E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63</w:t>
            </w:r>
            <w:r w:rsidR="00192DF6">
              <w:t>6</w:t>
            </w:r>
          </w:p>
        </w:tc>
        <w:tc>
          <w:tcPr>
            <w:tcW w:w="997" w:type="dxa"/>
          </w:tcPr>
          <w:p w14:paraId="17EF53CC" w14:textId="6CC9370C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99.97%</w:t>
            </w:r>
          </w:p>
        </w:tc>
        <w:tc>
          <w:tcPr>
            <w:tcW w:w="794" w:type="dxa"/>
          </w:tcPr>
          <w:p w14:paraId="536E792C" w14:textId="534CFAFC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1.00</w:t>
            </w:r>
          </w:p>
        </w:tc>
      </w:tr>
      <w:tr w:rsidR="006F0125" w:rsidRPr="009C1938" w14:paraId="0E9FC15D" w14:textId="77777777" w:rsidTr="007E5A30">
        <w:tc>
          <w:tcPr>
            <w:tcW w:w="1233" w:type="dxa"/>
          </w:tcPr>
          <w:p w14:paraId="2DD20A48" w14:textId="191F1659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804" w:type="dxa"/>
          </w:tcPr>
          <w:p w14:paraId="6DE12C98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46B43895" w14:textId="3DC2E3F6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7278A526" w14:textId="688E1B4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550</w:t>
            </w:r>
          </w:p>
        </w:tc>
        <w:tc>
          <w:tcPr>
            <w:tcW w:w="1313" w:type="dxa"/>
          </w:tcPr>
          <w:p w14:paraId="19648C3B" w14:textId="2EBA4FA9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658</w:t>
            </w:r>
          </w:p>
        </w:tc>
        <w:tc>
          <w:tcPr>
            <w:tcW w:w="1294" w:type="dxa"/>
          </w:tcPr>
          <w:p w14:paraId="41647CCA" w14:textId="6D1CA21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2.475</w:t>
            </w:r>
          </w:p>
        </w:tc>
        <w:tc>
          <w:tcPr>
            <w:tcW w:w="997" w:type="dxa"/>
          </w:tcPr>
          <w:p w14:paraId="4714248E" w14:textId="7E51C875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99.98%</w:t>
            </w:r>
          </w:p>
        </w:tc>
        <w:tc>
          <w:tcPr>
            <w:tcW w:w="794" w:type="dxa"/>
          </w:tcPr>
          <w:p w14:paraId="6ACB26E3" w14:textId="4B456C17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1.00</w:t>
            </w:r>
          </w:p>
        </w:tc>
      </w:tr>
      <w:tr w:rsidR="006F0125" w:rsidRPr="009C1938" w14:paraId="70EE2EAB" w14:textId="77777777" w:rsidTr="007E5A30">
        <w:tc>
          <w:tcPr>
            <w:tcW w:w="1233" w:type="dxa"/>
          </w:tcPr>
          <w:p w14:paraId="21C9B9AB" w14:textId="509F94E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</w:p>
        </w:tc>
        <w:tc>
          <w:tcPr>
            <w:tcW w:w="804" w:type="dxa"/>
          </w:tcPr>
          <w:p w14:paraId="52E4A764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06182872" w14:textId="78B02D9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28F6921A" w14:textId="4E9F4217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416</w:t>
            </w:r>
          </w:p>
        </w:tc>
        <w:tc>
          <w:tcPr>
            <w:tcW w:w="1313" w:type="dxa"/>
          </w:tcPr>
          <w:p w14:paraId="164FC311" w14:textId="4EB757B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30</w:t>
            </w:r>
          </w:p>
        </w:tc>
        <w:tc>
          <w:tcPr>
            <w:tcW w:w="1294" w:type="dxa"/>
          </w:tcPr>
          <w:p w14:paraId="0CFB31EE" w14:textId="185C9C1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10</w:t>
            </w:r>
            <w:r w:rsidR="00192DF6">
              <w:t>4</w:t>
            </w:r>
          </w:p>
        </w:tc>
        <w:tc>
          <w:tcPr>
            <w:tcW w:w="997" w:type="dxa"/>
          </w:tcPr>
          <w:p w14:paraId="1BB72745" w14:textId="22842F82" w:rsidR="006F0125" w:rsidRPr="00355063" w:rsidRDefault="006F0125" w:rsidP="006F0125">
            <w:pPr>
              <w:rPr>
                <w:rFonts w:cstheme="minorHAnsi"/>
              </w:rPr>
            </w:pPr>
            <w:r w:rsidRPr="004801C9">
              <w:t>89.16%</w:t>
            </w:r>
          </w:p>
        </w:tc>
        <w:tc>
          <w:tcPr>
            <w:tcW w:w="794" w:type="dxa"/>
          </w:tcPr>
          <w:p w14:paraId="5C6A3132" w14:textId="41508054" w:rsidR="006F0125" w:rsidRPr="00355063" w:rsidRDefault="006F0125" w:rsidP="006F0125">
            <w:pPr>
              <w:rPr>
                <w:rFonts w:cstheme="minorHAnsi"/>
              </w:rPr>
            </w:pPr>
            <w:r w:rsidRPr="004801C9">
              <w:t>0.76</w:t>
            </w:r>
          </w:p>
        </w:tc>
      </w:tr>
      <w:tr w:rsidR="006F0125" w:rsidRPr="009C1938" w14:paraId="69ACB108" w14:textId="77777777" w:rsidTr="007E5A30">
        <w:tc>
          <w:tcPr>
            <w:tcW w:w="1233" w:type="dxa"/>
          </w:tcPr>
          <w:p w14:paraId="7C813859" w14:textId="17F4F088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804" w:type="dxa"/>
          </w:tcPr>
          <w:p w14:paraId="045BB3A2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570D8E0D" w14:textId="19D279F7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4D0706B9" w14:textId="18385E8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639</w:t>
            </w:r>
          </w:p>
        </w:tc>
        <w:tc>
          <w:tcPr>
            <w:tcW w:w="1313" w:type="dxa"/>
          </w:tcPr>
          <w:p w14:paraId="2199BBE1" w14:textId="458FFA0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933</w:t>
            </w:r>
          </w:p>
        </w:tc>
        <w:tc>
          <w:tcPr>
            <w:tcW w:w="1294" w:type="dxa"/>
          </w:tcPr>
          <w:p w14:paraId="21C963F5" w14:textId="484607C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2.35</w:t>
            </w:r>
            <w:r w:rsidR="00192DF6">
              <w:t>5</w:t>
            </w:r>
          </w:p>
        </w:tc>
        <w:tc>
          <w:tcPr>
            <w:tcW w:w="997" w:type="dxa"/>
          </w:tcPr>
          <w:p w14:paraId="460C70D7" w14:textId="441F6392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100%</w:t>
            </w:r>
          </w:p>
        </w:tc>
        <w:tc>
          <w:tcPr>
            <w:tcW w:w="794" w:type="dxa"/>
          </w:tcPr>
          <w:p w14:paraId="6651C2D7" w14:textId="4857E56A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1.00</w:t>
            </w:r>
          </w:p>
        </w:tc>
      </w:tr>
      <w:tr w:rsidR="006F0125" w:rsidRPr="009C1938" w14:paraId="0A654D8C" w14:textId="77777777" w:rsidTr="007E5A30">
        <w:tc>
          <w:tcPr>
            <w:tcW w:w="1233" w:type="dxa"/>
          </w:tcPr>
          <w:p w14:paraId="21107492" w14:textId="6A2144E6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804" w:type="dxa"/>
          </w:tcPr>
          <w:p w14:paraId="0F54D7C3" w14:textId="777777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70DD2D9E" w14:textId="3A9DA683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44E61BB2" w14:textId="6A09D16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876</w:t>
            </w:r>
          </w:p>
        </w:tc>
        <w:tc>
          <w:tcPr>
            <w:tcW w:w="1313" w:type="dxa"/>
          </w:tcPr>
          <w:p w14:paraId="4AC15CEC" w14:textId="15B3274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956</w:t>
            </w:r>
          </w:p>
        </w:tc>
        <w:tc>
          <w:tcPr>
            <w:tcW w:w="1294" w:type="dxa"/>
          </w:tcPr>
          <w:p w14:paraId="77169ABB" w14:textId="1B9143A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2.80</w:t>
            </w:r>
            <w:r w:rsidR="00192DF6">
              <w:t>3</w:t>
            </w:r>
          </w:p>
        </w:tc>
        <w:tc>
          <w:tcPr>
            <w:tcW w:w="997" w:type="dxa"/>
          </w:tcPr>
          <w:p w14:paraId="393ADF56" w14:textId="033BAD9C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100%</w:t>
            </w:r>
          </w:p>
        </w:tc>
        <w:tc>
          <w:tcPr>
            <w:tcW w:w="794" w:type="dxa"/>
          </w:tcPr>
          <w:p w14:paraId="2296B332" w14:textId="6F08F79C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</w:rPr>
              <w:t>1.00</w:t>
            </w:r>
          </w:p>
        </w:tc>
      </w:tr>
      <w:tr w:rsidR="006F0125" w:rsidRPr="009C1938" w14:paraId="31AC2BC2" w14:textId="77777777" w:rsidTr="007E5A30">
        <w:tc>
          <w:tcPr>
            <w:tcW w:w="1233" w:type="dxa"/>
          </w:tcPr>
          <w:p w14:paraId="2F1C91D3" w14:textId="03E00913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</w:p>
        </w:tc>
        <w:tc>
          <w:tcPr>
            <w:tcW w:w="804" w:type="dxa"/>
          </w:tcPr>
          <w:p w14:paraId="76130F76" w14:textId="44C8C278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54450A77" w14:textId="43BB1E3A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77AF66F2" w14:textId="4CD4269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754</w:t>
            </w:r>
          </w:p>
        </w:tc>
        <w:tc>
          <w:tcPr>
            <w:tcW w:w="1313" w:type="dxa"/>
          </w:tcPr>
          <w:p w14:paraId="1F0D4B73" w14:textId="01D83257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45</w:t>
            </w:r>
          </w:p>
        </w:tc>
        <w:tc>
          <w:tcPr>
            <w:tcW w:w="1294" w:type="dxa"/>
          </w:tcPr>
          <w:p w14:paraId="5C14463B" w14:textId="5E38360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15</w:t>
            </w:r>
            <w:r w:rsidR="00192DF6">
              <w:t>2</w:t>
            </w:r>
          </w:p>
        </w:tc>
        <w:tc>
          <w:tcPr>
            <w:tcW w:w="997" w:type="dxa"/>
          </w:tcPr>
          <w:p w14:paraId="10D71BE7" w14:textId="237FFDC9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99.34%</w:t>
            </w:r>
          </w:p>
        </w:tc>
        <w:tc>
          <w:tcPr>
            <w:tcW w:w="794" w:type="dxa"/>
          </w:tcPr>
          <w:p w14:paraId="275637EC" w14:textId="46100F49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0.97</w:t>
            </w:r>
          </w:p>
        </w:tc>
      </w:tr>
      <w:tr w:rsidR="006F0125" w:rsidRPr="009C1938" w14:paraId="2E3193A3" w14:textId="77777777" w:rsidTr="007E5A30">
        <w:tc>
          <w:tcPr>
            <w:tcW w:w="1233" w:type="dxa"/>
          </w:tcPr>
          <w:p w14:paraId="4B3705D1" w14:textId="7DB83ECA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804" w:type="dxa"/>
          </w:tcPr>
          <w:p w14:paraId="18E6F5CD" w14:textId="204DC225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6F7068E6" w14:textId="7AFD05D8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46753EEF" w14:textId="231562D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733</w:t>
            </w:r>
          </w:p>
        </w:tc>
        <w:tc>
          <w:tcPr>
            <w:tcW w:w="1313" w:type="dxa"/>
          </w:tcPr>
          <w:p w14:paraId="1AFC2893" w14:textId="067CECC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83</w:t>
            </w:r>
          </w:p>
        </w:tc>
        <w:tc>
          <w:tcPr>
            <w:tcW w:w="1294" w:type="dxa"/>
          </w:tcPr>
          <w:p w14:paraId="56AD4965" w14:textId="2D7CB3A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59</w:t>
            </w:r>
          </w:p>
        </w:tc>
        <w:tc>
          <w:tcPr>
            <w:tcW w:w="997" w:type="dxa"/>
          </w:tcPr>
          <w:p w14:paraId="50E59828" w14:textId="0037BFC6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98.56%</w:t>
            </w:r>
          </w:p>
        </w:tc>
        <w:tc>
          <w:tcPr>
            <w:tcW w:w="794" w:type="dxa"/>
          </w:tcPr>
          <w:p w14:paraId="130B2906" w14:textId="712747D9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0.95</w:t>
            </w:r>
          </w:p>
        </w:tc>
      </w:tr>
      <w:tr w:rsidR="006F0125" w:rsidRPr="009C1938" w14:paraId="0EA3B93C" w14:textId="77777777" w:rsidTr="007E5A30">
        <w:tc>
          <w:tcPr>
            <w:tcW w:w="1233" w:type="dxa"/>
          </w:tcPr>
          <w:p w14:paraId="202CA136" w14:textId="2E7BE54C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804" w:type="dxa"/>
          </w:tcPr>
          <w:p w14:paraId="6B316384" w14:textId="621855DF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F</w:t>
            </w:r>
          </w:p>
        </w:tc>
        <w:tc>
          <w:tcPr>
            <w:tcW w:w="1230" w:type="dxa"/>
          </w:tcPr>
          <w:p w14:paraId="60C3A30E" w14:textId="57D61CF0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4C5343B3" w14:textId="5A5708C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741</w:t>
            </w:r>
          </w:p>
        </w:tc>
        <w:tc>
          <w:tcPr>
            <w:tcW w:w="1313" w:type="dxa"/>
          </w:tcPr>
          <w:p w14:paraId="31590E48" w14:textId="57F9721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579</w:t>
            </w:r>
          </w:p>
        </w:tc>
        <w:tc>
          <w:tcPr>
            <w:tcW w:w="1294" w:type="dxa"/>
          </w:tcPr>
          <w:p w14:paraId="4085BB58" w14:textId="19528C9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08</w:t>
            </w:r>
            <w:r w:rsidR="00192DF6">
              <w:t>5</w:t>
            </w:r>
          </w:p>
        </w:tc>
        <w:tc>
          <w:tcPr>
            <w:tcW w:w="997" w:type="dxa"/>
          </w:tcPr>
          <w:p w14:paraId="6570FAFB" w14:textId="75C4B870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96.06%</w:t>
            </w:r>
          </w:p>
        </w:tc>
        <w:tc>
          <w:tcPr>
            <w:tcW w:w="794" w:type="dxa"/>
          </w:tcPr>
          <w:p w14:paraId="3A594B1F" w14:textId="0AFC31FE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0.91</w:t>
            </w:r>
          </w:p>
        </w:tc>
      </w:tr>
      <w:tr w:rsidR="006F0125" w:rsidRPr="009C1938" w14:paraId="0598E032" w14:textId="77777777" w:rsidTr="007E5A30">
        <w:tc>
          <w:tcPr>
            <w:tcW w:w="1233" w:type="dxa"/>
          </w:tcPr>
          <w:p w14:paraId="522BD9E9" w14:textId="41238008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</w:p>
        </w:tc>
        <w:tc>
          <w:tcPr>
            <w:tcW w:w="804" w:type="dxa"/>
          </w:tcPr>
          <w:p w14:paraId="7753AB9D" w14:textId="09F37958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5FEB9C6C" w14:textId="4C210B90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6CDCB4C5" w14:textId="0928F1E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655</w:t>
            </w:r>
          </w:p>
        </w:tc>
        <w:tc>
          <w:tcPr>
            <w:tcW w:w="1313" w:type="dxa"/>
          </w:tcPr>
          <w:p w14:paraId="6A0FEC17" w14:textId="02D5F22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14</w:t>
            </w:r>
          </w:p>
        </w:tc>
        <w:tc>
          <w:tcPr>
            <w:tcW w:w="1294" w:type="dxa"/>
          </w:tcPr>
          <w:p w14:paraId="7FE11860" w14:textId="7FBB677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3</w:t>
            </w:r>
            <w:r w:rsidR="00192DF6">
              <w:t>7</w:t>
            </w:r>
          </w:p>
        </w:tc>
        <w:tc>
          <w:tcPr>
            <w:tcW w:w="997" w:type="dxa"/>
          </w:tcPr>
          <w:p w14:paraId="79711BE6" w14:textId="16E492A8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97.79%</w:t>
            </w:r>
          </w:p>
        </w:tc>
        <w:tc>
          <w:tcPr>
            <w:tcW w:w="794" w:type="dxa"/>
          </w:tcPr>
          <w:p w14:paraId="03483EAB" w14:textId="08168EF4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0.92</w:t>
            </w:r>
          </w:p>
        </w:tc>
      </w:tr>
      <w:tr w:rsidR="006F0125" w:rsidRPr="009C1938" w14:paraId="73A6B567" w14:textId="77777777" w:rsidTr="007E5A30">
        <w:tc>
          <w:tcPr>
            <w:tcW w:w="1233" w:type="dxa"/>
          </w:tcPr>
          <w:p w14:paraId="46F5EF65" w14:textId="213AF029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804" w:type="dxa"/>
          </w:tcPr>
          <w:p w14:paraId="63EDC5F0" w14:textId="6D1C0ED0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33CF76A2" w14:textId="2AC56E21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3906F4A7" w14:textId="51B4E8D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685</w:t>
            </w:r>
          </w:p>
        </w:tc>
        <w:tc>
          <w:tcPr>
            <w:tcW w:w="1313" w:type="dxa"/>
          </w:tcPr>
          <w:p w14:paraId="5AE46F4D" w14:textId="24547CC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55</w:t>
            </w:r>
          </w:p>
        </w:tc>
        <w:tc>
          <w:tcPr>
            <w:tcW w:w="1294" w:type="dxa"/>
          </w:tcPr>
          <w:p w14:paraId="088EC580" w14:textId="78B6A3C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4</w:t>
            </w:r>
            <w:r w:rsidR="00192DF6">
              <w:t>4</w:t>
            </w:r>
          </w:p>
        </w:tc>
        <w:tc>
          <w:tcPr>
            <w:tcW w:w="997" w:type="dxa"/>
          </w:tcPr>
          <w:p w14:paraId="683B81E2" w14:textId="59DB0388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98.01%</w:t>
            </w:r>
          </w:p>
        </w:tc>
        <w:tc>
          <w:tcPr>
            <w:tcW w:w="794" w:type="dxa"/>
          </w:tcPr>
          <w:p w14:paraId="4DF2B8C1" w14:textId="6476EA86" w:rsidR="006F0125" w:rsidRPr="007C06CE" w:rsidRDefault="006F0125" w:rsidP="006F0125">
            <w:pPr>
              <w:rPr>
                <w:rFonts w:cstheme="minorHAnsi"/>
                <w:b/>
                <w:bCs/>
              </w:rPr>
            </w:pPr>
            <w:r w:rsidRPr="007C06CE">
              <w:rPr>
                <w:b/>
                <w:bCs/>
                <w:lang w:val="de-DE"/>
              </w:rPr>
              <w:t>0.94</w:t>
            </w:r>
          </w:p>
        </w:tc>
      </w:tr>
      <w:tr w:rsidR="006F0125" w:rsidRPr="009C1938" w14:paraId="63CF231C" w14:textId="77777777" w:rsidTr="007E5A30">
        <w:tc>
          <w:tcPr>
            <w:tcW w:w="1233" w:type="dxa"/>
          </w:tcPr>
          <w:p w14:paraId="188603B6" w14:textId="588DD50F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804" w:type="dxa"/>
          </w:tcPr>
          <w:p w14:paraId="68491EFA" w14:textId="54338EE5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</w:rPr>
              <w:t>M</w:t>
            </w:r>
          </w:p>
        </w:tc>
        <w:tc>
          <w:tcPr>
            <w:tcW w:w="1230" w:type="dxa"/>
          </w:tcPr>
          <w:p w14:paraId="5836500F" w14:textId="731EA128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36AA373A" w14:textId="19D8C8A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480</w:t>
            </w:r>
          </w:p>
        </w:tc>
        <w:tc>
          <w:tcPr>
            <w:tcW w:w="1313" w:type="dxa"/>
          </w:tcPr>
          <w:p w14:paraId="3B157580" w14:textId="2C9636C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04</w:t>
            </w:r>
          </w:p>
        </w:tc>
        <w:tc>
          <w:tcPr>
            <w:tcW w:w="1294" w:type="dxa"/>
          </w:tcPr>
          <w:p w14:paraId="414989A4" w14:textId="740A8FB5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35</w:t>
            </w:r>
            <w:r w:rsidR="00192DF6">
              <w:t>8</w:t>
            </w:r>
          </w:p>
        </w:tc>
        <w:tc>
          <w:tcPr>
            <w:tcW w:w="997" w:type="dxa"/>
          </w:tcPr>
          <w:p w14:paraId="3D321FC3" w14:textId="422363B4" w:rsidR="006F0125" w:rsidRPr="00355063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87.41%</w:t>
            </w:r>
          </w:p>
        </w:tc>
        <w:tc>
          <w:tcPr>
            <w:tcW w:w="794" w:type="dxa"/>
          </w:tcPr>
          <w:p w14:paraId="46F944BF" w14:textId="41100640" w:rsidR="006F0125" w:rsidRPr="00355063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76</w:t>
            </w:r>
          </w:p>
        </w:tc>
      </w:tr>
      <w:tr w:rsidR="006F0125" w:rsidRPr="009C1938" w14:paraId="54CDE467" w14:textId="77777777" w:rsidTr="00CE52EA">
        <w:tc>
          <w:tcPr>
            <w:tcW w:w="9016" w:type="dxa"/>
            <w:gridSpan w:val="8"/>
            <w:shd w:val="clear" w:color="auto" w:fill="D9D9D9" w:themeFill="background1" w:themeFillShade="D9"/>
          </w:tcPr>
          <w:p w14:paraId="2E8C3B5B" w14:textId="067EDC1A" w:rsidR="006F0125" w:rsidRPr="00087C2F" w:rsidRDefault="006F0125" w:rsidP="006F0125">
            <w:pPr>
              <w:jc w:val="center"/>
              <w:rPr>
                <w:rFonts w:cstheme="minorHAnsi"/>
                <w:b/>
                <w:bCs/>
              </w:rPr>
            </w:pPr>
            <w:r w:rsidRPr="00087C2F">
              <w:rPr>
                <w:rFonts w:cstheme="minorHAnsi"/>
                <w:b/>
                <w:bCs/>
              </w:rPr>
              <w:t>Contrasts</w:t>
            </w:r>
          </w:p>
        </w:tc>
      </w:tr>
      <w:tr w:rsidR="006F0125" w:rsidRPr="009C1938" w14:paraId="3378B719" w14:textId="77777777" w:rsidTr="007E5A30">
        <w:tc>
          <w:tcPr>
            <w:tcW w:w="2037" w:type="dxa"/>
            <w:gridSpan w:val="2"/>
          </w:tcPr>
          <w:p w14:paraId="238DD891" w14:textId="43E55DBE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lastRenderedPageBreak/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>
              <w:rPr>
                <w:rFonts w:cstheme="minorHAnsi"/>
                <w:b/>
                <w:bCs/>
              </w:rPr>
              <w:t xml:space="preserve"> and s</w:t>
            </w:r>
            <w:r w:rsidRPr="00AA616A">
              <w:rPr>
                <w:rFonts w:cstheme="minorHAnsi"/>
                <w:b/>
                <w:bCs/>
              </w:rPr>
              <w:t>ex</w:t>
            </w:r>
          </w:p>
        </w:tc>
        <w:tc>
          <w:tcPr>
            <w:tcW w:w="1230" w:type="dxa"/>
          </w:tcPr>
          <w:p w14:paraId="13BA07A6" w14:textId="60C50030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gree</w:t>
            </w:r>
          </w:p>
        </w:tc>
        <w:tc>
          <w:tcPr>
            <w:tcW w:w="1351" w:type="dxa"/>
          </w:tcPr>
          <w:p w14:paraId="62C41E08" w14:textId="00A512EC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313" w:type="dxa"/>
          </w:tcPr>
          <w:p w14:paraId="18C0F1A0" w14:textId="57D3A746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294" w:type="dxa"/>
          </w:tcPr>
          <w:p w14:paraId="3D023D00" w14:textId="6DC50377" w:rsidR="006F0125" w:rsidRPr="00AA616A" w:rsidRDefault="006F0125" w:rsidP="006F0125">
            <w:pPr>
              <w:rPr>
                <w:rFonts w:cstheme="minorHAnsi"/>
              </w:rPr>
            </w:pPr>
            <w:r w:rsidRPr="00AA616A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997" w:type="dxa"/>
          </w:tcPr>
          <w:p w14:paraId="19EAF37B" w14:textId="3A22EC22" w:rsidR="006F0125" w:rsidRPr="00087C2F" w:rsidRDefault="006F0125" w:rsidP="006F0125">
            <w:pPr>
              <w:rPr>
                <w:rFonts w:cstheme="minorHAnsi"/>
              </w:rPr>
            </w:pPr>
            <w:proofErr w:type="spellStart"/>
            <w:r w:rsidRPr="00AA616A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794" w:type="dxa"/>
          </w:tcPr>
          <w:p w14:paraId="658B7E4A" w14:textId="68C9B096" w:rsidR="006F0125" w:rsidRPr="00087C2F" w:rsidRDefault="006F0125" w:rsidP="006F0125">
            <w:pPr>
              <w:rPr>
                <w:rFonts w:cstheme="minorHAnsi"/>
              </w:rPr>
            </w:pPr>
            <w:proofErr w:type="spellStart"/>
            <w:r w:rsidRPr="00AA616A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9C1938" w14:paraId="5821CC7B" w14:textId="77777777" w:rsidTr="007E5A30">
        <w:tc>
          <w:tcPr>
            <w:tcW w:w="2037" w:type="dxa"/>
            <w:gridSpan w:val="2"/>
          </w:tcPr>
          <w:p w14:paraId="79C03528" w14:textId="47F778CC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</w:t>
            </w:r>
            <w:r>
              <w:rPr>
                <w:rFonts w:cstheme="minorHAnsi"/>
              </w:rPr>
              <w:t>-</w:t>
            </w:r>
            <w:r w:rsidRPr="00AA616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42DE5ACB" w14:textId="2A83DDA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5DC43564" w14:textId="03029174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93</w:t>
            </w:r>
          </w:p>
        </w:tc>
        <w:tc>
          <w:tcPr>
            <w:tcW w:w="1313" w:type="dxa"/>
          </w:tcPr>
          <w:p w14:paraId="4B4132E4" w14:textId="186FDDA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083</w:t>
            </w:r>
          </w:p>
        </w:tc>
        <w:tc>
          <w:tcPr>
            <w:tcW w:w="1294" w:type="dxa"/>
          </w:tcPr>
          <w:p w14:paraId="1F4A2E72" w14:textId="5B64588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45</w:t>
            </w:r>
            <w:r w:rsidR="00C74436">
              <w:t>2</w:t>
            </w:r>
          </w:p>
        </w:tc>
        <w:tc>
          <w:tcPr>
            <w:tcW w:w="997" w:type="dxa"/>
          </w:tcPr>
          <w:p w14:paraId="7BE4882D" w14:textId="56A0BDA2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77.04%</w:t>
            </w:r>
          </w:p>
        </w:tc>
        <w:tc>
          <w:tcPr>
            <w:tcW w:w="794" w:type="dxa"/>
          </w:tcPr>
          <w:p w14:paraId="09493278" w14:textId="40109C02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0.61</w:t>
            </w:r>
          </w:p>
        </w:tc>
      </w:tr>
      <w:tr w:rsidR="006F0125" w:rsidRPr="009C1938" w14:paraId="2F6A0ECD" w14:textId="77777777" w:rsidTr="007E5A30">
        <w:tc>
          <w:tcPr>
            <w:tcW w:w="2037" w:type="dxa"/>
            <w:gridSpan w:val="2"/>
          </w:tcPr>
          <w:p w14:paraId="23AE6EF1" w14:textId="349B2F43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353CC5DF" w14:textId="1FDC52AD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75E2C85F" w14:textId="1492C94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811</w:t>
            </w:r>
          </w:p>
        </w:tc>
        <w:tc>
          <w:tcPr>
            <w:tcW w:w="1313" w:type="dxa"/>
          </w:tcPr>
          <w:p w14:paraId="182DE6E4" w14:textId="31B857B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752</w:t>
            </w:r>
          </w:p>
        </w:tc>
        <w:tc>
          <w:tcPr>
            <w:tcW w:w="1294" w:type="dxa"/>
          </w:tcPr>
          <w:p w14:paraId="33FF6E67" w14:textId="6D510E7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13</w:t>
            </w:r>
            <w:r w:rsidR="00C74436">
              <w:t>7</w:t>
            </w:r>
          </w:p>
        </w:tc>
        <w:tc>
          <w:tcPr>
            <w:tcW w:w="997" w:type="dxa"/>
          </w:tcPr>
          <w:p w14:paraId="693B3A62" w14:textId="6F97CB09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5.44%</w:t>
            </w:r>
          </w:p>
        </w:tc>
        <w:tc>
          <w:tcPr>
            <w:tcW w:w="794" w:type="dxa"/>
          </w:tcPr>
          <w:p w14:paraId="203BC10F" w14:textId="583DD2A4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0</w:t>
            </w:r>
          </w:p>
        </w:tc>
      </w:tr>
      <w:tr w:rsidR="006F0125" w:rsidRPr="009C1938" w14:paraId="7E227CFF" w14:textId="77777777" w:rsidTr="007E5A30">
        <w:tc>
          <w:tcPr>
            <w:tcW w:w="2037" w:type="dxa"/>
            <w:gridSpan w:val="2"/>
          </w:tcPr>
          <w:p w14:paraId="12C6AAB6" w14:textId="6D407AA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7DBD638E" w14:textId="625C70FE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6A8FD298" w14:textId="5E40CD9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325</w:t>
            </w:r>
          </w:p>
        </w:tc>
        <w:tc>
          <w:tcPr>
            <w:tcW w:w="1313" w:type="dxa"/>
          </w:tcPr>
          <w:p w14:paraId="2A8F0030" w14:textId="1B58FC6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36</w:t>
            </w:r>
          </w:p>
        </w:tc>
        <w:tc>
          <w:tcPr>
            <w:tcW w:w="1294" w:type="dxa"/>
          </w:tcPr>
          <w:p w14:paraId="4B070BA7" w14:textId="001A9207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58</w:t>
            </w:r>
          </w:p>
        </w:tc>
        <w:tc>
          <w:tcPr>
            <w:tcW w:w="997" w:type="dxa"/>
          </w:tcPr>
          <w:p w14:paraId="6856D3D1" w14:textId="2D551AA5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87.61%</w:t>
            </w:r>
          </w:p>
        </w:tc>
        <w:tc>
          <w:tcPr>
            <w:tcW w:w="794" w:type="dxa"/>
          </w:tcPr>
          <w:p w14:paraId="6608E412" w14:textId="56C6B638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0.70</w:t>
            </w:r>
          </w:p>
        </w:tc>
      </w:tr>
      <w:tr w:rsidR="006F0125" w:rsidRPr="009C1938" w14:paraId="09640CFE" w14:textId="77777777" w:rsidTr="007E5A30">
        <w:tc>
          <w:tcPr>
            <w:tcW w:w="2037" w:type="dxa"/>
            <w:gridSpan w:val="2"/>
          </w:tcPr>
          <w:p w14:paraId="0C224983" w14:textId="72D9F853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7454AFC0" w14:textId="0F67985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1A6AD845" w14:textId="6C35A0F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</w:t>
            </w:r>
            <w:r w:rsidR="00C74436">
              <w:t>900</w:t>
            </w:r>
          </w:p>
        </w:tc>
        <w:tc>
          <w:tcPr>
            <w:tcW w:w="1313" w:type="dxa"/>
          </w:tcPr>
          <w:p w14:paraId="0FF792F4" w14:textId="0FD59FD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743</w:t>
            </w:r>
          </w:p>
        </w:tc>
        <w:tc>
          <w:tcPr>
            <w:tcW w:w="1294" w:type="dxa"/>
          </w:tcPr>
          <w:p w14:paraId="27CD63D9" w14:textId="16DD39E7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13</w:t>
            </w:r>
          </w:p>
        </w:tc>
        <w:tc>
          <w:tcPr>
            <w:tcW w:w="997" w:type="dxa"/>
          </w:tcPr>
          <w:p w14:paraId="0D7C4112" w14:textId="34EC07E1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7.94%</w:t>
            </w:r>
          </w:p>
        </w:tc>
        <w:tc>
          <w:tcPr>
            <w:tcW w:w="794" w:type="dxa"/>
          </w:tcPr>
          <w:p w14:paraId="72D8FCB8" w14:textId="2049579D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5</w:t>
            </w:r>
          </w:p>
        </w:tc>
      </w:tr>
      <w:tr w:rsidR="006F0125" w:rsidRPr="009C1938" w14:paraId="4323233B" w14:textId="77777777" w:rsidTr="007E5A30">
        <w:tc>
          <w:tcPr>
            <w:tcW w:w="2037" w:type="dxa"/>
            <w:gridSpan w:val="2"/>
          </w:tcPr>
          <w:p w14:paraId="5E532059" w14:textId="5949D9EA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17389264" w14:textId="144B1F50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360CD963" w14:textId="513F0F3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13</w:t>
            </w:r>
            <w:r w:rsidR="00C74436">
              <w:t>5</w:t>
            </w:r>
          </w:p>
        </w:tc>
        <w:tc>
          <w:tcPr>
            <w:tcW w:w="1313" w:type="dxa"/>
          </w:tcPr>
          <w:p w14:paraId="25FC89C0" w14:textId="12768CB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2.124</w:t>
            </w:r>
          </w:p>
        </w:tc>
        <w:tc>
          <w:tcPr>
            <w:tcW w:w="1294" w:type="dxa"/>
          </w:tcPr>
          <w:p w14:paraId="643D5BF8" w14:textId="177ED34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19</w:t>
            </w:r>
            <w:r w:rsidR="00C74436">
              <w:t>7</w:t>
            </w:r>
          </w:p>
        </w:tc>
        <w:tc>
          <w:tcPr>
            <w:tcW w:w="997" w:type="dxa"/>
          </w:tcPr>
          <w:p w14:paraId="20FE3567" w14:textId="5DF717B5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8.91%</w:t>
            </w:r>
          </w:p>
        </w:tc>
        <w:tc>
          <w:tcPr>
            <w:tcW w:w="794" w:type="dxa"/>
          </w:tcPr>
          <w:p w14:paraId="53537101" w14:textId="38B2F0A3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7</w:t>
            </w:r>
          </w:p>
        </w:tc>
      </w:tr>
      <w:tr w:rsidR="006F0125" w:rsidRPr="009C1938" w14:paraId="557C8678" w14:textId="77777777" w:rsidTr="007E5A30">
        <w:tc>
          <w:tcPr>
            <w:tcW w:w="2037" w:type="dxa"/>
            <w:gridSpan w:val="2"/>
          </w:tcPr>
          <w:p w14:paraId="360B6F8B" w14:textId="5AE9202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7EB65681" w14:textId="20FD0945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6FC2EA8E" w14:textId="7B367D3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524</w:t>
            </w:r>
          </w:p>
        </w:tc>
        <w:tc>
          <w:tcPr>
            <w:tcW w:w="1313" w:type="dxa"/>
          </w:tcPr>
          <w:p w14:paraId="23AD393B" w14:textId="19D0F80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572</w:t>
            </w:r>
          </w:p>
        </w:tc>
        <w:tc>
          <w:tcPr>
            <w:tcW w:w="1294" w:type="dxa"/>
          </w:tcPr>
          <w:p w14:paraId="477958C9" w14:textId="76B41E9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56</w:t>
            </w:r>
            <w:r w:rsidR="00C74436">
              <w:t>7</w:t>
            </w:r>
          </w:p>
        </w:tc>
        <w:tc>
          <w:tcPr>
            <w:tcW w:w="997" w:type="dxa"/>
          </w:tcPr>
          <w:p w14:paraId="154FF462" w14:textId="6B5553D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82.77%</w:t>
            </w:r>
          </w:p>
        </w:tc>
        <w:tc>
          <w:tcPr>
            <w:tcW w:w="794" w:type="dxa"/>
          </w:tcPr>
          <w:p w14:paraId="375F1384" w14:textId="43C66572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0.73</w:t>
            </w:r>
          </w:p>
        </w:tc>
      </w:tr>
      <w:tr w:rsidR="006F0125" w:rsidRPr="009C1938" w14:paraId="1CF81A72" w14:textId="77777777" w:rsidTr="007E5A30">
        <w:tc>
          <w:tcPr>
            <w:tcW w:w="2037" w:type="dxa"/>
            <w:gridSpan w:val="2"/>
          </w:tcPr>
          <w:p w14:paraId="253F896E" w14:textId="2BB641F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0461E3F7" w14:textId="2659614D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118800A7" w14:textId="746F08B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619</w:t>
            </w:r>
          </w:p>
        </w:tc>
        <w:tc>
          <w:tcPr>
            <w:tcW w:w="1313" w:type="dxa"/>
          </w:tcPr>
          <w:p w14:paraId="298DC948" w14:textId="44D3A6B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56</w:t>
            </w:r>
          </w:p>
        </w:tc>
        <w:tc>
          <w:tcPr>
            <w:tcW w:w="1294" w:type="dxa"/>
          </w:tcPr>
          <w:p w14:paraId="3F6F94FD" w14:textId="27AFBEB4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45</w:t>
            </w:r>
            <w:r w:rsidR="00C74436">
              <w:t>9</w:t>
            </w:r>
          </w:p>
        </w:tc>
        <w:tc>
          <w:tcPr>
            <w:tcW w:w="997" w:type="dxa"/>
          </w:tcPr>
          <w:p w14:paraId="36B392D7" w14:textId="437E5E2F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91.65%</w:t>
            </w:r>
          </w:p>
        </w:tc>
        <w:tc>
          <w:tcPr>
            <w:tcW w:w="794" w:type="dxa"/>
          </w:tcPr>
          <w:p w14:paraId="22150F49" w14:textId="2D2EA42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0.84</w:t>
            </w:r>
          </w:p>
        </w:tc>
      </w:tr>
      <w:tr w:rsidR="006F0125" w:rsidRPr="009C1938" w14:paraId="2354AB28" w14:textId="77777777" w:rsidTr="007E5A30">
        <w:tc>
          <w:tcPr>
            <w:tcW w:w="2037" w:type="dxa"/>
            <w:gridSpan w:val="2"/>
          </w:tcPr>
          <w:p w14:paraId="751B405B" w14:textId="6504A206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6F789C28" w14:textId="4DF69A84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3180E50F" w14:textId="62AF1F7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605</w:t>
            </w:r>
          </w:p>
        </w:tc>
        <w:tc>
          <w:tcPr>
            <w:tcW w:w="1313" w:type="dxa"/>
          </w:tcPr>
          <w:p w14:paraId="38E04FFC" w14:textId="2F492D3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202</w:t>
            </w:r>
          </w:p>
        </w:tc>
        <w:tc>
          <w:tcPr>
            <w:tcW w:w="1294" w:type="dxa"/>
          </w:tcPr>
          <w:p w14:paraId="106940BB" w14:textId="0BDE982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0</w:t>
            </w:r>
            <w:r w:rsidR="00C74436">
              <w:t>5</w:t>
            </w:r>
          </w:p>
        </w:tc>
        <w:tc>
          <w:tcPr>
            <w:tcW w:w="997" w:type="dxa"/>
          </w:tcPr>
          <w:p w14:paraId="30E4F2AB" w14:textId="61F00D4F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7.76%</w:t>
            </w:r>
          </w:p>
        </w:tc>
        <w:tc>
          <w:tcPr>
            <w:tcW w:w="794" w:type="dxa"/>
          </w:tcPr>
          <w:p w14:paraId="5A3E4E74" w14:textId="715C288F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2</w:t>
            </w:r>
          </w:p>
        </w:tc>
      </w:tr>
      <w:tr w:rsidR="006F0125" w:rsidRPr="009C1938" w14:paraId="05F638B5" w14:textId="77777777" w:rsidTr="007E5A30">
        <w:tc>
          <w:tcPr>
            <w:tcW w:w="2037" w:type="dxa"/>
            <w:gridSpan w:val="2"/>
          </w:tcPr>
          <w:p w14:paraId="0236F068" w14:textId="1542128D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35C1B591" w14:textId="0892A81A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10B17537" w14:textId="7355F15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845</w:t>
            </w:r>
          </w:p>
        </w:tc>
        <w:tc>
          <w:tcPr>
            <w:tcW w:w="1313" w:type="dxa"/>
          </w:tcPr>
          <w:p w14:paraId="02EA71A3" w14:textId="151913E0" w:rsidR="006F0125" w:rsidRPr="00A7283A" w:rsidRDefault="006F0125" w:rsidP="006F0125">
            <w:r w:rsidRPr="0023697C">
              <w:t>-1.960</w:t>
            </w:r>
          </w:p>
        </w:tc>
        <w:tc>
          <w:tcPr>
            <w:tcW w:w="1294" w:type="dxa"/>
          </w:tcPr>
          <w:p w14:paraId="77163C99" w14:textId="5C8B2B3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204</w:t>
            </w:r>
          </w:p>
        </w:tc>
        <w:tc>
          <w:tcPr>
            <w:tcW w:w="997" w:type="dxa"/>
          </w:tcPr>
          <w:p w14:paraId="2B1FB73E" w14:textId="513B808A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93.69%</w:t>
            </w:r>
          </w:p>
        </w:tc>
        <w:tc>
          <w:tcPr>
            <w:tcW w:w="794" w:type="dxa"/>
          </w:tcPr>
          <w:p w14:paraId="7AC58117" w14:textId="778CDF38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88</w:t>
            </w:r>
          </w:p>
        </w:tc>
      </w:tr>
      <w:tr w:rsidR="006F0125" w:rsidRPr="009C1938" w14:paraId="10AE500D" w14:textId="77777777" w:rsidTr="007E5A30">
        <w:tc>
          <w:tcPr>
            <w:tcW w:w="2037" w:type="dxa"/>
            <w:gridSpan w:val="2"/>
          </w:tcPr>
          <w:p w14:paraId="51EA3A37" w14:textId="1AFF430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5AF62ADF" w14:textId="7D47A15E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21C82E3E" w14:textId="3D8AAF4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13</w:t>
            </w:r>
            <w:r w:rsidR="00C74436">
              <w:t>1</w:t>
            </w:r>
          </w:p>
        </w:tc>
        <w:tc>
          <w:tcPr>
            <w:tcW w:w="1313" w:type="dxa"/>
          </w:tcPr>
          <w:p w14:paraId="17A2C755" w14:textId="48A45105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161</w:t>
            </w:r>
          </w:p>
        </w:tc>
        <w:tc>
          <w:tcPr>
            <w:tcW w:w="1294" w:type="dxa"/>
          </w:tcPr>
          <w:p w14:paraId="5AC5D44E" w14:textId="5FF537F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2.19</w:t>
            </w:r>
            <w:r w:rsidR="00C74436">
              <w:t>8</w:t>
            </w:r>
          </w:p>
        </w:tc>
        <w:tc>
          <w:tcPr>
            <w:tcW w:w="997" w:type="dxa"/>
          </w:tcPr>
          <w:p w14:paraId="726E98AA" w14:textId="72BF1D19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8.55%</w:t>
            </w:r>
          </w:p>
        </w:tc>
        <w:tc>
          <w:tcPr>
            <w:tcW w:w="794" w:type="dxa"/>
          </w:tcPr>
          <w:p w14:paraId="17E393EB" w14:textId="725C6F7C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7</w:t>
            </w:r>
          </w:p>
        </w:tc>
      </w:tr>
      <w:tr w:rsidR="006F0125" w:rsidRPr="009C1938" w14:paraId="2786A50E" w14:textId="77777777" w:rsidTr="007E5A30">
        <w:tc>
          <w:tcPr>
            <w:tcW w:w="2037" w:type="dxa"/>
            <w:gridSpan w:val="2"/>
          </w:tcPr>
          <w:p w14:paraId="0A41C69C" w14:textId="619B102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5BB2B8F2" w14:textId="40068EA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186D17E1" w14:textId="03A5BAD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8</w:t>
            </w:r>
            <w:r w:rsidR="00C74436">
              <w:t>9</w:t>
            </w:r>
          </w:p>
        </w:tc>
        <w:tc>
          <w:tcPr>
            <w:tcW w:w="1313" w:type="dxa"/>
          </w:tcPr>
          <w:p w14:paraId="2C39D7F9" w14:textId="78044D94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180</w:t>
            </w:r>
          </w:p>
        </w:tc>
        <w:tc>
          <w:tcPr>
            <w:tcW w:w="1294" w:type="dxa"/>
          </w:tcPr>
          <w:p w14:paraId="421F3F01" w14:textId="32BD5E3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09</w:t>
            </w:r>
            <w:r w:rsidR="00C74436">
              <w:t>3</w:t>
            </w:r>
          </w:p>
        </w:tc>
        <w:tc>
          <w:tcPr>
            <w:tcW w:w="997" w:type="dxa"/>
          </w:tcPr>
          <w:p w14:paraId="43C0D125" w14:textId="28CC48A9" w:rsidR="006F0125" w:rsidRPr="00861016" w:rsidRDefault="006F0125" w:rsidP="006F0125">
            <w:pPr>
              <w:rPr>
                <w:rFonts w:cstheme="minorHAnsi"/>
              </w:rPr>
            </w:pPr>
            <w:r w:rsidRPr="004801C9">
              <w:t>56.10%</w:t>
            </w:r>
          </w:p>
        </w:tc>
        <w:tc>
          <w:tcPr>
            <w:tcW w:w="794" w:type="dxa"/>
          </w:tcPr>
          <w:p w14:paraId="572452BB" w14:textId="5F2DE9E5" w:rsidR="006F0125" w:rsidRPr="00861016" w:rsidRDefault="006F0125" w:rsidP="006F0125">
            <w:pPr>
              <w:rPr>
                <w:rFonts w:cstheme="minorHAnsi"/>
              </w:rPr>
            </w:pPr>
            <w:r w:rsidRPr="004801C9">
              <w:t>0.43</w:t>
            </w:r>
          </w:p>
        </w:tc>
      </w:tr>
      <w:tr w:rsidR="006F0125" w:rsidRPr="009C1938" w14:paraId="53C6553B" w14:textId="77777777" w:rsidTr="007E5A30">
        <w:tc>
          <w:tcPr>
            <w:tcW w:w="2037" w:type="dxa"/>
            <w:gridSpan w:val="2"/>
          </w:tcPr>
          <w:p w14:paraId="7376CABF" w14:textId="491CAF7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027C1C21" w14:textId="569A9D83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2F4CF839" w14:textId="07FD645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322</w:t>
            </w:r>
          </w:p>
        </w:tc>
        <w:tc>
          <w:tcPr>
            <w:tcW w:w="1313" w:type="dxa"/>
          </w:tcPr>
          <w:p w14:paraId="36DB7FD8" w14:textId="7C5FB266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724</w:t>
            </w:r>
          </w:p>
        </w:tc>
        <w:tc>
          <w:tcPr>
            <w:tcW w:w="1294" w:type="dxa"/>
          </w:tcPr>
          <w:p w14:paraId="1DC452D8" w14:textId="7417875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03</w:t>
            </w:r>
            <w:r w:rsidR="00C74436">
              <w:t>5</w:t>
            </w:r>
          </w:p>
        </w:tc>
        <w:tc>
          <w:tcPr>
            <w:tcW w:w="997" w:type="dxa"/>
          </w:tcPr>
          <w:p w14:paraId="0FAAE5FD" w14:textId="400C498C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5.56%</w:t>
            </w:r>
          </w:p>
        </w:tc>
        <w:tc>
          <w:tcPr>
            <w:tcW w:w="794" w:type="dxa"/>
          </w:tcPr>
          <w:p w14:paraId="2A45D342" w14:textId="7F72EE26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t>0.78</w:t>
            </w:r>
          </w:p>
        </w:tc>
      </w:tr>
      <w:tr w:rsidR="006F0125" w:rsidRPr="009C1938" w14:paraId="5DB748EA" w14:textId="77777777" w:rsidTr="007E5A30">
        <w:tc>
          <w:tcPr>
            <w:tcW w:w="2037" w:type="dxa"/>
            <w:gridSpan w:val="2"/>
          </w:tcPr>
          <w:p w14:paraId="7AC0927E" w14:textId="2534C495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084E8675" w14:textId="0499A16E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48C0F8B7" w14:textId="4CEA907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2</w:t>
            </w:r>
            <w:r w:rsidR="00C74436">
              <w:t>20</w:t>
            </w:r>
          </w:p>
        </w:tc>
        <w:tc>
          <w:tcPr>
            <w:tcW w:w="1313" w:type="dxa"/>
          </w:tcPr>
          <w:p w14:paraId="2E125195" w14:textId="330E314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2.134</w:t>
            </w:r>
          </w:p>
        </w:tc>
        <w:tc>
          <w:tcPr>
            <w:tcW w:w="1294" w:type="dxa"/>
          </w:tcPr>
          <w:p w14:paraId="0FD09773" w14:textId="09D87AD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9</w:t>
            </w:r>
            <w:r w:rsidR="00C74436">
              <w:t>5</w:t>
            </w:r>
          </w:p>
        </w:tc>
        <w:tc>
          <w:tcPr>
            <w:tcW w:w="997" w:type="dxa"/>
          </w:tcPr>
          <w:p w14:paraId="504ED3D8" w14:textId="326E44A5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9.51%</w:t>
            </w:r>
          </w:p>
        </w:tc>
        <w:tc>
          <w:tcPr>
            <w:tcW w:w="794" w:type="dxa"/>
          </w:tcPr>
          <w:p w14:paraId="7B21E0BA" w14:textId="77272096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9</w:t>
            </w:r>
          </w:p>
        </w:tc>
      </w:tr>
      <w:tr w:rsidR="006F0125" w:rsidRPr="009C1938" w14:paraId="70368B4A" w14:textId="77777777" w:rsidTr="007E5A30">
        <w:tc>
          <w:tcPr>
            <w:tcW w:w="2037" w:type="dxa"/>
            <w:gridSpan w:val="2"/>
          </w:tcPr>
          <w:p w14:paraId="5B7510E6" w14:textId="408D6F88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6CEC382D" w14:textId="14D2AF96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351623DE" w14:textId="77EEF54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45</w:t>
            </w:r>
            <w:r w:rsidR="00C74436">
              <w:t>5</w:t>
            </w:r>
          </w:p>
        </w:tc>
        <w:tc>
          <w:tcPr>
            <w:tcW w:w="1313" w:type="dxa"/>
          </w:tcPr>
          <w:p w14:paraId="2D6ACD19" w14:textId="67237D3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2.468</w:t>
            </w:r>
          </w:p>
        </w:tc>
        <w:tc>
          <w:tcPr>
            <w:tcW w:w="1294" w:type="dxa"/>
          </w:tcPr>
          <w:p w14:paraId="754AFC90" w14:textId="15D37CB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420</w:t>
            </w:r>
          </w:p>
        </w:tc>
        <w:tc>
          <w:tcPr>
            <w:tcW w:w="997" w:type="dxa"/>
          </w:tcPr>
          <w:p w14:paraId="58C82143" w14:textId="4B4C3E0A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99.74%</w:t>
            </w:r>
          </w:p>
        </w:tc>
        <w:tc>
          <w:tcPr>
            <w:tcW w:w="794" w:type="dxa"/>
          </w:tcPr>
          <w:p w14:paraId="10B0F869" w14:textId="331A1334" w:rsidR="006F0125" w:rsidRPr="00C74436" w:rsidRDefault="006F0125" w:rsidP="006F0125">
            <w:pPr>
              <w:rPr>
                <w:rFonts w:cstheme="minorHAnsi"/>
                <w:b/>
                <w:bCs/>
              </w:rPr>
            </w:pPr>
            <w:r w:rsidRPr="00C74436">
              <w:rPr>
                <w:b/>
                <w:bCs/>
              </w:rPr>
              <w:t>0.99</w:t>
            </w:r>
          </w:p>
        </w:tc>
      </w:tr>
      <w:tr w:rsidR="006F0125" w:rsidRPr="009C1938" w14:paraId="325765BD" w14:textId="77777777" w:rsidTr="007E5A30">
        <w:tc>
          <w:tcPr>
            <w:tcW w:w="2037" w:type="dxa"/>
            <w:gridSpan w:val="2"/>
          </w:tcPr>
          <w:p w14:paraId="778A8A18" w14:textId="13D81AA7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1251F0F9" w14:textId="71A6D0ED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linear</w:t>
            </w:r>
          </w:p>
        </w:tc>
        <w:tc>
          <w:tcPr>
            <w:tcW w:w="1351" w:type="dxa"/>
          </w:tcPr>
          <w:p w14:paraId="18E0B06F" w14:textId="2543F23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36</w:t>
            </w:r>
          </w:p>
        </w:tc>
        <w:tc>
          <w:tcPr>
            <w:tcW w:w="1313" w:type="dxa"/>
          </w:tcPr>
          <w:p w14:paraId="7EDD5395" w14:textId="1DBE082A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390</w:t>
            </w:r>
          </w:p>
        </w:tc>
        <w:tc>
          <w:tcPr>
            <w:tcW w:w="1294" w:type="dxa"/>
          </w:tcPr>
          <w:p w14:paraId="0BDC835A" w14:textId="7D5E14B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90</w:t>
            </w:r>
            <w:r w:rsidR="00C74436">
              <w:t>8</w:t>
            </w:r>
          </w:p>
        </w:tc>
        <w:tc>
          <w:tcPr>
            <w:tcW w:w="997" w:type="dxa"/>
          </w:tcPr>
          <w:p w14:paraId="25A7CFDD" w14:textId="46F4E624" w:rsidR="006F0125" w:rsidRPr="00861016" w:rsidRDefault="006F0125" w:rsidP="006F0125">
            <w:pPr>
              <w:rPr>
                <w:rFonts w:cstheme="minorHAnsi"/>
              </w:rPr>
            </w:pPr>
            <w:r w:rsidRPr="004801C9">
              <w:t>65.69%</w:t>
            </w:r>
          </w:p>
        </w:tc>
        <w:tc>
          <w:tcPr>
            <w:tcW w:w="794" w:type="dxa"/>
          </w:tcPr>
          <w:p w14:paraId="31DE25A8" w14:textId="0A5F7D59" w:rsidR="006F0125" w:rsidRPr="00861016" w:rsidRDefault="006F0125" w:rsidP="006F0125">
            <w:pPr>
              <w:rPr>
                <w:rFonts w:cstheme="minorHAnsi"/>
              </w:rPr>
            </w:pPr>
            <w:r w:rsidRPr="004801C9">
              <w:t>0.54</w:t>
            </w:r>
          </w:p>
        </w:tc>
      </w:tr>
      <w:tr w:rsidR="006F0125" w:rsidRPr="009C1938" w14:paraId="55A5F5BE" w14:textId="77777777" w:rsidTr="007E5A30">
        <w:tc>
          <w:tcPr>
            <w:tcW w:w="2037" w:type="dxa"/>
            <w:gridSpan w:val="2"/>
          </w:tcPr>
          <w:p w14:paraId="70023235" w14:textId="2B565514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</w:t>
            </w:r>
            <w:r>
              <w:rPr>
                <w:rFonts w:cstheme="minorHAnsi"/>
              </w:rPr>
              <w:t>-</w:t>
            </w:r>
            <w:r w:rsidRPr="00AA616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1F4D1FE1" w14:textId="7BAAF18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6CCCC1B1" w14:textId="3AB010F5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19</w:t>
            </w:r>
          </w:p>
        </w:tc>
        <w:tc>
          <w:tcPr>
            <w:tcW w:w="1313" w:type="dxa"/>
          </w:tcPr>
          <w:p w14:paraId="062FA408" w14:textId="7AAC2B29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851</w:t>
            </w:r>
          </w:p>
        </w:tc>
        <w:tc>
          <w:tcPr>
            <w:tcW w:w="1294" w:type="dxa"/>
          </w:tcPr>
          <w:p w14:paraId="6CB47CC7" w14:textId="5870E93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7</w:t>
            </w:r>
            <w:r w:rsidR="00C74436">
              <w:t>70</w:t>
            </w:r>
          </w:p>
        </w:tc>
        <w:tc>
          <w:tcPr>
            <w:tcW w:w="997" w:type="dxa"/>
          </w:tcPr>
          <w:p w14:paraId="6323CF22" w14:textId="3C2DCB1F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1.84%</w:t>
            </w:r>
          </w:p>
        </w:tc>
        <w:tc>
          <w:tcPr>
            <w:tcW w:w="794" w:type="dxa"/>
          </w:tcPr>
          <w:p w14:paraId="6FCE3A78" w14:textId="0C586F71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5</w:t>
            </w:r>
          </w:p>
        </w:tc>
      </w:tr>
      <w:tr w:rsidR="006F0125" w:rsidRPr="009C1938" w14:paraId="708BE840" w14:textId="77777777" w:rsidTr="007E5A30">
        <w:tc>
          <w:tcPr>
            <w:tcW w:w="2037" w:type="dxa"/>
            <w:gridSpan w:val="2"/>
          </w:tcPr>
          <w:p w14:paraId="03FD57A0" w14:textId="4259C0BB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291754BE" w14:textId="68015A8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7F1AB8AA" w14:textId="0F874CD7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11</w:t>
            </w:r>
          </w:p>
        </w:tc>
        <w:tc>
          <w:tcPr>
            <w:tcW w:w="1313" w:type="dxa"/>
          </w:tcPr>
          <w:p w14:paraId="3F2B4213" w14:textId="5CC277A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897</w:t>
            </w:r>
          </w:p>
        </w:tc>
        <w:tc>
          <w:tcPr>
            <w:tcW w:w="1294" w:type="dxa"/>
          </w:tcPr>
          <w:p w14:paraId="7992B787" w14:textId="64220622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93</w:t>
            </w:r>
            <w:r w:rsidR="00C74436">
              <w:t>6</w:t>
            </w:r>
          </w:p>
        </w:tc>
        <w:tc>
          <w:tcPr>
            <w:tcW w:w="997" w:type="dxa"/>
          </w:tcPr>
          <w:p w14:paraId="0C97B413" w14:textId="43D62826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1.01%</w:t>
            </w:r>
          </w:p>
        </w:tc>
        <w:tc>
          <w:tcPr>
            <w:tcW w:w="794" w:type="dxa"/>
          </w:tcPr>
          <w:p w14:paraId="32E40476" w14:textId="37B7E6B1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6</w:t>
            </w:r>
          </w:p>
        </w:tc>
      </w:tr>
      <w:tr w:rsidR="006F0125" w:rsidRPr="009C1938" w14:paraId="22DCE6E3" w14:textId="77777777" w:rsidTr="007E5A30">
        <w:tc>
          <w:tcPr>
            <w:tcW w:w="2037" w:type="dxa"/>
            <w:gridSpan w:val="2"/>
          </w:tcPr>
          <w:p w14:paraId="7EB5D030" w14:textId="0F9254A2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2000BB33" w14:textId="16F9EE3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571A4D72" w14:textId="549B92A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98</w:t>
            </w:r>
          </w:p>
        </w:tc>
        <w:tc>
          <w:tcPr>
            <w:tcW w:w="1313" w:type="dxa"/>
          </w:tcPr>
          <w:p w14:paraId="2719F7EA" w14:textId="1735629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598</w:t>
            </w:r>
          </w:p>
        </w:tc>
        <w:tc>
          <w:tcPr>
            <w:tcW w:w="1294" w:type="dxa"/>
          </w:tcPr>
          <w:p w14:paraId="2A489C42" w14:textId="55475FD4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393</w:t>
            </w:r>
          </w:p>
        </w:tc>
        <w:tc>
          <w:tcPr>
            <w:tcW w:w="997" w:type="dxa"/>
          </w:tcPr>
          <w:p w14:paraId="3E9F580F" w14:textId="09CF030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64.89%</w:t>
            </w:r>
          </w:p>
        </w:tc>
        <w:tc>
          <w:tcPr>
            <w:tcW w:w="794" w:type="dxa"/>
          </w:tcPr>
          <w:p w14:paraId="02020741" w14:textId="2519E75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7</w:t>
            </w:r>
          </w:p>
        </w:tc>
      </w:tr>
      <w:tr w:rsidR="006F0125" w:rsidRPr="009C1938" w14:paraId="21D178C2" w14:textId="77777777" w:rsidTr="007E5A30">
        <w:tc>
          <w:tcPr>
            <w:tcW w:w="2037" w:type="dxa"/>
            <w:gridSpan w:val="2"/>
          </w:tcPr>
          <w:p w14:paraId="4EC168D5" w14:textId="7C127999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6CDF9455" w14:textId="0D3393CA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584A82BA" w14:textId="6F569DA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74</w:t>
            </w:r>
          </w:p>
        </w:tc>
        <w:tc>
          <w:tcPr>
            <w:tcW w:w="1313" w:type="dxa"/>
          </w:tcPr>
          <w:p w14:paraId="3D861188" w14:textId="10FB285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941</w:t>
            </w:r>
          </w:p>
        </w:tc>
        <w:tc>
          <w:tcPr>
            <w:tcW w:w="1294" w:type="dxa"/>
          </w:tcPr>
          <w:p w14:paraId="5B5B60D3" w14:textId="43F5E63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0</w:t>
            </w:r>
            <w:r w:rsidR="00C74436">
              <w:t>3</w:t>
            </w:r>
          </w:p>
        </w:tc>
        <w:tc>
          <w:tcPr>
            <w:tcW w:w="997" w:type="dxa"/>
          </w:tcPr>
          <w:p w14:paraId="5B9E775C" w14:textId="65B34F52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6.79%</w:t>
            </w:r>
          </w:p>
        </w:tc>
        <w:tc>
          <w:tcPr>
            <w:tcW w:w="794" w:type="dxa"/>
          </w:tcPr>
          <w:p w14:paraId="6955F629" w14:textId="6DCC1884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41</w:t>
            </w:r>
          </w:p>
        </w:tc>
      </w:tr>
      <w:tr w:rsidR="006F0125" w:rsidRPr="009C1938" w14:paraId="78839376" w14:textId="77777777" w:rsidTr="007E5A30">
        <w:tc>
          <w:tcPr>
            <w:tcW w:w="2037" w:type="dxa"/>
            <w:gridSpan w:val="2"/>
          </w:tcPr>
          <w:p w14:paraId="0C13F957" w14:textId="6ABD1697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75513D51" w14:textId="0EB95286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48AA4DE7" w14:textId="50FA54D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7</w:t>
            </w:r>
            <w:r w:rsidR="00C74436">
              <w:t>2</w:t>
            </w:r>
          </w:p>
        </w:tc>
        <w:tc>
          <w:tcPr>
            <w:tcW w:w="1313" w:type="dxa"/>
          </w:tcPr>
          <w:p w14:paraId="487B6BF6" w14:textId="28E7E59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213</w:t>
            </w:r>
          </w:p>
        </w:tc>
        <w:tc>
          <w:tcPr>
            <w:tcW w:w="1294" w:type="dxa"/>
          </w:tcPr>
          <w:p w14:paraId="41E99C6D" w14:textId="4A18521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64</w:t>
            </w:r>
            <w:r w:rsidR="00C74436">
              <w:t>5</w:t>
            </w:r>
          </w:p>
        </w:tc>
        <w:tc>
          <w:tcPr>
            <w:tcW w:w="997" w:type="dxa"/>
          </w:tcPr>
          <w:p w14:paraId="3A22D631" w14:textId="2AF6F6B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71.51%</w:t>
            </w:r>
          </w:p>
        </w:tc>
        <w:tc>
          <w:tcPr>
            <w:tcW w:w="794" w:type="dxa"/>
          </w:tcPr>
          <w:p w14:paraId="657FF269" w14:textId="49D5771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58</w:t>
            </w:r>
          </w:p>
        </w:tc>
      </w:tr>
      <w:tr w:rsidR="006F0125" w:rsidRPr="009C1938" w14:paraId="24A5DE40" w14:textId="77777777" w:rsidTr="007E5A30">
        <w:tc>
          <w:tcPr>
            <w:tcW w:w="2037" w:type="dxa"/>
            <w:gridSpan w:val="2"/>
          </w:tcPr>
          <w:p w14:paraId="454D099A" w14:textId="0A4BF8BF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</w:t>
            </w:r>
          </w:p>
        </w:tc>
        <w:tc>
          <w:tcPr>
            <w:tcW w:w="1230" w:type="dxa"/>
          </w:tcPr>
          <w:p w14:paraId="37763ABA" w14:textId="769FA39C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4DB7CCFB" w14:textId="5CBA179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01</w:t>
            </w:r>
            <w:r w:rsidR="00C74436">
              <w:t>4</w:t>
            </w:r>
          </w:p>
        </w:tc>
        <w:tc>
          <w:tcPr>
            <w:tcW w:w="1313" w:type="dxa"/>
          </w:tcPr>
          <w:p w14:paraId="1F3FAA1A" w14:textId="054C3AF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073</w:t>
            </w:r>
          </w:p>
        </w:tc>
        <w:tc>
          <w:tcPr>
            <w:tcW w:w="1294" w:type="dxa"/>
          </w:tcPr>
          <w:p w14:paraId="686D7704" w14:textId="535F1BE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004</w:t>
            </w:r>
          </w:p>
        </w:tc>
        <w:tc>
          <w:tcPr>
            <w:tcW w:w="997" w:type="dxa"/>
          </w:tcPr>
          <w:p w14:paraId="4A7BD0E9" w14:textId="5F62F8CF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1.05%</w:t>
            </w:r>
          </w:p>
        </w:tc>
        <w:tc>
          <w:tcPr>
            <w:tcW w:w="794" w:type="dxa"/>
          </w:tcPr>
          <w:p w14:paraId="0B0A492C" w14:textId="1D468001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7</w:t>
            </w:r>
          </w:p>
        </w:tc>
      </w:tr>
      <w:tr w:rsidR="006F0125" w:rsidRPr="009C1938" w14:paraId="53EE5DA6" w14:textId="77777777" w:rsidTr="007E5A30">
        <w:tc>
          <w:tcPr>
            <w:tcW w:w="2037" w:type="dxa"/>
            <w:gridSpan w:val="2"/>
          </w:tcPr>
          <w:p w14:paraId="606825C4" w14:textId="7A8B8563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167DC65E" w14:textId="65549C11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722FC8C8" w14:textId="6A28DE1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78</w:t>
            </w:r>
          </w:p>
        </w:tc>
        <w:tc>
          <w:tcPr>
            <w:tcW w:w="1313" w:type="dxa"/>
          </w:tcPr>
          <w:p w14:paraId="2E36892F" w14:textId="462B370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938</w:t>
            </w:r>
          </w:p>
        </w:tc>
        <w:tc>
          <w:tcPr>
            <w:tcW w:w="1294" w:type="dxa"/>
          </w:tcPr>
          <w:p w14:paraId="7D399288" w14:textId="30218525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14</w:t>
            </w:r>
          </w:p>
        </w:tc>
        <w:tc>
          <w:tcPr>
            <w:tcW w:w="997" w:type="dxa"/>
          </w:tcPr>
          <w:p w14:paraId="24B77008" w14:textId="72EFF77C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7.13%</w:t>
            </w:r>
          </w:p>
        </w:tc>
        <w:tc>
          <w:tcPr>
            <w:tcW w:w="794" w:type="dxa"/>
          </w:tcPr>
          <w:p w14:paraId="2C51A9DD" w14:textId="34A96741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41</w:t>
            </w:r>
          </w:p>
        </w:tc>
      </w:tr>
      <w:tr w:rsidR="006F0125" w:rsidRPr="009C1938" w14:paraId="32E702AB" w14:textId="77777777" w:rsidTr="007E5A30">
        <w:tc>
          <w:tcPr>
            <w:tcW w:w="2037" w:type="dxa"/>
            <w:gridSpan w:val="2"/>
          </w:tcPr>
          <w:p w14:paraId="277BB4D5" w14:textId="635E2712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4FD5235F" w14:textId="79F436E0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3EBAE51A" w14:textId="5FD7D39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</w:t>
            </w:r>
            <w:r w:rsidR="00C74436">
              <w:t>50</w:t>
            </w:r>
          </w:p>
        </w:tc>
        <w:tc>
          <w:tcPr>
            <w:tcW w:w="1313" w:type="dxa"/>
          </w:tcPr>
          <w:p w14:paraId="22F3FE5F" w14:textId="396F580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712</w:t>
            </w:r>
          </w:p>
        </w:tc>
        <w:tc>
          <w:tcPr>
            <w:tcW w:w="1294" w:type="dxa"/>
          </w:tcPr>
          <w:p w14:paraId="057259E2" w14:textId="6FA2F833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620</w:t>
            </w:r>
          </w:p>
        </w:tc>
        <w:tc>
          <w:tcPr>
            <w:tcW w:w="997" w:type="dxa"/>
          </w:tcPr>
          <w:p w14:paraId="0EEEDEA3" w14:textId="7AF64B8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5.77%</w:t>
            </w:r>
          </w:p>
        </w:tc>
        <w:tc>
          <w:tcPr>
            <w:tcW w:w="794" w:type="dxa"/>
          </w:tcPr>
          <w:p w14:paraId="7CDFDB25" w14:textId="61EAE7A0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4</w:t>
            </w:r>
          </w:p>
        </w:tc>
      </w:tr>
      <w:tr w:rsidR="006F0125" w:rsidRPr="009C1938" w14:paraId="2A05E68C" w14:textId="77777777" w:rsidTr="007E5A30">
        <w:tc>
          <w:tcPr>
            <w:tcW w:w="2037" w:type="dxa"/>
            <w:gridSpan w:val="2"/>
          </w:tcPr>
          <w:p w14:paraId="643C9CE8" w14:textId="3F6A4D6B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045C6207" w14:textId="28EA3580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67294FAD" w14:textId="1C88689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</w:t>
            </w:r>
            <w:r w:rsidR="00C74436">
              <w:t>50</w:t>
            </w:r>
          </w:p>
        </w:tc>
        <w:tc>
          <w:tcPr>
            <w:tcW w:w="1313" w:type="dxa"/>
          </w:tcPr>
          <w:p w14:paraId="36E29556" w14:textId="73BE403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274</w:t>
            </w:r>
          </w:p>
        </w:tc>
        <w:tc>
          <w:tcPr>
            <w:tcW w:w="1294" w:type="dxa"/>
          </w:tcPr>
          <w:p w14:paraId="2D87D6E4" w14:textId="596E602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2</w:t>
            </w:r>
            <w:r w:rsidR="00C74436">
              <w:t>2</w:t>
            </w:r>
          </w:p>
        </w:tc>
        <w:tc>
          <w:tcPr>
            <w:tcW w:w="997" w:type="dxa"/>
          </w:tcPr>
          <w:p w14:paraId="4F4BA9B7" w14:textId="55BC6112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68.04%</w:t>
            </w:r>
          </w:p>
        </w:tc>
        <w:tc>
          <w:tcPr>
            <w:tcW w:w="794" w:type="dxa"/>
          </w:tcPr>
          <w:p w14:paraId="24BAB6DC" w14:textId="0BC4DC1D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55</w:t>
            </w:r>
          </w:p>
        </w:tc>
      </w:tr>
      <w:tr w:rsidR="006F0125" w:rsidRPr="009C1938" w14:paraId="68D82D3B" w14:textId="77777777" w:rsidTr="007E5A30">
        <w:tc>
          <w:tcPr>
            <w:tcW w:w="2037" w:type="dxa"/>
            <w:gridSpan w:val="2"/>
          </w:tcPr>
          <w:p w14:paraId="586D0AB0" w14:textId="484C2F96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6A3FFA1F" w14:textId="3C13285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336B5E97" w14:textId="382231C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086</w:t>
            </w:r>
          </w:p>
        </w:tc>
        <w:tc>
          <w:tcPr>
            <w:tcW w:w="1313" w:type="dxa"/>
          </w:tcPr>
          <w:p w14:paraId="39188CD7" w14:textId="23F66FC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080</w:t>
            </w:r>
          </w:p>
        </w:tc>
        <w:tc>
          <w:tcPr>
            <w:tcW w:w="1294" w:type="dxa"/>
          </w:tcPr>
          <w:p w14:paraId="7DDFE09B" w14:textId="607AD1D8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8</w:t>
            </w:r>
            <w:r w:rsidR="00C74436">
              <w:t>4</w:t>
            </w:r>
          </w:p>
        </w:tc>
        <w:tc>
          <w:tcPr>
            <w:tcW w:w="997" w:type="dxa"/>
          </w:tcPr>
          <w:p w14:paraId="10B8859C" w14:textId="36E4C016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6.96%</w:t>
            </w:r>
          </w:p>
        </w:tc>
        <w:tc>
          <w:tcPr>
            <w:tcW w:w="794" w:type="dxa"/>
          </w:tcPr>
          <w:p w14:paraId="11EA6959" w14:textId="1A3D0919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43</w:t>
            </w:r>
          </w:p>
        </w:tc>
      </w:tr>
      <w:tr w:rsidR="006F0125" w:rsidRPr="009C1938" w14:paraId="2270FEEC" w14:textId="77777777" w:rsidTr="007E5A30">
        <w:tc>
          <w:tcPr>
            <w:tcW w:w="2037" w:type="dxa"/>
            <w:gridSpan w:val="2"/>
          </w:tcPr>
          <w:p w14:paraId="7F9551C3" w14:textId="63F06A8B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1E6EAD9D" w14:textId="4600992E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1707189C" w14:textId="12DCFBA9" w:rsidR="006F0125" w:rsidRPr="00CE52EA" w:rsidRDefault="006F0125" w:rsidP="006F0125">
            <w:r w:rsidRPr="0023697C">
              <w:t>-0.058</w:t>
            </w:r>
          </w:p>
        </w:tc>
        <w:tc>
          <w:tcPr>
            <w:tcW w:w="1313" w:type="dxa"/>
          </w:tcPr>
          <w:p w14:paraId="0647D179" w14:textId="6DB07D1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115</w:t>
            </w:r>
          </w:p>
        </w:tc>
        <w:tc>
          <w:tcPr>
            <w:tcW w:w="1294" w:type="dxa"/>
          </w:tcPr>
          <w:p w14:paraId="0C3BB64C" w14:textId="0E12480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1.008</w:t>
            </w:r>
          </w:p>
        </w:tc>
        <w:tc>
          <w:tcPr>
            <w:tcW w:w="997" w:type="dxa"/>
          </w:tcPr>
          <w:p w14:paraId="69CD42F2" w14:textId="00A9EFF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4.43%</w:t>
            </w:r>
          </w:p>
        </w:tc>
        <w:tc>
          <w:tcPr>
            <w:tcW w:w="794" w:type="dxa"/>
          </w:tcPr>
          <w:p w14:paraId="028E26BE" w14:textId="3292BF4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41</w:t>
            </w:r>
          </w:p>
        </w:tc>
      </w:tr>
      <w:tr w:rsidR="006F0125" w:rsidRPr="009C1938" w14:paraId="11BF0F3C" w14:textId="77777777" w:rsidTr="007E5A30">
        <w:tc>
          <w:tcPr>
            <w:tcW w:w="2037" w:type="dxa"/>
            <w:gridSpan w:val="2"/>
          </w:tcPr>
          <w:p w14:paraId="7EF9249D" w14:textId="69B81F07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36FEA0A2" w14:textId="20015D4B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61653B98" w14:textId="42AF3DBD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60</w:t>
            </w:r>
          </w:p>
        </w:tc>
        <w:tc>
          <w:tcPr>
            <w:tcW w:w="1313" w:type="dxa"/>
          </w:tcPr>
          <w:p w14:paraId="03AC20C5" w14:textId="21064C9F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627</w:t>
            </w:r>
          </w:p>
        </w:tc>
        <w:tc>
          <w:tcPr>
            <w:tcW w:w="1294" w:type="dxa"/>
          </w:tcPr>
          <w:p w14:paraId="7D71E447" w14:textId="5777A950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124</w:t>
            </w:r>
          </w:p>
        </w:tc>
        <w:tc>
          <w:tcPr>
            <w:tcW w:w="997" w:type="dxa"/>
          </w:tcPr>
          <w:p w14:paraId="154F7946" w14:textId="1266FC98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90.95%</w:t>
            </w:r>
          </w:p>
        </w:tc>
        <w:tc>
          <w:tcPr>
            <w:tcW w:w="794" w:type="dxa"/>
          </w:tcPr>
          <w:p w14:paraId="24EC211D" w14:textId="42C0CD4D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66</w:t>
            </w:r>
          </w:p>
        </w:tc>
      </w:tr>
      <w:tr w:rsidR="006F0125" w:rsidRPr="009C1938" w14:paraId="27051158" w14:textId="77777777" w:rsidTr="007E5A30">
        <w:tc>
          <w:tcPr>
            <w:tcW w:w="2037" w:type="dxa"/>
            <w:gridSpan w:val="2"/>
          </w:tcPr>
          <w:p w14:paraId="3663CE9A" w14:textId="08771F95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2DF9B194" w14:textId="6F64C914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5F1E471E" w14:textId="24A748CB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026</w:t>
            </w:r>
          </w:p>
        </w:tc>
        <w:tc>
          <w:tcPr>
            <w:tcW w:w="1313" w:type="dxa"/>
          </w:tcPr>
          <w:p w14:paraId="279B2743" w14:textId="3BEB2BC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859</w:t>
            </w:r>
          </w:p>
        </w:tc>
        <w:tc>
          <w:tcPr>
            <w:tcW w:w="1294" w:type="dxa"/>
          </w:tcPr>
          <w:p w14:paraId="063DF542" w14:textId="407BBDE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93</w:t>
            </w:r>
            <w:r w:rsidR="00C74436">
              <w:t>4</w:t>
            </w:r>
          </w:p>
        </w:tc>
        <w:tc>
          <w:tcPr>
            <w:tcW w:w="997" w:type="dxa"/>
          </w:tcPr>
          <w:p w14:paraId="11F69622" w14:textId="13F5195B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52.28%</w:t>
            </w:r>
          </w:p>
        </w:tc>
        <w:tc>
          <w:tcPr>
            <w:tcW w:w="794" w:type="dxa"/>
          </w:tcPr>
          <w:p w14:paraId="3BEA4FD2" w14:textId="7990D9E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37</w:t>
            </w:r>
          </w:p>
        </w:tc>
      </w:tr>
      <w:tr w:rsidR="006F0125" w:rsidRPr="009C1938" w14:paraId="6BFBC48B" w14:textId="77777777" w:rsidTr="007E5A30">
        <w:tc>
          <w:tcPr>
            <w:tcW w:w="2037" w:type="dxa"/>
            <w:gridSpan w:val="2"/>
          </w:tcPr>
          <w:p w14:paraId="75BB9F47" w14:textId="34AFEE06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39DA6473" w14:textId="0883055F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0A4C5AC9" w14:textId="40A04859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172</w:t>
            </w:r>
          </w:p>
        </w:tc>
        <w:tc>
          <w:tcPr>
            <w:tcW w:w="1313" w:type="dxa"/>
          </w:tcPr>
          <w:p w14:paraId="2E437DAE" w14:textId="3E12CEC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099</w:t>
            </w:r>
          </w:p>
        </w:tc>
        <w:tc>
          <w:tcPr>
            <w:tcW w:w="1294" w:type="dxa"/>
          </w:tcPr>
          <w:p w14:paraId="6E393993" w14:textId="64184D59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6</w:t>
            </w:r>
            <w:r w:rsidR="00C74436">
              <w:t>2</w:t>
            </w:r>
          </w:p>
        </w:tc>
        <w:tc>
          <w:tcPr>
            <w:tcW w:w="997" w:type="dxa"/>
          </w:tcPr>
          <w:p w14:paraId="2462B38A" w14:textId="3CDA77A3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63.34%</w:t>
            </w:r>
          </w:p>
        </w:tc>
        <w:tc>
          <w:tcPr>
            <w:tcW w:w="794" w:type="dxa"/>
          </w:tcPr>
          <w:p w14:paraId="798E87C7" w14:textId="4503CE4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49</w:t>
            </w:r>
          </w:p>
        </w:tc>
      </w:tr>
      <w:tr w:rsidR="006F0125" w:rsidRPr="009C1938" w14:paraId="4DC335FA" w14:textId="77777777" w:rsidTr="007E5A30">
        <w:tc>
          <w:tcPr>
            <w:tcW w:w="2037" w:type="dxa"/>
            <w:gridSpan w:val="2"/>
          </w:tcPr>
          <w:p w14:paraId="2378CBCA" w14:textId="54FA9B40" w:rsidR="006F0125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AA616A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AA616A">
              <w:rPr>
                <w:rFonts w:cstheme="minorHAnsi"/>
              </w:rPr>
              <w:t xml:space="preserve"> M</w:t>
            </w:r>
          </w:p>
        </w:tc>
        <w:tc>
          <w:tcPr>
            <w:tcW w:w="1230" w:type="dxa"/>
          </w:tcPr>
          <w:p w14:paraId="6C2EB8D5" w14:textId="2571BFCA" w:rsidR="006F0125" w:rsidRPr="00AA616A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quadratic</w:t>
            </w:r>
          </w:p>
        </w:tc>
        <w:tc>
          <w:tcPr>
            <w:tcW w:w="1351" w:type="dxa"/>
          </w:tcPr>
          <w:p w14:paraId="5775A2E9" w14:textId="6266DAC1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0.20</w:t>
            </w:r>
            <w:r w:rsidR="00C74436">
              <w:t>2</w:t>
            </w:r>
          </w:p>
        </w:tc>
        <w:tc>
          <w:tcPr>
            <w:tcW w:w="1313" w:type="dxa"/>
          </w:tcPr>
          <w:p w14:paraId="56F7B543" w14:textId="2849015C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-1.297</w:t>
            </w:r>
          </w:p>
        </w:tc>
        <w:tc>
          <w:tcPr>
            <w:tcW w:w="1294" w:type="dxa"/>
          </w:tcPr>
          <w:p w14:paraId="77F1A567" w14:textId="4439E22E" w:rsidR="006F0125" w:rsidRPr="00AA616A" w:rsidRDefault="006F0125" w:rsidP="006F0125">
            <w:pPr>
              <w:rPr>
                <w:rFonts w:cstheme="minorHAnsi"/>
              </w:rPr>
            </w:pPr>
            <w:r w:rsidRPr="0023697C">
              <w:t>0.84</w:t>
            </w:r>
            <w:r w:rsidR="00C74436">
              <w:t>2</w:t>
            </w:r>
          </w:p>
        </w:tc>
        <w:tc>
          <w:tcPr>
            <w:tcW w:w="997" w:type="dxa"/>
          </w:tcPr>
          <w:p w14:paraId="0C634700" w14:textId="242C738F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64.51%</w:t>
            </w:r>
          </w:p>
        </w:tc>
        <w:tc>
          <w:tcPr>
            <w:tcW w:w="794" w:type="dxa"/>
          </w:tcPr>
          <w:p w14:paraId="57A771BD" w14:textId="3E0D5A87" w:rsidR="006F0125" w:rsidRPr="00087C2F" w:rsidRDefault="006F0125" w:rsidP="006F0125">
            <w:pPr>
              <w:rPr>
                <w:rFonts w:cstheme="minorHAnsi"/>
              </w:rPr>
            </w:pPr>
            <w:r w:rsidRPr="004801C9">
              <w:rPr>
                <w:lang w:val="de-DE"/>
              </w:rPr>
              <w:t>0.52</w:t>
            </w:r>
          </w:p>
        </w:tc>
      </w:tr>
    </w:tbl>
    <w:p w14:paraId="31795A7D" w14:textId="41D53CAF" w:rsidR="00CE7028" w:rsidRPr="00C34D9D" w:rsidRDefault="00334BDD" w:rsidP="00CE7028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. </w:t>
      </w:r>
      <w:r>
        <w:rPr>
          <w:rFonts w:cstheme="minorHAnsi"/>
          <w:sz w:val="18"/>
          <w:szCs w:val="18"/>
        </w:rPr>
        <w:t>HPD = 95% Highest posterior density</w:t>
      </w:r>
      <w:r w:rsidR="00A3572C">
        <w:rPr>
          <w:rFonts w:cstheme="minorHAnsi"/>
          <w:sz w:val="18"/>
          <w:szCs w:val="18"/>
        </w:rPr>
        <w:t>.</w:t>
      </w:r>
    </w:p>
    <w:p w14:paraId="086CF0B3" w14:textId="77777777" w:rsidR="00AD3F4D" w:rsidRPr="00CE0796" w:rsidRDefault="00AD3F4D" w:rsidP="00DA49B1"/>
    <w:p w14:paraId="6F451C7B" w14:textId="77239B91" w:rsidR="00A53573" w:rsidRDefault="00302463" w:rsidP="00302463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>Table S</w:t>
      </w:r>
      <w:r w:rsidR="00B65426">
        <w:rPr>
          <w:rFonts w:cstheme="minorHAnsi"/>
          <w:b/>
          <w:bCs/>
        </w:rPr>
        <w:t>9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 xml:space="preserve">Estimated marginal means for digging call proportions by </w:t>
      </w:r>
      <w:proofErr w:type="spellStart"/>
      <w:r>
        <w:rPr>
          <w:rFonts w:cstheme="minorHAnsi"/>
        </w:rPr>
        <w:t>meerkat</w:t>
      </w:r>
      <w:proofErr w:type="spellEnd"/>
      <w:r>
        <w:rPr>
          <w:rFonts w:cstheme="minorHAnsi"/>
        </w:rPr>
        <w:t xml:space="preserve"> offspring at the age of </w:t>
      </w:r>
      <w:r w:rsidR="00793DAD">
        <w:rPr>
          <w:rFonts w:cstheme="minorHAnsi"/>
        </w:rPr>
        <w:t>75</w:t>
      </w:r>
      <w:r>
        <w:rPr>
          <w:rFonts w:cstheme="minorHAnsi"/>
        </w:rPr>
        <w:t xml:space="preserve"> days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(dominant control, DC; subordinate control, SC; dominant treated, DT) and offspring sex (female, F; male, M) and contrasted within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4C0D50">
        <w:rPr>
          <w:rFonts w:cstheme="minorHAnsi"/>
        </w:rPr>
        <w:t>Probabilities of practical significance (</w:t>
      </w:r>
      <w:proofErr w:type="spellStart"/>
      <w:r w:rsidRPr="004C0D50">
        <w:rPr>
          <w:rFonts w:cstheme="minorHAnsi"/>
        </w:rPr>
        <w:t>ps</w:t>
      </w:r>
      <w:proofErr w:type="spellEnd"/>
      <w:r w:rsidRPr="004C0D50">
        <w:rPr>
          <w:rFonts w:cstheme="minorHAnsi"/>
        </w:rPr>
        <w:t>)</w:t>
      </w:r>
      <w:r>
        <w:rPr>
          <w:rFonts w:cstheme="minorHAnsi"/>
        </w:rPr>
        <w:t xml:space="preserve"> above 0.85 and probabilities of direction (</w:t>
      </w:r>
      <w:proofErr w:type="spellStart"/>
      <w:proofErr w:type="gramStart"/>
      <w:r>
        <w:rPr>
          <w:rFonts w:cstheme="minorHAnsi"/>
        </w:rPr>
        <w:t>pd</w:t>
      </w:r>
      <w:proofErr w:type="spellEnd"/>
      <w:proofErr w:type="gramEnd"/>
      <w:r>
        <w:rPr>
          <w:rFonts w:cstheme="minorHAnsi"/>
        </w:rPr>
        <w:t xml:space="preserve">) above </w:t>
      </w:r>
      <w:r w:rsidR="00E061B0">
        <w:rPr>
          <w:rFonts w:cstheme="minorHAnsi"/>
        </w:rPr>
        <w:t>95%</w:t>
      </w:r>
      <w:r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732"/>
        <w:gridCol w:w="1802"/>
        <w:gridCol w:w="1802"/>
        <w:gridCol w:w="1802"/>
        <w:gridCol w:w="929"/>
        <w:gridCol w:w="773"/>
      </w:tblGrid>
      <w:tr w:rsidR="00A3572C" w:rsidRPr="00A3572C" w14:paraId="4F908B80" w14:textId="77777777" w:rsidTr="00704DEA">
        <w:tc>
          <w:tcPr>
            <w:tcW w:w="1176" w:type="dxa"/>
          </w:tcPr>
          <w:p w14:paraId="630AAE21" w14:textId="2BD0981D" w:rsidR="00A3572C" w:rsidRPr="00A3572C" w:rsidRDefault="00A3572C" w:rsidP="0062232B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</w:p>
        </w:tc>
        <w:tc>
          <w:tcPr>
            <w:tcW w:w="732" w:type="dxa"/>
          </w:tcPr>
          <w:p w14:paraId="2BC71C6E" w14:textId="2E123C5A" w:rsidR="00A3572C" w:rsidRPr="00A3572C" w:rsidRDefault="00A3572C" w:rsidP="0062232B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Sex</w:t>
            </w:r>
          </w:p>
        </w:tc>
        <w:tc>
          <w:tcPr>
            <w:tcW w:w="1802" w:type="dxa"/>
          </w:tcPr>
          <w:p w14:paraId="1BB9E428" w14:textId="77777777" w:rsidR="00A3572C" w:rsidRDefault="00A3572C" w:rsidP="0062232B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Estimate</w:t>
            </w:r>
          </w:p>
          <w:p w14:paraId="109A65C8" w14:textId="76B338EE" w:rsidR="00F07F34" w:rsidRPr="00F07F34" w:rsidRDefault="00F07F34" w:rsidP="0062232B">
            <w:r w:rsidRPr="00AD3766">
              <w:rPr>
                <w:sz w:val="20"/>
                <w:szCs w:val="20"/>
              </w:rPr>
              <w:t>(logit/proportion)</w:t>
            </w:r>
          </w:p>
        </w:tc>
        <w:tc>
          <w:tcPr>
            <w:tcW w:w="1802" w:type="dxa"/>
          </w:tcPr>
          <w:p w14:paraId="49694A60" w14:textId="77777777" w:rsidR="00A3572C" w:rsidRDefault="00A3572C" w:rsidP="0062232B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Lower HPD</w:t>
            </w:r>
          </w:p>
          <w:p w14:paraId="0E3F5784" w14:textId="675715B8" w:rsidR="00F07F34" w:rsidRPr="00D9332A" w:rsidRDefault="00F07F34" w:rsidP="0062232B">
            <w:r w:rsidRPr="00AD3766">
              <w:rPr>
                <w:sz w:val="20"/>
                <w:szCs w:val="20"/>
              </w:rPr>
              <w:t>(logit/proportion)</w:t>
            </w:r>
          </w:p>
        </w:tc>
        <w:tc>
          <w:tcPr>
            <w:tcW w:w="1802" w:type="dxa"/>
          </w:tcPr>
          <w:p w14:paraId="2F0D1CB9" w14:textId="177022AE" w:rsidR="00A3572C" w:rsidRPr="00D9332A" w:rsidRDefault="00A3572C" w:rsidP="0062232B">
            <w:r w:rsidRPr="00A3572C">
              <w:rPr>
                <w:b/>
                <w:bCs/>
              </w:rPr>
              <w:t>Upper HPD</w:t>
            </w:r>
            <w:r w:rsidR="00F07F34">
              <w:rPr>
                <w:b/>
                <w:bCs/>
              </w:rPr>
              <w:t xml:space="preserve"> </w:t>
            </w:r>
            <w:r w:rsidR="00F07F34" w:rsidRPr="00AD3766">
              <w:rPr>
                <w:sz w:val="20"/>
                <w:szCs w:val="20"/>
              </w:rPr>
              <w:t>(logit/proportion)</w:t>
            </w:r>
          </w:p>
        </w:tc>
        <w:tc>
          <w:tcPr>
            <w:tcW w:w="929" w:type="dxa"/>
          </w:tcPr>
          <w:p w14:paraId="2513C0C5" w14:textId="5E238E3D" w:rsidR="00A3572C" w:rsidRPr="00A3572C" w:rsidRDefault="00A3572C" w:rsidP="0062232B">
            <w:pPr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d</w:t>
            </w:r>
            <w:proofErr w:type="spellEnd"/>
            <w:r w:rsidRPr="00A3572C">
              <w:rPr>
                <w:b/>
                <w:bCs/>
              </w:rPr>
              <w:t xml:space="preserve"> </w:t>
            </w:r>
          </w:p>
        </w:tc>
        <w:tc>
          <w:tcPr>
            <w:tcW w:w="773" w:type="dxa"/>
          </w:tcPr>
          <w:p w14:paraId="01D71E10" w14:textId="5480F303" w:rsidR="00A3572C" w:rsidRPr="00A3572C" w:rsidRDefault="00A3572C" w:rsidP="0062232B">
            <w:pPr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s</w:t>
            </w:r>
            <w:proofErr w:type="spellEnd"/>
          </w:p>
        </w:tc>
      </w:tr>
      <w:tr w:rsidR="006F0125" w:rsidRPr="00A3572C" w14:paraId="128DBDDA" w14:textId="77777777" w:rsidTr="00704DEA">
        <w:tc>
          <w:tcPr>
            <w:tcW w:w="1176" w:type="dxa"/>
          </w:tcPr>
          <w:p w14:paraId="1BBB1E43" w14:textId="77777777" w:rsidR="006F0125" w:rsidRPr="00A3572C" w:rsidRDefault="006F0125" w:rsidP="006F0125">
            <w:r w:rsidRPr="00A3572C">
              <w:t>DC</w:t>
            </w:r>
          </w:p>
        </w:tc>
        <w:tc>
          <w:tcPr>
            <w:tcW w:w="732" w:type="dxa"/>
          </w:tcPr>
          <w:p w14:paraId="7484B067" w14:textId="77777777" w:rsidR="006F0125" w:rsidRPr="00A3572C" w:rsidRDefault="006F0125" w:rsidP="006F0125">
            <w:r w:rsidRPr="00A3572C">
              <w:t>F</w:t>
            </w:r>
          </w:p>
        </w:tc>
        <w:tc>
          <w:tcPr>
            <w:tcW w:w="1802" w:type="dxa"/>
          </w:tcPr>
          <w:p w14:paraId="217044E0" w14:textId="4F0915D9" w:rsidR="006F0125" w:rsidRPr="00A3572C" w:rsidRDefault="006F0125" w:rsidP="006F0125">
            <w:r w:rsidRPr="00A53573">
              <w:t>-0.5</w:t>
            </w:r>
            <w:r w:rsidR="00F652BA">
              <w:t>6 / 0</w:t>
            </w:r>
            <w:r w:rsidR="00D53834">
              <w:t>.</w:t>
            </w:r>
            <w:r w:rsidR="00F652BA">
              <w:t>36</w:t>
            </w:r>
          </w:p>
        </w:tc>
        <w:tc>
          <w:tcPr>
            <w:tcW w:w="1802" w:type="dxa"/>
          </w:tcPr>
          <w:p w14:paraId="6B0EF6C0" w14:textId="5EFFFC1D" w:rsidR="006F0125" w:rsidRPr="00A3572C" w:rsidRDefault="006F0125" w:rsidP="006F0125">
            <w:r w:rsidRPr="00A53573">
              <w:t>-1.1</w:t>
            </w:r>
            <w:r w:rsidR="00F652BA">
              <w:t>9/ 0.23</w:t>
            </w:r>
          </w:p>
        </w:tc>
        <w:tc>
          <w:tcPr>
            <w:tcW w:w="1802" w:type="dxa"/>
          </w:tcPr>
          <w:p w14:paraId="381D187D" w14:textId="0C7B9AB7" w:rsidR="006F0125" w:rsidRPr="00A3572C" w:rsidRDefault="006F0125" w:rsidP="006F0125">
            <w:r w:rsidRPr="00A53573">
              <w:t>0.0</w:t>
            </w:r>
            <w:r w:rsidR="00F652BA">
              <w:t>9</w:t>
            </w:r>
            <w:r w:rsidR="00D53834">
              <w:t xml:space="preserve"> / 0.52</w:t>
            </w:r>
          </w:p>
        </w:tc>
        <w:tc>
          <w:tcPr>
            <w:tcW w:w="929" w:type="dxa"/>
          </w:tcPr>
          <w:p w14:paraId="4F414D40" w14:textId="066572DE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5.69%</w:t>
            </w:r>
          </w:p>
        </w:tc>
        <w:tc>
          <w:tcPr>
            <w:tcW w:w="773" w:type="dxa"/>
          </w:tcPr>
          <w:p w14:paraId="173D61ED" w14:textId="0D18DB61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88</w:t>
            </w:r>
          </w:p>
        </w:tc>
      </w:tr>
      <w:tr w:rsidR="006F0125" w:rsidRPr="00A3572C" w14:paraId="00FECDDF" w14:textId="77777777" w:rsidTr="00704DEA">
        <w:tc>
          <w:tcPr>
            <w:tcW w:w="1176" w:type="dxa"/>
          </w:tcPr>
          <w:p w14:paraId="730B7940" w14:textId="77777777" w:rsidR="006F0125" w:rsidRPr="00A3572C" w:rsidRDefault="006F0125" w:rsidP="006F0125">
            <w:r w:rsidRPr="00A3572C">
              <w:t>SC</w:t>
            </w:r>
          </w:p>
        </w:tc>
        <w:tc>
          <w:tcPr>
            <w:tcW w:w="732" w:type="dxa"/>
          </w:tcPr>
          <w:p w14:paraId="1A379380" w14:textId="77777777" w:rsidR="006F0125" w:rsidRPr="00A3572C" w:rsidRDefault="006F0125" w:rsidP="006F0125">
            <w:r w:rsidRPr="00A3572C">
              <w:t>F</w:t>
            </w:r>
          </w:p>
        </w:tc>
        <w:tc>
          <w:tcPr>
            <w:tcW w:w="1802" w:type="dxa"/>
          </w:tcPr>
          <w:p w14:paraId="612243BB" w14:textId="78EC0623" w:rsidR="006F0125" w:rsidRPr="00A3572C" w:rsidRDefault="006F0125" w:rsidP="006F0125">
            <w:r w:rsidRPr="00A53573">
              <w:t>-0.2</w:t>
            </w:r>
            <w:r w:rsidR="00F652BA">
              <w:t>3</w:t>
            </w:r>
            <w:r w:rsidR="00D53834">
              <w:t xml:space="preserve"> / 0.44</w:t>
            </w:r>
          </w:p>
        </w:tc>
        <w:tc>
          <w:tcPr>
            <w:tcW w:w="1802" w:type="dxa"/>
          </w:tcPr>
          <w:p w14:paraId="7A8D398B" w14:textId="6359CCA7" w:rsidR="006F0125" w:rsidRPr="00A3572C" w:rsidRDefault="006F0125" w:rsidP="006F0125">
            <w:r w:rsidRPr="00A53573">
              <w:t>-</w:t>
            </w:r>
            <w:r w:rsidR="00F652BA">
              <w:t>1.00</w:t>
            </w:r>
            <w:r w:rsidR="00D53834">
              <w:t xml:space="preserve"> / 0.27</w:t>
            </w:r>
          </w:p>
        </w:tc>
        <w:tc>
          <w:tcPr>
            <w:tcW w:w="1802" w:type="dxa"/>
          </w:tcPr>
          <w:p w14:paraId="16E576D2" w14:textId="7053012D" w:rsidR="006F0125" w:rsidRPr="00A3572C" w:rsidRDefault="006F0125" w:rsidP="006F0125">
            <w:r w:rsidRPr="00A53573">
              <w:t>0.52</w:t>
            </w:r>
            <w:r w:rsidR="00D53834">
              <w:t xml:space="preserve"> / 0.63</w:t>
            </w:r>
          </w:p>
        </w:tc>
        <w:tc>
          <w:tcPr>
            <w:tcW w:w="929" w:type="dxa"/>
          </w:tcPr>
          <w:p w14:paraId="7C0C0A5C" w14:textId="7CF473A7" w:rsidR="006F0125" w:rsidRPr="007E5A30" w:rsidRDefault="006F0125" w:rsidP="006F0125">
            <w:r w:rsidRPr="00A53573">
              <w:t>72.51%</w:t>
            </w:r>
          </w:p>
        </w:tc>
        <w:tc>
          <w:tcPr>
            <w:tcW w:w="773" w:type="dxa"/>
          </w:tcPr>
          <w:p w14:paraId="74F674D6" w14:textId="0DA4C56C" w:rsidR="006F0125" w:rsidRPr="007E5A30" w:rsidRDefault="006F0125" w:rsidP="006F0125">
            <w:r w:rsidRPr="00A53573">
              <w:t>0.55</w:t>
            </w:r>
          </w:p>
        </w:tc>
      </w:tr>
      <w:tr w:rsidR="006F0125" w:rsidRPr="00A3572C" w14:paraId="6A436C71" w14:textId="77777777" w:rsidTr="00704DEA">
        <w:tc>
          <w:tcPr>
            <w:tcW w:w="1176" w:type="dxa"/>
          </w:tcPr>
          <w:p w14:paraId="2AF61102" w14:textId="77777777" w:rsidR="006F0125" w:rsidRPr="00A3572C" w:rsidRDefault="006F0125" w:rsidP="006F0125">
            <w:r w:rsidRPr="00A3572C">
              <w:t>DT</w:t>
            </w:r>
          </w:p>
        </w:tc>
        <w:tc>
          <w:tcPr>
            <w:tcW w:w="732" w:type="dxa"/>
          </w:tcPr>
          <w:p w14:paraId="3CF74807" w14:textId="77777777" w:rsidR="006F0125" w:rsidRPr="00A3572C" w:rsidRDefault="006F0125" w:rsidP="006F0125">
            <w:r w:rsidRPr="00A3572C">
              <w:t>F</w:t>
            </w:r>
          </w:p>
        </w:tc>
        <w:tc>
          <w:tcPr>
            <w:tcW w:w="1802" w:type="dxa"/>
          </w:tcPr>
          <w:p w14:paraId="75930743" w14:textId="277CB36F" w:rsidR="006F0125" w:rsidRPr="00A3572C" w:rsidRDefault="006F0125" w:rsidP="006F0125">
            <w:r w:rsidRPr="00A53573">
              <w:t>-0.9</w:t>
            </w:r>
            <w:r w:rsidR="00F652BA">
              <w:t>3</w:t>
            </w:r>
            <w:r w:rsidR="00D53834">
              <w:t xml:space="preserve"> / 0.28</w:t>
            </w:r>
          </w:p>
        </w:tc>
        <w:tc>
          <w:tcPr>
            <w:tcW w:w="1802" w:type="dxa"/>
          </w:tcPr>
          <w:p w14:paraId="248A8390" w14:textId="1D01493D" w:rsidR="006F0125" w:rsidRPr="00A3572C" w:rsidRDefault="006F0125" w:rsidP="006F0125">
            <w:r w:rsidRPr="00A53573">
              <w:t>-1.8</w:t>
            </w:r>
            <w:r w:rsidR="00F652BA">
              <w:t>2</w:t>
            </w:r>
            <w:r w:rsidR="00D53834">
              <w:t xml:space="preserve"> / 0.12</w:t>
            </w:r>
          </w:p>
        </w:tc>
        <w:tc>
          <w:tcPr>
            <w:tcW w:w="1802" w:type="dxa"/>
          </w:tcPr>
          <w:p w14:paraId="70E5E647" w14:textId="0D239F5A" w:rsidR="006F0125" w:rsidRPr="00A3572C" w:rsidRDefault="006F0125" w:rsidP="006F0125">
            <w:r w:rsidRPr="00A53573">
              <w:t>0.03</w:t>
            </w:r>
            <w:r w:rsidR="00D53834">
              <w:t xml:space="preserve"> / 0.48</w:t>
            </w:r>
          </w:p>
        </w:tc>
        <w:tc>
          <w:tcPr>
            <w:tcW w:w="929" w:type="dxa"/>
          </w:tcPr>
          <w:p w14:paraId="3EC0301F" w14:textId="4905D909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7.54%</w:t>
            </w:r>
          </w:p>
        </w:tc>
        <w:tc>
          <w:tcPr>
            <w:tcW w:w="773" w:type="dxa"/>
          </w:tcPr>
          <w:p w14:paraId="6E02F8B0" w14:textId="05368805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4</w:t>
            </w:r>
          </w:p>
        </w:tc>
      </w:tr>
      <w:tr w:rsidR="006F0125" w:rsidRPr="00A3572C" w14:paraId="4C1A156B" w14:textId="77777777" w:rsidTr="00704DEA">
        <w:tc>
          <w:tcPr>
            <w:tcW w:w="1176" w:type="dxa"/>
          </w:tcPr>
          <w:p w14:paraId="2C2592F1" w14:textId="77777777" w:rsidR="006F0125" w:rsidRPr="00A3572C" w:rsidRDefault="006F0125" w:rsidP="006F0125">
            <w:r w:rsidRPr="00A3572C">
              <w:t>DC</w:t>
            </w:r>
          </w:p>
        </w:tc>
        <w:tc>
          <w:tcPr>
            <w:tcW w:w="732" w:type="dxa"/>
          </w:tcPr>
          <w:p w14:paraId="3882F4CD" w14:textId="77777777" w:rsidR="006F0125" w:rsidRPr="00A3572C" w:rsidRDefault="006F0125" w:rsidP="006F0125">
            <w:r w:rsidRPr="00A3572C">
              <w:t>M</w:t>
            </w:r>
          </w:p>
        </w:tc>
        <w:tc>
          <w:tcPr>
            <w:tcW w:w="1802" w:type="dxa"/>
          </w:tcPr>
          <w:p w14:paraId="12F640BB" w14:textId="0D2AD1CE" w:rsidR="006F0125" w:rsidRPr="00A3572C" w:rsidRDefault="006F0125" w:rsidP="006F0125">
            <w:r w:rsidRPr="00A53573">
              <w:t>-0.6</w:t>
            </w:r>
            <w:r w:rsidR="00F652BA">
              <w:t>5</w:t>
            </w:r>
            <w:r w:rsidR="00D53834">
              <w:t xml:space="preserve"> / 0.343</w:t>
            </w:r>
          </w:p>
        </w:tc>
        <w:tc>
          <w:tcPr>
            <w:tcW w:w="1802" w:type="dxa"/>
          </w:tcPr>
          <w:p w14:paraId="0C1DFAC3" w14:textId="699D7B0B" w:rsidR="006F0125" w:rsidRPr="00A3572C" w:rsidRDefault="006F0125" w:rsidP="006F0125">
            <w:r w:rsidRPr="00A53573">
              <w:t>-1.33</w:t>
            </w:r>
            <w:r w:rsidR="00D53834">
              <w:t xml:space="preserve"> / 0.21</w:t>
            </w:r>
          </w:p>
        </w:tc>
        <w:tc>
          <w:tcPr>
            <w:tcW w:w="1802" w:type="dxa"/>
          </w:tcPr>
          <w:p w14:paraId="7529C07C" w14:textId="64A412BB" w:rsidR="006F0125" w:rsidRPr="00A3572C" w:rsidRDefault="006F0125" w:rsidP="006F0125">
            <w:r w:rsidRPr="00A53573">
              <w:t>0.00</w:t>
            </w:r>
            <w:r w:rsidR="00D53834">
              <w:t xml:space="preserve"> / 0.50</w:t>
            </w:r>
          </w:p>
        </w:tc>
        <w:tc>
          <w:tcPr>
            <w:tcW w:w="929" w:type="dxa"/>
          </w:tcPr>
          <w:p w14:paraId="5DCA5758" w14:textId="0064026B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7.00%</w:t>
            </w:r>
          </w:p>
        </w:tc>
        <w:tc>
          <w:tcPr>
            <w:tcW w:w="773" w:type="dxa"/>
          </w:tcPr>
          <w:p w14:paraId="3685C660" w14:textId="180CDBBF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1</w:t>
            </w:r>
          </w:p>
        </w:tc>
      </w:tr>
      <w:tr w:rsidR="006F0125" w:rsidRPr="00A3572C" w14:paraId="770312A4" w14:textId="77777777" w:rsidTr="00704DEA">
        <w:tc>
          <w:tcPr>
            <w:tcW w:w="1176" w:type="dxa"/>
          </w:tcPr>
          <w:p w14:paraId="6B980A00" w14:textId="77777777" w:rsidR="006F0125" w:rsidRPr="00A3572C" w:rsidRDefault="006F0125" w:rsidP="006F0125">
            <w:r w:rsidRPr="00A3572C">
              <w:t>SC</w:t>
            </w:r>
          </w:p>
        </w:tc>
        <w:tc>
          <w:tcPr>
            <w:tcW w:w="732" w:type="dxa"/>
          </w:tcPr>
          <w:p w14:paraId="42C4A2BA" w14:textId="77777777" w:rsidR="006F0125" w:rsidRPr="00A3572C" w:rsidRDefault="006F0125" w:rsidP="006F0125">
            <w:r w:rsidRPr="00A3572C">
              <w:t>M</w:t>
            </w:r>
          </w:p>
        </w:tc>
        <w:tc>
          <w:tcPr>
            <w:tcW w:w="1802" w:type="dxa"/>
          </w:tcPr>
          <w:p w14:paraId="0CA395CF" w14:textId="745EA59A" w:rsidR="006F0125" w:rsidRPr="00A3572C" w:rsidRDefault="006F0125" w:rsidP="006F0125">
            <w:r w:rsidRPr="00A53573">
              <w:t>-0.91</w:t>
            </w:r>
            <w:r w:rsidR="00D53834">
              <w:t xml:space="preserve"> / 0.29</w:t>
            </w:r>
          </w:p>
        </w:tc>
        <w:tc>
          <w:tcPr>
            <w:tcW w:w="1802" w:type="dxa"/>
          </w:tcPr>
          <w:p w14:paraId="7AB6F0AD" w14:textId="49DAF789" w:rsidR="006F0125" w:rsidRPr="00A3572C" w:rsidRDefault="006F0125" w:rsidP="006F0125">
            <w:r w:rsidRPr="00A53573">
              <w:t>-1.72</w:t>
            </w:r>
            <w:r w:rsidR="00D53834">
              <w:t xml:space="preserve"> / 0.14</w:t>
            </w:r>
          </w:p>
        </w:tc>
        <w:tc>
          <w:tcPr>
            <w:tcW w:w="1802" w:type="dxa"/>
          </w:tcPr>
          <w:p w14:paraId="573C0BD1" w14:textId="23DCA1AF" w:rsidR="006F0125" w:rsidRPr="00A3572C" w:rsidRDefault="006F0125" w:rsidP="006F0125">
            <w:r w:rsidRPr="00A53573">
              <w:t>-0.1</w:t>
            </w:r>
            <w:r w:rsidR="00F652BA">
              <w:t>1</w:t>
            </w:r>
            <w:r w:rsidR="00D53834">
              <w:t xml:space="preserve"> / 0.46</w:t>
            </w:r>
          </w:p>
        </w:tc>
        <w:tc>
          <w:tcPr>
            <w:tcW w:w="929" w:type="dxa"/>
          </w:tcPr>
          <w:p w14:paraId="359E2B37" w14:textId="17BD75AD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8.85%</w:t>
            </w:r>
          </w:p>
        </w:tc>
        <w:tc>
          <w:tcPr>
            <w:tcW w:w="773" w:type="dxa"/>
          </w:tcPr>
          <w:p w14:paraId="0FECB21A" w14:textId="4056DD24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6</w:t>
            </w:r>
          </w:p>
        </w:tc>
      </w:tr>
      <w:tr w:rsidR="006F0125" w:rsidRPr="00A3572C" w14:paraId="5B931119" w14:textId="77777777" w:rsidTr="00704DEA">
        <w:tc>
          <w:tcPr>
            <w:tcW w:w="1176" w:type="dxa"/>
          </w:tcPr>
          <w:p w14:paraId="2FCF0DF9" w14:textId="77777777" w:rsidR="006F0125" w:rsidRPr="00A3572C" w:rsidRDefault="006F0125" w:rsidP="006F0125">
            <w:r w:rsidRPr="00A3572C">
              <w:t>DT</w:t>
            </w:r>
          </w:p>
        </w:tc>
        <w:tc>
          <w:tcPr>
            <w:tcW w:w="732" w:type="dxa"/>
          </w:tcPr>
          <w:p w14:paraId="3557D62F" w14:textId="77777777" w:rsidR="006F0125" w:rsidRPr="00A3572C" w:rsidRDefault="006F0125" w:rsidP="006F0125">
            <w:r w:rsidRPr="00A3572C">
              <w:t>M</w:t>
            </w:r>
          </w:p>
        </w:tc>
        <w:tc>
          <w:tcPr>
            <w:tcW w:w="1802" w:type="dxa"/>
          </w:tcPr>
          <w:p w14:paraId="05C0A2EB" w14:textId="67B88171" w:rsidR="006F0125" w:rsidRPr="00A3572C" w:rsidRDefault="006F0125" w:rsidP="006F0125">
            <w:r w:rsidRPr="00A53573">
              <w:t>-1.39</w:t>
            </w:r>
            <w:r w:rsidR="00D53834">
              <w:t xml:space="preserve"> / 0.20</w:t>
            </w:r>
          </w:p>
        </w:tc>
        <w:tc>
          <w:tcPr>
            <w:tcW w:w="1802" w:type="dxa"/>
          </w:tcPr>
          <w:p w14:paraId="4A36BCAE" w14:textId="0ECAD3AC" w:rsidR="006F0125" w:rsidRPr="00A3572C" w:rsidRDefault="006F0125" w:rsidP="006F0125">
            <w:r w:rsidRPr="00A53573">
              <w:t>-2.3</w:t>
            </w:r>
            <w:r w:rsidR="00F652BA">
              <w:t>2</w:t>
            </w:r>
            <w:r w:rsidR="00D53834">
              <w:t xml:space="preserve"> / 0.08</w:t>
            </w:r>
          </w:p>
        </w:tc>
        <w:tc>
          <w:tcPr>
            <w:tcW w:w="1802" w:type="dxa"/>
          </w:tcPr>
          <w:p w14:paraId="30F1389A" w14:textId="605BF875" w:rsidR="006F0125" w:rsidRPr="00A3572C" w:rsidRDefault="006F0125" w:rsidP="006F0125">
            <w:r w:rsidRPr="00A53573">
              <w:t>-0.44</w:t>
            </w:r>
            <w:r w:rsidR="00D53834">
              <w:t xml:space="preserve"> / 0.37</w:t>
            </w:r>
          </w:p>
        </w:tc>
        <w:tc>
          <w:tcPr>
            <w:tcW w:w="929" w:type="dxa"/>
          </w:tcPr>
          <w:p w14:paraId="31153A2C" w14:textId="5A58272B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9.79%</w:t>
            </w:r>
          </w:p>
        </w:tc>
        <w:tc>
          <w:tcPr>
            <w:tcW w:w="773" w:type="dxa"/>
          </w:tcPr>
          <w:p w14:paraId="166575BD" w14:textId="5F6E951A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9</w:t>
            </w:r>
          </w:p>
        </w:tc>
      </w:tr>
      <w:tr w:rsidR="006F0125" w:rsidRPr="00A3572C" w14:paraId="683640C7" w14:textId="77777777" w:rsidTr="00704DEA">
        <w:tc>
          <w:tcPr>
            <w:tcW w:w="9016" w:type="dxa"/>
            <w:gridSpan w:val="7"/>
            <w:shd w:val="clear" w:color="auto" w:fill="D9D9D9" w:themeFill="background1" w:themeFillShade="D9"/>
          </w:tcPr>
          <w:p w14:paraId="00196EBA" w14:textId="42BB665D" w:rsidR="006F0125" w:rsidRPr="00A3572C" w:rsidRDefault="006F0125" w:rsidP="006F0125">
            <w:pPr>
              <w:jc w:val="center"/>
              <w:rPr>
                <w:b/>
                <w:bCs/>
              </w:rPr>
            </w:pPr>
            <w:r w:rsidRPr="00A3572C">
              <w:rPr>
                <w:b/>
                <w:bCs/>
              </w:rPr>
              <w:t>Contrasts</w:t>
            </w:r>
          </w:p>
        </w:tc>
      </w:tr>
      <w:tr w:rsidR="006F0125" w:rsidRPr="00A3572C" w14:paraId="358655F1" w14:textId="77777777" w:rsidTr="00704DEA">
        <w:tc>
          <w:tcPr>
            <w:tcW w:w="1908" w:type="dxa"/>
            <w:gridSpan w:val="2"/>
          </w:tcPr>
          <w:p w14:paraId="20FECEBB" w14:textId="4A0E15D8" w:rsidR="006F0125" w:rsidRPr="00A3572C" w:rsidRDefault="006F0125" w:rsidP="006F0125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lastRenderedPageBreak/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A3572C">
              <w:rPr>
                <w:b/>
                <w:bCs/>
              </w:rPr>
              <w:t xml:space="preserve"> and sex</w:t>
            </w:r>
          </w:p>
        </w:tc>
        <w:tc>
          <w:tcPr>
            <w:tcW w:w="1802" w:type="dxa"/>
          </w:tcPr>
          <w:p w14:paraId="6A4D8D9C" w14:textId="148B308E" w:rsidR="006F0125" w:rsidRPr="00A3572C" w:rsidRDefault="006F0125" w:rsidP="006F0125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1802" w:type="dxa"/>
          </w:tcPr>
          <w:p w14:paraId="3C3E83EC" w14:textId="351D1997" w:rsidR="006F0125" w:rsidRPr="00A3572C" w:rsidRDefault="006F0125" w:rsidP="006F0125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Lower HPD</w:t>
            </w:r>
          </w:p>
        </w:tc>
        <w:tc>
          <w:tcPr>
            <w:tcW w:w="1802" w:type="dxa"/>
          </w:tcPr>
          <w:p w14:paraId="4557BDF0" w14:textId="386B7F10" w:rsidR="006F0125" w:rsidRPr="00A3572C" w:rsidRDefault="006F0125" w:rsidP="006F0125">
            <w:pPr>
              <w:rPr>
                <w:b/>
                <w:bCs/>
              </w:rPr>
            </w:pPr>
            <w:r w:rsidRPr="00A3572C">
              <w:rPr>
                <w:b/>
                <w:bCs/>
              </w:rPr>
              <w:t>Upper HPD</w:t>
            </w:r>
          </w:p>
        </w:tc>
        <w:tc>
          <w:tcPr>
            <w:tcW w:w="929" w:type="dxa"/>
          </w:tcPr>
          <w:p w14:paraId="521E8BC9" w14:textId="0EF64E0D" w:rsidR="006F0125" w:rsidRPr="00A3572C" w:rsidRDefault="006F0125" w:rsidP="006F0125">
            <w:pPr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d</w:t>
            </w:r>
            <w:proofErr w:type="spellEnd"/>
            <w:r w:rsidRPr="00A3572C">
              <w:rPr>
                <w:b/>
                <w:bCs/>
              </w:rPr>
              <w:t xml:space="preserve"> </w:t>
            </w:r>
          </w:p>
        </w:tc>
        <w:tc>
          <w:tcPr>
            <w:tcW w:w="773" w:type="dxa"/>
          </w:tcPr>
          <w:p w14:paraId="78E57190" w14:textId="1A1CF5E8" w:rsidR="006F0125" w:rsidRPr="00A3572C" w:rsidRDefault="006F0125" w:rsidP="006F0125">
            <w:pPr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s</w:t>
            </w:r>
            <w:proofErr w:type="spellEnd"/>
          </w:p>
        </w:tc>
      </w:tr>
      <w:tr w:rsidR="006F0125" w:rsidRPr="00A3572C" w14:paraId="7289053A" w14:textId="77777777" w:rsidTr="00704DEA">
        <w:tc>
          <w:tcPr>
            <w:tcW w:w="1908" w:type="dxa"/>
            <w:gridSpan w:val="2"/>
          </w:tcPr>
          <w:p w14:paraId="364B6493" w14:textId="564CD5C6" w:rsidR="006F0125" w:rsidRPr="00A3572C" w:rsidRDefault="006F0125" w:rsidP="006F0125">
            <w:r w:rsidRPr="00A3572C">
              <w:rPr>
                <w:rFonts w:cstheme="minorHAnsi"/>
              </w:rPr>
              <w:t>DC F - SC F</w:t>
            </w:r>
          </w:p>
        </w:tc>
        <w:tc>
          <w:tcPr>
            <w:tcW w:w="1802" w:type="dxa"/>
          </w:tcPr>
          <w:p w14:paraId="055E24B0" w14:textId="29D16F42" w:rsidR="006F0125" w:rsidRPr="00A3572C" w:rsidRDefault="006F0125" w:rsidP="006F0125">
            <w:r w:rsidRPr="00A53573">
              <w:t>-0.33</w:t>
            </w:r>
            <w:r w:rsidR="00CE4A7E">
              <w:t>4</w:t>
            </w:r>
          </w:p>
        </w:tc>
        <w:tc>
          <w:tcPr>
            <w:tcW w:w="1802" w:type="dxa"/>
          </w:tcPr>
          <w:p w14:paraId="07B219C8" w14:textId="2DBB1ED4" w:rsidR="006F0125" w:rsidRPr="00A3572C" w:rsidRDefault="006F0125" w:rsidP="006F0125">
            <w:r w:rsidRPr="00A53573">
              <w:t>-1.240</w:t>
            </w:r>
          </w:p>
        </w:tc>
        <w:tc>
          <w:tcPr>
            <w:tcW w:w="1802" w:type="dxa"/>
          </w:tcPr>
          <w:p w14:paraId="5693B6B7" w14:textId="2AD8E136" w:rsidR="006F0125" w:rsidRPr="00A3572C" w:rsidRDefault="006F0125" w:rsidP="006F0125">
            <w:r w:rsidRPr="00A53573">
              <w:t>0.561</w:t>
            </w:r>
          </w:p>
        </w:tc>
        <w:tc>
          <w:tcPr>
            <w:tcW w:w="929" w:type="dxa"/>
          </w:tcPr>
          <w:p w14:paraId="7BD578FF" w14:textId="6F2F1EA8" w:rsidR="006F0125" w:rsidRPr="00087C2F" w:rsidRDefault="006F0125" w:rsidP="006F0125">
            <w:r w:rsidRPr="00A53573">
              <w:t>76.84%</w:t>
            </w:r>
          </w:p>
        </w:tc>
        <w:tc>
          <w:tcPr>
            <w:tcW w:w="773" w:type="dxa"/>
          </w:tcPr>
          <w:p w14:paraId="478FCBC4" w14:textId="2FFBC16C" w:rsidR="006F0125" w:rsidRPr="00087C2F" w:rsidRDefault="006F0125" w:rsidP="006F0125">
            <w:r w:rsidRPr="00A53573">
              <w:t>0.64</w:t>
            </w:r>
          </w:p>
        </w:tc>
      </w:tr>
      <w:tr w:rsidR="006F0125" w:rsidRPr="00A3572C" w14:paraId="6B53837C" w14:textId="77777777" w:rsidTr="00704DEA">
        <w:tc>
          <w:tcPr>
            <w:tcW w:w="1908" w:type="dxa"/>
            <w:gridSpan w:val="2"/>
          </w:tcPr>
          <w:p w14:paraId="0F7C3E19" w14:textId="5CB1E292" w:rsidR="006F0125" w:rsidRPr="00A3572C" w:rsidRDefault="006F0125" w:rsidP="006F0125">
            <w:r w:rsidRPr="00A3572C">
              <w:rPr>
                <w:rFonts w:cstheme="minorHAnsi"/>
              </w:rPr>
              <w:t>DC F - DT F</w:t>
            </w:r>
          </w:p>
        </w:tc>
        <w:tc>
          <w:tcPr>
            <w:tcW w:w="1802" w:type="dxa"/>
          </w:tcPr>
          <w:p w14:paraId="2C67054C" w14:textId="4700F46E" w:rsidR="006F0125" w:rsidRPr="00A3572C" w:rsidRDefault="006F0125" w:rsidP="006F0125">
            <w:r w:rsidRPr="00A53573">
              <w:t>0.36</w:t>
            </w:r>
            <w:r w:rsidR="00CE4A7E">
              <w:t>4</w:t>
            </w:r>
            <w:r w:rsidRPr="00A53573">
              <w:t>7</w:t>
            </w:r>
          </w:p>
        </w:tc>
        <w:tc>
          <w:tcPr>
            <w:tcW w:w="1802" w:type="dxa"/>
          </w:tcPr>
          <w:p w14:paraId="074301A4" w14:textId="1E0E2B52" w:rsidR="006F0125" w:rsidRPr="00A3572C" w:rsidRDefault="006F0125" w:rsidP="006F0125">
            <w:r w:rsidRPr="00A53573">
              <w:t>-0.63</w:t>
            </w:r>
            <w:r w:rsidR="00CE4A7E">
              <w:t>1</w:t>
            </w:r>
          </w:p>
        </w:tc>
        <w:tc>
          <w:tcPr>
            <w:tcW w:w="1802" w:type="dxa"/>
          </w:tcPr>
          <w:p w14:paraId="30A29991" w14:textId="02EA5FA0" w:rsidR="006F0125" w:rsidRPr="00A3572C" w:rsidRDefault="006F0125" w:rsidP="006F0125">
            <w:r w:rsidRPr="00A53573">
              <w:t>1.361</w:t>
            </w:r>
          </w:p>
        </w:tc>
        <w:tc>
          <w:tcPr>
            <w:tcW w:w="929" w:type="dxa"/>
          </w:tcPr>
          <w:p w14:paraId="68EA10DC" w14:textId="7DB8079E" w:rsidR="006F0125" w:rsidRPr="00087C2F" w:rsidRDefault="006F0125" w:rsidP="006F0125">
            <w:r w:rsidRPr="00A53573">
              <w:t>76.80%</w:t>
            </w:r>
          </w:p>
        </w:tc>
        <w:tc>
          <w:tcPr>
            <w:tcW w:w="773" w:type="dxa"/>
          </w:tcPr>
          <w:p w14:paraId="7695C92C" w14:textId="6838209A" w:rsidR="006F0125" w:rsidRPr="00087C2F" w:rsidRDefault="006F0125" w:rsidP="006F0125">
            <w:r w:rsidRPr="00A53573">
              <w:t>0.65</w:t>
            </w:r>
          </w:p>
        </w:tc>
      </w:tr>
      <w:tr w:rsidR="006F0125" w:rsidRPr="00A3572C" w14:paraId="49BBE31A" w14:textId="77777777" w:rsidTr="00704DEA">
        <w:tc>
          <w:tcPr>
            <w:tcW w:w="1908" w:type="dxa"/>
            <w:gridSpan w:val="2"/>
          </w:tcPr>
          <w:p w14:paraId="424964E1" w14:textId="2F4DEC7B" w:rsidR="006F0125" w:rsidRPr="00A3572C" w:rsidRDefault="006F0125" w:rsidP="006F0125">
            <w:r w:rsidRPr="00A3572C">
              <w:rPr>
                <w:rFonts w:cstheme="minorHAnsi"/>
              </w:rPr>
              <w:t>DC F - DC M</w:t>
            </w:r>
          </w:p>
        </w:tc>
        <w:tc>
          <w:tcPr>
            <w:tcW w:w="1802" w:type="dxa"/>
          </w:tcPr>
          <w:p w14:paraId="14AFED86" w14:textId="2AABD747" w:rsidR="006F0125" w:rsidRPr="00A3572C" w:rsidRDefault="006F0125" w:rsidP="006F0125">
            <w:r w:rsidRPr="00A53573">
              <w:t>0.08</w:t>
            </w:r>
            <w:r w:rsidR="00CE4A7E">
              <w:t>6</w:t>
            </w:r>
          </w:p>
        </w:tc>
        <w:tc>
          <w:tcPr>
            <w:tcW w:w="1802" w:type="dxa"/>
          </w:tcPr>
          <w:p w14:paraId="3C37E2BB" w14:textId="20A0B91D" w:rsidR="006F0125" w:rsidRPr="00A3572C" w:rsidRDefault="006F0125" w:rsidP="006F0125">
            <w:r w:rsidRPr="00A53573">
              <w:t>-0.526</w:t>
            </w:r>
          </w:p>
        </w:tc>
        <w:tc>
          <w:tcPr>
            <w:tcW w:w="1802" w:type="dxa"/>
          </w:tcPr>
          <w:p w14:paraId="4701EA7D" w14:textId="03DA4949" w:rsidR="006F0125" w:rsidRPr="00A3572C" w:rsidRDefault="006F0125" w:rsidP="006F0125">
            <w:r w:rsidRPr="00A53573">
              <w:t>0.706</w:t>
            </w:r>
          </w:p>
        </w:tc>
        <w:tc>
          <w:tcPr>
            <w:tcW w:w="929" w:type="dxa"/>
          </w:tcPr>
          <w:p w14:paraId="2F8D8CFC" w14:textId="18092A84" w:rsidR="006F0125" w:rsidRPr="00087C2F" w:rsidRDefault="006F0125" w:rsidP="006F0125">
            <w:r w:rsidRPr="00A53573">
              <w:t>60.86%</w:t>
            </w:r>
          </w:p>
        </w:tc>
        <w:tc>
          <w:tcPr>
            <w:tcW w:w="773" w:type="dxa"/>
          </w:tcPr>
          <w:p w14:paraId="646675A3" w14:textId="4C47A204" w:rsidR="006F0125" w:rsidRPr="00087C2F" w:rsidRDefault="006F0125" w:rsidP="006F0125">
            <w:r w:rsidRPr="00A53573">
              <w:t>0.38</w:t>
            </w:r>
          </w:p>
        </w:tc>
      </w:tr>
      <w:tr w:rsidR="006F0125" w:rsidRPr="00A3572C" w14:paraId="601B9DE4" w14:textId="77777777" w:rsidTr="00704DEA">
        <w:tc>
          <w:tcPr>
            <w:tcW w:w="1908" w:type="dxa"/>
            <w:gridSpan w:val="2"/>
          </w:tcPr>
          <w:p w14:paraId="6B4625CB" w14:textId="5B7604AC" w:rsidR="006F0125" w:rsidRPr="00A3572C" w:rsidRDefault="006F0125" w:rsidP="006F0125">
            <w:r w:rsidRPr="00A3572C">
              <w:rPr>
                <w:rFonts w:cstheme="minorHAnsi"/>
              </w:rPr>
              <w:t>DC F - SC M</w:t>
            </w:r>
          </w:p>
        </w:tc>
        <w:tc>
          <w:tcPr>
            <w:tcW w:w="1802" w:type="dxa"/>
          </w:tcPr>
          <w:p w14:paraId="7D24D30E" w14:textId="368374CB" w:rsidR="006F0125" w:rsidRPr="00A3572C" w:rsidRDefault="006F0125" w:rsidP="006F0125">
            <w:r w:rsidRPr="00A53573">
              <w:t>0.351</w:t>
            </w:r>
          </w:p>
        </w:tc>
        <w:tc>
          <w:tcPr>
            <w:tcW w:w="1802" w:type="dxa"/>
          </w:tcPr>
          <w:p w14:paraId="08C1B919" w14:textId="653606FE" w:rsidR="006F0125" w:rsidRPr="00A3572C" w:rsidRDefault="006F0125" w:rsidP="006F0125">
            <w:r w:rsidRPr="00A53573">
              <w:t>-0.62</w:t>
            </w:r>
            <w:r w:rsidR="00CE4A7E">
              <w:t>8</w:t>
            </w:r>
          </w:p>
        </w:tc>
        <w:tc>
          <w:tcPr>
            <w:tcW w:w="1802" w:type="dxa"/>
          </w:tcPr>
          <w:p w14:paraId="0AE6B50C" w14:textId="3CD6B222" w:rsidR="006F0125" w:rsidRPr="00A3572C" w:rsidRDefault="006F0125" w:rsidP="006F0125">
            <w:r w:rsidRPr="00A53573">
              <w:t>1.353</w:t>
            </w:r>
          </w:p>
        </w:tc>
        <w:tc>
          <w:tcPr>
            <w:tcW w:w="929" w:type="dxa"/>
          </w:tcPr>
          <w:p w14:paraId="4FBC5357" w14:textId="32B0D602" w:rsidR="006F0125" w:rsidRPr="00087C2F" w:rsidRDefault="006F0125" w:rsidP="006F0125">
            <w:r w:rsidRPr="00A53573">
              <w:t>75.82%</w:t>
            </w:r>
          </w:p>
        </w:tc>
        <w:tc>
          <w:tcPr>
            <w:tcW w:w="773" w:type="dxa"/>
          </w:tcPr>
          <w:p w14:paraId="06D62379" w14:textId="731F46C5" w:rsidR="006F0125" w:rsidRPr="00087C2F" w:rsidRDefault="006F0125" w:rsidP="006F0125">
            <w:r w:rsidRPr="00A53573">
              <w:t>0.63</w:t>
            </w:r>
          </w:p>
        </w:tc>
      </w:tr>
      <w:tr w:rsidR="006F0125" w:rsidRPr="00A3572C" w14:paraId="1B3C8649" w14:textId="77777777" w:rsidTr="00704DEA">
        <w:tc>
          <w:tcPr>
            <w:tcW w:w="1908" w:type="dxa"/>
            <w:gridSpan w:val="2"/>
          </w:tcPr>
          <w:p w14:paraId="51F603F3" w14:textId="599E1A17" w:rsidR="006F0125" w:rsidRPr="00A3572C" w:rsidRDefault="006F0125" w:rsidP="006F0125">
            <w:r w:rsidRPr="00A3572C">
              <w:rPr>
                <w:rFonts w:cstheme="minorHAnsi"/>
              </w:rPr>
              <w:t>DC F - DT M</w:t>
            </w:r>
          </w:p>
        </w:tc>
        <w:tc>
          <w:tcPr>
            <w:tcW w:w="1802" w:type="dxa"/>
          </w:tcPr>
          <w:p w14:paraId="66025C50" w14:textId="49447013" w:rsidR="006F0125" w:rsidRPr="00A3572C" w:rsidRDefault="006F0125" w:rsidP="006F0125">
            <w:r w:rsidRPr="00A53573">
              <w:t>0.824</w:t>
            </w:r>
          </w:p>
        </w:tc>
        <w:tc>
          <w:tcPr>
            <w:tcW w:w="1802" w:type="dxa"/>
          </w:tcPr>
          <w:p w14:paraId="039C5D81" w14:textId="64B72346" w:rsidR="006F0125" w:rsidRPr="00A3572C" w:rsidRDefault="006F0125" w:rsidP="006F0125">
            <w:r w:rsidRPr="00A53573">
              <w:t>-0.253</w:t>
            </w:r>
          </w:p>
        </w:tc>
        <w:tc>
          <w:tcPr>
            <w:tcW w:w="1802" w:type="dxa"/>
          </w:tcPr>
          <w:p w14:paraId="20BBDBAE" w14:textId="36D9818B" w:rsidR="006F0125" w:rsidRPr="00A3572C" w:rsidRDefault="006F0125" w:rsidP="006F0125">
            <w:r w:rsidRPr="00A53573">
              <w:t>1.932</w:t>
            </w:r>
          </w:p>
        </w:tc>
        <w:tc>
          <w:tcPr>
            <w:tcW w:w="929" w:type="dxa"/>
          </w:tcPr>
          <w:p w14:paraId="61E7766E" w14:textId="450ECC37" w:rsidR="006F0125" w:rsidRPr="00087C2F" w:rsidRDefault="006F0125" w:rsidP="006F0125">
            <w:r w:rsidRPr="00A53573">
              <w:t>93.51%</w:t>
            </w:r>
          </w:p>
        </w:tc>
        <w:tc>
          <w:tcPr>
            <w:tcW w:w="773" w:type="dxa"/>
          </w:tcPr>
          <w:p w14:paraId="07B73A19" w14:textId="11EAF32C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88</w:t>
            </w:r>
          </w:p>
        </w:tc>
      </w:tr>
      <w:tr w:rsidR="006F0125" w:rsidRPr="00A3572C" w14:paraId="706CB01F" w14:textId="77777777" w:rsidTr="00704DEA">
        <w:tc>
          <w:tcPr>
            <w:tcW w:w="1908" w:type="dxa"/>
            <w:gridSpan w:val="2"/>
          </w:tcPr>
          <w:p w14:paraId="3A8093AB" w14:textId="215BDBDE" w:rsidR="006F0125" w:rsidRPr="00A3572C" w:rsidRDefault="006F0125" w:rsidP="006F0125">
            <w:r w:rsidRPr="00A3572C">
              <w:rPr>
                <w:rFonts w:cstheme="minorHAnsi"/>
              </w:rPr>
              <w:t>SC F - DT F</w:t>
            </w:r>
          </w:p>
        </w:tc>
        <w:tc>
          <w:tcPr>
            <w:tcW w:w="1802" w:type="dxa"/>
          </w:tcPr>
          <w:p w14:paraId="71ADD4F8" w14:textId="7E63B66F" w:rsidR="006F0125" w:rsidRPr="00A3572C" w:rsidRDefault="006F0125" w:rsidP="006F0125">
            <w:r w:rsidRPr="00A53573">
              <w:t>0.69</w:t>
            </w:r>
            <w:r w:rsidR="00CE4A7E">
              <w:t>8</w:t>
            </w:r>
          </w:p>
        </w:tc>
        <w:tc>
          <w:tcPr>
            <w:tcW w:w="1802" w:type="dxa"/>
          </w:tcPr>
          <w:p w14:paraId="34D023BB" w14:textId="7FE90A60" w:rsidR="006F0125" w:rsidRPr="00A3572C" w:rsidRDefault="006F0125" w:rsidP="006F0125">
            <w:r w:rsidRPr="00A53573">
              <w:t>-0.46</w:t>
            </w:r>
            <w:r w:rsidR="00CE4A7E">
              <w:t>1</w:t>
            </w:r>
          </w:p>
        </w:tc>
        <w:tc>
          <w:tcPr>
            <w:tcW w:w="1802" w:type="dxa"/>
          </w:tcPr>
          <w:p w14:paraId="2FF79DAB" w14:textId="296F7E47" w:rsidR="006F0125" w:rsidRPr="00A3572C" w:rsidRDefault="006F0125" w:rsidP="006F0125">
            <w:r w:rsidRPr="00A53573">
              <w:t>1.858</w:t>
            </w:r>
          </w:p>
        </w:tc>
        <w:tc>
          <w:tcPr>
            <w:tcW w:w="929" w:type="dxa"/>
          </w:tcPr>
          <w:p w14:paraId="49686FB4" w14:textId="63BD2A60" w:rsidR="006F0125" w:rsidRPr="00087C2F" w:rsidRDefault="006F0125" w:rsidP="006F0125">
            <w:r w:rsidRPr="00A53573">
              <w:t>88.01%</w:t>
            </w:r>
          </w:p>
        </w:tc>
        <w:tc>
          <w:tcPr>
            <w:tcW w:w="773" w:type="dxa"/>
          </w:tcPr>
          <w:p w14:paraId="46922A47" w14:textId="7D7F9F58" w:rsidR="006F0125" w:rsidRPr="00087C2F" w:rsidRDefault="006F0125" w:rsidP="006F0125">
            <w:r w:rsidRPr="00A53573">
              <w:t>0.81</w:t>
            </w:r>
          </w:p>
        </w:tc>
      </w:tr>
      <w:tr w:rsidR="006F0125" w:rsidRPr="00A3572C" w14:paraId="1E7C9547" w14:textId="77777777" w:rsidTr="00704DEA">
        <w:tc>
          <w:tcPr>
            <w:tcW w:w="1908" w:type="dxa"/>
            <w:gridSpan w:val="2"/>
          </w:tcPr>
          <w:p w14:paraId="2F2F77AE" w14:textId="5C0EA29F" w:rsidR="006F0125" w:rsidRPr="00A3572C" w:rsidRDefault="006F0125" w:rsidP="006F0125">
            <w:r w:rsidRPr="00A3572C">
              <w:rPr>
                <w:rFonts w:cstheme="minorHAnsi"/>
              </w:rPr>
              <w:t>SC F - DC M</w:t>
            </w:r>
          </w:p>
        </w:tc>
        <w:tc>
          <w:tcPr>
            <w:tcW w:w="1802" w:type="dxa"/>
          </w:tcPr>
          <w:p w14:paraId="4B0F2175" w14:textId="1075A4FB" w:rsidR="006F0125" w:rsidRPr="00A3572C" w:rsidRDefault="006F0125" w:rsidP="006F0125">
            <w:r w:rsidRPr="00A53573">
              <w:t>0.4</w:t>
            </w:r>
            <w:r w:rsidR="00CE4A7E">
              <w:t>20</w:t>
            </w:r>
          </w:p>
        </w:tc>
        <w:tc>
          <w:tcPr>
            <w:tcW w:w="1802" w:type="dxa"/>
          </w:tcPr>
          <w:p w14:paraId="1E8357C7" w14:textId="2A40035B" w:rsidR="006F0125" w:rsidRPr="00A3572C" w:rsidRDefault="006F0125" w:rsidP="006F0125">
            <w:r w:rsidRPr="00A53573">
              <w:t>-0.600</w:t>
            </w:r>
          </w:p>
        </w:tc>
        <w:tc>
          <w:tcPr>
            <w:tcW w:w="1802" w:type="dxa"/>
          </w:tcPr>
          <w:p w14:paraId="2FCB31B4" w14:textId="6DA5BC77" w:rsidR="006F0125" w:rsidRPr="00A3572C" w:rsidRDefault="006F0125" w:rsidP="006F0125">
            <w:r w:rsidRPr="00A53573">
              <w:t>1.348</w:t>
            </w:r>
          </w:p>
        </w:tc>
        <w:tc>
          <w:tcPr>
            <w:tcW w:w="929" w:type="dxa"/>
          </w:tcPr>
          <w:p w14:paraId="213E9A03" w14:textId="6B0FA141" w:rsidR="006F0125" w:rsidRPr="00087C2F" w:rsidRDefault="006F0125" w:rsidP="006F0125">
            <w:r w:rsidRPr="00A53573">
              <w:t>80.24%</w:t>
            </w:r>
          </w:p>
        </w:tc>
        <w:tc>
          <w:tcPr>
            <w:tcW w:w="773" w:type="dxa"/>
          </w:tcPr>
          <w:p w14:paraId="79A733D6" w14:textId="2410F44C" w:rsidR="006F0125" w:rsidRPr="00087C2F" w:rsidRDefault="006F0125" w:rsidP="006F0125">
            <w:r w:rsidRPr="00A53573">
              <w:t>0.69</w:t>
            </w:r>
          </w:p>
        </w:tc>
      </w:tr>
      <w:tr w:rsidR="006F0125" w:rsidRPr="00A3572C" w14:paraId="77A9F8CF" w14:textId="77777777" w:rsidTr="00704DEA">
        <w:tc>
          <w:tcPr>
            <w:tcW w:w="1908" w:type="dxa"/>
            <w:gridSpan w:val="2"/>
          </w:tcPr>
          <w:p w14:paraId="32940BE6" w14:textId="388198D6" w:rsidR="006F0125" w:rsidRPr="00A3572C" w:rsidRDefault="006F0125" w:rsidP="006F0125">
            <w:r w:rsidRPr="00A3572C">
              <w:rPr>
                <w:rFonts w:cstheme="minorHAnsi"/>
              </w:rPr>
              <w:t>SC F - SC M</w:t>
            </w:r>
          </w:p>
        </w:tc>
        <w:tc>
          <w:tcPr>
            <w:tcW w:w="1802" w:type="dxa"/>
          </w:tcPr>
          <w:p w14:paraId="749952B7" w14:textId="266F26B8" w:rsidR="006F0125" w:rsidRPr="00A3572C" w:rsidRDefault="006F0125" w:rsidP="006F0125">
            <w:r w:rsidRPr="00A53573">
              <w:t>0.68</w:t>
            </w:r>
            <w:r w:rsidR="00CE4A7E">
              <w:t>7</w:t>
            </w:r>
          </w:p>
        </w:tc>
        <w:tc>
          <w:tcPr>
            <w:tcW w:w="1802" w:type="dxa"/>
          </w:tcPr>
          <w:p w14:paraId="3907205B" w14:textId="0105C07B" w:rsidR="006F0125" w:rsidRPr="00A3572C" w:rsidRDefault="006F0125" w:rsidP="006F0125">
            <w:r w:rsidRPr="00A53573">
              <w:t>-0.01</w:t>
            </w:r>
            <w:r w:rsidR="00CE4A7E">
              <w:t>1</w:t>
            </w:r>
          </w:p>
        </w:tc>
        <w:tc>
          <w:tcPr>
            <w:tcW w:w="1802" w:type="dxa"/>
          </w:tcPr>
          <w:p w14:paraId="61710FDC" w14:textId="4B475BBE" w:rsidR="006F0125" w:rsidRPr="00A3572C" w:rsidRDefault="006F0125" w:rsidP="006F0125">
            <w:r w:rsidRPr="00A53573">
              <w:t>1.413</w:t>
            </w:r>
          </w:p>
        </w:tc>
        <w:tc>
          <w:tcPr>
            <w:tcW w:w="929" w:type="dxa"/>
          </w:tcPr>
          <w:p w14:paraId="497A4BBB" w14:textId="51AA2888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7.19%</w:t>
            </w:r>
          </w:p>
        </w:tc>
        <w:tc>
          <w:tcPr>
            <w:tcW w:w="773" w:type="dxa"/>
          </w:tcPr>
          <w:p w14:paraId="73B8127B" w14:textId="3978CEDE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2</w:t>
            </w:r>
          </w:p>
        </w:tc>
      </w:tr>
      <w:tr w:rsidR="006F0125" w:rsidRPr="00A3572C" w14:paraId="79EF0E7C" w14:textId="77777777" w:rsidTr="00704DEA">
        <w:tc>
          <w:tcPr>
            <w:tcW w:w="1908" w:type="dxa"/>
            <w:gridSpan w:val="2"/>
          </w:tcPr>
          <w:p w14:paraId="10AE2DBC" w14:textId="5ED112DF" w:rsidR="006F0125" w:rsidRPr="00A3572C" w:rsidRDefault="006F0125" w:rsidP="006F0125">
            <w:r w:rsidRPr="00A3572C">
              <w:rPr>
                <w:rFonts w:cstheme="minorHAnsi"/>
              </w:rPr>
              <w:t>SC F - DT M</w:t>
            </w:r>
          </w:p>
        </w:tc>
        <w:tc>
          <w:tcPr>
            <w:tcW w:w="1802" w:type="dxa"/>
          </w:tcPr>
          <w:p w14:paraId="051D4D75" w14:textId="20E15A96" w:rsidR="006F0125" w:rsidRPr="00A3572C" w:rsidRDefault="006F0125" w:rsidP="006F0125">
            <w:r w:rsidRPr="00A53573">
              <w:t>1.16</w:t>
            </w:r>
            <w:r w:rsidR="00CE4A7E">
              <w:t>6</w:t>
            </w:r>
          </w:p>
        </w:tc>
        <w:tc>
          <w:tcPr>
            <w:tcW w:w="1802" w:type="dxa"/>
          </w:tcPr>
          <w:p w14:paraId="503131E8" w14:textId="5B532F84" w:rsidR="006F0125" w:rsidRPr="00A3572C" w:rsidRDefault="006F0125" w:rsidP="006F0125">
            <w:r w:rsidRPr="00A53573">
              <w:t>-0.04</w:t>
            </w:r>
            <w:r w:rsidR="00CE4A7E">
              <w:t>9</w:t>
            </w:r>
          </w:p>
        </w:tc>
        <w:tc>
          <w:tcPr>
            <w:tcW w:w="1802" w:type="dxa"/>
          </w:tcPr>
          <w:p w14:paraId="0A547829" w14:textId="1CFD9350" w:rsidR="006F0125" w:rsidRPr="00A3572C" w:rsidRDefault="006F0125" w:rsidP="006F0125">
            <w:r w:rsidRPr="00A53573">
              <w:t>2.305</w:t>
            </w:r>
          </w:p>
        </w:tc>
        <w:tc>
          <w:tcPr>
            <w:tcW w:w="929" w:type="dxa"/>
          </w:tcPr>
          <w:p w14:paraId="65927F6E" w14:textId="07E1D53B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97.10%</w:t>
            </w:r>
          </w:p>
        </w:tc>
        <w:tc>
          <w:tcPr>
            <w:tcW w:w="773" w:type="dxa"/>
          </w:tcPr>
          <w:p w14:paraId="402F8430" w14:textId="6AA4EA85" w:rsidR="006F0125" w:rsidRPr="00C74436" w:rsidRDefault="006F0125" w:rsidP="006F0125">
            <w:pPr>
              <w:rPr>
                <w:b/>
                <w:bCs/>
              </w:rPr>
            </w:pPr>
            <w:r w:rsidRPr="00C74436">
              <w:rPr>
                <w:b/>
                <w:bCs/>
              </w:rPr>
              <w:t>0.95</w:t>
            </w:r>
          </w:p>
        </w:tc>
      </w:tr>
      <w:tr w:rsidR="006F0125" w:rsidRPr="00A3572C" w14:paraId="6A9A67EE" w14:textId="77777777" w:rsidTr="00704DEA">
        <w:tc>
          <w:tcPr>
            <w:tcW w:w="1908" w:type="dxa"/>
            <w:gridSpan w:val="2"/>
          </w:tcPr>
          <w:p w14:paraId="3D39BDE0" w14:textId="15CDD9A5" w:rsidR="006F0125" w:rsidRPr="00A3572C" w:rsidRDefault="006F0125" w:rsidP="006F0125">
            <w:r w:rsidRPr="00A3572C">
              <w:rPr>
                <w:rFonts w:cstheme="minorHAnsi"/>
              </w:rPr>
              <w:t>DT F - DC M</w:t>
            </w:r>
          </w:p>
        </w:tc>
        <w:tc>
          <w:tcPr>
            <w:tcW w:w="1802" w:type="dxa"/>
          </w:tcPr>
          <w:p w14:paraId="6B35FF62" w14:textId="713C5DBF" w:rsidR="006F0125" w:rsidRPr="00A3572C" w:rsidRDefault="006F0125" w:rsidP="006F0125">
            <w:r w:rsidRPr="00A53573">
              <w:t>-0.27</w:t>
            </w:r>
            <w:r w:rsidR="00CE4A7E">
              <w:t>8</w:t>
            </w:r>
          </w:p>
        </w:tc>
        <w:tc>
          <w:tcPr>
            <w:tcW w:w="1802" w:type="dxa"/>
          </w:tcPr>
          <w:p w14:paraId="1193379C" w14:textId="2152B5C5" w:rsidR="006F0125" w:rsidRPr="00A3572C" w:rsidRDefault="006F0125" w:rsidP="006F0125">
            <w:r w:rsidRPr="00A53573">
              <w:t>-1.346</w:t>
            </w:r>
          </w:p>
        </w:tc>
        <w:tc>
          <w:tcPr>
            <w:tcW w:w="1802" w:type="dxa"/>
          </w:tcPr>
          <w:p w14:paraId="57C90974" w14:textId="1FD75FB8" w:rsidR="006F0125" w:rsidRPr="00A3572C" w:rsidRDefault="006F0125" w:rsidP="006F0125">
            <w:r w:rsidRPr="00A53573">
              <w:t>0.825</w:t>
            </w:r>
          </w:p>
        </w:tc>
        <w:tc>
          <w:tcPr>
            <w:tcW w:w="929" w:type="dxa"/>
          </w:tcPr>
          <w:p w14:paraId="567C804E" w14:textId="7DBDFA84" w:rsidR="006F0125" w:rsidRPr="00087C2F" w:rsidRDefault="006F0125" w:rsidP="006F0125">
            <w:r w:rsidRPr="00A53573">
              <w:t>69.67%</w:t>
            </w:r>
          </w:p>
        </w:tc>
        <w:tc>
          <w:tcPr>
            <w:tcW w:w="773" w:type="dxa"/>
          </w:tcPr>
          <w:p w14:paraId="01531006" w14:textId="53C5E248" w:rsidR="006F0125" w:rsidRPr="00087C2F" w:rsidRDefault="006F0125" w:rsidP="006F0125">
            <w:r w:rsidRPr="00A53573">
              <w:t>0.57</w:t>
            </w:r>
          </w:p>
        </w:tc>
      </w:tr>
      <w:tr w:rsidR="006F0125" w:rsidRPr="00A3572C" w14:paraId="31CE0BAF" w14:textId="77777777" w:rsidTr="00704DEA">
        <w:tc>
          <w:tcPr>
            <w:tcW w:w="1908" w:type="dxa"/>
            <w:gridSpan w:val="2"/>
          </w:tcPr>
          <w:p w14:paraId="05EB87AD" w14:textId="1523403F" w:rsidR="006F0125" w:rsidRPr="00A3572C" w:rsidRDefault="006F0125" w:rsidP="006F0125">
            <w:r w:rsidRPr="00A3572C">
              <w:rPr>
                <w:rFonts w:cstheme="minorHAnsi"/>
              </w:rPr>
              <w:t>DT F - SC M</w:t>
            </w:r>
          </w:p>
        </w:tc>
        <w:tc>
          <w:tcPr>
            <w:tcW w:w="1802" w:type="dxa"/>
          </w:tcPr>
          <w:p w14:paraId="37C0AF5F" w14:textId="1052E616" w:rsidR="006F0125" w:rsidRPr="00A3572C" w:rsidRDefault="006F0125" w:rsidP="006F0125">
            <w:r w:rsidRPr="00A53573">
              <w:t>-0.00</w:t>
            </w:r>
            <w:r w:rsidR="00CE4A7E">
              <w:t>5</w:t>
            </w:r>
          </w:p>
        </w:tc>
        <w:tc>
          <w:tcPr>
            <w:tcW w:w="1802" w:type="dxa"/>
          </w:tcPr>
          <w:p w14:paraId="761499D6" w14:textId="7D13FFBC" w:rsidR="006F0125" w:rsidRPr="00A3572C" w:rsidRDefault="006F0125" w:rsidP="006F0125">
            <w:r w:rsidRPr="00A53573">
              <w:t>-1.185</w:t>
            </w:r>
          </w:p>
        </w:tc>
        <w:tc>
          <w:tcPr>
            <w:tcW w:w="1802" w:type="dxa"/>
          </w:tcPr>
          <w:p w14:paraId="0F5EAE24" w14:textId="0C2D8EA3" w:rsidR="006F0125" w:rsidRPr="00A3572C" w:rsidRDefault="006F0125" w:rsidP="006F0125">
            <w:r w:rsidRPr="00A53573">
              <w:t>1.231</w:t>
            </w:r>
          </w:p>
        </w:tc>
        <w:tc>
          <w:tcPr>
            <w:tcW w:w="929" w:type="dxa"/>
          </w:tcPr>
          <w:p w14:paraId="3E4B573F" w14:textId="7C40A218" w:rsidR="006F0125" w:rsidRPr="00087C2F" w:rsidRDefault="006F0125" w:rsidP="006F0125">
            <w:r w:rsidRPr="00A53573">
              <w:t>50.39%</w:t>
            </w:r>
          </w:p>
        </w:tc>
        <w:tc>
          <w:tcPr>
            <w:tcW w:w="773" w:type="dxa"/>
          </w:tcPr>
          <w:p w14:paraId="6B5EE041" w14:textId="6986C88F" w:rsidR="006F0125" w:rsidRPr="00087C2F" w:rsidRDefault="006F0125" w:rsidP="006F0125">
            <w:r w:rsidRPr="00A53573">
              <w:t>0.39</w:t>
            </w:r>
          </w:p>
        </w:tc>
      </w:tr>
      <w:tr w:rsidR="006F0125" w:rsidRPr="00A3572C" w14:paraId="283330DA" w14:textId="77777777" w:rsidTr="00704DEA">
        <w:tc>
          <w:tcPr>
            <w:tcW w:w="1908" w:type="dxa"/>
            <w:gridSpan w:val="2"/>
          </w:tcPr>
          <w:p w14:paraId="0F2DDB50" w14:textId="0464784C" w:rsidR="006F0125" w:rsidRPr="00A3572C" w:rsidRDefault="006F0125" w:rsidP="006F0125">
            <w:r w:rsidRPr="00A3572C">
              <w:rPr>
                <w:rFonts w:cstheme="minorHAnsi"/>
              </w:rPr>
              <w:t>DT F - DT M</w:t>
            </w:r>
          </w:p>
        </w:tc>
        <w:tc>
          <w:tcPr>
            <w:tcW w:w="1802" w:type="dxa"/>
          </w:tcPr>
          <w:p w14:paraId="6D4349E0" w14:textId="6F569EA2" w:rsidR="006F0125" w:rsidRPr="00A3572C" w:rsidRDefault="006F0125" w:rsidP="006F0125">
            <w:r w:rsidRPr="00A53573">
              <w:t>0.467</w:t>
            </w:r>
          </w:p>
        </w:tc>
        <w:tc>
          <w:tcPr>
            <w:tcW w:w="1802" w:type="dxa"/>
          </w:tcPr>
          <w:p w14:paraId="497610F5" w14:textId="78A844F7" w:rsidR="006F0125" w:rsidRPr="00A3572C" w:rsidRDefault="006F0125" w:rsidP="006F0125">
            <w:r w:rsidRPr="00A53573">
              <w:t>-0.36</w:t>
            </w:r>
            <w:r w:rsidR="00CE4A7E">
              <w:t>2</w:t>
            </w:r>
          </w:p>
        </w:tc>
        <w:tc>
          <w:tcPr>
            <w:tcW w:w="1802" w:type="dxa"/>
          </w:tcPr>
          <w:p w14:paraId="51756723" w14:textId="0A648DB0" w:rsidR="006F0125" w:rsidRPr="00A3572C" w:rsidRDefault="006F0125" w:rsidP="006F0125">
            <w:r w:rsidRPr="00A53573">
              <w:t>1.280</w:t>
            </w:r>
          </w:p>
        </w:tc>
        <w:tc>
          <w:tcPr>
            <w:tcW w:w="929" w:type="dxa"/>
          </w:tcPr>
          <w:p w14:paraId="20028548" w14:textId="56977492" w:rsidR="006F0125" w:rsidRPr="00087C2F" w:rsidRDefault="006F0125" w:rsidP="006F0125">
            <w:r w:rsidRPr="00A53573">
              <w:t>86.85%</w:t>
            </w:r>
          </w:p>
        </w:tc>
        <w:tc>
          <w:tcPr>
            <w:tcW w:w="773" w:type="dxa"/>
          </w:tcPr>
          <w:p w14:paraId="1BBFCD49" w14:textId="72C8FF12" w:rsidR="006F0125" w:rsidRPr="00087C2F" w:rsidRDefault="006F0125" w:rsidP="006F0125">
            <w:r w:rsidRPr="00A53573">
              <w:t>0.75</w:t>
            </w:r>
          </w:p>
        </w:tc>
      </w:tr>
      <w:tr w:rsidR="006F0125" w:rsidRPr="00A3572C" w14:paraId="67E15C53" w14:textId="77777777" w:rsidTr="00704DEA">
        <w:tc>
          <w:tcPr>
            <w:tcW w:w="1908" w:type="dxa"/>
            <w:gridSpan w:val="2"/>
          </w:tcPr>
          <w:p w14:paraId="72AF5F0D" w14:textId="1D67B30F" w:rsidR="006F0125" w:rsidRPr="00A3572C" w:rsidRDefault="006F0125" w:rsidP="006F0125">
            <w:r w:rsidRPr="00A3572C">
              <w:rPr>
                <w:rFonts w:cstheme="minorHAnsi"/>
              </w:rPr>
              <w:t>DC M - SC M</w:t>
            </w:r>
          </w:p>
        </w:tc>
        <w:tc>
          <w:tcPr>
            <w:tcW w:w="1802" w:type="dxa"/>
          </w:tcPr>
          <w:p w14:paraId="4CDE6E48" w14:textId="66E17894" w:rsidR="006F0125" w:rsidRPr="00A3572C" w:rsidRDefault="006F0125" w:rsidP="006F0125">
            <w:r w:rsidRPr="00A53573">
              <w:t>0.27</w:t>
            </w:r>
            <w:r w:rsidR="00CE4A7E">
              <w:t>1</w:t>
            </w:r>
          </w:p>
        </w:tc>
        <w:tc>
          <w:tcPr>
            <w:tcW w:w="1802" w:type="dxa"/>
          </w:tcPr>
          <w:p w14:paraId="0C39A40A" w14:textId="6A6AB981" w:rsidR="006F0125" w:rsidRPr="00A3572C" w:rsidRDefault="006F0125" w:rsidP="006F0125">
            <w:r w:rsidRPr="00A53573">
              <w:t>-0.720</w:t>
            </w:r>
          </w:p>
        </w:tc>
        <w:tc>
          <w:tcPr>
            <w:tcW w:w="1802" w:type="dxa"/>
          </w:tcPr>
          <w:p w14:paraId="1A56CBFB" w14:textId="7FB68F33" w:rsidR="006F0125" w:rsidRPr="00A3572C" w:rsidRDefault="006F0125" w:rsidP="006F0125">
            <w:r w:rsidRPr="00A53573">
              <w:t>1.300</w:t>
            </w:r>
          </w:p>
        </w:tc>
        <w:tc>
          <w:tcPr>
            <w:tcW w:w="929" w:type="dxa"/>
          </w:tcPr>
          <w:p w14:paraId="0EDC2671" w14:textId="0B5FD6A4" w:rsidR="006F0125" w:rsidRPr="00087C2F" w:rsidRDefault="006F0125" w:rsidP="006F0125">
            <w:r w:rsidRPr="00A53573">
              <w:t>70.14%</w:t>
            </w:r>
          </w:p>
        </w:tc>
        <w:tc>
          <w:tcPr>
            <w:tcW w:w="773" w:type="dxa"/>
          </w:tcPr>
          <w:p w14:paraId="2EBB70C1" w14:textId="23EE4FAD" w:rsidR="006F0125" w:rsidRPr="00087C2F" w:rsidRDefault="006F0125" w:rsidP="006F0125">
            <w:r w:rsidRPr="00A53573">
              <w:t>0.57</w:t>
            </w:r>
          </w:p>
        </w:tc>
      </w:tr>
      <w:tr w:rsidR="006F0125" w:rsidRPr="00A3572C" w14:paraId="67494D66" w14:textId="77777777" w:rsidTr="00704DEA">
        <w:tc>
          <w:tcPr>
            <w:tcW w:w="1908" w:type="dxa"/>
            <w:gridSpan w:val="2"/>
          </w:tcPr>
          <w:p w14:paraId="4FCB5C40" w14:textId="2E4D09D0" w:rsidR="006F0125" w:rsidRPr="00A3572C" w:rsidRDefault="006F0125" w:rsidP="006F0125">
            <w:r w:rsidRPr="00A3572C">
              <w:rPr>
                <w:rFonts w:cstheme="minorHAnsi"/>
              </w:rPr>
              <w:t>DC M - DT M</w:t>
            </w:r>
          </w:p>
        </w:tc>
        <w:tc>
          <w:tcPr>
            <w:tcW w:w="1802" w:type="dxa"/>
          </w:tcPr>
          <w:p w14:paraId="479ED4FF" w14:textId="6A0C1898" w:rsidR="006F0125" w:rsidRPr="00A3572C" w:rsidRDefault="006F0125" w:rsidP="006F0125">
            <w:r w:rsidRPr="00A53573">
              <w:t>0.74</w:t>
            </w:r>
            <w:r w:rsidR="00CE4A7E">
              <w:t>4</w:t>
            </w:r>
          </w:p>
        </w:tc>
        <w:tc>
          <w:tcPr>
            <w:tcW w:w="1802" w:type="dxa"/>
          </w:tcPr>
          <w:p w14:paraId="335E1AFF" w14:textId="1B5B7AC8" w:rsidR="006F0125" w:rsidRPr="00A3572C" w:rsidRDefault="006F0125" w:rsidP="006F0125">
            <w:r w:rsidRPr="00A53573">
              <w:t>-0.394</w:t>
            </w:r>
          </w:p>
        </w:tc>
        <w:tc>
          <w:tcPr>
            <w:tcW w:w="1802" w:type="dxa"/>
          </w:tcPr>
          <w:p w14:paraId="3C3E72BE" w14:textId="588295DD" w:rsidR="006F0125" w:rsidRPr="00A3572C" w:rsidRDefault="006F0125" w:rsidP="006F0125">
            <w:r w:rsidRPr="00A53573">
              <w:t>1.809</w:t>
            </w:r>
          </w:p>
        </w:tc>
        <w:tc>
          <w:tcPr>
            <w:tcW w:w="929" w:type="dxa"/>
          </w:tcPr>
          <w:p w14:paraId="42C4AF27" w14:textId="76B9FDA2" w:rsidR="006F0125" w:rsidRPr="00087C2F" w:rsidRDefault="006F0125" w:rsidP="006F0125">
            <w:r w:rsidRPr="00A53573">
              <w:t>91.12%</w:t>
            </w:r>
          </w:p>
        </w:tc>
        <w:tc>
          <w:tcPr>
            <w:tcW w:w="773" w:type="dxa"/>
          </w:tcPr>
          <w:p w14:paraId="0E8033A1" w14:textId="08735653" w:rsidR="006F0125" w:rsidRPr="00087C2F" w:rsidRDefault="006F0125" w:rsidP="006F0125">
            <w:r w:rsidRPr="00A53573">
              <w:t>0.84</w:t>
            </w:r>
          </w:p>
        </w:tc>
      </w:tr>
      <w:tr w:rsidR="006F0125" w:rsidRPr="00A3572C" w14:paraId="5490A9B6" w14:textId="77777777" w:rsidTr="00704DEA">
        <w:tc>
          <w:tcPr>
            <w:tcW w:w="1908" w:type="dxa"/>
            <w:gridSpan w:val="2"/>
          </w:tcPr>
          <w:p w14:paraId="514E9073" w14:textId="5C7E2F5A" w:rsidR="006F0125" w:rsidRPr="00A3572C" w:rsidRDefault="006F0125" w:rsidP="006F0125">
            <w:r w:rsidRPr="00A3572C">
              <w:rPr>
                <w:rFonts w:cstheme="minorHAnsi"/>
              </w:rPr>
              <w:t>SC M - DT M</w:t>
            </w:r>
          </w:p>
        </w:tc>
        <w:tc>
          <w:tcPr>
            <w:tcW w:w="1802" w:type="dxa"/>
          </w:tcPr>
          <w:p w14:paraId="4E087F04" w14:textId="2B6DC8BF" w:rsidR="006F0125" w:rsidRPr="00A3572C" w:rsidRDefault="006F0125" w:rsidP="006F0125">
            <w:r w:rsidRPr="00A53573">
              <w:t>0.46</w:t>
            </w:r>
            <w:r w:rsidR="00CE4A7E">
              <w:t>8</w:t>
            </w:r>
          </w:p>
        </w:tc>
        <w:tc>
          <w:tcPr>
            <w:tcW w:w="1802" w:type="dxa"/>
          </w:tcPr>
          <w:p w14:paraId="36FDA43B" w14:textId="1F821A3B" w:rsidR="006F0125" w:rsidRPr="00A3572C" w:rsidRDefault="006F0125" w:rsidP="006F0125">
            <w:r w:rsidRPr="00A53573">
              <w:t>-0.819</w:t>
            </w:r>
          </w:p>
        </w:tc>
        <w:tc>
          <w:tcPr>
            <w:tcW w:w="1802" w:type="dxa"/>
          </w:tcPr>
          <w:p w14:paraId="3B9234DD" w14:textId="1C30C418" w:rsidR="006F0125" w:rsidRPr="00A3572C" w:rsidRDefault="006F0125" w:rsidP="006F0125">
            <w:r w:rsidRPr="00A53573">
              <w:t>1.642</w:t>
            </w:r>
          </w:p>
        </w:tc>
        <w:tc>
          <w:tcPr>
            <w:tcW w:w="929" w:type="dxa"/>
          </w:tcPr>
          <w:p w14:paraId="7302DC6C" w14:textId="5844288F" w:rsidR="006F0125" w:rsidRPr="00087C2F" w:rsidRDefault="006F0125" w:rsidP="006F0125">
            <w:r w:rsidRPr="00A53573">
              <w:t>77.86%</w:t>
            </w:r>
          </w:p>
        </w:tc>
        <w:tc>
          <w:tcPr>
            <w:tcW w:w="773" w:type="dxa"/>
          </w:tcPr>
          <w:p w14:paraId="4FCF08C7" w14:textId="4BC363A7" w:rsidR="006F0125" w:rsidRPr="00087C2F" w:rsidRDefault="006F0125" w:rsidP="006F0125">
            <w:r w:rsidRPr="00A53573">
              <w:t>0.68</w:t>
            </w:r>
          </w:p>
        </w:tc>
      </w:tr>
    </w:tbl>
    <w:p w14:paraId="7DF2FB47" w14:textId="77777777" w:rsidR="006670E3" w:rsidRDefault="00A3572C" w:rsidP="00C34D9D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</w:t>
      </w:r>
      <w:r>
        <w:rPr>
          <w:rFonts w:cstheme="minorHAnsi"/>
          <w:sz w:val="18"/>
          <w:szCs w:val="18"/>
        </w:rPr>
        <w:t xml:space="preserve"> and on logit scale</w:t>
      </w:r>
      <w:r w:rsidRPr="00693FCD">
        <w:rPr>
          <w:rFonts w:cstheme="minorHAnsi"/>
          <w:sz w:val="18"/>
          <w:szCs w:val="18"/>
        </w:rPr>
        <w:t xml:space="preserve">. </w:t>
      </w:r>
      <w:r>
        <w:rPr>
          <w:rFonts w:cstheme="minorHAnsi"/>
          <w:sz w:val="18"/>
          <w:szCs w:val="18"/>
        </w:rPr>
        <w:t>HPD = 95% Highest posterior density.</w:t>
      </w:r>
    </w:p>
    <w:p w14:paraId="0C852E51" w14:textId="2C140B4E" w:rsidR="00B40BB1" w:rsidRPr="005B5AF6" w:rsidRDefault="00DB0DBA" w:rsidP="006D277A">
      <w:pPr>
        <w:jc w:val="both"/>
        <w:rPr>
          <w:rFonts w:cstheme="minorHAnsi"/>
          <w:sz w:val="18"/>
          <w:szCs w:val="18"/>
        </w:rPr>
      </w:pPr>
      <w:r w:rsidRPr="00464FF5">
        <w:rPr>
          <w:rFonts w:cstheme="minorHAnsi"/>
          <w:sz w:val="18"/>
          <w:szCs w:val="18"/>
        </w:rPr>
        <w:br w:type="page"/>
      </w:r>
      <w:r w:rsidR="00986E5D" w:rsidRPr="00693FCD">
        <w:rPr>
          <w:rFonts w:cstheme="minorHAnsi"/>
          <w:b/>
          <w:bCs/>
        </w:rPr>
        <w:lastRenderedPageBreak/>
        <w:t xml:space="preserve">Table </w:t>
      </w:r>
      <w:r w:rsidR="00986E5D">
        <w:rPr>
          <w:rFonts w:cstheme="minorHAnsi"/>
          <w:b/>
          <w:bCs/>
        </w:rPr>
        <w:t>S</w:t>
      </w:r>
      <w:r w:rsidR="00A31CDE">
        <w:rPr>
          <w:rFonts w:cstheme="minorHAnsi"/>
          <w:b/>
          <w:bCs/>
        </w:rPr>
        <w:t>10</w:t>
      </w:r>
      <w:r w:rsidR="00986E5D" w:rsidRPr="00693FCD">
        <w:rPr>
          <w:rFonts w:cstheme="minorHAnsi"/>
          <w:b/>
          <w:bCs/>
        </w:rPr>
        <w:t xml:space="preserve">. </w:t>
      </w:r>
      <w:r w:rsidR="00986E5D" w:rsidRPr="00693FCD">
        <w:rPr>
          <w:rFonts w:cstheme="minorHAnsi"/>
        </w:rPr>
        <w:t xml:space="preserve">Posterior estimates from </w:t>
      </w:r>
      <w:r w:rsidR="00986E5D">
        <w:rPr>
          <w:rFonts w:cstheme="minorHAnsi"/>
        </w:rPr>
        <w:t xml:space="preserve">a </w:t>
      </w:r>
      <w:r w:rsidR="00986E5D" w:rsidRPr="00693FCD">
        <w:rPr>
          <w:rFonts w:cstheme="minorHAnsi"/>
        </w:rPr>
        <w:t>multivariate model for</w:t>
      </w:r>
      <w:r w:rsidR="00986E5D">
        <w:rPr>
          <w:rFonts w:cstheme="minorHAnsi"/>
        </w:rPr>
        <w:t xml:space="preserve"> </w:t>
      </w:r>
      <w:proofErr w:type="spellStart"/>
      <w:r w:rsidR="00986E5D">
        <w:rPr>
          <w:rFonts w:cstheme="minorHAnsi"/>
        </w:rPr>
        <w:t>meerkat</w:t>
      </w:r>
      <w:proofErr w:type="spellEnd"/>
      <w:r w:rsidR="00986E5D" w:rsidRPr="00693FCD">
        <w:rPr>
          <w:rFonts w:cstheme="minorHAnsi"/>
        </w:rPr>
        <w:t xml:space="preserve"> </w:t>
      </w:r>
      <w:r w:rsidR="00986E5D">
        <w:rPr>
          <w:rFonts w:cstheme="minorHAnsi"/>
        </w:rPr>
        <w:t>close</w:t>
      </w:r>
      <w:r w:rsidR="00986E5D" w:rsidRPr="00693FCD">
        <w:rPr>
          <w:rFonts w:cstheme="minorHAnsi"/>
        </w:rPr>
        <w:t xml:space="preserve"> call proportion</w:t>
      </w:r>
      <w:r w:rsidR="00986E5D">
        <w:rPr>
          <w:rFonts w:cstheme="minorHAnsi"/>
        </w:rPr>
        <w:t>s</w:t>
      </w:r>
      <w:r w:rsidR="00986E5D" w:rsidRPr="00693FCD">
        <w:rPr>
          <w:rFonts w:cstheme="minorHAnsi"/>
        </w:rPr>
        <w:t xml:space="preserve"> per 1 </w:t>
      </w:r>
      <w:r w:rsidR="00986E5D">
        <w:rPr>
          <w:rFonts w:cstheme="minorHAnsi"/>
        </w:rPr>
        <w:t>standard deviation (SD)</w:t>
      </w:r>
      <w:r w:rsidR="00986E5D" w:rsidRPr="00693FCD">
        <w:rPr>
          <w:rFonts w:cstheme="minorHAnsi"/>
        </w:rPr>
        <w:t xml:space="preserve"> change in age (days), </w:t>
      </w:r>
      <w:r w:rsidR="009F1473">
        <w:rPr>
          <w:rFonts w:cstheme="minorHAnsi"/>
        </w:rPr>
        <w:t>body mass offset</w:t>
      </w:r>
      <w:r w:rsidR="00986E5D" w:rsidRPr="00693FCD">
        <w:rPr>
          <w:rFonts w:cstheme="minorHAnsi"/>
        </w:rPr>
        <w:t xml:space="preserve"> (%)</w:t>
      </w:r>
      <w:r w:rsidR="00986E5D">
        <w:rPr>
          <w:rFonts w:cstheme="minorHAnsi"/>
        </w:rPr>
        <w:t xml:space="preserve">, </w:t>
      </w:r>
      <w:r w:rsidR="00B4586F">
        <w:rPr>
          <w:rFonts w:cstheme="minorHAnsi"/>
        </w:rPr>
        <w:t xml:space="preserve">linear and quadratic </w:t>
      </w:r>
      <w:r w:rsidR="00986E5D">
        <w:rPr>
          <w:rFonts w:cstheme="minorHAnsi"/>
        </w:rPr>
        <w:t xml:space="preserve">group size, (normalised) </w:t>
      </w:r>
      <w:r w:rsidR="00B4586F">
        <w:rPr>
          <w:rFonts w:cstheme="minorHAnsi"/>
        </w:rPr>
        <w:t xml:space="preserve">linear and quadratic </w:t>
      </w:r>
      <w:r w:rsidR="00986E5D">
        <w:rPr>
          <w:rFonts w:cstheme="minorHAnsi"/>
        </w:rPr>
        <w:t xml:space="preserve">competition score and rainfall across offspring sex (female, F; male, M) and maternal </w:t>
      </w:r>
      <w:r w:rsidR="00EA3FCF">
        <w:rPr>
          <w:rFonts w:cstheme="minorHAnsi"/>
        </w:rPr>
        <w:t>treatment</w:t>
      </w:r>
      <w:r w:rsidR="00986E5D">
        <w:rPr>
          <w:rFonts w:cstheme="minorHAnsi"/>
        </w:rPr>
        <w:t xml:space="preserve"> (dominant control, DC; subordinate control, SC; dominant treated, DT). Values for age, </w:t>
      </w:r>
      <w:r w:rsidR="009F1473">
        <w:rPr>
          <w:rFonts w:cstheme="minorHAnsi"/>
        </w:rPr>
        <w:t>body mass offset</w:t>
      </w:r>
      <w:r w:rsidR="00986E5D">
        <w:rPr>
          <w:rFonts w:cstheme="minorHAnsi"/>
        </w:rPr>
        <w:t xml:space="preserve">, group size, normalised competition score and monthly rainfall </w:t>
      </w:r>
      <w:proofErr w:type="gramStart"/>
      <w:r w:rsidR="00986E5D">
        <w:rPr>
          <w:rFonts w:cstheme="minorHAnsi"/>
        </w:rPr>
        <w:t>were scaled and centred</w:t>
      </w:r>
      <w:proofErr w:type="gramEnd"/>
      <w:r w:rsidR="00986E5D" w:rsidRPr="00693FCD">
        <w:rPr>
          <w:rFonts w:cstheme="minorHAnsi"/>
        </w:rPr>
        <w:t>.</w:t>
      </w:r>
      <w:r w:rsidR="00986E5D"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2C3CDD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532"/>
        <w:gridCol w:w="990"/>
        <w:gridCol w:w="783"/>
        <w:gridCol w:w="1644"/>
        <w:gridCol w:w="1134"/>
        <w:gridCol w:w="850"/>
        <w:gridCol w:w="851"/>
      </w:tblGrid>
      <w:tr w:rsidR="008143E0" w:rsidRPr="00364222" w14:paraId="0DA845BC" w14:textId="77777777" w:rsidTr="00474C99">
        <w:tc>
          <w:tcPr>
            <w:tcW w:w="2532" w:type="dxa"/>
          </w:tcPr>
          <w:p w14:paraId="1BFF5F50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990" w:type="dxa"/>
          </w:tcPr>
          <w:p w14:paraId="2EF83DBB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783" w:type="dxa"/>
          </w:tcPr>
          <w:p w14:paraId="0464F538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644" w:type="dxa"/>
          </w:tcPr>
          <w:p w14:paraId="3020275B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95%</w:t>
            </w:r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364222">
              <w:rPr>
                <w:rFonts w:cstheme="minorHAnsi"/>
                <w:b/>
                <w:bCs/>
              </w:rPr>
              <w:t>C</w:t>
            </w:r>
            <w:r>
              <w:rPr>
                <w:rFonts w:cstheme="minorHAnsi"/>
                <w:b/>
                <w:bCs/>
              </w:rPr>
              <w:t>r</w:t>
            </w:r>
            <w:r w:rsidRPr="00364222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1134" w:type="dxa"/>
          </w:tcPr>
          <w:p w14:paraId="5C92A8DF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0165528D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proofErr w:type="spellStart"/>
            <w:r w:rsidRPr="00364222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851" w:type="dxa"/>
          </w:tcPr>
          <w:p w14:paraId="271C8F0A" w14:textId="77777777" w:rsidR="008143E0" w:rsidRPr="00364222" w:rsidRDefault="008143E0" w:rsidP="00474C99">
            <w:pPr>
              <w:rPr>
                <w:rFonts w:cstheme="minorHAnsi"/>
                <w:b/>
                <w:bCs/>
              </w:rPr>
            </w:pPr>
            <w:r w:rsidRPr="00364222">
              <w:rPr>
                <w:rFonts w:cstheme="minorHAnsi"/>
                <w:b/>
                <w:bCs/>
              </w:rPr>
              <w:t>ESS</w:t>
            </w:r>
          </w:p>
        </w:tc>
      </w:tr>
      <w:tr w:rsidR="00BD5BC9" w:rsidRPr="00137DE4" w14:paraId="7707C618" w14:textId="77777777" w:rsidTr="00474C99">
        <w:tc>
          <w:tcPr>
            <w:tcW w:w="2532" w:type="dxa"/>
          </w:tcPr>
          <w:p w14:paraId="0B87E6C6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 xml:space="preserve">Intercept (DC, </w:t>
            </w:r>
            <w:proofErr w:type="spellStart"/>
            <w:r>
              <w:t>SexF</w:t>
            </w:r>
            <w:proofErr w:type="spellEnd"/>
            <w:r>
              <w:t>)</w:t>
            </w:r>
          </w:p>
        </w:tc>
        <w:tc>
          <w:tcPr>
            <w:tcW w:w="990" w:type="dxa"/>
          </w:tcPr>
          <w:p w14:paraId="77ACEEDD" w14:textId="1E5613DF" w:rsidR="00BD5BC9" w:rsidRPr="00DC5A5E" w:rsidRDefault="00BD5BC9" w:rsidP="00BD5BC9">
            <w:r w:rsidRPr="00987400">
              <w:t>-1.94</w:t>
            </w:r>
          </w:p>
        </w:tc>
        <w:tc>
          <w:tcPr>
            <w:tcW w:w="783" w:type="dxa"/>
          </w:tcPr>
          <w:p w14:paraId="40548DEE" w14:textId="67451299" w:rsidR="00BD5BC9" w:rsidRPr="00DC5A5E" w:rsidRDefault="00BD5BC9" w:rsidP="00BD5BC9">
            <w:r w:rsidRPr="00987400">
              <w:t>0.64</w:t>
            </w:r>
          </w:p>
        </w:tc>
        <w:tc>
          <w:tcPr>
            <w:tcW w:w="1644" w:type="dxa"/>
          </w:tcPr>
          <w:p w14:paraId="06D5CC70" w14:textId="5FE76773" w:rsidR="00BD5BC9" w:rsidRPr="00DC5A5E" w:rsidRDefault="00BD5BC9" w:rsidP="00BD5BC9">
            <w:r w:rsidRPr="00987400">
              <w:t>[-3.17</w:t>
            </w:r>
            <w:r>
              <w:t xml:space="preserve">, </w:t>
            </w:r>
            <w:r w:rsidRPr="00987400">
              <w:t>-0.67]</w:t>
            </w:r>
          </w:p>
        </w:tc>
        <w:tc>
          <w:tcPr>
            <w:tcW w:w="1134" w:type="dxa"/>
          </w:tcPr>
          <w:p w14:paraId="5310AA85" w14:textId="4B7887E2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9.84%</w:t>
            </w:r>
          </w:p>
        </w:tc>
        <w:tc>
          <w:tcPr>
            <w:tcW w:w="850" w:type="dxa"/>
          </w:tcPr>
          <w:p w14:paraId="416A953F" w14:textId="6A01D286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30EC5F10" w14:textId="6E4B7253" w:rsidR="00BD5BC9" w:rsidRPr="00DC5A5E" w:rsidRDefault="00BD5BC9" w:rsidP="00BD5BC9">
            <w:r w:rsidRPr="00987400">
              <w:t>10</w:t>
            </w:r>
            <w:r w:rsidR="00657F3C">
              <w:t>,</w:t>
            </w:r>
            <w:r w:rsidRPr="00987400">
              <w:t>911</w:t>
            </w:r>
          </w:p>
        </w:tc>
      </w:tr>
      <w:tr w:rsidR="00BD5BC9" w:rsidRPr="00137DE4" w14:paraId="148DC8DF" w14:textId="77777777" w:rsidTr="00474C99">
        <w:tc>
          <w:tcPr>
            <w:tcW w:w="2532" w:type="dxa"/>
          </w:tcPr>
          <w:p w14:paraId="00478C65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SC</w:t>
            </w:r>
          </w:p>
        </w:tc>
        <w:tc>
          <w:tcPr>
            <w:tcW w:w="990" w:type="dxa"/>
          </w:tcPr>
          <w:p w14:paraId="53E1B3F7" w14:textId="1E27925B" w:rsidR="00BD5BC9" w:rsidRPr="00DC5A5E" w:rsidRDefault="00BD5BC9" w:rsidP="00BD5BC9">
            <w:r w:rsidRPr="00987400">
              <w:t>-0.70</w:t>
            </w:r>
          </w:p>
        </w:tc>
        <w:tc>
          <w:tcPr>
            <w:tcW w:w="783" w:type="dxa"/>
          </w:tcPr>
          <w:p w14:paraId="14C1EA32" w14:textId="6F267C7B" w:rsidR="00BD5BC9" w:rsidRPr="00DC5A5E" w:rsidRDefault="00BD5BC9" w:rsidP="00BD5BC9">
            <w:r w:rsidRPr="00987400">
              <w:t>0.71</w:t>
            </w:r>
          </w:p>
        </w:tc>
        <w:tc>
          <w:tcPr>
            <w:tcW w:w="1644" w:type="dxa"/>
          </w:tcPr>
          <w:p w14:paraId="6E422B65" w14:textId="32826934" w:rsidR="00BD5BC9" w:rsidRPr="00DC5A5E" w:rsidRDefault="00BD5BC9" w:rsidP="00BD5BC9">
            <w:r w:rsidRPr="00987400">
              <w:t>[-2.08</w:t>
            </w:r>
            <w:r>
              <w:t xml:space="preserve">, </w:t>
            </w:r>
            <w:r w:rsidRPr="00987400">
              <w:t>0.69]</w:t>
            </w:r>
          </w:p>
        </w:tc>
        <w:tc>
          <w:tcPr>
            <w:tcW w:w="1134" w:type="dxa"/>
          </w:tcPr>
          <w:p w14:paraId="7B87BA79" w14:textId="500AC6BB" w:rsidR="00BD5BC9" w:rsidRPr="00DC5A5E" w:rsidRDefault="00BD5BC9" w:rsidP="00BD5BC9">
            <w:r w:rsidRPr="00987400">
              <w:t>83.58%</w:t>
            </w:r>
          </w:p>
        </w:tc>
        <w:tc>
          <w:tcPr>
            <w:tcW w:w="850" w:type="dxa"/>
          </w:tcPr>
          <w:p w14:paraId="2109ACAB" w14:textId="4876E1C7" w:rsidR="00BD5BC9" w:rsidRPr="00DC5A5E" w:rsidRDefault="00BD5BC9" w:rsidP="00BD5BC9">
            <w:r w:rsidRPr="00987400">
              <w:t>0.77</w:t>
            </w:r>
          </w:p>
        </w:tc>
        <w:tc>
          <w:tcPr>
            <w:tcW w:w="851" w:type="dxa"/>
          </w:tcPr>
          <w:p w14:paraId="0B31E794" w14:textId="5F6DD6C2" w:rsidR="00BD5BC9" w:rsidRPr="00DC5A5E" w:rsidRDefault="00BD5BC9" w:rsidP="00BD5BC9">
            <w:r w:rsidRPr="00987400">
              <w:t>13</w:t>
            </w:r>
            <w:r w:rsidR="00657F3C">
              <w:t>,</w:t>
            </w:r>
            <w:r w:rsidRPr="00987400">
              <w:t>062</w:t>
            </w:r>
          </w:p>
        </w:tc>
      </w:tr>
      <w:tr w:rsidR="00BD5BC9" w:rsidRPr="00137DE4" w14:paraId="3AC62284" w14:textId="77777777" w:rsidTr="00474C99">
        <w:tc>
          <w:tcPr>
            <w:tcW w:w="2532" w:type="dxa"/>
          </w:tcPr>
          <w:p w14:paraId="1E5FDE04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DT</w:t>
            </w:r>
          </w:p>
        </w:tc>
        <w:tc>
          <w:tcPr>
            <w:tcW w:w="990" w:type="dxa"/>
          </w:tcPr>
          <w:p w14:paraId="5ED51279" w14:textId="5931BC24" w:rsidR="00BD5BC9" w:rsidRPr="00DC5A5E" w:rsidRDefault="00BD5BC9" w:rsidP="00BD5BC9">
            <w:r w:rsidRPr="00987400">
              <w:t>0.80</w:t>
            </w:r>
          </w:p>
        </w:tc>
        <w:tc>
          <w:tcPr>
            <w:tcW w:w="783" w:type="dxa"/>
          </w:tcPr>
          <w:p w14:paraId="2F328FB0" w14:textId="640B969B" w:rsidR="00BD5BC9" w:rsidRPr="00DC5A5E" w:rsidRDefault="00BD5BC9" w:rsidP="00BD5BC9">
            <w:r w:rsidRPr="00987400">
              <w:t>0.77</w:t>
            </w:r>
          </w:p>
        </w:tc>
        <w:tc>
          <w:tcPr>
            <w:tcW w:w="1644" w:type="dxa"/>
          </w:tcPr>
          <w:p w14:paraId="41BF23B6" w14:textId="2B9D96DF" w:rsidR="00BD5BC9" w:rsidRPr="00DC5A5E" w:rsidRDefault="00BD5BC9" w:rsidP="00BD5BC9">
            <w:r w:rsidRPr="00987400">
              <w:t>[-0.72</w:t>
            </w:r>
            <w:r>
              <w:t xml:space="preserve">, </w:t>
            </w:r>
            <w:r w:rsidRPr="00987400">
              <w:t>2.32]</w:t>
            </w:r>
          </w:p>
        </w:tc>
        <w:tc>
          <w:tcPr>
            <w:tcW w:w="1134" w:type="dxa"/>
          </w:tcPr>
          <w:p w14:paraId="5CC9CF9D" w14:textId="57B1A554" w:rsidR="00BD5BC9" w:rsidRPr="00DC5A5E" w:rsidRDefault="00BD5BC9" w:rsidP="00BD5BC9">
            <w:r w:rsidRPr="00987400">
              <w:t>85.09%</w:t>
            </w:r>
          </w:p>
        </w:tc>
        <w:tc>
          <w:tcPr>
            <w:tcW w:w="850" w:type="dxa"/>
          </w:tcPr>
          <w:p w14:paraId="452E935A" w14:textId="552069D2" w:rsidR="00BD5BC9" w:rsidRPr="00DC5A5E" w:rsidRDefault="00BD5BC9" w:rsidP="00BD5BC9">
            <w:r w:rsidRPr="00987400">
              <w:t>0.78</w:t>
            </w:r>
          </w:p>
        </w:tc>
        <w:tc>
          <w:tcPr>
            <w:tcW w:w="851" w:type="dxa"/>
          </w:tcPr>
          <w:p w14:paraId="26D7AAF4" w14:textId="13D4AD04" w:rsidR="00BD5BC9" w:rsidRPr="00DC5A5E" w:rsidRDefault="00BD5BC9" w:rsidP="00BD5BC9">
            <w:r w:rsidRPr="00987400">
              <w:t>17</w:t>
            </w:r>
            <w:r w:rsidR="00657F3C">
              <w:t>,</w:t>
            </w:r>
            <w:r w:rsidRPr="00987400">
              <w:t>202</w:t>
            </w:r>
          </w:p>
        </w:tc>
      </w:tr>
      <w:tr w:rsidR="00BD5BC9" w:rsidRPr="00137DE4" w14:paraId="4DB422AB" w14:textId="77777777" w:rsidTr="00474C99">
        <w:tc>
          <w:tcPr>
            <w:tcW w:w="2532" w:type="dxa"/>
          </w:tcPr>
          <w:p w14:paraId="5E26ED8E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Age</w:t>
            </w:r>
          </w:p>
        </w:tc>
        <w:tc>
          <w:tcPr>
            <w:tcW w:w="990" w:type="dxa"/>
          </w:tcPr>
          <w:p w14:paraId="167444FE" w14:textId="2B1AE9F8" w:rsidR="00BD5BC9" w:rsidRPr="00DC5A5E" w:rsidRDefault="00BD5BC9" w:rsidP="00BD5BC9">
            <w:r w:rsidRPr="00987400">
              <w:t>2.46</w:t>
            </w:r>
          </w:p>
        </w:tc>
        <w:tc>
          <w:tcPr>
            <w:tcW w:w="783" w:type="dxa"/>
          </w:tcPr>
          <w:p w14:paraId="0587870A" w14:textId="428EA14A" w:rsidR="00BD5BC9" w:rsidRPr="00DC5A5E" w:rsidRDefault="00BD5BC9" w:rsidP="00BD5BC9">
            <w:r w:rsidRPr="00987400">
              <w:t>0.28</w:t>
            </w:r>
          </w:p>
        </w:tc>
        <w:tc>
          <w:tcPr>
            <w:tcW w:w="1644" w:type="dxa"/>
          </w:tcPr>
          <w:p w14:paraId="3B54380A" w14:textId="74CE77AF" w:rsidR="00BD5BC9" w:rsidRPr="00DC5A5E" w:rsidRDefault="00BD5BC9" w:rsidP="00BD5BC9">
            <w:r w:rsidRPr="00987400">
              <w:t>[1.91</w:t>
            </w:r>
            <w:r>
              <w:t xml:space="preserve">, </w:t>
            </w:r>
            <w:r w:rsidRPr="00987400">
              <w:t>3.02]</w:t>
            </w:r>
          </w:p>
        </w:tc>
        <w:tc>
          <w:tcPr>
            <w:tcW w:w="1134" w:type="dxa"/>
          </w:tcPr>
          <w:p w14:paraId="28F6B452" w14:textId="2FD272AE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1B707BB8" w14:textId="37864BA9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4546F1B9" w14:textId="60FE3271" w:rsidR="00BD5BC9" w:rsidRPr="00DC5A5E" w:rsidRDefault="00BD5BC9" w:rsidP="00BD5BC9">
            <w:r w:rsidRPr="00987400">
              <w:t>13</w:t>
            </w:r>
            <w:r w:rsidR="00657F3C">
              <w:t>,</w:t>
            </w:r>
            <w:r w:rsidRPr="00987400">
              <w:t>624</w:t>
            </w:r>
          </w:p>
        </w:tc>
      </w:tr>
      <w:tr w:rsidR="00BD5BC9" w:rsidRPr="00137DE4" w14:paraId="5373852D" w14:textId="77777777" w:rsidTr="00474C99">
        <w:tc>
          <w:tcPr>
            <w:tcW w:w="2532" w:type="dxa"/>
          </w:tcPr>
          <w:p w14:paraId="12A2D982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SexM</w:t>
            </w:r>
            <w:proofErr w:type="spellEnd"/>
          </w:p>
        </w:tc>
        <w:tc>
          <w:tcPr>
            <w:tcW w:w="990" w:type="dxa"/>
          </w:tcPr>
          <w:p w14:paraId="0C7F0C79" w14:textId="56779FB3" w:rsidR="00BD5BC9" w:rsidRPr="00DC5A5E" w:rsidRDefault="00BD5BC9" w:rsidP="00BD5BC9">
            <w:r w:rsidRPr="00987400">
              <w:t>-0.26</w:t>
            </w:r>
          </w:p>
        </w:tc>
        <w:tc>
          <w:tcPr>
            <w:tcW w:w="783" w:type="dxa"/>
          </w:tcPr>
          <w:p w14:paraId="010E32EF" w14:textId="46367809" w:rsidR="00BD5BC9" w:rsidRPr="00DC5A5E" w:rsidRDefault="00BD5BC9" w:rsidP="00BD5BC9">
            <w:r w:rsidRPr="00987400">
              <w:t>0.37</w:t>
            </w:r>
          </w:p>
        </w:tc>
        <w:tc>
          <w:tcPr>
            <w:tcW w:w="1644" w:type="dxa"/>
          </w:tcPr>
          <w:p w14:paraId="18C4BE6A" w14:textId="32A7BB3A" w:rsidR="00BD5BC9" w:rsidRPr="00DC5A5E" w:rsidRDefault="00BD5BC9" w:rsidP="00BD5BC9">
            <w:r w:rsidRPr="00987400">
              <w:t>[-0.99</w:t>
            </w:r>
            <w:r>
              <w:t xml:space="preserve">, </w:t>
            </w:r>
            <w:r w:rsidRPr="00987400">
              <w:t>0.48]</w:t>
            </w:r>
          </w:p>
        </w:tc>
        <w:tc>
          <w:tcPr>
            <w:tcW w:w="1134" w:type="dxa"/>
          </w:tcPr>
          <w:p w14:paraId="4EC995D7" w14:textId="67C65E42" w:rsidR="00BD5BC9" w:rsidRPr="00DC5A5E" w:rsidRDefault="00BD5BC9" w:rsidP="00BD5BC9">
            <w:r w:rsidRPr="00987400">
              <w:t>75.82%</w:t>
            </w:r>
          </w:p>
        </w:tc>
        <w:tc>
          <w:tcPr>
            <w:tcW w:w="850" w:type="dxa"/>
          </w:tcPr>
          <w:p w14:paraId="26863A54" w14:textId="401B010A" w:rsidR="00BD5BC9" w:rsidRPr="00DC5A5E" w:rsidRDefault="00BD5BC9" w:rsidP="00BD5BC9">
            <w:r w:rsidRPr="00987400">
              <w:t>0.58</w:t>
            </w:r>
          </w:p>
        </w:tc>
        <w:tc>
          <w:tcPr>
            <w:tcW w:w="851" w:type="dxa"/>
          </w:tcPr>
          <w:p w14:paraId="067862D0" w14:textId="12E1F78A" w:rsidR="00BD5BC9" w:rsidRPr="00DC5A5E" w:rsidRDefault="00BD5BC9" w:rsidP="00BD5BC9">
            <w:r w:rsidRPr="00987400">
              <w:t>12</w:t>
            </w:r>
            <w:r w:rsidR="00657F3C">
              <w:t>,</w:t>
            </w:r>
            <w:r w:rsidRPr="00987400">
              <w:t>305</w:t>
            </w:r>
          </w:p>
        </w:tc>
      </w:tr>
      <w:tr w:rsidR="00BD5BC9" w:rsidRPr="00137DE4" w14:paraId="7EA0790D" w14:textId="77777777" w:rsidTr="00474C99">
        <w:tc>
          <w:tcPr>
            <w:tcW w:w="2532" w:type="dxa"/>
          </w:tcPr>
          <w:p w14:paraId="11C8F15B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Body mass offset</w:t>
            </w:r>
          </w:p>
        </w:tc>
        <w:tc>
          <w:tcPr>
            <w:tcW w:w="990" w:type="dxa"/>
          </w:tcPr>
          <w:p w14:paraId="64DFFA03" w14:textId="12570A55" w:rsidR="00BD5BC9" w:rsidRPr="00DC5A5E" w:rsidRDefault="00BD5BC9" w:rsidP="00BD5BC9">
            <w:r w:rsidRPr="00987400">
              <w:t>-0.12</w:t>
            </w:r>
          </w:p>
        </w:tc>
        <w:tc>
          <w:tcPr>
            <w:tcW w:w="783" w:type="dxa"/>
          </w:tcPr>
          <w:p w14:paraId="7F8729A4" w14:textId="303425C3" w:rsidR="00BD5BC9" w:rsidRPr="00DC5A5E" w:rsidRDefault="00BD5BC9" w:rsidP="00BD5BC9">
            <w:r w:rsidRPr="00987400">
              <w:t>0.28</w:t>
            </w:r>
          </w:p>
        </w:tc>
        <w:tc>
          <w:tcPr>
            <w:tcW w:w="1644" w:type="dxa"/>
          </w:tcPr>
          <w:p w14:paraId="7F556FA3" w14:textId="5B997D3C" w:rsidR="00BD5BC9" w:rsidRPr="00DC5A5E" w:rsidRDefault="00BD5BC9" w:rsidP="00BD5BC9">
            <w:r w:rsidRPr="00987400">
              <w:t>[-0.67</w:t>
            </w:r>
            <w:r>
              <w:t xml:space="preserve">, </w:t>
            </w:r>
            <w:r w:rsidRPr="00987400">
              <w:t>0.43]</w:t>
            </w:r>
          </w:p>
        </w:tc>
        <w:tc>
          <w:tcPr>
            <w:tcW w:w="1134" w:type="dxa"/>
          </w:tcPr>
          <w:p w14:paraId="0BA8B22F" w14:textId="2A664702" w:rsidR="00BD5BC9" w:rsidRPr="00DC5A5E" w:rsidRDefault="00BD5BC9" w:rsidP="00BD5BC9">
            <w:r w:rsidRPr="00987400">
              <w:t>66.81%</w:t>
            </w:r>
          </w:p>
        </w:tc>
        <w:tc>
          <w:tcPr>
            <w:tcW w:w="850" w:type="dxa"/>
          </w:tcPr>
          <w:p w14:paraId="61C87330" w14:textId="30BED3E5" w:rsidR="00BD5BC9" w:rsidRPr="00DC5A5E" w:rsidRDefault="00BD5BC9" w:rsidP="00BD5BC9">
            <w:r w:rsidRPr="00987400">
              <w:t>0.41</w:t>
            </w:r>
          </w:p>
        </w:tc>
        <w:tc>
          <w:tcPr>
            <w:tcW w:w="851" w:type="dxa"/>
          </w:tcPr>
          <w:p w14:paraId="61F7E887" w14:textId="68C086A0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232</w:t>
            </w:r>
          </w:p>
        </w:tc>
      </w:tr>
      <w:tr w:rsidR="00BD5BC9" w:rsidRPr="00137DE4" w14:paraId="0ED725C2" w14:textId="77777777" w:rsidTr="00474C99">
        <w:tc>
          <w:tcPr>
            <w:tcW w:w="2532" w:type="dxa"/>
          </w:tcPr>
          <w:p w14:paraId="6D50EB25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Competition</w:t>
            </w:r>
          </w:p>
        </w:tc>
        <w:tc>
          <w:tcPr>
            <w:tcW w:w="990" w:type="dxa"/>
          </w:tcPr>
          <w:p w14:paraId="5459DB5C" w14:textId="0F5B7806" w:rsidR="00BD5BC9" w:rsidRPr="00DC5A5E" w:rsidRDefault="00BD5BC9" w:rsidP="00BD5BC9">
            <w:r w:rsidRPr="00987400">
              <w:t>0.38</w:t>
            </w:r>
          </w:p>
        </w:tc>
        <w:tc>
          <w:tcPr>
            <w:tcW w:w="783" w:type="dxa"/>
          </w:tcPr>
          <w:p w14:paraId="16412813" w14:textId="43182B23" w:rsidR="00BD5BC9" w:rsidRPr="00DC5A5E" w:rsidRDefault="00BD5BC9" w:rsidP="00BD5BC9">
            <w:r w:rsidRPr="00987400">
              <w:t>0.59</w:t>
            </w:r>
          </w:p>
        </w:tc>
        <w:tc>
          <w:tcPr>
            <w:tcW w:w="1644" w:type="dxa"/>
          </w:tcPr>
          <w:p w14:paraId="5CAB1799" w14:textId="113BB6F5" w:rsidR="00BD5BC9" w:rsidRPr="00DC5A5E" w:rsidRDefault="00BD5BC9" w:rsidP="00BD5BC9">
            <w:r w:rsidRPr="00987400">
              <w:t>[-0.78</w:t>
            </w:r>
            <w:r>
              <w:t xml:space="preserve">, </w:t>
            </w:r>
            <w:r w:rsidRPr="00987400">
              <w:t>1.54]</w:t>
            </w:r>
          </w:p>
        </w:tc>
        <w:tc>
          <w:tcPr>
            <w:tcW w:w="1134" w:type="dxa"/>
          </w:tcPr>
          <w:p w14:paraId="2AB5395A" w14:textId="3AE6954B" w:rsidR="00BD5BC9" w:rsidRPr="00DC5A5E" w:rsidRDefault="00BD5BC9" w:rsidP="00BD5BC9">
            <w:r w:rsidRPr="00987400">
              <w:t>73.98%</w:t>
            </w:r>
          </w:p>
        </w:tc>
        <w:tc>
          <w:tcPr>
            <w:tcW w:w="850" w:type="dxa"/>
          </w:tcPr>
          <w:p w14:paraId="0565F356" w14:textId="3AFA323E" w:rsidR="00BD5BC9" w:rsidRPr="00DC5A5E" w:rsidRDefault="00BD5BC9" w:rsidP="00BD5BC9">
            <w:r w:rsidRPr="00987400">
              <w:t>0.63</w:t>
            </w:r>
          </w:p>
        </w:tc>
        <w:tc>
          <w:tcPr>
            <w:tcW w:w="851" w:type="dxa"/>
          </w:tcPr>
          <w:p w14:paraId="3334E237" w14:textId="3CF996B8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635</w:t>
            </w:r>
          </w:p>
        </w:tc>
      </w:tr>
      <w:tr w:rsidR="00BD5BC9" w:rsidRPr="00137DE4" w14:paraId="31462DF0" w14:textId="77777777" w:rsidTr="00474C99">
        <w:tc>
          <w:tcPr>
            <w:tcW w:w="2532" w:type="dxa"/>
          </w:tcPr>
          <w:p w14:paraId="6ED04BC8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Competition</w:t>
            </w:r>
            <w:r w:rsidRPr="003B33CD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7F81C5C" w14:textId="0CA890AE" w:rsidR="00BD5BC9" w:rsidRPr="00DC5A5E" w:rsidRDefault="00BD5BC9" w:rsidP="00BD5BC9">
            <w:r w:rsidRPr="00987400">
              <w:t>-0.08</w:t>
            </w:r>
          </w:p>
        </w:tc>
        <w:tc>
          <w:tcPr>
            <w:tcW w:w="783" w:type="dxa"/>
          </w:tcPr>
          <w:p w14:paraId="1464D40F" w14:textId="39C31437" w:rsidR="00BD5BC9" w:rsidRPr="00DC5A5E" w:rsidRDefault="00BD5BC9" w:rsidP="00BD5BC9">
            <w:r w:rsidRPr="00987400">
              <w:t>0.14</w:t>
            </w:r>
          </w:p>
        </w:tc>
        <w:tc>
          <w:tcPr>
            <w:tcW w:w="1644" w:type="dxa"/>
          </w:tcPr>
          <w:p w14:paraId="7B2806BB" w14:textId="0BEB53E1" w:rsidR="00BD5BC9" w:rsidRPr="00DC5A5E" w:rsidRDefault="00BD5BC9" w:rsidP="00BD5BC9">
            <w:r w:rsidRPr="00987400">
              <w:t>[-0.36</w:t>
            </w:r>
            <w:r>
              <w:t xml:space="preserve">, </w:t>
            </w:r>
            <w:r w:rsidRPr="00987400">
              <w:t>0.21]</w:t>
            </w:r>
          </w:p>
        </w:tc>
        <w:tc>
          <w:tcPr>
            <w:tcW w:w="1134" w:type="dxa"/>
          </w:tcPr>
          <w:p w14:paraId="4997387B" w14:textId="5DFDA6AB" w:rsidR="00BD5BC9" w:rsidRPr="00DC5A5E" w:rsidRDefault="00BD5BC9" w:rsidP="00BD5BC9">
            <w:r w:rsidRPr="00987400">
              <w:t>69.98%</w:t>
            </w:r>
          </w:p>
        </w:tc>
        <w:tc>
          <w:tcPr>
            <w:tcW w:w="850" w:type="dxa"/>
          </w:tcPr>
          <w:p w14:paraId="495EACF6" w14:textId="66EFD658" w:rsidR="00BD5BC9" w:rsidRPr="00DC5A5E" w:rsidRDefault="00BD5BC9" w:rsidP="00BD5BC9">
            <w:r w:rsidRPr="00987400">
              <w:t>0.23</w:t>
            </w:r>
          </w:p>
        </w:tc>
        <w:tc>
          <w:tcPr>
            <w:tcW w:w="851" w:type="dxa"/>
          </w:tcPr>
          <w:p w14:paraId="501E30E2" w14:textId="4E17EE94" w:rsidR="00BD5BC9" w:rsidRPr="00DC5A5E" w:rsidRDefault="00BD5BC9" w:rsidP="00BD5BC9">
            <w:r w:rsidRPr="00987400">
              <w:t>10</w:t>
            </w:r>
            <w:r w:rsidR="00657F3C">
              <w:t>,</w:t>
            </w:r>
            <w:r w:rsidRPr="00987400">
              <w:t>082</w:t>
            </w:r>
          </w:p>
        </w:tc>
      </w:tr>
      <w:tr w:rsidR="00BD5BC9" w:rsidRPr="00137DE4" w14:paraId="14144DBA" w14:textId="77777777" w:rsidTr="00474C99">
        <w:tc>
          <w:tcPr>
            <w:tcW w:w="2532" w:type="dxa"/>
          </w:tcPr>
          <w:p w14:paraId="6C5D0FE0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Group size</w:t>
            </w:r>
          </w:p>
        </w:tc>
        <w:tc>
          <w:tcPr>
            <w:tcW w:w="990" w:type="dxa"/>
          </w:tcPr>
          <w:p w14:paraId="4936ED59" w14:textId="62129607" w:rsidR="00BD5BC9" w:rsidRPr="00DC5A5E" w:rsidRDefault="00BD5BC9" w:rsidP="00BD5BC9">
            <w:r w:rsidRPr="00987400">
              <w:t>-0.52</w:t>
            </w:r>
          </w:p>
        </w:tc>
        <w:tc>
          <w:tcPr>
            <w:tcW w:w="783" w:type="dxa"/>
          </w:tcPr>
          <w:p w14:paraId="5B3C5B9A" w14:textId="7E127A55" w:rsidR="00BD5BC9" w:rsidRPr="00DC5A5E" w:rsidRDefault="00BD5BC9" w:rsidP="00BD5BC9">
            <w:r w:rsidRPr="00987400">
              <w:t>0.46</w:t>
            </w:r>
          </w:p>
        </w:tc>
        <w:tc>
          <w:tcPr>
            <w:tcW w:w="1644" w:type="dxa"/>
          </w:tcPr>
          <w:p w14:paraId="35930ED8" w14:textId="25EC0F62" w:rsidR="00BD5BC9" w:rsidRPr="00DC5A5E" w:rsidRDefault="00BD5BC9" w:rsidP="00BD5BC9">
            <w:r w:rsidRPr="00987400">
              <w:t>[-1.46</w:t>
            </w:r>
            <w:r>
              <w:t xml:space="preserve">, </w:t>
            </w:r>
            <w:r w:rsidRPr="00987400">
              <w:t>0.36]</w:t>
            </w:r>
          </w:p>
        </w:tc>
        <w:tc>
          <w:tcPr>
            <w:tcW w:w="1134" w:type="dxa"/>
          </w:tcPr>
          <w:p w14:paraId="65AD3D86" w14:textId="6C16E9DB" w:rsidR="00BD5BC9" w:rsidRPr="00DC5A5E" w:rsidRDefault="00BD5BC9" w:rsidP="00BD5BC9">
            <w:r w:rsidRPr="00987400">
              <w:t>87.87%</w:t>
            </w:r>
          </w:p>
        </w:tc>
        <w:tc>
          <w:tcPr>
            <w:tcW w:w="850" w:type="dxa"/>
          </w:tcPr>
          <w:p w14:paraId="421E1B57" w14:textId="46166CCC" w:rsidR="00BD5BC9" w:rsidRPr="00DC5A5E" w:rsidRDefault="00BD5BC9" w:rsidP="00BD5BC9">
            <w:r w:rsidRPr="00987400">
              <w:t>0.78</w:t>
            </w:r>
          </w:p>
        </w:tc>
        <w:tc>
          <w:tcPr>
            <w:tcW w:w="851" w:type="dxa"/>
          </w:tcPr>
          <w:p w14:paraId="180BB465" w14:textId="07288686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133</w:t>
            </w:r>
          </w:p>
        </w:tc>
      </w:tr>
      <w:tr w:rsidR="00BD5BC9" w:rsidRPr="00137DE4" w14:paraId="6480EAB3" w14:textId="77777777" w:rsidTr="00474C99">
        <w:tc>
          <w:tcPr>
            <w:tcW w:w="2532" w:type="dxa"/>
          </w:tcPr>
          <w:p w14:paraId="69F69389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t>Group size</w:t>
            </w:r>
            <w:r w:rsidRPr="003B33CD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386ED1A" w14:textId="13137F44" w:rsidR="00BD5BC9" w:rsidRPr="00DC5A5E" w:rsidRDefault="00BD5BC9" w:rsidP="00BD5BC9">
            <w:r w:rsidRPr="00987400">
              <w:t>0.07</w:t>
            </w:r>
          </w:p>
        </w:tc>
        <w:tc>
          <w:tcPr>
            <w:tcW w:w="783" w:type="dxa"/>
          </w:tcPr>
          <w:p w14:paraId="5A42BB5C" w14:textId="6E060E38" w:rsidR="00BD5BC9" w:rsidRPr="00DC5A5E" w:rsidRDefault="00BD5BC9" w:rsidP="00BD5BC9">
            <w:r w:rsidRPr="00987400">
              <w:t>0.38</w:t>
            </w:r>
          </w:p>
        </w:tc>
        <w:tc>
          <w:tcPr>
            <w:tcW w:w="1644" w:type="dxa"/>
          </w:tcPr>
          <w:p w14:paraId="4D1AAC1C" w14:textId="795C7539" w:rsidR="00BD5BC9" w:rsidRPr="00DC5A5E" w:rsidRDefault="00BD5BC9" w:rsidP="00BD5BC9">
            <w:r w:rsidRPr="00987400">
              <w:t>[-0.70</w:t>
            </w:r>
            <w:r>
              <w:t xml:space="preserve">, </w:t>
            </w:r>
            <w:r w:rsidRPr="00987400">
              <w:t>0.81]</w:t>
            </w:r>
          </w:p>
        </w:tc>
        <w:tc>
          <w:tcPr>
            <w:tcW w:w="1134" w:type="dxa"/>
          </w:tcPr>
          <w:p w14:paraId="13499966" w14:textId="6B0A07B6" w:rsidR="00BD5BC9" w:rsidRPr="00DC5A5E" w:rsidRDefault="00BD5BC9" w:rsidP="00BD5BC9">
            <w:r w:rsidRPr="00987400">
              <w:t>57.01%</w:t>
            </w:r>
          </w:p>
        </w:tc>
        <w:tc>
          <w:tcPr>
            <w:tcW w:w="850" w:type="dxa"/>
          </w:tcPr>
          <w:p w14:paraId="098E8EC3" w14:textId="7AD6C2A1" w:rsidR="00BD5BC9" w:rsidRPr="00DC5A5E" w:rsidRDefault="00BD5BC9" w:rsidP="00BD5BC9">
            <w:r w:rsidRPr="00987400">
              <w:t>0.38</w:t>
            </w:r>
          </w:p>
        </w:tc>
        <w:tc>
          <w:tcPr>
            <w:tcW w:w="851" w:type="dxa"/>
          </w:tcPr>
          <w:p w14:paraId="3D0784DD" w14:textId="38BD8597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137</w:t>
            </w:r>
          </w:p>
        </w:tc>
      </w:tr>
      <w:tr w:rsidR="00BD5BC9" w:rsidRPr="00137DE4" w14:paraId="12953665" w14:textId="77777777" w:rsidTr="00474C99">
        <w:tc>
          <w:tcPr>
            <w:tcW w:w="2532" w:type="dxa"/>
          </w:tcPr>
          <w:p w14:paraId="40B8BBC1" w14:textId="77777777" w:rsidR="00BD5BC9" w:rsidRPr="003B33CD" w:rsidRDefault="00BD5BC9" w:rsidP="00BD5BC9">
            <w:pPr>
              <w:jc w:val="both"/>
            </w:pPr>
            <w:r>
              <w:t>Rainfall</w:t>
            </w:r>
          </w:p>
        </w:tc>
        <w:tc>
          <w:tcPr>
            <w:tcW w:w="990" w:type="dxa"/>
          </w:tcPr>
          <w:p w14:paraId="0A07B614" w14:textId="39503DA2" w:rsidR="00BD5BC9" w:rsidRPr="00DC5A5E" w:rsidRDefault="00BD5BC9" w:rsidP="00BD5BC9">
            <w:r w:rsidRPr="00987400">
              <w:t>0.65</w:t>
            </w:r>
          </w:p>
        </w:tc>
        <w:tc>
          <w:tcPr>
            <w:tcW w:w="783" w:type="dxa"/>
          </w:tcPr>
          <w:p w14:paraId="64E0E45F" w14:textId="56594438" w:rsidR="00BD5BC9" w:rsidRPr="00DC5A5E" w:rsidRDefault="00BD5BC9" w:rsidP="00BD5BC9">
            <w:r w:rsidRPr="00987400">
              <w:t>0.18</w:t>
            </w:r>
          </w:p>
        </w:tc>
        <w:tc>
          <w:tcPr>
            <w:tcW w:w="1644" w:type="dxa"/>
          </w:tcPr>
          <w:p w14:paraId="22A5F8D0" w14:textId="399B066A" w:rsidR="00BD5BC9" w:rsidRPr="00DC5A5E" w:rsidRDefault="00BD5BC9" w:rsidP="00BD5BC9">
            <w:r w:rsidRPr="00987400">
              <w:t>[0.28</w:t>
            </w:r>
            <w:r>
              <w:t xml:space="preserve">, </w:t>
            </w:r>
            <w:r w:rsidRPr="00987400">
              <w:t>1.00]</w:t>
            </w:r>
          </w:p>
        </w:tc>
        <w:tc>
          <w:tcPr>
            <w:tcW w:w="1134" w:type="dxa"/>
          </w:tcPr>
          <w:p w14:paraId="54471768" w14:textId="0B51E3D5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9.98%</w:t>
            </w:r>
          </w:p>
        </w:tc>
        <w:tc>
          <w:tcPr>
            <w:tcW w:w="850" w:type="dxa"/>
          </w:tcPr>
          <w:p w14:paraId="4659D470" w14:textId="5F9E1541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9</w:t>
            </w:r>
          </w:p>
        </w:tc>
        <w:tc>
          <w:tcPr>
            <w:tcW w:w="851" w:type="dxa"/>
          </w:tcPr>
          <w:p w14:paraId="7F37967D" w14:textId="60905426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291</w:t>
            </w:r>
          </w:p>
        </w:tc>
      </w:tr>
      <w:tr w:rsidR="00BD5BC9" w:rsidRPr="00137DE4" w14:paraId="1855A0D6" w14:textId="77777777" w:rsidTr="00474C99">
        <w:tc>
          <w:tcPr>
            <w:tcW w:w="2532" w:type="dxa"/>
          </w:tcPr>
          <w:p w14:paraId="01547346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SC:Age</w:t>
            </w:r>
            <w:proofErr w:type="spellEnd"/>
          </w:p>
        </w:tc>
        <w:tc>
          <w:tcPr>
            <w:tcW w:w="990" w:type="dxa"/>
          </w:tcPr>
          <w:p w14:paraId="1FD6E8D9" w14:textId="424815B3" w:rsidR="00BD5BC9" w:rsidRPr="00DC5A5E" w:rsidRDefault="00BD5BC9" w:rsidP="00BD5BC9">
            <w:r w:rsidRPr="00987400">
              <w:t>0.21</w:t>
            </w:r>
          </w:p>
        </w:tc>
        <w:tc>
          <w:tcPr>
            <w:tcW w:w="783" w:type="dxa"/>
          </w:tcPr>
          <w:p w14:paraId="12AF8AF4" w14:textId="62753F41" w:rsidR="00BD5BC9" w:rsidRPr="00DC5A5E" w:rsidRDefault="00BD5BC9" w:rsidP="00BD5BC9">
            <w:r w:rsidRPr="00987400">
              <w:t>0.51</w:t>
            </w:r>
          </w:p>
        </w:tc>
        <w:tc>
          <w:tcPr>
            <w:tcW w:w="1644" w:type="dxa"/>
          </w:tcPr>
          <w:p w14:paraId="73726181" w14:textId="4708888A" w:rsidR="00BD5BC9" w:rsidRPr="00DC5A5E" w:rsidRDefault="00BD5BC9" w:rsidP="00BD5BC9">
            <w:r w:rsidRPr="00987400">
              <w:t>[-0.76</w:t>
            </w:r>
            <w:r>
              <w:t xml:space="preserve">, </w:t>
            </w:r>
            <w:r w:rsidRPr="00987400">
              <w:t>1.24]</w:t>
            </w:r>
          </w:p>
        </w:tc>
        <w:tc>
          <w:tcPr>
            <w:tcW w:w="1134" w:type="dxa"/>
          </w:tcPr>
          <w:p w14:paraId="06139687" w14:textId="2D6AED80" w:rsidR="00BD5BC9" w:rsidRPr="00DC5A5E" w:rsidRDefault="00BD5BC9" w:rsidP="00BD5BC9">
            <w:r w:rsidRPr="00987400">
              <w:t>65.97%</w:t>
            </w:r>
          </w:p>
        </w:tc>
        <w:tc>
          <w:tcPr>
            <w:tcW w:w="850" w:type="dxa"/>
          </w:tcPr>
          <w:p w14:paraId="38827044" w14:textId="7A261965" w:rsidR="00BD5BC9" w:rsidRPr="00DC5A5E" w:rsidRDefault="00BD5BC9" w:rsidP="00BD5BC9">
            <w:r w:rsidRPr="00987400">
              <w:t>0.52</w:t>
            </w:r>
          </w:p>
        </w:tc>
        <w:tc>
          <w:tcPr>
            <w:tcW w:w="851" w:type="dxa"/>
          </w:tcPr>
          <w:p w14:paraId="7F19B585" w14:textId="1BF92B85" w:rsidR="00BD5BC9" w:rsidRPr="00DC5A5E" w:rsidRDefault="00BD5BC9" w:rsidP="00BD5BC9">
            <w:r w:rsidRPr="00987400">
              <w:t>14</w:t>
            </w:r>
            <w:r w:rsidR="00657F3C">
              <w:t>,</w:t>
            </w:r>
            <w:r w:rsidRPr="00987400">
              <w:t>109</w:t>
            </w:r>
          </w:p>
        </w:tc>
      </w:tr>
      <w:tr w:rsidR="00BD5BC9" w:rsidRPr="00137DE4" w14:paraId="4C38DB5C" w14:textId="77777777" w:rsidTr="00474C99">
        <w:tc>
          <w:tcPr>
            <w:tcW w:w="2532" w:type="dxa"/>
          </w:tcPr>
          <w:p w14:paraId="2807EC6A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DT:Age</w:t>
            </w:r>
            <w:proofErr w:type="spellEnd"/>
          </w:p>
        </w:tc>
        <w:tc>
          <w:tcPr>
            <w:tcW w:w="990" w:type="dxa"/>
          </w:tcPr>
          <w:p w14:paraId="53055A99" w14:textId="4E231CC6" w:rsidR="00BD5BC9" w:rsidRPr="00DC5A5E" w:rsidRDefault="00BD5BC9" w:rsidP="00BD5BC9">
            <w:r w:rsidRPr="00987400">
              <w:t>-0.77</w:t>
            </w:r>
          </w:p>
        </w:tc>
        <w:tc>
          <w:tcPr>
            <w:tcW w:w="783" w:type="dxa"/>
          </w:tcPr>
          <w:p w14:paraId="0F719359" w14:textId="3413A4CF" w:rsidR="00BD5BC9" w:rsidRPr="00DC5A5E" w:rsidRDefault="00BD5BC9" w:rsidP="00BD5BC9">
            <w:r w:rsidRPr="00987400">
              <w:t>0.62</w:t>
            </w:r>
          </w:p>
        </w:tc>
        <w:tc>
          <w:tcPr>
            <w:tcW w:w="1644" w:type="dxa"/>
          </w:tcPr>
          <w:p w14:paraId="132E892A" w14:textId="70A65A9C" w:rsidR="00BD5BC9" w:rsidRPr="00DC5A5E" w:rsidRDefault="00BD5BC9" w:rsidP="00BD5BC9">
            <w:r w:rsidRPr="00987400">
              <w:t>[-1.98</w:t>
            </w:r>
            <w:r>
              <w:t xml:space="preserve">, </w:t>
            </w:r>
            <w:r w:rsidRPr="00987400">
              <w:t>0.45]</w:t>
            </w:r>
          </w:p>
        </w:tc>
        <w:tc>
          <w:tcPr>
            <w:tcW w:w="1134" w:type="dxa"/>
          </w:tcPr>
          <w:p w14:paraId="7B50BCD6" w14:textId="38EF0277" w:rsidR="00BD5BC9" w:rsidRPr="00DC5A5E" w:rsidRDefault="00BD5BC9" w:rsidP="00BD5BC9">
            <w:r w:rsidRPr="00987400">
              <w:t>89.69%</w:t>
            </w:r>
          </w:p>
        </w:tc>
        <w:tc>
          <w:tcPr>
            <w:tcW w:w="850" w:type="dxa"/>
          </w:tcPr>
          <w:p w14:paraId="636960DD" w14:textId="443E695F" w:rsidR="00BD5BC9" w:rsidRPr="00DC5A5E" w:rsidRDefault="00BD5BC9" w:rsidP="00BD5BC9">
            <w:r w:rsidRPr="00987400">
              <w:t>0.84</w:t>
            </w:r>
          </w:p>
        </w:tc>
        <w:tc>
          <w:tcPr>
            <w:tcW w:w="851" w:type="dxa"/>
          </w:tcPr>
          <w:p w14:paraId="5CB5F9B1" w14:textId="41074E81" w:rsidR="00BD5BC9" w:rsidRPr="00DC5A5E" w:rsidRDefault="00BD5BC9" w:rsidP="00BD5BC9">
            <w:r w:rsidRPr="00987400">
              <w:t>12</w:t>
            </w:r>
            <w:r w:rsidR="00657F3C">
              <w:t>,</w:t>
            </w:r>
            <w:r w:rsidRPr="00987400">
              <w:t>229</w:t>
            </w:r>
          </w:p>
        </w:tc>
      </w:tr>
      <w:tr w:rsidR="00BD5BC9" w:rsidRPr="00137DE4" w14:paraId="1B881B2E" w14:textId="77777777" w:rsidTr="00474C99">
        <w:tc>
          <w:tcPr>
            <w:tcW w:w="2532" w:type="dxa"/>
          </w:tcPr>
          <w:p w14:paraId="3C442D04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SC:SexM</w:t>
            </w:r>
            <w:proofErr w:type="spellEnd"/>
          </w:p>
        </w:tc>
        <w:tc>
          <w:tcPr>
            <w:tcW w:w="990" w:type="dxa"/>
          </w:tcPr>
          <w:p w14:paraId="1E7FCF11" w14:textId="75EEFD91" w:rsidR="00BD5BC9" w:rsidRPr="00DC5A5E" w:rsidRDefault="00BD5BC9" w:rsidP="00BD5BC9">
            <w:r w:rsidRPr="00987400">
              <w:t>-0.68</w:t>
            </w:r>
          </w:p>
        </w:tc>
        <w:tc>
          <w:tcPr>
            <w:tcW w:w="783" w:type="dxa"/>
          </w:tcPr>
          <w:p w14:paraId="28378622" w14:textId="6C8299C3" w:rsidR="00BD5BC9" w:rsidRPr="00DC5A5E" w:rsidRDefault="00BD5BC9" w:rsidP="00BD5BC9">
            <w:r w:rsidRPr="00987400">
              <w:t>0.62</w:t>
            </w:r>
          </w:p>
        </w:tc>
        <w:tc>
          <w:tcPr>
            <w:tcW w:w="1644" w:type="dxa"/>
          </w:tcPr>
          <w:p w14:paraId="7521A0B6" w14:textId="6951B1DE" w:rsidR="00BD5BC9" w:rsidRPr="00DC5A5E" w:rsidRDefault="00BD5BC9" w:rsidP="00BD5BC9">
            <w:r w:rsidRPr="00987400">
              <w:t>[-1.91</w:t>
            </w:r>
            <w:r>
              <w:t xml:space="preserve">, </w:t>
            </w:r>
            <w:r w:rsidRPr="00987400">
              <w:t>0.52]</w:t>
            </w:r>
          </w:p>
        </w:tc>
        <w:tc>
          <w:tcPr>
            <w:tcW w:w="1134" w:type="dxa"/>
          </w:tcPr>
          <w:p w14:paraId="261F6892" w14:textId="7E217E5E" w:rsidR="00BD5BC9" w:rsidRPr="00DC5A5E" w:rsidRDefault="00BD5BC9" w:rsidP="00BD5BC9">
            <w:r w:rsidRPr="00987400">
              <w:t>86.47%</w:t>
            </w:r>
          </w:p>
        </w:tc>
        <w:tc>
          <w:tcPr>
            <w:tcW w:w="850" w:type="dxa"/>
          </w:tcPr>
          <w:p w14:paraId="1DFB65A9" w14:textId="65F9CB7D" w:rsidR="00BD5BC9" w:rsidRPr="00DC5A5E" w:rsidRDefault="00BD5BC9" w:rsidP="00BD5BC9">
            <w:r w:rsidRPr="00987400">
              <w:t>0.79</w:t>
            </w:r>
          </w:p>
        </w:tc>
        <w:tc>
          <w:tcPr>
            <w:tcW w:w="851" w:type="dxa"/>
          </w:tcPr>
          <w:p w14:paraId="5077B5D9" w14:textId="505B85C0" w:rsidR="00BD5BC9" w:rsidRPr="00DC5A5E" w:rsidRDefault="00BD5BC9" w:rsidP="00BD5BC9">
            <w:r w:rsidRPr="00987400">
              <w:t>15</w:t>
            </w:r>
            <w:r w:rsidR="00657F3C">
              <w:t>,</w:t>
            </w:r>
            <w:r w:rsidRPr="00987400">
              <w:t>786</w:t>
            </w:r>
          </w:p>
        </w:tc>
      </w:tr>
      <w:tr w:rsidR="00BD5BC9" w:rsidRPr="00137DE4" w14:paraId="3A65F3BA" w14:textId="77777777" w:rsidTr="00474C99">
        <w:tc>
          <w:tcPr>
            <w:tcW w:w="2532" w:type="dxa"/>
          </w:tcPr>
          <w:p w14:paraId="4F8762EA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DT:SexM</w:t>
            </w:r>
            <w:proofErr w:type="spellEnd"/>
            <w:r w:rsidRPr="00174F93">
              <w:t xml:space="preserve"> </w:t>
            </w:r>
          </w:p>
        </w:tc>
        <w:tc>
          <w:tcPr>
            <w:tcW w:w="990" w:type="dxa"/>
          </w:tcPr>
          <w:p w14:paraId="17EA957C" w14:textId="1BF9AFE2" w:rsidR="00BD5BC9" w:rsidRPr="00DC5A5E" w:rsidRDefault="00BD5BC9" w:rsidP="00BD5BC9">
            <w:r w:rsidRPr="00987400">
              <w:t>0.49</w:t>
            </w:r>
          </w:p>
        </w:tc>
        <w:tc>
          <w:tcPr>
            <w:tcW w:w="783" w:type="dxa"/>
          </w:tcPr>
          <w:p w14:paraId="1D756DCC" w14:textId="54DD2F84" w:rsidR="00BD5BC9" w:rsidRPr="00DC5A5E" w:rsidRDefault="00BD5BC9" w:rsidP="00BD5BC9">
            <w:r w:rsidRPr="00987400">
              <w:t>0.54</w:t>
            </w:r>
          </w:p>
        </w:tc>
        <w:tc>
          <w:tcPr>
            <w:tcW w:w="1644" w:type="dxa"/>
          </w:tcPr>
          <w:p w14:paraId="3D01E3FB" w14:textId="4474C08E" w:rsidR="00BD5BC9" w:rsidRPr="00DC5A5E" w:rsidRDefault="00BD5BC9" w:rsidP="00BD5BC9">
            <w:r w:rsidRPr="00987400">
              <w:t>[-0.55</w:t>
            </w:r>
            <w:r>
              <w:t xml:space="preserve">, </w:t>
            </w:r>
            <w:r w:rsidRPr="00987400">
              <w:t>1.57]</w:t>
            </w:r>
          </w:p>
        </w:tc>
        <w:tc>
          <w:tcPr>
            <w:tcW w:w="1134" w:type="dxa"/>
          </w:tcPr>
          <w:p w14:paraId="0C93E8DB" w14:textId="4E0BED1D" w:rsidR="00BD5BC9" w:rsidRPr="00DC5A5E" w:rsidRDefault="00BD5BC9" w:rsidP="00BD5BC9">
            <w:r w:rsidRPr="00987400">
              <w:t>82.54%</w:t>
            </w:r>
          </w:p>
        </w:tc>
        <w:tc>
          <w:tcPr>
            <w:tcW w:w="850" w:type="dxa"/>
          </w:tcPr>
          <w:p w14:paraId="2158D6C7" w14:textId="3A945018" w:rsidR="00BD5BC9" w:rsidRPr="00DC5A5E" w:rsidRDefault="00BD5BC9" w:rsidP="00BD5BC9">
            <w:r w:rsidRPr="00987400">
              <w:t>0.72</w:t>
            </w:r>
          </w:p>
        </w:tc>
        <w:tc>
          <w:tcPr>
            <w:tcW w:w="851" w:type="dxa"/>
          </w:tcPr>
          <w:p w14:paraId="68345320" w14:textId="6226FD40" w:rsidR="00BD5BC9" w:rsidRPr="00DC5A5E" w:rsidRDefault="00BD5BC9" w:rsidP="00BD5BC9">
            <w:r w:rsidRPr="00987400">
              <w:t>14</w:t>
            </w:r>
            <w:r w:rsidR="00657F3C">
              <w:t>,</w:t>
            </w:r>
            <w:r w:rsidRPr="00987400">
              <w:t>224</w:t>
            </w:r>
          </w:p>
        </w:tc>
      </w:tr>
      <w:tr w:rsidR="00BD5BC9" w:rsidRPr="00137DE4" w14:paraId="38241B79" w14:textId="77777777" w:rsidTr="00474C99">
        <w:tc>
          <w:tcPr>
            <w:tcW w:w="2532" w:type="dxa"/>
          </w:tcPr>
          <w:p w14:paraId="7443FF22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Age:SexM</w:t>
            </w:r>
            <w:proofErr w:type="spellEnd"/>
          </w:p>
        </w:tc>
        <w:tc>
          <w:tcPr>
            <w:tcW w:w="990" w:type="dxa"/>
          </w:tcPr>
          <w:p w14:paraId="6F9FB003" w14:textId="0FDDAA5D" w:rsidR="00BD5BC9" w:rsidRPr="00DC5A5E" w:rsidRDefault="00BD5BC9" w:rsidP="00BD5BC9">
            <w:r w:rsidRPr="00987400">
              <w:t>-0.11</w:t>
            </w:r>
          </w:p>
        </w:tc>
        <w:tc>
          <w:tcPr>
            <w:tcW w:w="783" w:type="dxa"/>
          </w:tcPr>
          <w:p w14:paraId="5C305C3F" w14:textId="45DD7140" w:rsidR="00BD5BC9" w:rsidRPr="00DC5A5E" w:rsidRDefault="00BD5BC9" w:rsidP="00BD5BC9">
            <w:r w:rsidRPr="00987400">
              <w:t>0.45</w:t>
            </w:r>
          </w:p>
        </w:tc>
        <w:tc>
          <w:tcPr>
            <w:tcW w:w="1644" w:type="dxa"/>
          </w:tcPr>
          <w:p w14:paraId="464FD226" w14:textId="5B4E7851" w:rsidR="00BD5BC9" w:rsidRPr="00DC5A5E" w:rsidRDefault="00BD5BC9" w:rsidP="00BD5BC9">
            <w:r w:rsidRPr="00987400">
              <w:t>[-0.99</w:t>
            </w:r>
            <w:r>
              <w:t xml:space="preserve">, </w:t>
            </w:r>
            <w:r w:rsidRPr="00987400">
              <w:t>0.76]</w:t>
            </w:r>
          </w:p>
        </w:tc>
        <w:tc>
          <w:tcPr>
            <w:tcW w:w="1134" w:type="dxa"/>
          </w:tcPr>
          <w:p w14:paraId="7F3DDFE8" w14:textId="6C6AB3FC" w:rsidR="00BD5BC9" w:rsidRPr="00DC5A5E" w:rsidRDefault="00BD5BC9" w:rsidP="00BD5BC9">
            <w:r w:rsidRPr="00987400">
              <w:t>60.29%</w:t>
            </w:r>
          </w:p>
        </w:tc>
        <w:tc>
          <w:tcPr>
            <w:tcW w:w="850" w:type="dxa"/>
          </w:tcPr>
          <w:p w14:paraId="03C3BAE6" w14:textId="5487AE5A" w:rsidR="00BD5BC9" w:rsidRPr="00DC5A5E" w:rsidRDefault="00BD5BC9" w:rsidP="00BD5BC9">
            <w:r w:rsidRPr="00987400">
              <w:t>0.44</w:t>
            </w:r>
          </w:p>
        </w:tc>
        <w:tc>
          <w:tcPr>
            <w:tcW w:w="851" w:type="dxa"/>
          </w:tcPr>
          <w:p w14:paraId="06E5C786" w14:textId="0CCE6CAD" w:rsidR="00BD5BC9" w:rsidRPr="00DC5A5E" w:rsidRDefault="00BD5BC9" w:rsidP="00BD5BC9">
            <w:r w:rsidRPr="00987400">
              <w:t>12</w:t>
            </w:r>
            <w:r w:rsidR="00657F3C">
              <w:t>,</w:t>
            </w:r>
            <w:r w:rsidRPr="00987400">
              <w:t>017</w:t>
            </w:r>
          </w:p>
        </w:tc>
      </w:tr>
      <w:tr w:rsidR="00BD5BC9" w:rsidRPr="00137DE4" w14:paraId="44B50B82" w14:textId="77777777" w:rsidTr="00474C99">
        <w:tc>
          <w:tcPr>
            <w:tcW w:w="2532" w:type="dxa"/>
          </w:tcPr>
          <w:p w14:paraId="5C3EC8D9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Body</w:t>
            </w:r>
            <w:proofErr w:type="spellEnd"/>
            <w:r>
              <w:rPr>
                <w:rFonts w:cstheme="minorHAnsi"/>
              </w:rPr>
              <w:t xml:space="preserve"> mass offset</w:t>
            </w:r>
          </w:p>
        </w:tc>
        <w:tc>
          <w:tcPr>
            <w:tcW w:w="990" w:type="dxa"/>
          </w:tcPr>
          <w:p w14:paraId="6FAC0924" w14:textId="3823B910" w:rsidR="00BD5BC9" w:rsidRPr="00DC5A5E" w:rsidRDefault="00BD5BC9" w:rsidP="00BD5BC9">
            <w:r w:rsidRPr="00987400">
              <w:t>0.31</w:t>
            </w:r>
          </w:p>
        </w:tc>
        <w:tc>
          <w:tcPr>
            <w:tcW w:w="783" w:type="dxa"/>
          </w:tcPr>
          <w:p w14:paraId="35E7A1E4" w14:textId="4D7F74A7" w:rsidR="00BD5BC9" w:rsidRPr="00DC5A5E" w:rsidRDefault="00BD5BC9" w:rsidP="00BD5BC9">
            <w:r w:rsidRPr="00987400">
              <w:t>0.38</w:t>
            </w:r>
          </w:p>
        </w:tc>
        <w:tc>
          <w:tcPr>
            <w:tcW w:w="1644" w:type="dxa"/>
          </w:tcPr>
          <w:p w14:paraId="123A6C64" w14:textId="2DAAFC57" w:rsidR="00BD5BC9" w:rsidRPr="00DC5A5E" w:rsidRDefault="00BD5BC9" w:rsidP="00BD5BC9">
            <w:r w:rsidRPr="00987400">
              <w:t>[-0.40</w:t>
            </w:r>
            <w:r>
              <w:t xml:space="preserve">, </w:t>
            </w:r>
            <w:r w:rsidRPr="00987400">
              <w:t>1.11]</w:t>
            </w:r>
          </w:p>
        </w:tc>
        <w:tc>
          <w:tcPr>
            <w:tcW w:w="1134" w:type="dxa"/>
          </w:tcPr>
          <w:p w14:paraId="665CF385" w14:textId="139F6EFF" w:rsidR="00BD5BC9" w:rsidRPr="00DC5A5E" w:rsidRDefault="00BD5BC9" w:rsidP="00BD5BC9">
            <w:r w:rsidRPr="00987400">
              <w:t>79.71%</w:t>
            </w:r>
          </w:p>
        </w:tc>
        <w:tc>
          <w:tcPr>
            <w:tcW w:w="850" w:type="dxa"/>
          </w:tcPr>
          <w:p w14:paraId="16F72231" w14:textId="6671FADC" w:rsidR="00BD5BC9" w:rsidRPr="00DC5A5E" w:rsidRDefault="00BD5BC9" w:rsidP="00BD5BC9">
            <w:r w:rsidRPr="00987400">
              <w:t>0.64</w:t>
            </w:r>
          </w:p>
        </w:tc>
        <w:tc>
          <w:tcPr>
            <w:tcW w:w="851" w:type="dxa"/>
          </w:tcPr>
          <w:p w14:paraId="21E7625B" w14:textId="662BD5F4" w:rsidR="00BD5BC9" w:rsidRPr="00DC5A5E" w:rsidRDefault="00BD5BC9" w:rsidP="00BD5BC9">
            <w:r w:rsidRPr="00987400">
              <w:t>10</w:t>
            </w:r>
            <w:r w:rsidR="00657F3C">
              <w:t>,</w:t>
            </w:r>
            <w:r w:rsidRPr="00987400">
              <w:t>198</w:t>
            </w:r>
          </w:p>
        </w:tc>
      </w:tr>
      <w:tr w:rsidR="00BD5BC9" w:rsidRPr="00137DE4" w14:paraId="10740CB6" w14:textId="77777777" w:rsidTr="00474C99">
        <w:tc>
          <w:tcPr>
            <w:tcW w:w="2532" w:type="dxa"/>
          </w:tcPr>
          <w:p w14:paraId="70875AE2" w14:textId="75DDD728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Body</w:t>
            </w:r>
            <w:proofErr w:type="spellEnd"/>
            <w:r>
              <w:rPr>
                <w:rFonts w:cstheme="minorHAnsi"/>
              </w:rPr>
              <w:t xml:space="preserve"> mass offse</w:t>
            </w:r>
            <w:r w:rsidR="00312890">
              <w:rPr>
                <w:rFonts w:cstheme="minorHAnsi"/>
              </w:rPr>
              <w:t>t</w:t>
            </w:r>
          </w:p>
        </w:tc>
        <w:tc>
          <w:tcPr>
            <w:tcW w:w="990" w:type="dxa"/>
          </w:tcPr>
          <w:p w14:paraId="13B67615" w14:textId="6687979C" w:rsidR="00BD5BC9" w:rsidRPr="00DC5A5E" w:rsidRDefault="00BD5BC9" w:rsidP="00BD5BC9">
            <w:r w:rsidRPr="00987400">
              <w:t>-0.83</w:t>
            </w:r>
          </w:p>
        </w:tc>
        <w:tc>
          <w:tcPr>
            <w:tcW w:w="783" w:type="dxa"/>
          </w:tcPr>
          <w:p w14:paraId="59DCBF58" w14:textId="7AD01C8D" w:rsidR="00BD5BC9" w:rsidRPr="00DC5A5E" w:rsidRDefault="00BD5BC9" w:rsidP="00BD5BC9">
            <w:r w:rsidRPr="00987400">
              <w:t>0.82</w:t>
            </w:r>
          </w:p>
        </w:tc>
        <w:tc>
          <w:tcPr>
            <w:tcW w:w="1644" w:type="dxa"/>
          </w:tcPr>
          <w:p w14:paraId="04A58A42" w14:textId="1CE4481C" w:rsidR="00BD5BC9" w:rsidRPr="00DC5A5E" w:rsidRDefault="00BD5BC9" w:rsidP="00BD5BC9">
            <w:r w:rsidRPr="00987400">
              <w:t>[-2.45</w:t>
            </w:r>
            <w:r>
              <w:t xml:space="preserve">, </w:t>
            </w:r>
            <w:r w:rsidRPr="00987400">
              <w:t>0.79]</w:t>
            </w:r>
          </w:p>
        </w:tc>
        <w:tc>
          <w:tcPr>
            <w:tcW w:w="1134" w:type="dxa"/>
          </w:tcPr>
          <w:p w14:paraId="5DB5C00B" w14:textId="7CAF0973" w:rsidR="00BD5BC9" w:rsidRPr="00DC5A5E" w:rsidRDefault="00BD5BC9" w:rsidP="00BD5BC9">
            <w:r w:rsidRPr="00987400">
              <w:t>84.21%</w:t>
            </w:r>
          </w:p>
        </w:tc>
        <w:tc>
          <w:tcPr>
            <w:tcW w:w="850" w:type="dxa"/>
          </w:tcPr>
          <w:p w14:paraId="20955D6F" w14:textId="620A7238" w:rsidR="00BD5BC9" w:rsidRPr="00DC5A5E" w:rsidRDefault="00BD5BC9" w:rsidP="00BD5BC9">
            <w:r w:rsidRPr="00987400">
              <w:t>0.79</w:t>
            </w:r>
          </w:p>
        </w:tc>
        <w:tc>
          <w:tcPr>
            <w:tcW w:w="851" w:type="dxa"/>
          </w:tcPr>
          <w:p w14:paraId="1D2E3355" w14:textId="3ABBD8D1" w:rsidR="00BD5BC9" w:rsidRPr="00DC5A5E" w:rsidRDefault="00BD5BC9" w:rsidP="00BD5BC9">
            <w:r w:rsidRPr="00987400">
              <w:t>18</w:t>
            </w:r>
            <w:r w:rsidR="00657F3C">
              <w:t>,</w:t>
            </w:r>
            <w:r w:rsidRPr="00987400">
              <w:t>858</w:t>
            </w:r>
          </w:p>
        </w:tc>
      </w:tr>
      <w:tr w:rsidR="00BD5BC9" w:rsidRPr="00137DE4" w14:paraId="495DC88E" w14:textId="77777777" w:rsidTr="00474C99">
        <w:tc>
          <w:tcPr>
            <w:tcW w:w="2532" w:type="dxa"/>
          </w:tcPr>
          <w:p w14:paraId="4F186ADF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76C8D529" w14:textId="5768643A" w:rsidR="00BD5BC9" w:rsidRPr="00DC5A5E" w:rsidRDefault="00BD5BC9" w:rsidP="00BD5BC9">
            <w:r w:rsidRPr="00987400">
              <w:t>-0.36</w:t>
            </w:r>
          </w:p>
        </w:tc>
        <w:tc>
          <w:tcPr>
            <w:tcW w:w="783" w:type="dxa"/>
          </w:tcPr>
          <w:p w14:paraId="11A6722B" w14:textId="5AD9F456" w:rsidR="00BD5BC9" w:rsidRPr="00DC5A5E" w:rsidRDefault="00BD5BC9" w:rsidP="00BD5BC9">
            <w:r w:rsidRPr="00987400">
              <w:t>0.83</w:t>
            </w:r>
          </w:p>
        </w:tc>
        <w:tc>
          <w:tcPr>
            <w:tcW w:w="1644" w:type="dxa"/>
          </w:tcPr>
          <w:p w14:paraId="3976A13B" w14:textId="767F7D54" w:rsidR="00BD5BC9" w:rsidRPr="00DC5A5E" w:rsidRDefault="00BD5BC9" w:rsidP="00BD5BC9">
            <w:r w:rsidRPr="00987400">
              <w:t>[-1.98</w:t>
            </w:r>
            <w:r>
              <w:t xml:space="preserve">, </w:t>
            </w:r>
            <w:r w:rsidRPr="00987400">
              <w:t>1.27]</w:t>
            </w:r>
          </w:p>
        </w:tc>
        <w:tc>
          <w:tcPr>
            <w:tcW w:w="1134" w:type="dxa"/>
          </w:tcPr>
          <w:p w14:paraId="17142476" w14:textId="13F7E38C" w:rsidR="00BD5BC9" w:rsidRPr="0059541F" w:rsidRDefault="00BD5BC9" w:rsidP="00BD5BC9">
            <w:r w:rsidRPr="00987400">
              <w:t>66.04%</w:t>
            </w:r>
          </w:p>
        </w:tc>
        <w:tc>
          <w:tcPr>
            <w:tcW w:w="850" w:type="dxa"/>
          </w:tcPr>
          <w:p w14:paraId="7AC7760A" w14:textId="27E13838" w:rsidR="00BD5BC9" w:rsidRPr="00DC5A5E" w:rsidRDefault="00BD5BC9" w:rsidP="00BD5BC9">
            <w:r w:rsidRPr="00987400">
              <w:t>0.58</w:t>
            </w:r>
          </w:p>
        </w:tc>
        <w:tc>
          <w:tcPr>
            <w:tcW w:w="851" w:type="dxa"/>
          </w:tcPr>
          <w:p w14:paraId="51086028" w14:textId="5379A856" w:rsidR="00BD5BC9" w:rsidRPr="00DC5A5E" w:rsidRDefault="00BD5BC9" w:rsidP="00BD5BC9">
            <w:r w:rsidRPr="00987400">
              <w:t>14</w:t>
            </w:r>
            <w:r w:rsidR="00657F3C">
              <w:t>,</w:t>
            </w:r>
            <w:r w:rsidRPr="00987400">
              <w:t>613</w:t>
            </w:r>
          </w:p>
        </w:tc>
      </w:tr>
      <w:tr w:rsidR="00BD5BC9" w:rsidRPr="00137DE4" w14:paraId="2A819849" w14:textId="77777777" w:rsidTr="00474C99">
        <w:tc>
          <w:tcPr>
            <w:tcW w:w="2532" w:type="dxa"/>
          </w:tcPr>
          <w:p w14:paraId="2DE3CA40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SC:Competition</w:t>
            </w:r>
            <w:proofErr w:type="spellEnd"/>
          </w:p>
        </w:tc>
        <w:tc>
          <w:tcPr>
            <w:tcW w:w="990" w:type="dxa"/>
          </w:tcPr>
          <w:p w14:paraId="16D2CADA" w14:textId="74A597D7" w:rsidR="00BD5BC9" w:rsidRPr="00DC5A5E" w:rsidRDefault="00BD5BC9" w:rsidP="00BD5BC9">
            <w:r w:rsidRPr="00987400">
              <w:t>0.07</w:t>
            </w:r>
          </w:p>
        </w:tc>
        <w:tc>
          <w:tcPr>
            <w:tcW w:w="783" w:type="dxa"/>
          </w:tcPr>
          <w:p w14:paraId="2FBCB941" w14:textId="0FBF1961" w:rsidR="00BD5BC9" w:rsidRPr="00DC5A5E" w:rsidRDefault="00BD5BC9" w:rsidP="00BD5BC9">
            <w:r w:rsidRPr="00987400">
              <w:t>0.97</w:t>
            </w:r>
          </w:p>
        </w:tc>
        <w:tc>
          <w:tcPr>
            <w:tcW w:w="1644" w:type="dxa"/>
          </w:tcPr>
          <w:p w14:paraId="761BC4F5" w14:textId="313D64E6" w:rsidR="00BD5BC9" w:rsidRPr="00DC5A5E" w:rsidRDefault="00BD5BC9" w:rsidP="00BD5BC9">
            <w:r w:rsidRPr="00987400">
              <w:t>[-1.88</w:t>
            </w:r>
            <w:r>
              <w:t xml:space="preserve">, </w:t>
            </w:r>
            <w:r w:rsidRPr="00987400">
              <w:t>1.96]</w:t>
            </w:r>
          </w:p>
        </w:tc>
        <w:tc>
          <w:tcPr>
            <w:tcW w:w="1134" w:type="dxa"/>
          </w:tcPr>
          <w:p w14:paraId="225FDCBF" w14:textId="1B548A0C" w:rsidR="00BD5BC9" w:rsidRPr="00DC5A5E" w:rsidRDefault="00BD5BC9" w:rsidP="00BD5BC9">
            <w:r w:rsidRPr="00987400">
              <w:t>52.69%</w:t>
            </w:r>
          </w:p>
        </w:tc>
        <w:tc>
          <w:tcPr>
            <w:tcW w:w="850" w:type="dxa"/>
          </w:tcPr>
          <w:p w14:paraId="52A45B09" w14:textId="1540B492" w:rsidR="00BD5BC9" w:rsidRPr="00DC5A5E" w:rsidRDefault="00BD5BC9" w:rsidP="00BD5BC9">
            <w:r w:rsidRPr="00987400">
              <w:t>0.45</w:t>
            </w:r>
          </w:p>
        </w:tc>
        <w:tc>
          <w:tcPr>
            <w:tcW w:w="851" w:type="dxa"/>
          </w:tcPr>
          <w:p w14:paraId="06454556" w14:textId="7D3BBFFC" w:rsidR="00BD5BC9" w:rsidRPr="00DC5A5E" w:rsidRDefault="00BD5BC9" w:rsidP="00BD5BC9">
            <w:r w:rsidRPr="00987400">
              <w:t>29</w:t>
            </w:r>
            <w:r w:rsidR="00657F3C">
              <w:t>,</w:t>
            </w:r>
            <w:r w:rsidRPr="00987400">
              <w:t>489</w:t>
            </w:r>
          </w:p>
        </w:tc>
      </w:tr>
      <w:tr w:rsidR="00BD5BC9" w:rsidRPr="00137DE4" w14:paraId="18914388" w14:textId="77777777" w:rsidTr="00474C99">
        <w:tc>
          <w:tcPr>
            <w:tcW w:w="2532" w:type="dxa"/>
          </w:tcPr>
          <w:p w14:paraId="48BBEA28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Competition</w:t>
            </w:r>
            <w:proofErr w:type="spellEnd"/>
          </w:p>
        </w:tc>
        <w:tc>
          <w:tcPr>
            <w:tcW w:w="990" w:type="dxa"/>
          </w:tcPr>
          <w:p w14:paraId="6C12DEDD" w14:textId="5A7C0490" w:rsidR="00BD5BC9" w:rsidRPr="00DC5A5E" w:rsidRDefault="00BD5BC9" w:rsidP="00BD5BC9">
            <w:r w:rsidRPr="00987400">
              <w:t>-0.53</w:t>
            </w:r>
          </w:p>
        </w:tc>
        <w:tc>
          <w:tcPr>
            <w:tcW w:w="783" w:type="dxa"/>
          </w:tcPr>
          <w:p w14:paraId="2AFCB86D" w14:textId="62C7E78B" w:rsidR="00BD5BC9" w:rsidRPr="00DC5A5E" w:rsidRDefault="00BD5BC9" w:rsidP="00BD5BC9">
            <w:r w:rsidRPr="00987400">
              <w:t>0.28</w:t>
            </w:r>
          </w:p>
        </w:tc>
        <w:tc>
          <w:tcPr>
            <w:tcW w:w="1644" w:type="dxa"/>
          </w:tcPr>
          <w:p w14:paraId="3C3BF60E" w14:textId="2A0ABA88" w:rsidR="00BD5BC9" w:rsidRPr="00DC5A5E" w:rsidRDefault="00BD5BC9" w:rsidP="00BD5BC9">
            <w:r w:rsidRPr="00987400">
              <w:t>[-1.20</w:t>
            </w:r>
            <w:r>
              <w:t xml:space="preserve">, </w:t>
            </w:r>
            <w:r w:rsidRPr="00987400">
              <w:t>-0.08]</w:t>
            </w:r>
          </w:p>
        </w:tc>
        <w:tc>
          <w:tcPr>
            <w:tcW w:w="1134" w:type="dxa"/>
          </w:tcPr>
          <w:p w14:paraId="635B435C" w14:textId="78A2B09F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8.96%</w:t>
            </w:r>
          </w:p>
        </w:tc>
        <w:tc>
          <w:tcPr>
            <w:tcW w:w="850" w:type="dxa"/>
          </w:tcPr>
          <w:p w14:paraId="3F341D2E" w14:textId="145EACF7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3</w:t>
            </w:r>
          </w:p>
        </w:tc>
        <w:tc>
          <w:tcPr>
            <w:tcW w:w="851" w:type="dxa"/>
          </w:tcPr>
          <w:p w14:paraId="4D5031BF" w14:textId="78411118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507</w:t>
            </w:r>
          </w:p>
        </w:tc>
      </w:tr>
      <w:tr w:rsidR="00BD5BC9" w:rsidRPr="00137DE4" w14:paraId="7B0EDE61" w14:textId="77777777" w:rsidTr="00474C99">
        <w:tc>
          <w:tcPr>
            <w:tcW w:w="2532" w:type="dxa"/>
          </w:tcPr>
          <w:p w14:paraId="17D87567" w14:textId="77777777" w:rsidR="00BD5BC9" w:rsidRDefault="00BD5BC9" w:rsidP="00BD5BC9">
            <w:pPr>
              <w:jc w:val="both"/>
              <w:rPr>
                <w:rFonts w:cstheme="minorHAnsi"/>
              </w:rPr>
            </w:pPr>
            <w:r>
              <w:t>SC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61C9E59" w14:textId="14C1C860" w:rsidR="00BD5BC9" w:rsidRPr="00DC5A5E" w:rsidRDefault="00BD5BC9" w:rsidP="00BD5BC9">
            <w:r w:rsidRPr="00987400">
              <w:t>0.34</w:t>
            </w:r>
          </w:p>
        </w:tc>
        <w:tc>
          <w:tcPr>
            <w:tcW w:w="783" w:type="dxa"/>
          </w:tcPr>
          <w:p w14:paraId="72F3A36E" w14:textId="6930D92C" w:rsidR="00BD5BC9" w:rsidRPr="00DC5A5E" w:rsidRDefault="00BD5BC9" w:rsidP="00BD5BC9">
            <w:r w:rsidRPr="00987400">
              <w:t>0.59</w:t>
            </w:r>
          </w:p>
        </w:tc>
        <w:tc>
          <w:tcPr>
            <w:tcW w:w="1644" w:type="dxa"/>
          </w:tcPr>
          <w:p w14:paraId="07D1B0C5" w14:textId="12086612" w:rsidR="00BD5BC9" w:rsidRPr="00DC5A5E" w:rsidRDefault="00BD5BC9" w:rsidP="00BD5BC9">
            <w:r w:rsidRPr="00987400">
              <w:t>[-0.81</w:t>
            </w:r>
            <w:r>
              <w:t xml:space="preserve">, </w:t>
            </w:r>
            <w:r w:rsidRPr="00987400">
              <w:t>1.52]</w:t>
            </w:r>
          </w:p>
        </w:tc>
        <w:tc>
          <w:tcPr>
            <w:tcW w:w="1134" w:type="dxa"/>
          </w:tcPr>
          <w:p w14:paraId="12772825" w14:textId="67408865" w:rsidR="00BD5BC9" w:rsidRPr="00DC5A5E" w:rsidRDefault="00BD5BC9" w:rsidP="00BD5BC9">
            <w:r w:rsidRPr="00987400">
              <w:t>71.81%</w:t>
            </w:r>
          </w:p>
        </w:tc>
        <w:tc>
          <w:tcPr>
            <w:tcW w:w="850" w:type="dxa"/>
          </w:tcPr>
          <w:p w14:paraId="004BDE39" w14:textId="31BD6BF3" w:rsidR="00BD5BC9" w:rsidRPr="00DC5A5E" w:rsidRDefault="00BD5BC9" w:rsidP="00BD5BC9">
            <w:r w:rsidRPr="00987400">
              <w:t>0.61</w:t>
            </w:r>
          </w:p>
        </w:tc>
        <w:tc>
          <w:tcPr>
            <w:tcW w:w="851" w:type="dxa"/>
          </w:tcPr>
          <w:p w14:paraId="7998EED2" w14:textId="7339AAF2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516</w:t>
            </w:r>
          </w:p>
        </w:tc>
      </w:tr>
      <w:tr w:rsidR="00BD5BC9" w:rsidRPr="00137DE4" w14:paraId="68488485" w14:textId="77777777" w:rsidTr="00474C99">
        <w:tc>
          <w:tcPr>
            <w:tcW w:w="2532" w:type="dxa"/>
          </w:tcPr>
          <w:p w14:paraId="047633A4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T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5A7CC8E" w14:textId="0573D6D6" w:rsidR="00BD5BC9" w:rsidRPr="00DC5A5E" w:rsidRDefault="00BD5BC9" w:rsidP="00BD5BC9">
            <w:r w:rsidRPr="00987400">
              <w:t>-0.16</w:t>
            </w:r>
          </w:p>
        </w:tc>
        <w:tc>
          <w:tcPr>
            <w:tcW w:w="783" w:type="dxa"/>
          </w:tcPr>
          <w:p w14:paraId="515F4358" w14:textId="48057655" w:rsidR="00BD5BC9" w:rsidRPr="00DC5A5E" w:rsidRDefault="00BD5BC9" w:rsidP="00BD5BC9">
            <w:r w:rsidRPr="00987400">
              <w:t>0.69</w:t>
            </w:r>
          </w:p>
        </w:tc>
        <w:tc>
          <w:tcPr>
            <w:tcW w:w="1644" w:type="dxa"/>
          </w:tcPr>
          <w:p w14:paraId="4EA7660D" w14:textId="14996343" w:rsidR="00BD5BC9" w:rsidRPr="00DC5A5E" w:rsidRDefault="00BD5BC9" w:rsidP="00BD5BC9">
            <w:r w:rsidRPr="00987400">
              <w:t>[-1.51</w:t>
            </w:r>
            <w:r>
              <w:t xml:space="preserve">, </w:t>
            </w:r>
            <w:r w:rsidRPr="00987400">
              <w:t>1.17]</w:t>
            </w:r>
          </w:p>
        </w:tc>
        <w:tc>
          <w:tcPr>
            <w:tcW w:w="1134" w:type="dxa"/>
          </w:tcPr>
          <w:p w14:paraId="0702EDD2" w14:textId="5B81C6A6" w:rsidR="00BD5BC9" w:rsidRPr="0059541F" w:rsidRDefault="00BD5BC9" w:rsidP="00BD5BC9">
            <w:r w:rsidRPr="0059541F">
              <w:t>59.17%</w:t>
            </w:r>
          </w:p>
        </w:tc>
        <w:tc>
          <w:tcPr>
            <w:tcW w:w="850" w:type="dxa"/>
          </w:tcPr>
          <w:p w14:paraId="166A56C0" w14:textId="1CAEA8D2" w:rsidR="00BD5BC9" w:rsidRPr="0059541F" w:rsidRDefault="00BD5BC9" w:rsidP="00BD5BC9">
            <w:r w:rsidRPr="0059541F">
              <w:t>0.49</w:t>
            </w:r>
          </w:p>
        </w:tc>
        <w:tc>
          <w:tcPr>
            <w:tcW w:w="851" w:type="dxa"/>
          </w:tcPr>
          <w:p w14:paraId="088EC5D7" w14:textId="065FEF0B" w:rsidR="00BD5BC9" w:rsidRPr="00DC5A5E" w:rsidRDefault="00BD5BC9" w:rsidP="00BD5BC9">
            <w:r w:rsidRPr="00987400">
              <w:t>13</w:t>
            </w:r>
            <w:r w:rsidR="00657F3C">
              <w:t>,</w:t>
            </w:r>
            <w:r w:rsidRPr="00987400">
              <w:t>338</w:t>
            </w:r>
          </w:p>
        </w:tc>
      </w:tr>
      <w:tr w:rsidR="00BD5BC9" w:rsidRPr="00137DE4" w14:paraId="1FBC38DA" w14:textId="77777777" w:rsidTr="00474C99">
        <w:tc>
          <w:tcPr>
            <w:tcW w:w="2532" w:type="dxa"/>
          </w:tcPr>
          <w:p w14:paraId="4110E418" w14:textId="77777777" w:rsidR="00BD5BC9" w:rsidRPr="00137DE4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Age:Competition</w:t>
            </w:r>
            <w:proofErr w:type="spellEnd"/>
          </w:p>
        </w:tc>
        <w:tc>
          <w:tcPr>
            <w:tcW w:w="990" w:type="dxa"/>
          </w:tcPr>
          <w:p w14:paraId="400B3746" w14:textId="5A2E9BF0" w:rsidR="00BD5BC9" w:rsidRPr="00DC5A5E" w:rsidRDefault="00BD5BC9" w:rsidP="00BD5BC9">
            <w:r w:rsidRPr="00987400">
              <w:t>0.25</w:t>
            </w:r>
          </w:p>
        </w:tc>
        <w:tc>
          <w:tcPr>
            <w:tcW w:w="783" w:type="dxa"/>
          </w:tcPr>
          <w:p w14:paraId="09544802" w14:textId="49213E4C" w:rsidR="00BD5BC9" w:rsidRPr="00DC5A5E" w:rsidRDefault="00BD5BC9" w:rsidP="00BD5BC9">
            <w:r w:rsidRPr="00987400">
              <w:t>0.52</w:t>
            </w:r>
          </w:p>
        </w:tc>
        <w:tc>
          <w:tcPr>
            <w:tcW w:w="1644" w:type="dxa"/>
          </w:tcPr>
          <w:p w14:paraId="015B2476" w14:textId="1B5FC9F8" w:rsidR="00BD5BC9" w:rsidRPr="00DC5A5E" w:rsidRDefault="00BD5BC9" w:rsidP="00BD5BC9">
            <w:r w:rsidRPr="00987400">
              <w:t>[-0.77</w:t>
            </w:r>
            <w:r>
              <w:t xml:space="preserve">, </w:t>
            </w:r>
            <w:r w:rsidRPr="00987400">
              <w:t>1.28]</w:t>
            </w:r>
          </w:p>
        </w:tc>
        <w:tc>
          <w:tcPr>
            <w:tcW w:w="1134" w:type="dxa"/>
          </w:tcPr>
          <w:p w14:paraId="20926B08" w14:textId="44D3F933" w:rsidR="00BD5BC9" w:rsidRPr="0059541F" w:rsidRDefault="00BD5BC9" w:rsidP="00BD5BC9">
            <w:r w:rsidRPr="0059541F">
              <w:t>68.47%</w:t>
            </w:r>
          </w:p>
        </w:tc>
        <w:tc>
          <w:tcPr>
            <w:tcW w:w="850" w:type="dxa"/>
          </w:tcPr>
          <w:p w14:paraId="2C20D32C" w14:textId="130BE5A8" w:rsidR="00BD5BC9" w:rsidRPr="0059541F" w:rsidRDefault="00BD5BC9" w:rsidP="00BD5BC9">
            <w:r w:rsidRPr="0059541F">
              <w:t>0.55</w:t>
            </w:r>
          </w:p>
        </w:tc>
        <w:tc>
          <w:tcPr>
            <w:tcW w:w="851" w:type="dxa"/>
          </w:tcPr>
          <w:p w14:paraId="025205FC" w14:textId="2962267B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644</w:t>
            </w:r>
          </w:p>
        </w:tc>
      </w:tr>
      <w:tr w:rsidR="00BD5BC9" w:rsidRPr="00137DE4" w14:paraId="5C06353D" w14:textId="77777777" w:rsidTr="00474C99">
        <w:tc>
          <w:tcPr>
            <w:tcW w:w="2532" w:type="dxa"/>
          </w:tcPr>
          <w:p w14:paraId="12DDCA0C" w14:textId="77777777" w:rsidR="00BD5BC9" w:rsidRDefault="00BD5BC9" w:rsidP="00BD5B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ge:Competition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19CDBBA" w14:textId="31AF55B0" w:rsidR="00BD5BC9" w:rsidRPr="00DC5A5E" w:rsidRDefault="00BD5BC9" w:rsidP="00BD5BC9">
            <w:r w:rsidRPr="00987400">
              <w:t>-0.01</w:t>
            </w:r>
          </w:p>
        </w:tc>
        <w:tc>
          <w:tcPr>
            <w:tcW w:w="783" w:type="dxa"/>
          </w:tcPr>
          <w:p w14:paraId="59A65AF4" w14:textId="2E771755" w:rsidR="00BD5BC9" w:rsidRPr="00DC5A5E" w:rsidRDefault="00BD5BC9" w:rsidP="00BD5BC9">
            <w:r w:rsidRPr="00987400">
              <w:t>0.63</w:t>
            </w:r>
          </w:p>
        </w:tc>
        <w:tc>
          <w:tcPr>
            <w:tcW w:w="1644" w:type="dxa"/>
          </w:tcPr>
          <w:p w14:paraId="5DFC25D8" w14:textId="29C6DBEA" w:rsidR="00BD5BC9" w:rsidRPr="00DC5A5E" w:rsidRDefault="00BD5BC9" w:rsidP="00BD5BC9">
            <w:r w:rsidRPr="00987400">
              <w:t>[-1.26</w:t>
            </w:r>
            <w:r>
              <w:t xml:space="preserve">, </w:t>
            </w:r>
            <w:r w:rsidRPr="00987400">
              <w:t>1.22]</w:t>
            </w:r>
          </w:p>
        </w:tc>
        <w:tc>
          <w:tcPr>
            <w:tcW w:w="1134" w:type="dxa"/>
          </w:tcPr>
          <w:p w14:paraId="2D44BC31" w14:textId="4CEF7726" w:rsidR="00BD5BC9" w:rsidRPr="0059541F" w:rsidRDefault="00BD5BC9" w:rsidP="00BD5BC9">
            <w:r w:rsidRPr="00987400">
              <w:t>50.72%</w:t>
            </w:r>
          </w:p>
        </w:tc>
        <w:tc>
          <w:tcPr>
            <w:tcW w:w="850" w:type="dxa"/>
          </w:tcPr>
          <w:p w14:paraId="40F46CC8" w14:textId="19BAD02A" w:rsidR="00BD5BC9" w:rsidRPr="00DC5A5E" w:rsidRDefault="00BD5BC9" w:rsidP="00BD5BC9">
            <w:r w:rsidRPr="00987400">
              <w:t>0.40</w:t>
            </w:r>
          </w:p>
        </w:tc>
        <w:tc>
          <w:tcPr>
            <w:tcW w:w="851" w:type="dxa"/>
          </w:tcPr>
          <w:p w14:paraId="7BFE0B58" w14:textId="356AF9FA" w:rsidR="00BD5BC9" w:rsidRPr="00DC5A5E" w:rsidRDefault="00BD5BC9" w:rsidP="00BD5BC9">
            <w:r w:rsidRPr="00987400">
              <w:t>14</w:t>
            </w:r>
            <w:r w:rsidR="00657F3C">
              <w:t>,</w:t>
            </w:r>
            <w:r w:rsidRPr="00987400">
              <w:t>758</w:t>
            </w:r>
          </w:p>
        </w:tc>
      </w:tr>
      <w:tr w:rsidR="00BD5BC9" w:rsidRPr="00137DE4" w14:paraId="7B17D4D3" w14:textId="77777777" w:rsidTr="00474C99">
        <w:tc>
          <w:tcPr>
            <w:tcW w:w="2532" w:type="dxa"/>
          </w:tcPr>
          <w:p w14:paraId="7535522E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SC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199E9391" w14:textId="112BDD8B" w:rsidR="00BD5BC9" w:rsidRPr="00DC5A5E" w:rsidRDefault="00BD5BC9" w:rsidP="00BD5BC9">
            <w:r w:rsidRPr="00987400">
              <w:t>0.66</w:t>
            </w:r>
          </w:p>
        </w:tc>
        <w:tc>
          <w:tcPr>
            <w:tcW w:w="783" w:type="dxa"/>
          </w:tcPr>
          <w:p w14:paraId="738FE808" w14:textId="5ADECE93" w:rsidR="00BD5BC9" w:rsidRPr="00DC5A5E" w:rsidRDefault="00BD5BC9" w:rsidP="00BD5BC9">
            <w:r w:rsidRPr="00987400">
              <w:t>0.47</w:t>
            </w:r>
          </w:p>
        </w:tc>
        <w:tc>
          <w:tcPr>
            <w:tcW w:w="1644" w:type="dxa"/>
          </w:tcPr>
          <w:p w14:paraId="72C56A3F" w14:textId="30A7B645" w:rsidR="00BD5BC9" w:rsidRPr="00DC5A5E" w:rsidRDefault="00BD5BC9" w:rsidP="00BD5BC9">
            <w:r w:rsidRPr="00987400">
              <w:t>[-0.27</w:t>
            </w:r>
            <w:r>
              <w:t xml:space="preserve">, </w:t>
            </w:r>
            <w:r w:rsidRPr="00987400">
              <w:t>1.57]</w:t>
            </w:r>
          </w:p>
        </w:tc>
        <w:tc>
          <w:tcPr>
            <w:tcW w:w="1134" w:type="dxa"/>
          </w:tcPr>
          <w:p w14:paraId="1A89F018" w14:textId="2D0838E1" w:rsidR="00BD5BC9" w:rsidRPr="00DC5A5E" w:rsidRDefault="00BD5BC9" w:rsidP="00BD5BC9">
            <w:r w:rsidRPr="00987400">
              <w:t>91.98%</w:t>
            </w:r>
          </w:p>
        </w:tc>
        <w:tc>
          <w:tcPr>
            <w:tcW w:w="850" w:type="dxa"/>
          </w:tcPr>
          <w:p w14:paraId="38CC9047" w14:textId="2F7AD1FA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85</w:t>
            </w:r>
          </w:p>
        </w:tc>
        <w:tc>
          <w:tcPr>
            <w:tcW w:w="851" w:type="dxa"/>
          </w:tcPr>
          <w:p w14:paraId="1AC7B92E" w14:textId="23B891BF" w:rsidR="00BD5BC9" w:rsidRPr="00DC5A5E" w:rsidRDefault="00BD5BC9" w:rsidP="00BD5BC9">
            <w:r w:rsidRPr="00987400">
              <w:t>18</w:t>
            </w:r>
            <w:r w:rsidR="00657F3C">
              <w:t>,</w:t>
            </w:r>
            <w:r w:rsidRPr="00987400">
              <w:t>916</w:t>
            </w:r>
          </w:p>
        </w:tc>
      </w:tr>
      <w:tr w:rsidR="00BD5BC9" w:rsidRPr="00137DE4" w14:paraId="47D6DF24" w14:textId="77777777" w:rsidTr="00474C99">
        <w:tc>
          <w:tcPr>
            <w:tcW w:w="2532" w:type="dxa"/>
          </w:tcPr>
          <w:p w14:paraId="5C4CAEEB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DT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04DF486A" w14:textId="548FEA84" w:rsidR="00BD5BC9" w:rsidRPr="00DC5A5E" w:rsidRDefault="00BD5BC9" w:rsidP="00BD5BC9">
            <w:r w:rsidRPr="00987400">
              <w:t>0.43</w:t>
            </w:r>
          </w:p>
        </w:tc>
        <w:tc>
          <w:tcPr>
            <w:tcW w:w="783" w:type="dxa"/>
          </w:tcPr>
          <w:p w14:paraId="04E9B239" w14:textId="3024BB9F" w:rsidR="00BD5BC9" w:rsidRPr="00DC5A5E" w:rsidRDefault="00BD5BC9" w:rsidP="00BD5BC9">
            <w:r w:rsidRPr="00987400">
              <w:t>0.29</w:t>
            </w:r>
          </w:p>
        </w:tc>
        <w:tc>
          <w:tcPr>
            <w:tcW w:w="1644" w:type="dxa"/>
          </w:tcPr>
          <w:p w14:paraId="1466F287" w14:textId="0C3E8B4C" w:rsidR="00BD5BC9" w:rsidRPr="00DC5A5E" w:rsidRDefault="00BD5BC9" w:rsidP="00BD5BC9">
            <w:r w:rsidRPr="00987400">
              <w:t>[-0.14</w:t>
            </w:r>
            <w:r>
              <w:t xml:space="preserve">, </w:t>
            </w:r>
            <w:r w:rsidRPr="00987400">
              <w:t>1.00]</w:t>
            </w:r>
          </w:p>
        </w:tc>
        <w:tc>
          <w:tcPr>
            <w:tcW w:w="1134" w:type="dxa"/>
          </w:tcPr>
          <w:p w14:paraId="4C72D2E6" w14:textId="56728F7E" w:rsidR="00BD5BC9" w:rsidRPr="00DC5A5E" w:rsidRDefault="00BD5BC9" w:rsidP="00BD5BC9">
            <w:r w:rsidRPr="00987400">
              <w:t>93.45%</w:t>
            </w:r>
          </w:p>
        </w:tc>
        <w:tc>
          <w:tcPr>
            <w:tcW w:w="850" w:type="dxa"/>
          </w:tcPr>
          <w:p w14:paraId="6C11A1AF" w14:textId="03F7A70C" w:rsidR="00BD5BC9" w:rsidRPr="00DC5A5E" w:rsidRDefault="00BD5BC9" w:rsidP="00BD5BC9">
            <w:r w:rsidRPr="00987400">
              <w:t>0.81</w:t>
            </w:r>
          </w:p>
        </w:tc>
        <w:tc>
          <w:tcPr>
            <w:tcW w:w="851" w:type="dxa"/>
          </w:tcPr>
          <w:p w14:paraId="7B74B87F" w14:textId="6404B59F" w:rsidR="00BD5BC9" w:rsidRPr="00DC5A5E" w:rsidRDefault="00BD5BC9" w:rsidP="00BD5BC9">
            <w:r w:rsidRPr="00987400">
              <w:t>13</w:t>
            </w:r>
            <w:r w:rsidR="00657F3C">
              <w:t>,</w:t>
            </w:r>
            <w:r w:rsidRPr="00987400">
              <w:t>441</w:t>
            </w:r>
          </w:p>
        </w:tc>
      </w:tr>
      <w:tr w:rsidR="00BD5BC9" w:rsidRPr="00137DE4" w14:paraId="35F7934C" w14:textId="77777777" w:rsidTr="00474C99">
        <w:tc>
          <w:tcPr>
            <w:tcW w:w="2532" w:type="dxa"/>
          </w:tcPr>
          <w:p w14:paraId="193B3D6D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Group</w:t>
            </w:r>
            <w:proofErr w:type="spellEnd"/>
            <w:r>
              <w:rPr>
                <w:rFonts w:cstheme="minorHAnsi"/>
              </w:rPr>
              <w:t xml:space="preserve"> size</w:t>
            </w:r>
            <w:r w:rsidRPr="00016BCB">
              <w:rPr>
                <w:rFonts w:cstheme="minorHAnsi"/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10B02DCE" w14:textId="2591C830" w:rsidR="00BD5BC9" w:rsidRPr="00DC5A5E" w:rsidRDefault="00BD5BC9" w:rsidP="00BD5BC9">
            <w:r w:rsidRPr="00987400">
              <w:t>0.27</w:t>
            </w:r>
          </w:p>
        </w:tc>
        <w:tc>
          <w:tcPr>
            <w:tcW w:w="783" w:type="dxa"/>
          </w:tcPr>
          <w:p w14:paraId="51D9FBF2" w14:textId="64B9A82F" w:rsidR="00BD5BC9" w:rsidRPr="00DC5A5E" w:rsidRDefault="00BD5BC9" w:rsidP="00BD5BC9">
            <w:r w:rsidRPr="00987400">
              <w:t>0.30</w:t>
            </w:r>
          </w:p>
        </w:tc>
        <w:tc>
          <w:tcPr>
            <w:tcW w:w="1644" w:type="dxa"/>
          </w:tcPr>
          <w:p w14:paraId="32A35106" w14:textId="41760F9B" w:rsidR="00BD5BC9" w:rsidRPr="00DC5A5E" w:rsidRDefault="00BD5BC9" w:rsidP="00BD5BC9">
            <w:r w:rsidRPr="00987400">
              <w:t>[-0.30</w:t>
            </w:r>
            <w:r>
              <w:t xml:space="preserve">, </w:t>
            </w:r>
            <w:r w:rsidRPr="00987400">
              <w:t>0.87]</w:t>
            </w:r>
          </w:p>
        </w:tc>
        <w:tc>
          <w:tcPr>
            <w:tcW w:w="1134" w:type="dxa"/>
          </w:tcPr>
          <w:p w14:paraId="3E68326A" w14:textId="694182CD" w:rsidR="00BD5BC9" w:rsidRPr="00DC5A5E" w:rsidRDefault="00BD5BC9" w:rsidP="00BD5BC9">
            <w:r w:rsidRPr="00987400">
              <w:t>82.23%</w:t>
            </w:r>
          </w:p>
        </w:tc>
        <w:tc>
          <w:tcPr>
            <w:tcW w:w="850" w:type="dxa"/>
          </w:tcPr>
          <w:p w14:paraId="3E62E12D" w14:textId="1143D5FB" w:rsidR="00BD5BC9" w:rsidRPr="00DC5A5E" w:rsidRDefault="00BD5BC9" w:rsidP="00BD5BC9">
            <w:r w:rsidRPr="00987400">
              <w:t>0.62</w:t>
            </w:r>
          </w:p>
        </w:tc>
        <w:tc>
          <w:tcPr>
            <w:tcW w:w="851" w:type="dxa"/>
          </w:tcPr>
          <w:p w14:paraId="72655EED" w14:textId="7ABBFEF6" w:rsidR="00BD5BC9" w:rsidRPr="00DC5A5E" w:rsidRDefault="00BD5BC9" w:rsidP="00BD5BC9">
            <w:r w:rsidRPr="00987400">
              <w:t>12</w:t>
            </w:r>
            <w:r w:rsidR="00657F3C">
              <w:t>,</w:t>
            </w:r>
            <w:r w:rsidRPr="00987400">
              <w:t>626</w:t>
            </w:r>
          </w:p>
        </w:tc>
      </w:tr>
      <w:tr w:rsidR="00BD5BC9" w:rsidRPr="00137DE4" w14:paraId="37A7C8CE" w14:textId="77777777" w:rsidTr="00474C99">
        <w:tc>
          <w:tcPr>
            <w:tcW w:w="2532" w:type="dxa"/>
          </w:tcPr>
          <w:p w14:paraId="75DAA558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DT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60061FE5" w14:textId="03126396" w:rsidR="00BD5BC9" w:rsidRPr="00DC5A5E" w:rsidRDefault="00BD5BC9" w:rsidP="00BD5BC9">
            <w:r w:rsidRPr="00987400">
              <w:t>0.33</w:t>
            </w:r>
          </w:p>
        </w:tc>
        <w:tc>
          <w:tcPr>
            <w:tcW w:w="783" w:type="dxa"/>
          </w:tcPr>
          <w:p w14:paraId="66028901" w14:textId="73832377" w:rsidR="00BD5BC9" w:rsidRPr="00DC5A5E" w:rsidRDefault="00BD5BC9" w:rsidP="00BD5BC9">
            <w:r w:rsidRPr="00987400">
              <w:t>0.17</w:t>
            </w:r>
          </w:p>
        </w:tc>
        <w:tc>
          <w:tcPr>
            <w:tcW w:w="1644" w:type="dxa"/>
          </w:tcPr>
          <w:p w14:paraId="0A4ECC06" w14:textId="08F4925C" w:rsidR="00BD5BC9" w:rsidRPr="00DC5A5E" w:rsidRDefault="00BD5BC9" w:rsidP="00BD5BC9">
            <w:r w:rsidRPr="00987400">
              <w:t>[-0.02</w:t>
            </w:r>
            <w:r>
              <w:t xml:space="preserve">, </w:t>
            </w:r>
            <w:r w:rsidRPr="00987400">
              <w:t>0.66]</w:t>
            </w:r>
          </w:p>
        </w:tc>
        <w:tc>
          <w:tcPr>
            <w:tcW w:w="1134" w:type="dxa"/>
          </w:tcPr>
          <w:p w14:paraId="0BF5C1CC" w14:textId="299F7CDC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6.79%</w:t>
            </w:r>
          </w:p>
        </w:tc>
        <w:tc>
          <w:tcPr>
            <w:tcW w:w="850" w:type="dxa"/>
          </w:tcPr>
          <w:p w14:paraId="6E186AC0" w14:textId="6685C88E" w:rsidR="00BD5BC9" w:rsidRPr="00DC5A5E" w:rsidRDefault="00BD5BC9" w:rsidP="00BD5BC9">
            <w:r w:rsidRPr="00987400">
              <w:t>0.81</w:t>
            </w:r>
          </w:p>
        </w:tc>
        <w:tc>
          <w:tcPr>
            <w:tcW w:w="851" w:type="dxa"/>
          </w:tcPr>
          <w:p w14:paraId="39C43811" w14:textId="19311483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339</w:t>
            </w:r>
          </w:p>
        </w:tc>
      </w:tr>
      <w:tr w:rsidR="00BD5BC9" w:rsidRPr="00137DE4" w14:paraId="3684C7B3" w14:textId="77777777" w:rsidTr="00474C99">
        <w:tc>
          <w:tcPr>
            <w:tcW w:w="2532" w:type="dxa"/>
          </w:tcPr>
          <w:p w14:paraId="3ACF5E81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40694245" w14:textId="054E92ED" w:rsidR="00BD5BC9" w:rsidRPr="00DC5A5E" w:rsidRDefault="00BD5BC9" w:rsidP="00BD5BC9">
            <w:r w:rsidRPr="00987400">
              <w:t>0.81</w:t>
            </w:r>
          </w:p>
        </w:tc>
        <w:tc>
          <w:tcPr>
            <w:tcW w:w="783" w:type="dxa"/>
          </w:tcPr>
          <w:p w14:paraId="21202EE1" w14:textId="32673F07" w:rsidR="00BD5BC9" w:rsidRPr="00DC5A5E" w:rsidRDefault="00BD5BC9" w:rsidP="00BD5BC9">
            <w:r w:rsidRPr="00987400">
              <w:t>0.51</w:t>
            </w:r>
          </w:p>
        </w:tc>
        <w:tc>
          <w:tcPr>
            <w:tcW w:w="1644" w:type="dxa"/>
          </w:tcPr>
          <w:p w14:paraId="6AB33119" w14:textId="3DE9BA79" w:rsidR="00BD5BC9" w:rsidRPr="00DC5A5E" w:rsidRDefault="00BD5BC9" w:rsidP="00BD5BC9">
            <w:r w:rsidRPr="00987400">
              <w:t>[-0.23</w:t>
            </w:r>
            <w:r>
              <w:t xml:space="preserve">, </w:t>
            </w:r>
            <w:r w:rsidRPr="00987400">
              <w:t>1.79]</w:t>
            </w:r>
          </w:p>
        </w:tc>
        <w:tc>
          <w:tcPr>
            <w:tcW w:w="1134" w:type="dxa"/>
          </w:tcPr>
          <w:p w14:paraId="776F713B" w14:textId="4AA38002" w:rsidR="00BD5BC9" w:rsidRPr="00DC5A5E" w:rsidRDefault="00BD5BC9" w:rsidP="00BD5BC9">
            <w:r w:rsidRPr="00987400">
              <w:t>93.77%</w:t>
            </w:r>
          </w:p>
        </w:tc>
        <w:tc>
          <w:tcPr>
            <w:tcW w:w="850" w:type="dxa"/>
          </w:tcPr>
          <w:p w14:paraId="0957ECE2" w14:textId="7D72B493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89</w:t>
            </w:r>
          </w:p>
        </w:tc>
        <w:tc>
          <w:tcPr>
            <w:tcW w:w="851" w:type="dxa"/>
          </w:tcPr>
          <w:p w14:paraId="0D2744BD" w14:textId="0AECA3DC" w:rsidR="00BD5BC9" w:rsidRPr="00DC5A5E" w:rsidRDefault="00BD5BC9" w:rsidP="00BD5BC9">
            <w:r w:rsidRPr="00987400">
              <w:t>6</w:t>
            </w:r>
            <w:r w:rsidR="00657F3C">
              <w:t>,</w:t>
            </w:r>
            <w:r w:rsidRPr="00987400">
              <w:t>970</w:t>
            </w:r>
          </w:p>
        </w:tc>
      </w:tr>
      <w:tr w:rsidR="00BD5BC9" w:rsidRPr="00137DE4" w14:paraId="616AD5EB" w14:textId="77777777" w:rsidTr="00474C99">
        <w:tc>
          <w:tcPr>
            <w:tcW w:w="2532" w:type="dxa"/>
          </w:tcPr>
          <w:p w14:paraId="1EEDEAFB" w14:textId="77777777" w:rsidR="00BD5BC9" w:rsidRDefault="00BD5BC9" w:rsidP="00BD5BC9">
            <w:pPr>
              <w:jc w:val="both"/>
              <w:rPr>
                <w:rFonts w:cstheme="minorHAnsi"/>
              </w:rPr>
            </w:pPr>
            <w:proofErr w:type="spellStart"/>
            <w:r>
              <w:t>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285C6791" w14:textId="2270BB5A" w:rsidR="00BD5BC9" w:rsidRPr="00DC5A5E" w:rsidRDefault="00BD5BC9" w:rsidP="00BD5BC9">
            <w:r w:rsidRPr="00987400">
              <w:t>-0.26</w:t>
            </w:r>
          </w:p>
        </w:tc>
        <w:tc>
          <w:tcPr>
            <w:tcW w:w="783" w:type="dxa"/>
          </w:tcPr>
          <w:p w14:paraId="7BFDEAFB" w14:textId="59D03A38" w:rsidR="00BD5BC9" w:rsidRPr="00DC5A5E" w:rsidRDefault="00BD5BC9" w:rsidP="00BD5BC9">
            <w:r w:rsidRPr="00987400">
              <w:t>0.15</w:t>
            </w:r>
          </w:p>
        </w:tc>
        <w:tc>
          <w:tcPr>
            <w:tcW w:w="1644" w:type="dxa"/>
          </w:tcPr>
          <w:p w14:paraId="572CA00F" w14:textId="24565DF9" w:rsidR="00BD5BC9" w:rsidRPr="00DC5A5E" w:rsidRDefault="00BD5BC9" w:rsidP="00BD5BC9">
            <w:r w:rsidRPr="00987400">
              <w:t>[-0.54</w:t>
            </w:r>
            <w:r>
              <w:t xml:space="preserve">, </w:t>
            </w:r>
            <w:r w:rsidRPr="00987400">
              <w:t>0.04]</w:t>
            </w:r>
          </w:p>
        </w:tc>
        <w:tc>
          <w:tcPr>
            <w:tcW w:w="1134" w:type="dxa"/>
          </w:tcPr>
          <w:p w14:paraId="66054979" w14:textId="205FD4F4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5.76%</w:t>
            </w:r>
          </w:p>
        </w:tc>
        <w:tc>
          <w:tcPr>
            <w:tcW w:w="850" w:type="dxa"/>
          </w:tcPr>
          <w:p w14:paraId="73E0819E" w14:textId="177950A9" w:rsidR="00BD5BC9" w:rsidRPr="00DC5A5E" w:rsidRDefault="00BD5BC9" w:rsidP="00BD5BC9">
            <w:r w:rsidRPr="00987400">
              <w:t>0.70</w:t>
            </w:r>
          </w:p>
        </w:tc>
        <w:tc>
          <w:tcPr>
            <w:tcW w:w="851" w:type="dxa"/>
          </w:tcPr>
          <w:p w14:paraId="06D9825D" w14:textId="3356E03A" w:rsidR="00BD5BC9" w:rsidRPr="00DC5A5E" w:rsidRDefault="00BD5BC9" w:rsidP="00BD5BC9">
            <w:r w:rsidRPr="00987400">
              <w:t>7</w:t>
            </w:r>
            <w:r w:rsidR="00657F3C">
              <w:t>,</w:t>
            </w:r>
            <w:r w:rsidRPr="00987400">
              <w:t>049</w:t>
            </w:r>
          </w:p>
        </w:tc>
      </w:tr>
      <w:tr w:rsidR="00BD5BC9" w:rsidRPr="00174F93" w14:paraId="15F7CB94" w14:textId="77777777" w:rsidTr="00474C99">
        <w:tc>
          <w:tcPr>
            <w:tcW w:w="2532" w:type="dxa"/>
          </w:tcPr>
          <w:p w14:paraId="5A9D71AF" w14:textId="77777777" w:rsidR="00BD5BC9" w:rsidRPr="00174F93" w:rsidRDefault="00BD5BC9" w:rsidP="00BD5BC9">
            <w:pPr>
              <w:jc w:val="both"/>
            </w:pPr>
            <w:proofErr w:type="spellStart"/>
            <w:r>
              <w:t>SC:Rainfall</w:t>
            </w:r>
            <w:proofErr w:type="spellEnd"/>
          </w:p>
        </w:tc>
        <w:tc>
          <w:tcPr>
            <w:tcW w:w="990" w:type="dxa"/>
          </w:tcPr>
          <w:p w14:paraId="651F3431" w14:textId="4E0979F7" w:rsidR="00BD5BC9" w:rsidRPr="00DC5A5E" w:rsidRDefault="00BD5BC9" w:rsidP="00BD5BC9">
            <w:r w:rsidRPr="00987400">
              <w:t>-0.27</w:t>
            </w:r>
          </w:p>
        </w:tc>
        <w:tc>
          <w:tcPr>
            <w:tcW w:w="783" w:type="dxa"/>
          </w:tcPr>
          <w:p w14:paraId="79223209" w14:textId="5C98CB4D" w:rsidR="00BD5BC9" w:rsidRPr="00DC5A5E" w:rsidRDefault="00BD5BC9" w:rsidP="00BD5BC9">
            <w:r w:rsidRPr="00987400">
              <w:t>0.22</w:t>
            </w:r>
          </w:p>
        </w:tc>
        <w:tc>
          <w:tcPr>
            <w:tcW w:w="1644" w:type="dxa"/>
          </w:tcPr>
          <w:p w14:paraId="2FE6753D" w14:textId="6CBC2941" w:rsidR="00BD5BC9" w:rsidRPr="00DC5A5E" w:rsidRDefault="00BD5BC9" w:rsidP="00BD5BC9">
            <w:r w:rsidRPr="00987400">
              <w:t>[-0.70</w:t>
            </w:r>
            <w:r>
              <w:t xml:space="preserve">, </w:t>
            </w:r>
            <w:r w:rsidRPr="00987400">
              <w:t>0.17]</w:t>
            </w:r>
          </w:p>
        </w:tc>
        <w:tc>
          <w:tcPr>
            <w:tcW w:w="1134" w:type="dxa"/>
          </w:tcPr>
          <w:p w14:paraId="372C6347" w14:textId="09878C1E" w:rsidR="00BD5BC9" w:rsidRPr="00DC5A5E" w:rsidRDefault="00BD5BC9" w:rsidP="00BD5BC9">
            <w:r w:rsidRPr="00987400">
              <w:t>89.04%</w:t>
            </w:r>
          </w:p>
        </w:tc>
        <w:tc>
          <w:tcPr>
            <w:tcW w:w="850" w:type="dxa"/>
          </w:tcPr>
          <w:p w14:paraId="3CE96486" w14:textId="301704C9" w:rsidR="00BD5BC9" w:rsidRPr="0059541F" w:rsidRDefault="00BD5BC9" w:rsidP="00BD5BC9">
            <w:r w:rsidRPr="00987400">
              <w:t>0.66</w:t>
            </w:r>
          </w:p>
        </w:tc>
        <w:tc>
          <w:tcPr>
            <w:tcW w:w="851" w:type="dxa"/>
          </w:tcPr>
          <w:p w14:paraId="60C23854" w14:textId="26E4D87B" w:rsidR="00BD5BC9" w:rsidRPr="00DC5A5E" w:rsidRDefault="00BD5BC9" w:rsidP="00BD5BC9">
            <w:r w:rsidRPr="00987400">
              <w:t>8</w:t>
            </w:r>
            <w:r w:rsidR="00657F3C">
              <w:t>,</w:t>
            </w:r>
            <w:r w:rsidRPr="00987400">
              <w:t>520</w:t>
            </w:r>
          </w:p>
        </w:tc>
      </w:tr>
      <w:tr w:rsidR="00BD5BC9" w:rsidRPr="00174F93" w14:paraId="142A270A" w14:textId="77777777" w:rsidTr="00474C99">
        <w:tc>
          <w:tcPr>
            <w:tcW w:w="2532" w:type="dxa"/>
          </w:tcPr>
          <w:p w14:paraId="5E49B72B" w14:textId="77777777" w:rsidR="00BD5BC9" w:rsidRPr="00174F93" w:rsidRDefault="00BD5BC9" w:rsidP="00BD5BC9">
            <w:pPr>
              <w:jc w:val="both"/>
            </w:pPr>
            <w:proofErr w:type="spellStart"/>
            <w:r>
              <w:t>DT:Rainfall</w:t>
            </w:r>
            <w:proofErr w:type="spellEnd"/>
          </w:p>
        </w:tc>
        <w:tc>
          <w:tcPr>
            <w:tcW w:w="990" w:type="dxa"/>
          </w:tcPr>
          <w:p w14:paraId="4D04D49F" w14:textId="13F6C43F" w:rsidR="00BD5BC9" w:rsidRPr="00DC5A5E" w:rsidRDefault="00BD5BC9" w:rsidP="00BD5BC9">
            <w:r w:rsidRPr="00987400">
              <w:t>-0.18</w:t>
            </w:r>
          </w:p>
        </w:tc>
        <w:tc>
          <w:tcPr>
            <w:tcW w:w="783" w:type="dxa"/>
          </w:tcPr>
          <w:p w14:paraId="4D5DB619" w14:textId="7CD36998" w:rsidR="00BD5BC9" w:rsidRPr="00DC5A5E" w:rsidRDefault="00BD5BC9" w:rsidP="00BD5BC9">
            <w:r w:rsidRPr="00987400">
              <w:t>0.23</w:t>
            </w:r>
          </w:p>
        </w:tc>
        <w:tc>
          <w:tcPr>
            <w:tcW w:w="1644" w:type="dxa"/>
          </w:tcPr>
          <w:p w14:paraId="1F1FAADC" w14:textId="5586DBB6" w:rsidR="00BD5BC9" w:rsidRPr="00DC5A5E" w:rsidRDefault="00BD5BC9" w:rsidP="00BD5BC9">
            <w:r w:rsidRPr="00987400">
              <w:t>[-0.64</w:t>
            </w:r>
            <w:r>
              <w:t xml:space="preserve">, </w:t>
            </w:r>
            <w:r w:rsidRPr="00987400">
              <w:t>0.25]</w:t>
            </w:r>
          </w:p>
        </w:tc>
        <w:tc>
          <w:tcPr>
            <w:tcW w:w="1134" w:type="dxa"/>
          </w:tcPr>
          <w:p w14:paraId="1CEA823B" w14:textId="31A7B9BF" w:rsidR="00BD5BC9" w:rsidRPr="00DC5A5E" w:rsidRDefault="00BD5BC9" w:rsidP="00BD5BC9">
            <w:r w:rsidRPr="00987400">
              <w:t>79.55%</w:t>
            </w:r>
          </w:p>
        </w:tc>
        <w:tc>
          <w:tcPr>
            <w:tcW w:w="850" w:type="dxa"/>
          </w:tcPr>
          <w:p w14:paraId="6B92CFC6" w14:textId="0A8DAC0E" w:rsidR="00BD5BC9" w:rsidRPr="00DC5A5E" w:rsidRDefault="00BD5BC9" w:rsidP="00BD5BC9">
            <w:r w:rsidRPr="00987400">
              <w:t>0.51</w:t>
            </w:r>
          </w:p>
        </w:tc>
        <w:tc>
          <w:tcPr>
            <w:tcW w:w="851" w:type="dxa"/>
          </w:tcPr>
          <w:p w14:paraId="7A39BD90" w14:textId="34519E22" w:rsidR="00BD5BC9" w:rsidRPr="00DC5A5E" w:rsidRDefault="00BD5BC9" w:rsidP="00BD5BC9">
            <w:r w:rsidRPr="00987400">
              <w:t>8</w:t>
            </w:r>
            <w:r w:rsidR="00657F3C">
              <w:t>,</w:t>
            </w:r>
            <w:r w:rsidRPr="00987400">
              <w:t>855</w:t>
            </w:r>
          </w:p>
        </w:tc>
      </w:tr>
      <w:tr w:rsidR="00BD5BC9" w:rsidRPr="00174F93" w14:paraId="5D993603" w14:textId="77777777" w:rsidTr="00474C99">
        <w:tc>
          <w:tcPr>
            <w:tcW w:w="2532" w:type="dxa"/>
          </w:tcPr>
          <w:p w14:paraId="30286980" w14:textId="77777777" w:rsidR="00BD5BC9" w:rsidRPr="00174F93" w:rsidRDefault="00BD5BC9" w:rsidP="00BD5BC9">
            <w:pPr>
              <w:jc w:val="both"/>
            </w:pPr>
            <w:proofErr w:type="spellStart"/>
            <w:r>
              <w:t>Age:Rainfall</w:t>
            </w:r>
            <w:proofErr w:type="spellEnd"/>
          </w:p>
        </w:tc>
        <w:tc>
          <w:tcPr>
            <w:tcW w:w="990" w:type="dxa"/>
          </w:tcPr>
          <w:p w14:paraId="19641630" w14:textId="59FF2B95" w:rsidR="00BD5BC9" w:rsidRPr="00DC5A5E" w:rsidRDefault="00BD5BC9" w:rsidP="00BD5BC9">
            <w:r w:rsidRPr="00987400">
              <w:t>0.16</w:t>
            </w:r>
          </w:p>
        </w:tc>
        <w:tc>
          <w:tcPr>
            <w:tcW w:w="783" w:type="dxa"/>
          </w:tcPr>
          <w:p w14:paraId="2FB3FC3E" w14:textId="2D37DCDB" w:rsidR="00BD5BC9" w:rsidRPr="00DC5A5E" w:rsidRDefault="00BD5BC9" w:rsidP="00BD5BC9">
            <w:r w:rsidRPr="00987400">
              <w:t>0.19</w:t>
            </w:r>
          </w:p>
        </w:tc>
        <w:tc>
          <w:tcPr>
            <w:tcW w:w="1644" w:type="dxa"/>
          </w:tcPr>
          <w:p w14:paraId="26E090F8" w14:textId="53207C59" w:rsidR="00BD5BC9" w:rsidRPr="00DC5A5E" w:rsidRDefault="00BD5BC9" w:rsidP="00BD5BC9">
            <w:r w:rsidRPr="00987400">
              <w:t>[-0.21</w:t>
            </w:r>
            <w:r>
              <w:t xml:space="preserve">, </w:t>
            </w:r>
            <w:r w:rsidRPr="00987400">
              <w:t>0.52]</w:t>
            </w:r>
          </w:p>
        </w:tc>
        <w:tc>
          <w:tcPr>
            <w:tcW w:w="1134" w:type="dxa"/>
          </w:tcPr>
          <w:p w14:paraId="102647A6" w14:textId="204F446A" w:rsidR="00BD5BC9" w:rsidRPr="00DC5A5E" w:rsidRDefault="00BD5BC9" w:rsidP="00BD5BC9">
            <w:r w:rsidRPr="00987400">
              <w:t>79.79%</w:t>
            </w:r>
          </w:p>
        </w:tc>
        <w:tc>
          <w:tcPr>
            <w:tcW w:w="850" w:type="dxa"/>
          </w:tcPr>
          <w:p w14:paraId="27975EB5" w14:textId="1C00676F" w:rsidR="00BD5BC9" w:rsidRPr="00DC5A5E" w:rsidRDefault="00BD5BC9" w:rsidP="00BD5BC9">
            <w:r w:rsidRPr="00987400">
              <w:t>0.45</w:t>
            </w:r>
          </w:p>
        </w:tc>
        <w:tc>
          <w:tcPr>
            <w:tcW w:w="851" w:type="dxa"/>
          </w:tcPr>
          <w:p w14:paraId="75191074" w14:textId="3A2C41B6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244</w:t>
            </w:r>
          </w:p>
        </w:tc>
      </w:tr>
      <w:tr w:rsidR="00BD5BC9" w:rsidRPr="00174F93" w14:paraId="6043699A" w14:textId="77777777" w:rsidTr="00474C99">
        <w:tc>
          <w:tcPr>
            <w:tcW w:w="2532" w:type="dxa"/>
          </w:tcPr>
          <w:p w14:paraId="59BA054D" w14:textId="77777777" w:rsidR="00BD5BC9" w:rsidRPr="00174F93" w:rsidRDefault="00BD5BC9" w:rsidP="00BD5BC9">
            <w:pPr>
              <w:jc w:val="both"/>
            </w:pPr>
            <w:proofErr w:type="spellStart"/>
            <w:r>
              <w:t>SC:Age:SexM</w:t>
            </w:r>
            <w:proofErr w:type="spellEnd"/>
          </w:p>
        </w:tc>
        <w:tc>
          <w:tcPr>
            <w:tcW w:w="990" w:type="dxa"/>
          </w:tcPr>
          <w:p w14:paraId="506A509C" w14:textId="71CA3EC3" w:rsidR="00BD5BC9" w:rsidRPr="00DC5A5E" w:rsidRDefault="00BD5BC9" w:rsidP="00BD5BC9">
            <w:r w:rsidRPr="00987400">
              <w:t>0.16</w:t>
            </w:r>
          </w:p>
        </w:tc>
        <w:tc>
          <w:tcPr>
            <w:tcW w:w="783" w:type="dxa"/>
          </w:tcPr>
          <w:p w14:paraId="19A35142" w14:textId="76D6AD35" w:rsidR="00BD5BC9" w:rsidRPr="00DC5A5E" w:rsidRDefault="00BD5BC9" w:rsidP="00BD5BC9">
            <w:r w:rsidRPr="00987400">
              <w:t>0.54</w:t>
            </w:r>
          </w:p>
        </w:tc>
        <w:tc>
          <w:tcPr>
            <w:tcW w:w="1644" w:type="dxa"/>
          </w:tcPr>
          <w:p w14:paraId="297109A0" w14:textId="24BFB986" w:rsidR="00BD5BC9" w:rsidRPr="00DC5A5E" w:rsidRDefault="00BD5BC9" w:rsidP="00BD5BC9">
            <w:r w:rsidRPr="00987400">
              <w:t>[-0.89</w:t>
            </w:r>
            <w:r>
              <w:t xml:space="preserve">, </w:t>
            </w:r>
            <w:r w:rsidRPr="00987400">
              <w:t>1.24]</w:t>
            </w:r>
          </w:p>
        </w:tc>
        <w:tc>
          <w:tcPr>
            <w:tcW w:w="1134" w:type="dxa"/>
          </w:tcPr>
          <w:p w14:paraId="708AFEE3" w14:textId="6A3D197A" w:rsidR="00BD5BC9" w:rsidRPr="00DC5A5E" w:rsidRDefault="00BD5BC9" w:rsidP="00BD5BC9">
            <w:r w:rsidRPr="00987400">
              <w:t>61.61%</w:t>
            </w:r>
          </w:p>
        </w:tc>
        <w:tc>
          <w:tcPr>
            <w:tcW w:w="850" w:type="dxa"/>
          </w:tcPr>
          <w:p w14:paraId="1F613A69" w14:textId="45074851" w:rsidR="00BD5BC9" w:rsidRPr="00DC5A5E" w:rsidRDefault="00BD5BC9" w:rsidP="00BD5BC9">
            <w:r w:rsidRPr="00987400">
              <w:t>0.48</w:t>
            </w:r>
          </w:p>
        </w:tc>
        <w:tc>
          <w:tcPr>
            <w:tcW w:w="851" w:type="dxa"/>
          </w:tcPr>
          <w:p w14:paraId="700A9001" w14:textId="4EE1C845" w:rsidR="00BD5BC9" w:rsidRPr="00DC5A5E" w:rsidRDefault="00BD5BC9" w:rsidP="00BD5BC9">
            <w:r w:rsidRPr="00987400">
              <w:t>15</w:t>
            </w:r>
            <w:r w:rsidR="00657F3C">
              <w:t>,</w:t>
            </w:r>
            <w:r w:rsidRPr="00987400">
              <w:t>770</w:t>
            </w:r>
          </w:p>
        </w:tc>
      </w:tr>
      <w:tr w:rsidR="00BD5BC9" w:rsidRPr="00174F93" w14:paraId="51E493CE" w14:textId="77777777" w:rsidTr="00474C99">
        <w:tc>
          <w:tcPr>
            <w:tcW w:w="2532" w:type="dxa"/>
          </w:tcPr>
          <w:p w14:paraId="153720E0" w14:textId="77777777" w:rsidR="00BD5BC9" w:rsidRPr="00174F93" w:rsidRDefault="00BD5BC9" w:rsidP="00BD5BC9">
            <w:pPr>
              <w:jc w:val="both"/>
            </w:pPr>
            <w:proofErr w:type="spellStart"/>
            <w:r>
              <w:t>DT:Age:SexM</w:t>
            </w:r>
            <w:proofErr w:type="spellEnd"/>
          </w:p>
        </w:tc>
        <w:tc>
          <w:tcPr>
            <w:tcW w:w="990" w:type="dxa"/>
          </w:tcPr>
          <w:p w14:paraId="7EF4E260" w14:textId="75CBDA06" w:rsidR="00BD5BC9" w:rsidRPr="00DC5A5E" w:rsidRDefault="00BD5BC9" w:rsidP="00BD5BC9">
            <w:r w:rsidRPr="00987400">
              <w:t>-1.14</w:t>
            </w:r>
          </w:p>
        </w:tc>
        <w:tc>
          <w:tcPr>
            <w:tcW w:w="783" w:type="dxa"/>
          </w:tcPr>
          <w:p w14:paraId="139D7523" w14:textId="287815D6" w:rsidR="00BD5BC9" w:rsidRPr="00DC5A5E" w:rsidRDefault="00BD5BC9" w:rsidP="00BD5BC9">
            <w:r w:rsidRPr="00987400">
              <w:t>0.39</w:t>
            </w:r>
          </w:p>
        </w:tc>
        <w:tc>
          <w:tcPr>
            <w:tcW w:w="1644" w:type="dxa"/>
          </w:tcPr>
          <w:p w14:paraId="1AA387B9" w14:textId="21EA7DBF" w:rsidR="00BD5BC9" w:rsidRPr="00DC5A5E" w:rsidRDefault="00BD5BC9" w:rsidP="00BD5BC9">
            <w:r w:rsidRPr="00987400">
              <w:t>[-1.91</w:t>
            </w:r>
            <w:r>
              <w:t xml:space="preserve">, </w:t>
            </w:r>
            <w:r w:rsidRPr="00987400">
              <w:t>-0.38]</w:t>
            </w:r>
          </w:p>
        </w:tc>
        <w:tc>
          <w:tcPr>
            <w:tcW w:w="1134" w:type="dxa"/>
          </w:tcPr>
          <w:p w14:paraId="0E9A8D0A" w14:textId="3BE6DB68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9.88%</w:t>
            </w:r>
          </w:p>
        </w:tc>
        <w:tc>
          <w:tcPr>
            <w:tcW w:w="850" w:type="dxa"/>
          </w:tcPr>
          <w:p w14:paraId="5A218163" w14:textId="227C0883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9</w:t>
            </w:r>
          </w:p>
        </w:tc>
        <w:tc>
          <w:tcPr>
            <w:tcW w:w="851" w:type="dxa"/>
          </w:tcPr>
          <w:p w14:paraId="526D9B1D" w14:textId="46CCE126" w:rsidR="00BD5BC9" w:rsidRPr="00DC5A5E" w:rsidRDefault="00BD5BC9" w:rsidP="00BD5BC9">
            <w:r w:rsidRPr="00987400">
              <w:t>15</w:t>
            </w:r>
            <w:r w:rsidR="00657F3C">
              <w:t>,</w:t>
            </w:r>
            <w:r w:rsidRPr="00987400">
              <w:t>213</w:t>
            </w:r>
          </w:p>
        </w:tc>
      </w:tr>
      <w:tr w:rsidR="00BD5BC9" w:rsidRPr="00174F93" w14:paraId="3F8DF411" w14:textId="77777777" w:rsidTr="00474C99">
        <w:tc>
          <w:tcPr>
            <w:tcW w:w="2532" w:type="dxa"/>
          </w:tcPr>
          <w:p w14:paraId="490731BC" w14:textId="77777777" w:rsidR="00BD5BC9" w:rsidRPr="00174F93" w:rsidRDefault="00BD5BC9" w:rsidP="00BD5BC9">
            <w:pPr>
              <w:jc w:val="both"/>
            </w:pPr>
            <w:proofErr w:type="spellStart"/>
            <w:r>
              <w:t>SC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340BC25A" w14:textId="641A7448" w:rsidR="00BD5BC9" w:rsidRPr="00DC5A5E" w:rsidRDefault="00BD5BC9" w:rsidP="00BD5BC9">
            <w:r w:rsidRPr="00987400">
              <w:t>-0.10</w:t>
            </w:r>
          </w:p>
        </w:tc>
        <w:tc>
          <w:tcPr>
            <w:tcW w:w="783" w:type="dxa"/>
          </w:tcPr>
          <w:p w14:paraId="422BD45B" w14:textId="65EBC778" w:rsidR="00BD5BC9" w:rsidRPr="00DC5A5E" w:rsidRDefault="00BD5BC9" w:rsidP="00BD5BC9">
            <w:r w:rsidRPr="00987400">
              <w:t>0.35</w:t>
            </w:r>
          </w:p>
        </w:tc>
        <w:tc>
          <w:tcPr>
            <w:tcW w:w="1644" w:type="dxa"/>
          </w:tcPr>
          <w:p w14:paraId="267E82D9" w14:textId="21503437" w:rsidR="00BD5BC9" w:rsidRPr="00DC5A5E" w:rsidRDefault="00BD5BC9" w:rsidP="00BD5BC9">
            <w:r w:rsidRPr="00987400">
              <w:t>[-0.78</w:t>
            </w:r>
            <w:r>
              <w:t xml:space="preserve">, </w:t>
            </w:r>
            <w:r w:rsidRPr="00987400">
              <w:t>0.59]</w:t>
            </w:r>
          </w:p>
        </w:tc>
        <w:tc>
          <w:tcPr>
            <w:tcW w:w="1134" w:type="dxa"/>
          </w:tcPr>
          <w:p w14:paraId="5E6E85DD" w14:textId="1CEFF1DB" w:rsidR="00BD5BC9" w:rsidRPr="00DC5A5E" w:rsidRDefault="00BD5BC9" w:rsidP="00BD5BC9">
            <w:r w:rsidRPr="00987400">
              <w:t>60.98%</w:t>
            </w:r>
          </w:p>
        </w:tc>
        <w:tc>
          <w:tcPr>
            <w:tcW w:w="850" w:type="dxa"/>
          </w:tcPr>
          <w:p w14:paraId="5112509E" w14:textId="3C1E2A29" w:rsidR="00BD5BC9" w:rsidRPr="00DC5A5E" w:rsidRDefault="00BD5BC9" w:rsidP="00BD5BC9">
            <w:r w:rsidRPr="00987400">
              <w:t>0.41</w:t>
            </w:r>
          </w:p>
        </w:tc>
        <w:tc>
          <w:tcPr>
            <w:tcW w:w="851" w:type="dxa"/>
          </w:tcPr>
          <w:p w14:paraId="46AB955D" w14:textId="3CE63FBA" w:rsidR="00BD5BC9" w:rsidRPr="00DC5A5E" w:rsidRDefault="00BD5BC9" w:rsidP="00BD5BC9">
            <w:r w:rsidRPr="00987400">
              <w:t>13</w:t>
            </w:r>
            <w:r w:rsidR="00657F3C">
              <w:t>,</w:t>
            </w:r>
            <w:r w:rsidRPr="00987400">
              <w:t>705</w:t>
            </w:r>
          </w:p>
        </w:tc>
      </w:tr>
      <w:tr w:rsidR="00BD5BC9" w:rsidRPr="00174F93" w14:paraId="24296C85" w14:textId="77777777" w:rsidTr="00474C99">
        <w:tc>
          <w:tcPr>
            <w:tcW w:w="2532" w:type="dxa"/>
          </w:tcPr>
          <w:p w14:paraId="43D8FD80" w14:textId="77777777" w:rsidR="00BD5BC9" w:rsidRPr="00174F93" w:rsidRDefault="00BD5BC9" w:rsidP="00BD5BC9">
            <w:pPr>
              <w:jc w:val="both"/>
            </w:pPr>
            <w:proofErr w:type="spellStart"/>
            <w:r>
              <w:t>DT:Age:Body</w:t>
            </w:r>
            <w:proofErr w:type="spellEnd"/>
            <w:r>
              <w:t xml:space="preserve"> mass offset</w:t>
            </w:r>
          </w:p>
        </w:tc>
        <w:tc>
          <w:tcPr>
            <w:tcW w:w="990" w:type="dxa"/>
          </w:tcPr>
          <w:p w14:paraId="768202B8" w14:textId="13098BBD" w:rsidR="00BD5BC9" w:rsidRPr="00DC5A5E" w:rsidRDefault="00BD5BC9" w:rsidP="00BD5BC9">
            <w:r w:rsidRPr="00987400">
              <w:t>0.37</w:t>
            </w:r>
          </w:p>
        </w:tc>
        <w:tc>
          <w:tcPr>
            <w:tcW w:w="783" w:type="dxa"/>
          </w:tcPr>
          <w:p w14:paraId="74AF4A45" w14:textId="70427F24" w:rsidR="00BD5BC9" w:rsidRPr="00DC5A5E" w:rsidRDefault="00BD5BC9" w:rsidP="00BD5BC9">
            <w:r w:rsidRPr="00987400">
              <w:t>0.30</w:t>
            </w:r>
          </w:p>
        </w:tc>
        <w:tc>
          <w:tcPr>
            <w:tcW w:w="1644" w:type="dxa"/>
          </w:tcPr>
          <w:p w14:paraId="03C13BF8" w14:textId="42146BBC" w:rsidR="00BD5BC9" w:rsidRPr="00DC5A5E" w:rsidRDefault="00BD5BC9" w:rsidP="00BD5BC9">
            <w:r w:rsidRPr="00987400">
              <w:t>[-0.18</w:t>
            </w:r>
            <w:r>
              <w:t xml:space="preserve">, </w:t>
            </w:r>
            <w:r w:rsidRPr="00987400">
              <w:t>0.99]</w:t>
            </w:r>
          </w:p>
        </w:tc>
        <w:tc>
          <w:tcPr>
            <w:tcW w:w="1134" w:type="dxa"/>
          </w:tcPr>
          <w:p w14:paraId="27265929" w14:textId="2475D541" w:rsidR="00BD5BC9" w:rsidRPr="00DC5A5E" w:rsidRDefault="00BD5BC9" w:rsidP="00BD5BC9">
            <w:r w:rsidRPr="00987400">
              <w:t>90.64%</w:t>
            </w:r>
          </w:p>
        </w:tc>
        <w:tc>
          <w:tcPr>
            <w:tcW w:w="850" w:type="dxa"/>
          </w:tcPr>
          <w:p w14:paraId="053738FD" w14:textId="5782DCCD" w:rsidR="00BD5BC9" w:rsidRPr="00DC5A5E" w:rsidRDefault="00BD5BC9" w:rsidP="00BD5BC9">
            <w:r w:rsidRPr="00987400">
              <w:t>0.74</w:t>
            </w:r>
          </w:p>
        </w:tc>
        <w:tc>
          <w:tcPr>
            <w:tcW w:w="851" w:type="dxa"/>
          </w:tcPr>
          <w:p w14:paraId="3291F324" w14:textId="6827A300" w:rsidR="00BD5BC9" w:rsidRPr="00DC5A5E" w:rsidRDefault="00BD5BC9" w:rsidP="00BD5BC9">
            <w:r w:rsidRPr="00987400">
              <w:t>10</w:t>
            </w:r>
            <w:r w:rsidR="00657F3C">
              <w:t>,</w:t>
            </w:r>
            <w:r w:rsidRPr="00987400">
              <w:t>419</w:t>
            </w:r>
          </w:p>
        </w:tc>
      </w:tr>
      <w:tr w:rsidR="00BD5BC9" w:rsidRPr="00174F93" w14:paraId="3445F430" w14:textId="77777777" w:rsidTr="00474C99">
        <w:tc>
          <w:tcPr>
            <w:tcW w:w="2532" w:type="dxa"/>
          </w:tcPr>
          <w:p w14:paraId="6434E5E2" w14:textId="77777777" w:rsidR="00BD5BC9" w:rsidRPr="00174F93" w:rsidRDefault="00BD5BC9" w:rsidP="00BD5BC9">
            <w:pPr>
              <w:jc w:val="both"/>
            </w:pPr>
            <w:proofErr w:type="spellStart"/>
            <w:r>
              <w:t>SC:Age:Competition</w:t>
            </w:r>
            <w:proofErr w:type="spellEnd"/>
          </w:p>
        </w:tc>
        <w:tc>
          <w:tcPr>
            <w:tcW w:w="990" w:type="dxa"/>
          </w:tcPr>
          <w:p w14:paraId="5C63F873" w14:textId="7894F479" w:rsidR="00BD5BC9" w:rsidRPr="00DC5A5E" w:rsidRDefault="00B4586F" w:rsidP="00BD5BC9">
            <w:r>
              <w:t>-0.01</w:t>
            </w:r>
          </w:p>
        </w:tc>
        <w:tc>
          <w:tcPr>
            <w:tcW w:w="783" w:type="dxa"/>
          </w:tcPr>
          <w:p w14:paraId="023F3C75" w14:textId="54731B0B" w:rsidR="00BD5BC9" w:rsidRPr="00DC5A5E" w:rsidRDefault="00BD5BC9" w:rsidP="00BD5BC9">
            <w:r w:rsidRPr="00987400">
              <w:t>0.78</w:t>
            </w:r>
          </w:p>
        </w:tc>
        <w:tc>
          <w:tcPr>
            <w:tcW w:w="1644" w:type="dxa"/>
          </w:tcPr>
          <w:p w14:paraId="4EFEFE77" w14:textId="5EE16251" w:rsidR="00BD5BC9" w:rsidRPr="00DC5A5E" w:rsidRDefault="00BD5BC9" w:rsidP="00BD5BC9">
            <w:r w:rsidRPr="00987400">
              <w:t>[-1.52</w:t>
            </w:r>
            <w:r>
              <w:t xml:space="preserve">, </w:t>
            </w:r>
            <w:r w:rsidRPr="00987400">
              <w:t>1.54]</w:t>
            </w:r>
          </w:p>
        </w:tc>
        <w:tc>
          <w:tcPr>
            <w:tcW w:w="1134" w:type="dxa"/>
          </w:tcPr>
          <w:p w14:paraId="2774EA49" w14:textId="078597CB" w:rsidR="00BD5BC9" w:rsidRPr="00DC5A5E" w:rsidRDefault="00BD5BC9" w:rsidP="00BD5BC9">
            <w:r w:rsidRPr="00987400">
              <w:t>50.30%</w:t>
            </w:r>
          </w:p>
        </w:tc>
        <w:tc>
          <w:tcPr>
            <w:tcW w:w="850" w:type="dxa"/>
          </w:tcPr>
          <w:p w14:paraId="4B4CAED6" w14:textId="2B1CFC79" w:rsidR="00BD5BC9" w:rsidRPr="00DC5A5E" w:rsidRDefault="00BD5BC9" w:rsidP="00BD5BC9">
            <w:r w:rsidRPr="00987400">
              <w:t>0.41</w:t>
            </w:r>
          </w:p>
        </w:tc>
        <w:tc>
          <w:tcPr>
            <w:tcW w:w="851" w:type="dxa"/>
          </w:tcPr>
          <w:p w14:paraId="57DC2A0C" w14:textId="53A52E6F" w:rsidR="00BD5BC9" w:rsidRPr="00DC5A5E" w:rsidRDefault="00BD5BC9" w:rsidP="00BD5BC9">
            <w:r w:rsidRPr="00987400">
              <w:t>18</w:t>
            </w:r>
            <w:r w:rsidR="00657F3C">
              <w:t>,</w:t>
            </w:r>
            <w:r w:rsidRPr="00987400">
              <w:t>119</w:t>
            </w:r>
          </w:p>
        </w:tc>
      </w:tr>
      <w:tr w:rsidR="00BD5BC9" w:rsidRPr="00174F93" w14:paraId="216420F3" w14:textId="77777777" w:rsidTr="00474C99">
        <w:tc>
          <w:tcPr>
            <w:tcW w:w="2532" w:type="dxa"/>
          </w:tcPr>
          <w:p w14:paraId="7AB5A981" w14:textId="77777777" w:rsidR="00BD5BC9" w:rsidRPr="00174F93" w:rsidRDefault="00BD5BC9" w:rsidP="00BD5BC9">
            <w:pPr>
              <w:jc w:val="both"/>
            </w:pPr>
            <w:proofErr w:type="spellStart"/>
            <w:r>
              <w:t>DT:Age:Competition</w:t>
            </w:r>
            <w:proofErr w:type="spellEnd"/>
          </w:p>
        </w:tc>
        <w:tc>
          <w:tcPr>
            <w:tcW w:w="990" w:type="dxa"/>
          </w:tcPr>
          <w:p w14:paraId="2634B26D" w14:textId="4E188159" w:rsidR="00BD5BC9" w:rsidRPr="00DC5A5E" w:rsidRDefault="00BD5BC9" w:rsidP="00BD5BC9">
            <w:r w:rsidRPr="00987400">
              <w:t>-0.06</w:t>
            </w:r>
          </w:p>
        </w:tc>
        <w:tc>
          <w:tcPr>
            <w:tcW w:w="783" w:type="dxa"/>
          </w:tcPr>
          <w:p w14:paraId="4EADBD1D" w14:textId="1D270CCD" w:rsidR="00BD5BC9" w:rsidRPr="00DC5A5E" w:rsidRDefault="00BD5BC9" w:rsidP="00BD5BC9">
            <w:r w:rsidRPr="00987400">
              <w:t>0.65</w:t>
            </w:r>
          </w:p>
        </w:tc>
        <w:tc>
          <w:tcPr>
            <w:tcW w:w="1644" w:type="dxa"/>
          </w:tcPr>
          <w:p w14:paraId="7A3CE03E" w14:textId="7E22C34D" w:rsidR="00BD5BC9" w:rsidRPr="00DC5A5E" w:rsidRDefault="00BD5BC9" w:rsidP="00BD5BC9">
            <w:r w:rsidRPr="00987400">
              <w:t>[-1.34</w:t>
            </w:r>
            <w:r>
              <w:t xml:space="preserve">, </w:t>
            </w:r>
            <w:r w:rsidRPr="00987400">
              <w:t>1.23]</w:t>
            </w:r>
          </w:p>
        </w:tc>
        <w:tc>
          <w:tcPr>
            <w:tcW w:w="1134" w:type="dxa"/>
          </w:tcPr>
          <w:p w14:paraId="0C739B25" w14:textId="16AB4EF8" w:rsidR="00BD5BC9" w:rsidRPr="00DC5A5E" w:rsidRDefault="00BD5BC9" w:rsidP="00BD5BC9">
            <w:r w:rsidRPr="00987400">
              <w:t>53.54%</w:t>
            </w:r>
          </w:p>
        </w:tc>
        <w:tc>
          <w:tcPr>
            <w:tcW w:w="850" w:type="dxa"/>
          </w:tcPr>
          <w:p w14:paraId="4A138E37" w14:textId="45014C72" w:rsidR="00BD5BC9" w:rsidRPr="00DC5A5E" w:rsidRDefault="00BD5BC9" w:rsidP="00BD5BC9">
            <w:r w:rsidRPr="00987400">
              <w:t>0.42</w:t>
            </w:r>
          </w:p>
        </w:tc>
        <w:tc>
          <w:tcPr>
            <w:tcW w:w="851" w:type="dxa"/>
          </w:tcPr>
          <w:p w14:paraId="6B43C186" w14:textId="798347E4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257</w:t>
            </w:r>
          </w:p>
        </w:tc>
      </w:tr>
      <w:tr w:rsidR="00BD5BC9" w:rsidRPr="00174F93" w14:paraId="7D5C42A6" w14:textId="77777777" w:rsidTr="00474C99">
        <w:tc>
          <w:tcPr>
            <w:tcW w:w="2532" w:type="dxa"/>
          </w:tcPr>
          <w:p w14:paraId="1950DA14" w14:textId="77777777" w:rsidR="00BD5BC9" w:rsidRPr="00174F93" w:rsidRDefault="00BD5BC9" w:rsidP="00BD5BC9">
            <w:pPr>
              <w:jc w:val="both"/>
            </w:pPr>
            <w:r>
              <w:t>SC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4DCAF5E6" w14:textId="3E182835" w:rsidR="00BD5BC9" w:rsidRPr="00DC5A5E" w:rsidRDefault="00BD5BC9" w:rsidP="00BD5BC9">
            <w:r w:rsidRPr="00987400">
              <w:t>-0.10</w:t>
            </w:r>
          </w:p>
        </w:tc>
        <w:tc>
          <w:tcPr>
            <w:tcW w:w="783" w:type="dxa"/>
          </w:tcPr>
          <w:p w14:paraId="7E486114" w14:textId="3FCB50C5" w:rsidR="00BD5BC9" w:rsidRPr="00DC5A5E" w:rsidRDefault="00BD5BC9" w:rsidP="00BD5BC9">
            <w:r w:rsidRPr="00987400">
              <w:t>0.95</w:t>
            </w:r>
          </w:p>
        </w:tc>
        <w:tc>
          <w:tcPr>
            <w:tcW w:w="1644" w:type="dxa"/>
          </w:tcPr>
          <w:p w14:paraId="39C12504" w14:textId="75E67566" w:rsidR="00BD5BC9" w:rsidRPr="00DC5A5E" w:rsidRDefault="00BD5BC9" w:rsidP="00BD5BC9">
            <w:r w:rsidRPr="00987400">
              <w:t>[-1.98</w:t>
            </w:r>
            <w:r>
              <w:t xml:space="preserve">, </w:t>
            </w:r>
            <w:r w:rsidRPr="00987400">
              <w:t>1.75]</w:t>
            </w:r>
          </w:p>
        </w:tc>
        <w:tc>
          <w:tcPr>
            <w:tcW w:w="1134" w:type="dxa"/>
          </w:tcPr>
          <w:p w14:paraId="41B5E1E5" w14:textId="2532B01C" w:rsidR="00BD5BC9" w:rsidRPr="00DC5A5E" w:rsidRDefault="00BD5BC9" w:rsidP="00BD5BC9">
            <w:r w:rsidRPr="00987400">
              <w:t>54.05%</w:t>
            </w:r>
          </w:p>
        </w:tc>
        <w:tc>
          <w:tcPr>
            <w:tcW w:w="850" w:type="dxa"/>
          </w:tcPr>
          <w:p w14:paraId="79A7E70E" w14:textId="249AE4EF" w:rsidR="00BD5BC9" w:rsidRPr="00DC5A5E" w:rsidRDefault="00BD5BC9" w:rsidP="00BD5BC9">
            <w:r w:rsidRPr="00987400">
              <w:t>0.47</w:t>
            </w:r>
          </w:p>
        </w:tc>
        <w:tc>
          <w:tcPr>
            <w:tcW w:w="851" w:type="dxa"/>
          </w:tcPr>
          <w:p w14:paraId="3957EE43" w14:textId="4053EC44" w:rsidR="00BD5BC9" w:rsidRPr="00DC5A5E" w:rsidRDefault="00BD5BC9" w:rsidP="00BD5BC9">
            <w:r w:rsidRPr="00987400">
              <w:t>2</w:t>
            </w:r>
            <w:r w:rsidR="00657F3C">
              <w:t>7,</w:t>
            </w:r>
            <w:r w:rsidRPr="00987400">
              <w:t>174</w:t>
            </w:r>
          </w:p>
        </w:tc>
      </w:tr>
      <w:tr w:rsidR="00BD5BC9" w:rsidRPr="00174F93" w14:paraId="3B426EFC" w14:textId="77777777" w:rsidTr="00474C99">
        <w:tc>
          <w:tcPr>
            <w:tcW w:w="2532" w:type="dxa"/>
          </w:tcPr>
          <w:p w14:paraId="5775D0FD" w14:textId="77777777" w:rsidR="00BD5BC9" w:rsidRPr="00174F93" w:rsidRDefault="00BD5BC9" w:rsidP="00BD5BC9">
            <w:pPr>
              <w:jc w:val="both"/>
            </w:pPr>
            <w:r>
              <w:lastRenderedPageBreak/>
              <w:t>DT:Age:Competition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5DDF6F52" w14:textId="68183BE7" w:rsidR="00BD5BC9" w:rsidRPr="00DC5A5E" w:rsidRDefault="00BD5BC9" w:rsidP="00BD5BC9">
            <w:r w:rsidRPr="00987400">
              <w:t>0.54</w:t>
            </w:r>
          </w:p>
        </w:tc>
        <w:tc>
          <w:tcPr>
            <w:tcW w:w="783" w:type="dxa"/>
          </w:tcPr>
          <w:p w14:paraId="5FBE8ED4" w14:textId="04BF0136" w:rsidR="00BD5BC9" w:rsidRPr="00DC5A5E" w:rsidRDefault="00BD5BC9" w:rsidP="00BD5BC9">
            <w:r w:rsidRPr="00987400">
              <w:t>0.24</w:t>
            </w:r>
          </w:p>
        </w:tc>
        <w:tc>
          <w:tcPr>
            <w:tcW w:w="1644" w:type="dxa"/>
          </w:tcPr>
          <w:p w14:paraId="2C7A4664" w14:textId="2E9E247F" w:rsidR="00BD5BC9" w:rsidRPr="00DC5A5E" w:rsidRDefault="00BD5BC9" w:rsidP="00BD5BC9">
            <w:r w:rsidRPr="00987400">
              <w:t>[0.12</w:t>
            </w:r>
            <w:r>
              <w:t xml:space="preserve">, </w:t>
            </w:r>
            <w:r w:rsidRPr="00987400">
              <w:t>1.07]</w:t>
            </w:r>
          </w:p>
        </w:tc>
        <w:tc>
          <w:tcPr>
            <w:tcW w:w="1134" w:type="dxa"/>
          </w:tcPr>
          <w:p w14:paraId="69EB28F7" w14:textId="03EAF89A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9.54%</w:t>
            </w:r>
          </w:p>
        </w:tc>
        <w:tc>
          <w:tcPr>
            <w:tcW w:w="850" w:type="dxa"/>
          </w:tcPr>
          <w:p w14:paraId="7D8F863C" w14:textId="684FE4F7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6</w:t>
            </w:r>
          </w:p>
        </w:tc>
        <w:tc>
          <w:tcPr>
            <w:tcW w:w="851" w:type="dxa"/>
          </w:tcPr>
          <w:p w14:paraId="061DAB54" w14:textId="6E9BC916" w:rsidR="00BD5BC9" w:rsidRPr="00DC5A5E" w:rsidRDefault="00BD5BC9" w:rsidP="00BD5BC9">
            <w:r w:rsidRPr="00987400">
              <w:t>7</w:t>
            </w:r>
            <w:r w:rsidR="00657F3C">
              <w:t>,</w:t>
            </w:r>
            <w:r w:rsidRPr="00987400">
              <w:t>466</w:t>
            </w:r>
          </w:p>
        </w:tc>
      </w:tr>
      <w:tr w:rsidR="00BD5BC9" w:rsidRPr="00174F93" w14:paraId="63212EE6" w14:textId="77777777" w:rsidTr="00474C99">
        <w:tc>
          <w:tcPr>
            <w:tcW w:w="2532" w:type="dxa"/>
          </w:tcPr>
          <w:p w14:paraId="7EA89F99" w14:textId="77777777" w:rsidR="00BD5BC9" w:rsidRPr="00174F93" w:rsidRDefault="00BD5BC9" w:rsidP="00BD5BC9">
            <w:pPr>
              <w:jc w:val="both"/>
            </w:pPr>
            <w:proofErr w:type="spellStart"/>
            <w:r>
              <w:t>SC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25FF998F" w14:textId="626C5094" w:rsidR="00BD5BC9" w:rsidRPr="00DC5A5E" w:rsidRDefault="00BD5BC9" w:rsidP="00BD5BC9">
            <w:r w:rsidRPr="00987400">
              <w:t>0.59</w:t>
            </w:r>
          </w:p>
        </w:tc>
        <w:tc>
          <w:tcPr>
            <w:tcW w:w="783" w:type="dxa"/>
          </w:tcPr>
          <w:p w14:paraId="59B2C8DB" w14:textId="705C27B6" w:rsidR="00BD5BC9" w:rsidRPr="00DC5A5E" w:rsidRDefault="00BD5BC9" w:rsidP="00BD5BC9">
            <w:r w:rsidRPr="00987400">
              <w:t>0.36</w:t>
            </w:r>
          </w:p>
        </w:tc>
        <w:tc>
          <w:tcPr>
            <w:tcW w:w="1644" w:type="dxa"/>
          </w:tcPr>
          <w:p w14:paraId="3AD06575" w14:textId="1A6C6B2E" w:rsidR="00BD5BC9" w:rsidRPr="00DC5A5E" w:rsidRDefault="00BD5BC9" w:rsidP="00BD5BC9">
            <w:r w:rsidRPr="00987400">
              <w:t>[-0.12</w:t>
            </w:r>
            <w:r>
              <w:t xml:space="preserve">, </w:t>
            </w:r>
            <w:r w:rsidRPr="00987400">
              <w:t>1.29]</w:t>
            </w:r>
          </w:p>
        </w:tc>
        <w:tc>
          <w:tcPr>
            <w:tcW w:w="1134" w:type="dxa"/>
          </w:tcPr>
          <w:p w14:paraId="67D1028F" w14:textId="4C587324" w:rsidR="00BD5BC9" w:rsidRPr="00DC5A5E" w:rsidRDefault="00BD5BC9" w:rsidP="00BD5BC9">
            <w:r w:rsidRPr="00987400">
              <w:t>94.71%</w:t>
            </w:r>
          </w:p>
        </w:tc>
        <w:tc>
          <w:tcPr>
            <w:tcW w:w="850" w:type="dxa"/>
          </w:tcPr>
          <w:p w14:paraId="585C059C" w14:textId="78460517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87</w:t>
            </w:r>
          </w:p>
        </w:tc>
        <w:tc>
          <w:tcPr>
            <w:tcW w:w="851" w:type="dxa"/>
          </w:tcPr>
          <w:p w14:paraId="5D500D75" w14:textId="697E4FC5" w:rsidR="00BD5BC9" w:rsidRPr="00DC5A5E" w:rsidRDefault="00BD5BC9" w:rsidP="00BD5BC9">
            <w:r w:rsidRPr="00987400">
              <w:t>12</w:t>
            </w:r>
            <w:r w:rsidR="00657F3C">
              <w:t>,</w:t>
            </w:r>
            <w:r w:rsidRPr="00987400">
              <w:t>049</w:t>
            </w:r>
          </w:p>
        </w:tc>
      </w:tr>
      <w:tr w:rsidR="00BD5BC9" w:rsidRPr="00174F93" w14:paraId="2383E9E5" w14:textId="77777777" w:rsidTr="00474C99">
        <w:tc>
          <w:tcPr>
            <w:tcW w:w="2532" w:type="dxa"/>
          </w:tcPr>
          <w:p w14:paraId="0B110EE4" w14:textId="77777777" w:rsidR="00BD5BC9" w:rsidRPr="00174F93" w:rsidRDefault="00BD5BC9" w:rsidP="00BD5BC9">
            <w:pPr>
              <w:jc w:val="both"/>
            </w:pPr>
            <w:proofErr w:type="spellStart"/>
            <w:r>
              <w:t>DT:Age:Group</w:t>
            </w:r>
            <w:proofErr w:type="spellEnd"/>
            <w:r>
              <w:t xml:space="preserve"> size</w:t>
            </w:r>
          </w:p>
        </w:tc>
        <w:tc>
          <w:tcPr>
            <w:tcW w:w="990" w:type="dxa"/>
          </w:tcPr>
          <w:p w14:paraId="2874F26F" w14:textId="3B7C24AA" w:rsidR="00BD5BC9" w:rsidRPr="00DC5A5E" w:rsidRDefault="00BD5BC9" w:rsidP="00BD5BC9">
            <w:r w:rsidRPr="00987400">
              <w:t>0.82</w:t>
            </w:r>
          </w:p>
        </w:tc>
        <w:tc>
          <w:tcPr>
            <w:tcW w:w="783" w:type="dxa"/>
          </w:tcPr>
          <w:p w14:paraId="2985493E" w14:textId="24975ED5" w:rsidR="00BD5BC9" w:rsidRPr="00DC5A5E" w:rsidRDefault="00BD5BC9" w:rsidP="00BD5BC9">
            <w:r w:rsidRPr="00987400">
              <w:t>0.42</w:t>
            </w:r>
          </w:p>
        </w:tc>
        <w:tc>
          <w:tcPr>
            <w:tcW w:w="1644" w:type="dxa"/>
          </w:tcPr>
          <w:p w14:paraId="79579CD9" w14:textId="5E1DD962" w:rsidR="00BD5BC9" w:rsidRPr="00DC5A5E" w:rsidRDefault="00BD5BC9" w:rsidP="00BD5BC9">
            <w:r w:rsidRPr="00987400">
              <w:t>[0.01</w:t>
            </w:r>
            <w:r>
              <w:t xml:space="preserve">, </w:t>
            </w:r>
            <w:r w:rsidRPr="00987400">
              <w:t>1.65]</w:t>
            </w:r>
          </w:p>
        </w:tc>
        <w:tc>
          <w:tcPr>
            <w:tcW w:w="1134" w:type="dxa"/>
          </w:tcPr>
          <w:p w14:paraId="31291C0E" w14:textId="3A2973CC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7.56%</w:t>
            </w:r>
          </w:p>
        </w:tc>
        <w:tc>
          <w:tcPr>
            <w:tcW w:w="850" w:type="dxa"/>
          </w:tcPr>
          <w:p w14:paraId="11261C3B" w14:textId="634C21DD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4</w:t>
            </w:r>
          </w:p>
        </w:tc>
        <w:tc>
          <w:tcPr>
            <w:tcW w:w="851" w:type="dxa"/>
          </w:tcPr>
          <w:p w14:paraId="7E15C06C" w14:textId="2DC71F4B" w:rsidR="00BD5BC9" w:rsidRPr="00DC5A5E" w:rsidRDefault="00BD5BC9" w:rsidP="00BD5BC9">
            <w:r w:rsidRPr="00987400">
              <w:t>9</w:t>
            </w:r>
            <w:r w:rsidR="00657F3C">
              <w:t>,</w:t>
            </w:r>
            <w:r w:rsidRPr="00987400">
              <w:t>488</w:t>
            </w:r>
          </w:p>
        </w:tc>
      </w:tr>
      <w:tr w:rsidR="00BD5BC9" w:rsidRPr="00174F93" w14:paraId="127683A4" w14:textId="77777777" w:rsidTr="00474C99">
        <w:tc>
          <w:tcPr>
            <w:tcW w:w="2532" w:type="dxa"/>
          </w:tcPr>
          <w:p w14:paraId="16B0B702" w14:textId="77777777" w:rsidR="00BD5BC9" w:rsidRPr="00174F93" w:rsidRDefault="00BD5BC9" w:rsidP="00BD5BC9">
            <w:pPr>
              <w:jc w:val="both"/>
            </w:pPr>
            <w:proofErr w:type="spellStart"/>
            <w:r>
              <w:t>SC: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14697FC7" w14:textId="19DCA599" w:rsidR="00BD5BC9" w:rsidRPr="00DC5A5E" w:rsidRDefault="00BD5BC9" w:rsidP="00BD5BC9">
            <w:r w:rsidRPr="00987400">
              <w:t>-0.37</w:t>
            </w:r>
          </w:p>
        </w:tc>
        <w:tc>
          <w:tcPr>
            <w:tcW w:w="783" w:type="dxa"/>
          </w:tcPr>
          <w:p w14:paraId="2E57A3AD" w14:textId="40C9A431" w:rsidR="00BD5BC9" w:rsidRPr="00DC5A5E" w:rsidRDefault="00BD5BC9" w:rsidP="00BD5BC9">
            <w:r w:rsidRPr="00987400">
              <w:t>0.35</w:t>
            </w:r>
          </w:p>
        </w:tc>
        <w:tc>
          <w:tcPr>
            <w:tcW w:w="1644" w:type="dxa"/>
          </w:tcPr>
          <w:p w14:paraId="732EE808" w14:textId="12ACBBD4" w:rsidR="00BD5BC9" w:rsidRPr="00DC5A5E" w:rsidRDefault="00BD5BC9" w:rsidP="00BD5BC9">
            <w:r w:rsidRPr="00987400">
              <w:t>[-1.04</w:t>
            </w:r>
            <w:r>
              <w:t xml:space="preserve">, </w:t>
            </w:r>
            <w:r w:rsidRPr="00987400">
              <w:t>0.33]</w:t>
            </w:r>
          </w:p>
        </w:tc>
        <w:tc>
          <w:tcPr>
            <w:tcW w:w="1134" w:type="dxa"/>
          </w:tcPr>
          <w:p w14:paraId="69885FFB" w14:textId="07AE6732" w:rsidR="00BD5BC9" w:rsidRPr="00DC5A5E" w:rsidRDefault="00BD5BC9" w:rsidP="00BD5BC9">
            <w:r w:rsidRPr="00987400">
              <w:t>85.08%</w:t>
            </w:r>
          </w:p>
        </w:tc>
        <w:tc>
          <w:tcPr>
            <w:tcW w:w="850" w:type="dxa"/>
          </w:tcPr>
          <w:p w14:paraId="2FD721BC" w14:textId="48B99EF6" w:rsidR="00BD5BC9" w:rsidRPr="00DC5A5E" w:rsidRDefault="00BD5BC9" w:rsidP="00BD5BC9">
            <w:r w:rsidRPr="00987400">
              <w:t>0.70</w:t>
            </w:r>
          </w:p>
        </w:tc>
        <w:tc>
          <w:tcPr>
            <w:tcW w:w="851" w:type="dxa"/>
          </w:tcPr>
          <w:p w14:paraId="6B36054E" w14:textId="4B085B35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044</w:t>
            </w:r>
          </w:p>
        </w:tc>
      </w:tr>
      <w:tr w:rsidR="00BD5BC9" w:rsidRPr="00174F93" w14:paraId="3C117B7A" w14:textId="77777777" w:rsidTr="00474C99">
        <w:tc>
          <w:tcPr>
            <w:tcW w:w="2532" w:type="dxa"/>
          </w:tcPr>
          <w:p w14:paraId="67A4D942" w14:textId="77777777" w:rsidR="00BD5BC9" w:rsidRPr="00174F93" w:rsidRDefault="00BD5BC9" w:rsidP="00BD5BC9">
            <w:pPr>
              <w:jc w:val="both"/>
            </w:pPr>
            <w:proofErr w:type="spellStart"/>
            <w:r>
              <w:t>DT:Age:Group</w:t>
            </w:r>
            <w:proofErr w:type="spellEnd"/>
            <w:r>
              <w:t xml:space="preserve"> size</w:t>
            </w:r>
            <w:r w:rsidRPr="00016BCB">
              <w:rPr>
                <w:vertAlign w:val="superscript"/>
              </w:rPr>
              <w:t>2</w:t>
            </w:r>
          </w:p>
        </w:tc>
        <w:tc>
          <w:tcPr>
            <w:tcW w:w="990" w:type="dxa"/>
          </w:tcPr>
          <w:p w14:paraId="3A2F9909" w14:textId="65187040" w:rsidR="00BD5BC9" w:rsidRPr="00DC5A5E" w:rsidRDefault="00BD5BC9" w:rsidP="00BD5BC9">
            <w:r w:rsidRPr="00987400">
              <w:t>0.76</w:t>
            </w:r>
          </w:p>
        </w:tc>
        <w:tc>
          <w:tcPr>
            <w:tcW w:w="783" w:type="dxa"/>
          </w:tcPr>
          <w:p w14:paraId="4F0EC2DD" w14:textId="75972116" w:rsidR="00BD5BC9" w:rsidRPr="00DC5A5E" w:rsidRDefault="00BD5BC9" w:rsidP="00BD5BC9">
            <w:r w:rsidRPr="00987400">
              <w:t>0.67</w:t>
            </w:r>
          </w:p>
        </w:tc>
        <w:tc>
          <w:tcPr>
            <w:tcW w:w="1644" w:type="dxa"/>
          </w:tcPr>
          <w:p w14:paraId="045674E7" w14:textId="41DD4107" w:rsidR="00BD5BC9" w:rsidRPr="00DC5A5E" w:rsidRDefault="00BD5BC9" w:rsidP="00BD5BC9">
            <w:r w:rsidRPr="00987400">
              <w:t>[-0.57</w:t>
            </w:r>
            <w:r>
              <w:t xml:space="preserve">, </w:t>
            </w:r>
            <w:r w:rsidRPr="00987400">
              <w:t>2.05]</w:t>
            </w:r>
          </w:p>
        </w:tc>
        <w:tc>
          <w:tcPr>
            <w:tcW w:w="1134" w:type="dxa"/>
          </w:tcPr>
          <w:p w14:paraId="03CF6284" w14:textId="60148315" w:rsidR="00BD5BC9" w:rsidRPr="00DC5A5E" w:rsidRDefault="00BD5BC9" w:rsidP="00BD5BC9">
            <w:r w:rsidRPr="00987400">
              <w:t>86.76%</w:t>
            </w:r>
          </w:p>
        </w:tc>
        <w:tc>
          <w:tcPr>
            <w:tcW w:w="850" w:type="dxa"/>
          </w:tcPr>
          <w:p w14:paraId="460315F4" w14:textId="0DF598CB" w:rsidR="00BD5BC9" w:rsidRPr="00DC5A5E" w:rsidRDefault="00BD5BC9" w:rsidP="00BD5BC9">
            <w:r w:rsidRPr="00987400">
              <w:t>0.80</w:t>
            </w:r>
          </w:p>
        </w:tc>
        <w:tc>
          <w:tcPr>
            <w:tcW w:w="851" w:type="dxa"/>
          </w:tcPr>
          <w:p w14:paraId="7F6E0DB9" w14:textId="1A9FEDBA" w:rsidR="00BD5BC9" w:rsidRPr="00DC5A5E" w:rsidRDefault="00BD5BC9" w:rsidP="00BD5BC9">
            <w:r w:rsidRPr="00987400">
              <w:t>10</w:t>
            </w:r>
            <w:r w:rsidR="00657F3C">
              <w:t>,</w:t>
            </w:r>
            <w:r w:rsidRPr="00987400">
              <w:t>765</w:t>
            </w:r>
          </w:p>
        </w:tc>
      </w:tr>
      <w:tr w:rsidR="00BD5BC9" w:rsidRPr="00174F93" w14:paraId="6EFBADCF" w14:textId="77777777" w:rsidTr="00474C99">
        <w:tc>
          <w:tcPr>
            <w:tcW w:w="2532" w:type="dxa"/>
          </w:tcPr>
          <w:p w14:paraId="05BAC82C" w14:textId="77777777" w:rsidR="00BD5BC9" w:rsidRPr="00174F93" w:rsidRDefault="00BD5BC9" w:rsidP="00BD5BC9">
            <w:pPr>
              <w:jc w:val="both"/>
            </w:pPr>
            <w:proofErr w:type="spellStart"/>
            <w:r>
              <w:t>SC:Age:Rainfall</w:t>
            </w:r>
            <w:proofErr w:type="spellEnd"/>
          </w:p>
        </w:tc>
        <w:tc>
          <w:tcPr>
            <w:tcW w:w="990" w:type="dxa"/>
          </w:tcPr>
          <w:p w14:paraId="699DF315" w14:textId="11CD1BB5" w:rsidR="00BD5BC9" w:rsidRPr="00DC5A5E" w:rsidRDefault="00BD5BC9" w:rsidP="00BD5BC9">
            <w:r w:rsidRPr="00987400">
              <w:t>0.08</w:t>
            </w:r>
          </w:p>
        </w:tc>
        <w:tc>
          <w:tcPr>
            <w:tcW w:w="783" w:type="dxa"/>
          </w:tcPr>
          <w:p w14:paraId="6B83682F" w14:textId="04ACA23C" w:rsidR="00BD5BC9" w:rsidRPr="00DC5A5E" w:rsidRDefault="00BD5BC9" w:rsidP="00BD5BC9">
            <w:r w:rsidRPr="00987400">
              <w:t>0.47</w:t>
            </w:r>
          </w:p>
        </w:tc>
        <w:tc>
          <w:tcPr>
            <w:tcW w:w="1644" w:type="dxa"/>
          </w:tcPr>
          <w:p w14:paraId="2B40C112" w14:textId="6DD8831A" w:rsidR="00BD5BC9" w:rsidRPr="00DC5A5E" w:rsidRDefault="00BD5BC9" w:rsidP="00BD5BC9">
            <w:r w:rsidRPr="00987400">
              <w:t>[-0.80</w:t>
            </w:r>
            <w:r>
              <w:t xml:space="preserve">, </w:t>
            </w:r>
            <w:r w:rsidRPr="00987400">
              <w:t>1.05]</w:t>
            </w:r>
          </w:p>
        </w:tc>
        <w:tc>
          <w:tcPr>
            <w:tcW w:w="1134" w:type="dxa"/>
          </w:tcPr>
          <w:p w14:paraId="6E3B9BE3" w14:textId="262A7C33" w:rsidR="00BD5BC9" w:rsidRPr="00DC5A5E" w:rsidRDefault="00BD5BC9" w:rsidP="00BD5BC9">
            <w:r w:rsidRPr="00987400">
              <w:t>56.75%</w:t>
            </w:r>
          </w:p>
        </w:tc>
        <w:tc>
          <w:tcPr>
            <w:tcW w:w="850" w:type="dxa"/>
          </w:tcPr>
          <w:p w14:paraId="7FD8572F" w14:textId="46EB7ED4" w:rsidR="00BD5BC9" w:rsidRPr="00DC5A5E" w:rsidRDefault="00BD5BC9" w:rsidP="00BD5BC9">
            <w:r w:rsidRPr="00987400">
              <w:t>0.42</w:t>
            </w:r>
          </w:p>
        </w:tc>
        <w:tc>
          <w:tcPr>
            <w:tcW w:w="851" w:type="dxa"/>
          </w:tcPr>
          <w:p w14:paraId="2995B2DE" w14:textId="046FBA83" w:rsidR="00BD5BC9" w:rsidRPr="00DC5A5E" w:rsidRDefault="00BD5BC9" w:rsidP="00BD5BC9">
            <w:r w:rsidRPr="00987400">
              <w:t>18</w:t>
            </w:r>
            <w:r w:rsidR="00657F3C">
              <w:t>,</w:t>
            </w:r>
            <w:r w:rsidRPr="00987400">
              <w:t>552</w:t>
            </w:r>
          </w:p>
        </w:tc>
      </w:tr>
      <w:tr w:rsidR="00BD5BC9" w:rsidRPr="00174F93" w14:paraId="16FC4353" w14:textId="77777777" w:rsidTr="00474C99">
        <w:tc>
          <w:tcPr>
            <w:tcW w:w="2532" w:type="dxa"/>
          </w:tcPr>
          <w:p w14:paraId="4847E31F" w14:textId="77777777" w:rsidR="00BD5BC9" w:rsidRPr="00174F93" w:rsidRDefault="00BD5BC9" w:rsidP="00BD5BC9">
            <w:pPr>
              <w:jc w:val="both"/>
            </w:pPr>
            <w:proofErr w:type="spellStart"/>
            <w:r>
              <w:t>DT:Age:Rainfall</w:t>
            </w:r>
            <w:proofErr w:type="spellEnd"/>
          </w:p>
        </w:tc>
        <w:tc>
          <w:tcPr>
            <w:tcW w:w="990" w:type="dxa"/>
          </w:tcPr>
          <w:p w14:paraId="08E0FF19" w14:textId="25B1E385" w:rsidR="00BD5BC9" w:rsidRPr="00DC5A5E" w:rsidRDefault="00BD5BC9" w:rsidP="00BD5BC9">
            <w:r w:rsidRPr="00987400">
              <w:t>-0.68</w:t>
            </w:r>
          </w:p>
        </w:tc>
        <w:tc>
          <w:tcPr>
            <w:tcW w:w="783" w:type="dxa"/>
          </w:tcPr>
          <w:p w14:paraId="3AA70599" w14:textId="34722036" w:rsidR="00BD5BC9" w:rsidRPr="00DC5A5E" w:rsidRDefault="00BD5BC9" w:rsidP="00BD5BC9">
            <w:r w:rsidRPr="00987400">
              <w:t>0.34</w:t>
            </w:r>
          </w:p>
        </w:tc>
        <w:tc>
          <w:tcPr>
            <w:tcW w:w="1644" w:type="dxa"/>
          </w:tcPr>
          <w:p w14:paraId="348E9C2B" w14:textId="194A889E" w:rsidR="00BD5BC9" w:rsidRPr="00DC5A5E" w:rsidRDefault="00BD5BC9" w:rsidP="00BD5BC9">
            <w:r w:rsidRPr="00987400">
              <w:t>[-1.33</w:t>
            </w:r>
            <w:r>
              <w:t xml:space="preserve">, </w:t>
            </w:r>
            <w:r w:rsidRPr="00987400">
              <w:t>-0.01]</w:t>
            </w:r>
          </w:p>
        </w:tc>
        <w:tc>
          <w:tcPr>
            <w:tcW w:w="1134" w:type="dxa"/>
          </w:tcPr>
          <w:p w14:paraId="5E09F270" w14:textId="5B67D66F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97.70%</w:t>
            </w:r>
          </w:p>
        </w:tc>
        <w:tc>
          <w:tcPr>
            <w:tcW w:w="850" w:type="dxa"/>
          </w:tcPr>
          <w:p w14:paraId="3EA6A434" w14:textId="399A53A4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3</w:t>
            </w:r>
          </w:p>
        </w:tc>
        <w:tc>
          <w:tcPr>
            <w:tcW w:w="851" w:type="dxa"/>
          </w:tcPr>
          <w:p w14:paraId="19F63FDA" w14:textId="4D52E112" w:rsidR="00BD5BC9" w:rsidRPr="00DC5A5E" w:rsidRDefault="00BD5BC9" w:rsidP="00BD5BC9">
            <w:r w:rsidRPr="00987400">
              <w:t>14</w:t>
            </w:r>
            <w:r w:rsidR="00657F3C">
              <w:t>,</w:t>
            </w:r>
            <w:r w:rsidRPr="00987400">
              <w:t>474</w:t>
            </w:r>
          </w:p>
        </w:tc>
      </w:tr>
      <w:tr w:rsidR="00BD5BC9" w:rsidRPr="00174F93" w14:paraId="08257FD6" w14:textId="77777777" w:rsidTr="00474C99">
        <w:tc>
          <w:tcPr>
            <w:tcW w:w="2532" w:type="dxa"/>
          </w:tcPr>
          <w:p w14:paraId="66AF724F" w14:textId="77777777" w:rsidR="00BD5BC9" w:rsidRPr="00174F93" w:rsidRDefault="00BD5BC9" w:rsidP="00BD5BC9">
            <w:pPr>
              <w:jc w:val="both"/>
            </w:pPr>
          </w:p>
        </w:tc>
        <w:tc>
          <w:tcPr>
            <w:tcW w:w="990" w:type="dxa"/>
          </w:tcPr>
          <w:p w14:paraId="73C13283" w14:textId="77777777" w:rsidR="00BD5BC9" w:rsidRPr="00DC5A5E" w:rsidRDefault="00BD5BC9" w:rsidP="00BD5BC9"/>
        </w:tc>
        <w:tc>
          <w:tcPr>
            <w:tcW w:w="783" w:type="dxa"/>
          </w:tcPr>
          <w:p w14:paraId="55BBC86B" w14:textId="77777777" w:rsidR="00BD5BC9" w:rsidRPr="00DC5A5E" w:rsidRDefault="00BD5BC9" w:rsidP="00BD5BC9"/>
        </w:tc>
        <w:tc>
          <w:tcPr>
            <w:tcW w:w="1644" w:type="dxa"/>
          </w:tcPr>
          <w:p w14:paraId="2004A264" w14:textId="77777777" w:rsidR="00BD5BC9" w:rsidRPr="00DC5A5E" w:rsidRDefault="00BD5BC9" w:rsidP="00BD5BC9"/>
        </w:tc>
        <w:tc>
          <w:tcPr>
            <w:tcW w:w="1134" w:type="dxa"/>
          </w:tcPr>
          <w:p w14:paraId="6CD690EB" w14:textId="77777777" w:rsidR="00BD5BC9" w:rsidRPr="00DC5A5E" w:rsidRDefault="00BD5BC9" w:rsidP="00BD5BC9"/>
        </w:tc>
        <w:tc>
          <w:tcPr>
            <w:tcW w:w="850" w:type="dxa"/>
          </w:tcPr>
          <w:p w14:paraId="7E828938" w14:textId="77777777" w:rsidR="00BD5BC9" w:rsidRPr="00DC5A5E" w:rsidRDefault="00BD5BC9" w:rsidP="00BD5BC9"/>
        </w:tc>
        <w:tc>
          <w:tcPr>
            <w:tcW w:w="851" w:type="dxa"/>
          </w:tcPr>
          <w:p w14:paraId="70D7214D" w14:textId="77777777" w:rsidR="00BD5BC9" w:rsidRPr="00DC5A5E" w:rsidRDefault="00BD5BC9" w:rsidP="00BD5BC9"/>
        </w:tc>
      </w:tr>
      <w:tr w:rsidR="00BD5BC9" w:rsidRPr="00174F93" w14:paraId="65E94843" w14:textId="77777777" w:rsidTr="00474C99">
        <w:tc>
          <w:tcPr>
            <w:tcW w:w="2532" w:type="dxa"/>
          </w:tcPr>
          <w:p w14:paraId="21A5E7C5" w14:textId="0A0D49F6" w:rsidR="00BD5BC9" w:rsidRPr="00174F93" w:rsidRDefault="00BD5BC9" w:rsidP="00BD5BC9">
            <w:r>
              <w:t>SD Litter Intercept</w:t>
            </w:r>
          </w:p>
        </w:tc>
        <w:tc>
          <w:tcPr>
            <w:tcW w:w="990" w:type="dxa"/>
          </w:tcPr>
          <w:p w14:paraId="74B93ECA" w14:textId="19B7DCAE" w:rsidR="00BD5BC9" w:rsidRPr="00DC5A5E" w:rsidRDefault="00BD5BC9" w:rsidP="00BD5BC9">
            <w:r w:rsidRPr="00987400">
              <w:t>1.50</w:t>
            </w:r>
          </w:p>
        </w:tc>
        <w:tc>
          <w:tcPr>
            <w:tcW w:w="783" w:type="dxa"/>
          </w:tcPr>
          <w:p w14:paraId="01AABD81" w14:textId="3D99B370" w:rsidR="00BD5BC9" w:rsidRPr="00DC5A5E" w:rsidRDefault="00BD5BC9" w:rsidP="00BD5BC9">
            <w:r w:rsidRPr="00987400">
              <w:t>0.37</w:t>
            </w:r>
          </w:p>
        </w:tc>
        <w:tc>
          <w:tcPr>
            <w:tcW w:w="1644" w:type="dxa"/>
          </w:tcPr>
          <w:p w14:paraId="0E34A38E" w14:textId="4C859A51" w:rsidR="00BD5BC9" w:rsidRPr="00DC5A5E" w:rsidRDefault="00BD5BC9" w:rsidP="00BD5BC9">
            <w:r w:rsidRPr="00987400">
              <w:t>[0.92</w:t>
            </w:r>
            <w:r>
              <w:t xml:space="preserve">, </w:t>
            </w:r>
            <w:r w:rsidRPr="00987400">
              <w:t>2.37]</w:t>
            </w:r>
          </w:p>
        </w:tc>
        <w:tc>
          <w:tcPr>
            <w:tcW w:w="1134" w:type="dxa"/>
          </w:tcPr>
          <w:p w14:paraId="14734014" w14:textId="3C7DEBF8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246E004E" w14:textId="45D25B11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2B0E7D4A" w14:textId="7F915331" w:rsidR="00BD5BC9" w:rsidRPr="00DC5A5E" w:rsidRDefault="00BD5BC9" w:rsidP="00BD5BC9">
            <w:r w:rsidRPr="00987400">
              <w:t>6</w:t>
            </w:r>
            <w:r w:rsidR="00657F3C">
              <w:t>,</w:t>
            </w:r>
            <w:r w:rsidRPr="00987400">
              <w:t>693</w:t>
            </w:r>
          </w:p>
        </w:tc>
      </w:tr>
      <w:tr w:rsidR="00BD5BC9" w:rsidRPr="00174F93" w14:paraId="554422E0" w14:textId="77777777" w:rsidTr="00474C99">
        <w:tc>
          <w:tcPr>
            <w:tcW w:w="2532" w:type="dxa"/>
          </w:tcPr>
          <w:p w14:paraId="41861E03" w14:textId="1C23D8FE" w:rsidR="00BD5BC9" w:rsidRPr="00174F93" w:rsidRDefault="00BD5BC9" w:rsidP="00BD5BC9">
            <w:r>
              <w:t xml:space="preserve">SD </w:t>
            </w:r>
            <w:proofErr w:type="spellStart"/>
            <w:r>
              <w:t>Litter:ID</w:t>
            </w:r>
            <w:proofErr w:type="spellEnd"/>
            <w:r>
              <w:t xml:space="preserve"> Intercept</w:t>
            </w:r>
          </w:p>
        </w:tc>
        <w:tc>
          <w:tcPr>
            <w:tcW w:w="990" w:type="dxa"/>
          </w:tcPr>
          <w:p w14:paraId="513A339A" w14:textId="3B7E3F02" w:rsidR="00BD5BC9" w:rsidRPr="00DC5A5E" w:rsidRDefault="00BD5BC9" w:rsidP="00BD5BC9">
            <w:r w:rsidRPr="00987400">
              <w:t>0.56</w:t>
            </w:r>
          </w:p>
        </w:tc>
        <w:tc>
          <w:tcPr>
            <w:tcW w:w="783" w:type="dxa"/>
          </w:tcPr>
          <w:p w14:paraId="40DA84F8" w14:textId="7543FCFA" w:rsidR="00BD5BC9" w:rsidRPr="00DC5A5E" w:rsidRDefault="00BD5BC9" w:rsidP="00BD5BC9">
            <w:r w:rsidRPr="00987400">
              <w:t>0.18</w:t>
            </w:r>
          </w:p>
        </w:tc>
        <w:tc>
          <w:tcPr>
            <w:tcW w:w="1644" w:type="dxa"/>
          </w:tcPr>
          <w:p w14:paraId="1A2BF8C2" w14:textId="4C4CE713" w:rsidR="00BD5BC9" w:rsidRPr="00DC5A5E" w:rsidRDefault="00BD5BC9" w:rsidP="00BD5BC9">
            <w:r w:rsidRPr="00987400">
              <w:t>[0.26</w:t>
            </w:r>
            <w:r>
              <w:t xml:space="preserve">, </w:t>
            </w:r>
            <w:r w:rsidRPr="00987400">
              <w:t>0.95]</w:t>
            </w:r>
          </w:p>
        </w:tc>
        <w:tc>
          <w:tcPr>
            <w:tcW w:w="1134" w:type="dxa"/>
          </w:tcPr>
          <w:p w14:paraId="23F2FC13" w14:textId="3D499F3E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3BBD3753" w14:textId="4C6ED11C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0.99</w:t>
            </w:r>
          </w:p>
        </w:tc>
        <w:tc>
          <w:tcPr>
            <w:tcW w:w="851" w:type="dxa"/>
          </w:tcPr>
          <w:p w14:paraId="65003D7F" w14:textId="05316EF9" w:rsidR="00BD5BC9" w:rsidRPr="00DC5A5E" w:rsidRDefault="00BD5BC9" w:rsidP="00BD5BC9">
            <w:r w:rsidRPr="00987400">
              <w:t>4</w:t>
            </w:r>
            <w:r w:rsidR="00657F3C">
              <w:t>,</w:t>
            </w:r>
            <w:r w:rsidRPr="00987400">
              <w:t>400</w:t>
            </w:r>
          </w:p>
        </w:tc>
      </w:tr>
      <w:tr w:rsidR="00BD5BC9" w:rsidRPr="00174F93" w14:paraId="7579F3EA" w14:textId="77777777" w:rsidTr="00474C99">
        <w:tc>
          <w:tcPr>
            <w:tcW w:w="2532" w:type="dxa"/>
          </w:tcPr>
          <w:p w14:paraId="7492447C" w14:textId="77777777" w:rsidR="00BD5BC9" w:rsidRPr="00174F93" w:rsidRDefault="00BD5BC9" w:rsidP="00BD5BC9">
            <w:pPr>
              <w:jc w:val="both"/>
            </w:pPr>
          </w:p>
        </w:tc>
        <w:tc>
          <w:tcPr>
            <w:tcW w:w="990" w:type="dxa"/>
          </w:tcPr>
          <w:p w14:paraId="2A5A4894" w14:textId="77777777" w:rsidR="00BD5BC9" w:rsidRPr="00DC5A5E" w:rsidRDefault="00BD5BC9" w:rsidP="00BD5BC9"/>
        </w:tc>
        <w:tc>
          <w:tcPr>
            <w:tcW w:w="783" w:type="dxa"/>
          </w:tcPr>
          <w:p w14:paraId="649F0F3C" w14:textId="77777777" w:rsidR="00BD5BC9" w:rsidRPr="00DC5A5E" w:rsidRDefault="00BD5BC9" w:rsidP="00BD5BC9"/>
        </w:tc>
        <w:tc>
          <w:tcPr>
            <w:tcW w:w="1644" w:type="dxa"/>
          </w:tcPr>
          <w:p w14:paraId="451856D9" w14:textId="77777777" w:rsidR="00BD5BC9" w:rsidRPr="00DC5A5E" w:rsidRDefault="00BD5BC9" w:rsidP="00BD5BC9"/>
        </w:tc>
        <w:tc>
          <w:tcPr>
            <w:tcW w:w="1134" w:type="dxa"/>
          </w:tcPr>
          <w:p w14:paraId="51C8ABCE" w14:textId="77777777" w:rsidR="00BD5BC9" w:rsidRPr="00DC5A5E" w:rsidRDefault="00BD5BC9" w:rsidP="00BD5BC9"/>
        </w:tc>
        <w:tc>
          <w:tcPr>
            <w:tcW w:w="850" w:type="dxa"/>
          </w:tcPr>
          <w:p w14:paraId="1A73EA09" w14:textId="77777777" w:rsidR="00BD5BC9" w:rsidRPr="00DC5A5E" w:rsidRDefault="00BD5BC9" w:rsidP="00BD5BC9"/>
        </w:tc>
        <w:tc>
          <w:tcPr>
            <w:tcW w:w="851" w:type="dxa"/>
          </w:tcPr>
          <w:p w14:paraId="6BE619D5" w14:textId="77777777" w:rsidR="00BD5BC9" w:rsidRPr="00DC5A5E" w:rsidRDefault="00BD5BC9" w:rsidP="00BD5BC9"/>
        </w:tc>
      </w:tr>
      <w:tr w:rsidR="00BD5BC9" w:rsidRPr="00174F93" w14:paraId="7AF0404C" w14:textId="77777777" w:rsidTr="00474C99">
        <w:tc>
          <w:tcPr>
            <w:tcW w:w="2532" w:type="dxa"/>
          </w:tcPr>
          <w:p w14:paraId="628F5BCE" w14:textId="77777777" w:rsidR="00BD5BC9" w:rsidRPr="00174F93" w:rsidRDefault="00BD5BC9" w:rsidP="00BD5BC9">
            <w:pPr>
              <w:jc w:val="both"/>
            </w:pPr>
            <w:r>
              <w:t>phi</w:t>
            </w:r>
          </w:p>
        </w:tc>
        <w:tc>
          <w:tcPr>
            <w:tcW w:w="990" w:type="dxa"/>
          </w:tcPr>
          <w:p w14:paraId="30C1DB28" w14:textId="396A045E" w:rsidR="00BD5BC9" w:rsidRPr="00DC5A5E" w:rsidRDefault="00BD5BC9" w:rsidP="00BD5BC9">
            <w:r w:rsidRPr="00987400">
              <w:t>4.65</w:t>
            </w:r>
          </w:p>
        </w:tc>
        <w:tc>
          <w:tcPr>
            <w:tcW w:w="783" w:type="dxa"/>
          </w:tcPr>
          <w:p w14:paraId="180167E6" w14:textId="33365C32" w:rsidR="00BD5BC9" w:rsidRPr="00DC5A5E" w:rsidRDefault="00BD5BC9" w:rsidP="00BD5BC9">
            <w:r w:rsidRPr="00987400">
              <w:t>0.60</w:t>
            </w:r>
          </w:p>
        </w:tc>
        <w:tc>
          <w:tcPr>
            <w:tcW w:w="1644" w:type="dxa"/>
          </w:tcPr>
          <w:p w14:paraId="08FB9848" w14:textId="477BC008" w:rsidR="00BD5BC9" w:rsidRPr="00DC5A5E" w:rsidRDefault="00BD5BC9" w:rsidP="00BD5BC9">
            <w:r w:rsidRPr="00987400">
              <w:t>[3.62</w:t>
            </w:r>
            <w:r>
              <w:t xml:space="preserve">, </w:t>
            </w:r>
            <w:r w:rsidRPr="00987400">
              <w:t>5.97]</w:t>
            </w:r>
          </w:p>
        </w:tc>
        <w:tc>
          <w:tcPr>
            <w:tcW w:w="1134" w:type="dxa"/>
          </w:tcPr>
          <w:p w14:paraId="370DBEB3" w14:textId="7182D2E3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2559A9E0" w14:textId="42E14274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.00</w:t>
            </w:r>
          </w:p>
        </w:tc>
        <w:tc>
          <w:tcPr>
            <w:tcW w:w="851" w:type="dxa"/>
          </w:tcPr>
          <w:p w14:paraId="7BD6CFD6" w14:textId="547AF6C9" w:rsidR="00BD5BC9" w:rsidRPr="00DC5A5E" w:rsidRDefault="00BD5BC9" w:rsidP="00BD5BC9">
            <w:r w:rsidRPr="00987400">
              <w:t>16</w:t>
            </w:r>
            <w:r w:rsidR="00657F3C">
              <w:t>,</w:t>
            </w:r>
            <w:r w:rsidRPr="00987400">
              <w:t>647</w:t>
            </w:r>
          </w:p>
        </w:tc>
      </w:tr>
      <w:tr w:rsidR="00BD5BC9" w:rsidRPr="00174F93" w14:paraId="677F5923" w14:textId="77777777" w:rsidTr="00474C99">
        <w:tc>
          <w:tcPr>
            <w:tcW w:w="2532" w:type="dxa"/>
          </w:tcPr>
          <w:p w14:paraId="6DDF91AD" w14:textId="393EA382" w:rsidR="00BD5BC9" w:rsidRPr="00174F93" w:rsidRDefault="00BD5BC9" w:rsidP="00BD5BC9">
            <w:pPr>
              <w:jc w:val="both"/>
            </w:pPr>
            <w:proofErr w:type="spellStart"/>
            <w:r>
              <w:t>zi</w:t>
            </w:r>
            <w:proofErr w:type="spellEnd"/>
          </w:p>
        </w:tc>
        <w:tc>
          <w:tcPr>
            <w:tcW w:w="990" w:type="dxa"/>
          </w:tcPr>
          <w:p w14:paraId="34E4939B" w14:textId="018F23F6" w:rsidR="00BD5BC9" w:rsidRPr="00DC5A5E" w:rsidRDefault="00BD5BC9" w:rsidP="00BD5BC9">
            <w:r w:rsidRPr="00987400">
              <w:t>0.03</w:t>
            </w:r>
          </w:p>
        </w:tc>
        <w:tc>
          <w:tcPr>
            <w:tcW w:w="783" w:type="dxa"/>
          </w:tcPr>
          <w:p w14:paraId="3FFF8197" w14:textId="6B634BE3" w:rsidR="00BD5BC9" w:rsidRPr="00DC5A5E" w:rsidRDefault="00BD5BC9" w:rsidP="00BD5BC9">
            <w:r w:rsidRPr="00987400">
              <w:t>0.02</w:t>
            </w:r>
          </w:p>
        </w:tc>
        <w:tc>
          <w:tcPr>
            <w:tcW w:w="1644" w:type="dxa"/>
          </w:tcPr>
          <w:p w14:paraId="481B675B" w14:textId="5B633428" w:rsidR="00BD5BC9" w:rsidRPr="00DC5A5E" w:rsidRDefault="00BD5BC9" w:rsidP="00BD5BC9">
            <w:r w:rsidRPr="00987400">
              <w:t>[0.01</w:t>
            </w:r>
            <w:r>
              <w:t xml:space="preserve">, </w:t>
            </w:r>
            <w:r w:rsidRPr="00987400">
              <w:t>0.09]</w:t>
            </w:r>
          </w:p>
        </w:tc>
        <w:tc>
          <w:tcPr>
            <w:tcW w:w="1134" w:type="dxa"/>
          </w:tcPr>
          <w:p w14:paraId="5E58DE4E" w14:textId="07D4CF1B" w:rsidR="00BD5BC9" w:rsidRPr="0059541F" w:rsidRDefault="00BD5BC9" w:rsidP="00BD5BC9">
            <w:pPr>
              <w:rPr>
                <w:b/>
                <w:bCs/>
              </w:rPr>
            </w:pPr>
            <w:r w:rsidRPr="0059541F">
              <w:rPr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125544C9" w14:textId="0A19F9DB" w:rsidR="00BD5BC9" w:rsidRPr="00DC5A5E" w:rsidRDefault="00BD5BC9" w:rsidP="00BD5BC9">
            <w:r w:rsidRPr="00987400">
              <w:t>0.00</w:t>
            </w:r>
          </w:p>
        </w:tc>
        <w:tc>
          <w:tcPr>
            <w:tcW w:w="851" w:type="dxa"/>
          </w:tcPr>
          <w:p w14:paraId="6C3C7C74" w14:textId="0C5A5CEE" w:rsidR="00BD5BC9" w:rsidRPr="00DC5A5E" w:rsidRDefault="00BD5BC9" w:rsidP="00BD5BC9">
            <w:r w:rsidRPr="00987400">
              <w:t>11</w:t>
            </w:r>
            <w:r w:rsidR="00657F3C">
              <w:t>,</w:t>
            </w:r>
            <w:r w:rsidRPr="00987400">
              <w:t>266</w:t>
            </w:r>
          </w:p>
        </w:tc>
      </w:tr>
    </w:tbl>
    <w:p w14:paraId="0B8238BE" w14:textId="12F35713" w:rsidR="003C7DD9" w:rsidRDefault="00986E5D" w:rsidP="000836AB">
      <w:pPr>
        <w:jc w:val="both"/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it scale. </w:t>
      </w:r>
      <w:proofErr w:type="spellStart"/>
      <w:r w:rsidRPr="00693FCD">
        <w:rPr>
          <w:rFonts w:cstheme="minorHAnsi"/>
          <w:sz w:val="18"/>
          <w:szCs w:val="18"/>
        </w:rPr>
        <w:t>C</w:t>
      </w:r>
      <w:r w:rsidR="00CC2AA0">
        <w:rPr>
          <w:rFonts w:cstheme="minorHAnsi"/>
          <w:sz w:val="18"/>
          <w:szCs w:val="18"/>
        </w:rPr>
        <w:t>r</w:t>
      </w:r>
      <w:r w:rsidRPr="00693FCD">
        <w:rPr>
          <w:rFonts w:cstheme="minorHAnsi"/>
          <w:sz w:val="18"/>
          <w:szCs w:val="18"/>
        </w:rPr>
        <w:t>I</w:t>
      </w:r>
      <w:proofErr w:type="spellEnd"/>
      <w:r w:rsidRPr="00693FCD">
        <w:rPr>
          <w:rFonts w:cstheme="minorHAnsi"/>
          <w:sz w:val="18"/>
          <w:szCs w:val="18"/>
        </w:rPr>
        <w:t xml:space="preserve"> = equal</w:t>
      </w:r>
      <w:r w:rsidR="00CC2AA0">
        <w:rPr>
          <w:rFonts w:cstheme="minorHAnsi"/>
          <w:sz w:val="18"/>
          <w:szCs w:val="18"/>
        </w:rPr>
        <w:t>-</w:t>
      </w:r>
      <w:r w:rsidRPr="00693FCD">
        <w:rPr>
          <w:rFonts w:cstheme="minorHAnsi"/>
          <w:sz w:val="18"/>
          <w:szCs w:val="18"/>
        </w:rPr>
        <w:t>tailed credible interval;</w:t>
      </w:r>
      <w:r w:rsidR="00CD23D2">
        <w:rPr>
          <w:rFonts w:cstheme="minorHAnsi"/>
          <w:sz w:val="18"/>
          <w:szCs w:val="18"/>
        </w:rPr>
        <w:t xml:space="preserve"> </w:t>
      </w:r>
      <w:r>
        <w:rPr>
          <w:rFonts w:cstheme="minorHAnsi"/>
          <w:sz w:val="18"/>
          <w:szCs w:val="18"/>
        </w:rPr>
        <w:t>ESS = effective sample size.</w:t>
      </w:r>
      <w:r w:rsidRPr="00693FCD">
        <w:rPr>
          <w:rFonts w:cstheme="minorHAnsi"/>
          <w:sz w:val="18"/>
          <w:szCs w:val="18"/>
        </w:rPr>
        <w:t xml:space="preserve"> N= </w:t>
      </w:r>
      <w:r>
        <w:rPr>
          <w:rFonts w:cstheme="minorHAnsi"/>
          <w:sz w:val="18"/>
          <w:szCs w:val="18"/>
        </w:rPr>
        <w:t>481</w:t>
      </w:r>
      <w:r w:rsidRPr="00693FCD">
        <w:rPr>
          <w:rFonts w:cstheme="minorHAnsi"/>
          <w:sz w:val="18"/>
          <w:szCs w:val="18"/>
        </w:rPr>
        <w:t>; LOO-adjusted</w:t>
      </w:r>
      <w:r>
        <w:rPr>
          <w:rFonts w:cstheme="minorHAnsi"/>
          <w:sz w:val="18"/>
          <w:szCs w:val="18"/>
        </w:rPr>
        <w:t xml:space="preserve"> </w:t>
      </w:r>
      <w:r w:rsidRPr="00E42CAB">
        <w:rPr>
          <w:rFonts w:cstheme="minorHAnsi"/>
          <w:sz w:val="18"/>
          <w:szCs w:val="18"/>
        </w:rPr>
        <w:t>(leave-one</w:t>
      </w:r>
      <w:r w:rsidRPr="009329F3">
        <w:rPr>
          <w:rFonts w:cstheme="minorHAnsi"/>
          <w:sz w:val="18"/>
          <w:szCs w:val="18"/>
        </w:rPr>
        <w:t>-out cross-validation</w:t>
      </w:r>
      <w:r w:rsidRPr="001E08CE">
        <w:rPr>
          <w:rFonts w:cstheme="minorHAnsi"/>
          <w:sz w:val="18"/>
          <w:szCs w:val="18"/>
        </w:rPr>
        <w:t>) R</w:t>
      </w:r>
      <w:r w:rsidRPr="001E08CE">
        <w:rPr>
          <w:rFonts w:cstheme="minorHAnsi"/>
          <w:sz w:val="18"/>
          <w:szCs w:val="18"/>
          <w:vertAlign w:val="superscript"/>
        </w:rPr>
        <w:t>2</w:t>
      </w:r>
      <w:r w:rsidRPr="001E08CE">
        <w:rPr>
          <w:rFonts w:cstheme="minorHAnsi"/>
          <w:sz w:val="18"/>
          <w:szCs w:val="18"/>
        </w:rPr>
        <w:t xml:space="preserve"> = 0.</w:t>
      </w:r>
      <w:r w:rsidR="00A75663" w:rsidRPr="001E08CE">
        <w:rPr>
          <w:rFonts w:cstheme="minorHAnsi"/>
          <w:sz w:val="18"/>
          <w:szCs w:val="18"/>
        </w:rPr>
        <w:t>7</w:t>
      </w:r>
      <w:r w:rsidR="00A93710" w:rsidRPr="001E08CE">
        <w:rPr>
          <w:rFonts w:cstheme="minorHAnsi"/>
          <w:sz w:val="18"/>
          <w:szCs w:val="18"/>
        </w:rPr>
        <w:t>5</w:t>
      </w:r>
      <w:r w:rsidRPr="001E08CE">
        <w:rPr>
          <w:rFonts w:cstheme="minorHAnsi"/>
          <w:sz w:val="18"/>
          <w:szCs w:val="18"/>
        </w:rPr>
        <w:t>, [0.</w:t>
      </w:r>
      <w:r w:rsidR="00E0184C" w:rsidRPr="001E08CE">
        <w:rPr>
          <w:rFonts w:cstheme="minorHAnsi"/>
          <w:sz w:val="18"/>
          <w:szCs w:val="18"/>
        </w:rPr>
        <w:t>6</w:t>
      </w:r>
      <w:r w:rsidR="001E08CE" w:rsidRPr="001E08CE">
        <w:rPr>
          <w:rFonts w:cstheme="minorHAnsi"/>
          <w:sz w:val="18"/>
          <w:szCs w:val="18"/>
        </w:rPr>
        <w:t>9</w:t>
      </w:r>
      <w:r w:rsidRPr="001E08CE">
        <w:rPr>
          <w:rFonts w:cstheme="minorHAnsi"/>
          <w:sz w:val="18"/>
          <w:szCs w:val="18"/>
        </w:rPr>
        <w:t>, 0.</w:t>
      </w:r>
      <w:r w:rsidR="00E0184C" w:rsidRPr="001E08CE">
        <w:rPr>
          <w:rFonts w:cstheme="minorHAnsi"/>
          <w:sz w:val="18"/>
          <w:szCs w:val="18"/>
        </w:rPr>
        <w:t>81</w:t>
      </w:r>
      <w:r w:rsidRPr="001E08CE">
        <w:rPr>
          <w:rFonts w:cstheme="minorHAnsi"/>
          <w:sz w:val="18"/>
          <w:szCs w:val="18"/>
        </w:rPr>
        <w:t xml:space="preserve">]; </w:t>
      </w:r>
      <w:r w:rsidR="00C56BEA" w:rsidRPr="001E08CE">
        <w:rPr>
          <w:rFonts w:cstheme="minorHAnsi"/>
          <w:sz w:val="18"/>
          <w:szCs w:val="18"/>
        </w:rPr>
        <w:t xml:space="preserve">SD </w:t>
      </w:r>
      <w:r w:rsidR="00080211" w:rsidRPr="001E08CE">
        <w:rPr>
          <w:rFonts w:cstheme="minorHAnsi"/>
          <w:sz w:val="18"/>
          <w:szCs w:val="18"/>
        </w:rPr>
        <w:t>A</w:t>
      </w:r>
      <w:r w:rsidR="00C56BEA" w:rsidRPr="001E08CE">
        <w:rPr>
          <w:rFonts w:cstheme="minorHAnsi"/>
          <w:sz w:val="18"/>
          <w:szCs w:val="18"/>
        </w:rPr>
        <w:t>ge</w:t>
      </w:r>
      <w:r w:rsidR="00C56BEA" w:rsidRPr="00B86F82">
        <w:rPr>
          <w:rFonts w:cstheme="minorHAnsi"/>
          <w:sz w:val="18"/>
          <w:szCs w:val="18"/>
        </w:rPr>
        <w:t xml:space="preserve"> = 28.76 days; SD Body mass offset = 11.5</w:t>
      </w:r>
      <w:r w:rsidR="00B86F82">
        <w:rPr>
          <w:rFonts w:cstheme="minorHAnsi"/>
          <w:sz w:val="18"/>
          <w:szCs w:val="18"/>
        </w:rPr>
        <w:t>2</w:t>
      </w:r>
      <w:r w:rsidR="00C56BEA" w:rsidRPr="00B86F82">
        <w:rPr>
          <w:rFonts w:cstheme="minorHAnsi"/>
          <w:sz w:val="18"/>
          <w:szCs w:val="18"/>
        </w:rPr>
        <w:t>%; SD Competition = 0.15; SD Group size = 8.70, SD Rainfall = 18.55 mm.</w:t>
      </w:r>
      <w:r w:rsidR="003C7DD9">
        <w:rPr>
          <w:rFonts w:cstheme="minorHAnsi"/>
          <w:sz w:val="18"/>
          <w:szCs w:val="18"/>
        </w:rPr>
        <w:br w:type="page"/>
      </w:r>
    </w:p>
    <w:p w14:paraId="423C188E" w14:textId="62830FF7" w:rsidR="00B65426" w:rsidRPr="002A30F8" w:rsidRDefault="00B65426" w:rsidP="00B65426">
      <w:pPr>
        <w:jc w:val="both"/>
      </w:pPr>
      <w:r w:rsidRPr="00693FCD">
        <w:rPr>
          <w:rFonts w:cstheme="minorHAnsi"/>
          <w:b/>
          <w:bCs/>
        </w:rPr>
        <w:lastRenderedPageBreak/>
        <w:t>Table S</w:t>
      </w:r>
      <w:r>
        <w:rPr>
          <w:rFonts w:cstheme="minorHAnsi"/>
          <w:b/>
          <w:bCs/>
        </w:rPr>
        <w:t>11</w:t>
      </w:r>
      <w:r w:rsidRPr="00693FCD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  <w:r w:rsidRPr="002A30F8">
        <w:rPr>
          <w:rFonts w:cstheme="minorHAnsi"/>
        </w:rPr>
        <w:t>Post-hoc hypothesis test</w:t>
      </w:r>
      <w:r>
        <w:rPr>
          <w:rFonts w:cstheme="minorHAnsi"/>
        </w:rPr>
        <w:t xml:space="preserve">s </w:t>
      </w:r>
      <w:r w:rsidRPr="002A30F8">
        <w:rPr>
          <w:rFonts w:cstheme="minorHAnsi"/>
        </w:rPr>
        <w:t xml:space="preserve">comparing the effect of maternal </w:t>
      </w:r>
      <w:proofErr w:type="gramStart"/>
      <w:r w:rsidR="00EA3FCF">
        <w:rPr>
          <w:rFonts w:cstheme="minorHAnsi"/>
        </w:rPr>
        <w:t>treatment</w:t>
      </w:r>
      <w:r w:rsidRPr="002A30F8">
        <w:rPr>
          <w:rFonts w:cstheme="minorHAnsi"/>
        </w:rPr>
        <w:t>,</w:t>
      </w:r>
      <w:proofErr w:type="gramEnd"/>
      <w:r w:rsidRPr="002A30F8">
        <w:rPr>
          <w:rFonts w:cstheme="minorHAnsi"/>
        </w:rPr>
        <w:t xml:space="preserve"> and other socioecological predictors on </w:t>
      </w:r>
      <w:r>
        <w:rPr>
          <w:rFonts w:cstheme="minorHAnsi"/>
        </w:rPr>
        <w:t>close</w:t>
      </w:r>
      <w:r w:rsidRPr="002A30F8">
        <w:rPr>
          <w:rFonts w:cstheme="minorHAnsi"/>
        </w:rPr>
        <w:t xml:space="preserve"> call proportions. Each row represents a contrast between different maternal </w:t>
      </w:r>
      <w:r w:rsidR="00EA3FCF">
        <w:rPr>
          <w:rFonts w:cstheme="minorHAnsi"/>
        </w:rPr>
        <w:t>treatment</w:t>
      </w:r>
      <w:r w:rsidRPr="002A30F8">
        <w:rPr>
          <w:rFonts w:cstheme="minorHAnsi"/>
        </w:rPr>
        <w:t xml:space="preserve"> groups (dominant control, DC; subordinate control, SC; dominant treated, DT) for a given predictor</w:t>
      </w:r>
      <w:r>
        <w:rPr>
          <w:rFonts w:cstheme="minorHAnsi"/>
        </w:rPr>
        <w:t xml:space="preserve"> combination</w:t>
      </w:r>
      <w:r w:rsidRPr="002A30F8">
        <w:rPr>
          <w:rFonts w:cstheme="minorHAnsi"/>
        </w:rPr>
        <w:t>. Posterior probabilities exceeding 0.95 are bolded, indicating strong support for the hypothesis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322"/>
        <w:gridCol w:w="1061"/>
        <w:gridCol w:w="682"/>
        <w:gridCol w:w="1067"/>
        <w:gridCol w:w="1108"/>
        <w:gridCol w:w="1559"/>
        <w:gridCol w:w="2268"/>
      </w:tblGrid>
      <w:tr w:rsidR="00B65426" w:rsidRPr="00F752B3" w14:paraId="4BBDB9E2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1686C845" w14:textId="2EE26465" w:rsidR="00B65426" w:rsidRPr="009B7580" w:rsidRDefault="00B65426" w:rsidP="00190757">
            <w:pPr>
              <w:jc w:val="center"/>
            </w:pPr>
            <w:r w:rsidRPr="002A30F8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Competiton</w:t>
            </w:r>
            <w:r w:rsidRPr="002A30F8">
              <w:rPr>
                <w:b/>
                <w:bCs/>
                <w:vertAlign w:val="superscript"/>
              </w:rPr>
              <w:t>2</w:t>
            </w:r>
          </w:p>
        </w:tc>
      </w:tr>
      <w:tr w:rsidR="00B65426" w:rsidRPr="00F752B3" w14:paraId="58B4B6DC" w14:textId="77777777" w:rsidTr="00190757">
        <w:tc>
          <w:tcPr>
            <w:tcW w:w="1322" w:type="dxa"/>
          </w:tcPr>
          <w:p w14:paraId="4891037E" w14:textId="77777777" w:rsidR="00B65426" w:rsidRDefault="00B65426" w:rsidP="00190757">
            <w:pPr>
              <w:jc w:val="both"/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7E3FE44B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7426042F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717B717D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27BDB056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3322AAAF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53FAD470" w14:textId="77777777" w:rsidR="00B65426" w:rsidRPr="009B7580" w:rsidRDefault="00B65426" w:rsidP="00190757"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21341741" w14:textId="77777777" w:rsidTr="00190757">
        <w:tc>
          <w:tcPr>
            <w:tcW w:w="1322" w:type="dxa"/>
          </w:tcPr>
          <w:p w14:paraId="27D7FE86" w14:textId="77777777" w:rsidR="00B65426" w:rsidRDefault="00B65426" w:rsidP="00190757">
            <w:pPr>
              <w:jc w:val="both"/>
            </w:pPr>
            <w:r>
              <w:t>DC - SC &lt; 0</w:t>
            </w:r>
          </w:p>
        </w:tc>
        <w:tc>
          <w:tcPr>
            <w:tcW w:w="1061" w:type="dxa"/>
          </w:tcPr>
          <w:p w14:paraId="244C2409" w14:textId="77777777" w:rsidR="00B65426" w:rsidRPr="009B7580" w:rsidRDefault="00B65426" w:rsidP="00190757">
            <w:pPr>
              <w:jc w:val="both"/>
            </w:pPr>
            <w:r w:rsidRPr="007F299B">
              <w:t>-0.15</w:t>
            </w:r>
          </w:p>
        </w:tc>
        <w:tc>
          <w:tcPr>
            <w:tcW w:w="682" w:type="dxa"/>
          </w:tcPr>
          <w:p w14:paraId="180F4071" w14:textId="77777777" w:rsidR="00B65426" w:rsidRPr="009B7580" w:rsidRDefault="00B65426" w:rsidP="00190757">
            <w:r w:rsidRPr="007F299B">
              <w:t>0.98</w:t>
            </w:r>
          </w:p>
        </w:tc>
        <w:tc>
          <w:tcPr>
            <w:tcW w:w="1067" w:type="dxa"/>
          </w:tcPr>
          <w:p w14:paraId="1C27FA5B" w14:textId="77777777" w:rsidR="00B65426" w:rsidRPr="009B7580" w:rsidRDefault="00B65426" w:rsidP="00190757">
            <w:r w:rsidRPr="007F299B">
              <w:t>-1.75</w:t>
            </w:r>
          </w:p>
        </w:tc>
        <w:tc>
          <w:tcPr>
            <w:tcW w:w="1108" w:type="dxa"/>
          </w:tcPr>
          <w:p w14:paraId="44BC3D97" w14:textId="77777777" w:rsidR="00B65426" w:rsidRPr="009B7580" w:rsidRDefault="00B65426" w:rsidP="00190757">
            <w:r w:rsidRPr="007F299B">
              <w:t>1.44</w:t>
            </w:r>
          </w:p>
        </w:tc>
        <w:tc>
          <w:tcPr>
            <w:tcW w:w="1559" w:type="dxa"/>
          </w:tcPr>
          <w:p w14:paraId="04939D1B" w14:textId="77777777" w:rsidR="00B65426" w:rsidRPr="009B7580" w:rsidRDefault="00B65426" w:rsidP="00190757">
            <w:r w:rsidRPr="007F299B">
              <w:t>1.31</w:t>
            </w:r>
          </w:p>
        </w:tc>
        <w:tc>
          <w:tcPr>
            <w:tcW w:w="2268" w:type="dxa"/>
          </w:tcPr>
          <w:p w14:paraId="2DFEC0B8" w14:textId="77777777" w:rsidR="00B65426" w:rsidRPr="009B7580" w:rsidRDefault="00B65426" w:rsidP="00190757">
            <w:r w:rsidRPr="007F299B">
              <w:t>0.57</w:t>
            </w:r>
          </w:p>
        </w:tc>
      </w:tr>
      <w:tr w:rsidR="00B65426" w:rsidRPr="00F752B3" w14:paraId="64DE7B0A" w14:textId="77777777" w:rsidTr="00190757">
        <w:tc>
          <w:tcPr>
            <w:tcW w:w="1322" w:type="dxa"/>
          </w:tcPr>
          <w:p w14:paraId="666CEC3B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7BAF888B" w14:textId="77777777" w:rsidR="00B65426" w:rsidRPr="009B7580" w:rsidRDefault="00B65426" w:rsidP="00190757">
            <w:pPr>
              <w:jc w:val="both"/>
            </w:pPr>
            <w:r w:rsidRPr="007F299B">
              <w:t>-0.81</w:t>
            </w:r>
          </w:p>
        </w:tc>
        <w:tc>
          <w:tcPr>
            <w:tcW w:w="682" w:type="dxa"/>
          </w:tcPr>
          <w:p w14:paraId="18163908" w14:textId="77777777" w:rsidR="00B65426" w:rsidRPr="009B7580" w:rsidRDefault="00B65426" w:rsidP="00190757">
            <w:r w:rsidRPr="007F299B">
              <w:t>0.33</w:t>
            </w:r>
          </w:p>
        </w:tc>
        <w:tc>
          <w:tcPr>
            <w:tcW w:w="1067" w:type="dxa"/>
          </w:tcPr>
          <w:p w14:paraId="27969730" w14:textId="77777777" w:rsidR="00B65426" w:rsidRPr="009B7580" w:rsidRDefault="00B65426" w:rsidP="00190757">
            <w:r w:rsidRPr="007F299B">
              <w:t>-1.36</w:t>
            </w:r>
          </w:p>
        </w:tc>
        <w:tc>
          <w:tcPr>
            <w:tcW w:w="1108" w:type="dxa"/>
          </w:tcPr>
          <w:p w14:paraId="5732D784" w14:textId="77777777" w:rsidR="00B65426" w:rsidRPr="009B7580" w:rsidRDefault="00B65426" w:rsidP="00190757">
            <w:r w:rsidRPr="007F299B">
              <w:t>-0.27</w:t>
            </w:r>
          </w:p>
        </w:tc>
        <w:tc>
          <w:tcPr>
            <w:tcW w:w="1559" w:type="dxa"/>
          </w:tcPr>
          <w:p w14:paraId="5482BCF1" w14:textId="77777777" w:rsidR="00B65426" w:rsidRPr="009B7580" w:rsidRDefault="00B65426" w:rsidP="00190757">
            <w:r w:rsidRPr="007F299B">
              <w:t>193.44</w:t>
            </w:r>
          </w:p>
        </w:tc>
        <w:tc>
          <w:tcPr>
            <w:tcW w:w="2268" w:type="dxa"/>
          </w:tcPr>
          <w:p w14:paraId="36974929" w14:textId="77777777" w:rsidR="00B65426" w:rsidRPr="007F299B" w:rsidRDefault="00B65426" w:rsidP="00190757">
            <w:pPr>
              <w:rPr>
                <w:b/>
                <w:bCs/>
              </w:rPr>
            </w:pPr>
            <w:r w:rsidRPr="007F299B">
              <w:rPr>
                <w:b/>
                <w:bCs/>
              </w:rPr>
              <w:t>0.99</w:t>
            </w:r>
          </w:p>
        </w:tc>
      </w:tr>
      <w:tr w:rsidR="00B65426" w:rsidRPr="00F752B3" w14:paraId="7FF2F0E3" w14:textId="77777777" w:rsidTr="00190757">
        <w:tc>
          <w:tcPr>
            <w:tcW w:w="1322" w:type="dxa"/>
          </w:tcPr>
          <w:p w14:paraId="462323F8" w14:textId="77777777" w:rsidR="00B65426" w:rsidRDefault="00B65426" w:rsidP="00190757">
            <w:pPr>
              <w:jc w:val="both"/>
            </w:pPr>
            <w:r>
              <w:t>SC - DT &lt; 0</w:t>
            </w:r>
          </w:p>
        </w:tc>
        <w:tc>
          <w:tcPr>
            <w:tcW w:w="1061" w:type="dxa"/>
          </w:tcPr>
          <w:p w14:paraId="4D27CC2A" w14:textId="77777777" w:rsidR="00B65426" w:rsidRPr="009B7580" w:rsidRDefault="00B65426" w:rsidP="00190757">
            <w:pPr>
              <w:jc w:val="both"/>
            </w:pPr>
            <w:r w:rsidRPr="007F299B">
              <w:t>-0.65</w:t>
            </w:r>
          </w:p>
        </w:tc>
        <w:tc>
          <w:tcPr>
            <w:tcW w:w="682" w:type="dxa"/>
          </w:tcPr>
          <w:p w14:paraId="0AD056C1" w14:textId="77777777" w:rsidR="00B65426" w:rsidRPr="009B7580" w:rsidRDefault="00B65426" w:rsidP="00190757">
            <w:r w:rsidRPr="007F299B">
              <w:t>0.96</w:t>
            </w:r>
          </w:p>
        </w:tc>
        <w:tc>
          <w:tcPr>
            <w:tcW w:w="1067" w:type="dxa"/>
          </w:tcPr>
          <w:p w14:paraId="759CE860" w14:textId="77777777" w:rsidR="00B65426" w:rsidRPr="009B7580" w:rsidRDefault="00B65426" w:rsidP="00190757">
            <w:r w:rsidRPr="007F299B">
              <w:t>-2.26</w:t>
            </w:r>
          </w:p>
        </w:tc>
        <w:tc>
          <w:tcPr>
            <w:tcW w:w="1108" w:type="dxa"/>
          </w:tcPr>
          <w:p w14:paraId="1F8BA8E8" w14:textId="77777777" w:rsidR="00B65426" w:rsidRPr="009B7580" w:rsidRDefault="00B65426" w:rsidP="00190757">
            <w:r w:rsidRPr="007F299B">
              <w:t>0.92</w:t>
            </w:r>
          </w:p>
        </w:tc>
        <w:tc>
          <w:tcPr>
            <w:tcW w:w="1559" w:type="dxa"/>
          </w:tcPr>
          <w:p w14:paraId="4BDB93D6" w14:textId="77777777" w:rsidR="00B65426" w:rsidRPr="009B7580" w:rsidRDefault="00B65426" w:rsidP="00190757">
            <w:r w:rsidRPr="007F299B">
              <w:t>3.05</w:t>
            </w:r>
          </w:p>
        </w:tc>
        <w:tc>
          <w:tcPr>
            <w:tcW w:w="2268" w:type="dxa"/>
          </w:tcPr>
          <w:p w14:paraId="41C3647D" w14:textId="77777777" w:rsidR="00B65426" w:rsidRPr="00A31CDE" w:rsidRDefault="00B65426" w:rsidP="00190757">
            <w:r w:rsidRPr="007F299B">
              <w:t>0.75</w:t>
            </w:r>
          </w:p>
        </w:tc>
      </w:tr>
      <w:tr w:rsidR="00B65426" w:rsidRPr="00F752B3" w14:paraId="589020F8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261040BC" w14:textId="27BECBD1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Age:</w:t>
            </w:r>
            <w:r>
              <w:rPr>
                <w:b/>
                <w:bCs/>
              </w:rPr>
              <w:t>Group</w:t>
            </w:r>
            <w:proofErr w:type="spellEnd"/>
            <w:r>
              <w:rPr>
                <w:b/>
                <w:bCs/>
              </w:rPr>
              <w:t xml:space="preserve"> size</w:t>
            </w:r>
            <w:r w:rsidRPr="002A30F8">
              <w:rPr>
                <w:b/>
                <w:bCs/>
                <w:vertAlign w:val="superscript"/>
              </w:rPr>
              <w:t>2</w:t>
            </w:r>
          </w:p>
        </w:tc>
      </w:tr>
      <w:tr w:rsidR="00B65426" w:rsidRPr="00F752B3" w14:paraId="47222CB6" w14:textId="77777777" w:rsidTr="00190757">
        <w:tc>
          <w:tcPr>
            <w:tcW w:w="1322" w:type="dxa"/>
          </w:tcPr>
          <w:p w14:paraId="2C4DBE89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3D934B96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56C78DB6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40945F40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1716F5D1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66E1050D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618BB16A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548E6DF9" w14:textId="77777777" w:rsidTr="00190757">
        <w:tc>
          <w:tcPr>
            <w:tcW w:w="1322" w:type="dxa"/>
          </w:tcPr>
          <w:p w14:paraId="051A2FF7" w14:textId="77777777" w:rsidR="00B65426" w:rsidRPr="007E5D3B" w:rsidRDefault="00B65426" w:rsidP="00190757">
            <w:pPr>
              <w:jc w:val="both"/>
            </w:pPr>
            <w:r>
              <w:t>DC - SC &gt; 0</w:t>
            </w:r>
          </w:p>
        </w:tc>
        <w:tc>
          <w:tcPr>
            <w:tcW w:w="1061" w:type="dxa"/>
          </w:tcPr>
          <w:p w14:paraId="58AED525" w14:textId="77777777" w:rsidR="00B65426" w:rsidRPr="00A31CDE" w:rsidRDefault="00B65426" w:rsidP="00190757">
            <w:pPr>
              <w:jc w:val="both"/>
            </w:pPr>
            <w:r w:rsidRPr="007F299B">
              <w:t>0.18</w:t>
            </w:r>
          </w:p>
        </w:tc>
        <w:tc>
          <w:tcPr>
            <w:tcW w:w="682" w:type="dxa"/>
          </w:tcPr>
          <w:p w14:paraId="4633D20B" w14:textId="77777777" w:rsidR="00B65426" w:rsidRPr="00A31CDE" w:rsidRDefault="00B65426" w:rsidP="00190757">
            <w:r w:rsidRPr="007F299B">
              <w:t>0.50</w:t>
            </w:r>
          </w:p>
        </w:tc>
        <w:tc>
          <w:tcPr>
            <w:tcW w:w="1067" w:type="dxa"/>
          </w:tcPr>
          <w:p w14:paraId="4D0DD586" w14:textId="77777777" w:rsidR="00B65426" w:rsidRPr="00A31CDE" w:rsidRDefault="00B65426" w:rsidP="00190757">
            <w:r w:rsidRPr="007F299B">
              <w:t>-0.66</w:t>
            </w:r>
          </w:p>
        </w:tc>
        <w:tc>
          <w:tcPr>
            <w:tcW w:w="1108" w:type="dxa"/>
          </w:tcPr>
          <w:p w14:paraId="26C5543E" w14:textId="77777777" w:rsidR="00B65426" w:rsidRPr="00A31CDE" w:rsidRDefault="00B65426" w:rsidP="00190757">
            <w:r w:rsidRPr="007F299B">
              <w:t>1.00</w:t>
            </w:r>
          </w:p>
        </w:tc>
        <w:tc>
          <w:tcPr>
            <w:tcW w:w="1559" w:type="dxa"/>
          </w:tcPr>
          <w:p w14:paraId="7B3D8AD6" w14:textId="77777777" w:rsidR="00B65426" w:rsidRPr="00A31CDE" w:rsidRDefault="00B65426" w:rsidP="00190757">
            <w:r w:rsidRPr="007F299B">
              <w:t>1.81</w:t>
            </w:r>
          </w:p>
        </w:tc>
        <w:tc>
          <w:tcPr>
            <w:tcW w:w="2268" w:type="dxa"/>
          </w:tcPr>
          <w:p w14:paraId="03043C6A" w14:textId="77777777" w:rsidR="00B65426" w:rsidRPr="00512D19" w:rsidRDefault="00B65426" w:rsidP="00190757">
            <w:r w:rsidRPr="007F299B">
              <w:t>0.64</w:t>
            </w:r>
          </w:p>
        </w:tc>
      </w:tr>
      <w:tr w:rsidR="00B65426" w:rsidRPr="00F752B3" w14:paraId="26D112FB" w14:textId="77777777" w:rsidTr="00190757">
        <w:tc>
          <w:tcPr>
            <w:tcW w:w="1322" w:type="dxa"/>
          </w:tcPr>
          <w:p w14:paraId="771DBD87" w14:textId="77777777" w:rsidR="00B65426" w:rsidRDefault="00B65426" w:rsidP="00190757">
            <w:pPr>
              <w:jc w:val="both"/>
            </w:pPr>
            <w:r>
              <w:t>DC - DT &lt; 0</w:t>
            </w:r>
          </w:p>
        </w:tc>
        <w:tc>
          <w:tcPr>
            <w:tcW w:w="1061" w:type="dxa"/>
          </w:tcPr>
          <w:p w14:paraId="4AFCCD3E" w14:textId="77777777" w:rsidR="00B65426" w:rsidRPr="00A31CDE" w:rsidRDefault="00B65426" w:rsidP="00190757">
            <w:pPr>
              <w:jc w:val="both"/>
            </w:pPr>
            <w:r w:rsidRPr="007F299B">
              <w:t>-0.94</w:t>
            </w:r>
          </w:p>
        </w:tc>
        <w:tc>
          <w:tcPr>
            <w:tcW w:w="682" w:type="dxa"/>
          </w:tcPr>
          <w:p w14:paraId="5F5A9E43" w14:textId="77777777" w:rsidR="00B65426" w:rsidRPr="00A31CDE" w:rsidRDefault="00B65426" w:rsidP="00190757">
            <w:r w:rsidRPr="007F299B">
              <w:t>0.73</w:t>
            </w:r>
          </w:p>
        </w:tc>
        <w:tc>
          <w:tcPr>
            <w:tcW w:w="1067" w:type="dxa"/>
          </w:tcPr>
          <w:p w14:paraId="327648E8" w14:textId="77777777" w:rsidR="00B65426" w:rsidRPr="00A31CDE" w:rsidRDefault="00B65426" w:rsidP="00190757">
            <w:r w:rsidRPr="007F299B">
              <w:t>-2.13</w:t>
            </w:r>
          </w:p>
        </w:tc>
        <w:tc>
          <w:tcPr>
            <w:tcW w:w="1108" w:type="dxa"/>
          </w:tcPr>
          <w:p w14:paraId="7ED7BA94" w14:textId="77777777" w:rsidR="00B65426" w:rsidRPr="00A31CDE" w:rsidRDefault="00B65426" w:rsidP="00190757">
            <w:r w:rsidRPr="007F299B">
              <w:t>0.27</w:t>
            </w:r>
          </w:p>
        </w:tc>
        <w:tc>
          <w:tcPr>
            <w:tcW w:w="1559" w:type="dxa"/>
          </w:tcPr>
          <w:p w14:paraId="351DB8DA" w14:textId="77777777" w:rsidR="00B65426" w:rsidRPr="00A31CDE" w:rsidRDefault="00B65426" w:rsidP="00190757">
            <w:r w:rsidRPr="007F299B">
              <w:t>9.01</w:t>
            </w:r>
          </w:p>
        </w:tc>
        <w:tc>
          <w:tcPr>
            <w:tcW w:w="2268" w:type="dxa"/>
          </w:tcPr>
          <w:p w14:paraId="50494B0D" w14:textId="77777777" w:rsidR="00B65426" w:rsidRPr="00A31CDE" w:rsidRDefault="00B65426" w:rsidP="00190757">
            <w:r w:rsidRPr="007F299B">
              <w:t>0.90</w:t>
            </w:r>
          </w:p>
        </w:tc>
      </w:tr>
      <w:tr w:rsidR="00B65426" w:rsidRPr="00F752B3" w14:paraId="20DA0861" w14:textId="77777777" w:rsidTr="00190757">
        <w:tc>
          <w:tcPr>
            <w:tcW w:w="1322" w:type="dxa"/>
          </w:tcPr>
          <w:p w14:paraId="3DD1F82E" w14:textId="77777777" w:rsidR="00B65426" w:rsidRDefault="00B65426" w:rsidP="00190757">
            <w:pPr>
              <w:jc w:val="both"/>
            </w:pPr>
            <w:r>
              <w:t>SC - DT &lt; 0</w:t>
            </w:r>
          </w:p>
        </w:tc>
        <w:tc>
          <w:tcPr>
            <w:tcW w:w="1061" w:type="dxa"/>
          </w:tcPr>
          <w:p w14:paraId="3B2AE41D" w14:textId="77777777" w:rsidR="00B65426" w:rsidRPr="00A31CDE" w:rsidRDefault="00B65426" w:rsidP="00190757">
            <w:pPr>
              <w:jc w:val="both"/>
            </w:pPr>
            <w:r w:rsidRPr="007F299B">
              <w:t>-1.11</w:t>
            </w:r>
          </w:p>
        </w:tc>
        <w:tc>
          <w:tcPr>
            <w:tcW w:w="682" w:type="dxa"/>
          </w:tcPr>
          <w:p w14:paraId="777DF97C" w14:textId="77777777" w:rsidR="00B65426" w:rsidRPr="00A31CDE" w:rsidRDefault="00B65426" w:rsidP="00190757">
            <w:r w:rsidRPr="007F299B">
              <w:t>0.74</w:t>
            </w:r>
          </w:p>
        </w:tc>
        <w:tc>
          <w:tcPr>
            <w:tcW w:w="1067" w:type="dxa"/>
          </w:tcPr>
          <w:p w14:paraId="36D8F8CB" w14:textId="77777777" w:rsidR="00B65426" w:rsidRPr="00A31CDE" w:rsidRDefault="00B65426" w:rsidP="00190757">
            <w:r w:rsidRPr="007F299B">
              <w:t>-2.32</w:t>
            </w:r>
          </w:p>
        </w:tc>
        <w:tc>
          <w:tcPr>
            <w:tcW w:w="1108" w:type="dxa"/>
          </w:tcPr>
          <w:p w14:paraId="3CCD4935" w14:textId="77777777" w:rsidR="00B65426" w:rsidRPr="00A31CDE" w:rsidRDefault="00B65426" w:rsidP="00190757">
            <w:r w:rsidRPr="007F299B">
              <w:t>0.11</w:t>
            </w:r>
          </w:p>
        </w:tc>
        <w:tc>
          <w:tcPr>
            <w:tcW w:w="1559" w:type="dxa"/>
          </w:tcPr>
          <w:p w14:paraId="2A7E3858" w14:textId="77777777" w:rsidR="00B65426" w:rsidRPr="00A31CDE" w:rsidRDefault="00B65426" w:rsidP="00190757">
            <w:r w:rsidRPr="007F299B">
              <w:t>14.30</w:t>
            </w:r>
          </w:p>
        </w:tc>
        <w:tc>
          <w:tcPr>
            <w:tcW w:w="2268" w:type="dxa"/>
          </w:tcPr>
          <w:p w14:paraId="47444363" w14:textId="77777777" w:rsidR="00B65426" w:rsidRPr="00A31CDE" w:rsidRDefault="00B65426" w:rsidP="00190757">
            <w:r w:rsidRPr="007F299B">
              <w:t>0.93</w:t>
            </w:r>
          </w:p>
        </w:tc>
      </w:tr>
      <w:tr w:rsidR="00B65426" w:rsidRPr="00F752B3" w14:paraId="3D82AA52" w14:textId="77777777" w:rsidTr="00190757">
        <w:tc>
          <w:tcPr>
            <w:tcW w:w="9067" w:type="dxa"/>
            <w:gridSpan w:val="7"/>
            <w:shd w:val="clear" w:color="auto" w:fill="D9D9D9" w:themeFill="background1" w:themeFillShade="D9"/>
          </w:tcPr>
          <w:p w14:paraId="67803BCA" w14:textId="0D445E63" w:rsidR="00B65426" w:rsidRPr="009B7580" w:rsidRDefault="00B65426" w:rsidP="00190757">
            <w:pPr>
              <w:jc w:val="center"/>
              <w:rPr>
                <w:b/>
                <w:bCs/>
              </w:rPr>
            </w:pPr>
            <w:r w:rsidRPr="002A30F8">
              <w:rPr>
                <w:b/>
                <w:bCs/>
              </w:rPr>
              <w:t xml:space="preserve">Maternal </w:t>
            </w:r>
            <w:proofErr w:type="spellStart"/>
            <w:r w:rsidR="00EA3FCF">
              <w:rPr>
                <w:b/>
                <w:bCs/>
              </w:rPr>
              <w:t>treatment</w:t>
            </w:r>
            <w:r w:rsidRPr="002A30F8">
              <w:rPr>
                <w:b/>
                <w:bCs/>
              </w:rPr>
              <w:t>:</w:t>
            </w:r>
            <w:r>
              <w:rPr>
                <w:b/>
                <w:bCs/>
              </w:rPr>
              <w:t>Age:Rainfall</w:t>
            </w:r>
            <w:proofErr w:type="spellEnd"/>
          </w:p>
        </w:tc>
      </w:tr>
      <w:tr w:rsidR="00B65426" w:rsidRPr="00F752B3" w14:paraId="4E0BEC75" w14:textId="77777777" w:rsidTr="00190757">
        <w:tc>
          <w:tcPr>
            <w:tcW w:w="1322" w:type="dxa"/>
          </w:tcPr>
          <w:p w14:paraId="58CCE1E1" w14:textId="77777777" w:rsidR="00B65426" w:rsidRPr="002A30F8" w:rsidRDefault="00B65426" w:rsidP="0019075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ypothesis</w:t>
            </w:r>
          </w:p>
        </w:tc>
        <w:tc>
          <w:tcPr>
            <w:tcW w:w="1061" w:type="dxa"/>
          </w:tcPr>
          <w:p w14:paraId="470269A0" w14:textId="77777777" w:rsidR="00B65426" w:rsidRPr="009B7580" w:rsidRDefault="00B65426" w:rsidP="0019075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682" w:type="dxa"/>
          </w:tcPr>
          <w:p w14:paraId="429B06C0" w14:textId="77777777" w:rsidR="00B65426" w:rsidRPr="009B7580" w:rsidRDefault="00B65426" w:rsidP="00190757">
            <w:r w:rsidRPr="009B7580">
              <w:rPr>
                <w:b/>
                <w:bCs/>
              </w:rPr>
              <w:t>SD</w:t>
            </w:r>
          </w:p>
        </w:tc>
        <w:tc>
          <w:tcPr>
            <w:tcW w:w="1067" w:type="dxa"/>
          </w:tcPr>
          <w:p w14:paraId="505ED59B" w14:textId="77777777" w:rsidR="00B65426" w:rsidRPr="009B7580" w:rsidRDefault="00B65426" w:rsidP="00190757">
            <w:r>
              <w:rPr>
                <w:b/>
                <w:bCs/>
              </w:rPr>
              <w:t>CI lower</w:t>
            </w:r>
          </w:p>
        </w:tc>
        <w:tc>
          <w:tcPr>
            <w:tcW w:w="1108" w:type="dxa"/>
          </w:tcPr>
          <w:p w14:paraId="61357DB0" w14:textId="77777777" w:rsidR="00B65426" w:rsidRPr="009B7580" w:rsidRDefault="00B65426" w:rsidP="00190757">
            <w:r>
              <w:rPr>
                <w:b/>
                <w:bCs/>
              </w:rPr>
              <w:t>CI upper</w:t>
            </w:r>
          </w:p>
        </w:tc>
        <w:tc>
          <w:tcPr>
            <w:tcW w:w="1559" w:type="dxa"/>
          </w:tcPr>
          <w:p w14:paraId="5C23B5BB" w14:textId="77777777" w:rsidR="00B65426" w:rsidRPr="009B7580" w:rsidRDefault="00B65426" w:rsidP="00190757">
            <w:r>
              <w:rPr>
                <w:b/>
                <w:bCs/>
              </w:rPr>
              <w:t>Evidence ratio</w:t>
            </w:r>
          </w:p>
        </w:tc>
        <w:tc>
          <w:tcPr>
            <w:tcW w:w="2268" w:type="dxa"/>
          </w:tcPr>
          <w:p w14:paraId="60FFBD3E" w14:textId="77777777" w:rsidR="00B65426" w:rsidRPr="009B7580" w:rsidRDefault="00B65426" w:rsidP="00190757">
            <w:pPr>
              <w:rPr>
                <w:b/>
                <w:bCs/>
              </w:rPr>
            </w:pPr>
            <w:r>
              <w:rPr>
                <w:b/>
                <w:bCs/>
              </w:rPr>
              <w:t>Posterior probability</w:t>
            </w:r>
          </w:p>
        </w:tc>
      </w:tr>
      <w:tr w:rsidR="00B65426" w:rsidRPr="00F752B3" w14:paraId="1FAAEA04" w14:textId="77777777" w:rsidTr="00190757">
        <w:tc>
          <w:tcPr>
            <w:tcW w:w="1322" w:type="dxa"/>
          </w:tcPr>
          <w:p w14:paraId="3A7B24CA" w14:textId="77777777" w:rsidR="00B65426" w:rsidRPr="007E5D3B" w:rsidRDefault="00B65426" w:rsidP="00190757">
            <w:pPr>
              <w:jc w:val="both"/>
            </w:pPr>
            <w:r>
              <w:t>DC - SC &gt; 0</w:t>
            </w:r>
          </w:p>
        </w:tc>
        <w:tc>
          <w:tcPr>
            <w:tcW w:w="1061" w:type="dxa"/>
          </w:tcPr>
          <w:p w14:paraId="213F1C85" w14:textId="77777777" w:rsidR="00B65426" w:rsidRPr="00A31CDE" w:rsidRDefault="00B65426" w:rsidP="00190757">
            <w:pPr>
              <w:jc w:val="both"/>
            </w:pPr>
            <w:r w:rsidRPr="007F299B">
              <w:t>0.07</w:t>
            </w:r>
          </w:p>
        </w:tc>
        <w:tc>
          <w:tcPr>
            <w:tcW w:w="682" w:type="dxa"/>
          </w:tcPr>
          <w:p w14:paraId="0D35EA91" w14:textId="77777777" w:rsidR="00B65426" w:rsidRPr="00A31CDE" w:rsidRDefault="00B65426" w:rsidP="00190757">
            <w:r w:rsidRPr="007F299B">
              <w:t>0.56</w:t>
            </w:r>
          </w:p>
        </w:tc>
        <w:tc>
          <w:tcPr>
            <w:tcW w:w="1067" w:type="dxa"/>
          </w:tcPr>
          <w:p w14:paraId="687484C1" w14:textId="77777777" w:rsidR="00B65426" w:rsidRPr="00A31CDE" w:rsidRDefault="00B65426" w:rsidP="00190757">
            <w:r w:rsidRPr="007F299B">
              <w:t>-0.85</w:t>
            </w:r>
          </w:p>
        </w:tc>
        <w:tc>
          <w:tcPr>
            <w:tcW w:w="1108" w:type="dxa"/>
          </w:tcPr>
          <w:p w14:paraId="5915D646" w14:textId="77777777" w:rsidR="00B65426" w:rsidRPr="00A31CDE" w:rsidRDefault="00B65426" w:rsidP="00190757">
            <w:r w:rsidRPr="007F299B">
              <w:t>0.97</w:t>
            </w:r>
          </w:p>
        </w:tc>
        <w:tc>
          <w:tcPr>
            <w:tcW w:w="1559" w:type="dxa"/>
          </w:tcPr>
          <w:p w14:paraId="35CA266E" w14:textId="77777777" w:rsidR="00B65426" w:rsidRPr="00A31CDE" w:rsidRDefault="00B65426" w:rsidP="00190757">
            <w:r w:rsidRPr="007F299B">
              <w:t>1.24</w:t>
            </w:r>
          </w:p>
        </w:tc>
        <w:tc>
          <w:tcPr>
            <w:tcW w:w="2268" w:type="dxa"/>
          </w:tcPr>
          <w:p w14:paraId="27310C20" w14:textId="77777777" w:rsidR="00B65426" w:rsidRPr="00A31CDE" w:rsidRDefault="00B65426" w:rsidP="00190757">
            <w:r w:rsidRPr="007F299B">
              <w:t>0.55</w:t>
            </w:r>
          </w:p>
        </w:tc>
      </w:tr>
      <w:tr w:rsidR="00B65426" w:rsidRPr="00F752B3" w14:paraId="439D218B" w14:textId="77777777" w:rsidTr="00190757">
        <w:tc>
          <w:tcPr>
            <w:tcW w:w="1322" w:type="dxa"/>
          </w:tcPr>
          <w:p w14:paraId="7AE04C61" w14:textId="77777777" w:rsidR="00B65426" w:rsidRDefault="00B65426" w:rsidP="00190757">
            <w:pPr>
              <w:jc w:val="both"/>
            </w:pPr>
            <w:r>
              <w:t>DC - DT &gt; 0</w:t>
            </w:r>
          </w:p>
        </w:tc>
        <w:tc>
          <w:tcPr>
            <w:tcW w:w="1061" w:type="dxa"/>
          </w:tcPr>
          <w:p w14:paraId="09DF1689" w14:textId="77777777" w:rsidR="00B65426" w:rsidRPr="00A31CDE" w:rsidRDefault="00B65426" w:rsidP="00190757">
            <w:pPr>
              <w:jc w:val="both"/>
            </w:pPr>
            <w:r w:rsidRPr="007F299B">
              <w:t>0.83</w:t>
            </w:r>
          </w:p>
        </w:tc>
        <w:tc>
          <w:tcPr>
            <w:tcW w:w="682" w:type="dxa"/>
          </w:tcPr>
          <w:p w14:paraId="4E702B75" w14:textId="77777777" w:rsidR="00B65426" w:rsidRPr="00A31CDE" w:rsidRDefault="00B65426" w:rsidP="00190757">
            <w:r w:rsidRPr="007F299B">
              <w:t>0.47</w:t>
            </w:r>
          </w:p>
        </w:tc>
        <w:tc>
          <w:tcPr>
            <w:tcW w:w="1067" w:type="dxa"/>
          </w:tcPr>
          <w:p w14:paraId="40400F5B" w14:textId="77777777" w:rsidR="00B65426" w:rsidRPr="00A31CDE" w:rsidRDefault="00B65426" w:rsidP="00190757">
            <w:r w:rsidRPr="007F299B">
              <w:t>0.06</w:t>
            </w:r>
          </w:p>
        </w:tc>
        <w:tc>
          <w:tcPr>
            <w:tcW w:w="1108" w:type="dxa"/>
          </w:tcPr>
          <w:p w14:paraId="7499E674" w14:textId="77777777" w:rsidR="00B65426" w:rsidRPr="00A31CDE" w:rsidRDefault="00B65426" w:rsidP="00190757">
            <w:r w:rsidRPr="007F299B">
              <w:t>1.59</w:t>
            </w:r>
          </w:p>
        </w:tc>
        <w:tc>
          <w:tcPr>
            <w:tcW w:w="1559" w:type="dxa"/>
          </w:tcPr>
          <w:p w14:paraId="4F2AEC85" w14:textId="77777777" w:rsidR="00B65426" w:rsidRPr="00A31CDE" w:rsidRDefault="00B65426" w:rsidP="00190757">
            <w:r w:rsidRPr="007F299B">
              <w:t>24.69</w:t>
            </w:r>
          </w:p>
        </w:tc>
        <w:tc>
          <w:tcPr>
            <w:tcW w:w="2268" w:type="dxa"/>
          </w:tcPr>
          <w:p w14:paraId="3CC0983D" w14:textId="77777777" w:rsidR="00B65426" w:rsidRPr="00E478DB" w:rsidRDefault="00B65426" w:rsidP="00190757">
            <w:pPr>
              <w:rPr>
                <w:b/>
                <w:bCs/>
              </w:rPr>
            </w:pPr>
            <w:r w:rsidRPr="00E478DB">
              <w:rPr>
                <w:b/>
                <w:bCs/>
              </w:rPr>
              <w:t>0.96</w:t>
            </w:r>
          </w:p>
        </w:tc>
      </w:tr>
      <w:tr w:rsidR="00B65426" w:rsidRPr="00F752B3" w14:paraId="6B014C05" w14:textId="77777777" w:rsidTr="00190757">
        <w:tc>
          <w:tcPr>
            <w:tcW w:w="1322" w:type="dxa"/>
          </w:tcPr>
          <w:p w14:paraId="7E1CB2F9" w14:textId="77777777" w:rsidR="00B65426" w:rsidRDefault="00B65426" w:rsidP="00190757">
            <w:pPr>
              <w:jc w:val="both"/>
            </w:pPr>
            <w:r>
              <w:t>SC - DT &gt; 0</w:t>
            </w:r>
          </w:p>
        </w:tc>
        <w:tc>
          <w:tcPr>
            <w:tcW w:w="1061" w:type="dxa"/>
          </w:tcPr>
          <w:p w14:paraId="2E0B06B9" w14:textId="77777777" w:rsidR="00B65426" w:rsidRPr="00A31CDE" w:rsidRDefault="00B65426" w:rsidP="00190757">
            <w:pPr>
              <w:jc w:val="both"/>
            </w:pPr>
            <w:r w:rsidRPr="007F299B">
              <w:t>0.76</w:t>
            </w:r>
          </w:p>
        </w:tc>
        <w:tc>
          <w:tcPr>
            <w:tcW w:w="682" w:type="dxa"/>
          </w:tcPr>
          <w:p w14:paraId="780DC23E" w14:textId="77777777" w:rsidR="00B65426" w:rsidRPr="00A31CDE" w:rsidRDefault="00B65426" w:rsidP="00190757">
            <w:r w:rsidRPr="007F299B">
              <w:t>0.53</w:t>
            </w:r>
          </w:p>
        </w:tc>
        <w:tc>
          <w:tcPr>
            <w:tcW w:w="1067" w:type="dxa"/>
          </w:tcPr>
          <w:p w14:paraId="42E1B8F6" w14:textId="77777777" w:rsidR="00B65426" w:rsidRPr="00A31CDE" w:rsidRDefault="00B65426" w:rsidP="00190757">
            <w:r w:rsidRPr="007F299B">
              <w:t>-0.11</w:t>
            </w:r>
          </w:p>
        </w:tc>
        <w:tc>
          <w:tcPr>
            <w:tcW w:w="1108" w:type="dxa"/>
          </w:tcPr>
          <w:p w14:paraId="688199B2" w14:textId="77777777" w:rsidR="00B65426" w:rsidRPr="00A31CDE" w:rsidRDefault="00B65426" w:rsidP="00190757">
            <w:r w:rsidRPr="007F299B">
              <w:t>1.64</w:t>
            </w:r>
          </w:p>
        </w:tc>
        <w:tc>
          <w:tcPr>
            <w:tcW w:w="1559" w:type="dxa"/>
          </w:tcPr>
          <w:p w14:paraId="4EF223D2" w14:textId="77777777" w:rsidR="00B65426" w:rsidRPr="00A31CDE" w:rsidRDefault="00B65426" w:rsidP="00190757">
            <w:r w:rsidRPr="007F299B">
              <w:t>12.16</w:t>
            </w:r>
          </w:p>
        </w:tc>
        <w:tc>
          <w:tcPr>
            <w:tcW w:w="2268" w:type="dxa"/>
          </w:tcPr>
          <w:p w14:paraId="3A55072E" w14:textId="77777777" w:rsidR="00B65426" w:rsidRPr="00A31CDE" w:rsidRDefault="00B65426" w:rsidP="00190757">
            <w:r w:rsidRPr="007F299B">
              <w:t>0.92</w:t>
            </w:r>
          </w:p>
        </w:tc>
      </w:tr>
    </w:tbl>
    <w:p w14:paraId="16BA09EB" w14:textId="77777777" w:rsidR="00B65426" w:rsidRDefault="00B65426" w:rsidP="0079486B">
      <w:pPr>
        <w:jc w:val="both"/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it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>SD = standard deviation</w:t>
      </w:r>
      <w:r>
        <w:rPr>
          <w:rFonts w:cstheme="minorHAnsi"/>
          <w:sz w:val="18"/>
          <w:szCs w:val="18"/>
        </w:rPr>
        <w:t>; CI = 90% confidence interval.</w:t>
      </w:r>
    </w:p>
    <w:p w14:paraId="02E188A9" w14:textId="77777777" w:rsidR="00B65426" w:rsidRDefault="00B65426" w:rsidP="0079486B">
      <w:pPr>
        <w:jc w:val="both"/>
        <w:rPr>
          <w:rFonts w:cstheme="minorHAnsi"/>
          <w:b/>
          <w:bCs/>
        </w:rPr>
      </w:pPr>
    </w:p>
    <w:p w14:paraId="081E0B38" w14:textId="18026C1B" w:rsidR="00302463" w:rsidRPr="00693FCD" w:rsidRDefault="00986E5D" w:rsidP="0079486B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t>Table S</w:t>
      </w:r>
      <w:r w:rsidR="00E945E9">
        <w:rPr>
          <w:rFonts w:cstheme="minorHAnsi"/>
          <w:b/>
          <w:bCs/>
        </w:rPr>
        <w:t>1</w:t>
      </w:r>
      <w:r w:rsidR="00B65426">
        <w:rPr>
          <w:rFonts w:cstheme="minorHAnsi"/>
          <w:b/>
          <w:bCs/>
        </w:rPr>
        <w:t>2</w:t>
      </w:r>
      <w:r w:rsidRPr="00693FCD">
        <w:rPr>
          <w:rFonts w:cstheme="minorHAnsi"/>
          <w:b/>
          <w:bCs/>
        </w:rPr>
        <w:t xml:space="preserve">. </w:t>
      </w:r>
      <w:r w:rsidR="00302463">
        <w:rPr>
          <w:rFonts w:cstheme="minorHAnsi"/>
        </w:rPr>
        <w:t xml:space="preserve">Estimated marginal means for the slope of close call proportions, by </w:t>
      </w:r>
      <w:proofErr w:type="spellStart"/>
      <w:r w:rsidR="00302463">
        <w:rPr>
          <w:rFonts w:cstheme="minorHAnsi"/>
        </w:rPr>
        <w:t>meerkat</w:t>
      </w:r>
      <w:proofErr w:type="spellEnd"/>
      <w:r w:rsidR="00302463">
        <w:rPr>
          <w:rFonts w:cstheme="minorHAnsi"/>
        </w:rPr>
        <w:t xml:space="preserve"> offspring differentiated by maternal </w:t>
      </w:r>
      <w:r w:rsidR="00EA3FCF">
        <w:rPr>
          <w:rFonts w:cstheme="minorHAnsi"/>
        </w:rPr>
        <w:t>treatment</w:t>
      </w:r>
      <w:r w:rsidR="00302463">
        <w:rPr>
          <w:rFonts w:cstheme="minorHAnsi"/>
        </w:rPr>
        <w:t xml:space="preserve"> (dominant control, DC; subordinate control, SC; dominant treated, DT) and offspring sex (female, F; male, M) and contrasted within and between maternal </w:t>
      </w:r>
      <w:r w:rsidR="00EA3FCF">
        <w:rPr>
          <w:rFonts w:cstheme="minorHAnsi"/>
        </w:rPr>
        <w:t>treatment</w:t>
      </w:r>
      <w:r w:rsidR="00302463" w:rsidRPr="00693FCD">
        <w:rPr>
          <w:rFonts w:cstheme="minorHAnsi"/>
        </w:rPr>
        <w:t>.</w:t>
      </w:r>
      <w:r w:rsidR="00302463">
        <w:rPr>
          <w:rFonts w:cstheme="minorHAnsi"/>
        </w:rPr>
        <w:t xml:space="preserve"> </w:t>
      </w:r>
      <w:r w:rsidR="00302463" w:rsidRPr="004C0D50">
        <w:rPr>
          <w:rFonts w:cstheme="minorHAnsi"/>
        </w:rPr>
        <w:t>Probabilities of practical significance (</w:t>
      </w:r>
      <w:proofErr w:type="spellStart"/>
      <w:r w:rsidR="00302463" w:rsidRPr="004C0D50">
        <w:rPr>
          <w:rFonts w:cstheme="minorHAnsi"/>
        </w:rPr>
        <w:t>ps</w:t>
      </w:r>
      <w:proofErr w:type="spellEnd"/>
      <w:r w:rsidR="00302463" w:rsidRPr="004C0D50">
        <w:rPr>
          <w:rFonts w:cstheme="minorHAnsi"/>
        </w:rPr>
        <w:t>)</w:t>
      </w:r>
      <w:r w:rsidR="00302463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302463">
        <w:rPr>
          <w:rFonts w:cstheme="minorHAnsi"/>
        </w:rPr>
        <w:t>pd</w:t>
      </w:r>
      <w:proofErr w:type="spellEnd"/>
      <w:proofErr w:type="gramEnd"/>
      <w:r w:rsidR="00302463">
        <w:rPr>
          <w:rFonts w:cstheme="minorHAnsi"/>
        </w:rPr>
        <w:t xml:space="preserve">) above </w:t>
      </w:r>
      <w:r w:rsidR="002C3CDD">
        <w:rPr>
          <w:rFonts w:cstheme="minorHAnsi"/>
        </w:rPr>
        <w:t>95%</w:t>
      </w:r>
      <w:r w:rsidR="00302463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51"/>
        <w:gridCol w:w="1417"/>
        <w:gridCol w:w="1276"/>
        <w:gridCol w:w="1370"/>
        <w:gridCol w:w="1040"/>
        <w:gridCol w:w="992"/>
      </w:tblGrid>
      <w:tr w:rsidR="00986E5D" w:rsidRPr="00AA616A" w14:paraId="6F728B20" w14:textId="77777777" w:rsidTr="00AC2B3F">
        <w:tc>
          <w:tcPr>
            <w:tcW w:w="1271" w:type="dxa"/>
          </w:tcPr>
          <w:p w14:paraId="7C980C6A" w14:textId="70E3CD53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r w:rsidRPr="00C878D8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851" w:type="dxa"/>
          </w:tcPr>
          <w:p w14:paraId="70213378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r w:rsidRPr="00C878D8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417" w:type="dxa"/>
          </w:tcPr>
          <w:p w14:paraId="44C07143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276" w:type="dxa"/>
          </w:tcPr>
          <w:p w14:paraId="25C5FC1F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r w:rsidRPr="00C878D8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370" w:type="dxa"/>
          </w:tcPr>
          <w:p w14:paraId="3765F081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r w:rsidRPr="00C878D8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040" w:type="dxa"/>
          </w:tcPr>
          <w:p w14:paraId="5CC84407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proofErr w:type="spellStart"/>
            <w:r w:rsidRPr="00C878D8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992" w:type="dxa"/>
          </w:tcPr>
          <w:p w14:paraId="09E69F1B" w14:textId="77777777" w:rsidR="00986E5D" w:rsidRPr="00C878D8" w:rsidRDefault="00986E5D" w:rsidP="00AC2B3F">
            <w:pPr>
              <w:rPr>
                <w:rFonts w:cstheme="minorHAnsi"/>
                <w:b/>
                <w:bCs/>
              </w:rPr>
            </w:pPr>
            <w:proofErr w:type="spellStart"/>
            <w:r w:rsidRPr="00C878D8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AA616A" w14:paraId="03A1B0C7" w14:textId="77777777" w:rsidTr="00AC2B3F">
        <w:tc>
          <w:tcPr>
            <w:tcW w:w="1271" w:type="dxa"/>
          </w:tcPr>
          <w:p w14:paraId="18502CEF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DC</w:t>
            </w:r>
          </w:p>
        </w:tc>
        <w:tc>
          <w:tcPr>
            <w:tcW w:w="851" w:type="dxa"/>
          </w:tcPr>
          <w:p w14:paraId="56D88C4A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4C8AC6F4" w14:textId="6AFB97F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4</w:t>
            </w:r>
            <w:r w:rsidR="00293DBF">
              <w:rPr>
                <w:rFonts w:cstheme="minorHAnsi"/>
              </w:rPr>
              <w:t>6</w:t>
            </w:r>
          </w:p>
        </w:tc>
        <w:tc>
          <w:tcPr>
            <w:tcW w:w="1276" w:type="dxa"/>
          </w:tcPr>
          <w:p w14:paraId="02FF50D7" w14:textId="63CE7E58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</w:t>
            </w:r>
            <w:r w:rsidR="00293DBF">
              <w:rPr>
                <w:rFonts w:cstheme="minorHAnsi"/>
              </w:rPr>
              <w:t>90</w:t>
            </w:r>
          </w:p>
        </w:tc>
        <w:tc>
          <w:tcPr>
            <w:tcW w:w="1370" w:type="dxa"/>
          </w:tcPr>
          <w:p w14:paraId="17CD058D" w14:textId="32BB6D2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01</w:t>
            </w:r>
          </w:p>
        </w:tc>
        <w:tc>
          <w:tcPr>
            <w:tcW w:w="1040" w:type="dxa"/>
          </w:tcPr>
          <w:p w14:paraId="2F5AA39B" w14:textId="75475F6E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992" w:type="dxa"/>
          </w:tcPr>
          <w:p w14:paraId="43433053" w14:textId="578FE731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AA616A" w14:paraId="732729D8" w14:textId="77777777" w:rsidTr="00AC2B3F">
        <w:tc>
          <w:tcPr>
            <w:tcW w:w="1271" w:type="dxa"/>
          </w:tcPr>
          <w:p w14:paraId="6D0786DA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SC</w:t>
            </w:r>
          </w:p>
        </w:tc>
        <w:tc>
          <w:tcPr>
            <w:tcW w:w="851" w:type="dxa"/>
          </w:tcPr>
          <w:p w14:paraId="54CD3AC0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6053C4C5" w14:textId="51014BD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67</w:t>
            </w:r>
          </w:p>
        </w:tc>
        <w:tc>
          <w:tcPr>
            <w:tcW w:w="1276" w:type="dxa"/>
          </w:tcPr>
          <w:p w14:paraId="08B09E6C" w14:textId="03D1F02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78</w:t>
            </w:r>
          </w:p>
        </w:tc>
        <w:tc>
          <w:tcPr>
            <w:tcW w:w="1370" w:type="dxa"/>
          </w:tcPr>
          <w:p w14:paraId="7ABA5B70" w14:textId="6AAA9F8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68</w:t>
            </w:r>
          </w:p>
        </w:tc>
        <w:tc>
          <w:tcPr>
            <w:tcW w:w="1040" w:type="dxa"/>
          </w:tcPr>
          <w:p w14:paraId="5A52DF75" w14:textId="4E24EE27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992" w:type="dxa"/>
          </w:tcPr>
          <w:p w14:paraId="38536A70" w14:textId="46A514C6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AA616A" w14:paraId="29422121" w14:textId="77777777" w:rsidTr="00AC2B3F">
        <w:tc>
          <w:tcPr>
            <w:tcW w:w="1271" w:type="dxa"/>
          </w:tcPr>
          <w:p w14:paraId="407D3788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DT</w:t>
            </w:r>
          </w:p>
        </w:tc>
        <w:tc>
          <w:tcPr>
            <w:tcW w:w="851" w:type="dxa"/>
          </w:tcPr>
          <w:p w14:paraId="1EC8442F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03EC8882" w14:textId="39C7A65D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68</w:t>
            </w:r>
          </w:p>
        </w:tc>
        <w:tc>
          <w:tcPr>
            <w:tcW w:w="1276" w:type="dxa"/>
          </w:tcPr>
          <w:p w14:paraId="243D9701" w14:textId="27F7D201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49</w:t>
            </w:r>
          </w:p>
        </w:tc>
        <w:tc>
          <w:tcPr>
            <w:tcW w:w="1370" w:type="dxa"/>
          </w:tcPr>
          <w:p w14:paraId="69D6C88B" w14:textId="3F1286D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89</w:t>
            </w:r>
          </w:p>
        </w:tc>
        <w:tc>
          <w:tcPr>
            <w:tcW w:w="1040" w:type="dxa"/>
          </w:tcPr>
          <w:p w14:paraId="6FD86BC3" w14:textId="79D13D49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71%</w:t>
            </w:r>
          </w:p>
        </w:tc>
        <w:tc>
          <w:tcPr>
            <w:tcW w:w="992" w:type="dxa"/>
          </w:tcPr>
          <w:p w14:paraId="5CAB0DED" w14:textId="461AD5D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AA616A" w14:paraId="1EBFC5DE" w14:textId="77777777" w:rsidTr="00AC2B3F">
        <w:tc>
          <w:tcPr>
            <w:tcW w:w="1271" w:type="dxa"/>
          </w:tcPr>
          <w:p w14:paraId="68FDB545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DC</w:t>
            </w:r>
          </w:p>
        </w:tc>
        <w:tc>
          <w:tcPr>
            <w:tcW w:w="851" w:type="dxa"/>
          </w:tcPr>
          <w:p w14:paraId="68200070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2EBDC9DE" w14:textId="6D9A077A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7</w:t>
            </w:r>
            <w:r w:rsidR="00293DBF">
              <w:rPr>
                <w:rFonts w:cstheme="minorHAnsi"/>
              </w:rPr>
              <w:t>3</w:t>
            </w:r>
          </w:p>
        </w:tc>
        <w:tc>
          <w:tcPr>
            <w:tcW w:w="1276" w:type="dxa"/>
          </w:tcPr>
          <w:p w14:paraId="41F602D2" w14:textId="21B7C630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</w:t>
            </w:r>
            <w:r w:rsidR="00293DBF">
              <w:rPr>
                <w:rFonts w:cstheme="minorHAnsi"/>
              </w:rPr>
              <w:t>10</w:t>
            </w:r>
          </w:p>
        </w:tc>
        <w:tc>
          <w:tcPr>
            <w:tcW w:w="1370" w:type="dxa"/>
          </w:tcPr>
          <w:p w14:paraId="15D6FC79" w14:textId="7D9EC37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37</w:t>
            </w:r>
          </w:p>
        </w:tc>
        <w:tc>
          <w:tcPr>
            <w:tcW w:w="1040" w:type="dxa"/>
          </w:tcPr>
          <w:p w14:paraId="73A05AB0" w14:textId="6B2901AB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992" w:type="dxa"/>
          </w:tcPr>
          <w:p w14:paraId="69C3FCA2" w14:textId="0E8A276C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AA616A" w14:paraId="70C533AE" w14:textId="77777777" w:rsidTr="00AC2B3F">
        <w:tc>
          <w:tcPr>
            <w:tcW w:w="1271" w:type="dxa"/>
          </w:tcPr>
          <w:p w14:paraId="3E16A885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SC</w:t>
            </w:r>
          </w:p>
        </w:tc>
        <w:tc>
          <w:tcPr>
            <w:tcW w:w="851" w:type="dxa"/>
          </w:tcPr>
          <w:p w14:paraId="064BCC1D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24E22730" w14:textId="491DD2EC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09</w:t>
            </w:r>
          </w:p>
        </w:tc>
        <w:tc>
          <w:tcPr>
            <w:tcW w:w="1276" w:type="dxa"/>
          </w:tcPr>
          <w:p w14:paraId="13062E30" w14:textId="223AE93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92</w:t>
            </w:r>
          </w:p>
        </w:tc>
        <w:tc>
          <w:tcPr>
            <w:tcW w:w="1370" w:type="dxa"/>
          </w:tcPr>
          <w:p w14:paraId="6F26A16E" w14:textId="3E340C5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4.34</w:t>
            </w:r>
          </w:p>
        </w:tc>
        <w:tc>
          <w:tcPr>
            <w:tcW w:w="1040" w:type="dxa"/>
          </w:tcPr>
          <w:p w14:paraId="380BE96E" w14:textId="1F31E98B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992" w:type="dxa"/>
          </w:tcPr>
          <w:p w14:paraId="3C06ED2A" w14:textId="651701F2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1.00</w:t>
            </w:r>
          </w:p>
        </w:tc>
      </w:tr>
      <w:tr w:rsidR="006F0125" w:rsidRPr="00AA616A" w14:paraId="32129324" w14:textId="77777777" w:rsidTr="00AC2B3F">
        <w:tc>
          <w:tcPr>
            <w:tcW w:w="1271" w:type="dxa"/>
          </w:tcPr>
          <w:p w14:paraId="585C88BB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DT</w:t>
            </w:r>
          </w:p>
        </w:tc>
        <w:tc>
          <w:tcPr>
            <w:tcW w:w="851" w:type="dxa"/>
          </w:tcPr>
          <w:p w14:paraId="70F644C6" w14:textId="77777777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32B94DC7" w14:textId="18318E77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81</w:t>
            </w:r>
          </w:p>
        </w:tc>
        <w:tc>
          <w:tcPr>
            <w:tcW w:w="1276" w:type="dxa"/>
          </w:tcPr>
          <w:p w14:paraId="09E989DD" w14:textId="4912C62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37</w:t>
            </w:r>
          </w:p>
        </w:tc>
        <w:tc>
          <w:tcPr>
            <w:tcW w:w="1370" w:type="dxa"/>
          </w:tcPr>
          <w:p w14:paraId="5F5A8A19" w14:textId="760C510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09</w:t>
            </w:r>
          </w:p>
        </w:tc>
        <w:tc>
          <w:tcPr>
            <w:tcW w:w="1040" w:type="dxa"/>
          </w:tcPr>
          <w:p w14:paraId="2F70BE5E" w14:textId="58D94D0A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90.21%</w:t>
            </w:r>
          </w:p>
        </w:tc>
        <w:tc>
          <w:tcPr>
            <w:tcW w:w="992" w:type="dxa"/>
          </w:tcPr>
          <w:p w14:paraId="1343FB76" w14:textId="3EB28518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84</w:t>
            </w:r>
          </w:p>
        </w:tc>
      </w:tr>
      <w:tr w:rsidR="006F0125" w:rsidRPr="000B0F64" w14:paraId="7DC877C7" w14:textId="77777777" w:rsidTr="00320D26">
        <w:tc>
          <w:tcPr>
            <w:tcW w:w="8217" w:type="dxa"/>
            <w:gridSpan w:val="7"/>
            <w:shd w:val="clear" w:color="auto" w:fill="D9D9D9" w:themeFill="background1" w:themeFillShade="D9"/>
          </w:tcPr>
          <w:p w14:paraId="5264BD8C" w14:textId="5DCB5049" w:rsidR="006F0125" w:rsidRPr="007E5A30" w:rsidRDefault="006F0125" w:rsidP="006F0125">
            <w:pPr>
              <w:jc w:val="center"/>
              <w:rPr>
                <w:rFonts w:cstheme="minorHAnsi"/>
                <w:b/>
                <w:bCs/>
              </w:rPr>
            </w:pPr>
            <w:r w:rsidRPr="007E5A30">
              <w:rPr>
                <w:rFonts w:cstheme="minorHAnsi"/>
                <w:b/>
                <w:bCs/>
              </w:rPr>
              <w:t>Contrasts</w:t>
            </w:r>
          </w:p>
        </w:tc>
      </w:tr>
      <w:tr w:rsidR="006F0125" w:rsidRPr="000B0F64" w14:paraId="6F95C362" w14:textId="77777777" w:rsidTr="00AC2B3F">
        <w:tc>
          <w:tcPr>
            <w:tcW w:w="2122" w:type="dxa"/>
            <w:gridSpan w:val="2"/>
          </w:tcPr>
          <w:p w14:paraId="039642E2" w14:textId="7DA32002" w:rsidR="006F0125" w:rsidRPr="00817895" w:rsidRDefault="006F0125" w:rsidP="006F0125">
            <w:pPr>
              <w:rPr>
                <w:rFonts w:cstheme="minorHAnsi"/>
                <w:b/>
                <w:bCs/>
              </w:rPr>
            </w:pPr>
            <w:r w:rsidRPr="00817895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 w:rsidRPr="00817895">
              <w:rPr>
                <w:rFonts w:cstheme="minorHAnsi"/>
                <w:b/>
                <w:bCs/>
              </w:rPr>
              <w:t xml:space="preserve"> and sex</w:t>
            </w:r>
          </w:p>
        </w:tc>
        <w:tc>
          <w:tcPr>
            <w:tcW w:w="1417" w:type="dxa"/>
          </w:tcPr>
          <w:p w14:paraId="36907C11" w14:textId="292BC820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276" w:type="dxa"/>
          </w:tcPr>
          <w:p w14:paraId="5FF47935" w14:textId="0FA94CA5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370" w:type="dxa"/>
          </w:tcPr>
          <w:p w14:paraId="40DAC8B6" w14:textId="6CEE0153" w:rsidR="006F0125" w:rsidRPr="00C878D8" w:rsidRDefault="006F0125" w:rsidP="006F0125">
            <w:pPr>
              <w:rPr>
                <w:rFonts w:cstheme="minorHAnsi"/>
              </w:rPr>
            </w:pPr>
            <w:r w:rsidRPr="00C878D8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040" w:type="dxa"/>
          </w:tcPr>
          <w:p w14:paraId="2452BB85" w14:textId="01B5AD84" w:rsidR="006F0125" w:rsidRPr="007E5A30" w:rsidRDefault="006F0125" w:rsidP="006F0125">
            <w:pPr>
              <w:rPr>
                <w:rFonts w:cstheme="minorHAnsi"/>
                <w:b/>
                <w:bCs/>
              </w:rPr>
            </w:pPr>
            <w:proofErr w:type="spellStart"/>
            <w:r w:rsidRPr="00C878D8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992" w:type="dxa"/>
          </w:tcPr>
          <w:p w14:paraId="14F0A926" w14:textId="31CE44D8" w:rsidR="006F0125" w:rsidRPr="007E5A30" w:rsidRDefault="006F0125" w:rsidP="006F0125">
            <w:pPr>
              <w:rPr>
                <w:rFonts w:cstheme="minorHAnsi"/>
                <w:b/>
                <w:bCs/>
              </w:rPr>
            </w:pPr>
            <w:proofErr w:type="spellStart"/>
            <w:r w:rsidRPr="00C878D8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6F0125" w:rsidRPr="000B0F64" w14:paraId="2D3CA012" w14:textId="77777777" w:rsidTr="00AC2B3F">
        <w:tc>
          <w:tcPr>
            <w:tcW w:w="2122" w:type="dxa"/>
            <w:gridSpan w:val="2"/>
          </w:tcPr>
          <w:p w14:paraId="0EA7F7EB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417" w:type="dxa"/>
          </w:tcPr>
          <w:p w14:paraId="5CDEB821" w14:textId="66FBE95A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210</w:t>
            </w:r>
          </w:p>
        </w:tc>
        <w:tc>
          <w:tcPr>
            <w:tcW w:w="1276" w:type="dxa"/>
          </w:tcPr>
          <w:p w14:paraId="674AA7F2" w14:textId="221E180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211</w:t>
            </w:r>
          </w:p>
        </w:tc>
        <w:tc>
          <w:tcPr>
            <w:tcW w:w="1370" w:type="dxa"/>
          </w:tcPr>
          <w:p w14:paraId="3619E693" w14:textId="778DCAE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780</w:t>
            </w:r>
          </w:p>
        </w:tc>
        <w:tc>
          <w:tcPr>
            <w:tcW w:w="1040" w:type="dxa"/>
          </w:tcPr>
          <w:p w14:paraId="1AAF7251" w14:textId="7C862009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65.97%</w:t>
            </w:r>
          </w:p>
        </w:tc>
        <w:tc>
          <w:tcPr>
            <w:tcW w:w="992" w:type="dxa"/>
          </w:tcPr>
          <w:p w14:paraId="57C149E4" w14:textId="11F20BEA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52</w:t>
            </w:r>
          </w:p>
        </w:tc>
      </w:tr>
      <w:tr w:rsidR="006F0125" w:rsidRPr="000B0F64" w14:paraId="22323571" w14:textId="77777777" w:rsidTr="00AC2B3F">
        <w:tc>
          <w:tcPr>
            <w:tcW w:w="2122" w:type="dxa"/>
            <w:gridSpan w:val="2"/>
          </w:tcPr>
          <w:p w14:paraId="09D5B021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417" w:type="dxa"/>
          </w:tcPr>
          <w:p w14:paraId="65D29071" w14:textId="3FFE72B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77</w:t>
            </w:r>
            <w:r w:rsidR="00F752B3">
              <w:rPr>
                <w:rFonts w:cstheme="minorHAnsi"/>
              </w:rPr>
              <w:t>4</w:t>
            </w:r>
          </w:p>
        </w:tc>
        <w:tc>
          <w:tcPr>
            <w:tcW w:w="1276" w:type="dxa"/>
          </w:tcPr>
          <w:p w14:paraId="59FC3091" w14:textId="62865958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440</w:t>
            </w:r>
          </w:p>
        </w:tc>
        <w:tc>
          <w:tcPr>
            <w:tcW w:w="1370" w:type="dxa"/>
          </w:tcPr>
          <w:p w14:paraId="3AE00BA2" w14:textId="571E60A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981</w:t>
            </w:r>
          </w:p>
        </w:tc>
        <w:tc>
          <w:tcPr>
            <w:tcW w:w="1040" w:type="dxa"/>
          </w:tcPr>
          <w:p w14:paraId="402B2157" w14:textId="4087E804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89.69%</w:t>
            </w:r>
          </w:p>
        </w:tc>
        <w:tc>
          <w:tcPr>
            <w:tcW w:w="992" w:type="dxa"/>
          </w:tcPr>
          <w:p w14:paraId="51AAD820" w14:textId="0DBFCAE8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84</w:t>
            </w:r>
          </w:p>
        </w:tc>
      </w:tr>
      <w:tr w:rsidR="006F0125" w:rsidRPr="000B0F64" w14:paraId="43DD5014" w14:textId="77777777" w:rsidTr="00AC2B3F">
        <w:tc>
          <w:tcPr>
            <w:tcW w:w="2122" w:type="dxa"/>
            <w:gridSpan w:val="2"/>
          </w:tcPr>
          <w:p w14:paraId="7B390684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55BBE752" w14:textId="1F84B2F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269</w:t>
            </w:r>
          </w:p>
        </w:tc>
        <w:tc>
          <w:tcPr>
            <w:tcW w:w="1276" w:type="dxa"/>
          </w:tcPr>
          <w:p w14:paraId="24A607E3" w14:textId="34FD27A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867</w:t>
            </w:r>
          </w:p>
        </w:tc>
        <w:tc>
          <w:tcPr>
            <w:tcW w:w="1370" w:type="dxa"/>
          </w:tcPr>
          <w:p w14:paraId="108953CD" w14:textId="6EE7A2B6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302</w:t>
            </w:r>
          </w:p>
        </w:tc>
        <w:tc>
          <w:tcPr>
            <w:tcW w:w="1040" w:type="dxa"/>
          </w:tcPr>
          <w:p w14:paraId="7F60AC1F" w14:textId="38DCA6EA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82.23%</w:t>
            </w:r>
          </w:p>
        </w:tc>
        <w:tc>
          <w:tcPr>
            <w:tcW w:w="992" w:type="dxa"/>
          </w:tcPr>
          <w:p w14:paraId="3AB81A7F" w14:textId="11D7D0EB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62</w:t>
            </w:r>
          </w:p>
        </w:tc>
      </w:tr>
      <w:tr w:rsidR="006F0125" w:rsidRPr="000B0F64" w14:paraId="7FD316E9" w14:textId="77777777" w:rsidTr="00AC2B3F">
        <w:tc>
          <w:tcPr>
            <w:tcW w:w="2122" w:type="dxa"/>
            <w:gridSpan w:val="2"/>
          </w:tcPr>
          <w:p w14:paraId="1C55F638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28D38BDA" w14:textId="40D2CD07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636</w:t>
            </w:r>
          </w:p>
        </w:tc>
        <w:tc>
          <w:tcPr>
            <w:tcW w:w="1276" w:type="dxa"/>
          </w:tcPr>
          <w:p w14:paraId="56A8E4F0" w14:textId="63C8474D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964</w:t>
            </w:r>
          </w:p>
        </w:tc>
        <w:tc>
          <w:tcPr>
            <w:tcW w:w="1370" w:type="dxa"/>
          </w:tcPr>
          <w:p w14:paraId="2863B49D" w14:textId="15643E53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598</w:t>
            </w:r>
          </w:p>
        </w:tc>
        <w:tc>
          <w:tcPr>
            <w:tcW w:w="1040" w:type="dxa"/>
          </w:tcPr>
          <w:p w14:paraId="1414B451" w14:textId="03FC2119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83.83%</w:t>
            </w:r>
          </w:p>
        </w:tc>
        <w:tc>
          <w:tcPr>
            <w:tcW w:w="992" w:type="dxa"/>
          </w:tcPr>
          <w:p w14:paraId="795653A0" w14:textId="1F768869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76</w:t>
            </w:r>
          </w:p>
        </w:tc>
      </w:tr>
      <w:tr w:rsidR="006F0125" w:rsidRPr="000B0F64" w14:paraId="226E33F8" w14:textId="77777777" w:rsidTr="00AC2B3F">
        <w:tc>
          <w:tcPr>
            <w:tcW w:w="2122" w:type="dxa"/>
            <w:gridSpan w:val="2"/>
          </w:tcPr>
          <w:p w14:paraId="6022D72A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33A53D1A" w14:textId="721065D3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635</w:t>
            </w:r>
          </w:p>
        </w:tc>
        <w:tc>
          <w:tcPr>
            <w:tcW w:w="1276" w:type="dxa"/>
          </w:tcPr>
          <w:p w14:paraId="6525D5ED" w14:textId="402C7D8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369</w:t>
            </w:r>
          </w:p>
        </w:tc>
        <w:tc>
          <w:tcPr>
            <w:tcW w:w="1370" w:type="dxa"/>
          </w:tcPr>
          <w:p w14:paraId="778CC9E0" w14:textId="05D97FA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876</w:t>
            </w:r>
          </w:p>
        </w:tc>
        <w:tc>
          <w:tcPr>
            <w:tcW w:w="1040" w:type="dxa"/>
          </w:tcPr>
          <w:p w14:paraId="6F297BFA" w14:textId="7A8E777F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44%</w:t>
            </w:r>
          </w:p>
        </w:tc>
        <w:tc>
          <w:tcPr>
            <w:tcW w:w="992" w:type="dxa"/>
          </w:tcPr>
          <w:p w14:paraId="25860B5A" w14:textId="215BF119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0B0F64" w14:paraId="1A14B29E" w14:textId="77777777" w:rsidTr="00AC2B3F">
        <w:tc>
          <w:tcPr>
            <w:tcW w:w="2122" w:type="dxa"/>
            <w:gridSpan w:val="2"/>
          </w:tcPr>
          <w:p w14:paraId="78CC7460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417" w:type="dxa"/>
          </w:tcPr>
          <w:p w14:paraId="56998B6C" w14:textId="2C6C9A07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99</w:t>
            </w:r>
            <w:r w:rsidR="00F752B3">
              <w:rPr>
                <w:rFonts w:cstheme="minorHAnsi"/>
              </w:rPr>
              <w:t>4</w:t>
            </w:r>
          </w:p>
        </w:tc>
        <w:tc>
          <w:tcPr>
            <w:tcW w:w="1276" w:type="dxa"/>
          </w:tcPr>
          <w:p w14:paraId="5B869483" w14:textId="698C2533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559</w:t>
            </w:r>
          </w:p>
        </w:tc>
        <w:tc>
          <w:tcPr>
            <w:tcW w:w="1370" w:type="dxa"/>
          </w:tcPr>
          <w:p w14:paraId="54FC3D1B" w14:textId="407BFA88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2.454</w:t>
            </w:r>
          </w:p>
        </w:tc>
        <w:tc>
          <w:tcPr>
            <w:tcW w:w="1040" w:type="dxa"/>
          </w:tcPr>
          <w:p w14:paraId="6BC114A4" w14:textId="468B44EA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90.46%</w:t>
            </w:r>
          </w:p>
        </w:tc>
        <w:tc>
          <w:tcPr>
            <w:tcW w:w="992" w:type="dxa"/>
          </w:tcPr>
          <w:p w14:paraId="6941BDA1" w14:textId="5F3D1476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86</w:t>
            </w:r>
          </w:p>
        </w:tc>
      </w:tr>
      <w:tr w:rsidR="006F0125" w:rsidRPr="000B0F64" w14:paraId="4A8C0B5A" w14:textId="77777777" w:rsidTr="00AC2B3F">
        <w:tc>
          <w:tcPr>
            <w:tcW w:w="2122" w:type="dxa"/>
            <w:gridSpan w:val="2"/>
          </w:tcPr>
          <w:p w14:paraId="271504CF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6C662F85" w14:textId="5D5DD54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066</w:t>
            </w:r>
          </w:p>
        </w:tc>
        <w:tc>
          <w:tcPr>
            <w:tcW w:w="1276" w:type="dxa"/>
          </w:tcPr>
          <w:p w14:paraId="2739F59B" w14:textId="12F9856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130</w:t>
            </w:r>
          </w:p>
        </w:tc>
        <w:tc>
          <w:tcPr>
            <w:tcW w:w="1370" w:type="dxa"/>
          </w:tcPr>
          <w:p w14:paraId="7590118C" w14:textId="097F06CD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044</w:t>
            </w:r>
          </w:p>
        </w:tc>
        <w:tc>
          <w:tcPr>
            <w:tcW w:w="1040" w:type="dxa"/>
          </w:tcPr>
          <w:p w14:paraId="32FE2AAF" w14:textId="67DF8F8F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54.49%</w:t>
            </w:r>
          </w:p>
        </w:tc>
        <w:tc>
          <w:tcPr>
            <w:tcW w:w="992" w:type="dxa"/>
          </w:tcPr>
          <w:p w14:paraId="5BB85B1B" w14:textId="4546DE8A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41</w:t>
            </w:r>
          </w:p>
        </w:tc>
      </w:tr>
      <w:tr w:rsidR="006F0125" w:rsidRPr="000B0F64" w14:paraId="5A0ADED1" w14:textId="77777777" w:rsidTr="00AC2B3F">
        <w:tc>
          <w:tcPr>
            <w:tcW w:w="2122" w:type="dxa"/>
            <w:gridSpan w:val="2"/>
          </w:tcPr>
          <w:p w14:paraId="799C4ECA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7C878614" w14:textId="639C2D33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42</w:t>
            </w:r>
            <w:r w:rsidR="00F752B3">
              <w:rPr>
                <w:rFonts w:cstheme="minorHAnsi"/>
              </w:rPr>
              <w:t>7</w:t>
            </w:r>
          </w:p>
        </w:tc>
        <w:tc>
          <w:tcPr>
            <w:tcW w:w="1276" w:type="dxa"/>
          </w:tcPr>
          <w:p w14:paraId="762FA047" w14:textId="23D75BD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393</w:t>
            </w:r>
          </w:p>
        </w:tc>
        <w:tc>
          <w:tcPr>
            <w:tcW w:w="1370" w:type="dxa"/>
          </w:tcPr>
          <w:p w14:paraId="1C24BD1B" w14:textId="17EC3FD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569</w:t>
            </w:r>
          </w:p>
        </w:tc>
        <w:tc>
          <w:tcPr>
            <w:tcW w:w="1040" w:type="dxa"/>
          </w:tcPr>
          <w:p w14:paraId="48776B48" w14:textId="069356E4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80.54%</w:t>
            </w:r>
          </w:p>
        </w:tc>
        <w:tc>
          <w:tcPr>
            <w:tcW w:w="992" w:type="dxa"/>
          </w:tcPr>
          <w:p w14:paraId="285B8505" w14:textId="4AD42EA5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69</w:t>
            </w:r>
          </w:p>
        </w:tc>
      </w:tr>
      <w:tr w:rsidR="006F0125" w:rsidRPr="000B0F64" w14:paraId="0A3362B6" w14:textId="77777777" w:rsidTr="00AC2B3F">
        <w:tc>
          <w:tcPr>
            <w:tcW w:w="2122" w:type="dxa"/>
            <w:gridSpan w:val="2"/>
          </w:tcPr>
          <w:p w14:paraId="6E12D522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6387780E" w14:textId="47815370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8</w:t>
            </w:r>
            <w:r w:rsidR="00F752B3">
              <w:rPr>
                <w:rFonts w:cstheme="minorHAnsi"/>
              </w:rPr>
              <w:t>60</w:t>
            </w:r>
          </w:p>
        </w:tc>
        <w:tc>
          <w:tcPr>
            <w:tcW w:w="1276" w:type="dxa"/>
          </w:tcPr>
          <w:p w14:paraId="5F1590EB" w14:textId="667FE43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341</w:t>
            </w:r>
          </w:p>
        </w:tc>
        <w:tc>
          <w:tcPr>
            <w:tcW w:w="1370" w:type="dxa"/>
          </w:tcPr>
          <w:p w14:paraId="59656D6C" w14:textId="536388B8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395</w:t>
            </w:r>
          </w:p>
        </w:tc>
        <w:tc>
          <w:tcPr>
            <w:tcW w:w="1040" w:type="dxa"/>
          </w:tcPr>
          <w:p w14:paraId="2323B136" w14:textId="5D79188E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26%</w:t>
            </w:r>
          </w:p>
        </w:tc>
        <w:tc>
          <w:tcPr>
            <w:tcW w:w="992" w:type="dxa"/>
          </w:tcPr>
          <w:p w14:paraId="2B522A74" w14:textId="490E59F7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0B0F64" w14:paraId="142D3FA3" w14:textId="77777777" w:rsidTr="00AC2B3F">
        <w:tc>
          <w:tcPr>
            <w:tcW w:w="2122" w:type="dxa"/>
            <w:gridSpan w:val="2"/>
          </w:tcPr>
          <w:p w14:paraId="705E86ED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756B35BE" w14:textId="18C467D9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05</w:t>
            </w:r>
            <w:r w:rsidR="00F752B3">
              <w:rPr>
                <w:rFonts w:cstheme="minorHAnsi"/>
              </w:rPr>
              <w:t>5</w:t>
            </w:r>
          </w:p>
        </w:tc>
        <w:tc>
          <w:tcPr>
            <w:tcW w:w="1276" w:type="dxa"/>
          </w:tcPr>
          <w:p w14:paraId="2CF9BFC6" w14:textId="663DE5C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2.375</w:t>
            </w:r>
          </w:p>
        </w:tc>
        <w:tc>
          <w:tcPr>
            <w:tcW w:w="1370" w:type="dxa"/>
          </w:tcPr>
          <w:p w14:paraId="043ECB40" w14:textId="6FA5EF4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228</w:t>
            </w:r>
          </w:p>
        </w:tc>
        <w:tc>
          <w:tcPr>
            <w:tcW w:w="1040" w:type="dxa"/>
          </w:tcPr>
          <w:p w14:paraId="78081231" w14:textId="09AFF47A" w:rsidR="006F0125" w:rsidRPr="00DA01B1" w:rsidRDefault="006F0125" w:rsidP="006F0125">
            <w:pPr>
              <w:rPr>
                <w:rFonts w:cstheme="minorHAnsi"/>
                <w:b/>
                <w:bCs/>
              </w:rPr>
            </w:pPr>
            <w:r w:rsidRPr="00DA01B1">
              <w:rPr>
                <w:rFonts w:cstheme="minorHAnsi"/>
                <w:b/>
                <w:bCs/>
              </w:rPr>
              <w:t>94.50%</w:t>
            </w:r>
          </w:p>
        </w:tc>
        <w:tc>
          <w:tcPr>
            <w:tcW w:w="992" w:type="dxa"/>
          </w:tcPr>
          <w:p w14:paraId="68AEC7A0" w14:textId="469E336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1</w:t>
            </w:r>
          </w:p>
        </w:tc>
      </w:tr>
      <w:tr w:rsidR="006F0125" w:rsidRPr="000B0F64" w14:paraId="4F647324" w14:textId="77777777" w:rsidTr="00AC2B3F">
        <w:tc>
          <w:tcPr>
            <w:tcW w:w="2122" w:type="dxa"/>
            <w:gridSpan w:val="2"/>
          </w:tcPr>
          <w:p w14:paraId="26EF0305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3A539023" w14:textId="702D1A12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41</w:t>
            </w:r>
            <w:r w:rsidR="00F752B3">
              <w:rPr>
                <w:rFonts w:cstheme="minorHAnsi"/>
              </w:rPr>
              <w:t>7</w:t>
            </w:r>
          </w:p>
        </w:tc>
        <w:tc>
          <w:tcPr>
            <w:tcW w:w="1276" w:type="dxa"/>
          </w:tcPr>
          <w:p w14:paraId="32CD66D5" w14:textId="0451C496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3.188</w:t>
            </w:r>
          </w:p>
        </w:tc>
        <w:tc>
          <w:tcPr>
            <w:tcW w:w="1370" w:type="dxa"/>
          </w:tcPr>
          <w:p w14:paraId="0CEEC43C" w14:textId="4FEF530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185</w:t>
            </w:r>
          </w:p>
        </w:tc>
        <w:tc>
          <w:tcPr>
            <w:tcW w:w="1040" w:type="dxa"/>
          </w:tcPr>
          <w:p w14:paraId="3EEAF6E2" w14:textId="3E42AD9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5.27%</w:t>
            </w:r>
          </w:p>
        </w:tc>
        <w:tc>
          <w:tcPr>
            <w:tcW w:w="992" w:type="dxa"/>
          </w:tcPr>
          <w:p w14:paraId="570E01B5" w14:textId="3E267B4A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3</w:t>
            </w:r>
          </w:p>
        </w:tc>
      </w:tr>
      <w:tr w:rsidR="006F0125" w:rsidRPr="000B0F64" w14:paraId="3184DBC8" w14:textId="77777777" w:rsidTr="00AC2B3F">
        <w:tc>
          <w:tcPr>
            <w:tcW w:w="2122" w:type="dxa"/>
            <w:gridSpan w:val="2"/>
          </w:tcPr>
          <w:p w14:paraId="5BA2059E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71BE5A8F" w14:textId="0D4E0E44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868</w:t>
            </w:r>
          </w:p>
        </w:tc>
        <w:tc>
          <w:tcPr>
            <w:tcW w:w="1276" w:type="dxa"/>
          </w:tcPr>
          <w:p w14:paraId="2EA509D3" w14:textId="0B68405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302</w:t>
            </w:r>
          </w:p>
        </w:tc>
        <w:tc>
          <w:tcPr>
            <w:tcW w:w="1370" w:type="dxa"/>
          </w:tcPr>
          <w:p w14:paraId="0C76B075" w14:textId="39798D18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396</w:t>
            </w:r>
          </w:p>
        </w:tc>
        <w:tc>
          <w:tcPr>
            <w:tcW w:w="1040" w:type="dxa"/>
          </w:tcPr>
          <w:p w14:paraId="405C32F3" w14:textId="1F0A0EFD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90%</w:t>
            </w:r>
          </w:p>
        </w:tc>
        <w:tc>
          <w:tcPr>
            <w:tcW w:w="992" w:type="dxa"/>
          </w:tcPr>
          <w:p w14:paraId="2C1B61D4" w14:textId="6554984D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0B0F64" w14:paraId="1F21FE52" w14:textId="77777777" w:rsidTr="00AC2B3F">
        <w:tc>
          <w:tcPr>
            <w:tcW w:w="2122" w:type="dxa"/>
            <w:gridSpan w:val="2"/>
          </w:tcPr>
          <w:p w14:paraId="50F0525C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2E9470EF" w14:textId="66DAD05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0.36</w:t>
            </w:r>
            <w:r w:rsidR="00F752B3">
              <w:rPr>
                <w:rFonts w:cstheme="minorHAnsi"/>
              </w:rPr>
              <w:t>8</w:t>
            </w:r>
          </w:p>
        </w:tc>
        <w:tc>
          <w:tcPr>
            <w:tcW w:w="1276" w:type="dxa"/>
          </w:tcPr>
          <w:p w14:paraId="0FBD4EAE" w14:textId="70FDC537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-1.643</w:t>
            </w:r>
          </w:p>
        </w:tc>
        <w:tc>
          <w:tcPr>
            <w:tcW w:w="1370" w:type="dxa"/>
          </w:tcPr>
          <w:p w14:paraId="6C80121F" w14:textId="5283BABA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929</w:t>
            </w:r>
          </w:p>
        </w:tc>
        <w:tc>
          <w:tcPr>
            <w:tcW w:w="1040" w:type="dxa"/>
          </w:tcPr>
          <w:p w14:paraId="08440FD9" w14:textId="5FEDBBED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71.44%</w:t>
            </w:r>
          </w:p>
        </w:tc>
        <w:tc>
          <w:tcPr>
            <w:tcW w:w="992" w:type="dxa"/>
          </w:tcPr>
          <w:p w14:paraId="3620B08E" w14:textId="7963BAAE" w:rsidR="006F0125" w:rsidRPr="00E120AE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61</w:t>
            </w:r>
          </w:p>
        </w:tc>
      </w:tr>
      <w:tr w:rsidR="006F0125" w:rsidRPr="000B0F64" w14:paraId="5F40ADB1" w14:textId="77777777" w:rsidTr="00AC2B3F">
        <w:tc>
          <w:tcPr>
            <w:tcW w:w="2122" w:type="dxa"/>
            <w:gridSpan w:val="2"/>
          </w:tcPr>
          <w:p w14:paraId="7626553F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37A13A56" w14:textId="011A1373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1.91</w:t>
            </w:r>
            <w:r w:rsidR="00F752B3">
              <w:rPr>
                <w:rFonts w:cstheme="minorHAnsi"/>
              </w:rPr>
              <w:t>9</w:t>
            </w:r>
          </w:p>
        </w:tc>
        <w:tc>
          <w:tcPr>
            <w:tcW w:w="1276" w:type="dxa"/>
          </w:tcPr>
          <w:p w14:paraId="3F47D72D" w14:textId="5547BF5E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0.589</w:t>
            </w:r>
          </w:p>
        </w:tc>
        <w:tc>
          <w:tcPr>
            <w:tcW w:w="1370" w:type="dxa"/>
          </w:tcPr>
          <w:p w14:paraId="42169C55" w14:textId="3C854BF2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</w:rPr>
              <w:t>3.228</w:t>
            </w:r>
          </w:p>
        </w:tc>
        <w:tc>
          <w:tcPr>
            <w:tcW w:w="1040" w:type="dxa"/>
          </w:tcPr>
          <w:p w14:paraId="7878518D" w14:textId="3E4F5FE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80%</w:t>
            </w:r>
          </w:p>
        </w:tc>
        <w:tc>
          <w:tcPr>
            <w:tcW w:w="992" w:type="dxa"/>
          </w:tcPr>
          <w:p w14:paraId="3ADD84E9" w14:textId="01FD96F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  <w:tr w:rsidR="006F0125" w:rsidRPr="000B0F64" w14:paraId="045C4EA8" w14:textId="77777777" w:rsidTr="00AC2B3F">
        <w:tc>
          <w:tcPr>
            <w:tcW w:w="2122" w:type="dxa"/>
            <w:gridSpan w:val="2"/>
          </w:tcPr>
          <w:p w14:paraId="4F545157" w14:textId="77777777" w:rsidR="006F0125" w:rsidRPr="00C878D8" w:rsidRDefault="006F0125" w:rsidP="006F0125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417" w:type="dxa"/>
          </w:tcPr>
          <w:p w14:paraId="70C161FA" w14:textId="081D222F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  <w:lang w:val="de-DE"/>
              </w:rPr>
              <w:t>2.28</w:t>
            </w:r>
            <w:r w:rsidR="00F752B3">
              <w:rPr>
                <w:rFonts w:cstheme="minorHAnsi"/>
                <w:lang w:val="de-DE"/>
              </w:rPr>
              <w:t>7</w:t>
            </w:r>
          </w:p>
        </w:tc>
        <w:tc>
          <w:tcPr>
            <w:tcW w:w="1276" w:type="dxa"/>
          </w:tcPr>
          <w:p w14:paraId="45D898D3" w14:textId="26AF9CCC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  <w:lang w:val="de-DE"/>
              </w:rPr>
              <w:t>0.546</w:t>
            </w:r>
          </w:p>
        </w:tc>
        <w:tc>
          <w:tcPr>
            <w:tcW w:w="1370" w:type="dxa"/>
          </w:tcPr>
          <w:p w14:paraId="216BAACD" w14:textId="3A1F0F7B" w:rsidR="006F0125" w:rsidRPr="00C878D8" w:rsidRDefault="006F0125" w:rsidP="006F0125">
            <w:pPr>
              <w:rPr>
                <w:rFonts w:cstheme="minorHAnsi"/>
              </w:rPr>
            </w:pPr>
            <w:r w:rsidRPr="00E541C0">
              <w:rPr>
                <w:rFonts w:cstheme="minorHAnsi"/>
                <w:lang w:val="de-DE"/>
              </w:rPr>
              <w:t>3.957</w:t>
            </w:r>
          </w:p>
        </w:tc>
        <w:tc>
          <w:tcPr>
            <w:tcW w:w="1040" w:type="dxa"/>
          </w:tcPr>
          <w:p w14:paraId="3A842D46" w14:textId="061EA425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99.66%</w:t>
            </w:r>
          </w:p>
        </w:tc>
        <w:tc>
          <w:tcPr>
            <w:tcW w:w="992" w:type="dxa"/>
          </w:tcPr>
          <w:p w14:paraId="7BC9B61C" w14:textId="7894DE49" w:rsidR="006F0125" w:rsidRPr="00F752B3" w:rsidRDefault="006F0125" w:rsidP="006F0125">
            <w:pPr>
              <w:rPr>
                <w:rFonts w:cstheme="minorHAnsi"/>
                <w:b/>
                <w:bCs/>
              </w:rPr>
            </w:pPr>
            <w:r w:rsidRPr="00F752B3">
              <w:rPr>
                <w:rFonts w:cstheme="minorHAnsi"/>
                <w:b/>
                <w:bCs/>
              </w:rPr>
              <w:t>0.99</w:t>
            </w:r>
          </w:p>
        </w:tc>
      </w:tr>
    </w:tbl>
    <w:p w14:paraId="38F68D59" w14:textId="3A71F33C" w:rsidR="00DA49B1" w:rsidRPr="00E930A7" w:rsidRDefault="00986E5D" w:rsidP="007E5A30">
      <w:pPr>
        <w:rPr>
          <w:rFonts w:cstheme="minorHAnsi"/>
          <w:b/>
          <w:bCs/>
        </w:rPr>
      </w:pPr>
      <w:r w:rsidRPr="00693FCD">
        <w:rPr>
          <w:rFonts w:cstheme="minorHAnsi"/>
          <w:sz w:val="18"/>
          <w:szCs w:val="18"/>
        </w:rPr>
        <w:t xml:space="preserve">Estimates are median estimates. </w:t>
      </w:r>
      <w:r>
        <w:rPr>
          <w:rFonts w:cstheme="minorHAnsi"/>
          <w:sz w:val="18"/>
          <w:szCs w:val="18"/>
        </w:rPr>
        <w:t>HPD = 95% Highest posterior density.</w:t>
      </w:r>
    </w:p>
    <w:p w14:paraId="09D2A5C0" w14:textId="77777777" w:rsidR="00E541C0" w:rsidRPr="00126173" w:rsidRDefault="00E541C0" w:rsidP="007E5A30">
      <w:pPr>
        <w:rPr>
          <w:rFonts w:cstheme="minorHAnsi"/>
        </w:rPr>
      </w:pPr>
    </w:p>
    <w:p w14:paraId="0267B37F" w14:textId="2FFA0733" w:rsidR="00F608F7" w:rsidRDefault="00302463" w:rsidP="006D277A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>Table S</w:t>
      </w:r>
      <w:r>
        <w:rPr>
          <w:rFonts w:cstheme="minorHAnsi"/>
          <w:b/>
          <w:bCs/>
        </w:rPr>
        <w:t>1</w:t>
      </w:r>
      <w:r w:rsidR="00B65426">
        <w:rPr>
          <w:rFonts w:cstheme="minorHAnsi"/>
          <w:b/>
          <w:bCs/>
        </w:rPr>
        <w:t>3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 xml:space="preserve">Estimated marginal means for close call proportions by </w:t>
      </w:r>
      <w:proofErr w:type="spellStart"/>
      <w:r>
        <w:rPr>
          <w:rFonts w:cstheme="minorHAnsi"/>
        </w:rPr>
        <w:t>meerkat</w:t>
      </w:r>
      <w:proofErr w:type="spellEnd"/>
      <w:r>
        <w:rPr>
          <w:rFonts w:cstheme="minorHAnsi"/>
        </w:rPr>
        <w:t xml:space="preserve"> offspring aged </w:t>
      </w:r>
      <w:r w:rsidR="00F608F7">
        <w:rPr>
          <w:rFonts w:cstheme="minorHAnsi"/>
        </w:rPr>
        <w:t>120</w:t>
      </w:r>
      <w:r>
        <w:rPr>
          <w:rFonts w:cstheme="minorHAnsi"/>
        </w:rPr>
        <w:t xml:space="preserve"> days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(dominant control, DC; subordinate control, SC; dominant treated, DT) and offspring sex (female, F; male, M) and contrasted within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4C0D50">
        <w:rPr>
          <w:rFonts w:cstheme="minorHAnsi"/>
        </w:rPr>
        <w:t>Probabilities of practical significance (</w:t>
      </w:r>
      <w:proofErr w:type="spellStart"/>
      <w:r w:rsidRPr="004C0D50">
        <w:rPr>
          <w:rFonts w:cstheme="minorHAnsi"/>
        </w:rPr>
        <w:t>ps</w:t>
      </w:r>
      <w:proofErr w:type="spellEnd"/>
      <w:r w:rsidRPr="004C0D50">
        <w:rPr>
          <w:rFonts w:cstheme="minorHAnsi"/>
        </w:rPr>
        <w:t>)</w:t>
      </w:r>
      <w:r>
        <w:rPr>
          <w:rFonts w:cstheme="minorHAnsi"/>
        </w:rPr>
        <w:t xml:space="preserve"> above 0.85 and probabilities of direction (</w:t>
      </w:r>
      <w:proofErr w:type="spellStart"/>
      <w:proofErr w:type="gramStart"/>
      <w:r>
        <w:rPr>
          <w:rFonts w:cstheme="minorHAnsi"/>
        </w:rPr>
        <w:t>pd</w:t>
      </w:r>
      <w:proofErr w:type="spellEnd"/>
      <w:proofErr w:type="gramEnd"/>
      <w:r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001"/>
        <w:gridCol w:w="1657"/>
        <w:gridCol w:w="1657"/>
        <w:gridCol w:w="1657"/>
        <w:gridCol w:w="882"/>
        <w:gridCol w:w="826"/>
      </w:tblGrid>
      <w:tr w:rsidR="00A3572C" w:rsidRPr="00A3572C" w14:paraId="5CF65DEF" w14:textId="77777777" w:rsidTr="00126173">
        <w:tc>
          <w:tcPr>
            <w:tcW w:w="1330" w:type="dxa"/>
          </w:tcPr>
          <w:p w14:paraId="20F18624" w14:textId="60E62531" w:rsidR="00A3572C" w:rsidRPr="00A3572C" w:rsidRDefault="00A3572C" w:rsidP="00952FF3">
            <w:pPr>
              <w:jc w:val="both"/>
              <w:rPr>
                <w:b/>
                <w:bCs/>
              </w:rPr>
            </w:pPr>
            <w:bookmarkStart w:id="1" w:name="_Hlk189308426"/>
            <w:bookmarkStart w:id="2" w:name="_Hlk189314574"/>
            <w:r w:rsidRPr="00A3572C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</w:p>
        </w:tc>
        <w:tc>
          <w:tcPr>
            <w:tcW w:w="1001" w:type="dxa"/>
          </w:tcPr>
          <w:p w14:paraId="6CB3C7FA" w14:textId="688DB1FB" w:rsidR="00A3572C" w:rsidRPr="00A3572C" w:rsidRDefault="00A3572C" w:rsidP="00952FF3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Sex</w:t>
            </w:r>
          </w:p>
        </w:tc>
        <w:tc>
          <w:tcPr>
            <w:tcW w:w="1657" w:type="dxa"/>
          </w:tcPr>
          <w:p w14:paraId="079BF279" w14:textId="77777777" w:rsidR="00A3572C" w:rsidRDefault="00A3572C" w:rsidP="00952FF3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Estimate</w:t>
            </w:r>
          </w:p>
          <w:p w14:paraId="480BA4CD" w14:textId="08E200D9" w:rsidR="00D9332A" w:rsidRPr="00D9332A" w:rsidRDefault="00D9332A" w:rsidP="00952FF3">
            <w:pPr>
              <w:jc w:val="both"/>
            </w:pPr>
            <w:r w:rsidRPr="00817895">
              <w:rPr>
                <w:sz w:val="20"/>
                <w:szCs w:val="20"/>
              </w:rPr>
              <w:t>(logit/proportion)</w:t>
            </w:r>
          </w:p>
        </w:tc>
        <w:tc>
          <w:tcPr>
            <w:tcW w:w="1657" w:type="dxa"/>
          </w:tcPr>
          <w:p w14:paraId="06960DC4" w14:textId="77777777" w:rsidR="00A3572C" w:rsidRDefault="00A3572C" w:rsidP="00952FF3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Lower HPD</w:t>
            </w:r>
          </w:p>
          <w:p w14:paraId="01BE245E" w14:textId="459AB9B2" w:rsidR="00D9332A" w:rsidRPr="00D9332A" w:rsidRDefault="00D9332A" w:rsidP="00952FF3">
            <w:pPr>
              <w:jc w:val="both"/>
            </w:pPr>
            <w:r w:rsidRPr="00817895">
              <w:rPr>
                <w:sz w:val="20"/>
                <w:szCs w:val="20"/>
              </w:rPr>
              <w:t>(logit/proportion)</w:t>
            </w:r>
          </w:p>
        </w:tc>
        <w:tc>
          <w:tcPr>
            <w:tcW w:w="1657" w:type="dxa"/>
          </w:tcPr>
          <w:p w14:paraId="3F8CA8BB" w14:textId="77777777" w:rsidR="00A3572C" w:rsidRDefault="00A3572C" w:rsidP="00952FF3">
            <w:pPr>
              <w:jc w:val="both"/>
              <w:rPr>
                <w:b/>
                <w:bCs/>
              </w:rPr>
            </w:pPr>
            <w:r w:rsidRPr="00A3572C">
              <w:rPr>
                <w:b/>
                <w:bCs/>
              </w:rPr>
              <w:t>Upper HPD</w:t>
            </w:r>
          </w:p>
          <w:p w14:paraId="7685E018" w14:textId="1231F556" w:rsidR="00D9332A" w:rsidRPr="00D9332A" w:rsidRDefault="00D9332A" w:rsidP="00952FF3">
            <w:pPr>
              <w:jc w:val="both"/>
            </w:pPr>
            <w:r w:rsidRPr="00817895">
              <w:rPr>
                <w:sz w:val="20"/>
                <w:szCs w:val="20"/>
              </w:rPr>
              <w:t>(logit/proportion)</w:t>
            </w:r>
          </w:p>
        </w:tc>
        <w:tc>
          <w:tcPr>
            <w:tcW w:w="875" w:type="dxa"/>
          </w:tcPr>
          <w:p w14:paraId="08F2F089" w14:textId="13ACD12F" w:rsidR="00A3572C" w:rsidRPr="00A3572C" w:rsidRDefault="00A3572C" w:rsidP="00952FF3">
            <w:pPr>
              <w:jc w:val="both"/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d</w:t>
            </w:r>
            <w:proofErr w:type="spellEnd"/>
          </w:p>
        </w:tc>
        <w:tc>
          <w:tcPr>
            <w:tcW w:w="826" w:type="dxa"/>
          </w:tcPr>
          <w:p w14:paraId="6B026CE4" w14:textId="6B543AF5" w:rsidR="00A3572C" w:rsidRPr="00A3572C" w:rsidRDefault="00A3572C" w:rsidP="00952FF3">
            <w:pPr>
              <w:jc w:val="both"/>
              <w:rPr>
                <w:b/>
                <w:bCs/>
              </w:rPr>
            </w:pPr>
            <w:proofErr w:type="spellStart"/>
            <w:r w:rsidRPr="00A3572C">
              <w:rPr>
                <w:b/>
                <w:bCs/>
              </w:rPr>
              <w:t>ps</w:t>
            </w:r>
            <w:proofErr w:type="spellEnd"/>
          </w:p>
        </w:tc>
      </w:tr>
      <w:bookmarkEnd w:id="1"/>
      <w:tr w:rsidR="00F608F7" w:rsidRPr="00A3572C" w14:paraId="38258AA5" w14:textId="77777777" w:rsidTr="00126173">
        <w:tc>
          <w:tcPr>
            <w:tcW w:w="1330" w:type="dxa"/>
          </w:tcPr>
          <w:p w14:paraId="77A6B83F" w14:textId="77777777" w:rsidR="00F608F7" w:rsidRPr="00A3572C" w:rsidRDefault="00F608F7" w:rsidP="00F608F7">
            <w:pPr>
              <w:jc w:val="both"/>
            </w:pPr>
            <w:r w:rsidRPr="00A3572C">
              <w:t>DC</w:t>
            </w:r>
          </w:p>
        </w:tc>
        <w:tc>
          <w:tcPr>
            <w:tcW w:w="1001" w:type="dxa"/>
          </w:tcPr>
          <w:p w14:paraId="51F74258" w14:textId="77777777" w:rsidR="00F608F7" w:rsidRPr="00A3572C" w:rsidRDefault="00F608F7" w:rsidP="00F608F7">
            <w:pPr>
              <w:jc w:val="both"/>
            </w:pPr>
            <w:r w:rsidRPr="00A3572C">
              <w:t>F</w:t>
            </w:r>
          </w:p>
        </w:tc>
        <w:tc>
          <w:tcPr>
            <w:tcW w:w="1657" w:type="dxa"/>
          </w:tcPr>
          <w:p w14:paraId="15B914BF" w14:textId="571D8E69" w:rsidR="00F608F7" w:rsidRPr="00A3572C" w:rsidRDefault="00F608F7" w:rsidP="00F608F7">
            <w:r w:rsidRPr="00F608F7">
              <w:t>0.98</w:t>
            </w:r>
            <w:r>
              <w:t xml:space="preserve"> / 0.73</w:t>
            </w:r>
          </w:p>
        </w:tc>
        <w:tc>
          <w:tcPr>
            <w:tcW w:w="1657" w:type="dxa"/>
          </w:tcPr>
          <w:p w14:paraId="785D90A4" w14:textId="3087AAEF" w:rsidR="00F608F7" w:rsidRPr="00A3572C" w:rsidRDefault="00F608F7" w:rsidP="00F608F7">
            <w:r w:rsidRPr="00F608F7">
              <w:t>-0.4</w:t>
            </w:r>
            <w:r>
              <w:t>1 / 0.43</w:t>
            </w:r>
          </w:p>
        </w:tc>
        <w:tc>
          <w:tcPr>
            <w:tcW w:w="1657" w:type="dxa"/>
          </w:tcPr>
          <w:p w14:paraId="3882D8B1" w14:textId="2FFE05D7" w:rsidR="00F608F7" w:rsidRPr="00A3572C" w:rsidRDefault="00F608F7" w:rsidP="00F608F7">
            <w:r w:rsidRPr="00F608F7">
              <w:t>2.46</w:t>
            </w:r>
            <w:r>
              <w:t xml:space="preserve"> / 0.94</w:t>
            </w:r>
          </w:p>
        </w:tc>
        <w:tc>
          <w:tcPr>
            <w:tcW w:w="875" w:type="dxa"/>
          </w:tcPr>
          <w:p w14:paraId="0EBFD48C" w14:textId="14906D1F" w:rsidR="00F608F7" w:rsidRPr="00F608F7" w:rsidRDefault="00F608F7" w:rsidP="00F608F7">
            <w:r w:rsidRPr="00F608F7">
              <w:t>91.21%</w:t>
            </w:r>
          </w:p>
        </w:tc>
        <w:tc>
          <w:tcPr>
            <w:tcW w:w="826" w:type="dxa"/>
          </w:tcPr>
          <w:p w14:paraId="7049B4F4" w14:textId="24BE69C9" w:rsidR="00F608F7" w:rsidRPr="00F608F7" w:rsidRDefault="00F608F7" w:rsidP="00F608F7">
            <w:pPr>
              <w:rPr>
                <w:b/>
                <w:bCs/>
              </w:rPr>
            </w:pPr>
            <w:r w:rsidRPr="00F608F7">
              <w:rPr>
                <w:b/>
                <w:bCs/>
              </w:rPr>
              <w:t>0.87</w:t>
            </w:r>
          </w:p>
        </w:tc>
      </w:tr>
      <w:tr w:rsidR="00F608F7" w:rsidRPr="00A3572C" w14:paraId="40C3ECD6" w14:textId="77777777" w:rsidTr="00126173">
        <w:tc>
          <w:tcPr>
            <w:tcW w:w="1330" w:type="dxa"/>
          </w:tcPr>
          <w:p w14:paraId="4F435CB7" w14:textId="77777777" w:rsidR="00F608F7" w:rsidRPr="00A3572C" w:rsidRDefault="00F608F7" w:rsidP="00F608F7">
            <w:pPr>
              <w:jc w:val="both"/>
            </w:pPr>
            <w:r w:rsidRPr="00A3572C">
              <w:t>SC</w:t>
            </w:r>
          </w:p>
        </w:tc>
        <w:tc>
          <w:tcPr>
            <w:tcW w:w="1001" w:type="dxa"/>
          </w:tcPr>
          <w:p w14:paraId="6648AC8C" w14:textId="77777777" w:rsidR="00F608F7" w:rsidRPr="00A3572C" w:rsidRDefault="00F608F7" w:rsidP="00F608F7">
            <w:pPr>
              <w:jc w:val="both"/>
            </w:pPr>
            <w:r w:rsidRPr="00A3572C">
              <w:t>F</w:t>
            </w:r>
          </w:p>
        </w:tc>
        <w:tc>
          <w:tcPr>
            <w:tcW w:w="1657" w:type="dxa"/>
          </w:tcPr>
          <w:p w14:paraId="0D106F6C" w14:textId="13CBF6ED" w:rsidR="00F608F7" w:rsidRPr="00A3572C" w:rsidRDefault="00F608F7" w:rsidP="00F608F7">
            <w:r w:rsidRPr="00F608F7">
              <w:t>0.5</w:t>
            </w:r>
            <w:r>
              <w:t>4 / 0.63</w:t>
            </w:r>
          </w:p>
        </w:tc>
        <w:tc>
          <w:tcPr>
            <w:tcW w:w="1657" w:type="dxa"/>
          </w:tcPr>
          <w:p w14:paraId="4A8F3FAD" w14:textId="05A30B7E" w:rsidR="00F608F7" w:rsidRPr="00A3572C" w:rsidRDefault="00F608F7" w:rsidP="00F608F7">
            <w:r w:rsidRPr="00F608F7">
              <w:t>-0.82</w:t>
            </w:r>
            <w:r>
              <w:t xml:space="preserve"> / 0.33</w:t>
            </w:r>
          </w:p>
        </w:tc>
        <w:tc>
          <w:tcPr>
            <w:tcW w:w="1657" w:type="dxa"/>
          </w:tcPr>
          <w:p w14:paraId="748AA796" w14:textId="0A59F65E" w:rsidR="00F608F7" w:rsidRPr="00A3572C" w:rsidRDefault="00F608F7" w:rsidP="00F608F7">
            <w:r w:rsidRPr="00F608F7">
              <w:t>2.07</w:t>
            </w:r>
            <w:r>
              <w:t xml:space="preserve"> / 0.91</w:t>
            </w:r>
          </w:p>
        </w:tc>
        <w:tc>
          <w:tcPr>
            <w:tcW w:w="875" w:type="dxa"/>
          </w:tcPr>
          <w:p w14:paraId="064C1A3C" w14:textId="03B6ED3F" w:rsidR="00F608F7" w:rsidRPr="00F608F7" w:rsidRDefault="00F608F7" w:rsidP="00F608F7">
            <w:r w:rsidRPr="00F608F7">
              <w:t>77.99%</w:t>
            </w:r>
          </w:p>
        </w:tc>
        <w:tc>
          <w:tcPr>
            <w:tcW w:w="826" w:type="dxa"/>
          </w:tcPr>
          <w:p w14:paraId="30972346" w14:textId="37ED1325" w:rsidR="00F608F7" w:rsidRPr="00F608F7" w:rsidRDefault="00F608F7" w:rsidP="00F608F7">
            <w:r w:rsidRPr="00F608F7">
              <w:t>0.69</w:t>
            </w:r>
          </w:p>
        </w:tc>
      </w:tr>
      <w:tr w:rsidR="00F608F7" w:rsidRPr="00A3572C" w14:paraId="0E5FD2BF" w14:textId="77777777" w:rsidTr="00126173">
        <w:tc>
          <w:tcPr>
            <w:tcW w:w="1330" w:type="dxa"/>
          </w:tcPr>
          <w:p w14:paraId="36A944D9" w14:textId="77777777" w:rsidR="00F608F7" w:rsidRPr="00A3572C" w:rsidRDefault="00F608F7" w:rsidP="00F608F7">
            <w:pPr>
              <w:jc w:val="both"/>
            </w:pPr>
            <w:r w:rsidRPr="00A3572C">
              <w:t>DT</w:t>
            </w:r>
          </w:p>
        </w:tc>
        <w:tc>
          <w:tcPr>
            <w:tcW w:w="1001" w:type="dxa"/>
          </w:tcPr>
          <w:p w14:paraId="16C304D0" w14:textId="77777777" w:rsidR="00F608F7" w:rsidRPr="00A3572C" w:rsidRDefault="00F608F7" w:rsidP="00F608F7">
            <w:pPr>
              <w:jc w:val="both"/>
            </w:pPr>
            <w:r w:rsidRPr="00A3572C">
              <w:t>F</w:t>
            </w:r>
          </w:p>
        </w:tc>
        <w:tc>
          <w:tcPr>
            <w:tcW w:w="1657" w:type="dxa"/>
          </w:tcPr>
          <w:p w14:paraId="529C5A15" w14:textId="769117CE" w:rsidR="00F608F7" w:rsidRPr="00A3572C" w:rsidRDefault="00F608F7" w:rsidP="00F608F7">
            <w:r w:rsidRPr="00F608F7">
              <w:t>0.8</w:t>
            </w:r>
            <w:r>
              <w:t>8 / 0.71</w:t>
            </w:r>
          </w:p>
        </w:tc>
        <w:tc>
          <w:tcPr>
            <w:tcW w:w="1657" w:type="dxa"/>
          </w:tcPr>
          <w:p w14:paraId="5338AC26" w14:textId="11646C41" w:rsidR="00F608F7" w:rsidRPr="00A3572C" w:rsidRDefault="00F608F7" w:rsidP="00F608F7">
            <w:r w:rsidRPr="00F608F7">
              <w:t>-1.39</w:t>
            </w:r>
            <w:r>
              <w:t xml:space="preserve"> / 0.27</w:t>
            </w:r>
          </w:p>
        </w:tc>
        <w:tc>
          <w:tcPr>
            <w:tcW w:w="1657" w:type="dxa"/>
          </w:tcPr>
          <w:p w14:paraId="40310373" w14:textId="5274FE14" w:rsidR="00F608F7" w:rsidRPr="00A3572C" w:rsidRDefault="00F608F7" w:rsidP="00F608F7">
            <w:r w:rsidRPr="00F608F7">
              <w:t>3.00</w:t>
            </w:r>
            <w:r>
              <w:t xml:space="preserve"> / 0.98</w:t>
            </w:r>
          </w:p>
        </w:tc>
        <w:tc>
          <w:tcPr>
            <w:tcW w:w="875" w:type="dxa"/>
          </w:tcPr>
          <w:p w14:paraId="335E1DDB" w14:textId="1BB83918" w:rsidR="00F608F7" w:rsidRPr="00F608F7" w:rsidRDefault="00F608F7" w:rsidP="00F608F7">
            <w:r w:rsidRPr="00F608F7">
              <w:t>77.77%</w:t>
            </w:r>
          </w:p>
        </w:tc>
        <w:tc>
          <w:tcPr>
            <w:tcW w:w="826" w:type="dxa"/>
          </w:tcPr>
          <w:p w14:paraId="3CAC348C" w14:textId="1D044517" w:rsidR="00F608F7" w:rsidRPr="00F608F7" w:rsidRDefault="00F608F7" w:rsidP="00F608F7">
            <w:r w:rsidRPr="00F608F7">
              <w:t>0.73</w:t>
            </w:r>
          </w:p>
        </w:tc>
      </w:tr>
      <w:tr w:rsidR="00F608F7" w:rsidRPr="00A3572C" w14:paraId="2C240264" w14:textId="77777777" w:rsidTr="00126173">
        <w:tc>
          <w:tcPr>
            <w:tcW w:w="1330" w:type="dxa"/>
          </w:tcPr>
          <w:p w14:paraId="4F01CEB5" w14:textId="77777777" w:rsidR="00F608F7" w:rsidRPr="00A3572C" w:rsidRDefault="00F608F7" w:rsidP="00F608F7">
            <w:pPr>
              <w:jc w:val="both"/>
            </w:pPr>
            <w:r w:rsidRPr="00A3572C">
              <w:t>DC</w:t>
            </w:r>
          </w:p>
        </w:tc>
        <w:tc>
          <w:tcPr>
            <w:tcW w:w="1001" w:type="dxa"/>
          </w:tcPr>
          <w:p w14:paraId="1363E540" w14:textId="77777777" w:rsidR="00F608F7" w:rsidRPr="00A3572C" w:rsidRDefault="00F608F7" w:rsidP="00F608F7">
            <w:pPr>
              <w:jc w:val="both"/>
            </w:pPr>
            <w:r w:rsidRPr="00A3572C">
              <w:t>M</w:t>
            </w:r>
          </w:p>
        </w:tc>
        <w:tc>
          <w:tcPr>
            <w:tcW w:w="1657" w:type="dxa"/>
          </w:tcPr>
          <w:p w14:paraId="7A5E8683" w14:textId="1392A8D1" w:rsidR="00F608F7" w:rsidRPr="00A3572C" w:rsidRDefault="00F608F7" w:rsidP="00F608F7">
            <w:r w:rsidRPr="00F608F7">
              <w:t>1.05</w:t>
            </w:r>
            <w:r>
              <w:t xml:space="preserve"> / 0.74</w:t>
            </w:r>
          </w:p>
        </w:tc>
        <w:tc>
          <w:tcPr>
            <w:tcW w:w="1657" w:type="dxa"/>
          </w:tcPr>
          <w:p w14:paraId="175B4D9F" w14:textId="52243D75" w:rsidR="00F608F7" w:rsidRPr="00A3572C" w:rsidRDefault="00F608F7" w:rsidP="00F608F7">
            <w:r w:rsidRPr="00F608F7">
              <w:t>-0.5</w:t>
            </w:r>
            <w:r>
              <w:t>2 / 0.44</w:t>
            </w:r>
          </w:p>
        </w:tc>
        <w:tc>
          <w:tcPr>
            <w:tcW w:w="1657" w:type="dxa"/>
          </w:tcPr>
          <w:p w14:paraId="24BD9452" w14:textId="6AD48875" w:rsidR="00F608F7" w:rsidRPr="00A3572C" w:rsidRDefault="00F608F7" w:rsidP="00F608F7">
            <w:r w:rsidRPr="00F608F7">
              <w:t>2.60</w:t>
            </w:r>
            <w:r>
              <w:t xml:space="preserve"> / 0.96</w:t>
            </w:r>
          </w:p>
        </w:tc>
        <w:tc>
          <w:tcPr>
            <w:tcW w:w="875" w:type="dxa"/>
          </w:tcPr>
          <w:p w14:paraId="17EFD32D" w14:textId="057311D5" w:rsidR="00F608F7" w:rsidRPr="00F608F7" w:rsidRDefault="00F608F7" w:rsidP="00F608F7">
            <w:r w:rsidRPr="00F608F7">
              <w:t>91.44%</w:t>
            </w:r>
          </w:p>
        </w:tc>
        <w:tc>
          <w:tcPr>
            <w:tcW w:w="826" w:type="dxa"/>
          </w:tcPr>
          <w:p w14:paraId="66852077" w14:textId="47DB443E" w:rsidR="00F608F7" w:rsidRPr="00F608F7" w:rsidRDefault="00F608F7" w:rsidP="00F608F7">
            <w:pPr>
              <w:rPr>
                <w:b/>
                <w:bCs/>
              </w:rPr>
            </w:pPr>
            <w:r w:rsidRPr="00F608F7">
              <w:rPr>
                <w:b/>
                <w:bCs/>
              </w:rPr>
              <w:t>0.87</w:t>
            </w:r>
          </w:p>
        </w:tc>
      </w:tr>
      <w:tr w:rsidR="00F608F7" w:rsidRPr="00A3572C" w14:paraId="1EE687F5" w14:textId="77777777" w:rsidTr="00126173">
        <w:tc>
          <w:tcPr>
            <w:tcW w:w="1330" w:type="dxa"/>
          </w:tcPr>
          <w:p w14:paraId="4FF04799" w14:textId="77777777" w:rsidR="00F608F7" w:rsidRPr="00A3572C" w:rsidRDefault="00F608F7" w:rsidP="00F608F7">
            <w:pPr>
              <w:jc w:val="both"/>
            </w:pPr>
            <w:r w:rsidRPr="00A3572C">
              <w:t>SC</w:t>
            </w:r>
          </w:p>
        </w:tc>
        <w:tc>
          <w:tcPr>
            <w:tcW w:w="1001" w:type="dxa"/>
          </w:tcPr>
          <w:p w14:paraId="4FF78CE0" w14:textId="77777777" w:rsidR="00F608F7" w:rsidRPr="00A3572C" w:rsidRDefault="00F608F7" w:rsidP="00F608F7">
            <w:pPr>
              <w:jc w:val="both"/>
            </w:pPr>
            <w:r w:rsidRPr="00A3572C">
              <w:t>M</w:t>
            </w:r>
          </w:p>
        </w:tc>
        <w:tc>
          <w:tcPr>
            <w:tcW w:w="1657" w:type="dxa"/>
          </w:tcPr>
          <w:p w14:paraId="66E45479" w14:textId="2539BF54" w:rsidR="00F608F7" w:rsidRPr="00A3572C" w:rsidRDefault="00F608F7" w:rsidP="00F608F7">
            <w:r w:rsidRPr="00F608F7">
              <w:t>0.1</w:t>
            </w:r>
            <w:r>
              <w:t>3 / 0.53</w:t>
            </w:r>
          </w:p>
        </w:tc>
        <w:tc>
          <w:tcPr>
            <w:tcW w:w="1657" w:type="dxa"/>
          </w:tcPr>
          <w:p w14:paraId="6089A3C3" w14:textId="1CE32BA6" w:rsidR="00F608F7" w:rsidRPr="00A3572C" w:rsidRDefault="00F608F7" w:rsidP="00F608F7">
            <w:r w:rsidRPr="00F608F7">
              <w:t>-1.54</w:t>
            </w:r>
            <w:r>
              <w:t xml:space="preserve"> / 0.18</w:t>
            </w:r>
          </w:p>
        </w:tc>
        <w:tc>
          <w:tcPr>
            <w:tcW w:w="1657" w:type="dxa"/>
          </w:tcPr>
          <w:p w14:paraId="1B5C48B5" w14:textId="234398D9" w:rsidR="00F608F7" w:rsidRPr="00A3572C" w:rsidRDefault="00F608F7" w:rsidP="00F608F7">
            <w:r w:rsidRPr="00F608F7">
              <w:t>1.76</w:t>
            </w:r>
            <w:r>
              <w:t xml:space="preserve"> / 0.85</w:t>
            </w:r>
          </w:p>
        </w:tc>
        <w:tc>
          <w:tcPr>
            <w:tcW w:w="875" w:type="dxa"/>
          </w:tcPr>
          <w:p w14:paraId="3E5E0B90" w14:textId="2A7FD021" w:rsidR="00F608F7" w:rsidRPr="00F608F7" w:rsidRDefault="00F608F7" w:rsidP="00F608F7">
            <w:r w:rsidRPr="00F608F7">
              <w:t>56.11%</w:t>
            </w:r>
          </w:p>
        </w:tc>
        <w:tc>
          <w:tcPr>
            <w:tcW w:w="826" w:type="dxa"/>
          </w:tcPr>
          <w:p w14:paraId="38EE7BEA" w14:textId="41D5E3E7" w:rsidR="00F608F7" w:rsidRPr="00F608F7" w:rsidRDefault="00F608F7" w:rsidP="00F608F7">
            <w:r w:rsidRPr="00F608F7">
              <w:t>0.47</w:t>
            </w:r>
          </w:p>
        </w:tc>
      </w:tr>
      <w:tr w:rsidR="00F608F7" w:rsidRPr="00A3572C" w14:paraId="72650F77" w14:textId="77777777" w:rsidTr="00126173">
        <w:tc>
          <w:tcPr>
            <w:tcW w:w="1330" w:type="dxa"/>
          </w:tcPr>
          <w:p w14:paraId="030BD83C" w14:textId="77777777" w:rsidR="00F608F7" w:rsidRPr="00A3572C" w:rsidRDefault="00F608F7" w:rsidP="00F608F7">
            <w:pPr>
              <w:jc w:val="both"/>
            </w:pPr>
            <w:r w:rsidRPr="00A3572C">
              <w:t>DT</w:t>
            </w:r>
          </w:p>
        </w:tc>
        <w:tc>
          <w:tcPr>
            <w:tcW w:w="1001" w:type="dxa"/>
          </w:tcPr>
          <w:p w14:paraId="787322AD" w14:textId="77777777" w:rsidR="00F608F7" w:rsidRPr="00A3572C" w:rsidRDefault="00F608F7" w:rsidP="00F608F7">
            <w:pPr>
              <w:jc w:val="both"/>
            </w:pPr>
            <w:r w:rsidRPr="00A3572C">
              <w:t>M</w:t>
            </w:r>
          </w:p>
        </w:tc>
        <w:tc>
          <w:tcPr>
            <w:tcW w:w="1657" w:type="dxa"/>
          </w:tcPr>
          <w:p w14:paraId="74063F7B" w14:textId="719911A2" w:rsidR="00F608F7" w:rsidRPr="00A3572C" w:rsidRDefault="00F608F7" w:rsidP="00F608F7">
            <w:r w:rsidRPr="00F608F7">
              <w:t>0.07</w:t>
            </w:r>
            <w:r>
              <w:t xml:space="preserve"> / 0.52</w:t>
            </w:r>
          </w:p>
        </w:tc>
        <w:tc>
          <w:tcPr>
            <w:tcW w:w="1657" w:type="dxa"/>
          </w:tcPr>
          <w:p w14:paraId="2EBE5389" w14:textId="132FC50A" w:rsidR="00F608F7" w:rsidRPr="00A3572C" w:rsidRDefault="00F608F7" w:rsidP="00F608F7">
            <w:r w:rsidRPr="00F608F7">
              <w:t>-2.10</w:t>
            </w:r>
            <w:r>
              <w:t xml:space="preserve"> / 0.11</w:t>
            </w:r>
          </w:p>
        </w:tc>
        <w:tc>
          <w:tcPr>
            <w:tcW w:w="1657" w:type="dxa"/>
          </w:tcPr>
          <w:p w14:paraId="5697805E" w14:textId="32A711FB" w:rsidR="00F608F7" w:rsidRPr="00A3572C" w:rsidRDefault="00F608F7" w:rsidP="00F608F7">
            <w:r w:rsidRPr="00F608F7">
              <w:t>2.41</w:t>
            </w:r>
            <w:r>
              <w:t xml:space="preserve"> / 0.92</w:t>
            </w:r>
          </w:p>
        </w:tc>
        <w:tc>
          <w:tcPr>
            <w:tcW w:w="875" w:type="dxa"/>
          </w:tcPr>
          <w:p w14:paraId="0D246893" w14:textId="04603ADD" w:rsidR="00F608F7" w:rsidRPr="00F608F7" w:rsidRDefault="00F608F7" w:rsidP="00F608F7">
            <w:r w:rsidRPr="00F608F7">
              <w:t>52.62%</w:t>
            </w:r>
          </w:p>
        </w:tc>
        <w:tc>
          <w:tcPr>
            <w:tcW w:w="826" w:type="dxa"/>
          </w:tcPr>
          <w:p w14:paraId="48CC7B63" w14:textId="4594E58A" w:rsidR="00F608F7" w:rsidRPr="00F608F7" w:rsidRDefault="00F608F7" w:rsidP="00F608F7">
            <w:r w:rsidRPr="00F608F7">
              <w:t>0.46</w:t>
            </w:r>
          </w:p>
        </w:tc>
      </w:tr>
      <w:tr w:rsidR="00F608F7" w:rsidRPr="00A3572C" w14:paraId="6BE04352" w14:textId="77777777" w:rsidTr="00126173">
        <w:tc>
          <w:tcPr>
            <w:tcW w:w="9003" w:type="dxa"/>
            <w:gridSpan w:val="7"/>
            <w:shd w:val="clear" w:color="auto" w:fill="D9D9D9" w:themeFill="background1" w:themeFillShade="D9"/>
          </w:tcPr>
          <w:p w14:paraId="1549C783" w14:textId="749779C5" w:rsidR="00F608F7" w:rsidRPr="00A3572C" w:rsidRDefault="00F608F7" w:rsidP="00F608F7">
            <w:pPr>
              <w:jc w:val="center"/>
              <w:rPr>
                <w:b/>
                <w:bCs/>
              </w:rPr>
            </w:pPr>
            <w:r w:rsidRPr="00A3572C">
              <w:rPr>
                <w:b/>
                <w:bCs/>
              </w:rPr>
              <w:t>Contrasts</w:t>
            </w:r>
          </w:p>
        </w:tc>
      </w:tr>
      <w:tr w:rsidR="00F608F7" w:rsidRPr="00A3572C" w14:paraId="13AB627F" w14:textId="77777777" w:rsidTr="00126173">
        <w:tc>
          <w:tcPr>
            <w:tcW w:w="2331" w:type="dxa"/>
            <w:gridSpan w:val="2"/>
          </w:tcPr>
          <w:p w14:paraId="09F97C75" w14:textId="0E208D13" w:rsidR="00F608F7" w:rsidRPr="00A3572C" w:rsidRDefault="00F608F7" w:rsidP="00F608F7">
            <w:r w:rsidRPr="00A3572C">
              <w:rPr>
                <w:b/>
                <w:bCs/>
              </w:rPr>
              <w:t xml:space="preserve">Maternal </w:t>
            </w:r>
            <w:r w:rsidR="00EA3FCF">
              <w:rPr>
                <w:b/>
                <w:bCs/>
              </w:rPr>
              <w:t>treatment</w:t>
            </w:r>
            <w:r>
              <w:rPr>
                <w:b/>
                <w:bCs/>
              </w:rPr>
              <w:t xml:space="preserve"> and s</w:t>
            </w:r>
            <w:r w:rsidRPr="00A3572C">
              <w:rPr>
                <w:b/>
                <w:bCs/>
              </w:rPr>
              <w:t>ex</w:t>
            </w:r>
          </w:p>
        </w:tc>
        <w:tc>
          <w:tcPr>
            <w:tcW w:w="1657" w:type="dxa"/>
          </w:tcPr>
          <w:p w14:paraId="432850F9" w14:textId="4E80571D" w:rsidR="00F608F7" w:rsidRPr="00A3572C" w:rsidRDefault="00F608F7" w:rsidP="00F608F7">
            <w:pPr>
              <w:jc w:val="both"/>
            </w:pPr>
            <w:r w:rsidRPr="00A3572C">
              <w:rPr>
                <w:b/>
                <w:bCs/>
              </w:rPr>
              <w:t>Estimate</w:t>
            </w:r>
          </w:p>
        </w:tc>
        <w:tc>
          <w:tcPr>
            <w:tcW w:w="1657" w:type="dxa"/>
          </w:tcPr>
          <w:p w14:paraId="7CB72A55" w14:textId="2C9AD58B" w:rsidR="00F608F7" w:rsidRPr="00A3572C" w:rsidRDefault="00F608F7" w:rsidP="00F608F7">
            <w:pPr>
              <w:jc w:val="both"/>
            </w:pPr>
            <w:r w:rsidRPr="00A3572C">
              <w:rPr>
                <w:b/>
                <w:bCs/>
              </w:rPr>
              <w:t>Lower HPD</w:t>
            </w:r>
          </w:p>
        </w:tc>
        <w:tc>
          <w:tcPr>
            <w:tcW w:w="1657" w:type="dxa"/>
          </w:tcPr>
          <w:p w14:paraId="19E002D5" w14:textId="4AFEFF73" w:rsidR="00F608F7" w:rsidRPr="00A3572C" w:rsidRDefault="00F608F7" w:rsidP="00F608F7">
            <w:pPr>
              <w:jc w:val="both"/>
            </w:pPr>
            <w:r w:rsidRPr="00A3572C">
              <w:rPr>
                <w:b/>
                <w:bCs/>
              </w:rPr>
              <w:t>Upper HPD</w:t>
            </w:r>
          </w:p>
        </w:tc>
        <w:tc>
          <w:tcPr>
            <w:tcW w:w="875" w:type="dxa"/>
          </w:tcPr>
          <w:p w14:paraId="41D953E9" w14:textId="339AC355" w:rsidR="00F608F7" w:rsidRPr="00A3572C" w:rsidRDefault="00F608F7" w:rsidP="00F608F7">
            <w:pPr>
              <w:jc w:val="both"/>
            </w:pPr>
            <w:proofErr w:type="spellStart"/>
            <w:r w:rsidRPr="00A3572C">
              <w:rPr>
                <w:b/>
                <w:bCs/>
              </w:rPr>
              <w:t>pd</w:t>
            </w:r>
            <w:proofErr w:type="spellEnd"/>
          </w:p>
        </w:tc>
        <w:tc>
          <w:tcPr>
            <w:tcW w:w="826" w:type="dxa"/>
          </w:tcPr>
          <w:p w14:paraId="4974E3C4" w14:textId="53446493" w:rsidR="00F608F7" w:rsidRPr="00A3572C" w:rsidRDefault="00F608F7" w:rsidP="00F608F7">
            <w:pPr>
              <w:jc w:val="both"/>
            </w:pPr>
            <w:proofErr w:type="spellStart"/>
            <w:r w:rsidRPr="00A3572C">
              <w:rPr>
                <w:b/>
                <w:bCs/>
              </w:rPr>
              <w:t>ps</w:t>
            </w:r>
            <w:proofErr w:type="spellEnd"/>
          </w:p>
        </w:tc>
      </w:tr>
      <w:tr w:rsidR="00F608F7" w:rsidRPr="00A3572C" w14:paraId="1BE2F33D" w14:textId="77777777" w:rsidTr="00126173">
        <w:tc>
          <w:tcPr>
            <w:tcW w:w="2331" w:type="dxa"/>
            <w:gridSpan w:val="2"/>
          </w:tcPr>
          <w:p w14:paraId="5CF95816" w14:textId="2B2ACE8C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657" w:type="dxa"/>
          </w:tcPr>
          <w:p w14:paraId="64B5234D" w14:textId="1A1E6D6F" w:rsidR="00F608F7" w:rsidRPr="00F608F7" w:rsidRDefault="00F608F7" w:rsidP="00F608F7">
            <w:r w:rsidRPr="00F608F7">
              <w:t>0.434</w:t>
            </w:r>
          </w:p>
        </w:tc>
        <w:tc>
          <w:tcPr>
            <w:tcW w:w="1657" w:type="dxa"/>
          </w:tcPr>
          <w:p w14:paraId="14181C9D" w14:textId="5F0A91E7" w:rsidR="00F608F7" w:rsidRPr="00F608F7" w:rsidRDefault="00F608F7" w:rsidP="00F608F7">
            <w:r w:rsidRPr="00F608F7">
              <w:t>-1.344</w:t>
            </w:r>
          </w:p>
        </w:tc>
        <w:tc>
          <w:tcPr>
            <w:tcW w:w="1657" w:type="dxa"/>
          </w:tcPr>
          <w:p w14:paraId="7C0E6C21" w14:textId="338C44FA" w:rsidR="00F608F7" w:rsidRPr="00F608F7" w:rsidRDefault="00F608F7" w:rsidP="00F608F7">
            <w:r w:rsidRPr="00F608F7">
              <w:t>2.133</w:t>
            </w:r>
          </w:p>
        </w:tc>
        <w:tc>
          <w:tcPr>
            <w:tcW w:w="875" w:type="dxa"/>
          </w:tcPr>
          <w:p w14:paraId="50571790" w14:textId="72E0BBDD" w:rsidR="00F608F7" w:rsidRPr="00F608F7" w:rsidRDefault="00F608F7" w:rsidP="00F608F7">
            <w:r w:rsidRPr="00F608F7">
              <w:t>68.89%</w:t>
            </w:r>
          </w:p>
        </w:tc>
        <w:tc>
          <w:tcPr>
            <w:tcW w:w="826" w:type="dxa"/>
          </w:tcPr>
          <w:p w14:paraId="382FC69B" w14:textId="74D97FEC" w:rsidR="00F608F7" w:rsidRPr="00F608F7" w:rsidRDefault="00F608F7" w:rsidP="00F608F7">
            <w:r w:rsidRPr="00F608F7">
              <w:t>0.61</w:t>
            </w:r>
          </w:p>
        </w:tc>
      </w:tr>
      <w:tr w:rsidR="00F608F7" w:rsidRPr="00A3572C" w14:paraId="3103E05D" w14:textId="77777777" w:rsidTr="00126173">
        <w:tc>
          <w:tcPr>
            <w:tcW w:w="2331" w:type="dxa"/>
            <w:gridSpan w:val="2"/>
          </w:tcPr>
          <w:p w14:paraId="2AAA621A" w14:textId="24429280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657" w:type="dxa"/>
          </w:tcPr>
          <w:p w14:paraId="65823E3C" w14:textId="1F5D0BA4" w:rsidR="00F608F7" w:rsidRPr="00F608F7" w:rsidRDefault="00F608F7" w:rsidP="00F608F7">
            <w:r w:rsidRPr="00F608F7">
              <w:t>0.1225</w:t>
            </w:r>
          </w:p>
        </w:tc>
        <w:tc>
          <w:tcPr>
            <w:tcW w:w="1657" w:type="dxa"/>
          </w:tcPr>
          <w:p w14:paraId="509A65E1" w14:textId="3704802E" w:rsidR="00F608F7" w:rsidRPr="00F608F7" w:rsidRDefault="00F608F7" w:rsidP="00F608F7">
            <w:r w:rsidRPr="00F608F7">
              <w:t>-2.068</w:t>
            </w:r>
          </w:p>
        </w:tc>
        <w:tc>
          <w:tcPr>
            <w:tcW w:w="1657" w:type="dxa"/>
          </w:tcPr>
          <w:p w14:paraId="4E4339A9" w14:textId="42B63A94" w:rsidR="00F608F7" w:rsidRPr="00F608F7" w:rsidRDefault="00F608F7" w:rsidP="00F608F7">
            <w:r w:rsidRPr="00F608F7">
              <w:t>2.163</w:t>
            </w:r>
          </w:p>
        </w:tc>
        <w:tc>
          <w:tcPr>
            <w:tcW w:w="875" w:type="dxa"/>
          </w:tcPr>
          <w:p w14:paraId="0407E8D5" w14:textId="3293F344" w:rsidR="00F608F7" w:rsidRPr="00F608F7" w:rsidRDefault="00F608F7" w:rsidP="00F608F7">
            <w:r w:rsidRPr="00F608F7">
              <w:t>54.65%</w:t>
            </w:r>
          </w:p>
        </w:tc>
        <w:tc>
          <w:tcPr>
            <w:tcW w:w="826" w:type="dxa"/>
          </w:tcPr>
          <w:p w14:paraId="3E7BDE17" w14:textId="570D6ACA" w:rsidR="00F608F7" w:rsidRPr="00F608F7" w:rsidRDefault="00F608F7" w:rsidP="00F608F7">
            <w:r w:rsidRPr="00F608F7">
              <w:t>0.48</w:t>
            </w:r>
          </w:p>
        </w:tc>
      </w:tr>
      <w:tr w:rsidR="00F608F7" w:rsidRPr="00A3572C" w14:paraId="463A3B77" w14:textId="77777777" w:rsidTr="00126173">
        <w:tc>
          <w:tcPr>
            <w:tcW w:w="2331" w:type="dxa"/>
            <w:gridSpan w:val="2"/>
          </w:tcPr>
          <w:p w14:paraId="09734EA5" w14:textId="28FAF079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279CD0D5" w14:textId="08394EE1" w:rsidR="00F608F7" w:rsidRPr="00F608F7" w:rsidRDefault="00F608F7" w:rsidP="00F608F7">
            <w:r w:rsidRPr="00F608F7">
              <w:t>-0.076</w:t>
            </w:r>
          </w:p>
        </w:tc>
        <w:tc>
          <w:tcPr>
            <w:tcW w:w="1657" w:type="dxa"/>
          </w:tcPr>
          <w:p w14:paraId="46043A65" w14:textId="5AB8D660" w:rsidR="00F608F7" w:rsidRPr="00F608F7" w:rsidRDefault="00F608F7" w:rsidP="00F608F7">
            <w:r w:rsidRPr="00F608F7">
              <w:t>-1.082</w:t>
            </w:r>
          </w:p>
        </w:tc>
        <w:tc>
          <w:tcPr>
            <w:tcW w:w="1657" w:type="dxa"/>
          </w:tcPr>
          <w:p w14:paraId="2B410551" w14:textId="0005019D" w:rsidR="00F608F7" w:rsidRPr="00F608F7" w:rsidRDefault="00F608F7" w:rsidP="00F608F7">
            <w:r w:rsidRPr="00F608F7">
              <w:t>0.915</w:t>
            </w:r>
          </w:p>
        </w:tc>
        <w:tc>
          <w:tcPr>
            <w:tcW w:w="875" w:type="dxa"/>
          </w:tcPr>
          <w:p w14:paraId="7875B8FB" w14:textId="70E8336B" w:rsidR="00F608F7" w:rsidRPr="00F608F7" w:rsidRDefault="00F608F7" w:rsidP="00F608F7">
            <w:r w:rsidRPr="00F608F7">
              <w:t>55.52%</w:t>
            </w:r>
          </w:p>
        </w:tc>
        <w:tc>
          <w:tcPr>
            <w:tcW w:w="826" w:type="dxa"/>
          </w:tcPr>
          <w:p w14:paraId="57467D1A" w14:textId="38C6B11B" w:rsidR="00F608F7" w:rsidRPr="00F608F7" w:rsidRDefault="00F608F7" w:rsidP="00F608F7">
            <w:r w:rsidRPr="00F608F7">
              <w:t>0.41</w:t>
            </w:r>
          </w:p>
        </w:tc>
      </w:tr>
      <w:tr w:rsidR="00F608F7" w:rsidRPr="00A3572C" w14:paraId="6A098341" w14:textId="77777777" w:rsidTr="00126173">
        <w:tc>
          <w:tcPr>
            <w:tcW w:w="2331" w:type="dxa"/>
            <w:gridSpan w:val="2"/>
          </w:tcPr>
          <w:p w14:paraId="0F39955D" w14:textId="3DE81FBC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2F23D280" w14:textId="65494600" w:rsidR="00F608F7" w:rsidRPr="00F608F7" w:rsidRDefault="00F608F7" w:rsidP="00F608F7">
            <w:r w:rsidRPr="00F608F7">
              <w:t>0.863</w:t>
            </w:r>
          </w:p>
        </w:tc>
        <w:tc>
          <w:tcPr>
            <w:tcW w:w="1657" w:type="dxa"/>
          </w:tcPr>
          <w:p w14:paraId="0C4F3771" w14:textId="49AD8F80" w:rsidR="00F608F7" w:rsidRPr="00F608F7" w:rsidRDefault="00F608F7" w:rsidP="00F608F7">
            <w:r w:rsidRPr="00F608F7">
              <w:t>-1.093</w:t>
            </w:r>
          </w:p>
        </w:tc>
        <w:tc>
          <w:tcPr>
            <w:tcW w:w="1657" w:type="dxa"/>
          </w:tcPr>
          <w:p w14:paraId="560EB3B4" w14:textId="2266F9B1" w:rsidR="00F608F7" w:rsidRPr="00F608F7" w:rsidRDefault="00F608F7" w:rsidP="00F608F7">
            <w:r w:rsidRPr="00F608F7">
              <w:t>2.837</w:t>
            </w:r>
          </w:p>
        </w:tc>
        <w:tc>
          <w:tcPr>
            <w:tcW w:w="875" w:type="dxa"/>
          </w:tcPr>
          <w:p w14:paraId="0D10EF70" w14:textId="17098729" w:rsidR="00F608F7" w:rsidRPr="00F608F7" w:rsidRDefault="00F608F7" w:rsidP="00F608F7">
            <w:r w:rsidRPr="00F608F7">
              <w:t>80.31%</w:t>
            </w:r>
          </w:p>
        </w:tc>
        <w:tc>
          <w:tcPr>
            <w:tcW w:w="826" w:type="dxa"/>
          </w:tcPr>
          <w:p w14:paraId="5DBE5681" w14:textId="39853DF6" w:rsidR="00F608F7" w:rsidRPr="00F608F7" w:rsidRDefault="00F608F7" w:rsidP="00F608F7">
            <w:r w:rsidRPr="00F608F7">
              <w:t>0.75</w:t>
            </w:r>
          </w:p>
        </w:tc>
      </w:tr>
      <w:tr w:rsidR="00F608F7" w:rsidRPr="00A3572C" w14:paraId="1256A9DD" w14:textId="77777777" w:rsidTr="00126173">
        <w:tc>
          <w:tcPr>
            <w:tcW w:w="2331" w:type="dxa"/>
            <w:gridSpan w:val="2"/>
          </w:tcPr>
          <w:p w14:paraId="1AEF6384" w14:textId="0D16379B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6CC98203" w14:textId="470F5D45" w:rsidR="00F608F7" w:rsidRPr="00F608F7" w:rsidRDefault="00F608F7" w:rsidP="00F608F7">
            <w:r w:rsidRPr="00F608F7">
              <w:t>0.928</w:t>
            </w:r>
          </w:p>
        </w:tc>
        <w:tc>
          <w:tcPr>
            <w:tcW w:w="1657" w:type="dxa"/>
          </w:tcPr>
          <w:p w14:paraId="098D9CBD" w14:textId="1F1B0597" w:rsidR="00F608F7" w:rsidRPr="00F608F7" w:rsidRDefault="00F608F7" w:rsidP="00F608F7">
            <w:r w:rsidRPr="00F608F7">
              <w:t>-1.226</w:t>
            </w:r>
          </w:p>
        </w:tc>
        <w:tc>
          <w:tcPr>
            <w:tcW w:w="1657" w:type="dxa"/>
          </w:tcPr>
          <w:p w14:paraId="18C2A4A7" w14:textId="6AB237D6" w:rsidR="00F608F7" w:rsidRPr="00F608F7" w:rsidRDefault="00F608F7" w:rsidP="00F608F7">
            <w:r w:rsidRPr="00F608F7">
              <w:t>3.260</w:t>
            </w:r>
          </w:p>
        </w:tc>
        <w:tc>
          <w:tcPr>
            <w:tcW w:w="875" w:type="dxa"/>
          </w:tcPr>
          <w:p w14:paraId="7E3351A9" w14:textId="6392E9F6" w:rsidR="00F608F7" w:rsidRPr="00F608F7" w:rsidRDefault="00F608F7" w:rsidP="00F608F7">
            <w:r w:rsidRPr="00F608F7">
              <w:t>79.08%</w:t>
            </w:r>
          </w:p>
        </w:tc>
        <w:tc>
          <w:tcPr>
            <w:tcW w:w="826" w:type="dxa"/>
          </w:tcPr>
          <w:p w14:paraId="11D0CD0A" w14:textId="47A6E873" w:rsidR="00F608F7" w:rsidRPr="00F608F7" w:rsidRDefault="00F608F7" w:rsidP="00F608F7">
            <w:r w:rsidRPr="00F608F7">
              <w:t>0.74</w:t>
            </w:r>
          </w:p>
        </w:tc>
      </w:tr>
      <w:tr w:rsidR="00F608F7" w:rsidRPr="00A3572C" w14:paraId="60AE462D" w14:textId="77777777" w:rsidTr="00126173">
        <w:tc>
          <w:tcPr>
            <w:tcW w:w="2331" w:type="dxa"/>
            <w:gridSpan w:val="2"/>
          </w:tcPr>
          <w:p w14:paraId="442A0823" w14:textId="285FF3A7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</w:t>
            </w:r>
          </w:p>
        </w:tc>
        <w:tc>
          <w:tcPr>
            <w:tcW w:w="1657" w:type="dxa"/>
          </w:tcPr>
          <w:p w14:paraId="1B86FFE2" w14:textId="3379EFCB" w:rsidR="00F608F7" w:rsidRPr="00F608F7" w:rsidRDefault="00F608F7" w:rsidP="00F608F7">
            <w:r w:rsidRPr="00F608F7">
              <w:t>-0.316</w:t>
            </w:r>
          </w:p>
        </w:tc>
        <w:tc>
          <w:tcPr>
            <w:tcW w:w="1657" w:type="dxa"/>
          </w:tcPr>
          <w:p w14:paraId="25133A6C" w14:textId="0A9EC89C" w:rsidR="00F608F7" w:rsidRPr="00F608F7" w:rsidRDefault="00F608F7" w:rsidP="00F608F7">
            <w:r w:rsidRPr="00F608F7">
              <w:t>-2.816</w:t>
            </w:r>
          </w:p>
        </w:tc>
        <w:tc>
          <w:tcPr>
            <w:tcW w:w="1657" w:type="dxa"/>
          </w:tcPr>
          <w:p w14:paraId="6DB51959" w14:textId="0882C059" w:rsidR="00F608F7" w:rsidRPr="00F608F7" w:rsidRDefault="00F608F7" w:rsidP="00F608F7">
            <w:r w:rsidRPr="00F608F7">
              <w:t>2.219</w:t>
            </w:r>
          </w:p>
        </w:tc>
        <w:tc>
          <w:tcPr>
            <w:tcW w:w="875" w:type="dxa"/>
          </w:tcPr>
          <w:p w14:paraId="579A5C8C" w14:textId="162679CE" w:rsidR="00F608F7" w:rsidRPr="00F608F7" w:rsidRDefault="00F608F7" w:rsidP="00F608F7">
            <w:r w:rsidRPr="00F608F7">
              <w:t>59.75%</w:t>
            </w:r>
          </w:p>
        </w:tc>
        <w:tc>
          <w:tcPr>
            <w:tcW w:w="826" w:type="dxa"/>
          </w:tcPr>
          <w:p w14:paraId="57DD5261" w14:textId="693054B3" w:rsidR="00F608F7" w:rsidRPr="00F608F7" w:rsidRDefault="00F608F7" w:rsidP="00F608F7">
            <w:r w:rsidRPr="00F608F7">
              <w:t>0.54</w:t>
            </w:r>
          </w:p>
        </w:tc>
      </w:tr>
      <w:tr w:rsidR="00F608F7" w:rsidRPr="00A3572C" w14:paraId="0084DAE3" w14:textId="77777777" w:rsidTr="00126173">
        <w:tc>
          <w:tcPr>
            <w:tcW w:w="2331" w:type="dxa"/>
            <w:gridSpan w:val="2"/>
          </w:tcPr>
          <w:p w14:paraId="34F4FCD7" w14:textId="041305F1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35949075" w14:textId="67F0FC69" w:rsidR="00F608F7" w:rsidRPr="00F608F7" w:rsidRDefault="00F608F7" w:rsidP="00F608F7">
            <w:r w:rsidRPr="00F608F7">
              <w:t>-0.501</w:t>
            </w:r>
          </w:p>
        </w:tc>
        <w:tc>
          <w:tcPr>
            <w:tcW w:w="1657" w:type="dxa"/>
          </w:tcPr>
          <w:p w14:paraId="1F76B5DE" w14:textId="47237E96" w:rsidR="00F608F7" w:rsidRPr="00F608F7" w:rsidRDefault="00F608F7" w:rsidP="00F608F7">
            <w:r w:rsidRPr="00F608F7">
              <w:t>-2.425</w:t>
            </w:r>
          </w:p>
        </w:tc>
        <w:tc>
          <w:tcPr>
            <w:tcW w:w="1657" w:type="dxa"/>
          </w:tcPr>
          <w:p w14:paraId="282BC590" w14:textId="37BC23B3" w:rsidR="00F608F7" w:rsidRPr="00F608F7" w:rsidRDefault="00F608F7" w:rsidP="00F608F7">
            <w:r w:rsidRPr="00F608F7">
              <w:t>1.393</w:t>
            </w:r>
          </w:p>
        </w:tc>
        <w:tc>
          <w:tcPr>
            <w:tcW w:w="875" w:type="dxa"/>
          </w:tcPr>
          <w:p w14:paraId="3246FCD4" w14:textId="5D1B9BD7" w:rsidR="00F608F7" w:rsidRPr="00F608F7" w:rsidRDefault="00F608F7" w:rsidP="00F608F7">
            <w:r w:rsidRPr="00F608F7">
              <w:t>69.81%</w:t>
            </w:r>
          </w:p>
        </w:tc>
        <w:tc>
          <w:tcPr>
            <w:tcW w:w="826" w:type="dxa"/>
          </w:tcPr>
          <w:p w14:paraId="685E30D9" w14:textId="7E2E3775" w:rsidR="00F608F7" w:rsidRPr="00F608F7" w:rsidRDefault="00F608F7" w:rsidP="00F608F7">
            <w:r w:rsidRPr="00F608F7">
              <w:t>0.63</w:t>
            </w:r>
          </w:p>
        </w:tc>
      </w:tr>
      <w:tr w:rsidR="00F608F7" w:rsidRPr="00A3572C" w14:paraId="7A84283D" w14:textId="77777777" w:rsidTr="00126173">
        <w:tc>
          <w:tcPr>
            <w:tcW w:w="2331" w:type="dxa"/>
            <w:gridSpan w:val="2"/>
          </w:tcPr>
          <w:p w14:paraId="3AB70009" w14:textId="68D7B1D6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19891AD6" w14:textId="231034CB" w:rsidR="00F608F7" w:rsidRPr="00F608F7" w:rsidRDefault="00F608F7" w:rsidP="00F608F7">
            <w:r w:rsidRPr="00F608F7">
              <w:t>0.418</w:t>
            </w:r>
          </w:p>
        </w:tc>
        <w:tc>
          <w:tcPr>
            <w:tcW w:w="1657" w:type="dxa"/>
          </w:tcPr>
          <w:p w14:paraId="3BD734BF" w14:textId="1EC2AEF3" w:rsidR="00F608F7" w:rsidRPr="00F608F7" w:rsidRDefault="00F608F7" w:rsidP="00F608F7">
            <w:r w:rsidRPr="00F608F7">
              <w:t>-0.685</w:t>
            </w:r>
          </w:p>
        </w:tc>
        <w:tc>
          <w:tcPr>
            <w:tcW w:w="1657" w:type="dxa"/>
          </w:tcPr>
          <w:p w14:paraId="4A0F5548" w14:textId="2DBE509C" w:rsidR="00F608F7" w:rsidRPr="00F608F7" w:rsidRDefault="00F608F7" w:rsidP="00F608F7">
            <w:r w:rsidRPr="00F608F7">
              <w:t>1.554</w:t>
            </w:r>
          </w:p>
        </w:tc>
        <w:tc>
          <w:tcPr>
            <w:tcW w:w="875" w:type="dxa"/>
          </w:tcPr>
          <w:p w14:paraId="49479973" w14:textId="0736764E" w:rsidR="00F608F7" w:rsidRPr="00F608F7" w:rsidRDefault="00F608F7" w:rsidP="00F608F7">
            <w:r w:rsidRPr="00F608F7">
              <w:t>77.29%</w:t>
            </w:r>
          </w:p>
        </w:tc>
        <w:tc>
          <w:tcPr>
            <w:tcW w:w="826" w:type="dxa"/>
          </w:tcPr>
          <w:p w14:paraId="5AD6B900" w14:textId="4E127AF0" w:rsidR="00F608F7" w:rsidRPr="00F608F7" w:rsidRDefault="00F608F7" w:rsidP="00F608F7">
            <w:r w:rsidRPr="00F608F7">
              <w:t>0.66</w:t>
            </w:r>
          </w:p>
        </w:tc>
      </w:tr>
      <w:tr w:rsidR="00F608F7" w:rsidRPr="00A3572C" w14:paraId="4CA8B367" w14:textId="77777777" w:rsidTr="00126173">
        <w:tc>
          <w:tcPr>
            <w:tcW w:w="2331" w:type="dxa"/>
            <w:gridSpan w:val="2"/>
          </w:tcPr>
          <w:p w14:paraId="62B5BB6B" w14:textId="35CE3CEE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70E3DEAC" w14:textId="2E91686B" w:rsidR="00F608F7" w:rsidRPr="00F608F7" w:rsidRDefault="00F608F7" w:rsidP="00F608F7">
            <w:r w:rsidRPr="00F608F7">
              <w:t>0.482</w:t>
            </w:r>
          </w:p>
        </w:tc>
        <w:tc>
          <w:tcPr>
            <w:tcW w:w="1657" w:type="dxa"/>
          </w:tcPr>
          <w:p w14:paraId="70E24E6A" w14:textId="6E8B6D00" w:rsidR="00F608F7" w:rsidRPr="00F608F7" w:rsidRDefault="00F608F7" w:rsidP="00F608F7">
            <w:r w:rsidRPr="00F608F7">
              <w:t>-2.068</w:t>
            </w:r>
          </w:p>
        </w:tc>
        <w:tc>
          <w:tcPr>
            <w:tcW w:w="1657" w:type="dxa"/>
          </w:tcPr>
          <w:p w14:paraId="34E721EF" w14:textId="75E17DED" w:rsidR="00F608F7" w:rsidRPr="00F608F7" w:rsidRDefault="00F608F7" w:rsidP="00F608F7">
            <w:r w:rsidRPr="00F608F7">
              <w:t>3.076</w:t>
            </w:r>
          </w:p>
        </w:tc>
        <w:tc>
          <w:tcPr>
            <w:tcW w:w="875" w:type="dxa"/>
          </w:tcPr>
          <w:p w14:paraId="220D972E" w14:textId="4F6530BA" w:rsidR="00F608F7" w:rsidRPr="00F608F7" w:rsidRDefault="00F608F7" w:rsidP="00F608F7">
            <w:r w:rsidRPr="00F608F7">
              <w:t>64.49%</w:t>
            </w:r>
          </w:p>
        </w:tc>
        <w:tc>
          <w:tcPr>
            <w:tcW w:w="826" w:type="dxa"/>
          </w:tcPr>
          <w:p w14:paraId="7E6D92E1" w14:textId="360337B5" w:rsidR="00F608F7" w:rsidRPr="00F608F7" w:rsidRDefault="00F608F7" w:rsidP="00F608F7">
            <w:r w:rsidRPr="00F608F7">
              <w:t>0.59</w:t>
            </w:r>
          </w:p>
        </w:tc>
      </w:tr>
      <w:tr w:rsidR="00F608F7" w:rsidRPr="00A3572C" w14:paraId="3FC530A6" w14:textId="77777777" w:rsidTr="00126173">
        <w:tc>
          <w:tcPr>
            <w:tcW w:w="2331" w:type="dxa"/>
            <w:gridSpan w:val="2"/>
          </w:tcPr>
          <w:p w14:paraId="595E0366" w14:textId="4404364D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06B54BCE" w14:textId="5947809F" w:rsidR="00F608F7" w:rsidRPr="00F608F7" w:rsidRDefault="00F608F7" w:rsidP="00F608F7">
            <w:r w:rsidRPr="00F608F7">
              <w:t>-0.197</w:t>
            </w:r>
          </w:p>
        </w:tc>
        <w:tc>
          <w:tcPr>
            <w:tcW w:w="1657" w:type="dxa"/>
          </w:tcPr>
          <w:p w14:paraId="7429D8F4" w14:textId="77C18A71" w:rsidR="00F608F7" w:rsidRPr="00F608F7" w:rsidRDefault="00F608F7" w:rsidP="00F608F7">
            <w:r w:rsidRPr="00F608F7">
              <w:t>-2.423</w:t>
            </w:r>
          </w:p>
        </w:tc>
        <w:tc>
          <w:tcPr>
            <w:tcW w:w="1657" w:type="dxa"/>
          </w:tcPr>
          <w:p w14:paraId="0474EE8C" w14:textId="56E91992" w:rsidR="00F608F7" w:rsidRPr="00F608F7" w:rsidRDefault="00F608F7" w:rsidP="00F608F7">
            <w:r w:rsidRPr="00F608F7">
              <w:t>2.088</w:t>
            </w:r>
          </w:p>
        </w:tc>
        <w:tc>
          <w:tcPr>
            <w:tcW w:w="875" w:type="dxa"/>
          </w:tcPr>
          <w:p w14:paraId="14F02589" w14:textId="780B37B8" w:rsidR="00F608F7" w:rsidRPr="00F608F7" w:rsidRDefault="00F608F7" w:rsidP="00F608F7">
            <w:r w:rsidRPr="00F608F7">
              <w:t>56.76%</w:t>
            </w:r>
          </w:p>
        </w:tc>
        <w:tc>
          <w:tcPr>
            <w:tcW w:w="826" w:type="dxa"/>
          </w:tcPr>
          <w:p w14:paraId="5BDCC6D8" w14:textId="347CF186" w:rsidR="00F608F7" w:rsidRPr="00F608F7" w:rsidRDefault="00F608F7" w:rsidP="00F608F7">
            <w:r w:rsidRPr="00F608F7">
              <w:t>0.51</w:t>
            </w:r>
          </w:p>
        </w:tc>
      </w:tr>
      <w:tr w:rsidR="00F608F7" w:rsidRPr="00A3572C" w14:paraId="09D4466E" w14:textId="77777777" w:rsidTr="00126173">
        <w:tc>
          <w:tcPr>
            <w:tcW w:w="2331" w:type="dxa"/>
            <w:gridSpan w:val="2"/>
          </w:tcPr>
          <w:p w14:paraId="0172F917" w14:textId="70A3F885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32CA9F8E" w14:textId="1882080E" w:rsidR="00F608F7" w:rsidRPr="00F608F7" w:rsidRDefault="00F608F7" w:rsidP="00F608F7">
            <w:r w:rsidRPr="00F608F7">
              <w:t>0.748</w:t>
            </w:r>
          </w:p>
        </w:tc>
        <w:tc>
          <w:tcPr>
            <w:tcW w:w="1657" w:type="dxa"/>
          </w:tcPr>
          <w:p w14:paraId="2257C6E8" w14:textId="199CBF84" w:rsidR="00F608F7" w:rsidRPr="00F608F7" w:rsidRDefault="00F608F7" w:rsidP="00F608F7">
            <w:r w:rsidRPr="00F608F7">
              <w:t>-1.976</w:t>
            </w:r>
          </w:p>
        </w:tc>
        <w:tc>
          <w:tcPr>
            <w:tcW w:w="1657" w:type="dxa"/>
          </w:tcPr>
          <w:p w14:paraId="1C7679BA" w14:textId="2D6BF429" w:rsidR="00F608F7" w:rsidRPr="00F608F7" w:rsidRDefault="00F608F7" w:rsidP="00F608F7">
            <w:r w:rsidRPr="00F608F7">
              <w:t>3.266</w:t>
            </w:r>
          </w:p>
        </w:tc>
        <w:tc>
          <w:tcPr>
            <w:tcW w:w="875" w:type="dxa"/>
          </w:tcPr>
          <w:p w14:paraId="0828A2B0" w14:textId="61657A1D" w:rsidR="00F608F7" w:rsidRPr="00F608F7" w:rsidRDefault="00F608F7" w:rsidP="00F608F7">
            <w:r w:rsidRPr="00F608F7">
              <w:t>70.95%</w:t>
            </w:r>
          </w:p>
        </w:tc>
        <w:tc>
          <w:tcPr>
            <w:tcW w:w="826" w:type="dxa"/>
          </w:tcPr>
          <w:p w14:paraId="19F5E80F" w14:textId="384A6232" w:rsidR="00F608F7" w:rsidRPr="00F608F7" w:rsidRDefault="00F608F7" w:rsidP="00F608F7">
            <w:r w:rsidRPr="00F608F7">
              <w:t>0.66</w:t>
            </w:r>
          </w:p>
        </w:tc>
      </w:tr>
      <w:tr w:rsidR="00F608F7" w:rsidRPr="00A3572C" w14:paraId="391F495C" w14:textId="77777777" w:rsidTr="00126173">
        <w:tc>
          <w:tcPr>
            <w:tcW w:w="2331" w:type="dxa"/>
            <w:gridSpan w:val="2"/>
          </w:tcPr>
          <w:p w14:paraId="0276FBD8" w14:textId="5D81EA45" w:rsidR="00F608F7" w:rsidRPr="00A3572C" w:rsidRDefault="00F608F7" w:rsidP="00F608F7">
            <w:pPr>
              <w:jc w:val="both"/>
            </w:pPr>
            <w:bookmarkStart w:id="3" w:name="_Hlk189308434"/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F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29A84E82" w14:textId="4F7BB3BD" w:rsidR="00F608F7" w:rsidRPr="00F608F7" w:rsidRDefault="00F608F7" w:rsidP="00F608F7">
            <w:r w:rsidRPr="00F608F7">
              <w:t>0.805</w:t>
            </w:r>
          </w:p>
        </w:tc>
        <w:tc>
          <w:tcPr>
            <w:tcW w:w="1657" w:type="dxa"/>
          </w:tcPr>
          <w:p w14:paraId="38D89E2E" w14:textId="28935B89" w:rsidR="00F608F7" w:rsidRPr="00F608F7" w:rsidRDefault="00F608F7" w:rsidP="00F608F7">
            <w:r w:rsidRPr="00F608F7">
              <w:t>-0.189</w:t>
            </w:r>
          </w:p>
        </w:tc>
        <w:tc>
          <w:tcPr>
            <w:tcW w:w="1657" w:type="dxa"/>
          </w:tcPr>
          <w:p w14:paraId="69392A18" w14:textId="382B5E8D" w:rsidR="00F608F7" w:rsidRPr="00F608F7" w:rsidRDefault="00F608F7" w:rsidP="00F608F7">
            <w:r w:rsidRPr="00F608F7">
              <w:t>1.731</w:t>
            </w:r>
          </w:p>
        </w:tc>
        <w:tc>
          <w:tcPr>
            <w:tcW w:w="875" w:type="dxa"/>
          </w:tcPr>
          <w:p w14:paraId="5110BD53" w14:textId="0D0A9683" w:rsidR="00F608F7" w:rsidRPr="00DA01B1" w:rsidRDefault="00F608F7" w:rsidP="00F608F7">
            <w:pPr>
              <w:rPr>
                <w:b/>
                <w:bCs/>
              </w:rPr>
            </w:pPr>
            <w:r w:rsidRPr="00DA01B1">
              <w:rPr>
                <w:b/>
                <w:bCs/>
              </w:rPr>
              <w:t>94.63%</w:t>
            </w:r>
          </w:p>
        </w:tc>
        <w:tc>
          <w:tcPr>
            <w:tcW w:w="826" w:type="dxa"/>
          </w:tcPr>
          <w:p w14:paraId="0A3BF47E" w14:textId="18A5DAB4" w:rsidR="00F608F7" w:rsidRPr="00F608F7" w:rsidRDefault="00F608F7" w:rsidP="00F608F7">
            <w:pPr>
              <w:rPr>
                <w:b/>
                <w:bCs/>
              </w:rPr>
            </w:pPr>
            <w:r w:rsidRPr="00F608F7">
              <w:rPr>
                <w:b/>
                <w:bCs/>
              </w:rPr>
              <w:t>0.90</w:t>
            </w:r>
          </w:p>
        </w:tc>
      </w:tr>
      <w:bookmarkEnd w:id="3"/>
      <w:tr w:rsidR="00F608F7" w:rsidRPr="00A3572C" w14:paraId="1CFD6D4A" w14:textId="77777777" w:rsidTr="00126173">
        <w:tc>
          <w:tcPr>
            <w:tcW w:w="2331" w:type="dxa"/>
            <w:gridSpan w:val="2"/>
          </w:tcPr>
          <w:p w14:paraId="55BFCDF4" w14:textId="5C053EE4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3A4CE641" w14:textId="7710D02E" w:rsidR="00F608F7" w:rsidRPr="00F608F7" w:rsidRDefault="00F608F7" w:rsidP="00F608F7">
            <w:r w:rsidRPr="00F608F7">
              <w:t>0.936</w:t>
            </w:r>
          </w:p>
        </w:tc>
        <w:tc>
          <w:tcPr>
            <w:tcW w:w="1657" w:type="dxa"/>
          </w:tcPr>
          <w:p w14:paraId="332A1292" w14:textId="422D73B5" w:rsidR="00F608F7" w:rsidRPr="00F608F7" w:rsidRDefault="00F608F7" w:rsidP="00F608F7">
            <w:r w:rsidRPr="00F608F7">
              <w:t>-1.169</w:t>
            </w:r>
          </w:p>
        </w:tc>
        <w:tc>
          <w:tcPr>
            <w:tcW w:w="1657" w:type="dxa"/>
          </w:tcPr>
          <w:p w14:paraId="70174566" w14:textId="64BCCDC7" w:rsidR="00F608F7" w:rsidRPr="00F608F7" w:rsidRDefault="00F608F7" w:rsidP="00F608F7">
            <w:r w:rsidRPr="00F608F7">
              <w:t>2.906</w:t>
            </w:r>
          </w:p>
        </w:tc>
        <w:tc>
          <w:tcPr>
            <w:tcW w:w="875" w:type="dxa"/>
          </w:tcPr>
          <w:p w14:paraId="47CE5C81" w14:textId="6A3CC93F" w:rsidR="00F608F7" w:rsidRPr="00F608F7" w:rsidRDefault="00F608F7" w:rsidP="00F608F7">
            <w:r w:rsidRPr="00F608F7">
              <w:t>81.43%</w:t>
            </w:r>
          </w:p>
        </w:tc>
        <w:tc>
          <w:tcPr>
            <w:tcW w:w="826" w:type="dxa"/>
          </w:tcPr>
          <w:p w14:paraId="52BFA3D8" w14:textId="2DC3EA42" w:rsidR="00F608F7" w:rsidRPr="00F608F7" w:rsidRDefault="00F608F7" w:rsidP="00F608F7">
            <w:r w:rsidRPr="00F608F7">
              <w:t>0.77</w:t>
            </w:r>
          </w:p>
        </w:tc>
      </w:tr>
      <w:tr w:rsidR="00F608F7" w:rsidRPr="00A3572C" w14:paraId="4C1ECD34" w14:textId="77777777" w:rsidTr="00126173">
        <w:tc>
          <w:tcPr>
            <w:tcW w:w="2331" w:type="dxa"/>
            <w:gridSpan w:val="2"/>
          </w:tcPr>
          <w:p w14:paraId="3EBB8C13" w14:textId="504AAB43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D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3BF98334" w14:textId="3688689C" w:rsidR="00F608F7" w:rsidRPr="00F608F7" w:rsidRDefault="00F608F7" w:rsidP="00F608F7">
            <w:r w:rsidRPr="00F608F7">
              <w:t>1.004</w:t>
            </w:r>
          </w:p>
        </w:tc>
        <w:tc>
          <w:tcPr>
            <w:tcW w:w="1657" w:type="dxa"/>
          </w:tcPr>
          <w:p w14:paraId="6E2B349C" w14:textId="4208C8F9" w:rsidR="00F608F7" w:rsidRPr="00F608F7" w:rsidRDefault="00F608F7" w:rsidP="00F608F7">
            <w:r w:rsidRPr="00F608F7">
              <w:t>-1.332</w:t>
            </w:r>
          </w:p>
        </w:tc>
        <w:tc>
          <w:tcPr>
            <w:tcW w:w="1657" w:type="dxa"/>
          </w:tcPr>
          <w:p w14:paraId="0A8E32E5" w14:textId="6612E241" w:rsidR="00F608F7" w:rsidRPr="00F608F7" w:rsidRDefault="00F608F7" w:rsidP="00F608F7">
            <w:r w:rsidRPr="00F608F7">
              <w:t>3.275</w:t>
            </w:r>
          </w:p>
        </w:tc>
        <w:tc>
          <w:tcPr>
            <w:tcW w:w="875" w:type="dxa"/>
          </w:tcPr>
          <w:p w14:paraId="0C43362A" w14:textId="390175CA" w:rsidR="00F608F7" w:rsidRPr="00F608F7" w:rsidRDefault="00F608F7" w:rsidP="00F608F7">
            <w:r w:rsidRPr="00F608F7">
              <w:t>79.91%</w:t>
            </w:r>
          </w:p>
        </w:tc>
        <w:tc>
          <w:tcPr>
            <w:tcW w:w="826" w:type="dxa"/>
          </w:tcPr>
          <w:p w14:paraId="09819ADD" w14:textId="4FFEA8A9" w:rsidR="00F608F7" w:rsidRPr="00F608F7" w:rsidRDefault="00F608F7" w:rsidP="00F608F7">
            <w:r w:rsidRPr="00F608F7">
              <w:t>0.76</w:t>
            </w:r>
          </w:p>
        </w:tc>
      </w:tr>
      <w:tr w:rsidR="00F608F7" w:rsidRPr="00A3572C" w14:paraId="1D9497D3" w14:textId="77777777" w:rsidTr="00126173">
        <w:tc>
          <w:tcPr>
            <w:tcW w:w="2331" w:type="dxa"/>
            <w:gridSpan w:val="2"/>
          </w:tcPr>
          <w:p w14:paraId="73B140E1" w14:textId="5B98FB89" w:rsidR="00F608F7" w:rsidRPr="00A3572C" w:rsidRDefault="00F608F7" w:rsidP="00F608F7">
            <w:pPr>
              <w:jc w:val="both"/>
            </w:pPr>
            <w:r>
              <w:rPr>
                <w:rFonts w:cstheme="minorHAnsi"/>
              </w:rPr>
              <w:t>SC</w:t>
            </w:r>
            <w:r w:rsidRPr="00C878D8">
              <w:rPr>
                <w:rFonts w:cstheme="minorHAnsi"/>
              </w:rPr>
              <w:t xml:space="preserve"> M - </w:t>
            </w:r>
            <w:r>
              <w:rPr>
                <w:rFonts w:cstheme="minorHAnsi"/>
              </w:rPr>
              <w:t>DT</w:t>
            </w:r>
            <w:r w:rsidRPr="00C878D8">
              <w:rPr>
                <w:rFonts w:cstheme="minorHAnsi"/>
              </w:rPr>
              <w:t xml:space="preserve"> M</w:t>
            </w:r>
          </w:p>
        </w:tc>
        <w:tc>
          <w:tcPr>
            <w:tcW w:w="1657" w:type="dxa"/>
          </w:tcPr>
          <w:p w14:paraId="7212E761" w14:textId="6B58EC48" w:rsidR="00F608F7" w:rsidRPr="00F608F7" w:rsidRDefault="00F608F7" w:rsidP="00F608F7">
            <w:r w:rsidRPr="00F608F7">
              <w:t>0.050</w:t>
            </w:r>
          </w:p>
        </w:tc>
        <w:tc>
          <w:tcPr>
            <w:tcW w:w="1657" w:type="dxa"/>
          </w:tcPr>
          <w:p w14:paraId="5A437257" w14:textId="0327E143" w:rsidR="00F608F7" w:rsidRPr="00F608F7" w:rsidRDefault="00F608F7" w:rsidP="00F608F7">
            <w:r w:rsidRPr="00F608F7">
              <w:t>-2.666</w:t>
            </w:r>
          </w:p>
        </w:tc>
        <w:tc>
          <w:tcPr>
            <w:tcW w:w="1657" w:type="dxa"/>
          </w:tcPr>
          <w:p w14:paraId="6886686B" w14:textId="2BF9726D" w:rsidR="00F608F7" w:rsidRPr="00F608F7" w:rsidRDefault="00F608F7" w:rsidP="00F608F7">
            <w:r w:rsidRPr="00F608F7">
              <w:t>2.746</w:t>
            </w:r>
          </w:p>
        </w:tc>
        <w:tc>
          <w:tcPr>
            <w:tcW w:w="875" w:type="dxa"/>
          </w:tcPr>
          <w:p w14:paraId="0760B188" w14:textId="0810A28C" w:rsidR="00F608F7" w:rsidRPr="00F608F7" w:rsidRDefault="00F608F7" w:rsidP="00F608F7">
            <w:r w:rsidRPr="00F608F7">
              <w:t>51.40%</w:t>
            </w:r>
          </w:p>
        </w:tc>
        <w:tc>
          <w:tcPr>
            <w:tcW w:w="826" w:type="dxa"/>
          </w:tcPr>
          <w:p w14:paraId="23876E06" w14:textId="77994E8E" w:rsidR="00F608F7" w:rsidRPr="00F608F7" w:rsidRDefault="00F608F7" w:rsidP="00F608F7">
            <w:r w:rsidRPr="00F608F7">
              <w:t>0.46</w:t>
            </w:r>
          </w:p>
        </w:tc>
      </w:tr>
    </w:tbl>
    <w:bookmarkEnd w:id="2"/>
    <w:p w14:paraId="58F304C3" w14:textId="4189101E" w:rsidR="00986E5D" w:rsidRPr="00987D59" w:rsidRDefault="00A3572C" w:rsidP="007D41BA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</w:t>
      </w:r>
      <w:r>
        <w:rPr>
          <w:rFonts w:cstheme="minorHAnsi"/>
          <w:sz w:val="18"/>
          <w:szCs w:val="18"/>
        </w:rPr>
        <w:t xml:space="preserve"> and on logit scale</w:t>
      </w:r>
      <w:r w:rsidRPr="00693FCD">
        <w:rPr>
          <w:rFonts w:cstheme="minorHAnsi"/>
          <w:sz w:val="18"/>
          <w:szCs w:val="18"/>
        </w:rPr>
        <w:t xml:space="preserve">. </w:t>
      </w:r>
      <w:r>
        <w:rPr>
          <w:rFonts w:cstheme="minorHAnsi"/>
          <w:sz w:val="18"/>
          <w:szCs w:val="18"/>
        </w:rPr>
        <w:t>HPD = 95% Highest posterior density.</w:t>
      </w:r>
      <w:r w:rsidR="00986E5D" w:rsidRPr="00987D59">
        <w:rPr>
          <w:rFonts w:cstheme="minorHAnsi"/>
          <w:sz w:val="18"/>
          <w:szCs w:val="18"/>
        </w:rPr>
        <w:br w:type="page"/>
      </w:r>
    </w:p>
    <w:p w14:paraId="09978740" w14:textId="61FBF68E" w:rsidR="00F7237A" w:rsidRPr="00693FCD" w:rsidRDefault="00986E5D" w:rsidP="00F7237A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lastRenderedPageBreak/>
        <w:t>Table S</w:t>
      </w:r>
      <w:r w:rsidR="00A31CDE">
        <w:rPr>
          <w:rFonts w:cstheme="minorHAnsi"/>
          <w:b/>
          <w:bCs/>
        </w:rPr>
        <w:t>14</w:t>
      </w:r>
      <w:r w:rsidRPr="00693FCD">
        <w:rPr>
          <w:rFonts w:cstheme="minorHAnsi"/>
          <w:b/>
          <w:bCs/>
        </w:rPr>
        <w:t>.</w:t>
      </w:r>
      <w:r>
        <w:rPr>
          <w:rFonts w:cstheme="minorHAnsi"/>
          <w:b/>
          <w:bCs/>
        </w:rPr>
        <w:t xml:space="preserve"> </w:t>
      </w:r>
      <w:r w:rsidRPr="00693FCD">
        <w:rPr>
          <w:rFonts w:cstheme="minorHAnsi"/>
        </w:rPr>
        <w:t xml:space="preserve">Posterior estimates </w:t>
      </w:r>
      <w:r>
        <w:rPr>
          <w:rFonts w:cstheme="minorHAnsi"/>
        </w:rPr>
        <w:t>for age (in days) at which digging call proportions exceed repeat call proportions</w:t>
      </w:r>
      <w:r w:rsidRPr="00286D0C">
        <w:rPr>
          <w:rFonts w:cstheme="minorHAnsi"/>
        </w:rPr>
        <w:t xml:space="preserve"> </w:t>
      </w:r>
      <w:r>
        <w:rPr>
          <w:rFonts w:cstheme="minorHAnsi"/>
        </w:rPr>
        <w:t xml:space="preserve">in </w:t>
      </w:r>
      <w:proofErr w:type="spellStart"/>
      <w:r>
        <w:rPr>
          <w:rFonts w:cstheme="minorHAnsi"/>
        </w:rPr>
        <w:t>meerkat</w:t>
      </w:r>
      <w:proofErr w:type="spellEnd"/>
      <w:r>
        <w:rPr>
          <w:rFonts w:cstheme="minorHAnsi"/>
        </w:rPr>
        <w:t xml:space="preserve"> offspring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(dominant control, DC; subordinate control, SC; dominant treated, DT) and offspring sex (female, F; male, M).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2547"/>
        <w:gridCol w:w="1263"/>
        <w:gridCol w:w="863"/>
        <w:gridCol w:w="1418"/>
        <w:gridCol w:w="992"/>
        <w:gridCol w:w="850"/>
        <w:gridCol w:w="1134"/>
      </w:tblGrid>
      <w:tr w:rsidR="00986E5D" w:rsidRPr="00822D04" w14:paraId="1BAE1D98" w14:textId="77777777" w:rsidTr="00AC2B3F">
        <w:tc>
          <w:tcPr>
            <w:tcW w:w="2547" w:type="dxa"/>
          </w:tcPr>
          <w:p w14:paraId="61DB8702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r w:rsidRPr="00822D04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1263" w:type="dxa"/>
          </w:tcPr>
          <w:p w14:paraId="3DD747F8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r w:rsidRPr="00822D04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863" w:type="dxa"/>
          </w:tcPr>
          <w:p w14:paraId="06F0D2AF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r w:rsidRPr="00822D04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418" w:type="dxa"/>
          </w:tcPr>
          <w:p w14:paraId="5FCF3207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r w:rsidRPr="00822D04">
              <w:rPr>
                <w:rFonts w:cstheme="minorHAnsi"/>
                <w:b/>
                <w:bCs/>
              </w:rPr>
              <w:t>95%</w:t>
            </w:r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822D04">
              <w:rPr>
                <w:rFonts w:cstheme="minorHAnsi"/>
                <w:b/>
                <w:bCs/>
              </w:rPr>
              <w:t>C</w:t>
            </w:r>
            <w:r>
              <w:rPr>
                <w:rFonts w:cstheme="minorHAnsi"/>
                <w:b/>
                <w:bCs/>
              </w:rPr>
              <w:t>r</w:t>
            </w:r>
            <w:r w:rsidRPr="00822D04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992" w:type="dxa"/>
          </w:tcPr>
          <w:p w14:paraId="2ABF2810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proofErr w:type="spellStart"/>
            <w:r w:rsidRPr="00822D04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0" w:type="dxa"/>
          </w:tcPr>
          <w:p w14:paraId="0270A869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proofErr w:type="spellStart"/>
            <w:r w:rsidRPr="00822D04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1134" w:type="dxa"/>
          </w:tcPr>
          <w:p w14:paraId="36F97945" w14:textId="77777777" w:rsidR="00986E5D" w:rsidRPr="00822D04" w:rsidRDefault="00986E5D" w:rsidP="00AC2B3F">
            <w:pPr>
              <w:rPr>
                <w:rFonts w:cstheme="minorHAnsi"/>
                <w:b/>
                <w:bCs/>
              </w:rPr>
            </w:pPr>
            <w:r w:rsidRPr="00822D04">
              <w:rPr>
                <w:rFonts w:cstheme="minorHAnsi"/>
                <w:b/>
                <w:bCs/>
              </w:rPr>
              <w:t>ESS</w:t>
            </w:r>
          </w:p>
        </w:tc>
      </w:tr>
      <w:tr w:rsidR="00434136" w:rsidRPr="00822D04" w14:paraId="729B5D71" w14:textId="77777777" w:rsidTr="00AC2B3F">
        <w:tc>
          <w:tcPr>
            <w:tcW w:w="2547" w:type="dxa"/>
          </w:tcPr>
          <w:p w14:paraId="01B20C51" w14:textId="77777777" w:rsidR="00434136" w:rsidRPr="00822D04" w:rsidRDefault="00434136" w:rsidP="00434136">
            <w:pPr>
              <w:rPr>
                <w:rFonts w:cstheme="minorHAnsi"/>
              </w:rPr>
            </w:pPr>
            <w:r w:rsidRPr="00822D04">
              <w:rPr>
                <w:rFonts w:cstheme="minorHAnsi"/>
              </w:rPr>
              <w:t>Intercept</w:t>
            </w:r>
            <w:r>
              <w:rPr>
                <w:rFonts w:cstheme="minorHAnsi"/>
              </w:rPr>
              <w:t xml:space="preserve"> (DC, </w:t>
            </w:r>
            <w:proofErr w:type="spellStart"/>
            <w:r>
              <w:rPr>
                <w:rFonts w:cstheme="minorHAnsi"/>
              </w:rPr>
              <w:t>SexF</w:t>
            </w:r>
            <w:proofErr w:type="spellEnd"/>
            <w:r>
              <w:rPr>
                <w:rFonts w:cstheme="minorHAnsi"/>
              </w:rPr>
              <w:t>)</w:t>
            </w:r>
          </w:p>
        </w:tc>
        <w:tc>
          <w:tcPr>
            <w:tcW w:w="1263" w:type="dxa"/>
          </w:tcPr>
          <w:p w14:paraId="268F2677" w14:textId="648FF03D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4.42</w:t>
            </w:r>
          </w:p>
        </w:tc>
        <w:tc>
          <w:tcPr>
            <w:tcW w:w="863" w:type="dxa"/>
          </w:tcPr>
          <w:p w14:paraId="5CC36F0F" w14:textId="01004635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3</w:t>
            </w:r>
          </w:p>
        </w:tc>
        <w:tc>
          <w:tcPr>
            <w:tcW w:w="1418" w:type="dxa"/>
          </w:tcPr>
          <w:p w14:paraId="50887C66" w14:textId="1C714855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4.36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4.49]</w:t>
            </w:r>
          </w:p>
        </w:tc>
        <w:tc>
          <w:tcPr>
            <w:tcW w:w="992" w:type="dxa"/>
          </w:tcPr>
          <w:p w14:paraId="1F1928C0" w14:textId="35C6458F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233D2378" w14:textId="12675E99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134" w:type="dxa"/>
          </w:tcPr>
          <w:p w14:paraId="7B8684A3" w14:textId="1EB03655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454</w:t>
            </w:r>
          </w:p>
        </w:tc>
      </w:tr>
      <w:tr w:rsidR="00434136" w:rsidRPr="00822D04" w14:paraId="05AED674" w14:textId="77777777" w:rsidTr="00AC2B3F">
        <w:tc>
          <w:tcPr>
            <w:tcW w:w="2547" w:type="dxa"/>
          </w:tcPr>
          <w:p w14:paraId="4D5CBE8C" w14:textId="77777777" w:rsidR="00434136" w:rsidRPr="00822D04" w:rsidRDefault="00434136" w:rsidP="00434136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1263" w:type="dxa"/>
          </w:tcPr>
          <w:p w14:paraId="7A06DC7E" w14:textId="251C6BA4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-0.01</w:t>
            </w:r>
          </w:p>
        </w:tc>
        <w:tc>
          <w:tcPr>
            <w:tcW w:w="863" w:type="dxa"/>
          </w:tcPr>
          <w:p w14:paraId="7445D398" w14:textId="4E5A47C5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5</w:t>
            </w:r>
          </w:p>
        </w:tc>
        <w:tc>
          <w:tcPr>
            <w:tcW w:w="1418" w:type="dxa"/>
          </w:tcPr>
          <w:p w14:paraId="35D357F2" w14:textId="6A453EE4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-0.10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08]</w:t>
            </w:r>
          </w:p>
        </w:tc>
        <w:tc>
          <w:tcPr>
            <w:tcW w:w="992" w:type="dxa"/>
          </w:tcPr>
          <w:p w14:paraId="07E19DC8" w14:textId="6AECE6AA" w:rsidR="00434136" w:rsidRPr="000F673B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60.79%</w:t>
            </w:r>
          </w:p>
        </w:tc>
        <w:tc>
          <w:tcPr>
            <w:tcW w:w="850" w:type="dxa"/>
          </w:tcPr>
          <w:p w14:paraId="756EC457" w14:textId="1D59E532" w:rsidR="00434136" w:rsidRPr="000F673B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52</w:t>
            </w:r>
          </w:p>
        </w:tc>
        <w:tc>
          <w:tcPr>
            <w:tcW w:w="1134" w:type="dxa"/>
          </w:tcPr>
          <w:p w14:paraId="356F30C5" w14:textId="69212C40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477</w:t>
            </w:r>
          </w:p>
        </w:tc>
      </w:tr>
      <w:tr w:rsidR="00434136" w:rsidRPr="00822D04" w14:paraId="254235B3" w14:textId="77777777" w:rsidTr="00AC2B3F">
        <w:tc>
          <w:tcPr>
            <w:tcW w:w="2547" w:type="dxa"/>
          </w:tcPr>
          <w:p w14:paraId="1F65CE4C" w14:textId="77777777" w:rsidR="00434136" w:rsidRPr="00822D04" w:rsidRDefault="00434136" w:rsidP="00434136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1263" w:type="dxa"/>
          </w:tcPr>
          <w:p w14:paraId="1FA80F41" w14:textId="38525DA0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-0.09</w:t>
            </w:r>
          </w:p>
        </w:tc>
        <w:tc>
          <w:tcPr>
            <w:tcW w:w="863" w:type="dxa"/>
          </w:tcPr>
          <w:p w14:paraId="0D5DFBB2" w14:textId="4ADE9F36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5</w:t>
            </w:r>
          </w:p>
        </w:tc>
        <w:tc>
          <w:tcPr>
            <w:tcW w:w="1418" w:type="dxa"/>
          </w:tcPr>
          <w:p w14:paraId="698D8F4A" w14:textId="49CDD313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-0.19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01]</w:t>
            </w:r>
          </w:p>
        </w:tc>
        <w:tc>
          <w:tcPr>
            <w:tcW w:w="992" w:type="dxa"/>
          </w:tcPr>
          <w:p w14:paraId="76BEE97D" w14:textId="54098E87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96.55%</w:t>
            </w:r>
          </w:p>
        </w:tc>
        <w:tc>
          <w:tcPr>
            <w:tcW w:w="850" w:type="dxa"/>
          </w:tcPr>
          <w:p w14:paraId="151057EC" w14:textId="0DADAA83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0.95</w:t>
            </w:r>
          </w:p>
        </w:tc>
        <w:tc>
          <w:tcPr>
            <w:tcW w:w="1134" w:type="dxa"/>
          </w:tcPr>
          <w:p w14:paraId="2F09C7C9" w14:textId="38AB7721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577</w:t>
            </w:r>
          </w:p>
        </w:tc>
      </w:tr>
      <w:tr w:rsidR="00434136" w:rsidRPr="00822D04" w14:paraId="04DF69FF" w14:textId="77777777" w:rsidTr="00AC2B3F">
        <w:tc>
          <w:tcPr>
            <w:tcW w:w="2547" w:type="dxa"/>
          </w:tcPr>
          <w:p w14:paraId="7812D909" w14:textId="77777777" w:rsidR="00434136" w:rsidRPr="00822D04" w:rsidRDefault="00434136" w:rsidP="0043413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xM</w:t>
            </w:r>
            <w:proofErr w:type="spellEnd"/>
          </w:p>
        </w:tc>
        <w:tc>
          <w:tcPr>
            <w:tcW w:w="1263" w:type="dxa"/>
          </w:tcPr>
          <w:p w14:paraId="061D1347" w14:textId="0B9680DF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3</w:t>
            </w:r>
          </w:p>
        </w:tc>
        <w:tc>
          <w:tcPr>
            <w:tcW w:w="863" w:type="dxa"/>
          </w:tcPr>
          <w:p w14:paraId="24793893" w14:textId="27DA9101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5</w:t>
            </w:r>
          </w:p>
        </w:tc>
        <w:tc>
          <w:tcPr>
            <w:tcW w:w="1418" w:type="dxa"/>
          </w:tcPr>
          <w:p w14:paraId="597C3891" w14:textId="1796AC1D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-0.07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12]</w:t>
            </w:r>
          </w:p>
        </w:tc>
        <w:tc>
          <w:tcPr>
            <w:tcW w:w="992" w:type="dxa"/>
          </w:tcPr>
          <w:p w14:paraId="0D92F25D" w14:textId="2E3DD1B3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71.51%</w:t>
            </w:r>
          </w:p>
        </w:tc>
        <w:tc>
          <w:tcPr>
            <w:tcW w:w="850" w:type="dxa"/>
          </w:tcPr>
          <w:p w14:paraId="59688B89" w14:textId="14A2978C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64</w:t>
            </w:r>
          </w:p>
        </w:tc>
        <w:tc>
          <w:tcPr>
            <w:tcW w:w="1134" w:type="dxa"/>
          </w:tcPr>
          <w:p w14:paraId="1ABDF7FD" w14:textId="25060BB3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497</w:t>
            </w:r>
          </w:p>
        </w:tc>
      </w:tr>
      <w:tr w:rsidR="00434136" w:rsidRPr="00822D04" w14:paraId="0C5F7596" w14:textId="77777777" w:rsidTr="00AC2B3F">
        <w:tc>
          <w:tcPr>
            <w:tcW w:w="2547" w:type="dxa"/>
          </w:tcPr>
          <w:p w14:paraId="09F22140" w14:textId="77777777" w:rsidR="00434136" w:rsidRPr="00822D04" w:rsidRDefault="00434136" w:rsidP="0043413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SexM</w:t>
            </w:r>
            <w:proofErr w:type="spellEnd"/>
          </w:p>
        </w:tc>
        <w:tc>
          <w:tcPr>
            <w:tcW w:w="1263" w:type="dxa"/>
          </w:tcPr>
          <w:p w14:paraId="28F23DE9" w14:textId="5D336F91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8</w:t>
            </w:r>
          </w:p>
        </w:tc>
        <w:tc>
          <w:tcPr>
            <w:tcW w:w="863" w:type="dxa"/>
          </w:tcPr>
          <w:p w14:paraId="703DED2E" w14:textId="194BF6A7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7</w:t>
            </w:r>
          </w:p>
        </w:tc>
        <w:tc>
          <w:tcPr>
            <w:tcW w:w="1418" w:type="dxa"/>
          </w:tcPr>
          <w:p w14:paraId="12C1003D" w14:textId="10101897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-0.06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21]</w:t>
            </w:r>
          </w:p>
        </w:tc>
        <w:tc>
          <w:tcPr>
            <w:tcW w:w="992" w:type="dxa"/>
          </w:tcPr>
          <w:p w14:paraId="1132E7D3" w14:textId="0F65556F" w:rsidR="00434136" w:rsidRPr="002D23AA" w:rsidRDefault="00434136" w:rsidP="00434136">
            <w:pPr>
              <w:rPr>
                <w:rFonts w:cstheme="minorHAnsi"/>
              </w:rPr>
            </w:pPr>
            <w:r w:rsidRPr="002D23AA">
              <w:rPr>
                <w:rFonts w:cstheme="minorHAnsi"/>
              </w:rPr>
              <w:t>86.22%</w:t>
            </w:r>
          </w:p>
        </w:tc>
        <w:tc>
          <w:tcPr>
            <w:tcW w:w="850" w:type="dxa"/>
          </w:tcPr>
          <w:p w14:paraId="68F43DF3" w14:textId="3D8B2A23" w:rsidR="00434136" w:rsidRPr="002D23AA" w:rsidRDefault="00434136" w:rsidP="00434136">
            <w:pPr>
              <w:rPr>
                <w:rFonts w:cstheme="minorHAnsi"/>
              </w:rPr>
            </w:pPr>
            <w:r w:rsidRPr="002D23AA">
              <w:rPr>
                <w:rFonts w:cstheme="minorHAnsi"/>
              </w:rPr>
              <w:t>0.83</w:t>
            </w:r>
          </w:p>
        </w:tc>
        <w:tc>
          <w:tcPr>
            <w:tcW w:w="1134" w:type="dxa"/>
          </w:tcPr>
          <w:p w14:paraId="7CF98B3C" w14:textId="73FB9C47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415</w:t>
            </w:r>
          </w:p>
        </w:tc>
      </w:tr>
      <w:tr w:rsidR="00434136" w:rsidRPr="00822D04" w14:paraId="50A38370" w14:textId="77777777" w:rsidTr="00AC2B3F">
        <w:tc>
          <w:tcPr>
            <w:tcW w:w="2547" w:type="dxa"/>
          </w:tcPr>
          <w:p w14:paraId="452EA77A" w14:textId="77777777" w:rsidR="00434136" w:rsidRPr="00822D04" w:rsidRDefault="00434136" w:rsidP="0043413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SexM</w:t>
            </w:r>
            <w:proofErr w:type="spellEnd"/>
          </w:p>
        </w:tc>
        <w:tc>
          <w:tcPr>
            <w:tcW w:w="1263" w:type="dxa"/>
          </w:tcPr>
          <w:p w14:paraId="29DBBEB3" w14:textId="070F0550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-0.06</w:t>
            </w:r>
          </w:p>
        </w:tc>
        <w:tc>
          <w:tcPr>
            <w:tcW w:w="863" w:type="dxa"/>
          </w:tcPr>
          <w:p w14:paraId="6E2FA886" w14:textId="664B8356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7</w:t>
            </w:r>
          </w:p>
        </w:tc>
        <w:tc>
          <w:tcPr>
            <w:tcW w:w="1418" w:type="dxa"/>
          </w:tcPr>
          <w:p w14:paraId="3561122B" w14:textId="1D151B4B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-0.20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09]</w:t>
            </w:r>
          </w:p>
        </w:tc>
        <w:tc>
          <w:tcPr>
            <w:tcW w:w="992" w:type="dxa"/>
          </w:tcPr>
          <w:p w14:paraId="6802CE44" w14:textId="1450119B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78.82%</w:t>
            </w:r>
          </w:p>
        </w:tc>
        <w:tc>
          <w:tcPr>
            <w:tcW w:w="850" w:type="dxa"/>
          </w:tcPr>
          <w:p w14:paraId="4EAFEDF4" w14:textId="5EC0183C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75</w:t>
            </w:r>
          </w:p>
        </w:tc>
        <w:tc>
          <w:tcPr>
            <w:tcW w:w="1134" w:type="dxa"/>
          </w:tcPr>
          <w:p w14:paraId="4E488F05" w14:textId="16A75039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625</w:t>
            </w:r>
          </w:p>
        </w:tc>
      </w:tr>
      <w:tr w:rsidR="00434136" w:rsidRPr="00822D04" w14:paraId="2D5990F3" w14:textId="77777777" w:rsidTr="00AC2B3F">
        <w:tc>
          <w:tcPr>
            <w:tcW w:w="2547" w:type="dxa"/>
          </w:tcPr>
          <w:p w14:paraId="2BF64A9D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1263" w:type="dxa"/>
          </w:tcPr>
          <w:p w14:paraId="2299243B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863" w:type="dxa"/>
          </w:tcPr>
          <w:p w14:paraId="680FB1F0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D2A4178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91E670C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E63F1A7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B3A79A6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</w:tr>
      <w:tr w:rsidR="00434136" w:rsidRPr="00822D04" w14:paraId="2A79398A" w14:textId="77777777" w:rsidTr="00AC2B3F">
        <w:tc>
          <w:tcPr>
            <w:tcW w:w="2547" w:type="dxa"/>
          </w:tcPr>
          <w:p w14:paraId="601A843B" w14:textId="77777777" w:rsidR="00434136" w:rsidRPr="00822D04" w:rsidRDefault="00434136" w:rsidP="00434136">
            <w:pPr>
              <w:rPr>
                <w:rFonts w:cstheme="minorHAnsi"/>
              </w:rPr>
            </w:pPr>
            <w:r w:rsidRPr="00822D04">
              <w:rPr>
                <w:rFonts w:cstheme="minorHAnsi"/>
              </w:rPr>
              <w:t>sigma</w:t>
            </w:r>
          </w:p>
        </w:tc>
        <w:tc>
          <w:tcPr>
            <w:tcW w:w="1263" w:type="dxa"/>
          </w:tcPr>
          <w:p w14:paraId="744FAFFC" w14:textId="22850BFB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10</w:t>
            </w:r>
          </w:p>
        </w:tc>
        <w:tc>
          <w:tcPr>
            <w:tcW w:w="863" w:type="dxa"/>
          </w:tcPr>
          <w:p w14:paraId="301F4D9C" w14:textId="088E50D7" w:rsidR="00434136" w:rsidRPr="00822D04" w:rsidRDefault="00C54989" w:rsidP="00434136">
            <w:pPr>
              <w:rPr>
                <w:rFonts w:cstheme="minorHAnsi"/>
              </w:rPr>
            </w:pPr>
            <w:r>
              <w:rPr>
                <w:rFonts w:cstheme="minorHAnsi"/>
              </w:rPr>
              <w:t>0.01</w:t>
            </w:r>
          </w:p>
        </w:tc>
        <w:tc>
          <w:tcPr>
            <w:tcW w:w="1418" w:type="dxa"/>
          </w:tcPr>
          <w:p w14:paraId="3BF12546" w14:textId="11C7D931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0.10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10]</w:t>
            </w:r>
          </w:p>
        </w:tc>
        <w:tc>
          <w:tcPr>
            <w:tcW w:w="992" w:type="dxa"/>
          </w:tcPr>
          <w:p w14:paraId="2D2FD2D6" w14:textId="70A37E0C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1EB81E81" w14:textId="4B27829A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134" w:type="dxa"/>
          </w:tcPr>
          <w:p w14:paraId="18770EA3" w14:textId="2BBD5B12" w:rsidR="00434136" w:rsidRPr="00822D04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9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539</w:t>
            </w:r>
          </w:p>
        </w:tc>
      </w:tr>
      <w:tr w:rsidR="00434136" w:rsidRPr="00822D04" w14:paraId="6643D37E" w14:textId="77777777" w:rsidTr="00AC2B3F">
        <w:tc>
          <w:tcPr>
            <w:tcW w:w="2547" w:type="dxa"/>
          </w:tcPr>
          <w:p w14:paraId="3B44F2B8" w14:textId="77777777" w:rsidR="00434136" w:rsidRPr="00822D04" w:rsidRDefault="00434136" w:rsidP="00434136">
            <w:pPr>
              <w:rPr>
                <w:rFonts w:cstheme="minorHAnsi"/>
              </w:rPr>
            </w:pPr>
          </w:p>
        </w:tc>
        <w:tc>
          <w:tcPr>
            <w:tcW w:w="1263" w:type="dxa"/>
          </w:tcPr>
          <w:p w14:paraId="5F205BA0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  <w:tc>
          <w:tcPr>
            <w:tcW w:w="863" w:type="dxa"/>
          </w:tcPr>
          <w:p w14:paraId="776800B5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BF01C0F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5715279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775E2DF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08D42AE" w14:textId="77777777" w:rsidR="00434136" w:rsidRPr="005B0621" w:rsidRDefault="00434136" w:rsidP="00434136">
            <w:pPr>
              <w:rPr>
                <w:rFonts w:cstheme="minorHAnsi"/>
              </w:rPr>
            </w:pPr>
          </w:p>
        </w:tc>
      </w:tr>
      <w:tr w:rsidR="00434136" w:rsidRPr="00822D04" w14:paraId="42E8101A" w14:textId="77777777" w:rsidTr="00AC2B3F">
        <w:tc>
          <w:tcPr>
            <w:tcW w:w="2547" w:type="dxa"/>
          </w:tcPr>
          <w:p w14:paraId="0910FE18" w14:textId="147E413E" w:rsidR="00434136" w:rsidRPr="00822D04" w:rsidRDefault="00434136" w:rsidP="00434136">
            <w:pPr>
              <w:rPr>
                <w:rFonts w:cstheme="minorHAnsi"/>
              </w:rPr>
            </w:pPr>
            <w:r>
              <w:rPr>
                <w:rFonts w:cstheme="minorHAnsi"/>
              </w:rPr>
              <w:t>SD/</w:t>
            </w:r>
            <w:proofErr w:type="spellStart"/>
            <w:r>
              <w:rPr>
                <w:rFonts w:cstheme="minorHAnsi"/>
              </w:rPr>
              <w:t>Cor</w:t>
            </w:r>
            <w:proofErr w:type="spellEnd"/>
            <w:r>
              <w:rPr>
                <w:rFonts w:cstheme="minorHAnsi"/>
              </w:rPr>
              <w:t xml:space="preserve"> ID</w:t>
            </w:r>
          </w:p>
        </w:tc>
        <w:tc>
          <w:tcPr>
            <w:tcW w:w="1263" w:type="dxa"/>
          </w:tcPr>
          <w:p w14:paraId="6BF0A4C7" w14:textId="027775BB" w:rsidR="00434136" w:rsidRPr="005B0621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11</w:t>
            </w:r>
          </w:p>
        </w:tc>
        <w:tc>
          <w:tcPr>
            <w:tcW w:w="863" w:type="dxa"/>
          </w:tcPr>
          <w:p w14:paraId="09EE50C3" w14:textId="3BEC305F" w:rsidR="00434136" w:rsidRPr="005B0621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0.01</w:t>
            </w:r>
          </w:p>
        </w:tc>
        <w:tc>
          <w:tcPr>
            <w:tcW w:w="1418" w:type="dxa"/>
          </w:tcPr>
          <w:p w14:paraId="169CF161" w14:textId="51FAA2A8" w:rsidR="00434136" w:rsidRPr="005B0621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[0.09</w:t>
            </w:r>
            <w:r w:rsidR="00C54989">
              <w:rPr>
                <w:rFonts w:cstheme="minorHAnsi"/>
              </w:rPr>
              <w:t xml:space="preserve">, </w:t>
            </w:r>
            <w:r w:rsidRPr="00434136">
              <w:rPr>
                <w:rFonts w:cstheme="minorHAnsi"/>
              </w:rPr>
              <w:t>0.13]</w:t>
            </w:r>
          </w:p>
        </w:tc>
        <w:tc>
          <w:tcPr>
            <w:tcW w:w="992" w:type="dxa"/>
          </w:tcPr>
          <w:p w14:paraId="1DE4D3FB" w14:textId="31E997F8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0" w:type="dxa"/>
          </w:tcPr>
          <w:p w14:paraId="6EA5116F" w14:textId="6977E4ED" w:rsidR="00434136" w:rsidRPr="002D23AA" w:rsidRDefault="00434136" w:rsidP="00434136">
            <w:pPr>
              <w:rPr>
                <w:rFonts w:cstheme="minorHAnsi"/>
                <w:b/>
                <w:bCs/>
              </w:rPr>
            </w:pPr>
            <w:r w:rsidRPr="002D23A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134" w:type="dxa"/>
          </w:tcPr>
          <w:p w14:paraId="4D9AB394" w14:textId="1A5B9C81" w:rsidR="00434136" w:rsidRPr="005B0621" w:rsidRDefault="00434136" w:rsidP="00434136">
            <w:pPr>
              <w:rPr>
                <w:rFonts w:cstheme="minorHAnsi"/>
              </w:rPr>
            </w:pPr>
            <w:r w:rsidRPr="00434136">
              <w:rPr>
                <w:rFonts w:cstheme="minorHAnsi"/>
              </w:rPr>
              <w:t>2</w:t>
            </w:r>
            <w:r w:rsidR="00C54989">
              <w:rPr>
                <w:rFonts w:cstheme="minorHAnsi"/>
              </w:rPr>
              <w:t>,</w:t>
            </w:r>
            <w:r w:rsidRPr="00434136">
              <w:rPr>
                <w:rFonts w:cstheme="minorHAnsi"/>
              </w:rPr>
              <w:t>058</w:t>
            </w:r>
          </w:p>
        </w:tc>
      </w:tr>
    </w:tbl>
    <w:p w14:paraId="7116F939" w14:textId="1CD96470" w:rsidR="00351443" w:rsidRPr="000F673B" w:rsidRDefault="00CC2AA0" w:rsidP="000F673B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 xml:space="preserve">SD = standard deviation; </w:t>
      </w:r>
      <w:proofErr w:type="spellStart"/>
      <w:r w:rsidR="00986E5D" w:rsidRPr="002C370F">
        <w:rPr>
          <w:rFonts w:cstheme="minorHAnsi"/>
          <w:sz w:val="18"/>
          <w:szCs w:val="18"/>
        </w:rPr>
        <w:t>CrI</w:t>
      </w:r>
      <w:proofErr w:type="spellEnd"/>
      <w:r w:rsidR="00986E5D" w:rsidRPr="002C370F">
        <w:rPr>
          <w:rFonts w:cstheme="minorHAnsi"/>
          <w:sz w:val="18"/>
          <w:szCs w:val="18"/>
        </w:rPr>
        <w:t xml:space="preserve"> = equal-tailed credible interval; ESS = effective sample size. N</w:t>
      </w:r>
      <w:r w:rsidR="00986E5D" w:rsidRPr="007E07AD">
        <w:rPr>
          <w:rFonts w:cstheme="minorHAnsi"/>
          <w:sz w:val="18"/>
          <w:szCs w:val="18"/>
        </w:rPr>
        <w:t>=5</w:t>
      </w:r>
      <w:r w:rsidR="00F242E0" w:rsidRPr="007E07AD">
        <w:rPr>
          <w:rFonts w:cstheme="minorHAnsi"/>
          <w:sz w:val="18"/>
          <w:szCs w:val="18"/>
        </w:rPr>
        <w:t>,</w:t>
      </w:r>
      <w:r w:rsidR="00434136" w:rsidRPr="007E07AD">
        <w:rPr>
          <w:rFonts w:cstheme="minorHAnsi"/>
          <w:sz w:val="18"/>
          <w:szCs w:val="18"/>
        </w:rPr>
        <w:t>499</w:t>
      </w:r>
      <w:r w:rsidR="00986E5D" w:rsidRPr="007E07AD">
        <w:rPr>
          <w:rFonts w:cstheme="minorHAnsi"/>
          <w:sz w:val="18"/>
          <w:szCs w:val="18"/>
        </w:rPr>
        <w:t>;</w:t>
      </w:r>
      <w:r w:rsidR="00986E5D" w:rsidRPr="00296795">
        <w:rPr>
          <w:rFonts w:cstheme="minorHAnsi"/>
          <w:sz w:val="18"/>
          <w:szCs w:val="18"/>
        </w:rPr>
        <w:t xml:space="preserve"> LOO-adjusted (leave-one-out cross-</w:t>
      </w:r>
      <w:r w:rsidR="00986E5D" w:rsidRPr="00CF4AC1">
        <w:rPr>
          <w:rFonts w:cstheme="minorHAnsi"/>
          <w:sz w:val="18"/>
          <w:szCs w:val="18"/>
        </w:rPr>
        <w:t xml:space="preserve">validation) </w:t>
      </w:r>
      <w:r w:rsidR="00986E5D" w:rsidRPr="007E07AD">
        <w:rPr>
          <w:rFonts w:cstheme="minorHAnsi"/>
          <w:sz w:val="18"/>
          <w:szCs w:val="18"/>
        </w:rPr>
        <w:t>R</w:t>
      </w:r>
      <w:r w:rsidR="00986E5D" w:rsidRPr="007E07AD">
        <w:rPr>
          <w:rFonts w:cstheme="minorHAnsi"/>
          <w:sz w:val="18"/>
          <w:szCs w:val="18"/>
          <w:vertAlign w:val="superscript"/>
        </w:rPr>
        <w:t>2</w:t>
      </w:r>
      <w:r w:rsidR="00986E5D" w:rsidRPr="007E07AD">
        <w:rPr>
          <w:rFonts w:cstheme="minorHAnsi"/>
          <w:sz w:val="18"/>
          <w:szCs w:val="18"/>
        </w:rPr>
        <w:t xml:space="preserve"> = 0.</w:t>
      </w:r>
      <w:r w:rsidR="007E07AD" w:rsidRPr="007E07AD">
        <w:rPr>
          <w:rFonts w:cstheme="minorHAnsi"/>
          <w:sz w:val="18"/>
          <w:szCs w:val="18"/>
        </w:rPr>
        <w:t>60</w:t>
      </w:r>
      <w:r w:rsidR="00986E5D" w:rsidRPr="007E07AD">
        <w:rPr>
          <w:rFonts w:cstheme="minorHAnsi"/>
          <w:sz w:val="18"/>
          <w:szCs w:val="18"/>
        </w:rPr>
        <w:t>, [0.</w:t>
      </w:r>
      <w:r w:rsidR="007E07AD" w:rsidRPr="007E07AD">
        <w:rPr>
          <w:rFonts w:cstheme="minorHAnsi"/>
          <w:sz w:val="18"/>
          <w:szCs w:val="18"/>
        </w:rPr>
        <w:t>57</w:t>
      </w:r>
      <w:r w:rsidR="00986E5D" w:rsidRPr="007E07AD">
        <w:rPr>
          <w:rFonts w:cstheme="minorHAnsi"/>
          <w:sz w:val="18"/>
          <w:szCs w:val="18"/>
        </w:rPr>
        <w:t>, 0.</w:t>
      </w:r>
      <w:r w:rsidR="007E07AD" w:rsidRPr="007E07AD">
        <w:rPr>
          <w:rFonts w:cstheme="minorHAnsi"/>
          <w:sz w:val="18"/>
          <w:szCs w:val="18"/>
        </w:rPr>
        <w:t>61</w:t>
      </w:r>
      <w:r w:rsidR="00986E5D" w:rsidRPr="007E07AD">
        <w:rPr>
          <w:rFonts w:cstheme="minorHAnsi"/>
          <w:sz w:val="18"/>
          <w:szCs w:val="18"/>
        </w:rPr>
        <w:t>]</w:t>
      </w:r>
      <w:r w:rsidR="007E07AD">
        <w:rPr>
          <w:rFonts w:cstheme="minorHAnsi"/>
          <w:sz w:val="18"/>
          <w:szCs w:val="18"/>
        </w:rPr>
        <w:t xml:space="preserve">; </w:t>
      </w:r>
      <w:r w:rsidR="007E07AD" w:rsidRPr="009E2101">
        <w:rPr>
          <w:rFonts w:cstheme="minorHAnsi"/>
          <w:sz w:val="18"/>
          <w:szCs w:val="18"/>
        </w:rPr>
        <w:t xml:space="preserve">Variance ratio (ID) = </w:t>
      </w:r>
      <w:r w:rsidR="007E07AD" w:rsidRPr="00C51875">
        <w:rPr>
          <w:rFonts w:cstheme="minorHAnsi"/>
          <w:sz w:val="18"/>
          <w:szCs w:val="18"/>
        </w:rPr>
        <w:t>0.</w:t>
      </w:r>
      <w:r w:rsidR="00C51875" w:rsidRPr="00C51875">
        <w:rPr>
          <w:rFonts w:cstheme="minorHAnsi"/>
          <w:sz w:val="18"/>
          <w:szCs w:val="18"/>
        </w:rPr>
        <w:t>38</w:t>
      </w:r>
      <w:r w:rsidR="007E07AD" w:rsidRPr="00C51875">
        <w:rPr>
          <w:rFonts w:cstheme="minorHAnsi"/>
          <w:sz w:val="18"/>
          <w:szCs w:val="18"/>
        </w:rPr>
        <w:t>, [0.</w:t>
      </w:r>
      <w:r w:rsidR="00C51875" w:rsidRPr="00C51875">
        <w:rPr>
          <w:rFonts w:cstheme="minorHAnsi"/>
          <w:sz w:val="18"/>
          <w:szCs w:val="18"/>
        </w:rPr>
        <w:t>17</w:t>
      </w:r>
      <w:r w:rsidR="007E07AD" w:rsidRPr="00C51875">
        <w:rPr>
          <w:rFonts w:cstheme="minorHAnsi"/>
          <w:sz w:val="18"/>
          <w:szCs w:val="18"/>
        </w:rPr>
        <w:t>, 0.</w:t>
      </w:r>
      <w:r w:rsidR="00C51875" w:rsidRPr="00C51875">
        <w:rPr>
          <w:rFonts w:cstheme="minorHAnsi"/>
          <w:sz w:val="18"/>
          <w:szCs w:val="18"/>
        </w:rPr>
        <w:t>51</w:t>
      </w:r>
      <w:r w:rsidR="007E07AD" w:rsidRPr="00C51875">
        <w:rPr>
          <w:rFonts w:cstheme="minorHAnsi"/>
          <w:sz w:val="18"/>
          <w:szCs w:val="18"/>
        </w:rPr>
        <w:t>].</w:t>
      </w:r>
    </w:p>
    <w:p w14:paraId="7FC0A60B" w14:textId="77777777" w:rsidR="008854DA" w:rsidRPr="005B0621" w:rsidRDefault="008854DA" w:rsidP="00986E5D">
      <w:pPr>
        <w:jc w:val="both"/>
        <w:rPr>
          <w:rFonts w:cstheme="minorHAnsi"/>
        </w:rPr>
      </w:pPr>
    </w:p>
    <w:p w14:paraId="2708C8A7" w14:textId="1A2EA1D2" w:rsidR="00F7237A" w:rsidRPr="00693FCD" w:rsidRDefault="00986E5D" w:rsidP="00F7237A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t>Table S</w:t>
      </w:r>
      <w:r w:rsidR="00A31CDE">
        <w:rPr>
          <w:rFonts w:cstheme="minorHAnsi"/>
          <w:b/>
          <w:bCs/>
        </w:rPr>
        <w:t>15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 xml:space="preserve">Estimated marginal means for the age </w:t>
      </w:r>
      <w:r w:rsidR="00CC2AA0">
        <w:rPr>
          <w:rFonts w:cstheme="minorHAnsi"/>
        </w:rPr>
        <w:t xml:space="preserve">(in days) </w:t>
      </w:r>
      <w:r>
        <w:rPr>
          <w:rFonts w:cstheme="minorHAnsi"/>
        </w:rPr>
        <w:t xml:space="preserve">at which digging call proportions exceed repeat call proportions in </w:t>
      </w:r>
      <w:proofErr w:type="spellStart"/>
      <w:r>
        <w:rPr>
          <w:rFonts w:cstheme="minorHAnsi"/>
        </w:rPr>
        <w:t>meerkat</w:t>
      </w:r>
      <w:proofErr w:type="spellEnd"/>
      <w:r>
        <w:rPr>
          <w:rFonts w:cstheme="minorHAnsi"/>
        </w:rPr>
        <w:t xml:space="preserve"> offspring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(dominant control, DC; subordinate control, SC; dominant treated, DT) and offspring and sex (female, F; male, M), and contrasted within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3"/>
        <w:gridCol w:w="1101"/>
        <w:gridCol w:w="1460"/>
        <w:gridCol w:w="1418"/>
        <w:gridCol w:w="1250"/>
        <w:gridCol w:w="1178"/>
        <w:gridCol w:w="1206"/>
      </w:tblGrid>
      <w:tr w:rsidR="00986E5D" w:rsidRPr="00803412" w14:paraId="64996010" w14:textId="77777777" w:rsidTr="00AC2B3F">
        <w:tc>
          <w:tcPr>
            <w:tcW w:w="1403" w:type="dxa"/>
          </w:tcPr>
          <w:p w14:paraId="54CB2439" w14:textId="6045610F" w:rsidR="00986E5D" w:rsidRPr="00201717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 xml:space="preserve">Maternal </w:t>
            </w:r>
            <w:r w:rsidR="00EA3FCF">
              <w:rPr>
                <w:rFonts w:cstheme="minorHAnsi"/>
                <w:b/>
                <w:bCs/>
                <w:noProof/>
              </w:rPr>
              <w:t>treatment</w:t>
            </w:r>
          </w:p>
        </w:tc>
        <w:tc>
          <w:tcPr>
            <w:tcW w:w="1101" w:type="dxa"/>
          </w:tcPr>
          <w:p w14:paraId="10398151" w14:textId="77777777" w:rsidR="00986E5D" w:rsidRPr="00201717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Sex</w:t>
            </w:r>
          </w:p>
        </w:tc>
        <w:tc>
          <w:tcPr>
            <w:tcW w:w="1460" w:type="dxa"/>
          </w:tcPr>
          <w:p w14:paraId="4EA615A8" w14:textId="77777777" w:rsidR="00986E5D" w:rsidRDefault="00986E5D" w:rsidP="00AC2B3F">
            <w:pPr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Estimate</w:t>
            </w:r>
          </w:p>
          <w:p w14:paraId="0922B567" w14:textId="03AC8688" w:rsidR="002D23AA" w:rsidRPr="002D23AA" w:rsidRDefault="002D23AA" w:rsidP="00AC2B3F">
            <w:pPr>
              <w:rPr>
                <w:rFonts w:cstheme="minorHAnsi"/>
                <w:noProof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418" w:type="dxa"/>
          </w:tcPr>
          <w:p w14:paraId="125C7680" w14:textId="77777777" w:rsidR="00986E5D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Lower HPD</w:t>
            </w:r>
          </w:p>
          <w:p w14:paraId="1395F402" w14:textId="1CC1906E" w:rsidR="00DB3E03" w:rsidRPr="00DB3E03" w:rsidRDefault="00DB3E03" w:rsidP="00AC2B3F">
            <w:pPr>
              <w:rPr>
                <w:rFonts w:cstheme="minorHAnsi"/>
                <w:noProof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250" w:type="dxa"/>
          </w:tcPr>
          <w:p w14:paraId="4CD0B304" w14:textId="77777777" w:rsidR="00DB3E03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Upper HPD</w:t>
            </w:r>
          </w:p>
          <w:p w14:paraId="7ABE9E0E" w14:textId="349A01C2" w:rsidR="00986E5D" w:rsidRPr="00DB3E03" w:rsidRDefault="00DB3E03" w:rsidP="00AC2B3F">
            <w:pPr>
              <w:rPr>
                <w:rFonts w:cstheme="minorHAnsi"/>
                <w:noProof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178" w:type="dxa"/>
          </w:tcPr>
          <w:p w14:paraId="7DC27B2A" w14:textId="77777777" w:rsidR="00986E5D" w:rsidRPr="00201717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pd</w:t>
            </w:r>
          </w:p>
        </w:tc>
        <w:tc>
          <w:tcPr>
            <w:tcW w:w="1206" w:type="dxa"/>
          </w:tcPr>
          <w:p w14:paraId="28FBF2AB" w14:textId="77777777" w:rsidR="00986E5D" w:rsidRPr="00201717" w:rsidRDefault="00986E5D" w:rsidP="00AC2B3F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ps</w:t>
            </w:r>
          </w:p>
        </w:tc>
      </w:tr>
      <w:tr w:rsidR="002D23AA" w:rsidRPr="00803412" w14:paraId="7EE7C78D" w14:textId="77777777" w:rsidTr="00AC2B3F">
        <w:tc>
          <w:tcPr>
            <w:tcW w:w="1403" w:type="dxa"/>
          </w:tcPr>
          <w:p w14:paraId="6B072CC3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DC</w:t>
            </w:r>
          </w:p>
        </w:tc>
        <w:tc>
          <w:tcPr>
            <w:tcW w:w="1101" w:type="dxa"/>
          </w:tcPr>
          <w:p w14:paraId="0D4D24B6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F</w:t>
            </w:r>
          </w:p>
        </w:tc>
        <w:tc>
          <w:tcPr>
            <w:tcW w:w="1460" w:type="dxa"/>
          </w:tcPr>
          <w:p w14:paraId="638614EF" w14:textId="42CDEE25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2</w:t>
            </w:r>
            <w:r w:rsidR="0023712E">
              <w:t xml:space="preserve"> / 83.3</w:t>
            </w:r>
          </w:p>
        </w:tc>
        <w:tc>
          <w:tcPr>
            <w:tcW w:w="1418" w:type="dxa"/>
          </w:tcPr>
          <w:p w14:paraId="29DE0538" w14:textId="449EF7C8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6</w:t>
            </w:r>
            <w:r w:rsidR="00423995">
              <w:t xml:space="preserve"> / 78.3</w:t>
            </w:r>
          </w:p>
        </w:tc>
        <w:tc>
          <w:tcPr>
            <w:tcW w:w="1250" w:type="dxa"/>
          </w:tcPr>
          <w:p w14:paraId="457AFA81" w14:textId="50DA2AD3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9</w:t>
            </w:r>
            <w:r w:rsidR="00423995">
              <w:t xml:space="preserve"> / 88.8</w:t>
            </w:r>
          </w:p>
        </w:tc>
        <w:tc>
          <w:tcPr>
            <w:tcW w:w="1178" w:type="dxa"/>
          </w:tcPr>
          <w:p w14:paraId="19E8F371" w14:textId="6883F072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18D001F5" w14:textId="6BC4B56F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803412" w14:paraId="2053A6BC" w14:textId="77777777" w:rsidTr="00AC2B3F">
        <w:tc>
          <w:tcPr>
            <w:tcW w:w="1403" w:type="dxa"/>
          </w:tcPr>
          <w:p w14:paraId="1CDF6B3B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SC</w:t>
            </w:r>
          </w:p>
        </w:tc>
        <w:tc>
          <w:tcPr>
            <w:tcW w:w="1101" w:type="dxa"/>
          </w:tcPr>
          <w:p w14:paraId="4221656A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F</w:t>
            </w:r>
          </w:p>
        </w:tc>
        <w:tc>
          <w:tcPr>
            <w:tcW w:w="1460" w:type="dxa"/>
          </w:tcPr>
          <w:p w14:paraId="163C6914" w14:textId="4CD3BD6F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1</w:t>
            </w:r>
            <w:r w:rsidR="0023712E">
              <w:t xml:space="preserve"> / 82.3</w:t>
            </w:r>
          </w:p>
        </w:tc>
        <w:tc>
          <w:tcPr>
            <w:tcW w:w="1418" w:type="dxa"/>
          </w:tcPr>
          <w:p w14:paraId="2697E861" w14:textId="054620A9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4</w:t>
            </w:r>
            <w:r w:rsidR="00423995">
              <w:t xml:space="preserve"> / 77.0</w:t>
            </w:r>
          </w:p>
        </w:tc>
        <w:tc>
          <w:tcPr>
            <w:tcW w:w="1250" w:type="dxa"/>
          </w:tcPr>
          <w:p w14:paraId="2CBA88FD" w14:textId="0690BA4E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8</w:t>
            </w:r>
            <w:r w:rsidR="00423995">
              <w:t xml:space="preserve"> / 88.1</w:t>
            </w:r>
          </w:p>
        </w:tc>
        <w:tc>
          <w:tcPr>
            <w:tcW w:w="1178" w:type="dxa"/>
          </w:tcPr>
          <w:p w14:paraId="0B260AC9" w14:textId="28AC325D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4D786F53" w14:textId="7471507E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803412" w14:paraId="049181E3" w14:textId="77777777" w:rsidTr="00AC2B3F">
        <w:tc>
          <w:tcPr>
            <w:tcW w:w="1403" w:type="dxa"/>
          </w:tcPr>
          <w:p w14:paraId="44303D22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DT</w:t>
            </w:r>
          </w:p>
        </w:tc>
        <w:tc>
          <w:tcPr>
            <w:tcW w:w="1101" w:type="dxa"/>
          </w:tcPr>
          <w:p w14:paraId="09A61C18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F</w:t>
            </w:r>
          </w:p>
        </w:tc>
        <w:tc>
          <w:tcPr>
            <w:tcW w:w="1460" w:type="dxa"/>
          </w:tcPr>
          <w:p w14:paraId="449076EC" w14:textId="25E34B55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3</w:t>
            </w:r>
            <w:r w:rsidR="0023712E">
              <w:t xml:space="preserve"> / 76.1</w:t>
            </w:r>
          </w:p>
        </w:tc>
        <w:tc>
          <w:tcPr>
            <w:tcW w:w="1418" w:type="dxa"/>
          </w:tcPr>
          <w:p w14:paraId="752F0A08" w14:textId="3078B2B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26</w:t>
            </w:r>
            <w:r w:rsidR="00423995">
              <w:t xml:space="preserve"> / 70.7</w:t>
            </w:r>
          </w:p>
        </w:tc>
        <w:tc>
          <w:tcPr>
            <w:tcW w:w="1250" w:type="dxa"/>
          </w:tcPr>
          <w:p w14:paraId="28A0CDFE" w14:textId="37DB3704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1</w:t>
            </w:r>
            <w:r w:rsidR="00423995">
              <w:t xml:space="preserve"> / 82.2</w:t>
            </w:r>
          </w:p>
        </w:tc>
        <w:tc>
          <w:tcPr>
            <w:tcW w:w="1178" w:type="dxa"/>
          </w:tcPr>
          <w:p w14:paraId="3C0B5121" w14:textId="7114D14E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1934403F" w14:textId="3A29E4A4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803412" w14:paraId="22832FB9" w14:textId="77777777" w:rsidTr="00AC2B3F">
        <w:tc>
          <w:tcPr>
            <w:tcW w:w="1403" w:type="dxa"/>
          </w:tcPr>
          <w:p w14:paraId="5D30A280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DC</w:t>
            </w:r>
          </w:p>
        </w:tc>
        <w:tc>
          <w:tcPr>
            <w:tcW w:w="1101" w:type="dxa"/>
          </w:tcPr>
          <w:p w14:paraId="2DD6FBD1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M</w:t>
            </w:r>
          </w:p>
        </w:tc>
        <w:tc>
          <w:tcPr>
            <w:tcW w:w="1460" w:type="dxa"/>
          </w:tcPr>
          <w:p w14:paraId="2B87494F" w14:textId="48A0D322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5</w:t>
            </w:r>
            <w:r w:rsidR="0023712E">
              <w:t xml:space="preserve"> / 85.6</w:t>
            </w:r>
          </w:p>
        </w:tc>
        <w:tc>
          <w:tcPr>
            <w:tcW w:w="1418" w:type="dxa"/>
          </w:tcPr>
          <w:p w14:paraId="00142103" w14:textId="7FA6820C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8</w:t>
            </w:r>
            <w:r w:rsidR="00423995">
              <w:t xml:space="preserve"> / 79.9</w:t>
            </w:r>
          </w:p>
        </w:tc>
        <w:tc>
          <w:tcPr>
            <w:tcW w:w="1250" w:type="dxa"/>
          </w:tcPr>
          <w:p w14:paraId="1F43243E" w14:textId="37793C62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52</w:t>
            </w:r>
            <w:r w:rsidR="00423995">
              <w:t xml:space="preserve"> / 91.9</w:t>
            </w:r>
          </w:p>
        </w:tc>
        <w:tc>
          <w:tcPr>
            <w:tcW w:w="1178" w:type="dxa"/>
          </w:tcPr>
          <w:p w14:paraId="6DD2222F" w14:textId="46AE8E07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31764D60" w14:textId="74352C96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803412" w14:paraId="107924B1" w14:textId="77777777" w:rsidTr="00AC2B3F">
        <w:tc>
          <w:tcPr>
            <w:tcW w:w="1403" w:type="dxa"/>
          </w:tcPr>
          <w:p w14:paraId="1DCA8980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SC</w:t>
            </w:r>
          </w:p>
        </w:tc>
        <w:tc>
          <w:tcPr>
            <w:tcW w:w="1101" w:type="dxa"/>
          </w:tcPr>
          <w:p w14:paraId="7E09BD4D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M</w:t>
            </w:r>
          </w:p>
        </w:tc>
        <w:tc>
          <w:tcPr>
            <w:tcW w:w="1460" w:type="dxa"/>
          </w:tcPr>
          <w:p w14:paraId="56B02FF4" w14:textId="212AF80C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51</w:t>
            </w:r>
            <w:r w:rsidR="0023712E">
              <w:t xml:space="preserve"> / 91.1</w:t>
            </w:r>
          </w:p>
        </w:tc>
        <w:tc>
          <w:tcPr>
            <w:tcW w:w="1418" w:type="dxa"/>
          </w:tcPr>
          <w:p w14:paraId="402C7C95" w14:textId="75A8CB61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44</w:t>
            </w:r>
            <w:r w:rsidR="00423995">
              <w:t xml:space="preserve"> / 85.1</w:t>
            </w:r>
          </w:p>
        </w:tc>
        <w:tc>
          <w:tcPr>
            <w:tcW w:w="1250" w:type="dxa"/>
          </w:tcPr>
          <w:p w14:paraId="05B42AE9" w14:textId="776FF8E1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58</w:t>
            </w:r>
            <w:r w:rsidR="00423995">
              <w:t xml:space="preserve"> / 97.2</w:t>
            </w:r>
          </w:p>
        </w:tc>
        <w:tc>
          <w:tcPr>
            <w:tcW w:w="1178" w:type="dxa"/>
          </w:tcPr>
          <w:p w14:paraId="6BDEEAC2" w14:textId="318B8394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61E10491" w14:textId="36FC5B7F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803412" w14:paraId="23AE036D" w14:textId="77777777" w:rsidTr="00AC2B3F">
        <w:tc>
          <w:tcPr>
            <w:tcW w:w="1403" w:type="dxa"/>
          </w:tcPr>
          <w:p w14:paraId="12815100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DT</w:t>
            </w:r>
          </w:p>
        </w:tc>
        <w:tc>
          <w:tcPr>
            <w:tcW w:w="1101" w:type="dxa"/>
          </w:tcPr>
          <w:p w14:paraId="060D3768" w14:textId="77777777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803412">
              <w:rPr>
                <w:rFonts w:cstheme="minorHAnsi"/>
                <w:noProof/>
              </w:rPr>
              <w:t>M</w:t>
            </w:r>
          </w:p>
        </w:tc>
        <w:tc>
          <w:tcPr>
            <w:tcW w:w="1460" w:type="dxa"/>
          </w:tcPr>
          <w:p w14:paraId="4413526B" w14:textId="54273DB0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0</w:t>
            </w:r>
            <w:r w:rsidR="0023712E">
              <w:t xml:space="preserve"> / 73.8</w:t>
            </w:r>
          </w:p>
        </w:tc>
        <w:tc>
          <w:tcPr>
            <w:tcW w:w="1418" w:type="dxa"/>
          </w:tcPr>
          <w:p w14:paraId="344DB135" w14:textId="1FA77E4F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22</w:t>
            </w:r>
            <w:r w:rsidR="00423995">
              <w:t xml:space="preserve"> / 68.0</w:t>
            </w:r>
          </w:p>
        </w:tc>
        <w:tc>
          <w:tcPr>
            <w:tcW w:w="1250" w:type="dxa"/>
          </w:tcPr>
          <w:p w14:paraId="23940C08" w14:textId="5EBC42C3" w:rsidR="002D23AA" w:rsidRPr="00803412" w:rsidRDefault="002D23AA" w:rsidP="002D23AA">
            <w:pPr>
              <w:rPr>
                <w:rFonts w:cstheme="minorHAnsi"/>
                <w:noProof/>
              </w:rPr>
            </w:pPr>
            <w:r w:rsidRPr="00434136">
              <w:t>4.38</w:t>
            </w:r>
            <w:r w:rsidR="00423995">
              <w:t xml:space="preserve"> / 79.7</w:t>
            </w:r>
          </w:p>
        </w:tc>
        <w:tc>
          <w:tcPr>
            <w:tcW w:w="1178" w:type="dxa"/>
          </w:tcPr>
          <w:p w14:paraId="019E5737" w14:textId="504380DC" w:rsidR="002D23AA" w:rsidRP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D23AA">
              <w:rPr>
                <w:b/>
                <w:bCs/>
              </w:rPr>
              <w:t>100%</w:t>
            </w:r>
          </w:p>
        </w:tc>
        <w:tc>
          <w:tcPr>
            <w:tcW w:w="1206" w:type="dxa"/>
          </w:tcPr>
          <w:p w14:paraId="32849752" w14:textId="0A4EEB49" w:rsidR="002D23AA" w:rsidRPr="006E0689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2D23AA" w:rsidRPr="00201717" w14:paraId="0E8BE75C" w14:textId="77777777" w:rsidTr="009D7726">
        <w:tc>
          <w:tcPr>
            <w:tcW w:w="9016" w:type="dxa"/>
            <w:gridSpan w:val="7"/>
            <w:shd w:val="clear" w:color="auto" w:fill="D9D9D9" w:themeFill="background1" w:themeFillShade="D9"/>
          </w:tcPr>
          <w:p w14:paraId="0E37D24F" w14:textId="6E34B7DD" w:rsidR="002D23AA" w:rsidRPr="00201717" w:rsidRDefault="002D23AA" w:rsidP="002D23AA">
            <w:pPr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C</w:t>
            </w:r>
            <w:r w:rsidRPr="00201717">
              <w:rPr>
                <w:rFonts w:cstheme="minorHAnsi"/>
                <w:b/>
                <w:bCs/>
                <w:noProof/>
              </w:rPr>
              <w:t>ontrast</w:t>
            </w:r>
          </w:p>
        </w:tc>
      </w:tr>
      <w:tr w:rsidR="002D23AA" w:rsidRPr="00201717" w14:paraId="6DF19D1B" w14:textId="77777777" w:rsidTr="00AC2B3F">
        <w:tc>
          <w:tcPr>
            <w:tcW w:w="2504" w:type="dxa"/>
            <w:gridSpan w:val="2"/>
          </w:tcPr>
          <w:p w14:paraId="66E18579" w14:textId="5C8B191A" w:rsidR="002D23AA" w:rsidRDefault="002D23AA" w:rsidP="002D23AA">
            <w:pPr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 xml:space="preserve">Maternal </w:t>
            </w:r>
            <w:r w:rsidR="00EA3FCF">
              <w:rPr>
                <w:rFonts w:cstheme="minorHAnsi"/>
                <w:b/>
                <w:bCs/>
                <w:noProof/>
              </w:rPr>
              <w:t>treatment</w:t>
            </w:r>
            <w:r>
              <w:rPr>
                <w:rFonts w:cstheme="minorHAnsi"/>
                <w:b/>
                <w:bCs/>
                <w:noProof/>
              </w:rPr>
              <w:t xml:space="preserve"> and sex</w:t>
            </w:r>
          </w:p>
        </w:tc>
        <w:tc>
          <w:tcPr>
            <w:tcW w:w="1460" w:type="dxa"/>
          </w:tcPr>
          <w:p w14:paraId="74CA6239" w14:textId="509B484F" w:rsidR="002D23AA" w:rsidRPr="00201717" w:rsidRDefault="002D23AA" w:rsidP="002D23AA">
            <w:pPr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Estimate</w:t>
            </w:r>
          </w:p>
        </w:tc>
        <w:tc>
          <w:tcPr>
            <w:tcW w:w="1418" w:type="dxa"/>
          </w:tcPr>
          <w:p w14:paraId="13271ACC" w14:textId="7031D41D" w:rsidR="002D23AA" w:rsidRPr="00201717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Lower HPD</w:t>
            </w:r>
          </w:p>
        </w:tc>
        <w:tc>
          <w:tcPr>
            <w:tcW w:w="1250" w:type="dxa"/>
          </w:tcPr>
          <w:p w14:paraId="5E3BC1C6" w14:textId="42A35F6F" w:rsidR="002D23AA" w:rsidRPr="00201717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Upper HPD</w:t>
            </w:r>
          </w:p>
        </w:tc>
        <w:tc>
          <w:tcPr>
            <w:tcW w:w="1178" w:type="dxa"/>
          </w:tcPr>
          <w:p w14:paraId="3585B594" w14:textId="10910BC1" w:rsidR="002D23AA" w:rsidRPr="00201717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pd</w:t>
            </w:r>
          </w:p>
        </w:tc>
        <w:tc>
          <w:tcPr>
            <w:tcW w:w="1206" w:type="dxa"/>
          </w:tcPr>
          <w:p w14:paraId="6593B0C7" w14:textId="277CAA34" w:rsidR="002D23AA" w:rsidRPr="00201717" w:rsidRDefault="002D23AA" w:rsidP="002D23AA">
            <w:pPr>
              <w:rPr>
                <w:rFonts w:cstheme="minorHAnsi"/>
                <w:b/>
                <w:bCs/>
                <w:noProof/>
              </w:rPr>
            </w:pPr>
            <w:r w:rsidRPr="00201717">
              <w:rPr>
                <w:rFonts w:cstheme="minorHAnsi"/>
                <w:b/>
                <w:bCs/>
                <w:noProof/>
              </w:rPr>
              <w:t>ps</w:t>
            </w:r>
          </w:p>
        </w:tc>
      </w:tr>
      <w:tr w:rsidR="006E0689" w:rsidRPr="00201717" w14:paraId="0D0F646A" w14:textId="77777777" w:rsidTr="00AC2B3F">
        <w:tc>
          <w:tcPr>
            <w:tcW w:w="2504" w:type="dxa"/>
            <w:gridSpan w:val="2"/>
          </w:tcPr>
          <w:p w14:paraId="283772EA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C F - SC F</w:t>
            </w:r>
          </w:p>
        </w:tc>
        <w:tc>
          <w:tcPr>
            <w:tcW w:w="1460" w:type="dxa"/>
          </w:tcPr>
          <w:p w14:paraId="72404136" w14:textId="66003A19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13</w:t>
            </w:r>
          </w:p>
        </w:tc>
        <w:tc>
          <w:tcPr>
            <w:tcW w:w="1418" w:type="dxa"/>
          </w:tcPr>
          <w:p w14:paraId="2612BC64" w14:textId="3A8C071D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81</w:t>
            </w:r>
          </w:p>
        </w:tc>
        <w:tc>
          <w:tcPr>
            <w:tcW w:w="1250" w:type="dxa"/>
          </w:tcPr>
          <w:p w14:paraId="37D200E6" w14:textId="44BEA1C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104</w:t>
            </w:r>
          </w:p>
        </w:tc>
        <w:tc>
          <w:tcPr>
            <w:tcW w:w="1178" w:type="dxa"/>
          </w:tcPr>
          <w:p w14:paraId="0E7956B8" w14:textId="649978AD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60.79%</w:t>
            </w:r>
          </w:p>
        </w:tc>
        <w:tc>
          <w:tcPr>
            <w:tcW w:w="1206" w:type="dxa"/>
          </w:tcPr>
          <w:p w14:paraId="6000782E" w14:textId="1D84A0A7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0.52</w:t>
            </w:r>
          </w:p>
        </w:tc>
      </w:tr>
      <w:tr w:rsidR="006E0689" w:rsidRPr="00201717" w14:paraId="450810F3" w14:textId="77777777" w:rsidTr="00AC2B3F">
        <w:tc>
          <w:tcPr>
            <w:tcW w:w="2504" w:type="dxa"/>
            <w:gridSpan w:val="2"/>
          </w:tcPr>
          <w:p w14:paraId="228BF8F9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C F - DT F</w:t>
            </w:r>
          </w:p>
        </w:tc>
        <w:tc>
          <w:tcPr>
            <w:tcW w:w="1460" w:type="dxa"/>
          </w:tcPr>
          <w:p w14:paraId="6EDB205A" w14:textId="31C1C958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91</w:t>
            </w:r>
          </w:p>
        </w:tc>
        <w:tc>
          <w:tcPr>
            <w:tcW w:w="1418" w:type="dxa"/>
          </w:tcPr>
          <w:p w14:paraId="677509DD" w14:textId="0C6205E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03</w:t>
            </w:r>
          </w:p>
        </w:tc>
        <w:tc>
          <w:tcPr>
            <w:tcW w:w="1250" w:type="dxa"/>
          </w:tcPr>
          <w:p w14:paraId="10085627" w14:textId="1CB38A7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192</w:t>
            </w:r>
          </w:p>
        </w:tc>
        <w:tc>
          <w:tcPr>
            <w:tcW w:w="1178" w:type="dxa"/>
          </w:tcPr>
          <w:p w14:paraId="2ADDDB1B" w14:textId="6EB76E6B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6.55%</w:t>
            </w:r>
          </w:p>
        </w:tc>
        <w:tc>
          <w:tcPr>
            <w:tcW w:w="1206" w:type="dxa"/>
          </w:tcPr>
          <w:p w14:paraId="1C2B527C" w14:textId="0413F785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5</w:t>
            </w:r>
          </w:p>
        </w:tc>
      </w:tr>
      <w:tr w:rsidR="006E0689" w:rsidRPr="00201717" w14:paraId="1207DD04" w14:textId="77777777" w:rsidTr="00AC2B3F">
        <w:tc>
          <w:tcPr>
            <w:tcW w:w="2504" w:type="dxa"/>
            <w:gridSpan w:val="2"/>
          </w:tcPr>
          <w:p w14:paraId="617F1311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C F - DC M</w:t>
            </w:r>
          </w:p>
        </w:tc>
        <w:tc>
          <w:tcPr>
            <w:tcW w:w="1460" w:type="dxa"/>
          </w:tcPr>
          <w:p w14:paraId="630B5661" w14:textId="4809249C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2</w:t>
            </w:r>
            <w:r w:rsidR="00E46F3A">
              <w:t>7</w:t>
            </w:r>
          </w:p>
        </w:tc>
        <w:tc>
          <w:tcPr>
            <w:tcW w:w="1418" w:type="dxa"/>
          </w:tcPr>
          <w:p w14:paraId="44FDB3F6" w14:textId="501F2F3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123</w:t>
            </w:r>
          </w:p>
        </w:tc>
        <w:tc>
          <w:tcPr>
            <w:tcW w:w="1250" w:type="dxa"/>
          </w:tcPr>
          <w:p w14:paraId="53EDAD59" w14:textId="032A19EA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67</w:t>
            </w:r>
          </w:p>
        </w:tc>
        <w:tc>
          <w:tcPr>
            <w:tcW w:w="1178" w:type="dxa"/>
          </w:tcPr>
          <w:p w14:paraId="60200606" w14:textId="0E13FC74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71.51%</w:t>
            </w:r>
          </w:p>
        </w:tc>
        <w:tc>
          <w:tcPr>
            <w:tcW w:w="1206" w:type="dxa"/>
          </w:tcPr>
          <w:p w14:paraId="4793F416" w14:textId="0D0B5C6C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0.64</w:t>
            </w:r>
          </w:p>
        </w:tc>
      </w:tr>
      <w:tr w:rsidR="006E0689" w:rsidRPr="00201717" w14:paraId="53096344" w14:textId="77777777" w:rsidTr="00AC2B3F">
        <w:tc>
          <w:tcPr>
            <w:tcW w:w="2504" w:type="dxa"/>
            <w:gridSpan w:val="2"/>
          </w:tcPr>
          <w:p w14:paraId="52B6A0F1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C F - SC M</w:t>
            </w:r>
          </w:p>
        </w:tc>
        <w:tc>
          <w:tcPr>
            <w:tcW w:w="1460" w:type="dxa"/>
          </w:tcPr>
          <w:p w14:paraId="43492A1F" w14:textId="756D8834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8</w:t>
            </w:r>
            <w:r w:rsidR="00E46F3A">
              <w:t>9</w:t>
            </w:r>
          </w:p>
        </w:tc>
        <w:tc>
          <w:tcPr>
            <w:tcW w:w="1418" w:type="dxa"/>
          </w:tcPr>
          <w:p w14:paraId="68E1C8AB" w14:textId="5CC29645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18</w:t>
            </w:r>
            <w:r w:rsidR="00E46F3A">
              <w:t>1</w:t>
            </w:r>
          </w:p>
        </w:tc>
        <w:tc>
          <w:tcPr>
            <w:tcW w:w="1250" w:type="dxa"/>
          </w:tcPr>
          <w:p w14:paraId="38DC270E" w14:textId="47653AA1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03</w:t>
            </w:r>
          </w:p>
        </w:tc>
        <w:tc>
          <w:tcPr>
            <w:tcW w:w="1178" w:type="dxa"/>
          </w:tcPr>
          <w:p w14:paraId="70D3233E" w14:textId="2FC8B21A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7.17%</w:t>
            </w:r>
          </w:p>
        </w:tc>
        <w:tc>
          <w:tcPr>
            <w:tcW w:w="1206" w:type="dxa"/>
          </w:tcPr>
          <w:p w14:paraId="6EFBF596" w14:textId="07E54A11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5</w:t>
            </w:r>
          </w:p>
        </w:tc>
      </w:tr>
      <w:tr w:rsidR="006E0689" w:rsidRPr="00201717" w14:paraId="5701CC3B" w14:textId="77777777" w:rsidTr="00AC2B3F">
        <w:tc>
          <w:tcPr>
            <w:tcW w:w="2504" w:type="dxa"/>
            <w:gridSpan w:val="2"/>
          </w:tcPr>
          <w:p w14:paraId="2A321793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C F - DT M</w:t>
            </w:r>
          </w:p>
        </w:tc>
        <w:tc>
          <w:tcPr>
            <w:tcW w:w="1460" w:type="dxa"/>
          </w:tcPr>
          <w:p w14:paraId="5EBF1D25" w14:textId="060F1CEB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122</w:t>
            </w:r>
          </w:p>
        </w:tc>
        <w:tc>
          <w:tcPr>
            <w:tcW w:w="1418" w:type="dxa"/>
          </w:tcPr>
          <w:p w14:paraId="64CDFDDD" w14:textId="1782373E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2</w:t>
            </w:r>
            <w:r w:rsidR="00E46F3A">
              <w:t>3</w:t>
            </w:r>
          </w:p>
        </w:tc>
        <w:tc>
          <w:tcPr>
            <w:tcW w:w="1250" w:type="dxa"/>
          </w:tcPr>
          <w:p w14:paraId="4D90F6EE" w14:textId="1DA8D24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22</w:t>
            </w:r>
            <w:r w:rsidR="00E46F3A">
              <w:t>6</w:t>
            </w:r>
          </w:p>
        </w:tc>
        <w:tc>
          <w:tcPr>
            <w:tcW w:w="1178" w:type="dxa"/>
          </w:tcPr>
          <w:p w14:paraId="4D5DD4AA" w14:textId="41655F9E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9.00%</w:t>
            </w:r>
          </w:p>
        </w:tc>
        <w:tc>
          <w:tcPr>
            <w:tcW w:w="1206" w:type="dxa"/>
          </w:tcPr>
          <w:p w14:paraId="23B44D2F" w14:textId="025735D0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8</w:t>
            </w:r>
          </w:p>
        </w:tc>
      </w:tr>
      <w:tr w:rsidR="006E0689" w:rsidRPr="00201717" w14:paraId="1236C14C" w14:textId="77777777" w:rsidTr="00AC2B3F">
        <w:tc>
          <w:tcPr>
            <w:tcW w:w="2504" w:type="dxa"/>
            <w:gridSpan w:val="2"/>
          </w:tcPr>
          <w:p w14:paraId="7B04CA33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SC F - DT F</w:t>
            </w:r>
          </w:p>
        </w:tc>
        <w:tc>
          <w:tcPr>
            <w:tcW w:w="1460" w:type="dxa"/>
          </w:tcPr>
          <w:p w14:paraId="01CDED68" w14:textId="0CD52563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79</w:t>
            </w:r>
          </w:p>
        </w:tc>
        <w:tc>
          <w:tcPr>
            <w:tcW w:w="1418" w:type="dxa"/>
          </w:tcPr>
          <w:p w14:paraId="54197164" w14:textId="5617CC5C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24</w:t>
            </w:r>
          </w:p>
        </w:tc>
        <w:tc>
          <w:tcPr>
            <w:tcW w:w="1250" w:type="dxa"/>
          </w:tcPr>
          <w:p w14:paraId="6F1FF586" w14:textId="0329D038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176</w:t>
            </w:r>
          </w:p>
        </w:tc>
        <w:tc>
          <w:tcPr>
            <w:tcW w:w="1178" w:type="dxa"/>
          </w:tcPr>
          <w:p w14:paraId="381B119D" w14:textId="691217DF" w:rsidR="006E0689" w:rsidRPr="006E0689" w:rsidRDefault="006E0689" w:rsidP="006E0689">
            <w:pPr>
              <w:rPr>
                <w:rFonts w:cstheme="minorHAnsi"/>
                <w:noProof/>
              </w:rPr>
            </w:pPr>
            <w:r w:rsidRPr="006E0689">
              <w:t>93.77%</w:t>
            </w:r>
          </w:p>
        </w:tc>
        <w:tc>
          <w:tcPr>
            <w:tcW w:w="1206" w:type="dxa"/>
          </w:tcPr>
          <w:p w14:paraId="017F784D" w14:textId="66B8128D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1</w:t>
            </w:r>
          </w:p>
        </w:tc>
      </w:tr>
      <w:tr w:rsidR="006E0689" w:rsidRPr="00201717" w14:paraId="6F562AFA" w14:textId="77777777" w:rsidTr="00AC2B3F">
        <w:tc>
          <w:tcPr>
            <w:tcW w:w="2504" w:type="dxa"/>
            <w:gridSpan w:val="2"/>
          </w:tcPr>
          <w:p w14:paraId="59A2313D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SC F - DC M</w:t>
            </w:r>
          </w:p>
        </w:tc>
        <w:tc>
          <w:tcPr>
            <w:tcW w:w="1460" w:type="dxa"/>
          </w:tcPr>
          <w:p w14:paraId="3E47D215" w14:textId="6807FB6A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39</w:t>
            </w:r>
          </w:p>
        </w:tc>
        <w:tc>
          <w:tcPr>
            <w:tcW w:w="1418" w:type="dxa"/>
          </w:tcPr>
          <w:p w14:paraId="64533469" w14:textId="7BAC9A8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13</w:t>
            </w:r>
            <w:r w:rsidR="00E46F3A">
              <w:t>5</w:t>
            </w:r>
          </w:p>
        </w:tc>
        <w:tc>
          <w:tcPr>
            <w:tcW w:w="1250" w:type="dxa"/>
          </w:tcPr>
          <w:p w14:paraId="670E969B" w14:textId="34776AD5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5</w:t>
            </w:r>
            <w:r w:rsidR="00E46F3A">
              <w:t>8</w:t>
            </w:r>
          </w:p>
        </w:tc>
        <w:tc>
          <w:tcPr>
            <w:tcW w:w="1178" w:type="dxa"/>
          </w:tcPr>
          <w:p w14:paraId="35B498D1" w14:textId="762AC04B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78.79%</w:t>
            </w:r>
          </w:p>
        </w:tc>
        <w:tc>
          <w:tcPr>
            <w:tcW w:w="1206" w:type="dxa"/>
          </w:tcPr>
          <w:p w14:paraId="6C5761F7" w14:textId="3EAC8896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0.73</w:t>
            </w:r>
          </w:p>
        </w:tc>
      </w:tr>
      <w:tr w:rsidR="006E0689" w:rsidRPr="00201717" w14:paraId="2E2C1AC2" w14:textId="77777777" w:rsidTr="00AC2B3F">
        <w:tc>
          <w:tcPr>
            <w:tcW w:w="2504" w:type="dxa"/>
            <w:gridSpan w:val="2"/>
          </w:tcPr>
          <w:p w14:paraId="57BBA88A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SC F - SC M</w:t>
            </w:r>
          </w:p>
        </w:tc>
        <w:tc>
          <w:tcPr>
            <w:tcW w:w="1460" w:type="dxa"/>
          </w:tcPr>
          <w:p w14:paraId="553D8961" w14:textId="1544F10B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101</w:t>
            </w:r>
          </w:p>
        </w:tc>
        <w:tc>
          <w:tcPr>
            <w:tcW w:w="1418" w:type="dxa"/>
          </w:tcPr>
          <w:p w14:paraId="34CC2083" w14:textId="21E7887F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19</w:t>
            </w:r>
            <w:r w:rsidR="00E46F3A">
              <w:t>3</w:t>
            </w:r>
          </w:p>
        </w:tc>
        <w:tc>
          <w:tcPr>
            <w:tcW w:w="1250" w:type="dxa"/>
          </w:tcPr>
          <w:p w14:paraId="16080601" w14:textId="7C2C84F6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-0.00</w:t>
            </w:r>
            <w:r w:rsidR="00E46F3A">
              <w:t>1</w:t>
            </w:r>
          </w:p>
        </w:tc>
        <w:tc>
          <w:tcPr>
            <w:tcW w:w="1178" w:type="dxa"/>
          </w:tcPr>
          <w:p w14:paraId="4CDB019F" w14:textId="611FE7DE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8.07%</w:t>
            </w:r>
          </w:p>
        </w:tc>
        <w:tc>
          <w:tcPr>
            <w:tcW w:w="1206" w:type="dxa"/>
          </w:tcPr>
          <w:p w14:paraId="08D9FF84" w14:textId="7C00B968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7</w:t>
            </w:r>
          </w:p>
        </w:tc>
      </w:tr>
      <w:tr w:rsidR="006E0689" w:rsidRPr="00201717" w14:paraId="37F28533" w14:textId="77777777" w:rsidTr="00AC2B3F">
        <w:tc>
          <w:tcPr>
            <w:tcW w:w="2504" w:type="dxa"/>
            <w:gridSpan w:val="2"/>
          </w:tcPr>
          <w:p w14:paraId="6D0B59F8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SC F - DT M</w:t>
            </w:r>
          </w:p>
        </w:tc>
        <w:tc>
          <w:tcPr>
            <w:tcW w:w="1460" w:type="dxa"/>
          </w:tcPr>
          <w:p w14:paraId="67876299" w14:textId="10DFFD2E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110</w:t>
            </w:r>
          </w:p>
        </w:tc>
        <w:tc>
          <w:tcPr>
            <w:tcW w:w="1418" w:type="dxa"/>
          </w:tcPr>
          <w:p w14:paraId="4FDE69D0" w14:textId="352E523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001</w:t>
            </w:r>
          </w:p>
        </w:tc>
        <w:tc>
          <w:tcPr>
            <w:tcW w:w="1250" w:type="dxa"/>
          </w:tcPr>
          <w:p w14:paraId="228E2F6D" w14:textId="21E046E5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t>0.21</w:t>
            </w:r>
            <w:r w:rsidR="00E46F3A">
              <w:t>4</w:t>
            </w:r>
          </w:p>
        </w:tc>
        <w:tc>
          <w:tcPr>
            <w:tcW w:w="1178" w:type="dxa"/>
          </w:tcPr>
          <w:p w14:paraId="43BE1A6D" w14:textId="200F1BC6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7.94%</w:t>
            </w:r>
          </w:p>
        </w:tc>
        <w:tc>
          <w:tcPr>
            <w:tcW w:w="1206" w:type="dxa"/>
          </w:tcPr>
          <w:p w14:paraId="6F08996B" w14:textId="42D5BF98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7</w:t>
            </w:r>
          </w:p>
        </w:tc>
      </w:tr>
      <w:tr w:rsidR="006E0689" w:rsidRPr="00201717" w14:paraId="14212E64" w14:textId="77777777" w:rsidTr="00AC2B3F">
        <w:tc>
          <w:tcPr>
            <w:tcW w:w="2504" w:type="dxa"/>
            <w:gridSpan w:val="2"/>
          </w:tcPr>
          <w:p w14:paraId="6DECBB95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201717">
              <w:rPr>
                <w:rFonts w:cstheme="minorHAnsi"/>
                <w:noProof/>
              </w:rPr>
              <w:t>DT F - DC M</w:t>
            </w:r>
          </w:p>
        </w:tc>
        <w:tc>
          <w:tcPr>
            <w:tcW w:w="1460" w:type="dxa"/>
          </w:tcPr>
          <w:p w14:paraId="2DE53CF7" w14:textId="7C007A71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118</w:t>
            </w:r>
          </w:p>
        </w:tc>
        <w:tc>
          <w:tcPr>
            <w:tcW w:w="1418" w:type="dxa"/>
          </w:tcPr>
          <w:p w14:paraId="4E6090B1" w14:textId="210E5DF0" w:rsidR="006E0689" w:rsidRPr="00207ADC" w:rsidRDefault="006E0689" w:rsidP="006E0689">
            <w:r w:rsidRPr="00434136">
              <w:rPr>
                <w:lang w:val="de-DE"/>
              </w:rPr>
              <w:t>-0.22</w:t>
            </w:r>
            <w:r w:rsidR="00E46F3A">
              <w:rPr>
                <w:lang w:val="de-DE"/>
              </w:rPr>
              <w:t>3</w:t>
            </w:r>
          </w:p>
        </w:tc>
        <w:tc>
          <w:tcPr>
            <w:tcW w:w="1250" w:type="dxa"/>
          </w:tcPr>
          <w:p w14:paraId="699BC2A5" w14:textId="1EDE990E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01</w:t>
            </w:r>
            <w:r w:rsidR="00E46F3A">
              <w:rPr>
                <w:lang w:val="de-DE"/>
              </w:rPr>
              <w:t>5</w:t>
            </w:r>
          </w:p>
        </w:tc>
        <w:tc>
          <w:tcPr>
            <w:tcW w:w="1178" w:type="dxa"/>
          </w:tcPr>
          <w:p w14:paraId="178726CF" w14:textId="7EA93286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8.68%</w:t>
            </w:r>
          </w:p>
        </w:tc>
        <w:tc>
          <w:tcPr>
            <w:tcW w:w="1206" w:type="dxa"/>
          </w:tcPr>
          <w:p w14:paraId="36E89822" w14:textId="1D240AF4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8</w:t>
            </w:r>
          </w:p>
        </w:tc>
      </w:tr>
      <w:tr w:rsidR="006E0689" w:rsidRPr="00201717" w14:paraId="07E20003" w14:textId="77777777" w:rsidTr="00AC2B3F">
        <w:tc>
          <w:tcPr>
            <w:tcW w:w="2504" w:type="dxa"/>
            <w:gridSpan w:val="2"/>
          </w:tcPr>
          <w:p w14:paraId="57FD643B" w14:textId="73D5660E" w:rsidR="006E0689" w:rsidRPr="00201717" w:rsidRDefault="006E0689" w:rsidP="006E0689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T</w:t>
            </w:r>
            <w:r w:rsidRPr="00201717">
              <w:rPr>
                <w:rFonts w:cstheme="minorHAnsi"/>
                <w:noProof/>
              </w:rPr>
              <w:t xml:space="preserve"> F </w:t>
            </w:r>
            <w:r>
              <w:rPr>
                <w:rFonts w:cstheme="minorHAnsi"/>
                <w:noProof/>
              </w:rPr>
              <w:t>-</w:t>
            </w:r>
            <w:r w:rsidRPr="00201717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SC</w:t>
            </w:r>
            <w:r w:rsidRPr="00201717">
              <w:rPr>
                <w:rFonts w:cstheme="minorHAnsi"/>
                <w:noProof/>
              </w:rPr>
              <w:t xml:space="preserve"> M</w:t>
            </w:r>
          </w:p>
        </w:tc>
        <w:tc>
          <w:tcPr>
            <w:tcW w:w="1460" w:type="dxa"/>
          </w:tcPr>
          <w:p w14:paraId="2EFB043A" w14:textId="39662BC0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180</w:t>
            </w:r>
          </w:p>
        </w:tc>
        <w:tc>
          <w:tcPr>
            <w:tcW w:w="1418" w:type="dxa"/>
          </w:tcPr>
          <w:p w14:paraId="6EDDE1E9" w14:textId="54F7C378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27</w:t>
            </w:r>
            <w:r w:rsidR="00E46F3A">
              <w:rPr>
                <w:lang w:val="de-DE"/>
              </w:rPr>
              <w:t>8</w:t>
            </w:r>
          </w:p>
        </w:tc>
        <w:tc>
          <w:tcPr>
            <w:tcW w:w="1250" w:type="dxa"/>
          </w:tcPr>
          <w:p w14:paraId="5130945D" w14:textId="5C4C2592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079</w:t>
            </w:r>
          </w:p>
        </w:tc>
        <w:tc>
          <w:tcPr>
            <w:tcW w:w="1178" w:type="dxa"/>
          </w:tcPr>
          <w:p w14:paraId="4FB8A334" w14:textId="3C043657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9.95%</w:t>
            </w:r>
          </w:p>
        </w:tc>
        <w:tc>
          <w:tcPr>
            <w:tcW w:w="1206" w:type="dxa"/>
          </w:tcPr>
          <w:p w14:paraId="7959DF8C" w14:textId="0AC4F93A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1.00</w:t>
            </w:r>
          </w:p>
        </w:tc>
      </w:tr>
      <w:tr w:rsidR="006E0689" w:rsidRPr="00201717" w14:paraId="6122DED6" w14:textId="77777777" w:rsidTr="00AC2B3F">
        <w:tc>
          <w:tcPr>
            <w:tcW w:w="2504" w:type="dxa"/>
            <w:gridSpan w:val="2"/>
          </w:tcPr>
          <w:p w14:paraId="04273A33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T</w:t>
            </w:r>
            <w:r w:rsidRPr="00201717">
              <w:rPr>
                <w:rFonts w:cstheme="minorHAnsi"/>
                <w:noProof/>
              </w:rPr>
              <w:t xml:space="preserve"> F - </w:t>
            </w:r>
            <w:r>
              <w:rPr>
                <w:rFonts w:cstheme="minorHAnsi"/>
                <w:noProof/>
              </w:rPr>
              <w:t>DT</w:t>
            </w:r>
            <w:r w:rsidRPr="00201717">
              <w:rPr>
                <w:rFonts w:cstheme="minorHAnsi"/>
                <w:noProof/>
              </w:rPr>
              <w:t xml:space="preserve"> M</w:t>
            </w:r>
          </w:p>
        </w:tc>
        <w:tc>
          <w:tcPr>
            <w:tcW w:w="1460" w:type="dxa"/>
          </w:tcPr>
          <w:p w14:paraId="6FF07876" w14:textId="1FA93167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031</w:t>
            </w:r>
          </w:p>
        </w:tc>
        <w:tc>
          <w:tcPr>
            <w:tcW w:w="1418" w:type="dxa"/>
          </w:tcPr>
          <w:p w14:paraId="774A4112" w14:textId="7819D0F9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08</w:t>
            </w:r>
            <w:r w:rsidR="00E46F3A">
              <w:rPr>
                <w:lang w:val="de-DE"/>
              </w:rPr>
              <w:t>1</w:t>
            </w:r>
          </w:p>
        </w:tc>
        <w:tc>
          <w:tcPr>
            <w:tcW w:w="1250" w:type="dxa"/>
          </w:tcPr>
          <w:p w14:paraId="76AF59A1" w14:textId="694B5F5B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140</w:t>
            </w:r>
          </w:p>
        </w:tc>
        <w:tc>
          <w:tcPr>
            <w:tcW w:w="1178" w:type="dxa"/>
          </w:tcPr>
          <w:p w14:paraId="400E6CB3" w14:textId="08A58498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71.17%</w:t>
            </w:r>
          </w:p>
        </w:tc>
        <w:tc>
          <w:tcPr>
            <w:tcW w:w="1206" w:type="dxa"/>
          </w:tcPr>
          <w:p w14:paraId="046CE892" w14:textId="4199DD98" w:rsidR="006E0689" w:rsidRPr="00207ADC" w:rsidRDefault="006E0689" w:rsidP="006E0689">
            <w:pPr>
              <w:rPr>
                <w:rFonts w:cstheme="minorHAnsi"/>
                <w:noProof/>
              </w:rPr>
            </w:pPr>
            <w:r w:rsidRPr="00434136">
              <w:t>0.65</w:t>
            </w:r>
          </w:p>
        </w:tc>
      </w:tr>
      <w:tr w:rsidR="006E0689" w:rsidRPr="00201717" w14:paraId="10C1D0B9" w14:textId="77777777" w:rsidTr="00AC2B3F">
        <w:tc>
          <w:tcPr>
            <w:tcW w:w="2504" w:type="dxa"/>
            <w:gridSpan w:val="2"/>
          </w:tcPr>
          <w:p w14:paraId="11CBA19E" w14:textId="423CC0A3" w:rsidR="006E0689" w:rsidRPr="00201717" w:rsidRDefault="006E0689" w:rsidP="006E0689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lastRenderedPageBreak/>
              <w:t>DC</w:t>
            </w:r>
            <w:r w:rsidRPr="00201717">
              <w:rPr>
                <w:rFonts w:cstheme="minorHAnsi"/>
                <w:noProof/>
              </w:rPr>
              <w:t xml:space="preserve"> M </w:t>
            </w:r>
            <w:r>
              <w:rPr>
                <w:rFonts w:cstheme="minorHAnsi"/>
                <w:noProof/>
              </w:rPr>
              <w:t>-</w:t>
            </w:r>
            <w:r w:rsidRPr="00201717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SC</w:t>
            </w:r>
            <w:r w:rsidRPr="00201717">
              <w:rPr>
                <w:rFonts w:cstheme="minorHAnsi"/>
                <w:noProof/>
              </w:rPr>
              <w:t xml:space="preserve"> M</w:t>
            </w:r>
          </w:p>
        </w:tc>
        <w:tc>
          <w:tcPr>
            <w:tcW w:w="1460" w:type="dxa"/>
          </w:tcPr>
          <w:p w14:paraId="4C03F720" w14:textId="135F48DE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06</w:t>
            </w:r>
            <w:r w:rsidR="00E46F3A">
              <w:rPr>
                <w:lang w:val="de-DE"/>
              </w:rPr>
              <w:t>3</w:t>
            </w:r>
          </w:p>
        </w:tc>
        <w:tc>
          <w:tcPr>
            <w:tcW w:w="1418" w:type="dxa"/>
          </w:tcPr>
          <w:p w14:paraId="4F2C6077" w14:textId="375310AD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-0.16</w:t>
            </w:r>
            <w:r w:rsidR="00E46F3A">
              <w:rPr>
                <w:lang w:val="de-DE"/>
              </w:rPr>
              <w:t>2</w:t>
            </w:r>
          </w:p>
        </w:tc>
        <w:tc>
          <w:tcPr>
            <w:tcW w:w="1250" w:type="dxa"/>
          </w:tcPr>
          <w:p w14:paraId="747D86E6" w14:textId="1738CD31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034</w:t>
            </w:r>
          </w:p>
        </w:tc>
        <w:tc>
          <w:tcPr>
            <w:tcW w:w="1178" w:type="dxa"/>
          </w:tcPr>
          <w:p w14:paraId="0EAD2550" w14:textId="50DC7EA7" w:rsidR="006E0689" w:rsidRPr="006E0689" w:rsidRDefault="006E0689" w:rsidP="006E0689">
            <w:pPr>
              <w:rPr>
                <w:rFonts w:cstheme="minorHAnsi"/>
                <w:noProof/>
              </w:rPr>
            </w:pPr>
            <w:r w:rsidRPr="006E0689">
              <w:t>90.06%</w:t>
            </w:r>
          </w:p>
        </w:tc>
        <w:tc>
          <w:tcPr>
            <w:tcW w:w="1206" w:type="dxa"/>
          </w:tcPr>
          <w:p w14:paraId="237D1600" w14:textId="46D6DA8C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86</w:t>
            </w:r>
          </w:p>
        </w:tc>
      </w:tr>
      <w:tr w:rsidR="006E0689" w:rsidRPr="00201717" w14:paraId="1862BE17" w14:textId="77777777" w:rsidTr="00AC2B3F">
        <w:tc>
          <w:tcPr>
            <w:tcW w:w="2504" w:type="dxa"/>
            <w:gridSpan w:val="2"/>
          </w:tcPr>
          <w:p w14:paraId="7671110F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C</w:t>
            </w:r>
            <w:r w:rsidRPr="00201717">
              <w:rPr>
                <w:rFonts w:cstheme="minorHAnsi"/>
                <w:noProof/>
              </w:rPr>
              <w:t xml:space="preserve"> M - </w:t>
            </w:r>
            <w:r>
              <w:rPr>
                <w:rFonts w:cstheme="minorHAnsi"/>
                <w:noProof/>
              </w:rPr>
              <w:t>DT</w:t>
            </w:r>
            <w:r w:rsidRPr="00201717">
              <w:rPr>
                <w:rFonts w:cstheme="minorHAnsi"/>
                <w:noProof/>
              </w:rPr>
              <w:t xml:space="preserve"> M</w:t>
            </w:r>
          </w:p>
        </w:tc>
        <w:tc>
          <w:tcPr>
            <w:tcW w:w="1460" w:type="dxa"/>
          </w:tcPr>
          <w:p w14:paraId="6AA87411" w14:textId="497B1808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149</w:t>
            </w:r>
          </w:p>
        </w:tc>
        <w:tc>
          <w:tcPr>
            <w:tcW w:w="1418" w:type="dxa"/>
          </w:tcPr>
          <w:p w14:paraId="5B79A7AF" w14:textId="6BD6D90C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041</w:t>
            </w:r>
          </w:p>
        </w:tc>
        <w:tc>
          <w:tcPr>
            <w:tcW w:w="1250" w:type="dxa"/>
          </w:tcPr>
          <w:p w14:paraId="6522D9E9" w14:textId="0A241BC3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254</w:t>
            </w:r>
          </w:p>
        </w:tc>
        <w:tc>
          <w:tcPr>
            <w:tcW w:w="1178" w:type="dxa"/>
          </w:tcPr>
          <w:p w14:paraId="050EAAB9" w14:textId="35F3B8CA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99.68%</w:t>
            </w:r>
          </w:p>
        </w:tc>
        <w:tc>
          <w:tcPr>
            <w:tcW w:w="1206" w:type="dxa"/>
          </w:tcPr>
          <w:p w14:paraId="1EB81DFA" w14:textId="3B8B0DE4" w:rsidR="006E0689" w:rsidRPr="006E0689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6E0689">
              <w:rPr>
                <w:b/>
                <w:bCs/>
              </w:rPr>
              <w:t>0.99</w:t>
            </w:r>
          </w:p>
        </w:tc>
      </w:tr>
      <w:tr w:rsidR="006E0689" w:rsidRPr="00201717" w14:paraId="5A2E9B91" w14:textId="77777777" w:rsidTr="00286EC7">
        <w:tc>
          <w:tcPr>
            <w:tcW w:w="2504" w:type="dxa"/>
            <w:gridSpan w:val="2"/>
            <w:tcBorders>
              <w:bottom w:val="single" w:sz="4" w:space="0" w:color="auto"/>
            </w:tcBorders>
          </w:tcPr>
          <w:p w14:paraId="1F2329A9" w14:textId="77777777" w:rsidR="006E0689" w:rsidRPr="00201717" w:rsidRDefault="006E0689" w:rsidP="006E0689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C</w:t>
            </w:r>
            <w:r w:rsidRPr="00201717">
              <w:rPr>
                <w:rFonts w:cstheme="minorHAnsi"/>
                <w:noProof/>
              </w:rPr>
              <w:t xml:space="preserve"> M - </w:t>
            </w:r>
            <w:r>
              <w:rPr>
                <w:rFonts w:cstheme="minorHAnsi"/>
                <w:noProof/>
              </w:rPr>
              <w:t>DT</w:t>
            </w:r>
            <w:r w:rsidRPr="00201717">
              <w:rPr>
                <w:rFonts w:cstheme="minorHAnsi"/>
                <w:noProof/>
              </w:rPr>
              <w:t xml:space="preserve"> M</w:t>
            </w:r>
          </w:p>
        </w:tc>
        <w:tc>
          <w:tcPr>
            <w:tcW w:w="1460" w:type="dxa"/>
          </w:tcPr>
          <w:p w14:paraId="2301FFCE" w14:textId="0CDC0654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21</w:t>
            </w:r>
            <w:r w:rsidR="00E46F3A">
              <w:rPr>
                <w:lang w:val="de-DE"/>
              </w:rPr>
              <w:t>1</w:t>
            </w:r>
          </w:p>
        </w:tc>
        <w:tc>
          <w:tcPr>
            <w:tcW w:w="1418" w:type="dxa"/>
          </w:tcPr>
          <w:p w14:paraId="1EBF3949" w14:textId="51B5CE3C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109</w:t>
            </w:r>
          </w:p>
        </w:tc>
        <w:tc>
          <w:tcPr>
            <w:tcW w:w="1250" w:type="dxa"/>
          </w:tcPr>
          <w:p w14:paraId="290568E2" w14:textId="699D696A" w:rsidR="006E0689" w:rsidRPr="00201717" w:rsidRDefault="006E0689" w:rsidP="006E0689">
            <w:pPr>
              <w:rPr>
                <w:rFonts w:cstheme="minorHAnsi"/>
                <w:noProof/>
              </w:rPr>
            </w:pPr>
            <w:r w:rsidRPr="00434136">
              <w:rPr>
                <w:lang w:val="de-DE"/>
              </w:rPr>
              <w:t>0.31</w:t>
            </w:r>
            <w:r w:rsidR="001056F0">
              <w:rPr>
                <w:lang w:val="de-DE"/>
              </w:rPr>
              <w:t>7</w:t>
            </w:r>
          </w:p>
        </w:tc>
        <w:tc>
          <w:tcPr>
            <w:tcW w:w="1178" w:type="dxa"/>
          </w:tcPr>
          <w:p w14:paraId="4F9564E4" w14:textId="6204FB57" w:rsidR="006E0689" w:rsidRPr="00E46F3A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E46F3A">
              <w:rPr>
                <w:b/>
                <w:bCs/>
              </w:rPr>
              <w:t>99.99%</w:t>
            </w:r>
          </w:p>
        </w:tc>
        <w:tc>
          <w:tcPr>
            <w:tcW w:w="1206" w:type="dxa"/>
          </w:tcPr>
          <w:p w14:paraId="314C60E9" w14:textId="60A0C648" w:rsidR="006E0689" w:rsidRPr="00E46F3A" w:rsidRDefault="006E0689" w:rsidP="006E0689">
            <w:pPr>
              <w:rPr>
                <w:rFonts w:cstheme="minorHAnsi"/>
                <w:b/>
                <w:bCs/>
                <w:noProof/>
              </w:rPr>
            </w:pPr>
            <w:r w:rsidRPr="00E46F3A">
              <w:rPr>
                <w:b/>
                <w:bCs/>
              </w:rPr>
              <w:t>1.00</w:t>
            </w:r>
          </w:p>
        </w:tc>
      </w:tr>
    </w:tbl>
    <w:p w14:paraId="116ADE1E" w14:textId="4232CAA6" w:rsidR="00DC32AE" w:rsidRPr="002D23AA" w:rsidRDefault="00986E5D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 scale. </w:t>
      </w:r>
      <w:r>
        <w:rPr>
          <w:rFonts w:cstheme="minorHAnsi"/>
          <w:sz w:val="18"/>
          <w:szCs w:val="18"/>
        </w:rPr>
        <w:t>HPD = 95% Highest posterior density</w:t>
      </w:r>
      <w:r w:rsidR="00F7237A">
        <w:rPr>
          <w:rFonts w:cstheme="minorHAnsi"/>
          <w:sz w:val="18"/>
          <w:szCs w:val="18"/>
        </w:rPr>
        <w:t>.</w:t>
      </w:r>
      <w:r w:rsidR="00DC32AE" w:rsidRPr="00207ADC">
        <w:rPr>
          <w:rFonts w:cstheme="minorHAnsi"/>
          <w:sz w:val="18"/>
          <w:szCs w:val="18"/>
        </w:rPr>
        <w:br w:type="page"/>
      </w:r>
    </w:p>
    <w:p w14:paraId="667F93DD" w14:textId="0A02AEEA" w:rsidR="00F7237A" w:rsidRPr="00693FCD" w:rsidRDefault="00FA1C8B" w:rsidP="00F7237A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lastRenderedPageBreak/>
        <w:t>Table S</w:t>
      </w:r>
      <w:r w:rsidR="00A31CDE">
        <w:rPr>
          <w:rFonts w:cstheme="minorHAnsi"/>
          <w:b/>
          <w:bCs/>
        </w:rPr>
        <w:t>16</w:t>
      </w:r>
      <w:r w:rsidRPr="00693FCD">
        <w:rPr>
          <w:rFonts w:cstheme="minorHAnsi"/>
          <w:b/>
          <w:bCs/>
        </w:rPr>
        <w:t>.</w:t>
      </w:r>
      <w:r w:rsidRPr="00CE5DC9">
        <w:rPr>
          <w:rFonts w:cstheme="minorHAnsi"/>
        </w:rPr>
        <w:t xml:space="preserve"> </w:t>
      </w:r>
      <w:r w:rsidR="00CC2AA0" w:rsidRPr="00693FCD">
        <w:rPr>
          <w:rFonts w:cstheme="minorHAnsi"/>
        </w:rPr>
        <w:t xml:space="preserve">Posterior estimates </w:t>
      </w:r>
      <w:r w:rsidR="00CC2AA0">
        <w:rPr>
          <w:rFonts w:cstheme="minorHAnsi"/>
        </w:rPr>
        <w:t>for age (in days) at which digging call proportions are at the peak</w:t>
      </w:r>
      <w:r w:rsidR="00CC2AA0" w:rsidRPr="00286D0C">
        <w:rPr>
          <w:rFonts w:cstheme="minorHAnsi"/>
        </w:rPr>
        <w:t xml:space="preserve"> </w:t>
      </w:r>
      <w:r w:rsidR="00CC2AA0">
        <w:rPr>
          <w:rFonts w:cstheme="minorHAnsi"/>
        </w:rPr>
        <w:t xml:space="preserve">in </w:t>
      </w:r>
      <w:proofErr w:type="spellStart"/>
      <w:r w:rsidR="00CC2AA0">
        <w:rPr>
          <w:rFonts w:cstheme="minorHAnsi"/>
        </w:rPr>
        <w:t>meerkat</w:t>
      </w:r>
      <w:proofErr w:type="spellEnd"/>
      <w:r w:rsidR="00CC2AA0">
        <w:rPr>
          <w:rFonts w:cstheme="minorHAnsi"/>
        </w:rPr>
        <w:t xml:space="preserve"> offspring, differentiated by maternal </w:t>
      </w:r>
      <w:r w:rsidR="00EA3FCF">
        <w:rPr>
          <w:rFonts w:cstheme="minorHAnsi"/>
        </w:rPr>
        <w:t>treatment</w:t>
      </w:r>
      <w:r w:rsidR="00CC2AA0">
        <w:rPr>
          <w:rFonts w:cstheme="minorHAnsi"/>
        </w:rPr>
        <w:t xml:space="preserve"> (dominant control, DC; subordinate control, SC; dominant treated, DT) and offspring sex (female, F; male, M).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1056"/>
        <w:gridCol w:w="783"/>
        <w:gridCol w:w="1559"/>
        <w:gridCol w:w="1134"/>
        <w:gridCol w:w="851"/>
        <w:gridCol w:w="1276"/>
      </w:tblGrid>
      <w:tr w:rsidR="00FA1C8B" w:rsidRPr="00664126" w14:paraId="2580534A" w14:textId="77777777" w:rsidTr="00FD7356">
        <w:tc>
          <w:tcPr>
            <w:tcW w:w="2341" w:type="dxa"/>
          </w:tcPr>
          <w:p w14:paraId="453A76A3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r w:rsidRPr="0004173E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1056" w:type="dxa"/>
          </w:tcPr>
          <w:p w14:paraId="6EE6219B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r w:rsidRPr="0004173E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783" w:type="dxa"/>
          </w:tcPr>
          <w:p w14:paraId="0DA421B6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r w:rsidRPr="0004173E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559" w:type="dxa"/>
          </w:tcPr>
          <w:p w14:paraId="6CADF3E5" w14:textId="2124AF3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r w:rsidRPr="0004173E">
              <w:rPr>
                <w:rFonts w:cstheme="minorHAnsi"/>
                <w:b/>
                <w:bCs/>
              </w:rPr>
              <w:t>95%</w:t>
            </w:r>
            <w:r w:rsidR="00CC2AA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04173E">
              <w:rPr>
                <w:rFonts w:cstheme="minorHAnsi"/>
                <w:b/>
                <w:bCs/>
              </w:rPr>
              <w:t>C</w:t>
            </w:r>
            <w:r w:rsidR="00CC2AA0">
              <w:rPr>
                <w:rFonts w:cstheme="minorHAnsi"/>
                <w:b/>
                <w:bCs/>
              </w:rPr>
              <w:t>r</w:t>
            </w:r>
            <w:r w:rsidRPr="0004173E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1134" w:type="dxa"/>
          </w:tcPr>
          <w:p w14:paraId="68727B8B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proofErr w:type="spellStart"/>
            <w:r w:rsidRPr="0004173E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1" w:type="dxa"/>
          </w:tcPr>
          <w:p w14:paraId="0AFA7E4F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proofErr w:type="spellStart"/>
            <w:r w:rsidRPr="0004173E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1276" w:type="dxa"/>
          </w:tcPr>
          <w:p w14:paraId="46CC4503" w14:textId="77777777" w:rsidR="00FA1C8B" w:rsidRPr="0004173E" w:rsidRDefault="00FA1C8B" w:rsidP="004D3720">
            <w:pPr>
              <w:rPr>
                <w:rFonts w:cstheme="minorHAnsi"/>
                <w:b/>
                <w:bCs/>
              </w:rPr>
            </w:pPr>
            <w:r w:rsidRPr="0004173E">
              <w:rPr>
                <w:rFonts w:cstheme="minorHAnsi"/>
                <w:b/>
                <w:bCs/>
              </w:rPr>
              <w:t>ESS</w:t>
            </w:r>
          </w:p>
        </w:tc>
      </w:tr>
      <w:tr w:rsidR="00170286" w:rsidRPr="00664126" w14:paraId="49400FAF" w14:textId="77777777" w:rsidTr="00FD7356">
        <w:tc>
          <w:tcPr>
            <w:tcW w:w="2341" w:type="dxa"/>
          </w:tcPr>
          <w:p w14:paraId="4708177F" w14:textId="01611E86" w:rsidR="00170286" w:rsidRPr="00664126" w:rsidRDefault="00170286" w:rsidP="00170286">
            <w:pPr>
              <w:rPr>
                <w:rFonts w:cstheme="minorHAnsi"/>
              </w:rPr>
            </w:pPr>
            <w:r w:rsidRPr="00664126">
              <w:rPr>
                <w:rFonts w:cstheme="minorHAnsi"/>
              </w:rPr>
              <w:t>Intercept</w:t>
            </w:r>
            <w:r>
              <w:rPr>
                <w:rFonts w:cstheme="minorHAnsi"/>
              </w:rPr>
              <w:t xml:space="preserve"> (DC, </w:t>
            </w:r>
            <w:proofErr w:type="spellStart"/>
            <w:r>
              <w:rPr>
                <w:rFonts w:cstheme="minorHAnsi"/>
              </w:rPr>
              <w:t>SexF</w:t>
            </w:r>
            <w:proofErr w:type="spellEnd"/>
            <w:r>
              <w:rPr>
                <w:rFonts w:cstheme="minorHAnsi"/>
              </w:rPr>
              <w:t>)</w:t>
            </w:r>
          </w:p>
        </w:tc>
        <w:tc>
          <w:tcPr>
            <w:tcW w:w="1056" w:type="dxa"/>
          </w:tcPr>
          <w:p w14:paraId="1C7A4645" w14:textId="4ABCA67A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4.58</w:t>
            </w:r>
          </w:p>
        </w:tc>
        <w:tc>
          <w:tcPr>
            <w:tcW w:w="783" w:type="dxa"/>
          </w:tcPr>
          <w:p w14:paraId="19E68475" w14:textId="424B7C00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2</w:t>
            </w:r>
          </w:p>
        </w:tc>
        <w:tc>
          <w:tcPr>
            <w:tcW w:w="1559" w:type="dxa"/>
          </w:tcPr>
          <w:p w14:paraId="3B74499B" w14:textId="64E0D222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4.54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4.62]</w:t>
            </w:r>
          </w:p>
        </w:tc>
        <w:tc>
          <w:tcPr>
            <w:tcW w:w="1134" w:type="dxa"/>
          </w:tcPr>
          <w:p w14:paraId="7738959F" w14:textId="1FEA3CCB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50D0FE8E" w14:textId="782AF46F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7CC268EC" w14:textId="3DF0B1EF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748</w:t>
            </w:r>
          </w:p>
        </w:tc>
      </w:tr>
      <w:tr w:rsidR="00170286" w:rsidRPr="00664126" w14:paraId="322DE041" w14:textId="77777777" w:rsidTr="00FD7356">
        <w:tc>
          <w:tcPr>
            <w:tcW w:w="2341" w:type="dxa"/>
          </w:tcPr>
          <w:p w14:paraId="39A6806B" w14:textId="77777777" w:rsidR="00170286" w:rsidRPr="00664126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1056" w:type="dxa"/>
          </w:tcPr>
          <w:p w14:paraId="43996C87" w14:textId="778C3240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6</w:t>
            </w:r>
          </w:p>
        </w:tc>
        <w:tc>
          <w:tcPr>
            <w:tcW w:w="783" w:type="dxa"/>
          </w:tcPr>
          <w:p w14:paraId="6FE540D8" w14:textId="5870C486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48F59B73" w14:textId="79302B82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0.00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12]</w:t>
            </w:r>
          </w:p>
        </w:tc>
        <w:tc>
          <w:tcPr>
            <w:tcW w:w="1134" w:type="dxa"/>
          </w:tcPr>
          <w:p w14:paraId="115963B8" w14:textId="48020A78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98.20%</w:t>
            </w:r>
          </w:p>
        </w:tc>
        <w:tc>
          <w:tcPr>
            <w:tcW w:w="851" w:type="dxa"/>
          </w:tcPr>
          <w:p w14:paraId="2D5354A0" w14:textId="11587B55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0.96</w:t>
            </w:r>
          </w:p>
        </w:tc>
        <w:tc>
          <w:tcPr>
            <w:tcW w:w="1276" w:type="dxa"/>
          </w:tcPr>
          <w:p w14:paraId="70E23C3D" w14:textId="55E6EF32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943</w:t>
            </w:r>
          </w:p>
        </w:tc>
      </w:tr>
      <w:tr w:rsidR="00170286" w:rsidRPr="00664126" w14:paraId="0B53D246" w14:textId="77777777" w:rsidTr="00FD7356">
        <w:tc>
          <w:tcPr>
            <w:tcW w:w="2341" w:type="dxa"/>
          </w:tcPr>
          <w:p w14:paraId="2500ED44" w14:textId="77777777" w:rsidR="00170286" w:rsidRPr="00664126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1056" w:type="dxa"/>
          </w:tcPr>
          <w:p w14:paraId="2F9B0067" w14:textId="7195C857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8</w:t>
            </w:r>
          </w:p>
        </w:tc>
        <w:tc>
          <w:tcPr>
            <w:tcW w:w="783" w:type="dxa"/>
          </w:tcPr>
          <w:p w14:paraId="686B39D2" w14:textId="1A339351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74961549" w14:textId="47A73882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0.02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14]</w:t>
            </w:r>
          </w:p>
        </w:tc>
        <w:tc>
          <w:tcPr>
            <w:tcW w:w="1134" w:type="dxa"/>
          </w:tcPr>
          <w:p w14:paraId="3CBB9638" w14:textId="752FA1E6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99.30%</w:t>
            </w:r>
          </w:p>
        </w:tc>
        <w:tc>
          <w:tcPr>
            <w:tcW w:w="851" w:type="dxa"/>
          </w:tcPr>
          <w:p w14:paraId="037EB033" w14:textId="3F62EA1E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0.98</w:t>
            </w:r>
          </w:p>
        </w:tc>
        <w:tc>
          <w:tcPr>
            <w:tcW w:w="1276" w:type="dxa"/>
          </w:tcPr>
          <w:p w14:paraId="2E3A3D71" w14:textId="1773350C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817</w:t>
            </w:r>
          </w:p>
        </w:tc>
      </w:tr>
      <w:tr w:rsidR="00170286" w:rsidRPr="00664126" w14:paraId="6D125613" w14:textId="77777777" w:rsidTr="00FD7356">
        <w:tc>
          <w:tcPr>
            <w:tcW w:w="2341" w:type="dxa"/>
          </w:tcPr>
          <w:p w14:paraId="29B68014" w14:textId="029F4C60" w:rsidR="00170286" w:rsidRPr="00664126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ex </w:t>
            </w:r>
            <w:proofErr w:type="spellStart"/>
            <w:r>
              <w:rPr>
                <w:rFonts w:cstheme="minorHAnsi"/>
              </w:rPr>
              <w:t>SexM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1056" w:type="dxa"/>
          </w:tcPr>
          <w:p w14:paraId="595C3F07" w14:textId="23FCEE46" w:rsidR="00170286" w:rsidRPr="00664126" w:rsidRDefault="009365A0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0.00</w:t>
            </w:r>
          </w:p>
        </w:tc>
        <w:tc>
          <w:tcPr>
            <w:tcW w:w="783" w:type="dxa"/>
          </w:tcPr>
          <w:p w14:paraId="42EADF7C" w14:textId="502B807D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478C801F" w14:textId="2FED08E3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-0.06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06]</w:t>
            </w:r>
          </w:p>
        </w:tc>
        <w:tc>
          <w:tcPr>
            <w:tcW w:w="1134" w:type="dxa"/>
          </w:tcPr>
          <w:p w14:paraId="741C0A90" w14:textId="337ABF43" w:rsidR="00170286" w:rsidRPr="001B177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50.85%</w:t>
            </w:r>
          </w:p>
        </w:tc>
        <w:tc>
          <w:tcPr>
            <w:tcW w:w="851" w:type="dxa"/>
          </w:tcPr>
          <w:p w14:paraId="72CE2654" w14:textId="07083C2B" w:rsidR="00170286" w:rsidRPr="001B177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38</w:t>
            </w:r>
          </w:p>
        </w:tc>
        <w:tc>
          <w:tcPr>
            <w:tcW w:w="1276" w:type="dxa"/>
          </w:tcPr>
          <w:p w14:paraId="69A153A2" w14:textId="39C6C5B5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720</w:t>
            </w:r>
          </w:p>
        </w:tc>
      </w:tr>
      <w:tr w:rsidR="00170286" w:rsidRPr="00664126" w14:paraId="52CC4F23" w14:textId="77777777" w:rsidTr="00FD7356">
        <w:tc>
          <w:tcPr>
            <w:tcW w:w="2341" w:type="dxa"/>
          </w:tcPr>
          <w:p w14:paraId="737D0A24" w14:textId="3AE55265" w:rsidR="00170286" w:rsidRPr="00664126" w:rsidRDefault="00170286" w:rsidP="0017028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SexM</w:t>
            </w:r>
            <w:proofErr w:type="spellEnd"/>
          </w:p>
        </w:tc>
        <w:tc>
          <w:tcPr>
            <w:tcW w:w="1056" w:type="dxa"/>
          </w:tcPr>
          <w:p w14:paraId="1EFAEF02" w14:textId="26C49811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8</w:t>
            </w:r>
          </w:p>
        </w:tc>
        <w:tc>
          <w:tcPr>
            <w:tcW w:w="783" w:type="dxa"/>
          </w:tcPr>
          <w:p w14:paraId="1BAFD0CF" w14:textId="5F0A81B1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4</w:t>
            </w:r>
          </w:p>
        </w:tc>
        <w:tc>
          <w:tcPr>
            <w:tcW w:w="1559" w:type="dxa"/>
          </w:tcPr>
          <w:p w14:paraId="42EA47B3" w14:textId="311E4203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-0.01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16]</w:t>
            </w:r>
          </w:p>
        </w:tc>
        <w:tc>
          <w:tcPr>
            <w:tcW w:w="1134" w:type="dxa"/>
          </w:tcPr>
          <w:p w14:paraId="30CD8834" w14:textId="70D73757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96.28%</w:t>
            </w:r>
          </w:p>
        </w:tc>
        <w:tc>
          <w:tcPr>
            <w:tcW w:w="851" w:type="dxa"/>
          </w:tcPr>
          <w:p w14:paraId="57EEF520" w14:textId="0B730509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0.94</w:t>
            </w:r>
          </w:p>
        </w:tc>
        <w:tc>
          <w:tcPr>
            <w:tcW w:w="1276" w:type="dxa"/>
          </w:tcPr>
          <w:p w14:paraId="053EBC59" w14:textId="199B7B03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831</w:t>
            </w:r>
          </w:p>
        </w:tc>
      </w:tr>
      <w:tr w:rsidR="00170286" w:rsidRPr="00664126" w14:paraId="4980C5E2" w14:textId="77777777" w:rsidTr="00FD7356">
        <w:tc>
          <w:tcPr>
            <w:tcW w:w="2341" w:type="dxa"/>
          </w:tcPr>
          <w:p w14:paraId="0304E363" w14:textId="666DE37C" w:rsidR="00170286" w:rsidRPr="00664126" w:rsidRDefault="00170286" w:rsidP="00170286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SexM</w:t>
            </w:r>
            <w:proofErr w:type="spellEnd"/>
          </w:p>
        </w:tc>
        <w:tc>
          <w:tcPr>
            <w:tcW w:w="1056" w:type="dxa"/>
          </w:tcPr>
          <w:p w14:paraId="6D93EF21" w14:textId="29FA23D1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16</w:t>
            </w:r>
          </w:p>
        </w:tc>
        <w:tc>
          <w:tcPr>
            <w:tcW w:w="783" w:type="dxa"/>
          </w:tcPr>
          <w:p w14:paraId="5F49BE99" w14:textId="7C3CD008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5</w:t>
            </w:r>
          </w:p>
        </w:tc>
        <w:tc>
          <w:tcPr>
            <w:tcW w:w="1559" w:type="dxa"/>
          </w:tcPr>
          <w:p w14:paraId="2B21DCDC" w14:textId="4405AB35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0.07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26]</w:t>
            </w:r>
          </w:p>
        </w:tc>
        <w:tc>
          <w:tcPr>
            <w:tcW w:w="1134" w:type="dxa"/>
          </w:tcPr>
          <w:p w14:paraId="4D229F44" w14:textId="2885E41A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99.90%</w:t>
            </w:r>
          </w:p>
        </w:tc>
        <w:tc>
          <w:tcPr>
            <w:tcW w:w="851" w:type="dxa"/>
          </w:tcPr>
          <w:p w14:paraId="4444C826" w14:textId="338C76BD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1DBF287B" w14:textId="7CCAD5C9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752</w:t>
            </w:r>
          </w:p>
        </w:tc>
      </w:tr>
      <w:tr w:rsidR="00170286" w:rsidRPr="00664126" w14:paraId="5573C450" w14:textId="77777777" w:rsidTr="00FD7356">
        <w:tc>
          <w:tcPr>
            <w:tcW w:w="2341" w:type="dxa"/>
          </w:tcPr>
          <w:p w14:paraId="6C3448B7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2CD6779D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783" w:type="dxa"/>
          </w:tcPr>
          <w:p w14:paraId="3AB78180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CEFDF92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960B63D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E3BFF9A" w14:textId="77777777" w:rsidR="00170286" w:rsidRPr="00FD7356" w:rsidRDefault="00170286" w:rsidP="00170286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98EB0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</w:tr>
      <w:tr w:rsidR="00170286" w:rsidRPr="00664126" w14:paraId="2F7AE461" w14:textId="77777777" w:rsidTr="00FD7356">
        <w:tc>
          <w:tcPr>
            <w:tcW w:w="2341" w:type="dxa"/>
          </w:tcPr>
          <w:p w14:paraId="553F0AC0" w14:textId="77777777" w:rsidR="00170286" w:rsidRPr="00664126" w:rsidRDefault="00170286" w:rsidP="00170286">
            <w:pPr>
              <w:rPr>
                <w:rFonts w:cstheme="minorHAnsi"/>
              </w:rPr>
            </w:pPr>
            <w:r w:rsidRPr="00664126">
              <w:rPr>
                <w:rFonts w:cstheme="minorHAnsi"/>
              </w:rPr>
              <w:t>sigma</w:t>
            </w:r>
          </w:p>
        </w:tc>
        <w:tc>
          <w:tcPr>
            <w:tcW w:w="1056" w:type="dxa"/>
          </w:tcPr>
          <w:p w14:paraId="6E8C51D9" w14:textId="0093F244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13</w:t>
            </w:r>
          </w:p>
        </w:tc>
        <w:tc>
          <w:tcPr>
            <w:tcW w:w="783" w:type="dxa"/>
          </w:tcPr>
          <w:p w14:paraId="182CD377" w14:textId="57632A2C" w:rsidR="00170286" w:rsidRPr="00664126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0.00</w:t>
            </w:r>
          </w:p>
        </w:tc>
        <w:tc>
          <w:tcPr>
            <w:tcW w:w="1559" w:type="dxa"/>
          </w:tcPr>
          <w:p w14:paraId="0AB949C9" w14:textId="11692AE8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0.12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13]</w:t>
            </w:r>
          </w:p>
        </w:tc>
        <w:tc>
          <w:tcPr>
            <w:tcW w:w="1134" w:type="dxa"/>
          </w:tcPr>
          <w:p w14:paraId="0150576D" w14:textId="0A9FD243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023694F1" w14:textId="30520EDC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02FC98B4" w14:textId="0C788CF7" w:rsidR="00170286" w:rsidRPr="00664126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12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157</w:t>
            </w:r>
          </w:p>
        </w:tc>
      </w:tr>
      <w:tr w:rsidR="00170286" w:rsidRPr="00664126" w14:paraId="59E3D1CF" w14:textId="77777777" w:rsidTr="00FD7356">
        <w:tc>
          <w:tcPr>
            <w:tcW w:w="2341" w:type="dxa"/>
          </w:tcPr>
          <w:p w14:paraId="3DCA4C36" w14:textId="77777777" w:rsidR="00170286" w:rsidRPr="00664126" w:rsidRDefault="00170286" w:rsidP="00170286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14DA825F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  <w:tc>
          <w:tcPr>
            <w:tcW w:w="783" w:type="dxa"/>
          </w:tcPr>
          <w:p w14:paraId="1DC82652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272C6EC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84608E1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1CF5B9C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2AFA282B" w14:textId="77777777" w:rsidR="00170286" w:rsidRPr="005E0F09" w:rsidRDefault="00170286" w:rsidP="00170286">
            <w:pPr>
              <w:rPr>
                <w:rFonts w:cstheme="minorHAnsi"/>
              </w:rPr>
            </w:pPr>
          </w:p>
        </w:tc>
      </w:tr>
      <w:tr w:rsidR="00170286" w:rsidRPr="00664126" w14:paraId="33F51A40" w14:textId="77777777" w:rsidTr="00FD7356">
        <w:tc>
          <w:tcPr>
            <w:tcW w:w="2341" w:type="dxa"/>
          </w:tcPr>
          <w:p w14:paraId="2883DFD5" w14:textId="141ED786" w:rsidR="00170286" w:rsidRPr="00664126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SD/</w:t>
            </w:r>
            <w:proofErr w:type="spellStart"/>
            <w:r>
              <w:rPr>
                <w:rFonts w:cstheme="minorHAnsi"/>
              </w:rPr>
              <w:t>Cor</w:t>
            </w:r>
            <w:proofErr w:type="spellEnd"/>
            <w:r>
              <w:rPr>
                <w:rFonts w:cstheme="minorHAnsi"/>
              </w:rPr>
              <w:t xml:space="preserve"> ID</w:t>
            </w:r>
          </w:p>
        </w:tc>
        <w:tc>
          <w:tcPr>
            <w:tcW w:w="1056" w:type="dxa"/>
          </w:tcPr>
          <w:p w14:paraId="662EAB5E" w14:textId="13593C0F" w:rsidR="00170286" w:rsidRPr="005E0F09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0.07</w:t>
            </w:r>
          </w:p>
        </w:tc>
        <w:tc>
          <w:tcPr>
            <w:tcW w:w="783" w:type="dxa"/>
          </w:tcPr>
          <w:p w14:paraId="27712FCF" w14:textId="401ACED8" w:rsidR="00170286" w:rsidRPr="005E0F09" w:rsidRDefault="00170286" w:rsidP="00170286">
            <w:pPr>
              <w:rPr>
                <w:rFonts w:cstheme="minorHAnsi"/>
              </w:rPr>
            </w:pPr>
            <w:r>
              <w:rPr>
                <w:rFonts w:cstheme="minorHAnsi"/>
              </w:rPr>
              <w:t>0.01</w:t>
            </w:r>
          </w:p>
        </w:tc>
        <w:tc>
          <w:tcPr>
            <w:tcW w:w="1559" w:type="dxa"/>
          </w:tcPr>
          <w:p w14:paraId="3C43D8F0" w14:textId="7D456E83" w:rsidR="00170286" w:rsidRPr="005E0F09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[0.06</w:t>
            </w:r>
            <w:r>
              <w:rPr>
                <w:rFonts w:cstheme="minorHAnsi"/>
              </w:rPr>
              <w:t xml:space="preserve">, </w:t>
            </w:r>
            <w:r w:rsidRPr="00990A89">
              <w:rPr>
                <w:rFonts w:cstheme="minorHAnsi"/>
              </w:rPr>
              <w:t>0.09]</w:t>
            </w:r>
          </w:p>
        </w:tc>
        <w:tc>
          <w:tcPr>
            <w:tcW w:w="1134" w:type="dxa"/>
          </w:tcPr>
          <w:p w14:paraId="11E646A2" w14:textId="6BAD8030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4A30675A" w14:textId="7A1BA127" w:rsidR="00170286" w:rsidRPr="00273E0A" w:rsidRDefault="00170286" w:rsidP="00170286">
            <w:pPr>
              <w:rPr>
                <w:rFonts w:cstheme="minorHAnsi"/>
                <w:b/>
                <w:bCs/>
              </w:rPr>
            </w:pPr>
            <w:r w:rsidRPr="00273E0A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3DF9D1DF" w14:textId="07C48679" w:rsidR="00170286" w:rsidRPr="005E0F09" w:rsidRDefault="00170286" w:rsidP="00170286">
            <w:pPr>
              <w:rPr>
                <w:rFonts w:cstheme="minorHAnsi"/>
              </w:rPr>
            </w:pPr>
            <w:r w:rsidRPr="00990A89">
              <w:rPr>
                <w:rFonts w:cstheme="minorHAnsi"/>
              </w:rPr>
              <w:t>2</w:t>
            </w:r>
            <w:r w:rsidR="00273E0A">
              <w:rPr>
                <w:rFonts w:cstheme="minorHAnsi"/>
              </w:rPr>
              <w:t>,</w:t>
            </w:r>
            <w:r w:rsidRPr="00990A89">
              <w:rPr>
                <w:rFonts w:cstheme="minorHAnsi"/>
              </w:rPr>
              <w:t>784</w:t>
            </w:r>
          </w:p>
        </w:tc>
      </w:tr>
    </w:tbl>
    <w:p w14:paraId="692282B8" w14:textId="0F0BC054" w:rsidR="005E0F09" w:rsidRPr="005C3017" w:rsidRDefault="00CC2AA0" w:rsidP="005C3017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 xml:space="preserve">SD = standard deviation; </w:t>
      </w:r>
      <w:proofErr w:type="spellStart"/>
      <w:r w:rsidRPr="002C370F">
        <w:rPr>
          <w:rFonts w:cstheme="minorHAnsi"/>
          <w:sz w:val="18"/>
          <w:szCs w:val="18"/>
        </w:rPr>
        <w:t>CrI</w:t>
      </w:r>
      <w:proofErr w:type="spellEnd"/>
      <w:r w:rsidRPr="002C370F">
        <w:rPr>
          <w:rFonts w:cstheme="minorHAnsi"/>
          <w:sz w:val="18"/>
          <w:szCs w:val="18"/>
        </w:rPr>
        <w:t xml:space="preserve"> = equal-tailed credible interval; ESS = effective sample size.</w:t>
      </w:r>
      <w:r w:rsidR="00FA1C8B">
        <w:rPr>
          <w:rFonts w:cstheme="minorHAnsi"/>
          <w:sz w:val="18"/>
          <w:szCs w:val="18"/>
        </w:rPr>
        <w:t xml:space="preserve"> </w:t>
      </w:r>
      <w:r w:rsidR="00FA1C8B" w:rsidRPr="00693FCD">
        <w:rPr>
          <w:rFonts w:cstheme="minorHAnsi"/>
          <w:sz w:val="18"/>
          <w:szCs w:val="18"/>
        </w:rPr>
        <w:t>N=</w:t>
      </w:r>
      <w:r w:rsidR="00B64F93">
        <w:rPr>
          <w:rFonts w:cstheme="minorHAnsi"/>
          <w:sz w:val="18"/>
          <w:szCs w:val="18"/>
        </w:rPr>
        <w:t>5,499</w:t>
      </w:r>
      <w:r w:rsidR="00FA1C8B" w:rsidRPr="00693FCD">
        <w:rPr>
          <w:rFonts w:cstheme="minorHAnsi"/>
          <w:sz w:val="18"/>
          <w:szCs w:val="18"/>
        </w:rPr>
        <w:t>; LOO-adjusted</w:t>
      </w:r>
      <w:r w:rsidR="004C0D50">
        <w:rPr>
          <w:rFonts w:cstheme="minorHAnsi"/>
          <w:sz w:val="18"/>
          <w:szCs w:val="18"/>
        </w:rPr>
        <w:t xml:space="preserve"> </w:t>
      </w:r>
      <w:r w:rsidR="004C0D50" w:rsidRPr="00E42CAB">
        <w:rPr>
          <w:rFonts w:cstheme="minorHAnsi"/>
          <w:sz w:val="18"/>
          <w:szCs w:val="18"/>
        </w:rPr>
        <w:t>(leave-one-out cross-</w:t>
      </w:r>
      <w:r w:rsidR="004C0D50" w:rsidRPr="00296795">
        <w:rPr>
          <w:rFonts w:cstheme="minorHAnsi"/>
          <w:sz w:val="18"/>
          <w:szCs w:val="18"/>
        </w:rPr>
        <w:t>validation</w:t>
      </w:r>
      <w:r w:rsidR="004C0D50" w:rsidRPr="00A366BF">
        <w:rPr>
          <w:rFonts w:cstheme="minorHAnsi"/>
          <w:sz w:val="18"/>
          <w:szCs w:val="18"/>
        </w:rPr>
        <w:t>)</w:t>
      </w:r>
      <w:r w:rsidR="00FA1C8B" w:rsidRPr="00A366BF">
        <w:rPr>
          <w:rFonts w:cstheme="minorHAnsi"/>
          <w:sz w:val="18"/>
          <w:szCs w:val="18"/>
        </w:rPr>
        <w:t xml:space="preserve"> </w:t>
      </w:r>
      <w:r w:rsidR="00FA1C8B" w:rsidRPr="002C7DEE">
        <w:rPr>
          <w:rFonts w:cstheme="minorHAnsi"/>
          <w:sz w:val="18"/>
          <w:szCs w:val="18"/>
        </w:rPr>
        <w:t>R</w:t>
      </w:r>
      <w:r w:rsidR="00FA1C8B" w:rsidRPr="002C7DEE">
        <w:rPr>
          <w:rFonts w:cstheme="minorHAnsi"/>
          <w:sz w:val="18"/>
          <w:szCs w:val="18"/>
          <w:vertAlign w:val="superscript"/>
        </w:rPr>
        <w:t>2</w:t>
      </w:r>
      <w:r w:rsidR="00FA1C8B" w:rsidRPr="002C7DEE">
        <w:rPr>
          <w:rFonts w:cstheme="minorHAnsi"/>
          <w:sz w:val="18"/>
          <w:szCs w:val="18"/>
        </w:rPr>
        <w:t xml:space="preserve"> = </w:t>
      </w:r>
      <w:r w:rsidR="00944470" w:rsidRPr="002C7DEE">
        <w:rPr>
          <w:rFonts w:cstheme="minorHAnsi"/>
          <w:sz w:val="18"/>
          <w:szCs w:val="18"/>
        </w:rPr>
        <w:t>0.34</w:t>
      </w:r>
      <w:r w:rsidR="009F580D" w:rsidRPr="002C7DEE">
        <w:rPr>
          <w:rFonts w:cstheme="minorHAnsi"/>
          <w:sz w:val="18"/>
          <w:szCs w:val="18"/>
        </w:rPr>
        <w:t>,</w:t>
      </w:r>
      <w:r w:rsidR="00FA1C8B" w:rsidRPr="002C7DEE">
        <w:rPr>
          <w:rFonts w:cstheme="minorHAnsi"/>
          <w:sz w:val="18"/>
          <w:szCs w:val="18"/>
        </w:rPr>
        <w:t xml:space="preserve"> [</w:t>
      </w:r>
      <w:r w:rsidR="00944470" w:rsidRPr="002C7DEE">
        <w:rPr>
          <w:rFonts w:cstheme="minorHAnsi"/>
          <w:sz w:val="18"/>
          <w:szCs w:val="18"/>
        </w:rPr>
        <w:t>0.32</w:t>
      </w:r>
      <w:r w:rsidR="00FA1C8B" w:rsidRPr="002C7DEE">
        <w:rPr>
          <w:rFonts w:cstheme="minorHAnsi"/>
          <w:sz w:val="18"/>
          <w:szCs w:val="18"/>
        </w:rPr>
        <w:t xml:space="preserve">, </w:t>
      </w:r>
      <w:r w:rsidR="00944470" w:rsidRPr="002C7DEE">
        <w:rPr>
          <w:rFonts w:cstheme="minorHAnsi"/>
          <w:sz w:val="18"/>
          <w:szCs w:val="18"/>
        </w:rPr>
        <w:t>0.37</w:t>
      </w:r>
      <w:r w:rsidR="00FA1C8B" w:rsidRPr="002C7DEE">
        <w:rPr>
          <w:rFonts w:cstheme="minorHAnsi"/>
          <w:sz w:val="18"/>
          <w:szCs w:val="18"/>
        </w:rPr>
        <w:t>]</w:t>
      </w:r>
      <w:r w:rsidR="007E07AD" w:rsidRPr="002C7DEE">
        <w:rPr>
          <w:rFonts w:cstheme="minorHAnsi"/>
          <w:sz w:val="18"/>
          <w:szCs w:val="18"/>
        </w:rPr>
        <w:t>;</w:t>
      </w:r>
      <w:r w:rsidR="007E07AD">
        <w:rPr>
          <w:rFonts w:cstheme="minorHAnsi"/>
          <w:sz w:val="18"/>
          <w:szCs w:val="18"/>
        </w:rPr>
        <w:t xml:space="preserve"> </w:t>
      </w:r>
      <w:r w:rsidR="007E07AD" w:rsidRPr="009E2101">
        <w:rPr>
          <w:rFonts w:cstheme="minorHAnsi"/>
          <w:sz w:val="18"/>
          <w:szCs w:val="18"/>
        </w:rPr>
        <w:t xml:space="preserve">Variance ratio (ID) = </w:t>
      </w:r>
      <w:r w:rsidR="007E07AD" w:rsidRPr="00D1623C">
        <w:rPr>
          <w:rFonts w:cstheme="minorHAnsi"/>
          <w:sz w:val="18"/>
          <w:szCs w:val="18"/>
        </w:rPr>
        <w:t>0.</w:t>
      </w:r>
      <w:r w:rsidR="00D1623C" w:rsidRPr="00D1623C">
        <w:rPr>
          <w:rFonts w:cstheme="minorHAnsi"/>
          <w:sz w:val="18"/>
          <w:szCs w:val="18"/>
        </w:rPr>
        <w:t>14</w:t>
      </w:r>
      <w:r w:rsidR="007E07AD" w:rsidRPr="00D1623C">
        <w:rPr>
          <w:rFonts w:cstheme="minorHAnsi"/>
          <w:sz w:val="18"/>
          <w:szCs w:val="18"/>
        </w:rPr>
        <w:t>, [</w:t>
      </w:r>
      <w:r w:rsidR="00D1623C" w:rsidRPr="00D1623C">
        <w:rPr>
          <w:rFonts w:cstheme="minorHAnsi"/>
          <w:sz w:val="18"/>
          <w:szCs w:val="18"/>
        </w:rPr>
        <w:t>-</w:t>
      </w:r>
      <w:r w:rsidR="007E07AD" w:rsidRPr="00D1623C">
        <w:rPr>
          <w:rFonts w:cstheme="minorHAnsi"/>
          <w:sz w:val="18"/>
          <w:szCs w:val="18"/>
        </w:rPr>
        <w:t>0.</w:t>
      </w:r>
      <w:r w:rsidR="00D1623C" w:rsidRPr="00D1623C">
        <w:rPr>
          <w:rFonts w:cstheme="minorHAnsi"/>
          <w:sz w:val="18"/>
          <w:szCs w:val="18"/>
        </w:rPr>
        <w:t>01</w:t>
      </w:r>
      <w:r w:rsidR="007E07AD" w:rsidRPr="00D1623C">
        <w:rPr>
          <w:rFonts w:cstheme="minorHAnsi"/>
          <w:sz w:val="18"/>
          <w:szCs w:val="18"/>
        </w:rPr>
        <w:t>, 0.27].</w:t>
      </w:r>
    </w:p>
    <w:p w14:paraId="07BFACD6" w14:textId="77777777" w:rsidR="00990A89" w:rsidRPr="005E0F09" w:rsidRDefault="00990A89" w:rsidP="00FA1C8B">
      <w:pPr>
        <w:jc w:val="both"/>
        <w:rPr>
          <w:rFonts w:cstheme="minorHAnsi"/>
        </w:rPr>
      </w:pPr>
    </w:p>
    <w:p w14:paraId="6F7FC7A6" w14:textId="394DADCD" w:rsidR="00170286" w:rsidRPr="004C3102" w:rsidRDefault="00FA1C8B" w:rsidP="00F7237A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>Table S</w:t>
      </w:r>
      <w:r w:rsidR="00A31CDE">
        <w:rPr>
          <w:rFonts w:cstheme="minorHAnsi"/>
          <w:b/>
          <w:bCs/>
        </w:rPr>
        <w:t>17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>Estimated marginal means</w:t>
      </w:r>
      <w:r w:rsidR="00F7037C">
        <w:rPr>
          <w:rFonts w:cstheme="minorHAnsi"/>
        </w:rPr>
        <w:t xml:space="preserve"> </w:t>
      </w:r>
      <w:r>
        <w:rPr>
          <w:rFonts w:cstheme="minorHAnsi"/>
        </w:rPr>
        <w:t>for the age</w:t>
      </w:r>
      <w:r w:rsidR="00CC2AA0">
        <w:rPr>
          <w:rFonts w:cstheme="minorHAnsi"/>
        </w:rPr>
        <w:t xml:space="preserve"> (in days)</w:t>
      </w:r>
      <w:r>
        <w:rPr>
          <w:rFonts w:cstheme="minorHAnsi"/>
        </w:rPr>
        <w:t xml:space="preserve"> </w:t>
      </w:r>
      <w:r w:rsidR="00CC2AA0">
        <w:rPr>
          <w:rFonts w:cstheme="minorHAnsi"/>
        </w:rPr>
        <w:t>at which</w:t>
      </w:r>
      <w:r>
        <w:rPr>
          <w:rFonts w:cstheme="minorHAnsi"/>
        </w:rPr>
        <w:t xml:space="preserve"> digging call proportions are at the peak, differentiated by maternal </w:t>
      </w:r>
      <w:r w:rsidR="00EA3FCF">
        <w:rPr>
          <w:rFonts w:cstheme="minorHAnsi"/>
        </w:rPr>
        <w:t>treatment</w:t>
      </w:r>
      <w:r w:rsidR="00F7037C">
        <w:rPr>
          <w:rFonts w:cstheme="minorHAnsi"/>
        </w:rPr>
        <w:t xml:space="preserve"> (dominant control, DC; subordinate control, SC; dominant treated, DT)</w:t>
      </w:r>
      <w:r>
        <w:rPr>
          <w:rFonts w:cstheme="minorHAnsi"/>
        </w:rPr>
        <w:t xml:space="preserve"> and sex</w:t>
      </w:r>
      <w:r w:rsidR="00F7037C">
        <w:rPr>
          <w:rFonts w:cstheme="minorHAnsi"/>
        </w:rPr>
        <w:t xml:space="preserve"> (female, F; male, M) </w:t>
      </w:r>
      <w:r>
        <w:rPr>
          <w:rFonts w:cstheme="minorHAnsi"/>
        </w:rPr>
        <w:t xml:space="preserve">and contrasted within,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7"/>
        <w:gridCol w:w="713"/>
        <w:gridCol w:w="1344"/>
        <w:gridCol w:w="1479"/>
        <w:gridCol w:w="1509"/>
        <w:gridCol w:w="1360"/>
        <w:gridCol w:w="1344"/>
      </w:tblGrid>
      <w:tr w:rsidR="00FA1C8B" w:rsidRPr="006A682E" w14:paraId="757F858D" w14:textId="77777777" w:rsidTr="004D3720">
        <w:tc>
          <w:tcPr>
            <w:tcW w:w="1267" w:type="dxa"/>
          </w:tcPr>
          <w:p w14:paraId="53859095" w14:textId="6AA62F90" w:rsidR="00FA1C8B" w:rsidRPr="00C2112F" w:rsidRDefault="00FA1C8B" w:rsidP="004D3720">
            <w:pPr>
              <w:rPr>
                <w:rFonts w:cstheme="minorHAnsi"/>
                <w:b/>
                <w:bCs/>
              </w:rPr>
            </w:pPr>
            <w:bookmarkStart w:id="4" w:name="_Hlk189822466"/>
            <w:r w:rsidRPr="00C2112F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713" w:type="dxa"/>
          </w:tcPr>
          <w:p w14:paraId="46087640" w14:textId="77777777" w:rsidR="00FA1C8B" w:rsidRPr="00C2112F" w:rsidRDefault="00FA1C8B" w:rsidP="004D3720">
            <w:pPr>
              <w:rPr>
                <w:rFonts w:cstheme="minorHAnsi"/>
                <w:b/>
                <w:bCs/>
              </w:rPr>
            </w:pPr>
            <w:r w:rsidRPr="00C2112F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344" w:type="dxa"/>
          </w:tcPr>
          <w:p w14:paraId="6EF291E4" w14:textId="77777777" w:rsidR="00FA1C8B" w:rsidRDefault="00F7037C" w:rsidP="004D3720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  <w:p w14:paraId="4DAD5216" w14:textId="2BF9D4E1" w:rsidR="00CD30E8" w:rsidRPr="00CD30E8" w:rsidRDefault="00CD30E8" w:rsidP="004D3720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479" w:type="dxa"/>
          </w:tcPr>
          <w:p w14:paraId="110227D8" w14:textId="77777777" w:rsidR="00CD30E8" w:rsidRDefault="00FA1C8B" w:rsidP="00CD30E8">
            <w:pPr>
              <w:rPr>
                <w:rFonts w:cstheme="minorHAnsi"/>
                <w:b/>
                <w:bCs/>
              </w:rPr>
            </w:pPr>
            <w:r w:rsidRPr="00C2112F">
              <w:rPr>
                <w:rFonts w:cstheme="minorHAnsi"/>
                <w:b/>
                <w:bCs/>
              </w:rPr>
              <w:t>Lower HPD</w:t>
            </w:r>
          </w:p>
          <w:p w14:paraId="0D32F1DC" w14:textId="1ABF44D1" w:rsidR="00FA1C8B" w:rsidRPr="00CD30E8" w:rsidRDefault="00CD30E8" w:rsidP="00CD30E8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509" w:type="dxa"/>
          </w:tcPr>
          <w:p w14:paraId="36BFB402" w14:textId="77777777" w:rsidR="00CD30E8" w:rsidRDefault="00FA1C8B" w:rsidP="00CD30E8">
            <w:pPr>
              <w:rPr>
                <w:rFonts w:cstheme="minorHAnsi"/>
                <w:b/>
                <w:bCs/>
              </w:rPr>
            </w:pPr>
            <w:r w:rsidRPr="00C2112F">
              <w:rPr>
                <w:rFonts w:cstheme="minorHAnsi"/>
                <w:b/>
                <w:bCs/>
              </w:rPr>
              <w:t>Upper HPD</w:t>
            </w:r>
          </w:p>
          <w:p w14:paraId="76752C8E" w14:textId="73697F66" w:rsidR="00FA1C8B" w:rsidRPr="00CD30E8" w:rsidRDefault="00CD30E8" w:rsidP="00CD30E8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360" w:type="dxa"/>
          </w:tcPr>
          <w:p w14:paraId="083B472A" w14:textId="77777777" w:rsidR="00FA1C8B" w:rsidRPr="00C2112F" w:rsidRDefault="00FA1C8B" w:rsidP="004D3720">
            <w:pPr>
              <w:rPr>
                <w:rFonts w:cstheme="minorHAnsi"/>
                <w:b/>
                <w:bCs/>
              </w:rPr>
            </w:pPr>
            <w:proofErr w:type="spellStart"/>
            <w:r w:rsidRPr="00C2112F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1344" w:type="dxa"/>
          </w:tcPr>
          <w:p w14:paraId="6525C83C" w14:textId="77777777" w:rsidR="00FA1C8B" w:rsidRPr="00C2112F" w:rsidRDefault="00FA1C8B" w:rsidP="004D3720">
            <w:pPr>
              <w:rPr>
                <w:rFonts w:cstheme="minorHAnsi"/>
                <w:b/>
                <w:bCs/>
              </w:rPr>
            </w:pPr>
            <w:proofErr w:type="spellStart"/>
            <w:r w:rsidRPr="00C2112F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170286" w:rsidRPr="006A682E" w14:paraId="03563C1F" w14:textId="77777777" w:rsidTr="004D3720">
        <w:tc>
          <w:tcPr>
            <w:tcW w:w="1267" w:type="dxa"/>
          </w:tcPr>
          <w:p w14:paraId="383377AC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</w:t>
            </w:r>
          </w:p>
        </w:tc>
        <w:tc>
          <w:tcPr>
            <w:tcW w:w="713" w:type="dxa"/>
          </w:tcPr>
          <w:p w14:paraId="2982C84B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F</w:t>
            </w:r>
          </w:p>
        </w:tc>
        <w:tc>
          <w:tcPr>
            <w:tcW w:w="1344" w:type="dxa"/>
          </w:tcPr>
          <w:p w14:paraId="194AB1AD" w14:textId="0405534A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58</w:t>
            </w:r>
            <w:r w:rsidR="00EF6B16">
              <w:t xml:space="preserve"> / 97.6</w:t>
            </w:r>
          </w:p>
        </w:tc>
        <w:tc>
          <w:tcPr>
            <w:tcW w:w="1479" w:type="dxa"/>
          </w:tcPr>
          <w:p w14:paraId="618EF7D0" w14:textId="5F2B183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54</w:t>
            </w:r>
            <w:r w:rsidR="00EF6B16">
              <w:t xml:space="preserve"> / 93.6</w:t>
            </w:r>
          </w:p>
        </w:tc>
        <w:tc>
          <w:tcPr>
            <w:tcW w:w="1509" w:type="dxa"/>
          </w:tcPr>
          <w:p w14:paraId="44C5C8B8" w14:textId="64BD236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2</w:t>
            </w:r>
            <w:r w:rsidR="00EF6B16">
              <w:t xml:space="preserve"> / 101.6</w:t>
            </w:r>
          </w:p>
        </w:tc>
        <w:tc>
          <w:tcPr>
            <w:tcW w:w="1360" w:type="dxa"/>
          </w:tcPr>
          <w:p w14:paraId="72B212BB" w14:textId="2FE24B6A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3485929C" w14:textId="3E191B5E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6A682E" w14:paraId="5A52E966" w14:textId="77777777" w:rsidTr="004D3720">
        <w:tc>
          <w:tcPr>
            <w:tcW w:w="1267" w:type="dxa"/>
          </w:tcPr>
          <w:p w14:paraId="1E4D35C0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SC</w:t>
            </w:r>
          </w:p>
        </w:tc>
        <w:tc>
          <w:tcPr>
            <w:tcW w:w="713" w:type="dxa"/>
          </w:tcPr>
          <w:p w14:paraId="1313BAFA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F</w:t>
            </w:r>
          </w:p>
        </w:tc>
        <w:tc>
          <w:tcPr>
            <w:tcW w:w="1344" w:type="dxa"/>
          </w:tcPr>
          <w:p w14:paraId="76F8D372" w14:textId="0FD48FF8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4</w:t>
            </w:r>
            <w:r w:rsidR="00EF6B16">
              <w:t xml:space="preserve"> / 104.0</w:t>
            </w:r>
          </w:p>
        </w:tc>
        <w:tc>
          <w:tcPr>
            <w:tcW w:w="1479" w:type="dxa"/>
          </w:tcPr>
          <w:p w14:paraId="42D4B952" w14:textId="39E04FA9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0</w:t>
            </w:r>
            <w:r w:rsidR="00EF6B16">
              <w:t xml:space="preserve"> / 99.7</w:t>
            </w:r>
          </w:p>
        </w:tc>
        <w:tc>
          <w:tcPr>
            <w:tcW w:w="1509" w:type="dxa"/>
          </w:tcPr>
          <w:p w14:paraId="75D650D5" w14:textId="24E75A25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9</w:t>
            </w:r>
            <w:r w:rsidR="00EF6B16">
              <w:t xml:space="preserve"> / 108.6</w:t>
            </w:r>
          </w:p>
        </w:tc>
        <w:tc>
          <w:tcPr>
            <w:tcW w:w="1360" w:type="dxa"/>
          </w:tcPr>
          <w:p w14:paraId="39E7F79C" w14:textId="1773F368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1312FBCF" w14:textId="643BC594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6A682E" w14:paraId="5E261593" w14:textId="77777777" w:rsidTr="004D3720">
        <w:tc>
          <w:tcPr>
            <w:tcW w:w="1267" w:type="dxa"/>
          </w:tcPr>
          <w:p w14:paraId="39D0C68C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T</w:t>
            </w:r>
          </w:p>
        </w:tc>
        <w:tc>
          <w:tcPr>
            <w:tcW w:w="713" w:type="dxa"/>
          </w:tcPr>
          <w:p w14:paraId="195DB032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F</w:t>
            </w:r>
          </w:p>
        </w:tc>
        <w:tc>
          <w:tcPr>
            <w:tcW w:w="1344" w:type="dxa"/>
          </w:tcPr>
          <w:p w14:paraId="3A3D1EA5" w14:textId="24D1662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6</w:t>
            </w:r>
            <w:r w:rsidR="00EF6B16">
              <w:t xml:space="preserve"> / 105.7</w:t>
            </w:r>
          </w:p>
        </w:tc>
        <w:tc>
          <w:tcPr>
            <w:tcW w:w="1479" w:type="dxa"/>
          </w:tcPr>
          <w:p w14:paraId="55CD676C" w14:textId="0B9513C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1</w:t>
            </w:r>
            <w:r w:rsidR="00EF6B16">
              <w:t xml:space="preserve"> / 100.7</w:t>
            </w:r>
          </w:p>
        </w:tc>
        <w:tc>
          <w:tcPr>
            <w:tcW w:w="1509" w:type="dxa"/>
          </w:tcPr>
          <w:p w14:paraId="44057F03" w14:textId="07BC3319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71</w:t>
            </w:r>
            <w:r w:rsidR="00EF6B16">
              <w:t xml:space="preserve"> / 111.2</w:t>
            </w:r>
          </w:p>
        </w:tc>
        <w:tc>
          <w:tcPr>
            <w:tcW w:w="1360" w:type="dxa"/>
          </w:tcPr>
          <w:p w14:paraId="21E67BB2" w14:textId="564DA4B6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22241AD5" w14:textId="6417B633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6A682E" w14:paraId="23EB7FA2" w14:textId="77777777" w:rsidTr="004D3720">
        <w:tc>
          <w:tcPr>
            <w:tcW w:w="1267" w:type="dxa"/>
          </w:tcPr>
          <w:p w14:paraId="76168B14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</w:t>
            </w:r>
          </w:p>
        </w:tc>
        <w:tc>
          <w:tcPr>
            <w:tcW w:w="713" w:type="dxa"/>
          </w:tcPr>
          <w:p w14:paraId="59E286EF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M</w:t>
            </w:r>
          </w:p>
        </w:tc>
        <w:tc>
          <w:tcPr>
            <w:tcW w:w="1344" w:type="dxa"/>
          </w:tcPr>
          <w:p w14:paraId="625F64A6" w14:textId="184CA04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58</w:t>
            </w:r>
            <w:r w:rsidR="00EF6B16">
              <w:t xml:space="preserve"> / 97.6</w:t>
            </w:r>
          </w:p>
        </w:tc>
        <w:tc>
          <w:tcPr>
            <w:tcW w:w="1479" w:type="dxa"/>
          </w:tcPr>
          <w:p w14:paraId="00A52EBE" w14:textId="009DF922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54</w:t>
            </w:r>
            <w:r w:rsidR="00EF6B16">
              <w:t xml:space="preserve"> / 93.5</w:t>
            </w:r>
          </w:p>
        </w:tc>
        <w:tc>
          <w:tcPr>
            <w:tcW w:w="1509" w:type="dxa"/>
          </w:tcPr>
          <w:p w14:paraId="5BFEDADB" w14:textId="7792105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3</w:t>
            </w:r>
            <w:r w:rsidR="00EF6B16">
              <w:t xml:space="preserve"> / 102.2</w:t>
            </w:r>
          </w:p>
        </w:tc>
        <w:tc>
          <w:tcPr>
            <w:tcW w:w="1360" w:type="dxa"/>
          </w:tcPr>
          <w:p w14:paraId="5B1EE75D" w14:textId="7BB4C257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4B9EBDFD" w14:textId="7CB5B0E5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6A682E" w14:paraId="33113E19" w14:textId="77777777" w:rsidTr="004D3720">
        <w:tc>
          <w:tcPr>
            <w:tcW w:w="1267" w:type="dxa"/>
          </w:tcPr>
          <w:p w14:paraId="1C8C32D6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SC</w:t>
            </w:r>
          </w:p>
        </w:tc>
        <w:tc>
          <w:tcPr>
            <w:tcW w:w="713" w:type="dxa"/>
          </w:tcPr>
          <w:p w14:paraId="4986EC12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M</w:t>
            </w:r>
          </w:p>
        </w:tc>
        <w:tc>
          <w:tcPr>
            <w:tcW w:w="1344" w:type="dxa"/>
          </w:tcPr>
          <w:p w14:paraId="581B4E72" w14:textId="6F603612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72</w:t>
            </w:r>
            <w:r w:rsidR="00EF6B16">
              <w:t xml:space="preserve"> / 112.5</w:t>
            </w:r>
          </w:p>
        </w:tc>
        <w:tc>
          <w:tcPr>
            <w:tcW w:w="1479" w:type="dxa"/>
          </w:tcPr>
          <w:p w14:paraId="2A9D5870" w14:textId="7380164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68</w:t>
            </w:r>
            <w:r w:rsidR="00EF6B16">
              <w:t xml:space="preserve"> / 107.7</w:t>
            </w:r>
          </w:p>
        </w:tc>
        <w:tc>
          <w:tcPr>
            <w:tcW w:w="1509" w:type="dxa"/>
          </w:tcPr>
          <w:p w14:paraId="71567F2D" w14:textId="480DC22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77</w:t>
            </w:r>
            <w:r w:rsidR="00EF6B16">
              <w:t xml:space="preserve"> / 117.4</w:t>
            </w:r>
          </w:p>
        </w:tc>
        <w:tc>
          <w:tcPr>
            <w:tcW w:w="1360" w:type="dxa"/>
          </w:tcPr>
          <w:p w14:paraId="1E59CDEC" w14:textId="609076D8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763D91DA" w14:textId="61503062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6A682E" w14:paraId="7B957683" w14:textId="77777777" w:rsidTr="004D3720">
        <w:tc>
          <w:tcPr>
            <w:tcW w:w="1267" w:type="dxa"/>
          </w:tcPr>
          <w:p w14:paraId="3788201F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T</w:t>
            </w:r>
          </w:p>
        </w:tc>
        <w:tc>
          <w:tcPr>
            <w:tcW w:w="713" w:type="dxa"/>
          </w:tcPr>
          <w:p w14:paraId="7C451355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M</w:t>
            </w:r>
          </w:p>
        </w:tc>
        <w:tc>
          <w:tcPr>
            <w:tcW w:w="1344" w:type="dxa"/>
          </w:tcPr>
          <w:p w14:paraId="0103AE6D" w14:textId="6F47166E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82</w:t>
            </w:r>
            <w:r w:rsidR="00EF6B16">
              <w:t xml:space="preserve"> / 124.3</w:t>
            </w:r>
          </w:p>
        </w:tc>
        <w:tc>
          <w:tcPr>
            <w:tcW w:w="1479" w:type="dxa"/>
          </w:tcPr>
          <w:p w14:paraId="05473988" w14:textId="241F7617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77</w:t>
            </w:r>
            <w:r w:rsidR="00EF6B16">
              <w:t xml:space="preserve"> / 118.0</w:t>
            </w:r>
          </w:p>
        </w:tc>
        <w:tc>
          <w:tcPr>
            <w:tcW w:w="1509" w:type="dxa"/>
          </w:tcPr>
          <w:p w14:paraId="1876D726" w14:textId="3F8E67F8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4.88</w:t>
            </w:r>
            <w:r w:rsidR="00EF6B16">
              <w:t xml:space="preserve"> / 131.0</w:t>
            </w:r>
          </w:p>
        </w:tc>
        <w:tc>
          <w:tcPr>
            <w:tcW w:w="1360" w:type="dxa"/>
          </w:tcPr>
          <w:p w14:paraId="22288962" w14:textId="212C2466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082B2E22" w14:textId="5C5D0EB8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006B8365" w14:textId="77777777" w:rsidTr="00FD7356">
        <w:tc>
          <w:tcPr>
            <w:tcW w:w="9016" w:type="dxa"/>
            <w:gridSpan w:val="7"/>
            <w:shd w:val="clear" w:color="auto" w:fill="D9D9D9" w:themeFill="background1" w:themeFillShade="D9"/>
          </w:tcPr>
          <w:p w14:paraId="07707600" w14:textId="418403CD" w:rsidR="00170286" w:rsidRPr="00C2112F" w:rsidRDefault="00170286" w:rsidP="00170286">
            <w:pPr>
              <w:jc w:val="center"/>
              <w:rPr>
                <w:rFonts w:cstheme="minorHAnsi"/>
              </w:rPr>
            </w:pPr>
            <w:r w:rsidRPr="00C2112F">
              <w:rPr>
                <w:rFonts w:cstheme="minorHAnsi"/>
                <w:b/>
                <w:bCs/>
              </w:rPr>
              <w:t>Contrast</w:t>
            </w:r>
          </w:p>
        </w:tc>
      </w:tr>
      <w:tr w:rsidR="00170286" w:rsidRPr="00C2112F" w14:paraId="780D2F77" w14:textId="77777777" w:rsidTr="004D3720">
        <w:tc>
          <w:tcPr>
            <w:tcW w:w="1980" w:type="dxa"/>
            <w:gridSpan w:val="2"/>
          </w:tcPr>
          <w:p w14:paraId="7058C8F9" w14:textId="16188D2A" w:rsidR="00170286" w:rsidRPr="00C2112F" w:rsidRDefault="00170286" w:rsidP="00170286">
            <w:pPr>
              <w:rPr>
                <w:rFonts w:cstheme="minorHAnsi"/>
                <w:b/>
                <w:bCs/>
              </w:rPr>
            </w:pPr>
            <w:bookmarkStart w:id="5" w:name="_Hlk189203755"/>
            <w:r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>
              <w:rPr>
                <w:rFonts w:cstheme="minorHAnsi"/>
                <w:b/>
                <w:bCs/>
              </w:rPr>
              <w:t xml:space="preserve"> and sex</w:t>
            </w:r>
          </w:p>
        </w:tc>
        <w:tc>
          <w:tcPr>
            <w:tcW w:w="1344" w:type="dxa"/>
          </w:tcPr>
          <w:p w14:paraId="1922DB71" w14:textId="32785A86" w:rsidR="00170286" w:rsidRPr="00C2112F" w:rsidRDefault="00170286" w:rsidP="0017028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479" w:type="dxa"/>
          </w:tcPr>
          <w:p w14:paraId="69492F94" w14:textId="4E3590A2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509" w:type="dxa"/>
          </w:tcPr>
          <w:p w14:paraId="37B31D14" w14:textId="77FA7B6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360" w:type="dxa"/>
          </w:tcPr>
          <w:p w14:paraId="6D6F59B6" w14:textId="5F5D157A" w:rsidR="00170286" w:rsidRPr="00C2112F" w:rsidRDefault="00170286" w:rsidP="00170286">
            <w:pPr>
              <w:rPr>
                <w:rFonts w:cstheme="minorHAnsi"/>
              </w:rPr>
            </w:pPr>
            <w:proofErr w:type="spellStart"/>
            <w:r w:rsidRPr="00C2112F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1344" w:type="dxa"/>
          </w:tcPr>
          <w:p w14:paraId="63D185F7" w14:textId="110DDB4A" w:rsidR="00170286" w:rsidRPr="00C2112F" w:rsidRDefault="00170286" w:rsidP="00170286">
            <w:pPr>
              <w:rPr>
                <w:rFonts w:cstheme="minorHAnsi"/>
              </w:rPr>
            </w:pPr>
            <w:proofErr w:type="spellStart"/>
            <w:r w:rsidRPr="00C2112F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170286" w:rsidRPr="00C2112F" w14:paraId="32457C54" w14:textId="77777777" w:rsidTr="004D3720">
        <w:tc>
          <w:tcPr>
            <w:tcW w:w="1980" w:type="dxa"/>
            <w:gridSpan w:val="2"/>
          </w:tcPr>
          <w:p w14:paraId="379C5F4E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 F - SC F</w:t>
            </w:r>
          </w:p>
        </w:tc>
        <w:tc>
          <w:tcPr>
            <w:tcW w:w="1344" w:type="dxa"/>
          </w:tcPr>
          <w:p w14:paraId="05011439" w14:textId="78D04532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6</w:t>
            </w:r>
            <w:r w:rsidR="00021CF2">
              <w:t>4</w:t>
            </w:r>
          </w:p>
        </w:tc>
        <w:tc>
          <w:tcPr>
            <w:tcW w:w="1479" w:type="dxa"/>
          </w:tcPr>
          <w:p w14:paraId="15718854" w14:textId="03CE25F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23</w:t>
            </w:r>
          </w:p>
        </w:tc>
        <w:tc>
          <w:tcPr>
            <w:tcW w:w="1509" w:type="dxa"/>
          </w:tcPr>
          <w:p w14:paraId="3F87CC24" w14:textId="7906F9BF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04</w:t>
            </w:r>
          </w:p>
        </w:tc>
        <w:tc>
          <w:tcPr>
            <w:tcW w:w="1360" w:type="dxa"/>
          </w:tcPr>
          <w:p w14:paraId="57AF61CF" w14:textId="6C569B88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8.20%</w:t>
            </w:r>
          </w:p>
        </w:tc>
        <w:tc>
          <w:tcPr>
            <w:tcW w:w="1344" w:type="dxa"/>
          </w:tcPr>
          <w:p w14:paraId="7E482F24" w14:textId="3F863226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6</w:t>
            </w:r>
          </w:p>
        </w:tc>
      </w:tr>
      <w:tr w:rsidR="00170286" w:rsidRPr="00C2112F" w14:paraId="4E3F8654" w14:textId="77777777" w:rsidTr="004D3720">
        <w:tc>
          <w:tcPr>
            <w:tcW w:w="1980" w:type="dxa"/>
            <w:gridSpan w:val="2"/>
          </w:tcPr>
          <w:p w14:paraId="2EBF6CEC" w14:textId="19043360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DC F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DT F</w:t>
            </w:r>
          </w:p>
        </w:tc>
        <w:tc>
          <w:tcPr>
            <w:tcW w:w="1344" w:type="dxa"/>
          </w:tcPr>
          <w:p w14:paraId="00C25B60" w14:textId="1FCD53F3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80</w:t>
            </w:r>
          </w:p>
        </w:tc>
        <w:tc>
          <w:tcPr>
            <w:tcW w:w="1479" w:type="dxa"/>
          </w:tcPr>
          <w:p w14:paraId="3B3829D9" w14:textId="743447F3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4</w:t>
            </w:r>
            <w:r w:rsidR="00021CF2">
              <w:t>3</w:t>
            </w:r>
          </w:p>
        </w:tc>
        <w:tc>
          <w:tcPr>
            <w:tcW w:w="1509" w:type="dxa"/>
          </w:tcPr>
          <w:p w14:paraId="74AA379B" w14:textId="43243BB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1</w:t>
            </w:r>
            <w:r w:rsidR="00021CF2">
              <w:t>5</w:t>
            </w:r>
          </w:p>
        </w:tc>
        <w:tc>
          <w:tcPr>
            <w:tcW w:w="1360" w:type="dxa"/>
          </w:tcPr>
          <w:p w14:paraId="41242F71" w14:textId="5199AD89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9.30%</w:t>
            </w:r>
          </w:p>
        </w:tc>
        <w:tc>
          <w:tcPr>
            <w:tcW w:w="1344" w:type="dxa"/>
          </w:tcPr>
          <w:p w14:paraId="243CDEE4" w14:textId="1A3EA9E2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8</w:t>
            </w:r>
          </w:p>
        </w:tc>
      </w:tr>
      <w:tr w:rsidR="00170286" w:rsidRPr="00C2112F" w14:paraId="6EA156BA" w14:textId="77777777" w:rsidTr="004D3720">
        <w:tc>
          <w:tcPr>
            <w:tcW w:w="1980" w:type="dxa"/>
            <w:gridSpan w:val="2"/>
          </w:tcPr>
          <w:p w14:paraId="76111283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 F - DC M</w:t>
            </w:r>
          </w:p>
        </w:tc>
        <w:tc>
          <w:tcPr>
            <w:tcW w:w="1344" w:type="dxa"/>
          </w:tcPr>
          <w:p w14:paraId="08002F2B" w14:textId="46F9F9B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00</w:t>
            </w:r>
          </w:p>
        </w:tc>
        <w:tc>
          <w:tcPr>
            <w:tcW w:w="1479" w:type="dxa"/>
          </w:tcPr>
          <w:p w14:paraId="0A1E369A" w14:textId="14B9346F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60</w:t>
            </w:r>
          </w:p>
        </w:tc>
        <w:tc>
          <w:tcPr>
            <w:tcW w:w="1509" w:type="dxa"/>
          </w:tcPr>
          <w:p w14:paraId="44216B57" w14:textId="68746947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62</w:t>
            </w:r>
          </w:p>
        </w:tc>
        <w:tc>
          <w:tcPr>
            <w:tcW w:w="1360" w:type="dxa"/>
          </w:tcPr>
          <w:p w14:paraId="511FC7B0" w14:textId="0FA347CD" w:rsidR="00170286" w:rsidRPr="007B18A0" w:rsidRDefault="00170286" w:rsidP="00170286">
            <w:pPr>
              <w:rPr>
                <w:rFonts w:cstheme="minorHAnsi"/>
              </w:rPr>
            </w:pPr>
            <w:r w:rsidRPr="00170286">
              <w:t>50.85%</w:t>
            </w:r>
          </w:p>
        </w:tc>
        <w:tc>
          <w:tcPr>
            <w:tcW w:w="1344" w:type="dxa"/>
          </w:tcPr>
          <w:p w14:paraId="4B3C9808" w14:textId="710800EA" w:rsidR="00170286" w:rsidRPr="007B18A0" w:rsidRDefault="00170286" w:rsidP="00170286">
            <w:pPr>
              <w:rPr>
                <w:rFonts w:cstheme="minorHAnsi"/>
              </w:rPr>
            </w:pPr>
            <w:r w:rsidRPr="00170286">
              <w:t>0.38</w:t>
            </w:r>
          </w:p>
        </w:tc>
      </w:tr>
      <w:tr w:rsidR="00170286" w:rsidRPr="00C2112F" w14:paraId="1760656F" w14:textId="77777777" w:rsidTr="004D3720">
        <w:tc>
          <w:tcPr>
            <w:tcW w:w="1980" w:type="dxa"/>
            <w:gridSpan w:val="2"/>
          </w:tcPr>
          <w:p w14:paraId="3E890605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 F - SC M</w:t>
            </w:r>
          </w:p>
        </w:tc>
        <w:tc>
          <w:tcPr>
            <w:tcW w:w="1344" w:type="dxa"/>
          </w:tcPr>
          <w:p w14:paraId="29B8CFC0" w14:textId="15DA8DB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4</w:t>
            </w:r>
            <w:r w:rsidR="00021CF2">
              <w:t>3</w:t>
            </w:r>
          </w:p>
        </w:tc>
        <w:tc>
          <w:tcPr>
            <w:tcW w:w="1479" w:type="dxa"/>
          </w:tcPr>
          <w:p w14:paraId="3206BBBD" w14:textId="080E660F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0</w:t>
            </w:r>
            <w:r w:rsidR="00021CF2">
              <w:t>3</w:t>
            </w:r>
          </w:p>
        </w:tc>
        <w:tc>
          <w:tcPr>
            <w:tcW w:w="1509" w:type="dxa"/>
          </w:tcPr>
          <w:p w14:paraId="475D03F9" w14:textId="5B37CB7E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8</w:t>
            </w:r>
            <w:r w:rsidR="00021CF2">
              <w:t>5</w:t>
            </w:r>
          </w:p>
        </w:tc>
        <w:tc>
          <w:tcPr>
            <w:tcW w:w="1360" w:type="dxa"/>
          </w:tcPr>
          <w:p w14:paraId="566E37C7" w14:textId="06062D96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5D5EC2B4" w14:textId="5B180B97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41F2E669" w14:textId="77777777" w:rsidTr="004D3720">
        <w:tc>
          <w:tcPr>
            <w:tcW w:w="1980" w:type="dxa"/>
            <w:gridSpan w:val="2"/>
          </w:tcPr>
          <w:p w14:paraId="68201855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C F - DT M</w:t>
            </w:r>
          </w:p>
        </w:tc>
        <w:tc>
          <w:tcPr>
            <w:tcW w:w="1344" w:type="dxa"/>
          </w:tcPr>
          <w:p w14:paraId="325259E2" w14:textId="32769F3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42</w:t>
            </w:r>
          </w:p>
        </w:tc>
        <w:tc>
          <w:tcPr>
            <w:tcW w:w="1479" w:type="dxa"/>
          </w:tcPr>
          <w:p w14:paraId="1C4F0740" w14:textId="0787F201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30</w:t>
            </w:r>
            <w:r w:rsidR="00021CF2">
              <w:t>9</w:t>
            </w:r>
          </w:p>
        </w:tc>
        <w:tc>
          <w:tcPr>
            <w:tcW w:w="1509" w:type="dxa"/>
          </w:tcPr>
          <w:p w14:paraId="1ED5D50E" w14:textId="71231ECE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76</w:t>
            </w:r>
          </w:p>
        </w:tc>
        <w:tc>
          <w:tcPr>
            <w:tcW w:w="1360" w:type="dxa"/>
          </w:tcPr>
          <w:p w14:paraId="0C5B3369" w14:textId="360F8A1E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21CFF4E6" w14:textId="44817FFD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77D96111" w14:textId="77777777" w:rsidTr="004D3720">
        <w:tc>
          <w:tcPr>
            <w:tcW w:w="1980" w:type="dxa"/>
            <w:gridSpan w:val="2"/>
          </w:tcPr>
          <w:p w14:paraId="1E7E0F3B" w14:textId="47899071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SC F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DT F</w:t>
            </w:r>
          </w:p>
        </w:tc>
        <w:tc>
          <w:tcPr>
            <w:tcW w:w="1344" w:type="dxa"/>
          </w:tcPr>
          <w:p w14:paraId="651B100A" w14:textId="3243A90C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1</w:t>
            </w:r>
            <w:r w:rsidR="00021CF2">
              <w:t>7</w:t>
            </w:r>
          </w:p>
        </w:tc>
        <w:tc>
          <w:tcPr>
            <w:tcW w:w="1479" w:type="dxa"/>
          </w:tcPr>
          <w:p w14:paraId="5A434605" w14:textId="322F30E1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8</w:t>
            </w:r>
            <w:r w:rsidR="00021CF2">
              <w:t>2</w:t>
            </w:r>
          </w:p>
        </w:tc>
        <w:tc>
          <w:tcPr>
            <w:tcW w:w="1509" w:type="dxa"/>
          </w:tcPr>
          <w:p w14:paraId="61E2075B" w14:textId="216C1B6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49</w:t>
            </w:r>
          </w:p>
        </w:tc>
        <w:tc>
          <w:tcPr>
            <w:tcW w:w="1360" w:type="dxa"/>
          </w:tcPr>
          <w:p w14:paraId="37410A39" w14:textId="0D326456" w:rsidR="00170286" w:rsidRPr="007B18A0" w:rsidRDefault="00170286" w:rsidP="00170286">
            <w:pPr>
              <w:rPr>
                <w:rFonts w:cstheme="minorHAnsi"/>
              </w:rPr>
            </w:pPr>
            <w:r w:rsidRPr="00170286">
              <w:t>69.43%</w:t>
            </w:r>
          </w:p>
        </w:tc>
        <w:tc>
          <w:tcPr>
            <w:tcW w:w="1344" w:type="dxa"/>
          </w:tcPr>
          <w:p w14:paraId="5531F037" w14:textId="3717E879" w:rsidR="00170286" w:rsidRPr="007B18A0" w:rsidRDefault="00170286" w:rsidP="00170286">
            <w:pPr>
              <w:rPr>
                <w:rFonts w:cstheme="minorHAnsi"/>
              </w:rPr>
            </w:pPr>
            <w:r w:rsidRPr="00170286">
              <w:t>0.58</w:t>
            </w:r>
          </w:p>
        </w:tc>
      </w:tr>
      <w:tr w:rsidR="00170286" w:rsidRPr="00C2112F" w14:paraId="5EF5C5A0" w14:textId="77777777" w:rsidTr="004D3720">
        <w:tc>
          <w:tcPr>
            <w:tcW w:w="1980" w:type="dxa"/>
            <w:gridSpan w:val="2"/>
          </w:tcPr>
          <w:p w14:paraId="696DC960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SC F - DC M</w:t>
            </w:r>
          </w:p>
        </w:tc>
        <w:tc>
          <w:tcPr>
            <w:tcW w:w="1344" w:type="dxa"/>
          </w:tcPr>
          <w:p w14:paraId="33D35FFC" w14:textId="5D24D2B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6</w:t>
            </w:r>
            <w:r w:rsidR="00021CF2">
              <w:t>4</w:t>
            </w:r>
          </w:p>
        </w:tc>
        <w:tc>
          <w:tcPr>
            <w:tcW w:w="1479" w:type="dxa"/>
          </w:tcPr>
          <w:p w14:paraId="4F1626E7" w14:textId="5772E9A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01</w:t>
            </w:r>
          </w:p>
        </w:tc>
        <w:tc>
          <w:tcPr>
            <w:tcW w:w="1509" w:type="dxa"/>
          </w:tcPr>
          <w:p w14:paraId="1FDF5C63" w14:textId="50A61981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123</w:t>
            </w:r>
          </w:p>
        </w:tc>
        <w:tc>
          <w:tcPr>
            <w:tcW w:w="1360" w:type="dxa"/>
          </w:tcPr>
          <w:p w14:paraId="56E80E17" w14:textId="613FFD00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7.68%</w:t>
            </w:r>
          </w:p>
        </w:tc>
        <w:tc>
          <w:tcPr>
            <w:tcW w:w="1344" w:type="dxa"/>
          </w:tcPr>
          <w:p w14:paraId="1F71772D" w14:textId="2B3E4273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5</w:t>
            </w:r>
          </w:p>
        </w:tc>
      </w:tr>
      <w:tr w:rsidR="00170286" w:rsidRPr="00C2112F" w14:paraId="397D5D77" w14:textId="77777777" w:rsidTr="004D3720">
        <w:tc>
          <w:tcPr>
            <w:tcW w:w="1980" w:type="dxa"/>
            <w:gridSpan w:val="2"/>
          </w:tcPr>
          <w:p w14:paraId="15AB6185" w14:textId="0905EB65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SC F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SC M</w:t>
            </w:r>
          </w:p>
        </w:tc>
        <w:tc>
          <w:tcPr>
            <w:tcW w:w="1344" w:type="dxa"/>
          </w:tcPr>
          <w:p w14:paraId="6AC8EF59" w14:textId="19BE6C38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7</w:t>
            </w:r>
            <w:r w:rsidR="00021CF2">
              <w:t>9</w:t>
            </w:r>
          </w:p>
        </w:tc>
        <w:tc>
          <w:tcPr>
            <w:tcW w:w="1479" w:type="dxa"/>
          </w:tcPr>
          <w:p w14:paraId="399326D6" w14:textId="058BF2F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3</w:t>
            </w:r>
            <w:r w:rsidR="00021CF2">
              <w:t>8</w:t>
            </w:r>
          </w:p>
        </w:tc>
        <w:tc>
          <w:tcPr>
            <w:tcW w:w="1509" w:type="dxa"/>
          </w:tcPr>
          <w:p w14:paraId="5D45C32C" w14:textId="59DDFBC8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19</w:t>
            </w:r>
          </w:p>
        </w:tc>
        <w:tc>
          <w:tcPr>
            <w:tcW w:w="1360" w:type="dxa"/>
          </w:tcPr>
          <w:p w14:paraId="585D4A3F" w14:textId="6ED9C6F5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9.52%</w:t>
            </w:r>
          </w:p>
        </w:tc>
        <w:tc>
          <w:tcPr>
            <w:tcW w:w="1344" w:type="dxa"/>
          </w:tcPr>
          <w:p w14:paraId="0DF635DF" w14:textId="0E87FD1D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9</w:t>
            </w:r>
          </w:p>
        </w:tc>
      </w:tr>
      <w:tr w:rsidR="00170286" w:rsidRPr="00C2112F" w14:paraId="1A8958BD" w14:textId="77777777" w:rsidTr="004D3720">
        <w:tc>
          <w:tcPr>
            <w:tcW w:w="1980" w:type="dxa"/>
            <w:gridSpan w:val="2"/>
          </w:tcPr>
          <w:p w14:paraId="19777394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SC F - DT M</w:t>
            </w:r>
          </w:p>
        </w:tc>
        <w:tc>
          <w:tcPr>
            <w:tcW w:w="1344" w:type="dxa"/>
          </w:tcPr>
          <w:p w14:paraId="1699A3F9" w14:textId="65DE6B5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78</w:t>
            </w:r>
          </w:p>
        </w:tc>
        <w:tc>
          <w:tcPr>
            <w:tcW w:w="1479" w:type="dxa"/>
          </w:tcPr>
          <w:p w14:paraId="1F344B92" w14:textId="10F79ED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4</w:t>
            </w:r>
            <w:r w:rsidR="00021CF2">
              <w:t>6</w:t>
            </w:r>
          </w:p>
        </w:tc>
        <w:tc>
          <w:tcPr>
            <w:tcW w:w="1509" w:type="dxa"/>
          </w:tcPr>
          <w:p w14:paraId="3443D7C9" w14:textId="0C8CEA23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09</w:t>
            </w:r>
          </w:p>
        </w:tc>
        <w:tc>
          <w:tcPr>
            <w:tcW w:w="1360" w:type="dxa"/>
          </w:tcPr>
          <w:p w14:paraId="29BA1941" w14:textId="33B29CAA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6367A748" w14:textId="1205F204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61A2C9CE" w14:textId="77777777" w:rsidTr="004D3720">
        <w:tc>
          <w:tcPr>
            <w:tcW w:w="1980" w:type="dxa"/>
            <w:gridSpan w:val="2"/>
          </w:tcPr>
          <w:p w14:paraId="221E0D80" w14:textId="5F1B6429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DT F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DC M</w:t>
            </w:r>
          </w:p>
        </w:tc>
        <w:tc>
          <w:tcPr>
            <w:tcW w:w="1344" w:type="dxa"/>
          </w:tcPr>
          <w:p w14:paraId="75F89BDF" w14:textId="5FF77C67" w:rsidR="00170286" w:rsidRPr="0041229E" w:rsidRDefault="00170286" w:rsidP="00170286">
            <w:r w:rsidRPr="00170286">
              <w:t>0.0</w:t>
            </w:r>
            <w:r w:rsidR="00021CF2">
              <w:t>80</w:t>
            </w:r>
          </w:p>
        </w:tc>
        <w:tc>
          <w:tcPr>
            <w:tcW w:w="1479" w:type="dxa"/>
          </w:tcPr>
          <w:p w14:paraId="5D80B8F0" w14:textId="25D7AE99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1</w:t>
            </w:r>
            <w:r w:rsidR="00021CF2">
              <w:t>5</w:t>
            </w:r>
          </w:p>
        </w:tc>
        <w:tc>
          <w:tcPr>
            <w:tcW w:w="1509" w:type="dxa"/>
          </w:tcPr>
          <w:p w14:paraId="2E43C401" w14:textId="16912EF4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146</w:t>
            </w:r>
          </w:p>
        </w:tc>
        <w:tc>
          <w:tcPr>
            <w:tcW w:w="1360" w:type="dxa"/>
          </w:tcPr>
          <w:p w14:paraId="78C314A8" w14:textId="663102BE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9.20%</w:t>
            </w:r>
          </w:p>
        </w:tc>
        <w:tc>
          <w:tcPr>
            <w:tcW w:w="1344" w:type="dxa"/>
          </w:tcPr>
          <w:p w14:paraId="6EFC5702" w14:textId="09224AF0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8</w:t>
            </w:r>
          </w:p>
        </w:tc>
      </w:tr>
      <w:tr w:rsidR="00170286" w:rsidRPr="00C2112F" w14:paraId="5356DAFF" w14:textId="77777777" w:rsidTr="004D3720">
        <w:tc>
          <w:tcPr>
            <w:tcW w:w="1980" w:type="dxa"/>
            <w:gridSpan w:val="2"/>
          </w:tcPr>
          <w:p w14:paraId="3D24DB32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DT F - SC M</w:t>
            </w:r>
          </w:p>
        </w:tc>
        <w:tc>
          <w:tcPr>
            <w:tcW w:w="1344" w:type="dxa"/>
          </w:tcPr>
          <w:p w14:paraId="49F9F491" w14:textId="5B2F42BC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6</w:t>
            </w:r>
            <w:r w:rsidR="00021CF2">
              <w:t>3</w:t>
            </w:r>
          </w:p>
        </w:tc>
        <w:tc>
          <w:tcPr>
            <w:tcW w:w="1479" w:type="dxa"/>
          </w:tcPr>
          <w:p w14:paraId="15282BA1" w14:textId="2C6EA35C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2</w:t>
            </w:r>
            <w:r w:rsidR="00021CF2">
              <w:t>8</w:t>
            </w:r>
          </w:p>
        </w:tc>
        <w:tc>
          <w:tcPr>
            <w:tcW w:w="1509" w:type="dxa"/>
          </w:tcPr>
          <w:p w14:paraId="411E87DF" w14:textId="08AB386A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0.003</w:t>
            </w:r>
          </w:p>
        </w:tc>
        <w:tc>
          <w:tcPr>
            <w:tcW w:w="1360" w:type="dxa"/>
          </w:tcPr>
          <w:p w14:paraId="4B4F3B52" w14:textId="01431CD4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96.69%</w:t>
            </w:r>
          </w:p>
        </w:tc>
        <w:tc>
          <w:tcPr>
            <w:tcW w:w="1344" w:type="dxa"/>
          </w:tcPr>
          <w:p w14:paraId="39A3934E" w14:textId="03A1979B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0.94</w:t>
            </w:r>
          </w:p>
        </w:tc>
      </w:tr>
      <w:tr w:rsidR="00170286" w:rsidRPr="00C2112F" w14:paraId="7428319E" w14:textId="77777777" w:rsidTr="004D3720">
        <w:tc>
          <w:tcPr>
            <w:tcW w:w="1980" w:type="dxa"/>
            <w:gridSpan w:val="2"/>
          </w:tcPr>
          <w:p w14:paraId="461C434D" w14:textId="49292DA4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DT F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DT M</w:t>
            </w:r>
          </w:p>
        </w:tc>
        <w:tc>
          <w:tcPr>
            <w:tcW w:w="1344" w:type="dxa"/>
          </w:tcPr>
          <w:p w14:paraId="454EB292" w14:textId="33AE2787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6</w:t>
            </w:r>
            <w:r w:rsidR="00021CF2">
              <w:t>2</w:t>
            </w:r>
          </w:p>
        </w:tc>
        <w:tc>
          <w:tcPr>
            <w:tcW w:w="1479" w:type="dxa"/>
          </w:tcPr>
          <w:p w14:paraId="77255D75" w14:textId="2B7DC821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33</w:t>
            </w:r>
          </w:p>
        </w:tc>
        <w:tc>
          <w:tcPr>
            <w:tcW w:w="1509" w:type="dxa"/>
          </w:tcPr>
          <w:p w14:paraId="6F7F4A36" w14:textId="314BB04A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92</w:t>
            </w:r>
          </w:p>
        </w:tc>
        <w:tc>
          <w:tcPr>
            <w:tcW w:w="1360" w:type="dxa"/>
          </w:tcPr>
          <w:p w14:paraId="014EEB70" w14:textId="06B5906A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.00%</w:t>
            </w:r>
          </w:p>
        </w:tc>
        <w:tc>
          <w:tcPr>
            <w:tcW w:w="1344" w:type="dxa"/>
          </w:tcPr>
          <w:p w14:paraId="4BAAD7DE" w14:textId="6941D48C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653FE82D" w14:textId="77777777" w:rsidTr="004D3720">
        <w:tc>
          <w:tcPr>
            <w:tcW w:w="1980" w:type="dxa"/>
            <w:gridSpan w:val="2"/>
          </w:tcPr>
          <w:p w14:paraId="45047B20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lastRenderedPageBreak/>
              <w:t>DC M - SC M</w:t>
            </w:r>
          </w:p>
        </w:tc>
        <w:tc>
          <w:tcPr>
            <w:tcW w:w="1344" w:type="dxa"/>
          </w:tcPr>
          <w:p w14:paraId="57F456DC" w14:textId="2EBB9C0E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4</w:t>
            </w:r>
            <w:r w:rsidR="00021CF2">
              <w:t>3</w:t>
            </w:r>
          </w:p>
        </w:tc>
        <w:tc>
          <w:tcPr>
            <w:tcW w:w="1479" w:type="dxa"/>
          </w:tcPr>
          <w:p w14:paraId="53B526C3" w14:textId="6D3C05D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0</w:t>
            </w:r>
            <w:r w:rsidR="00021CF2">
              <w:t>2</w:t>
            </w:r>
          </w:p>
        </w:tc>
        <w:tc>
          <w:tcPr>
            <w:tcW w:w="1509" w:type="dxa"/>
          </w:tcPr>
          <w:p w14:paraId="679CF5CE" w14:textId="6A1428CC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7</w:t>
            </w:r>
            <w:r w:rsidR="00021CF2">
              <w:t>8</w:t>
            </w:r>
          </w:p>
        </w:tc>
        <w:tc>
          <w:tcPr>
            <w:tcW w:w="1360" w:type="dxa"/>
          </w:tcPr>
          <w:p w14:paraId="0B8EE06B" w14:textId="7E71EA1A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034410A9" w14:textId="1D83E464" w:rsidR="00170286" w:rsidRPr="00505634" w:rsidRDefault="00170286" w:rsidP="00170286">
            <w:pPr>
              <w:rPr>
                <w:rFonts w:cstheme="minorHAnsi"/>
                <w:b/>
                <w:bCs/>
              </w:rPr>
            </w:pPr>
            <w:r w:rsidRPr="00505634">
              <w:rPr>
                <w:b/>
                <w:bCs/>
              </w:rPr>
              <w:t>1.00</w:t>
            </w:r>
          </w:p>
        </w:tc>
      </w:tr>
      <w:tr w:rsidR="00170286" w:rsidRPr="00C2112F" w14:paraId="0FC2E44B" w14:textId="77777777" w:rsidTr="004D3720">
        <w:tc>
          <w:tcPr>
            <w:tcW w:w="1980" w:type="dxa"/>
            <w:gridSpan w:val="2"/>
          </w:tcPr>
          <w:p w14:paraId="5FBAFCCF" w14:textId="738D04B8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 xml:space="preserve">DC M </w:t>
            </w:r>
            <w:r>
              <w:rPr>
                <w:rFonts w:cstheme="minorHAnsi"/>
              </w:rPr>
              <w:t>-</w:t>
            </w:r>
            <w:r w:rsidRPr="00C2112F">
              <w:rPr>
                <w:rFonts w:cstheme="minorHAnsi"/>
              </w:rPr>
              <w:t xml:space="preserve"> DT M</w:t>
            </w:r>
          </w:p>
        </w:tc>
        <w:tc>
          <w:tcPr>
            <w:tcW w:w="1344" w:type="dxa"/>
          </w:tcPr>
          <w:p w14:paraId="238188B6" w14:textId="4838A99C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24</w:t>
            </w:r>
            <w:r w:rsidR="00021CF2">
              <w:t>2</w:t>
            </w:r>
          </w:p>
        </w:tc>
        <w:tc>
          <w:tcPr>
            <w:tcW w:w="1479" w:type="dxa"/>
          </w:tcPr>
          <w:p w14:paraId="3B667D18" w14:textId="1255E20F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3</w:t>
            </w:r>
            <w:r w:rsidR="00021CF2">
              <w:t>10</w:t>
            </w:r>
          </w:p>
        </w:tc>
        <w:tc>
          <w:tcPr>
            <w:tcW w:w="1509" w:type="dxa"/>
          </w:tcPr>
          <w:p w14:paraId="65D9C66D" w14:textId="3873B9CE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73</w:t>
            </w:r>
          </w:p>
        </w:tc>
        <w:tc>
          <w:tcPr>
            <w:tcW w:w="1360" w:type="dxa"/>
          </w:tcPr>
          <w:p w14:paraId="6E9E3317" w14:textId="732EEA9B" w:rsidR="00170286" w:rsidRPr="008219DE" w:rsidRDefault="00170286" w:rsidP="00170286">
            <w:pPr>
              <w:rPr>
                <w:rFonts w:cstheme="minorHAnsi"/>
                <w:b/>
                <w:bCs/>
              </w:rPr>
            </w:pPr>
            <w:r w:rsidRPr="008219DE">
              <w:rPr>
                <w:b/>
                <w:bCs/>
              </w:rPr>
              <w:t>100%</w:t>
            </w:r>
          </w:p>
        </w:tc>
        <w:tc>
          <w:tcPr>
            <w:tcW w:w="1344" w:type="dxa"/>
          </w:tcPr>
          <w:p w14:paraId="461ADDFC" w14:textId="67DD8886" w:rsidR="00170286" w:rsidRPr="008219DE" w:rsidRDefault="00170286" w:rsidP="00170286">
            <w:pPr>
              <w:rPr>
                <w:rFonts w:cstheme="minorHAnsi"/>
                <w:b/>
                <w:bCs/>
              </w:rPr>
            </w:pPr>
            <w:r w:rsidRPr="008219DE">
              <w:rPr>
                <w:b/>
                <w:bCs/>
              </w:rPr>
              <w:t>1.00</w:t>
            </w:r>
          </w:p>
        </w:tc>
      </w:tr>
      <w:tr w:rsidR="00170286" w:rsidRPr="00C2112F" w14:paraId="20D4766C" w14:textId="77777777" w:rsidTr="004D3720">
        <w:tc>
          <w:tcPr>
            <w:tcW w:w="1980" w:type="dxa"/>
            <w:gridSpan w:val="2"/>
          </w:tcPr>
          <w:p w14:paraId="42BCB942" w14:textId="77777777" w:rsidR="00170286" w:rsidRPr="00C2112F" w:rsidRDefault="00170286" w:rsidP="00170286">
            <w:pPr>
              <w:rPr>
                <w:rFonts w:cstheme="minorHAnsi"/>
              </w:rPr>
            </w:pPr>
            <w:r w:rsidRPr="00C2112F">
              <w:rPr>
                <w:rFonts w:cstheme="minorHAnsi"/>
              </w:rPr>
              <w:t>SC M - DT M</w:t>
            </w:r>
          </w:p>
        </w:tc>
        <w:tc>
          <w:tcPr>
            <w:tcW w:w="1344" w:type="dxa"/>
          </w:tcPr>
          <w:p w14:paraId="5D1BF2AA" w14:textId="3CDEB176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99</w:t>
            </w:r>
          </w:p>
        </w:tc>
        <w:tc>
          <w:tcPr>
            <w:tcW w:w="1479" w:type="dxa"/>
          </w:tcPr>
          <w:p w14:paraId="14394DDC" w14:textId="1E69E50D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16</w:t>
            </w:r>
            <w:r w:rsidR="00021CF2">
              <w:t>6</w:t>
            </w:r>
          </w:p>
        </w:tc>
        <w:tc>
          <w:tcPr>
            <w:tcW w:w="1509" w:type="dxa"/>
          </w:tcPr>
          <w:p w14:paraId="756CAC30" w14:textId="2A8C3E4B" w:rsidR="00170286" w:rsidRPr="00C2112F" w:rsidRDefault="00170286" w:rsidP="00170286">
            <w:pPr>
              <w:rPr>
                <w:rFonts w:cstheme="minorHAnsi"/>
              </w:rPr>
            </w:pPr>
            <w:r w:rsidRPr="00170286">
              <w:t>-0.03</w:t>
            </w:r>
            <w:r w:rsidR="00021CF2">
              <w:t>1</w:t>
            </w:r>
          </w:p>
        </w:tc>
        <w:tc>
          <w:tcPr>
            <w:tcW w:w="1360" w:type="dxa"/>
          </w:tcPr>
          <w:p w14:paraId="6516A146" w14:textId="69EB27FA" w:rsidR="00170286" w:rsidRPr="008219DE" w:rsidRDefault="00170286" w:rsidP="00170286">
            <w:pPr>
              <w:rPr>
                <w:rFonts w:cstheme="minorHAnsi"/>
                <w:b/>
                <w:bCs/>
              </w:rPr>
            </w:pPr>
            <w:r w:rsidRPr="008219DE">
              <w:rPr>
                <w:b/>
                <w:bCs/>
              </w:rPr>
              <w:t>99.79%</w:t>
            </w:r>
          </w:p>
        </w:tc>
        <w:tc>
          <w:tcPr>
            <w:tcW w:w="1344" w:type="dxa"/>
          </w:tcPr>
          <w:p w14:paraId="3035F3BD" w14:textId="38CB5F5C" w:rsidR="00170286" w:rsidRPr="008219DE" w:rsidRDefault="00170286" w:rsidP="00170286">
            <w:pPr>
              <w:rPr>
                <w:rFonts w:cstheme="minorHAnsi"/>
                <w:b/>
                <w:bCs/>
              </w:rPr>
            </w:pPr>
            <w:r w:rsidRPr="008219DE">
              <w:rPr>
                <w:b/>
                <w:bCs/>
              </w:rPr>
              <w:t>1.00</w:t>
            </w:r>
          </w:p>
        </w:tc>
      </w:tr>
    </w:tbl>
    <w:bookmarkEnd w:id="4"/>
    <w:bookmarkEnd w:id="5"/>
    <w:p w14:paraId="2AA2B073" w14:textId="3606D8C3" w:rsidR="00990A89" w:rsidRPr="00170286" w:rsidRDefault="00FA1C8B" w:rsidP="00990A89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 scale. </w:t>
      </w:r>
      <w:r>
        <w:rPr>
          <w:rFonts w:cstheme="minorHAnsi"/>
          <w:sz w:val="18"/>
          <w:szCs w:val="18"/>
        </w:rPr>
        <w:t>HPD = 95% Highest posterior densit</w:t>
      </w:r>
      <w:r w:rsidR="00F7237A">
        <w:rPr>
          <w:rFonts w:cstheme="minorHAnsi"/>
          <w:sz w:val="18"/>
          <w:szCs w:val="18"/>
        </w:rPr>
        <w:t>y</w:t>
      </w:r>
      <w:r w:rsidR="002C370F">
        <w:rPr>
          <w:rFonts w:cstheme="minorHAnsi"/>
          <w:sz w:val="18"/>
          <w:szCs w:val="18"/>
        </w:rPr>
        <w:t>.</w:t>
      </w:r>
    </w:p>
    <w:p w14:paraId="5EFC8A5D" w14:textId="77777777" w:rsidR="00D413D9" w:rsidRDefault="00D413D9">
      <w:p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br w:type="page"/>
      </w:r>
    </w:p>
    <w:p w14:paraId="47A0B36F" w14:textId="7411580D" w:rsidR="00F7237A" w:rsidRPr="00693FCD" w:rsidRDefault="00810AF7" w:rsidP="00F7237A">
      <w:pPr>
        <w:jc w:val="both"/>
        <w:rPr>
          <w:rFonts w:cstheme="minorHAnsi"/>
          <w:b/>
          <w:bCs/>
        </w:rPr>
      </w:pPr>
      <w:r w:rsidRPr="00693FCD">
        <w:rPr>
          <w:rFonts w:cstheme="minorHAnsi"/>
          <w:b/>
          <w:bCs/>
        </w:rPr>
        <w:lastRenderedPageBreak/>
        <w:t>Table S</w:t>
      </w:r>
      <w:r w:rsidR="00A31CDE">
        <w:rPr>
          <w:rFonts w:cstheme="minorHAnsi"/>
          <w:b/>
          <w:bCs/>
        </w:rPr>
        <w:t>18</w:t>
      </w:r>
      <w:r w:rsidRPr="00693FCD">
        <w:rPr>
          <w:rFonts w:cstheme="minorHAnsi"/>
          <w:b/>
          <w:bCs/>
        </w:rPr>
        <w:t>.</w:t>
      </w:r>
      <w:r w:rsidR="00CE5DC9" w:rsidRPr="00CE5DC9">
        <w:rPr>
          <w:rFonts w:cstheme="minorHAnsi"/>
        </w:rPr>
        <w:t xml:space="preserve"> </w:t>
      </w:r>
      <w:r w:rsidR="00CE5DC9" w:rsidRPr="00693FCD">
        <w:rPr>
          <w:rFonts w:cstheme="minorHAnsi"/>
        </w:rPr>
        <w:t xml:space="preserve">Posterior estimates </w:t>
      </w:r>
      <w:r w:rsidR="00CE5DC9">
        <w:rPr>
          <w:rFonts w:cstheme="minorHAnsi"/>
        </w:rPr>
        <w:t>for age (in days) at which close call proportions exceed digging call proportions</w:t>
      </w:r>
      <w:r w:rsidR="00CC2AA0" w:rsidRPr="00CC2AA0">
        <w:rPr>
          <w:rFonts w:cstheme="minorHAnsi"/>
        </w:rPr>
        <w:t xml:space="preserve"> </w:t>
      </w:r>
      <w:r w:rsidR="00CC2AA0">
        <w:rPr>
          <w:rFonts w:cstheme="minorHAnsi"/>
        </w:rPr>
        <w:t xml:space="preserve">in </w:t>
      </w:r>
      <w:proofErr w:type="spellStart"/>
      <w:r w:rsidR="00CC2AA0">
        <w:rPr>
          <w:rFonts w:cstheme="minorHAnsi"/>
        </w:rPr>
        <w:t>meerkat</w:t>
      </w:r>
      <w:proofErr w:type="spellEnd"/>
      <w:r w:rsidR="00CC2AA0">
        <w:rPr>
          <w:rFonts w:cstheme="minorHAnsi"/>
        </w:rPr>
        <w:t xml:space="preserve"> offspring, differentiated by maternal </w:t>
      </w:r>
      <w:r w:rsidR="00EA3FCF">
        <w:rPr>
          <w:rFonts w:cstheme="minorHAnsi"/>
        </w:rPr>
        <w:t>treatment</w:t>
      </w:r>
      <w:r w:rsidR="00CC2AA0">
        <w:rPr>
          <w:rFonts w:cstheme="minorHAnsi"/>
        </w:rPr>
        <w:t xml:space="preserve"> (dominant control, DC; subordinate control, SC; dominant treated, DT) and offspring sex (female, F; male, M).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1056"/>
        <w:gridCol w:w="783"/>
        <w:gridCol w:w="1559"/>
        <w:gridCol w:w="1134"/>
        <w:gridCol w:w="851"/>
        <w:gridCol w:w="1276"/>
      </w:tblGrid>
      <w:tr w:rsidR="003735CB" w:rsidRPr="003735CB" w14:paraId="7CF49D92" w14:textId="77777777" w:rsidTr="008E467B">
        <w:tc>
          <w:tcPr>
            <w:tcW w:w="2341" w:type="dxa"/>
          </w:tcPr>
          <w:p w14:paraId="7FB6FF90" w14:textId="1B5772B4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bookmarkStart w:id="6" w:name="_Hlk189203817"/>
            <w:r w:rsidRPr="003735CB">
              <w:rPr>
                <w:rFonts w:cstheme="minorHAnsi"/>
                <w:b/>
                <w:bCs/>
              </w:rPr>
              <w:t>Parameter</w:t>
            </w:r>
          </w:p>
        </w:tc>
        <w:tc>
          <w:tcPr>
            <w:tcW w:w="1056" w:type="dxa"/>
          </w:tcPr>
          <w:p w14:paraId="2A773605" w14:textId="5B620D78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r w:rsidRPr="003735CB">
              <w:rPr>
                <w:rFonts w:cstheme="minorHAnsi"/>
                <w:b/>
                <w:bCs/>
              </w:rPr>
              <w:t>Median</w:t>
            </w:r>
          </w:p>
        </w:tc>
        <w:tc>
          <w:tcPr>
            <w:tcW w:w="783" w:type="dxa"/>
          </w:tcPr>
          <w:p w14:paraId="6BFC9703" w14:textId="4E7BFC94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r w:rsidRPr="003735CB">
              <w:rPr>
                <w:rFonts w:cstheme="minorHAnsi"/>
                <w:b/>
                <w:bCs/>
              </w:rPr>
              <w:t>SD</w:t>
            </w:r>
          </w:p>
        </w:tc>
        <w:tc>
          <w:tcPr>
            <w:tcW w:w="1559" w:type="dxa"/>
          </w:tcPr>
          <w:p w14:paraId="58DAE772" w14:textId="5A19E762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r w:rsidRPr="003735CB">
              <w:rPr>
                <w:rFonts w:cstheme="minorHAnsi"/>
                <w:b/>
                <w:bCs/>
              </w:rPr>
              <w:t>95%CI</w:t>
            </w:r>
          </w:p>
        </w:tc>
        <w:tc>
          <w:tcPr>
            <w:tcW w:w="1134" w:type="dxa"/>
          </w:tcPr>
          <w:p w14:paraId="60EDF3F4" w14:textId="66EB715D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proofErr w:type="spellStart"/>
            <w:r w:rsidRPr="003735CB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851" w:type="dxa"/>
          </w:tcPr>
          <w:p w14:paraId="23B4B4EE" w14:textId="45A49210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proofErr w:type="spellStart"/>
            <w:r w:rsidRPr="003735CB">
              <w:rPr>
                <w:rFonts w:cstheme="minorHAnsi"/>
                <w:b/>
                <w:bCs/>
              </w:rPr>
              <w:t>ps</w:t>
            </w:r>
            <w:proofErr w:type="spellEnd"/>
          </w:p>
        </w:tc>
        <w:tc>
          <w:tcPr>
            <w:tcW w:w="1276" w:type="dxa"/>
          </w:tcPr>
          <w:p w14:paraId="20086418" w14:textId="7E8AD9DE" w:rsidR="003735CB" w:rsidRPr="003735CB" w:rsidRDefault="003735CB" w:rsidP="003C6975">
            <w:pPr>
              <w:rPr>
                <w:rFonts w:cstheme="minorHAnsi"/>
                <w:b/>
                <w:bCs/>
              </w:rPr>
            </w:pPr>
            <w:r w:rsidRPr="003735CB">
              <w:rPr>
                <w:rFonts w:cstheme="minorHAnsi"/>
                <w:b/>
                <w:bCs/>
              </w:rPr>
              <w:t>ESS</w:t>
            </w:r>
          </w:p>
        </w:tc>
      </w:tr>
      <w:tr w:rsidR="00BB46AE" w:rsidRPr="003735CB" w14:paraId="02DC3BED" w14:textId="77777777" w:rsidTr="008E467B">
        <w:tc>
          <w:tcPr>
            <w:tcW w:w="2341" w:type="dxa"/>
          </w:tcPr>
          <w:p w14:paraId="28548759" w14:textId="2558A557" w:rsidR="00BB46AE" w:rsidRPr="003735CB" w:rsidRDefault="00BB46AE" w:rsidP="00BB46AE">
            <w:pPr>
              <w:rPr>
                <w:rFonts w:cstheme="minorHAnsi"/>
              </w:rPr>
            </w:pPr>
            <w:r w:rsidRPr="003735CB">
              <w:rPr>
                <w:rFonts w:cstheme="minorHAnsi"/>
              </w:rPr>
              <w:t>Intercep</w:t>
            </w:r>
            <w:r>
              <w:rPr>
                <w:rFonts w:cstheme="minorHAnsi"/>
              </w:rPr>
              <w:t xml:space="preserve">t (DC, </w:t>
            </w:r>
            <w:proofErr w:type="spellStart"/>
            <w:r>
              <w:rPr>
                <w:rFonts w:cstheme="minorHAnsi"/>
              </w:rPr>
              <w:t>SexF</w:t>
            </w:r>
            <w:proofErr w:type="spellEnd"/>
            <w:r>
              <w:rPr>
                <w:rFonts w:cstheme="minorHAnsi"/>
              </w:rPr>
              <w:t>)</w:t>
            </w:r>
          </w:p>
        </w:tc>
        <w:tc>
          <w:tcPr>
            <w:tcW w:w="1056" w:type="dxa"/>
          </w:tcPr>
          <w:p w14:paraId="4DD9345A" w14:textId="47AB4FE0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4.71</w:t>
            </w:r>
          </w:p>
        </w:tc>
        <w:tc>
          <w:tcPr>
            <w:tcW w:w="783" w:type="dxa"/>
          </w:tcPr>
          <w:p w14:paraId="3AC94102" w14:textId="12242F4D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2</w:t>
            </w:r>
          </w:p>
        </w:tc>
        <w:tc>
          <w:tcPr>
            <w:tcW w:w="1559" w:type="dxa"/>
          </w:tcPr>
          <w:p w14:paraId="1E7A4441" w14:textId="1137582B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4.67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4.76]</w:t>
            </w:r>
          </w:p>
        </w:tc>
        <w:tc>
          <w:tcPr>
            <w:tcW w:w="1134" w:type="dxa"/>
          </w:tcPr>
          <w:p w14:paraId="5399417C" w14:textId="133E3022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39722403" w14:textId="53C938E7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756A1CB5" w14:textId="2C3FB757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024</w:t>
            </w:r>
          </w:p>
        </w:tc>
      </w:tr>
      <w:tr w:rsidR="00BB46AE" w:rsidRPr="003735CB" w14:paraId="319F0D7B" w14:textId="77777777" w:rsidTr="008E467B">
        <w:tc>
          <w:tcPr>
            <w:tcW w:w="2341" w:type="dxa"/>
          </w:tcPr>
          <w:p w14:paraId="55F3A36D" w14:textId="73ED4EC9" w:rsidR="00BB46AE" w:rsidRPr="003735CB" w:rsidRDefault="00BB46AE" w:rsidP="00BB46AE">
            <w:pPr>
              <w:rPr>
                <w:rFonts w:cstheme="minorHAnsi"/>
              </w:rPr>
            </w:pPr>
            <w:r>
              <w:rPr>
                <w:rFonts w:cstheme="minorHAnsi"/>
              </w:rPr>
              <w:t>SC</w:t>
            </w:r>
          </w:p>
        </w:tc>
        <w:tc>
          <w:tcPr>
            <w:tcW w:w="1056" w:type="dxa"/>
          </w:tcPr>
          <w:p w14:paraId="7ED16C81" w14:textId="2A71E898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12</w:t>
            </w:r>
          </w:p>
        </w:tc>
        <w:tc>
          <w:tcPr>
            <w:tcW w:w="783" w:type="dxa"/>
          </w:tcPr>
          <w:p w14:paraId="6037D863" w14:textId="6EF4CED5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7E681CCC" w14:textId="40AFA363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06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18]</w:t>
            </w:r>
          </w:p>
        </w:tc>
        <w:tc>
          <w:tcPr>
            <w:tcW w:w="1134" w:type="dxa"/>
          </w:tcPr>
          <w:p w14:paraId="7B25C0B5" w14:textId="2D1BD6EC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99.99%</w:t>
            </w:r>
          </w:p>
        </w:tc>
        <w:tc>
          <w:tcPr>
            <w:tcW w:w="851" w:type="dxa"/>
          </w:tcPr>
          <w:p w14:paraId="725ED0AB" w14:textId="2010D9ED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466BD389" w14:textId="236957DA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151</w:t>
            </w:r>
          </w:p>
        </w:tc>
      </w:tr>
      <w:tr w:rsidR="00BB46AE" w:rsidRPr="003735CB" w14:paraId="5723C888" w14:textId="77777777" w:rsidTr="008E467B">
        <w:tc>
          <w:tcPr>
            <w:tcW w:w="2341" w:type="dxa"/>
          </w:tcPr>
          <w:p w14:paraId="3DD4F1F0" w14:textId="27485AC8" w:rsidR="00BB46AE" w:rsidRPr="003735CB" w:rsidRDefault="00BB46AE" w:rsidP="00BB46AE">
            <w:pPr>
              <w:rPr>
                <w:rFonts w:cstheme="minorHAnsi"/>
              </w:rPr>
            </w:pPr>
            <w:r>
              <w:rPr>
                <w:rFonts w:cstheme="minorHAnsi"/>
              </w:rPr>
              <w:t>DT</w:t>
            </w:r>
          </w:p>
        </w:tc>
        <w:tc>
          <w:tcPr>
            <w:tcW w:w="1056" w:type="dxa"/>
          </w:tcPr>
          <w:p w14:paraId="2D525E41" w14:textId="2CA142A3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10</w:t>
            </w:r>
          </w:p>
        </w:tc>
        <w:tc>
          <w:tcPr>
            <w:tcW w:w="783" w:type="dxa"/>
          </w:tcPr>
          <w:p w14:paraId="6FE87A58" w14:textId="418644A7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589EEE5A" w14:textId="5704818D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04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17]</w:t>
            </w:r>
          </w:p>
        </w:tc>
        <w:tc>
          <w:tcPr>
            <w:tcW w:w="1134" w:type="dxa"/>
          </w:tcPr>
          <w:p w14:paraId="642AE722" w14:textId="62EAD19E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99.83%</w:t>
            </w:r>
          </w:p>
        </w:tc>
        <w:tc>
          <w:tcPr>
            <w:tcW w:w="851" w:type="dxa"/>
          </w:tcPr>
          <w:p w14:paraId="5CF1E787" w14:textId="65787A9B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3B1CB3A0" w14:textId="1B5C1878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2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833</w:t>
            </w:r>
          </w:p>
        </w:tc>
      </w:tr>
      <w:tr w:rsidR="00BB46AE" w:rsidRPr="003735CB" w14:paraId="772EF613" w14:textId="77777777" w:rsidTr="008E467B">
        <w:tc>
          <w:tcPr>
            <w:tcW w:w="2341" w:type="dxa"/>
          </w:tcPr>
          <w:p w14:paraId="12D0E738" w14:textId="05D88EC6" w:rsidR="00BB46AE" w:rsidRPr="003735CB" w:rsidRDefault="00BB46AE" w:rsidP="00BB46AE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xM</w:t>
            </w:r>
            <w:proofErr w:type="spellEnd"/>
          </w:p>
        </w:tc>
        <w:tc>
          <w:tcPr>
            <w:tcW w:w="1056" w:type="dxa"/>
          </w:tcPr>
          <w:p w14:paraId="734312B4" w14:textId="771D0279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-0.02</w:t>
            </w:r>
          </w:p>
        </w:tc>
        <w:tc>
          <w:tcPr>
            <w:tcW w:w="783" w:type="dxa"/>
          </w:tcPr>
          <w:p w14:paraId="56FE8481" w14:textId="2EF4CA07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3</w:t>
            </w:r>
          </w:p>
        </w:tc>
        <w:tc>
          <w:tcPr>
            <w:tcW w:w="1559" w:type="dxa"/>
          </w:tcPr>
          <w:p w14:paraId="6EC23BE1" w14:textId="7FF741EF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-0.09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04]</w:t>
            </w:r>
          </w:p>
        </w:tc>
        <w:tc>
          <w:tcPr>
            <w:tcW w:w="1134" w:type="dxa"/>
          </w:tcPr>
          <w:p w14:paraId="2C800E84" w14:textId="4BA97465" w:rsidR="00BB46AE" w:rsidRPr="006D0222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76.00%</w:t>
            </w:r>
          </w:p>
        </w:tc>
        <w:tc>
          <w:tcPr>
            <w:tcW w:w="851" w:type="dxa"/>
          </w:tcPr>
          <w:p w14:paraId="47B9A775" w14:textId="3EE32939" w:rsidR="00BB46AE" w:rsidRPr="006D0222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66</w:t>
            </w:r>
          </w:p>
        </w:tc>
        <w:tc>
          <w:tcPr>
            <w:tcW w:w="1276" w:type="dxa"/>
          </w:tcPr>
          <w:p w14:paraId="29CEA224" w14:textId="37237801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224</w:t>
            </w:r>
          </w:p>
        </w:tc>
      </w:tr>
      <w:tr w:rsidR="00BB46AE" w:rsidRPr="003735CB" w14:paraId="2B85080A" w14:textId="77777777" w:rsidTr="008E467B">
        <w:tc>
          <w:tcPr>
            <w:tcW w:w="2341" w:type="dxa"/>
          </w:tcPr>
          <w:p w14:paraId="5FA31D2E" w14:textId="2DCBC4B4" w:rsidR="00BB46AE" w:rsidRPr="003735CB" w:rsidRDefault="00BB46AE" w:rsidP="00BB46AE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:SexM</w:t>
            </w:r>
            <w:proofErr w:type="spellEnd"/>
          </w:p>
        </w:tc>
        <w:tc>
          <w:tcPr>
            <w:tcW w:w="1056" w:type="dxa"/>
          </w:tcPr>
          <w:p w14:paraId="0FA3454E" w14:textId="4A8D7AF9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11</w:t>
            </w:r>
          </w:p>
        </w:tc>
        <w:tc>
          <w:tcPr>
            <w:tcW w:w="783" w:type="dxa"/>
          </w:tcPr>
          <w:p w14:paraId="66896345" w14:textId="30B375C7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5</w:t>
            </w:r>
          </w:p>
        </w:tc>
        <w:tc>
          <w:tcPr>
            <w:tcW w:w="1559" w:type="dxa"/>
          </w:tcPr>
          <w:p w14:paraId="32EAE759" w14:textId="6FBA2C88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01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20]</w:t>
            </w:r>
          </w:p>
        </w:tc>
        <w:tc>
          <w:tcPr>
            <w:tcW w:w="1134" w:type="dxa"/>
          </w:tcPr>
          <w:p w14:paraId="78BA1061" w14:textId="544B440F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98.72%</w:t>
            </w:r>
          </w:p>
        </w:tc>
        <w:tc>
          <w:tcPr>
            <w:tcW w:w="851" w:type="dxa"/>
          </w:tcPr>
          <w:p w14:paraId="15134B48" w14:textId="667EC797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0.98</w:t>
            </w:r>
          </w:p>
        </w:tc>
        <w:tc>
          <w:tcPr>
            <w:tcW w:w="1276" w:type="dxa"/>
          </w:tcPr>
          <w:p w14:paraId="3E966A9E" w14:textId="66BF91FB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141</w:t>
            </w:r>
          </w:p>
        </w:tc>
      </w:tr>
      <w:tr w:rsidR="00BB46AE" w:rsidRPr="003735CB" w14:paraId="6DCB8B92" w14:textId="77777777" w:rsidTr="008E467B">
        <w:tc>
          <w:tcPr>
            <w:tcW w:w="2341" w:type="dxa"/>
          </w:tcPr>
          <w:p w14:paraId="29923CE7" w14:textId="01D55C84" w:rsidR="00BB46AE" w:rsidRPr="003735CB" w:rsidRDefault="00BB46AE" w:rsidP="00BB46AE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T:SexM</w:t>
            </w:r>
            <w:proofErr w:type="spellEnd"/>
          </w:p>
        </w:tc>
        <w:tc>
          <w:tcPr>
            <w:tcW w:w="1056" w:type="dxa"/>
          </w:tcPr>
          <w:p w14:paraId="6A373884" w14:textId="4C41EE49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12</w:t>
            </w:r>
          </w:p>
        </w:tc>
        <w:tc>
          <w:tcPr>
            <w:tcW w:w="783" w:type="dxa"/>
          </w:tcPr>
          <w:p w14:paraId="18601FFA" w14:textId="185F3EA3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5</w:t>
            </w:r>
          </w:p>
        </w:tc>
        <w:tc>
          <w:tcPr>
            <w:tcW w:w="1559" w:type="dxa"/>
          </w:tcPr>
          <w:p w14:paraId="2C38F3A4" w14:textId="18F2BE12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02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22]</w:t>
            </w:r>
          </w:p>
        </w:tc>
        <w:tc>
          <w:tcPr>
            <w:tcW w:w="1134" w:type="dxa"/>
          </w:tcPr>
          <w:p w14:paraId="1FE7AF06" w14:textId="33727DA0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98.96%</w:t>
            </w:r>
          </w:p>
        </w:tc>
        <w:tc>
          <w:tcPr>
            <w:tcW w:w="851" w:type="dxa"/>
          </w:tcPr>
          <w:p w14:paraId="163247DB" w14:textId="4A4A28BC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0.98</w:t>
            </w:r>
          </w:p>
        </w:tc>
        <w:tc>
          <w:tcPr>
            <w:tcW w:w="1276" w:type="dxa"/>
          </w:tcPr>
          <w:p w14:paraId="7E53BECC" w14:textId="5E503F4C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047</w:t>
            </w:r>
          </w:p>
        </w:tc>
      </w:tr>
      <w:tr w:rsidR="00BB46AE" w:rsidRPr="003735CB" w14:paraId="5375C118" w14:textId="77777777" w:rsidTr="008E467B">
        <w:tc>
          <w:tcPr>
            <w:tcW w:w="2341" w:type="dxa"/>
          </w:tcPr>
          <w:p w14:paraId="0335992C" w14:textId="1D3BAE02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3A41EF13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783" w:type="dxa"/>
          </w:tcPr>
          <w:p w14:paraId="34C1F149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3224AC9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359BE19A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82AAFF5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04DAA843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</w:tr>
      <w:tr w:rsidR="00BB46AE" w:rsidRPr="003735CB" w14:paraId="46CFC9D5" w14:textId="77777777" w:rsidTr="008E467B">
        <w:tc>
          <w:tcPr>
            <w:tcW w:w="2341" w:type="dxa"/>
          </w:tcPr>
          <w:p w14:paraId="677D9CBE" w14:textId="118D7934" w:rsidR="00BB46AE" w:rsidRPr="003735CB" w:rsidRDefault="00BB46AE" w:rsidP="00BB46AE">
            <w:pPr>
              <w:rPr>
                <w:rFonts w:cstheme="minorHAnsi"/>
              </w:rPr>
            </w:pPr>
            <w:r w:rsidRPr="003735CB">
              <w:rPr>
                <w:rFonts w:cstheme="minorHAnsi"/>
              </w:rPr>
              <w:t>sigma</w:t>
            </w:r>
          </w:p>
        </w:tc>
        <w:tc>
          <w:tcPr>
            <w:tcW w:w="1056" w:type="dxa"/>
          </w:tcPr>
          <w:p w14:paraId="58F31BDC" w14:textId="42820B68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11</w:t>
            </w:r>
          </w:p>
        </w:tc>
        <w:tc>
          <w:tcPr>
            <w:tcW w:w="783" w:type="dxa"/>
          </w:tcPr>
          <w:p w14:paraId="528D1C63" w14:textId="733145F2" w:rsidR="00BB46AE" w:rsidRPr="003735CB" w:rsidRDefault="00BB46AE" w:rsidP="00BB46AE">
            <w:pPr>
              <w:rPr>
                <w:rFonts w:cstheme="minorHAnsi"/>
              </w:rPr>
            </w:pPr>
            <w:r>
              <w:rPr>
                <w:rFonts w:cstheme="minorHAnsi"/>
              </w:rPr>
              <w:t>0.00</w:t>
            </w:r>
          </w:p>
        </w:tc>
        <w:tc>
          <w:tcPr>
            <w:tcW w:w="1559" w:type="dxa"/>
          </w:tcPr>
          <w:p w14:paraId="7501249B" w14:textId="1D1B30B4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11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11]</w:t>
            </w:r>
          </w:p>
        </w:tc>
        <w:tc>
          <w:tcPr>
            <w:tcW w:w="1134" w:type="dxa"/>
          </w:tcPr>
          <w:p w14:paraId="47E640E0" w14:textId="37281FA4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6753A0DF" w14:textId="19529D8A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3D321EAE" w14:textId="47991CC7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14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602</w:t>
            </w:r>
          </w:p>
        </w:tc>
      </w:tr>
      <w:tr w:rsidR="00BB46AE" w:rsidRPr="003735CB" w14:paraId="4C5CAB99" w14:textId="77777777" w:rsidTr="008E467B">
        <w:tc>
          <w:tcPr>
            <w:tcW w:w="2341" w:type="dxa"/>
          </w:tcPr>
          <w:p w14:paraId="6F5F1D68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2EF8219C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783" w:type="dxa"/>
          </w:tcPr>
          <w:p w14:paraId="002E16D9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32F26A7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2EA8167" w14:textId="77777777" w:rsidR="00BB46AE" w:rsidRPr="00D87C06" w:rsidRDefault="00BB46AE" w:rsidP="00BB46AE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9731F21" w14:textId="77777777" w:rsidR="00BB46AE" w:rsidRPr="00D87C06" w:rsidRDefault="00BB46AE" w:rsidP="00BB46AE">
            <w:pPr>
              <w:rPr>
                <w:rFonts w:cstheme="minorHAnsi"/>
              </w:rPr>
            </w:pPr>
          </w:p>
        </w:tc>
        <w:tc>
          <w:tcPr>
            <w:tcW w:w="1276" w:type="dxa"/>
          </w:tcPr>
          <w:p w14:paraId="107DFCEC" w14:textId="77777777" w:rsidR="00BB46AE" w:rsidRPr="003735CB" w:rsidRDefault="00BB46AE" w:rsidP="00BB46AE">
            <w:pPr>
              <w:rPr>
                <w:rFonts w:cstheme="minorHAnsi"/>
              </w:rPr>
            </w:pPr>
          </w:p>
        </w:tc>
      </w:tr>
      <w:tr w:rsidR="00BB46AE" w:rsidRPr="003735CB" w14:paraId="1917412C" w14:textId="77777777" w:rsidTr="008E467B">
        <w:tc>
          <w:tcPr>
            <w:tcW w:w="2341" w:type="dxa"/>
          </w:tcPr>
          <w:p w14:paraId="18C82725" w14:textId="512483DF" w:rsidR="00BB46AE" w:rsidRPr="003735CB" w:rsidRDefault="00BB46AE" w:rsidP="00BB46AE">
            <w:pPr>
              <w:rPr>
                <w:rFonts w:cstheme="minorHAnsi"/>
              </w:rPr>
            </w:pPr>
            <w:r w:rsidRPr="00793DAD">
              <w:t>SD/</w:t>
            </w:r>
            <w:proofErr w:type="spellStart"/>
            <w:r w:rsidRPr="00793DAD">
              <w:t>Cor</w:t>
            </w:r>
            <w:proofErr w:type="spellEnd"/>
            <w:r w:rsidRPr="00793DAD">
              <w:t xml:space="preserve"> </w:t>
            </w:r>
            <w:r>
              <w:t>ID</w:t>
            </w:r>
          </w:p>
        </w:tc>
        <w:tc>
          <w:tcPr>
            <w:tcW w:w="1056" w:type="dxa"/>
          </w:tcPr>
          <w:p w14:paraId="51926486" w14:textId="7ED5C095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0.07</w:t>
            </w:r>
          </w:p>
        </w:tc>
        <w:tc>
          <w:tcPr>
            <w:tcW w:w="783" w:type="dxa"/>
          </w:tcPr>
          <w:p w14:paraId="78274E5B" w14:textId="255466BC" w:rsidR="00BB46AE" w:rsidRPr="003735CB" w:rsidRDefault="00BB46AE" w:rsidP="00BB46AE">
            <w:pPr>
              <w:rPr>
                <w:rFonts w:cstheme="minorHAnsi"/>
              </w:rPr>
            </w:pPr>
            <w:r>
              <w:rPr>
                <w:rFonts w:cstheme="minorHAnsi"/>
              </w:rPr>
              <w:t>0.01</w:t>
            </w:r>
          </w:p>
        </w:tc>
        <w:tc>
          <w:tcPr>
            <w:tcW w:w="1559" w:type="dxa"/>
          </w:tcPr>
          <w:p w14:paraId="16F5E58F" w14:textId="59A4AD6F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[0.06</w:t>
            </w:r>
            <w:r>
              <w:rPr>
                <w:rFonts w:cstheme="minorHAnsi"/>
              </w:rPr>
              <w:t xml:space="preserve">, </w:t>
            </w:r>
            <w:r w:rsidRPr="00BB46AE">
              <w:rPr>
                <w:rFonts w:cstheme="minorHAnsi"/>
              </w:rPr>
              <w:t>0.09]</w:t>
            </w:r>
          </w:p>
        </w:tc>
        <w:tc>
          <w:tcPr>
            <w:tcW w:w="1134" w:type="dxa"/>
          </w:tcPr>
          <w:p w14:paraId="72745306" w14:textId="1D9E5431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00%</w:t>
            </w:r>
          </w:p>
        </w:tc>
        <w:tc>
          <w:tcPr>
            <w:tcW w:w="851" w:type="dxa"/>
          </w:tcPr>
          <w:p w14:paraId="73A1F03B" w14:textId="5E109F9C" w:rsidR="00BB46AE" w:rsidRPr="00BB46AE" w:rsidRDefault="00BB46AE" w:rsidP="00BB46AE">
            <w:pPr>
              <w:rPr>
                <w:rFonts w:cstheme="minorHAnsi"/>
                <w:b/>
                <w:bCs/>
              </w:rPr>
            </w:pPr>
            <w:r w:rsidRPr="00BB46AE">
              <w:rPr>
                <w:rFonts w:cstheme="minorHAnsi"/>
                <w:b/>
                <w:bCs/>
              </w:rPr>
              <w:t>1.00</w:t>
            </w:r>
          </w:p>
        </w:tc>
        <w:tc>
          <w:tcPr>
            <w:tcW w:w="1276" w:type="dxa"/>
          </w:tcPr>
          <w:p w14:paraId="268A0CBC" w14:textId="57F1D3C9" w:rsidR="00BB46AE" w:rsidRPr="003735CB" w:rsidRDefault="00BB46AE" w:rsidP="00BB46AE">
            <w:pPr>
              <w:rPr>
                <w:rFonts w:cstheme="minorHAnsi"/>
              </w:rPr>
            </w:pPr>
            <w:r w:rsidRPr="00BB46AE">
              <w:rPr>
                <w:rFonts w:cstheme="minorHAnsi"/>
              </w:rPr>
              <w:t>3</w:t>
            </w:r>
            <w:r>
              <w:rPr>
                <w:rFonts w:cstheme="minorHAnsi"/>
              </w:rPr>
              <w:t>,</w:t>
            </w:r>
            <w:r w:rsidRPr="00BB46AE">
              <w:rPr>
                <w:rFonts w:cstheme="minorHAnsi"/>
              </w:rPr>
              <w:t>162</w:t>
            </w:r>
          </w:p>
        </w:tc>
      </w:tr>
    </w:tbl>
    <w:bookmarkEnd w:id="6"/>
    <w:p w14:paraId="495E554D" w14:textId="1B97E9A6" w:rsidR="00030759" w:rsidRDefault="00CC2AA0" w:rsidP="00F436F7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>Estimates are median estimates and on log scale</w:t>
      </w:r>
      <w:r>
        <w:rPr>
          <w:rFonts w:cstheme="minorHAnsi"/>
          <w:sz w:val="18"/>
          <w:szCs w:val="18"/>
        </w:rPr>
        <w:t xml:space="preserve">. </w:t>
      </w:r>
      <w:r w:rsidRPr="002C370F">
        <w:rPr>
          <w:rFonts w:cstheme="minorHAnsi"/>
          <w:sz w:val="18"/>
          <w:szCs w:val="18"/>
        </w:rPr>
        <w:t xml:space="preserve">SD = standard deviation; </w:t>
      </w:r>
      <w:proofErr w:type="spellStart"/>
      <w:r w:rsidRPr="002C370F">
        <w:rPr>
          <w:rFonts w:cstheme="minorHAnsi"/>
          <w:sz w:val="18"/>
          <w:szCs w:val="18"/>
        </w:rPr>
        <w:t>CrI</w:t>
      </w:r>
      <w:proofErr w:type="spellEnd"/>
      <w:r w:rsidRPr="002C370F">
        <w:rPr>
          <w:rFonts w:cstheme="minorHAnsi"/>
          <w:sz w:val="18"/>
          <w:szCs w:val="18"/>
        </w:rPr>
        <w:t xml:space="preserve"> = equal-tailed credible interval; ESS = effective sample size.</w:t>
      </w:r>
      <w:r>
        <w:rPr>
          <w:rFonts w:cstheme="minorHAnsi"/>
          <w:sz w:val="18"/>
          <w:szCs w:val="18"/>
        </w:rPr>
        <w:t xml:space="preserve"> </w:t>
      </w:r>
      <w:r w:rsidRPr="00693FCD">
        <w:rPr>
          <w:rFonts w:cstheme="minorHAnsi"/>
          <w:sz w:val="18"/>
          <w:szCs w:val="18"/>
        </w:rPr>
        <w:t>N=</w:t>
      </w:r>
      <w:r w:rsidR="008871E8">
        <w:rPr>
          <w:rFonts w:cstheme="minorHAnsi"/>
          <w:sz w:val="18"/>
          <w:szCs w:val="18"/>
        </w:rPr>
        <w:t>4</w:t>
      </w:r>
      <w:r w:rsidR="00DD1BBB">
        <w:rPr>
          <w:rFonts w:cstheme="minorHAnsi"/>
          <w:sz w:val="18"/>
          <w:szCs w:val="18"/>
        </w:rPr>
        <w:t>,924</w:t>
      </w:r>
      <w:r w:rsidRPr="0082218B">
        <w:rPr>
          <w:rFonts w:cstheme="minorHAnsi"/>
          <w:sz w:val="18"/>
          <w:szCs w:val="18"/>
        </w:rPr>
        <w:t>;</w:t>
      </w:r>
      <w:r w:rsidR="007A369E" w:rsidRPr="00693FCD">
        <w:rPr>
          <w:rFonts w:cstheme="minorHAnsi"/>
          <w:sz w:val="18"/>
          <w:szCs w:val="18"/>
        </w:rPr>
        <w:t xml:space="preserve"> LOO-adjusted</w:t>
      </w:r>
      <w:r w:rsidR="004C0D50">
        <w:rPr>
          <w:rFonts w:cstheme="minorHAnsi"/>
          <w:sz w:val="18"/>
          <w:szCs w:val="18"/>
        </w:rPr>
        <w:t xml:space="preserve"> </w:t>
      </w:r>
      <w:r w:rsidR="004C0D50" w:rsidRPr="00E42CAB">
        <w:rPr>
          <w:rFonts w:cstheme="minorHAnsi"/>
          <w:sz w:val="18"/>
          <w:szCs w:val="18"/>
        </w:rPr>
        <w:t>(leave-one-out cross-</w:t>
      </w:r>
      <w:r w:rsidR="004C0D50" w:rsidRPr="00747B91">
        <w:rPr>
          <w:rFonts w:cstheme="minorHAnsi"/>
          <w:sz w:val="18"/>
          <w:szCs w:val="18"/>
        </w:rPr>
        <w:t xml:space="preserve">validation) </w:t>
      </w:r>
      <w:r w:rsidR="007A369E" w:rsidRPr="00825983">
        <w:rPr>
          <w:rFonts w:cstheme="minorHAnsi"/>
          <w:sz w:val="18"/>
          <w:szCs w:val="18"/>
        </w:rPr>
        <w:t>R</w:t>
      </w:r>
      <w:r w:rsidR="007A369E" w:rsidRPr="00825983">
        <w:rPr>
          <w:rFonts w:cstheme="minorHAnsi"/>
          <w:sz w:val="18"/>
          <w:szCs w:val="18"/>
          <w:vertAlign w:val="superscript"/>
        </w:rPr>
        <w:t>2</w:t>
      </w:r>
      <w:r w:rsidR="007A369E" w:rsidRPr="00825983">
        <w:rPr>
          <w:rFonts w:cstheme="minorHAnsi"/>
          <w:sz w:val="18"/>
          <w:szCs w:val="18"/>
        </w:rPr>
        <w:t xml:space="preserve"> = 0</w:t>
      </w:r>
      <w:r w:rsidR="00C86938" w:rsidRPr="00825983">
        <w:rPr>
          <w:rFonts w:cstheme="minorHAnsi"/>
          <w:sz w:val="18"/>
          <w:szCs w:val="18"/>
        </w:rPr>
        <w:t>.</w:t>
      </w:r>
      <w:r w:rsidR="00825983" w:rsidRPr="00825983">
        <w:rPr>
          <w:rFonts w:cstheme="minorHAnsi"/>
          <w:sz w:val="18"/>
          <w:szCs w:val="18"/>
        </w:rPr>
        <w:t>48</w:t>
      </w:r>
      <w:r w:rsidR="009F580D" w:rsidRPr="00825983">
        <w:rPr>
          <w:rFonts w:cstheme="minorHAnsi"/>
          <w:sz w:val="18"/>
          <w:szCs w:val="18"/>
        </w:rPr>
        <w:t>,</w:t>
      </w:r>
      <w:r w:rsidR="007A369E" w:rsidRPr="00825983">
        <w:rPr>
          <w:rFonts w:cstheme="minorHAnsi"/>
          <w:sz w:val="18"/>
          <w:szCs w:val="18"/>
        </w:rPr>
        <w:t xml:space="preserve"> [0.</w:t>
      </w:r>
      <w:r w:rsidR="00825983" w:rsidRPr="00825983">
        <w:rPr>
          <w:rFonts w:cstheme="minorHAnsi"/>
          <w:sz w:val="18"/>
          <w:szCs w:val="18"/>
        </w:rPr>
        <w:t>46</w:t>
      </w:r>
      <w:r w:rsidR="007A369E" w:rsidRPr="00825983">
        <w:rPr>
          <w:rFonts w:cstheme="minorHAnsi"/>
          <w:sz w:val="18"/>
          <w:szCs w:val="18"/>
        </w:rPr>
        <w:t>, 0.</w:t>
      </w:r>
      <w:r w:rsidR="00825983" w:rsidRPr="00825983">
        <w:rPr>
          <w:rFonts w:cstheme="minorHAnsi"/>
          <w:sz w:val="18"/>
          <w:szCs w:val="18"/>
        </w:rPr>
        <w:t>50</w:t>
      </w:r>
      <w:r w:rsidR="007A369E" w:rsidRPr="00825983">
        <w:rPr>
          <w:rFonts w:cstheme="minorHAnsi"/>
          <w:sz w:val="18"/>
          <w:szCs w:val="18"/>
        </w:rPr>
        <w:t>]</w:t>
      </w:r>
      <w:r w:rsidR="007E07AD" w:rsidRPr="00825983">
        <w:rPr>
          <w:rFonts w:cstheme="minorHAnsi"/>
          <w:sz w:val="18"/>
          <w:szCs w:val="18"/>
        </w:rPr>
        <w:t>; Variance</w:t>
      </w:r>
      <w:r w:rsidR="007E07AD" w:rsidRPr="009E2101">
        <w:rPr>
          <w:rFonts w:cstheme="minorHAnsi"/>
          <w:sz w:val="18"/>
          <w:szCs w:val="18"/>
        </w:rPr>
        <w:t xml:space="preserve"> ratio (ID) = </w:t>
      </w:r>
      <w:r w:rsidR="007E07AD" w:rsidRPr="00C51875">
        <w:rPr>
          <w:rFonts w:cstheme="minorHAnsi"/>
          <w:sz w:val="18"/>
          <w:szCs w:val="18"/>
        </w:rPr>
        <w:t>0.</w:t>
      </w:r>
      <w:r w:rsidR="00A8038E" w:rsidRPr="00C51875">
        <w:rPr>
          <w:rFonts w:cstheme="minorHAnsi"/>
          <w:sz w:val="18"/>
          <w:szCs w:val="18"/>
        </w:rPr>
        <w:t>17</w:t>
      </w:r>
      <w:r w:rsidR="007E07AD" w:rsidRPr="00C51875">
        <w:rPr>
          <w:rFonts w:cstheme="minorHAnsi"/>
          <w:sz w:val="18"/>
          <w:szCs w:val="18"/>
        </w:rPr>
        <w:t>, [</w:t>
      </w:r>
      <w:r w:rsidR="00A8038E" w:rsidRPr="00C51875">
        <w:rPr>
          <w:rFonts w:cstheme="minorHAnsi"/>
          <w:sz w:val="18"/>
          <w:szCs w:val="18"/>
        </w:rPr>
        <w:t>-0.01</w:t>
      </w:r>
      <w:r w:rsidR="007E07AD" w:rsidRPr="00C51875">
        <w:rPr>
          <w:rFonts w:cstheme="minorHAnsi"/>
          <w:sz w:val="18"/>
          <w:szCs w:val="18"/>
        </w:rPr>
        <w:t>, 0.</w:t>
      </w:r>
      <w:r w:rsidR="00A8038E" w:rsidRPr="00C51875">
        <w:rPr>
          <w:rFonts w:cstheme="minorHAnsi"/>
          <w:sz w:val="18"/>
          <w:szCs w:val="18"/>
        </w:rPr>
        <w:t>30</w:t>
      </w:r>
      <w:r w:rsidR="007E07AD" w:rsidRPr="00C51875">
        <w:rPr>
          <w:rFonts w:cstheme="minorHAnsi"/>
          <w:sz w:val="18"/>
          <w:szCs w:val="18"/>
        </w:rPr>
        <w:t>].</w:t>
      </w:r>
    </w:p>
    <w:p w14:paraId="4094F5AA" w14:textId="77777777" w:rsidR="00BB46AE" w:rsidRPr="00CC2AA0" w:rsidRDefault="00BB46AE" w:rsidP="00F436F7">
      <w:pPr>
        <w:rPr>
          <w:rFonts w:cstheme="minorHAnsi"/>
        </w:rPr>
      </w:pPr>
    </w:p>
    <w:p w14:paraId="4168A24F" w14:textId="586BEEF8" w:rsidR="00D413D9" w:rsidRPr="00134B9F" w:rsidRDefault="00C76006" w:rsidP="00F7237A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>Table S</w:t>
      </w:r>
      <w:r w:rsidR="00A31CDE">
        <w:rPr>
          <w:rFonts w:cstheme="minorHAnsi"/>
          <w:b/>
          <w:bCs/>
        </w:rPr>
        <w:t>19</w:t>
      </w:r>
      <w:r w:rsidRPr="00693FCD">
        <w:rPr>
          <w:rFonts w:cstheme="minorHAnsi"/>
          <w:b/>
          <w:bCs/>
        </w:rPr>
        <w:t xml:space="preserve">. </w:t>
      </w:r>
      <w:r>
        <w:rPr>
          <w:rFonts w:cstheme="minorHAnsi"/>
        </w:rPr>
        <w:t xml:space="preserve">Estimated marginal means for the age at which close call proportions exceed digging call proportions, differentiated by maternal </w:t>
      </w:r>
      <w:r w:rsidR="00EA3FCF">
        <w:rPr>
          <w:rFonts w:cstheme="minorHAnsi"/>
        </w:rPr>
        <w:t>treatment</w:t>
      </w:r>
      <w:r>
        <w:rPr>
          <w:rFonts w:cstheme="minorHAnsi"/>
        </w:rPr>
        <w:t xml:space="preserve"> </w:t>
      </w:r>
      <w:r w:rsidR="00F7037C">
        <w:rPr>
          <w:rFonts w:cstheme="minorHAnsi"/>
        </w:rPr>
        <w:t xml:space="preserve">(dominant control, DC; subordinate control, SC; dominant treated) </w:t>
      </w:r>
      <w:r>
        <w:rPr>
          <w:rFonts w:cstheme="minorHAnsi"/>
        </w:rPr>
        <w:t xml:space="preserve">and sex </w:t>
      </w:r>
      <w:r w:rsidR="00F7037C">
        <w:rPr>
          <w:rFonts w:cstheme="minorHAnsi"/>
        </w:rPr>
        <w:t xml:space="preserve">(female, F; male, M) </w:t>
      </w:r>
      <w:r>
        <w:rPr>
          <w:rFonts w:cstheme="minorHAnsi"/>
        </w:rPr>
        <w:t xml:space="preserve">and contrasted within, and between maternal </w:t>
      </w:r>
      <w:r w:rsidR="00EA3FCF">
        <w:rPr>
          <w:rFonts w:cstheme="minorHAnsi"/>
        </w:rPr>
        <w:t>treatment</w:t>
      </w:r>
      <w:r w:rsidRPr="00693F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F7237A" w:rsidRPr="004C0D50">
        <w:rPr>
          <w:rFonts w:cstheme="minorHAnsi"/>
        </w:rPr>
        <w:t>Probabilities of practical significance (</w:t>
      </w:r>
      <w:proofErr w:type="spellStart"/>
      <w:r w:rsidR="00F7237A" w:rsidRPr="004C0D50">
        <w:rPr>
          <w:rFonts w:cstheme="minorHAnsi"/>
        </w:rPr>
        <w:t>ps</w:t>
      </w:r>
      <w:proofErr w:type="spellEnd"/>
      <w:r w:rsidR="00F7237A" w:rsidRPr="004C0D50">
        <w:rPr>
          <w:rFonts w:cstheme="minorHAnsi"/>
        </w:rPr>
        <w:t>)</w:t>
      </w:r>
      <w:r w:rsidR="00F7237A">
        <w:rPr>
          <w:rFonts w:cstheme="minorHAnsi"/>
        </w:rPr>
        <w:t xml:space="preserve"> above 0.85 and probabilities of direction (</w:t>
      </w:r>
      <w:proofErr w:type="spellStart"/>
      <w:proofErr w:type="gramStart"/>
      <w:r w:rsidR="00F7237A">
        <w:rPr>
          <w:rFonts w:cstheme="minorHAnsi"/>
        </w:rPr>
        <w:t>pd</w:t>
      </w:r>
      <w:proofErr w:type="spellEnd"/>
      <w:proofErr w:type="gramEnd"/>
      <w:r w:rsidR="00F7237A">
        <w:rPr>
          <w:rFonts w:cstheme="minorHAnsi"/>
        </w:rPr>
        <w:t xml:space="preserve">) above </w:t>
      </w:r>
      <w:r w:rsidR="009365A0">
        <w:rPr>
          <w:rFonts w:cstheme="minorHAnsi"/>
        </w:rPr>
        <w:t>95%</w:t>
      </w:r>
      <w:r w:rsidR="00F7237A">
        <w:rPr>
          <w:rFonts w:cstheme="minorHAnsi"/>
        </w:rPr>
        <w:t xml:space="preserve"> are bol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12"/>
        <w:gridCol w:w="1417"/>
        <w:gridCol w:w="1325"/>
        <w:gridCol w:w="1532"/>
        <w:gridCol w:w="1386"/>
        <w:gridCol w:w="1002"/>
      </w:tblGrid>
      <w:tr w:rsidR="00295AF7" w:rsidRPr="00295AF7" w14:paraId="3C0942F4" w14:textId="40632A7A" w:rsidTr="0020172A">
        <w:tc>
          <w:tcPr>
            <w:tcW w:w="1268" w:type="dxa"/>
          </w:tcPr>
          <w:p w14:paraId="0C940095" w14:textId="4B97A01F" w:rsidR="00295AF7" w:rsidRPr="00E34144" w:rsidRDefault="00295AF7" w:rsidP="001B6260">
            <w:pPr>
              <w:rPr>
                <w:rFonts w:cstheme="minorHAnsi"/>
                <w:b/>
                <w:bCs/>
              </w:rPr>
            </w:pPr>
            <w:r w:rsidRPr="00E34144"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</w:p>
        </w:tc>
        <w:tc>
          <w:tcPr>
            <w:tcW w:w="712" w:type="dxa"/>
          </w:tcPr>
          <w:p w14:paraId="24E70B34" w14:textId="024D2006" w:rsidR="00295AF7" w:rsidRPr="00E34144" w:rsidRDefault="00295AF7" w:rsidP="001B6260">
            <w:pPr>
              <w:rPr>
                <w:rFonts w:cstheme="minorHAnsi"/>
                <w:b/>
                <w:bCs/>
              </w:rPr>
            </w:pPr>
            <w:r w:rsidRPr="00E34144"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1417" w:type="dxa"/>
          </w:tcPr>
          <w:p w14:paraId="3149619E" w14:textId="77777777" w:rsidR="00CD30E8" w:rsidRDefault="00F7037C" w:rsidP="00CD30E8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  <w:p w14:paraId="4EA590C6" w14:textId="6732C416" w:rsidR="00295AF7" w:rsidRPr="00CD30E8" w:rsidRDefault="00CD30E8" w:rsidP="00CD30E8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325" w:type="dxa"/>
          </w:tcPr>
          <w:p w14:paraId="21996A18" w14:textId="77777777" w:rsidR="00CD30E8" w:rsidRDefault="00295AF7" w:rsidP="00CD30E8">
            <w:pPr>
              <w:rPr>
                <w:rFonts w:cstheme="minorHAnsi"/>
                <w:b/>
                <w:bCs/>
              </w:rPr>
            </w:pPr>
            <w:r w:rsidRPr="00E34144">
              <w:rPr>
                <w:rFonts w:cstheme="minorHAnsi"/>
                <w:b/>
                <w:bCs/>
              </w:rPr>
              <w:t>Lower HPD</w:t>
            </w:r>
          </w:p>
          <w:p w14:paraId="40AFCF53" w14:textId="1587D5FD" w:rsidR="00295AF7" w:rsidRPr="00CD30E8" w:rsidRDefault="00CD30E8" w:rsidP="00CD30E8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532" w:type="dxa"/>
          </w:tcPr>
          <w:p w14:paraId="17291864" w14:textId="77777777" w:rsidR="00CD30E8" w:rsidRDefault="00295AF7" w:rsidP="00CD30E8">
            <w:pPr>
              <w:rPr>
                <w:rFonts w:cstheme="minorHAnsi"/>
                <w:b/>
                <w:bCs/>
              </w:rPr>
            </w:pPr>
            <w:r w:rsidRPr="00E34144">
              <w:rPr>
                <w:rFonts w:cstheme="minorHAnsi"/>
                <w:b/>
                <w:bCs/>
              </w:rPr>
              <w:t>Upper HPD</w:t>
            </w:r>
          </w:p>
          <w:p w14:paraId="33B1835D" w14:textId="1E9960C3" w:rsidR="00295AF7" w:rsidRPr="00CD30E8" w:rsidRDefault="00CD30E8" w:rsidP="00CD30E8">
            <w:pPr>
              <w:rPr>
                <w:rFonts w:cstheme="minorHAnsi"/>
              </w:rPr>
            </w:pPr>
            <w:r w:rsidRPr="002D23AA">
              <w:rPr>
                <w:rFonts w:cstheme="minorHAnsi"/>
                <w:noProof/>
                <w:sz w:val="20"/>
                <w:szCs w:val="20"/>
              </w:rPr>
              <w:t>(log/days)</w:t>
            </w:r>
          </w:p>
        </w:tc>
        <w:tc>
          <w:tcPr>
            <w:tcW w:w="1386" w:type="dxa"/>
          </w:tcPr>
          <w:p w14:paraId="0B4B01A9" w14:textId="2D51DC1D" w:rsidR="00295AF7" w:rsidRPr="00E34144" w:rsidRDefault="00E34144" w:rsidP="001B6260">
            <w:pPr>
              <w:rPr>
                <w:rFonts w:cstheme="minorHAnsi"/>
                <w:b/>
                <w:bCs/>
              </w:rPr>
            </w:pPr>
            <w:proofErr w:type="spellStart"/>
            <w:r w:rsidRPr="00E34144">
              <w:rPr>
                <w:rFonts w:cstheme="minorHAnsi"/>
                <w:b/>
                <w:bCs/>
              </w:rPr>
              <w:t>p</w:t>
            </w:r>
            <w:r w:rsidR="00295AF7" w:rsidRPr="00E34144">
              <w:rPr>
                <w:rFonts w:cstheme="minorHAnsi"/>
                <w:b/>
                <w:bCs/>
              </w:rPr>
              <w:t>d</w:t>
            </w:r>
            <w:proofErr w:type="spellEnd"/>
          </w:p>
        </w:tc>
        <w:tc>
          <w:tcPr>
            <w:tcW w:w="1002" w:type="dxa"/>
          </w:tcPr>
          <w:p w14:paraId="3761546D" w14:textId="10762B0B" w:rsidR="00295AF7" w:rsidRPr="00E34144" w:rsidRDefault="00295AF7" w:rsidP="001B6260">
            <w:pPr>
              <w:rPr>
                <w:rFonts w:cstheme="minorHAnsi"/>
                <w:b/>
                <w:bCs/>
              </w:rPr>
            </w:pPr>
            <w:proofErr w:type="spellStart"/>
            <w:r w:rsidRPr="00E34144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D413D9" w:rsidRPr="00295AF7" w14:paraId="7F46FCFA" w14:textId="2BF0A5BA" w:rsidTr="0020172A">
        <w:tc>
          <w:tcPr>
            <w:tcW w:w="1268" w:type="dxa"/>
          </w:tcPr>
          <w:p w14:paraId="07FBBDCD" w14:textId="13C9AA66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C</w:t>
            </w:r>
          </w:p>
        </w:tc>
        <w:tc>
          <w:tcPr>
            <w:tcW w:w="712" w:type="dxa"/>
          </w:tcPr>
          <w:p w14:paraId="5FAD0E6E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0D0F6B34" w14:textId="028ED215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71</w:t>
            </w:r>
            <w:r w:rsidR="0020172A">
              <w:t xml:space="preserve"> / 111.0</w:t>
            </w:r>
          </w:p>
        </w:tc>
        <w:tc>
          <w:tcPr>
            <w:tcW w:w="1325" w:type="dxa"/>
          </w:tcPr>
          <w:p w14:paraId="23906A2E" w14:textId="17D7257F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67</w:t>
            </w:r>
            <w:r w:rsidR="0020172A">
              <w:t xml:space="preserve"> / 106.3</w:t>
            </w:r>
          </w:p>
        </w:tc>
        <w:tc>
          <w:tcPr>
            <w:tcW w:w="1532" w:type="dxa"/>
          </w:tcPr>
          <w:p w14:paraId="76463AB4" w14:textId="6B3F4D52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75</w:t>
            </w:r>
            <w:r w:rsidR="0020172A">
              <w:t xml:space="preserve"> / 116.1</w:t>
            </w:r>
          </w:p>
        </w:tc>
        <w:tc>
          <w:tcPr>
            <w:tcW w:w="1386" w:type="dxa"/>
          </w:tcPr>
          <w:p w14:paraId="1A5DA9DB" w14:textId="11622DF2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4A129907" w14:textId="6F349C2C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295AF7" w14:paraId="6516DD89" w14:textId="46856DD2" w:rsidTr="0020172A">
        <w:tc>
          <w:tcPr>
            <w:tcW w:w="1268" w:type="dxa"/>
          </w:tcPr>
          <w:p w14:paraId="56F1369D" w14:textId="410CFBFB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SC</w:t>
            </w:r>
          </w:p>
        </w:tc>
        <w:tc>
          <w:tcPr>
            <w:tcW w:w="712" w:type="dxa"/>
          </w:tcPr>
          <w:p w14:paraId="7EC8FDE6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7FC14AB9" w14:textId="1DD83ED0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3</w:t>
            </w:r>
            <w:r w:rsidR="0020172A">
              <w:t xml:space="preserve"> / 125.4</w:t>
            </w:r>
          </w:p>
        </w:tc>
        <w:tc>
          <w:tcPr>
            <w:tcW w:w="1325" w:type="dxa"/>
          </w:tcPr>
          <w:p w14:paraId="355CAA3F" w14:textId="4152C4FD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79</w:t>
            </w:r>
            <w:r w:rsidR="0020172A">
              <w:t xml:space="preserve"> / 119.7</w:t>
            </w:r>
          </w:p>
        </w:tc>
        <w:tc>
          <w:tcPr>
            <w:tcW w:w="1532" w:type="dxa"/>
          </w:tcPr>
          <w:p w14:paraId="3EFC0349" w14:textId="124856B7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8</w:t>
            </w:r>
            <w:r w:rsidR="0020172A">
              <w:t xml:space="preserve"> / 131.1</w:t>
            </w:r>
          </w:p>
        </w:tc>
        <w:tc>
          <w:tcPr>
            <w:tcW w:w="1386" w:type="dxa"/>
          </w:tcPr>
          <w:p w14:paraId="3161365E" w14:textId="7E895615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07D2E7AF" w14:textId="50582A8F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295AF7" w14:paraId="2A3C9AE0" w14:textId="410EE89C" w:rsidTr="0020172A">
        <w:tc>
          <w:tcPr>
            <w:tcW w:w="1268" w:type="dxa"/>
          </w:tcPr>
          <w:p w14:paraId="10C951B0" w14:textId="3FAFB1A5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T</w:t>
            </w:r>
          </w:p>
        </w:tc>
        <w:tc>
          <w:tcPr>
            <w:tcW w:w="712" w:type="dxa"/>
          </w:tcPr>
          <w:p w14:paraId="164F880F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F</w:t>
            </w:r>
          </w:p>
        </w:tc>
        <w:tc>
          <w:tcPr>
            <w:tcW w:w="1417" w:type="dxa"/>
          </w:tcPr>
          <w:p w14:paraId="042366FE" w14:textId="026D3888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1</w:t>
            </w:r>
            <w:r w:rsidR="0020172A">
              <w:t xml:space="preserve"> / 123.2</w:t>
            </w:r>
          </w:p>
        </w:tc>
        <w:tc>
          <w:tcPr>
            <w:tcW w:w="1325" w:type="dxa"/>
          </w:tcPr>
          <w:p w14:paraId="5D32D2F2" w14:textId="5D7C3D12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76</w:t>
            </w:r>
            <w:r w:rsidR="0020172A">
              <w:t xml:space="preserve"> / 117.1</w:t>
            </w:r>
          </w:p>
        </w:tc>
        <w:tc>
          <w:tcPr>
            <w:tcW w:w="1532" w:type="dxa"/>
          </w:tcPr>
          <w:p w14:paraId="01D3825B" w14:textId="60C2D337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7</w:t>
            </w:r>
            <w:r w:rsidR="0020172A">
              <w:t xml:space="preserve"> / 129.9</w:t>
            </w:r>
          </w:p>
        </w:tc>
        <w:tc>
          <w:tcPr>
            <w:tcW w:w="1386" w:type="dxa"/>
          </w:tcPr>
          <w:p w14:paraId="45AD0B58" w14:textId="75B8542B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73FE7FD0" w14:textId="6165A369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295AF7" w14:paraId="0D5C51EC" w14:textId="057A31EC" w:rsidTr="0020172A">
        <w:tc>
          <w:tcPr>
            <w:tcW w:w="1268" w:type="dxa"/>
          </w:tcPr>
          <w:p w14:paraId="2B43595B" w14:textId="5CB4A2C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C</w:t>
            </w:r>
          </w:p>
        </w:tc>
        <w:tc>
          <w:tcPr>
            <w:tcW w:w="712" w:type="dxa"/>
          </w:tcPr>
          <w:p w14:paraId="51C7CAB4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78B842A4" w14:textId="1CACD21D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69</w:t>
            </w:r>
            <w:r w:rsidR="0020172A">
              <w:t xml:space="preserve"> / 108.4</w:t>
            </w:r>
          </w:p>
        </w:tc>
        <w:tc>
          <w:tcPr>
            <w:tcW w:w="1325" w:type="dxa"/>
          </w:tcPr>
          <w:p w14:paraId="4FE172F5" w14:textId="0E4E91DA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64</w:t>
            </w:r>
            <w:r w:rsidR="0020172A">
              <w:t xml:space="preserve"> / 103.2</w:t>
            </w:r>
          </w:p>
        </w:tc>
        <w:tc>
          <w:tcPr>
            <w:tcW w:w="1532" w:type="dxa"/>
          </w:tcPr>
          <w:p w14:paraId="1703F1B4" w14:textId="1189A51A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74</w:t>
            </w:r>
            <w:r w:rsidR="0020172A">
              <w:t xml:space="preserve"> / 113.9</w:t>
            </w:r>
          </w:p>
        </w:tc>
        <w:tc>
          <w:tcPr>
            <w:tcW w:w="1386" w:type="dxa"/>
          </w:tcPr>
          <w:p w14:paraId="7B5E4598" w14:textId="3B81EF3B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3BD9D8D1" w14:textId="133AEFD4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295AF7" w14:paraId="040722E2" w14:textId="2F5F989A" w:rsidTr="0020172A">
        <w:tc>
          <w:tcPr>
            <w:tcW w:w="1268" w:type="dxa"/>
          </w:tcPr>
          <w:p w14:paraId="32E3A915" w14:textId="69B7CCE4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SC</w:t>
            </w:r>
          </w:p>
        </w:tc>
        <w:tc>
          <w:tcPr>
            <w:tcW w:w="712" w:type="dxa"/>
          </w:tcPr>
          <w:p w14:paraId="62DA5E06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6E55EC63" w14:textId="1B2B84E3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91</w:t>
            </w:r>
            <w:r w:rsidR="0020172A">
              <w:t xml:space="preserve"> / 136.1</w:t>
            </w:r>
          </w:p>
        </w:tc>
        <w:tc>
          <w:tcPr>
            <w:tcW w:w="1325" w:type="dxa"/>
          </w:tcPr>
          <w:p w14:paraId="715A747E" w14:textId="6FE5C129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7</w:t>
            </w:r>
            <w:r w:rsidR="0020172A">
              <w:t xml:space="preserve"> / 130.0</w:t>
            </w:r>
          </w:p>
        </w:tc>
        <w:tc>
          <w:tcPr>
            <w:tcW w:w="1532" w:type="dxa"/>
          </w:tcPr>
          <w:p w14:paraId="36340095" w14:textId="71A4F6B2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96</w:t>
            </w:r>
            <w:r w:rsidR="0020172A">
              <w:t xml:space="preserve"> / 142.6</w:t>
            </w:r>
          </w:p>
        </w:tc>
        <w:tc>
          <w:tcPr>
            <w:tcW w:w="1386" w:type="dxa"/>
          </w:tcPr>
          <w:p w14:paraId="3528D52D" w14:textId="02C37CC9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016E1B26" w14:textId="570F5515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295AF7" w14:paraId="34AC41DF" w14:textId="7814340D" w:rsidTr="0020172A">
        <w:tc>
          <w:tcPr>
            <w:tcW w:w="1268" w:type="dxa"/>
          </w:tcPr>
          <w:p w14:paraId="2FBA84C7" w14:textId="4EA46876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T</w:t>
            </w:r>
          </w:p>
        </w:tc>
        <w:tc>
          <w:tcPr>
            <w:tcW w:w="712" w:type="dxa"/>
          </w:tcPr>
          <w:p w14:paraId="21848370" w14:textId="77777777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M</w:t>
            </w:r>
          </w:p>
        </w:tc>
        <w:tc>
          <w:tcPr>
            <w:tcW w:w="1417" w:type="dxa"/>
          </w:tcPr>
          <w:p w14:paraId="73B31B8D" w14:textId="36ACF3BD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91</w:t>
            </w:r>
            <w:r w:rsidR="0020172A">
              <w:t xml:space="preserve"> / 135.6</w:t>
            </w:r>
          </w:p>
        </w:tc>
        <w:tc>
          <w:tcPr>
            <w:tcW w:w="1325" w:type="dxa"/>
          </w:tcPr>
          <w:p w14:paraId="3934F572" w14:textId="35ED4832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85</w:t>
            </w:r>
            <w:r w:rsidR="0020172A">
              <w:t xml:space="preserve"> / 128.3</w:t>
            </w:r>
          </w:p>
        </w:tc>
        <w:tc>
          <w:tcPr>
            <w:tcW w:w="1532" w:type="dxa"/>
          </w:tcPr>
          <w:p w14:paraId="3FB8EEC1" w14:textId="5CB0B62B" w:rsidR="00D413D9" w:rsidRPr="00E34144" w:rsidRDefault="00D413D9" w:rsidP="00D413D9">
            <w:pPr>
              <w:rPr>
                <w:rFonts w:cstheme="minorHAnsi"/>
              </w:rPr>
            </w:pPr>
            <w:r w:rsidRPr="004C3102">
              <w:t>4.97</w:t>
            </w:r>
            <w:r w:rsidR="0020172A">
              <w:t xml:space="preserve"> / 143.6</w:t>
            </w:r>
          </w:p>
        </w:tc>
        <w:tc>
          <w:tcPr>
            <w:tcW w:w="1386" w:type="dxa"/>
          </w:tcPr>
          <w:p w14:paraId="24B3F366" w14:textId="2096D009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3A1DE038" w14:textId="023FE1E5" w:rsidR="00D413D9" w:rsidRPr="00011B86" w:rsidRDefault="00D413D9" w:rsidP="00D413D9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D413D9" w:rsidRPr="00E34144" w14:paraId="61D19EDD" w14:textId="065B3469" w:rsidTr="0020172A">
        <w:tc>
          <w:tcPr>
            <w:tcW w:w="8642" w:type="dxa"/>
            <w:gridSpan w:val="7"/>
            <w:shd w:val="clear" w:color="auto" w:fill="D9D9D9" w:themeFill="background1" w:themeFillShade="D9"/>
          </w:tcPr>
          <w:p w14:paraId="73F654E4" w14:textId="09F0FBCB" w:rsidR="00D413D9" w:rsidRPr="00E34144" w:rsidRDefault="00D413D9" w:rsidP="00D413D9">
            <w:pPr>
              <w:jc w:val="center"/>
              <w:rPr>
                <w:rFonts w:cstheme="minorHAnsi"/>
              </w:rPr>
            </w:pPr>
            <w:r w:rsidRPr="00E34144">
              <w:rPr>
                <w:rFonts w:cstheme="minorHAnsi"/>
                <w:b/>
                <w:bCs/>
              </w:rPr>
              <w:t>Contrast</w:t>
            </w:r>
          </w:p>
        </w:tc>
      </w:tr>
      <w:tr w:rsidR="00D413D9" w:rsidRPr="00E34144" w14:paraId="213C4552" w14:textId="77777777" w:rsidTr="0020172A">
        <w:tc>
          <w:tcPr>
            <w:tcW w:w="1980" w:type="dxa"/>
            <w:gridSpan w:val="2"/>
          </w:tcPr>
          <w:p w14:paraId="619A4F8A" w14:textId="340DDEA5" w:rsidR="00D413D9" w:rsidRPr="00E34144" w:rsidRDefault="00D413D9" w:rsidP="00D413D9">
            <w:pPr>
              <w:rPr>
                <w:rFonts w:cstheme="minorHAnsi"/>
                <w:b/>
                <w:bCs/>
              </w:rPr>
            </w:pPr>
            <w:bookmarkStart w:id="7" w:name="_Hlk189203829"/>
            <w:r>
              <w:rPr>
                <w:rFonts w:cstheme="minorHAnsi"/>
                <w:b/>
                <w:bCs/>
              </w:rPr>
              <w:t xml:space="preserve">Maternal </w:t>
            </w:r>
            <w:r w:rsidR="00EA3FCF">
              <w:rPr>
                <w:rFonts w:cstheme="minorHAnsi"/>
                <w:b/>
                <w:bCs/>
              </w:rPr>
              <w:t>treatment</w:t>
            </w:r>
            <w:r>
              <w:rPr>
                <w:rFonts w:cstheme="minorHAnsi"/>
                <w:b/>
                <w:bCs/>
              </w:rPr>
              <w:t xml:space="preserve"> and sex</w:t>
            </w:r>
          </w:p>
        </w:tc>
        <w:tc>
          <w:tcPr>
            <w:tcW w:w="1417" w:type="dxa"/>
          </w:tcPr>
          <w:p w14:paraId="77EA39C5" w14:textId="2233B824" w:rsidR="00D413D9" w:rsidRPr="00E34144" w:rsidRDefault="00D413D9" w:rsidP="00D413D9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imate</w:t>
            </w:r>
          </w:p>
        </w:tc>
        <w:tc>
          <w:tcPr>
            <w:tcW w:w="1325" w:type="dxa"/>
          </w:tcPr>
          <w:p w14:paraId="6FB73632" w14:textId="352C0C81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  <w:b/>
                <w:bCs/>
              </w:rPr>
              <w:t>Lower HPD</w:t>
            </w:r>
          </w:p>
        </w:tc>
        <w:tc>
          <w:tcPr>
            <w:tcW w:w="1532" w:type="dxa"/>
          </w:tcPr>
          <w:p w14:paraId="62A71146" w14:textId="75E87904" w:rsidR="00D413D9" w:rsidRPr="00E34144" w:rsidRDefault="00D413D9" w:rsidP="00D413D9">
            <w:pPr>
              <w:rPr>
                <w:rFonts w:cstheme="minorHAnsi"/>
              </w:rPr>
            </w:pPr>
            <w:r w:rsidRPr="00E34144">
              <w:rPr>
                <w:rFonts w:cstheme="minorHAnsi"/>
                <w:b/>
                <w:bCs/>
              </w:rPr>
              <w:t>Upper HPD</w:t>
            </w:r>
          </w:p>
        </w:tc>
        <w:tc>
          <w:tcPr>
            <w:tcW w:w="1386" w:type="dxa"/>
          </w:tcPr>
          <w:p w14:paraId="3E4EA709" w14:textId="72778B95" w:rsidR="00D413D9" w:rsidRPr="00E34144" w:rsidRDefault="00D413D9" w:rsidP="00D413D9">
            <w:pPr>
              <w:rPr>
                <w:rFonts w:cstheme="minorHAnsi"/>
              </w:rPr>
            </w:pPr>
            <w:proofErr w:type="spellStart"/>
            <w:r w:rsidRPr="00E34144">
              <w:rPr>
                <w:rFonts w:cstheme="minorHAnsi"/>
                <w:b/>
                <w:bCs/>
              </w:rPr>
              <w:t>pd</w:t>
            </w:r>
            <w:proofErr w:type="spellEnd"/>
          </w:p>
        </w:tc>
        <w:tc>
          <w:tcPr>
            <w:tcW w:w="1002" w:type="dxa"/>
          </w:tcPr>
          <w:p w14:paraId="6A6AE0BB" w14:textId="6F32BA27" w:rsidR="00D413D9" w:rsidRPr="00E34144" w:rsidRDefault="00D413D9" w:rsidP="00D413D9">
            <w:pPr>
              <w:rPr>
                <w:rFonts w:cstheme="minorHAnsi"/>
              </w:rPr>
            </w:pPr>
            <w:proofErr w:type="spellStart"/>
            <w:r w:rsidRPr="00E34144">
              <w:rPr>
                <w:rFonts w:cstheme="minorHAnsi"/>
                <w:b/>
                <w:bCs/>
              </w:rPr>
              <w:t>ps</w:t>
            </w:r>
            <w:proofErr w:type="spellEnd"/>
          </w:p>
        </w:tc>
      </w:tr>
      <w:tr w:rsidR="00011B86" w:rsidRPr="00E34144" w14:paraId="028E3AB2" w14:textId="4C23AA3C" w:rsidTr="0020172A">
        <w:tc>
          <w:tcPr>
            <w:tcW w:w="1980" w:type="dxa"/>
            <w:gridSpan w:val="2"/>
          </w:tcPr>
          <w:p w14:paraId="426799EA" w14:textId="120B9455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DC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SC F</w:t>
            </w:r>
          </w:p>
        </w:tc>
        <w:tc>
          <w:tcPr>
            <w:tcW w:w="1417" w:type="dxa"/>
          </w:tcPr>
          <w:p w14:paraId="1B887103" w14:textId="0416EFF9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2</w:t>
            </w:r>
            <w:r>
              <w:t>2</w:t>
            </w:r>
          </w:p>
        </w:tc>
        <w:tc>
          <w:tcPr>
            <w:tcW w:w="1325" w:type="dxa"/>
          </w:tcPr>
          <w:p w14:paraId="5C64531C" w14:textId="1B75C4B4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85</w:t>
            </w:r>
          </w:p>
        </w:tc>
        <w:tc>
          <w:tcPr>
            <w:tcW w:w="1532" w:type="dxa"/>
          </w:tcPr>
          <w:p w14:paraId="0FD53CE8" w14:textId="3F7680E2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</w:t>
            </w:r>
            <w:r>
              <w:t>60</w:t>
            </w:r>
          </w:p>
        </w:tc>
        <w:tc>
          <w:tcPr>
            <w:tcW w:w="1386" w:type="dxa"/>
          </w:tcPr>
          <w:p w14:paraId="6C11A25B" w14:textId="37705437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99%</w:t>
            </w:r>
          </w:p>
        </w:tc>
        <w:tc>
          <w:tcPr>
            <w:tcW w:w="1002" w:type="dxa"/>
          </w:tcPr>
          <w:p w14:paraId="0F469FEF" w14:textId="731B2005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1644A1C1" w14:textId="23724906" w:rsidTr="0020172A">
        <w:tc>
          <w:tcPr>
            <w:tcW w:w="1980" w:type="dxa"/>
            <w:gridSpan w:val="2"/>
          </w:tcPr>
          <w:p w14:paraId="1803ED6E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C F - DT F</w:t>
            </w:r>
          </w:p>
        </w:tc>
        <w:tc>
          <w:tcPr>
            <w:tcW w:w="1417" w:type="dxa"/>
          </w:tcPr>
          <w:p w14:paraId="69B84CDB" w14:textId="5D176DF2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04</w:t>
            </w:r>
          </w:p>
        </w:tc>
        <w:tc>
          <w:tcPr>
            <w:tcW w:w="1325" w:type="dxa"/>
          </w:tcPr>
          <w:p w14:paraId="5E695ABA" w14:textId="38B6D452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7</w:t>
            </w:r>
            <w:r>
              <w:t>1</w:t>
            </w:r>
          </w:p>
        </w:tc>
        <w:tc>
          <w:tcPr>
            <w:tcW w:w="1532" w:type="dxa"/>
          </w:tcPr>
          <w:p w14:paraId="0ACA845D" w14:textId="2488CA3D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3</w:t>
            </w:r>
            <w:r>
              <w:t>6</w:t>
            </w:r>
          </w:p>
        </w:tc>
        <w:tc>
          <w:tcPr>
            <w:tcW w:w="1386" w:type="dxa"/>
          </w:tcPr>
          <w:p w14:paraId="24C16128" w14:textId="6B5B8B09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83%</w:t>
            </w:r>
          </w:p>
        </w:tc>
        <w:tc>
          <w:tcPr>
            <w:tcW w:w="1002" w:type="dxa"/>
          </w:tcPr>
          <w:p w14:paraId="726843AB" w14:textId="72A850A8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5C973348" w14:textId="24F8E4D1" w:rsidTr="0020172A">
        <w:tc>
          <w:tcPr>
            <w:tcW w:w="1980" w:type="dxa"/>
            <w:gridSpan w:val="2"/>
          </w:tcPr>
          <w:p w14:paraId="6DDAB02B" w14:textId="61416B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DC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DC M</w:t>
            </w:r>
          </w:p>
        </w:tc>
        <w:tc>
          <w:tcPr>
            <w:tcW w:w="1417" w:type="dxa"/>
          </w:tcPr>
          <w:p w14:paraId="79A5644B" w14:textId="7179E679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2</w:t>
            </w:r>
            <w:r>
              <w:t>4</w:t>
            </w:r>
          </w:p>
        </w:tc>
        <w:tc>
          <w:tcPr>
            <w:tcW w:w="1325" w:type="dxa"/>
          </w:tcPr>
          <w:p w14:paraId="5905890E" w14:textId="152869D7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4</w:t>
            </w:r>
            <w:r>
              <w:t>3</w:t>
            </w:r>
          </w:p>
        </w:tc>
        <w:tc>
          <w:tcPr>
            <w:tcW w:w="1532" w:type="dxa"/>
          </w:tcPr>
          <w:p w14:paraId="4467C902" w14:textId="17667BC3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89</w:t>
            </w:r>
          </w:p>
        </w:tc>
        <w:tc>
          <w:tcPr>
            <w:tcW w:w="1386" w:type="dxa"/>
          </w:tcPr>
          <w:p w14:paraId="36D86FD9" w14:textId="31F1B5EE" w:rsidR="00011B86" w:rsidRPr="00B15CF8" w:rsidRDefault="00011B86" w:rsidP="00011B86">
            <w:pPr>
              <w:rPr>
                <w:rFonts w:cstheme="minorHAnsi"/>
              </w:rPr>
            </w:pPr>
            <w:r w:rsidRPr="004C3102">
              <w:t>76.00%</w:t>
            </w:r>
          </w:p>
        </w:tc>
        <w:tc>
          <w:tcPr>
            <w:tcW w:w="1002" w:type="dxa"/>
          </w:tcPr>
          <w:p w14:paraId="7B6EFCC4" w14:textId="3E2B2C26" w:rsidR="00011B86" w:rsidRPr="00B15CF8" w:rsidRDefault="00011B86" w:rsidP="00011B86">
            <w:pPr>
              <w:rPr>
                <w:rFonts w:cstheme="minorHAnsi"/>
              </w:rPr>
            </w:pPr>
            <w:r w:rsidRPr="004C3102">
              <w:t>0.66</w:t>
            </w:r>
          </w:p>
        </w:tc>
      </w:tr>
      <w:tr w:rsidR="00011B86" w:rsidRPr="00E34144" w14:paraId="3DAA6951" w14:textId="6BE3D90C" w:rsidTr="0020172A">
        <w:tc>
          <w:tcPr>
            <w:tcW w:w="1980" w:type="dxa"/>
            <w:gridSpan w:val="2"/>
          </w:tcPr>
          <w:p w14:paraId="58336975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C F- SC M</w:t>
            </w:r>
          </w:p>
        </w:tc>
        <w:tc>
          <w:tcPr>
            <w:tcW w:w="1417" w:type="dxa"/>
          </w:tcPr>
          <w:p w14:paraId="4761A251" w14:textId="468A3FB6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03</w:t>
            </w:r>
          </w:p>
        </w:tc>
        <w:tc>
          <w:tcPr>
            <w:tcW w:w="1325" w:type="dxa"/>
          </w:tcPr>
          <w:p w14:paraId="079CDE16" w14:textId="4A711766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66</w:t>
            </w:r>
          </w:p>
        </w:tc>
        <w:tc>
          <w:tcPr>
            <w:tcW w:w="1532" w:type="dxa"/>
          </w:tcPr>
          <w:p w14:paraId="2800B19C" w14:textId="5393724E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3</w:t>
            </w:r>
            <w:r>
              <w:t>8</w:t>
            </w:r>
          </w:p>
        </w:tc>
        <w:tc>
          <w:tcPr>
            <w:tcW w:w="1386" w:type="dxa"/>
          </w:tcPr>
          <w:p w14:paraId="5FBD3912" w14:textId="20DD4766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1F0A864A" w14:textId="19499608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48F935CB" w14:textId="71CE9222" w:rsidTr="0020172A">
        <w:tc>
          <w:tcPr>
            <w:tcW w:w="1980" w:type="dxa"/>
            <w:gridSpan w:val="2"/>
          </w:tcPr>
          <w:p w14:paraId="37A8F7CB" w14:textId="02CA005A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DC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DT M</w:t>
            </w:r>
          </w:p>
        </w:tc>
        <w:tc>
          <w:tcPr>
            <w:tcW w:w="1417" w:type="dxa"/>
          </w:tcPr>
          <w:p w14:paraId="6836F771" w14:textId="63222F04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00</w:t>
            </w:r>
          </w:p>
        </w:tc>
        <w:tc>
          <w:tcPr>
            <w:tcW w:w="1325" w:type="dxa"/>
          </w:tcPr>
          <w:p w14:paraId="1FBF9BF2" w14:textId="6F9B8A08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71</w:t>
            </w:r>
          </w:p>
        </w:tc>
        <w:tc>
          <w:tcPr>
            <w:tcW w:w="1532" w:type="dxa"/>
          </w:tcPr>
          <w:p w14:paraId="14CE49FD" w14:textId="1F42D5B4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28</w:t>
            </w:r>
          </w:p>
        </w:tc>
        <w:tc>
          <w:tcPr>
            <w:tcW w:w="1386" w:type="dxa"/>
          </w:tcPr>
          <w:p w14:paraId="273DD4BC" w14:textId="6408E906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1CC9069C" w14:textId="370D7DC9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7F853BFD" w14:textId="670F43A5" w:rsidTr="0020172A">
        <w:tc>
          <w:tcPr>
            <w:tcW w:w="1980" w:type="dxa"/>
            <w:gridSpan w:val="2"/>
          </w:tcPr>
          <w:p w14:paraId="37EDC549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SC F - DT F</w:t>
            </w:r>
          </w:p>
        </w:tc>
        <w:tc>
          <w:tcPr>
            <w:tcW w:w="1417" w:type="dxa"/>
          </w:tcPr>
          <w:p w14:paraId="37B6640D" w14:textId="15625135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18</w:t>
            </w:r>
          </w:p>
        </w:tc>
        <w:tc>
          <w:tcPr>
            <w:tcW w:w="1325" w:type="dxa"/>
          </w:tcPr>
          <w:p w14:paraId="6B291B17" w14:textId="149B59ED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5</w:t>
            </w:r>
            <w:r>
              <w:t>4</w:t>
            </w:r>
          </w:p>
        </w:tc>
        <w:tc>
          <w:tcPr>
            <w:tcW w:w="1532" w:type="dxa"/>
          </w:tcPr>
          <w:p w14:paraId="23012F6D" w14:textId="52F7A8E1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8</w:t>
            </w:r>
            <w:r>
              <w:t>9</w:t>
            </w:r>
          </w:p>
        </w:tc>
        <w:tc>
          <w:tcPr>
            <w:tcW w:w="1386" w:type="dxa"/>
          </w:tcPr>
          <w:p w14:paraId="2F9F4164" w14:textId="44E06445" w:rsidR="00011B86" w:rsidRPr="00011B86" w:rsidRDefault="00011B86" w:rsidP="00011B86">
            <w:pPr>
              <w:rPr>
                <w:rFonts w:cstheme="minorHAnsi"/>
              </w:rPr>
            </w:pPr>
            <w:r w:rsidRPr="00011B86">
              <w:t>69.75%</w:t>
            </w:r>
          </w:p>
        </w:tc>
        <w:tc>
          <w:tcPr>
            <w:tcW w:w="1002" w:type="dxa"/>
          </w:tcPr>
          <w:p w14:paraId="4FA2FAE4" w14:textId="1B9F496F" w:rsidR="00011B86" w:rsidRPr="00011B86" w:rsidRDefault="00011B86" w:rsidP="00011B86">
            <w:pPr>
              <w:rPr>
                <w:rFonts w:cstheme="minorHAnsi"/>
              </w:rPr>
            </w:pPr>
            <w:r w:rsidRPr="00011B86">
              <w:t>0.59</w:t>
            </w:r>
          </w:p>
        </w:tc>
      </w:tr>
      <w:tr w:rsidR="00011B86" w:rsidRPr="00E34144" w14:paraId="5108F7E6" w14:textId="3A7FD086" w:rsidTr="0020172A">
        <w:tc>
          <w:tcPr>
            <w:tcW w:w="1980" w:type="dxa"/>
            <w:gridSpan w:val="2"/>
          </w:tcPr>
          <w:p w14:paraId="0D6AD438" w14:textId="2676BA82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SC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DC M</w:t>
            </w:r>
          </w:p>
        </w:tc>
        <w:tc>
          <w:tcPr>
            <w:tcW w:w="1417" w:type="dxa"/>
          </w:tcPr>
          <w:p w14:paraId="565C1659" w14:textId="54E75799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145</w:t>
            </w:r>
          </w:p>
        </w:tc>
        <w:tc>
          <w:tcPr>
            <w:tcW w:w="1325" w:type="dxa"/>
          </w:tcPr>
          <w:p w14:paraId="25D24267" w14:textId="26D58395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77</w:t>
            </w:r>
          </w:p>
        </w:tc>
        <w:tc>
          <w:tcPr>
            <w:tcW w:w="1532" w:type="dxa"/>
          </w:tcPr>
          <w:p w14:paraId="0E4A3CBE" w14:textId="6129667A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21</w:t>
            </w:r>
            <w:r>
              <w:t>3</w:t>
            </w:r>
          </w:p>
        </w:tc>
        <w:tc>
          <w:tcPr>
            <w:tcW w:w="1386" w:type="dxa"/>
          </w:tcPr>
          <w:p w14:paraId="08D06EC4" w14:textId="6F7383C7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97%</w:t>
            </w:r>
          </w:p>
        </w:tc>
        <w:tc>
          <w:tcPr>
            <w:tcW w:w="1002" w:type="dxa"/>
          </w:tcPr>
          <w:p w14:paraId="546F7A66" w14:textId="48D0F0C1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21754BA9" w14:textId="53B76D1A" w:rsidTr="0020172A">
        <w:tc>
          <w:tcPr>
            <w:tcW w:w="1980" w:type="dxa"/>
            <w:gridSpan w:val="2"/>
          </w:tcPr>
          <w:p w14:paraId="0AA2DA41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SC F - SC M</w:t>
            </w:r>
          </w:p>
        </w:tc>
        <w:tc>
          <w:tcPr>
            <w:tcW w:w="1417" w:type="dxa"/>
          </w:tcPr>
          <w:p w14:paraId="249B947B" w14:textId="2805728F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82</w:t>
            </w:r>
          </w:p>
        </w:tc>
        <w:tc>
          <w:tcPr>
            <w:tcW w:w="1325" w:type="dxa"/>
          </w:tcPr>
          <w:p w14:paraId="7F9BF43E" w14:textId="238F3A24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4</w:t>
            </w:r>
            <w:r>
              <w:t>8</w:t>
            </w:r>
          </w:p>
        </w:tc>
        <w:tc>
          <w:tcPr>
            <w:tcW w:w="1532" w:type="dxa"/>
          </w:tcPr>
          <w:p w14:paraId="1CF5EC41" w14:textId="23D6A5E1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1</w:t>
            </w:r>
            <w:r>
              <w:t>8</w:t>
            </w:r>
          </w:p>
        </w:tc>
        <w:tc>
          <w:tcPr>
            <w:tcW w:w="1386" w:type="dxa"/>
          </w:tcPr>
          <w:p w14:paraId="1895BA43" w14:textId="3D936BE5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26%</w:t>
            </w:r>
          </w:p>
        </w:tc>
        <w:tc>
          <w:tcPr>
            <w:tcW w:w="1002" w:type="dxa"/>
          </w:tcPr>
          <w:p w14:paraId="3EE15450" w14:textId="12B0F641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0.98</w:t>
            </w:r>
          </w:p>
        </w:tc>
      </w:tr>
      <w:tr w:rsidR="00011B86" w:rsidRPr="00E34144" w14:paraId="0EEC5EAA" w14:textId="656C610B" w:rsidTr="0020172A">
        <w:tc>
          <w:tcPr>
            <w:tcW w:w="1980" w:type="dxa"/>
            <w:gridSpan w:val="2"/>
          </w:tcPr>
          <w:p w14:paraId="7480B252" w14:textId="623B7141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SC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DT M</w:t>
            </w:r>
          </w:p>
        </w:tc>
        <w:tc>
          <w:tcPr>
            <w:tcW w:w="1417" w:type="dxa"/>
          </w:tcPr>
          <w:p w14:paraId="0845E7C8" w14:textId="099146FA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78</w:t>
            </w:r>
          </w:p>
        </w:tc>
        <w:tc>
          <w:tcPr>
            <w:tcW w:w="1325" w:type="dxa"/>
          </w:tcPr>
          <w:p w14:paraId="7CD99E06" w14:textId="738A2010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5</w:t>
            </w:r>
            <w:r>
              <w:t>2</w:t>
            </w:r>
          </w:p>
        </w:tc>
        <w:tc>
          <w:tcPr>
            <w:tcW w:w="1532" w:type="dxa"/>
          </w:tcPr>
          <w:p w14:paraId="43903920" w14:textId="16856C23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04</w:t>
            </w:r>
          </w:p>
        </w:tc>
        <w:tc>
          <w:tcPr>
            <w:tcW w:w="1386" w:type="dxa"/>
          </w:tcPr>
          <w:p w14:paraId="735A7432" w14:textId="5B9EFABE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8.14%</w:t>
            </w:r>
          </w:p>
        </w:tc>
        <w:tc>
          <w:tcPr>
            <w:tcW w:w="1002" w:type="dxa"/>
          </w:tcPr>
          <w:p w14:paraId="09D3D6FD" w14:textId="29E3E2CC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0.96</w:t>
            </w:r>
          </w:p>
        </w:tc>
      </w:tr>
      <w:tr w:rsidR="00011B86" w:rsidRPr="00E34144" w14:paraId="6AC59684" w14:textId="1EEB6248" w:rsidTr="0020172A">
        <w:tc>
          <w:tcPr>
            <w:tcW w:w="1980" w:type="dxa"/>
            <w:gridSpan w:val="2"/>
          </w:tcPr>
          <w:p w14:paraId="7D61992E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T F - DC M</w:t>
            </w:r>
          </w:p>
        </w:tc>
        <w:tc>
          <w:tcPr>
            <w:tcW w:w="1417" w:type="dxa"/>
          </w:tcPr>
          <w:p w14:paraId="243E8348" w14:textId="6C3FEDCC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127</w:t>
            </w:r>
          </w:p>
        </w:tc>
        <w:tc>
          <w:tcPr>
            <w:tcW w:w="1325" w:type="dxa"/>
          </w:tcPr>
          <w:p w14:paraId="0D3F2784" w14:textId="54646767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5</w:t>
            </w:r>
            <w:r>
              <w:t>7</w:t>
            </w:r>
          </w:p>
        </w:tc>
        <w:tc>
          <w:tcPr>
            <w:tcW w:w="1532" w:type="dxa"/>
          </w:tcPr>
          <w:p w14:paraId="4ADBBBEF" w14:textId="5E9858BF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199</w:t>
            </w:r>
          </w:p>
        </w:tc>
        <w:tc>
          <w:tcPr>
            <w:tcW w:w="1386" w:type="dxa"/>
          </w:tcPr>
          <w:p w14:paraId="5E8B68B1" w14:textId="7D0640F5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98%</w:t>
            </w:r>
          </w:p>
        </w:tc>
        <w:tc>
          <w:tcPr>
            <w:tcW w:w="1002" w:type="dxa"/>
          </w:tcPr>
          <w:p w14:paraId="47262ABD" w14:textId="26807504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1E707725" w14:textId="1E42728C" w:rsidTr="0020172A">
        <w:tc>
          <w:tcPr>
            <w:tcW w:w="1980" w:type="dxa"/>
            <w:gridSpan w:val="2"/>
          </w:tcPr>
          <w:p w14:paraId="6DB555F1" w14:textId="1EAAA9C1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 xml:space="preserve">DT F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SC M</w:t>
            </w:r>
          </w:p>
        </w:tc>
        <w:tc>
          <w:tcPr>
            <w:tcW w:w="1417" w:type="dxa"/>
          </w:tcPr>
          <w:p w14:paraId="60AEE367" w14:textId="51B27A50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</w:t>
            </w:r>
            <w:r>
              <w:t>100</w:t>
            </w:r>
          </w:p>
        </w:tc>
        <w:tc>
          <w:tcPr>
            <w:tcW w:w="1325" w:type="dxa"/>
          </w:tcPr>
          <w:p w14:paraId="3056D324" w14:textId="2ADFC365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68</w:t>
            </w:r>
          </w:p>
        </w:tc>
        <w:tc>
          <w:tcPr>
            <w:tcW w:w="1532" w:type="dxa"/>
          </w:tcPr>
          <w:p w14:paraId="0DEED510" w14:textId="0A01B51B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29</w:t>
            </w:r>
          </w:p>
        </w:tc>
        <w:tc>
          <w:tcPr>
            <w:tcW w:w="1386" w:type="dxa"/>
          </w:tcPr>
          <w:p w14:paraId="1227245F" w14:textId="73F6F375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77%</w:t>
            </w:r>
          </w:p>
        </w:tc>
        <w:tc>
          <w:tcPr>
            <w:tcW w:w="1002" w:type="dxa"/>
          </w:tcPr>
          <w:p w14:paraId="76312F2F" w14:textId="2915EA2E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0.99</w:t>
            </w:r>
          </w:p>
        </w:tc>
      </w:tr>
      <w:tr w:rsidR="00011B86" w:rsidRPr="00E34144" w14:paraId="573592FC" w14:textId="57EC2578" w:rsidTr="0020172A">
        <w:tc>
          <w:tcPr>
            <w:tcW w:w="1980" w:type="dxa"/>
            <w:gridSpan w:val="2"/>
          </w:tcPr>
          <w:p w14:paraId="5E15D391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T F - DT M</w:t>
            </w:r>
          </w:p>
        </w:tc>
        <w:tc>
          <w:tcPr>
            <w:tcW w:w="1417" w:type="dxa"/>
          </w:tcPr>
          <w:p w14:paraId="06624688" w14:textId="1388C7F2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96</w:t>
            </w:r>
          </w:p>
        </w:tc>
        <w:tc>
          <w:tcPr>
            <w:tcW w:w="1325" w:type="dxa"/>
          </w:tcPr>
          <w:p w14:paraId="0338959E" w14:textId="35FC99D9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7</w:t>
            </w:r>
            <w:r>
              <w:t>6</w:t>
            </w:r>
          </w:p>
        </w:tc>
        <w:tc>
          <w:tcPr>
            <w:tcW w:w="1532" w:type="dxa"/>
          </w:tcPr>
          <w:p w14:paraId="2CD08972" w14:textId="14B04B81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23</w:t>
            </w:r>
          </w:p>
        </w:tc>
        <w:tc>
          <w:tcPr>
            <w:tcW w:w="1386" w:type="dxa"/>
          </w:tcPr>
          <w:p w14:paraId="76320DAA" w14:textId="63E6C477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99.25%</w:t>
            </w:r>
          </w:p>
        </w:tc>
        <w:tc>
          <w:tcPr>
            <w:tcW w:w="1002" w:type="dxa"/>
          </w:tcPr>
          <w:p w14:paraId="19664F21" w14:textId="48C5A460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0.99</w:t>
            </w:r>
          </w:p>
        </w:tc>
      </w:tr>
      <w:tr w:rsidR="00011B86" w:rsidRPr="00E34144" w14:paraId="0D36D430" w14:textId="04F65300" w:rsidTr="0020172A">
        <w:tc>
          <w:tcPr>
            <w:tcW w:w="1980" w:type="dxa"/>
            <w:gridSpan w:val="2"/>
          </w:tcPr>
          <w:p w14:paraId="77E4E1C0" w14:textId="54125ED3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lastRenderedPageBreak/>
              <w:t xml:space="preserve">DC M </w:t>
            </w:r>
            <w:r>
              <w:rPr>
                <w:rFonts w:cstheme="minorHAnsi"/>
              </w:rPr>
              <w:t>-</w:t>
            </w:r>
            <w:r w:rsidRPr="00E34144">
              <w:rPr>
                <w:rFonts w:cstheme="minorHAnsi"/>
              </w:rPr>
              <w:t xml:space="preserve"> SC M</w:t>
            </w:r>
          </w:p>
        </w:tc>
        <w:tc>
          <w:tcPr>
            <w:tcW w:w="1417" w:type="dxa"/>
          </w:tcPr>
          <w:p w14:paraId="22B56B47" w14:textId="0AD068A6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27</w:t>
            </w:r>
          </w:p>
        </w:tc>
        <w:tc>
          <w:tcPr>
            <w:tcW w:w="1325" w:type="dxa"/>
          </w:tcPr>
          <w:p w14:paraId="24E14542" w14:textId="36A6F745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93</w:t>
            </w:r>
          </w:p>
        </w:tc>
        <w:tc>
          <w:tcPr>
            <w:tcW w:w="1532" w:type="dxa"/>
          </w:tcPr>
          <w:p w14:paraId="712AACDF" w14:textId="15E3F62C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59</w:t>
            </w:r>
          </w:p>
        </w:tc>
        <w:tc>
          <w:tcPr>
            <w:tcW w:w="1386" w:type="dxa"/>
          </w:tcPr>
          <w:p w14:paraId="217CF640" w14:textId="270BF7E7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78DAC857" w14:textId="613FE385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2F6EE84B" w14:textId="7C44AB49" w:rsidTr="0020172A">
        <w:tc>
          <w:tcPr>
            <w:tcW w:w="1980" w:type="dxa"/>
            <w:gridSpan w:val="2"/>
          </w:tcPr>
          <w:p w14:paraId="69D281B3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DC M - DT M</w:t>
            </w:r>
          </w:p>
        </w:tc>
        <w:tc>
          <w:tcPr>
            <w:tcW w:w="1417" w:type="dxa"/>
          </w:tcPr>
          <w:p w14:paraId="4BC68E10" w14:textId="0112220C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24</w:t>
            </w:r>
          </w:p>
        </w:tc>
        <w:tc>
          <w:tcPr>
            <w:tcW w:w="1325" w:type="dxa"/>
          </w:tcPr>
          <w:p w14:paraId="1B44D415" w14:textId="3E68D8F3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296</w:t>
            </w:r>
          </w:p>
        </w:tc>
        <w:tc>
          <w:tcPr>
            <w:tcW w:w="1532" w:type="dxa"/>
          </w:tcPr>
          <w:p w14:paraId="3A88DC0E" w14:textId="30061DBF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14</w:t>
            </w:r>
            <w:r>
              <w:t>8</w:t>
            </w:r>
          </w:p>
        </w:tc>
        <w:tc>
          <w:tcPr>
            <w:tcW w:w="1386" w:type="dxa"/>
          </w:tcPr>
          <w:p w14:paraId="5D343CFA" w14:textId="11321743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00%</w:t>
            </w:r>
          </w:p>
        </w:tc>
        <w:tc>
          <w:tcPr>
            <w:tcW w:w="1002" w:type="dxa"/>
          </w:tcPr>
          <w:p w14:paraId="716C0F1F" w14:textId="6B084DB0" w:rsidR="00011B86" w:rsidRPr="00011B86" w:rsidRDefault="00011B86" w:rsidP="00011B86">
            <w:pPr>
              <w:rPr>
                <w:rFonts w:cstheme="minorHAnsi"/>
                <w:b/>
                <w:bCs/>
              </w:rPr>
            </w:pPr>
            <w:r w:rsidRPr="00011B86">
              <w:rPr>
                <w:b/>
                <w:bCs/>
              </w:rPr>
              <w:t>1.00</w:t>
            </w:r>
          </w:p>
        </w:tc>
      </w:tr>
      <w:tr w:rsidR="00011B86" w:rsidRPr="00E34144" w14:paraId="290A30B3" w14:textId="598CFEFD" w:rsidTr="0020172A">
        <w:tc>
          <w:tcPr>
            <w:tcW w:w="1980" w:type="dxa"/>
            <w:gridSpan w:val="2"/>
          </w:tcPr>
          <w:p w14:paraId="3AAB424A" w14:textId="77777777" w:rsidR="00011B86" w:rsidRPr="00E34144" w:rsidRDefault="00011B86" w:rsidP="00011B86">
            <w:pPr>
              <w:rPr>
                <w:rFonts w:cstheme="minorHAnsi"/>
              </w:rPr>
            </w:pPr>
            <w:r w:rsidRPr="00E34144">
              <w:rPr>
                <w:rFonts w:cstheme="minorHAnsi"/>
              </w:rPr>
              <w:t>SC M - DT M</w:t>
            </w:r>
          </w:p>
        </w:tc>
        <w:tc>
          <w:tcPr>
            <w:tcW w:w="1417" w:type="dxa"/>
          </w:tcPr>
          <w:p w14:paraId="571AE793" w14:textId="2B9F5B13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03</w:t>
            </w:r>
          </w:p>
        </w:tc>
        <w:tc>
          <w:tcPr>
            <w:tcW w:w="1325" w:type="dxa"/>
          </w:tcPr>
          <w:p w14:paraId="3E32D250" w14:textId="1453D3D6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-0.06</w:t>
            </w:r>
            <w:r>
              <w:t>9</w:t>
            </w:r>
          </w:p>
        </w:tc>
        <w:tc>
          <w:tcPr>
            <w:tcW w:w="1532" w:type="dxa"/>
          </w:tcPr>
          <w:p w14:paraId="3EBB0DB8" w14:textId="789227EF" w:rsidR="00011B86" w:rsidRPr="00E34144" w:rsidRDefault="00011B86" w:rsidP="00011B86">
            <w:pPr>
              <w:rPr>
                <w:rFonts w:cstheme="minorHAnsi"/>
              </w:rPr>
            </w:pPr>
            <w:r w:rsidRPr="004C3102">
              <w:t>0.077</w:t>
            </w:r>
          </w:p>
        </w:tc>
        <w:tc>
          <w:tcPr>
            <w:tcW w:w="1386" w:type="dxa"/>
          </w:tcPr>
          <w:p w14:paraId="7634D5B8" w14:textId="49B31D9C" w:rsidR="00011B86" w:rsidRPr="00011B86" w:rsidRDefault="00011B86" w:rsidP="00011B86">
            <w:pPr>
              <w:rPr>
                <w:rFonts w:cstheme="minorHAnsi"/>
              </w:rPr>
            </w:pPr>
            <w:r w:rsidRPr="00011B86">
              <w:t>53.68%</w:t>
            </w:r>
          </w:p>
        </w:tc>
        <w:tc>
          <w:tcPr>
            <w:tcW w:w="1002" w:type="dxa"/>
          </w:tcPr>
          <w:p w14:paraId="111F0AF4" w14:textId="38995A1D" w:rsidR="00011B86" w:rsidRPr="00011B86" w:rsidRDefault="00011B86" w:rsidP="00011B86">
            <w:pPr>
              <w:rPr>
                <w:rFonts w:cstheme="minorHAnsi"/>
              </w:rPr>
            </w:pPr>
            <w:r w:rsidRPr="00011B86">
              <w:t>0.43</w:t>
            </w:r>
          </w:p>
        </w:tc>
      </w:tr>
    </w:tbl>
    <w:bookmarkEnd w:id="7"/>
    <w:p w14:paraId="5AE0215D" w14:textId="2543BC2C" w:rsidR="00D413D9" w:rsidRPr="00D413D9" w:rsidRDefault="00F14A0E" w:rsidP="00D413D9">
      <w:pPr>
        <w:rPr>
          <w:rFonts w:cstheme="minorHAnsi"/>
          <w:sz w:val="18"/>
          <w:szCs w:val="18"/>
        </w:rPr>
      </w:pPr>
      <w:r w:rsidRPr="00693FCD">
        <w:rPr>
          <w:rFonts w:cstheme="minorHAnsi"/>
          <w:sz w:val="18"/>
          <w:szCs w:val="18"/>
        </w:rPr>
        <w:t xml:space="preserve">Estimates are median estimates and on log scale. </w:t>
      </w:r>
      <w:r>
        <w:rPr>
          <w:rFonts w:cstheme="minorHAnsi"/>
          <w:sz w:val="18"/>
          <w:szCs w:val="18"/>
        </w:rPr>
        <w:t>HPD = 95% Highest posterior density</w:t>
      </w:r>
      <w:r w:rsidR="001B3B91">
        <w:rPr>
          <w:rFonts w:cstheme="minorHAnsi"/>
          <w:sz w:val="18"/>
          <w:szCs w:val="18"/>
        </w:rPr>
        <w:t>.</w:t>
      </w:r>
      <w:r w:rsidR="00D413D9">
        <w:br w:type="page"/>
      </w:r>
    </w:p>
    <w:p w14:paraId="40F5DBBE" w14:textId="2BFB17E7" w:rsidR="00DF66F4" w:rsidRDefault="00DA4033" w:rsidP="00DF66F4">
      <w:pPr>
        <w:jc w:val="both"/>
        <w:rPr>
          <w:rFonts w:cstheme="minorHAnsi"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5AD0CAF7" wp14:editId="63C65C56">
            <wp:extent cx="5731510" cy="4093845"/>
            <wp:effectExtent l="0" t="0" r="2540" b="1905"/>
            <wp:docPr id="1186515084" name="Picture 4" descr="A graph of a graph showing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515084" name="Picture 4" descr="A graph of a graph showing different colored dots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037" w:rsidRPr="00693FCD">
        <w:rPr>
          <w:rFonts w:cstheme="minorHAnsi"/>
          <w:b/>
          <w:bCs/>
        </w:rPr>
        <w:t xml:space="preserve">Figure S1. </w:t>
      </w:r>
      <w:r w:rsidR="00D91037" w:rsidRPr="00693FCD">
        <w:rPr>
          <w:rFonts w:cstheme="minorHAnsi"/>
        </w:rPr>
        <w:t xml:space="preserve">Predicted and average </w:t>
      </w:r>
      <w:r w:rsidR="009F1473">
        <w:rPr>
          <w:rFonts w:cstheme="minorHAnsi"/>
        </w:rPr>
        <w:t>body mass</w:t>
      </w:r>
      <w:r w:rsidR="00D91037" w:rsidRPr="00693FCD">
        <w:rPr>
          <w:rFonts w:cstheme="minorHAnsi"/>
        </w:rPr>
        <w:t xml:space="preserve"> (g) </w:t>
      </w:r>
      <w:r w:rsidR="00286D0C">
        <w:rPr>
          <w:rFonts w:cstheme="minorHAnsi"/>
        </w:rPr>
        <w:t xml:space="preserve">across </w:t>
      </w:r>
      <w:r w:rsidR="00D91037" w:rsidRPr="00693FCD">
        <w:rPr>
          <w:rFonts w:cstheme="minorHAnsi"/>
        </w:rPr>
        <w:t>the first 130 days of life</w:t>
      </w:r>
      <w:r w:rsidR="00286D0C">
        <w:rPr>
          <w:rFonts w:cstheme="minorHAnsi"/>
        </w:rPr>
        <w:t xml:space="preserve"> for</w:t>
      </w:r>
      <w:r w:rsidR="00D91037" w:rsidRPr="00693FCD">
        <w:rPr>
          <w:rFonts w:cstheme="minorHAnsi"/>
        </w:rPr>
        <w:t xml:space="preserve"> </w:t>
      </w:r>
      <w:proofErr w:type="spellStart"/>
      <w:r w:rsidR="00286D0C">
        <w:rPr>
          <w:rFonts w:cstheme="minorHAnsi"/>
        </w:rPr>
        <w:t>meerkat</w:t>
      </w:r>
      <w:proofErr w:type="spellEnd"/>
      <w:r w:rsidR="00286D0C">
        <w:rPr>
          <w:rFonts w:cstheme="minorHAnsi"/>
        </w:rPr>
        <w:t xml:space="preserve"> offspring, </w:t>
      </w:r>
      <w:r w:rsidR="00A037EF">
        <w:rPr>
          <w:rFonts w:cstheme="minorHAnsi"/>
        </w:rPr>
        <w:t>differentiated</w:t>
      </w:r>
      <w:r w:rsidR="00D91037" w:rsidRPr="00693FCD">
        <w:rPr>
          <w:rFonts w:cstheme="minorHAnsi"/>
        </w:rPr>
        <w:t xml:space="preserve"> by </w:t>
      </w:r>
      <w:r w:rsidR="00A13E1D">
        <w:rPr>
          <w:rFonts w:cstheme="minorHAnsi"/>
        </w:rPr>
        <w:t>maternal</w:t>
      </w:r>
      <w:r w:rsidR="00D91037" w:rsidRPr="00693FCD">
        <w:rPr>
          <w:rFonts w:cstheme="minorHAnsi"/>
        </w:rPr>
        <w:t xml:space="preserve"> </w:t>
      </w:r>
      <w:r w:rsidR="00EA3FCF">
        <w:rPr>
          <w:rFonts w:cstheme="minorHAnsi"/>
        </w:rPr>
        <w:t>treatment</w:t>
      </w:r>
      <w:r w:rsidR="00286D0C">
        <w:rPr>
          <w:rFonts w:cstheme="minorHAnsi"/>
        </w:rPr>
        <w:t xml:space="preserve"> (indicated by colour</w:t>
      </w:r>
      <w:r w:rsidR="003B24C3">
        <w:rPr>
          <w:rFonts w:cstheme="minorHAnsi"/>
        </w:rPr>
        <w:t>; DC = dominant control; SC = subordinate control; DT = dominant treated</w:t>
      </w:r>
      <w:r w:rsidR="00286D0C">
        <w:rPr>
          <w:rFonts w:cstheme="minorHAnsi"/>
        </w:rPr>
        <w:t>)</w:t>
      </w:r>
      <w:r w:rsidR="00D91037" w:rsidRPr="00693FCD">
        <w:rPr>
          <w:rFonts w:cstheme="minorHAnsi"/>
        </w:rPr>
        <w:t xml:space="preserve">. Dots </w:t>
      </w:r>
      <w:r w:rsidR="00286D0C">
        <w:rPr>
          <w:rFonts w:cstheme="minorHAnsi"/>
        </w:rPr>
        <w:t>indicate</w:t>
      </w:r>
      <w:r w:rsidR="00286D0C" w:rsidRPr="00693FCD">
        <w:rPr>
          <w:rFonts w:cstheme="minorHAnsi"/>
        </w:rPr>
        <w:t xml:space="preserve"> </w:t>
      </w:r>
      <w:r w:rsidR="00D91037" w:rsidRPr="00693FCD">
        <w:rPr>
          <w:rFonts w:cstheme="minorHAnsi"/>
        </w:rPr>
        <w:t xml:space="preserve">the average measured </w:t>
      </w:r>
      <w:r w:rsidR="00224CA6">
        <w:rPr>
          <w:rFonts w:cstheme="minorHAnsi"/>
        </w:rPr>
        <w:t>body mass</w:t>
      </w:r>
      <w:r w:rsidR="00D91037" w:rsidRPr="00693FCD">
        <w:rPr>
          <w:rFonts w:cstheme="minorHAnsi"/>
        </w:rPr>
        <w:t xml:space="preserve"> and crosses (+) </w:t>
      </w:r>
      <w:r w:rsidR="00286D0C">
        <w:rPr>
          <w:rFonts w:cstheme="minorHAnsi"/>
        </w:rPr>
        <w:t xml:space="preserve">indicate the </w:t>
      </w:r>
      <w:r w:rsidR="00D91037" w:rsidRPr="00693FCD">
        <w:rPr>
          <w:rFonts w:cstheme="minorHAnsi"/>
        </w:rPr>
        <w:t xml:space="preserve">predicted </w:t>
      </w:r>
      <w:r w:rsidR="00224CA6">
        <w:rPr>
          <w:rFonts w:cstheme="minorHAnsi"/>
        </w:rPr>
        <w:t>mass</w:t>
      </w:r>
      <w:r w:rsidR="00286D0C">
        <w:rPr>
          <w:rFonts w:cstheme="minorHAnsi"/>
        </w:rPr>
        <w:t>, with dash</w:t>
      </w:r>
      <w:r w:rsidR="00286D0C" w:rsidRPr="00693FCD">
        <w:rPr>
          <w:rFonts w:cstheme="minorHAnsi"/>
        </w:rPr>
        <w:t xml:space="preserve">ed </w:t>
      </w:r>
      <w:r w:rsidR="00D91037" w:rsidRPr="00693FCD">
        <w:rPr>
          <w:rFonts w:cstheme="minorHAnsi"/>
        </w:rPr>
        <w:t>lines connect</w:t>
      </w:r>
      <w:r w:rsidR="00286D0C">
        <w:rPr>
          <w:rFonts w:cstheme="minorHAnsi"/>
        </w:rPr>
        <w:t>ing</w:t>
      </w:r>
      <w:r w:rsidR="00D91037" w:rsidRPr="00693FCD">
        <w:rPr>
          <w:rFonts w:cstheme="minorHAnsi"/>
        </w:rPr>
        <w:t xml:space="preserve"> the corresponding values.</w:t>
      </w:r>
      <w:r w:rsidR="00720BA6">
        <w:rPr>
          <w:rFonts w:cstheme="minorHAnsi"/>
        </w:rPr>
        <w:t xml:space="preserve"> The</w:t>
      </w:r>
      <w:r w:rsidR="00D91037" w:rsidRPr="00693FCD">
        <w:rPr>
          <w:rFonts w:cstheme="minorHAnsi"/>
        </w:rPr>
        <w:t xml:space="preserve"> </w:t>
      </w:r>
      <w:r w:rsidR="00720BA6">
        <w:rPr>
          <w:rFonts w:cstheme="minorHAnsi"/>
        </w:rPr>
        <w:t>grey r</w:t>
      </w:r>
      <w:r w:rsidR="00D91037" w:rsidRPr="00693FCD">
        <w:rPr>
          <w:rFonts w:cstheme="minorHAnsi"/>
        </w:rPr>
        <w:t xml:space="preserve">ibbon depicts the 95% equal-tailed credible </w:t>
      </w:r>
      <w:r w:rsidR="00A037EF" w:rsidRPr="00693FCD">
        <w:rPr>
          <w:rFonts w:cstheme="minorHAnsi"/>
        </w:rPr>
        <w:t>interval</w:t>
      </w:r>
      <w:r w:rsidR="00D91037" w:rsidRPr="00693FCD">
        <w:rPr>
          <w:rFonts w:cstheme="minorHAnsi"/>
        </w:rPr>
        <w:t>.</w:t>
      </w:r>
      <w:r w:rsidR="00A037EF">
        <w:rPr>
          <w:rFonts w:cstheme="minorHAnsi"/>
        </w:rPr>
        <w:t xml:space="preserve"> N</w:t>
      </w:r>
      <w:r w:rsidR="00286D0C">
        <w:rPr>
          <w:rFonts w:cstheme="minorHAnsi"/>
        </w:rPr>
        <w:t xml:space="preserve"> </w:t>
      </w:r>
      <w:r w:rsidR="00A037EF">
        <w:rPr>
          <w:rFonts w:cstheme="minorHAnsi"/>
        </w:rPr>
        <w:t xml:space="preserve">= </w:t>
      </w:r>
      <w:r w:rsidR="007017BB">
        <w:rPr>
          <w:rFonts w:cstheme="minorHAnsi"/>
        </w:rPr>
        <w:t>491</w:t>
      </w:r>
      <w:r w:rsidR="00A037EF">
        <w:rPr>
          <w:rFonts w:cstheme="minorHAnsi"/>
        </w:rPr>
        <w:t>.</w:t>
      </w:r>
      <w:r w:rsidR="00DF66F4">
        <w:rPr>
          <w:rFonts w:cstheme="minorHAnsi"/>
        </w:rPr>
        <w:br w:type="page"/>
      </w:r>
    </w:p>
    <w:p w14:paraId="0CE41CB0" w14:textId="0E993E55" w:rsidR="00E23456" w:rsidRDefault="00741F9E" w:rsidP="00DF66F4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27F8F95B" wp14:editId="5E9EC68E">
            <wp:extent cx="5731510" cy="7369175"/>
            <wp:effectExtent l="0" t="0" r="2540" b="3175"/>
            <wp:docPr id="1773573009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573009" name="Picture 1" descr="A screenshot of a graph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FADC" w14:textId="1165325A" w:rsidR="00DF66F4" w:rsidRDefault="001C2160" w:rsidP="00DF66F4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 xml:space="preserve">Figure </w:t>
      </w:r>
      <w:r w:rsidR="00DE230D" w:rsidRPr="00693FCD">
        <w:rPr>
          <w:rFonts w:cstheme="minorHAnsi"/>
          <w:b/>
          <w:bCs/>
        </w:rPr>
        <w:t>S</w:t>
      </w:r>
      <w:r w:rsidR="00DE230D">
        <w:rPr>
          <w:rFonts w:cstheme="minorHAnsi"/>
          <w:b/>
          <w:bCs/>
        </w:rPr>
        <w:t>2</w:t>
      </w:r>
      <w:r w:rsidRPr="00693FCD">
        <w:rPr>
          <w:rFonts w:cstheme="minorHAnsi"/>
          <w:b/>
          <w:bCs/>
        </w:rPr>
        <w:t xml:space="preserve">. </w:t>
      </w:r>
      <w:r w:rsidRPr="000B1875">
        <w:rPr>
          <w:rFonts w:cstheme="minorHAnsi"/>
        </w:rPr>
        <w:t xml:space="preserve">Forest plot displaying the estimated coefficients </w:t>
      </w:r>
      <w:r>
        <w:rPr>
          <w:rFonts w:cstheme="minorHAnsi"/>
        </w:rPr>
        <w:t>for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repeat call proportions</w:t>
      </w:r>
      <w:r w:rsidR="00FA6179">
        <w:rPr>
          <w:rFonts w:cstheme="minorHAnsi"/>
        </w:rPr>
        <w:t xml:space="preserve"> by </w:t>
      </w:r>
      <w:proofErr w:type="spellStart"/>
      <w:r w:rsidR="00FA6179">
        <w:rPr>
          <w:rFonts w:cstheme="minorHAnsi"/>
        </w:rPr>
        <w:t>meerkat</w:t>
      </w:r>
      <w:proofErr w:type="spellEnd"/>
      <w:r w:rsidR="00FA6179">
        <w:rPr>
          <w:rFonts w:cstheme="minorHAnsi"/>
        </w:rPr>
        <w:t xml:space="preserve"> offspring differentiated by maternal </w:t>
      </w:r>
      <w:r w:rsidR="00EA3FCF">
        <w:rPr>
          <w:rFonts w:cstheme="minorHAnsi"/>
        </w:rPr>
        <w:t>treatment</w:t>
      </w:r>
      <w:r w:rsidR="00FA6179" w:rsidRPr="00FA6179">
        <w:rPr>
          <w:rFonts w:cstheme="minorHAnsi"/>
        </w:rPr>
        <w:t xml:space="preserve"> </w:t>
      </w:r>
      <w:r w:rsidR="00BD6062">
        <w:rPr>
          <w:rFonts w:cstheme="minorHAnsi"/>
        </w:rPr>
        <w:t>(indicated by colours; dominant control</w:t>
      </w:r>
      <w:r w:rsidR="004E3636">
        <w:rPr>
          <w:rFonts w:cstheme="minorHAnsi"/>
        </w:rPr>
        <w:t>, DC</w:t>
      </w:r>
      <w:r w:rsidR="00BD6062">
        <w:rPr>
          <w:rFonts w:cstheme="minorHAnsi"/>
        </w:rPr>
        <w:t xml:space="preserve">; </w:t>
      </w:r>
      <w:r w:rsidR="004E3636">
        <w:rPr>
          <w:rFonts w:cstheme="minorHAnsi"/>
        </w:rPr>
        <w:t>s</w:t>
      </w:r>
      <w:r w:rsidR="00BD6062">
        <w:rPr>
          <w:rFonts w:cstheme="minorHAnsi"/>
        </w:rPr>
        <w:t>ubordinate control</w:t>
      </w:r>
      <w:r w:rsidR="004E3636">
        <w:rPr>
          <w:rFonts w:cstheme="minorHAnsi"/>
        </w:rPr>
        <w:t>, SC</w:t>
      </w:r>
      <w:r w:rsidR="00BD6062">
        <w:rPr>
          <w:rFonts w:cstheme="minorHAnsi"/>
        </w:rPr>
        <w:t>; dominant treated</w:t>
      </w:r>
      <w:r w:rsidR="004E3636">
        <w:rPr>
          <w:rFonts w:cstheme="minorHAnsi"/>
        </w:rPr>
        <w:t>, DT</w:t>
      </w:r>
      <w:r w:rsidR="00BD6062">
        <w:rPr>
          <w:rFonts w:cstheme="minorHAnsi"/>
        </w:rPr>
        <w:t>)</w:t>
      </w:r>
      <w:r w:rsidR="00FA6179">
        <w:rPr>
          <w:rFonts w:cstheme="minorHAnsi"/>
        </w:rPr>
        <w:t xml:space="preserve">. </w:t>
      </w:r>
      <w:r w:rsidRPr="000B1875">
        <w:rPr>
          <w:rFonts w:cstheme="minorHAnsi"/>
        </w:rPr>
        <w:t xml:space="preserve">Each point represents the estimated coefficient for </w:t>
      </w:r>
      <w:r>
        <w:rPr>
          <w:rFonts w:cstheme="minorHAnsi"/>
        </w:rPr>
        <w:t>the</w:t>
      </w:r>
      <w:r w:rsidRPr="000B1875">
        <w:rPr>
          <w:rFonts w:cstheme="minorHAnsi"/>
        </w:rPr>
        <w:t xml:space="preserve"> predictor, and the horizontal lines indicate the corresponding 95% </w:t>
      </w:r>
      <w:r>
        <w:rPr>
          <w:rFonts w:cstheme="minorHAnsi"/>
        </w:rPr>
        <w:t>credible</w:t>
      </w:r>
      <w:r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 </w:t>
      </w:r>
      <w:r w:rsidR="00E355E9">
        <w:rPr>
          <w:rFonts w:cstheme="minorHAnsi"/>
        </w:rPr>
        <w:t>N = 481.</w:t>
      </w:r>
      <w:r w:rsidR="00DF66F4">
        <w:rPr>
          <w:rFonts w:cstheme="minorHAnsi"/>
        </w:rPr>
        <w:br w:type="page"/>
      </w:r>
    </w:p>
    <w:p w14:paraId="217EF185" w14:textId="06EDF108" w:rsidR="00DF66F4" w:rsidRDefault="00741F9E" w:rsidP="00DF66F4">
      <w:pPr>
        <w:jc w:val="both"/>
        <w:rPr>
          <w:rFonts w:cstheme="minorHAnsi"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71446E22" wp14:editId="21E98947">
            <wp:extent cx="5628978" cy="7740000"/>
            <wp:effectExtent l="0" t="0" r="0" b="0"/>
            <wp:docPr id="1027772104" name="Picture 2" descr="A chart of a number of patien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772104" name="Picture 2" descr="A chart of a number of patients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8978" cy="77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230D" w:rsidRPr="00693FCD">
        <w:rPr>
          <w:rFonts w:cstheme="minorHAnsi"/>
          <w:b/>
          <w:bCs/>
        </w:rPr>
        <w:t>Figure S</w:t>
      </w:r>
      <w:r w:rsidR="00DE230D">
        <w:rPr>
          <w:rFonts w:cstheme="minorHAnsi"/>
          <w:b/>
          <w:bCs/>
        </w:rPr>
        <w:t>3</w:t>
      </w:r>
      <w:r w:rsidR="00DE230D" w:rsidRPr="00693FCD">
        <w:rPr>
          <w:rFonts w:cstheme="minorHAnsi"/>
          <w:b/>
          <w:bCs/>
        </w:rPr>
        <w:t xml:space="preserve">. </w:t>
      </w:r>
      <w:r w:rsidR="004C0D50" w:rsidRPr="000B1875">
        <w:rPr>
          <w:rFonts w:cstheme="minorHAnsi"/>
        </w:rPr>
        <w:t xml:space="preserve">Forest plot displaying the estimated coefficients </w:t>
      </w:r>
      <w:r w:rsidR="004C0D50">
        <w:rPr>
          <w:rFonts w:cstheme="minorHAnsi"/>
        </w:rPr>
        <w:t>for</w:t>
      </w:r>
      <w:r w:rsidR="004C0D50" w:rsidRPr="000B1875">
        <w:rPr>
          <w:rFonts w:cstheme="minorHAnsi"/>
        </w:rPr>
        <w:t xml:space="preserve"> </w:t>
      </w:r>
      <w:r w:rsidR="004C0D50">
        <w:rPr>
          <w:rFonts w:cstheme="minorHAnsi"/>
        </w:rPr>
        <w:t xml:space="preserve">digging call proportions by </w:t>
      </w:r>
      <w:proofErr w:type="spellStart"/>
      <w:r w:rsidR="004C0D50">
        <w:rPr>
          <w:rFonts w:cstheme="minorHAnsi"/>
        </w:rPr>
        <w:t>meerkat</w:t>
      </w:r>
      <w:proofErr w:type="spellEnd"/>
      <w:r w:rsidR="004C0D50">
        <w:rPr>
          <w:rFonts w:cstheme="minorHAnsi"/>
        </w:rPr>
        <w:t xml:space="preserve"> offspring differentiated by maternal </w:t>
      </w:r>
      <w:r w:rsidR="00EA3FCF">
        <w:rPr>
          <w:rFonts w:cstheme="minorHAnsi"/>
        </w:rPr>
        <w:t>treatment</w:t>
      </w:r>
      <w:r w:rsidR="004C0D50" w:rsidRPr="00FA6179">
        <w:rPr>
          <w:rFonts w:cstheme="minorHAnsi"/>
        </w:rPr>
        <w:t xml:space="preserve"> </w:t>
      </w:r>
      <w:r w:rsidR="001F3FB8">
        <w:rPr>
          <w:rFonts w:cstheme="minorHAnsi"/>
        </w:rPr>
        <w:t xml:space="preserve">(indicated by colours; dominant control, DC; subordinate control, SC; dominant treated, DT). </w:t>
      </w:r>
      <w:r w:rsidR="004C0D50" w:rsidRPr="000B1875">
        <w:rPr>
          <w:rFonts w:cstheme="minorHAnsi"/>
        </w:rPr>
        <w:t xml:space="preserve">Each point represents the estimated coefficient for </w:t>
      </w:r>
      <w:r w:rsidR="004C0D50">
        <w:rPr>
          <w:rFonts w:cstheme="minorHAnsi"/>
        </w:rPr>
        <w:t>the</w:t>
      </w:r>
      <w:r w:rsidR="004C0D50" w:rsidRPr="000B1875">
        <w:rPr>
          <w:rFonts w:cstheme="minorHAnsi"/>
        </w:rPr>
        <w:t xml:space="preserve"> predictor, and the horizontal lines indicate the corresponding 95% </w:t>
      </w:r>
      <w:r w:rsidR="004C0D50">
        <w:rPr>
          <w:rFonts w:cstheme="minorHAnsi"/>
        </w:rPr>
        <w:t>credible</w:t>
      </w:r>
      <w:r w:rsidR="004C0D50"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</w:t>
      </w:r>
      <w:r w:rsidR="00E355E9">
        <w:rPr>
          <w:rFonts w:cstheme="minorHAnsi"/>
        </w:rPr>
        <w:t xml:space="preserve"> N = 481.</w:t>
      </w:r>
      <w:r w:rsidR="004C0D50" w:rsidRPr="000B1875">
        <w:rPr>
          <w:rFonts w:cstheme="minorHAnsi"/>
        </w:rPr>
        <w:t xml:space="preserve"> </w:t>
      </w:r>
      <w:r w:rsidR="00DF66F4">
        <w:rPr>
          <w:rFonts w:cstheme="minorHAnsi"/>
        </w:rPr>
        <w:br w:type="page"/>
      </w:r>
    </w:p>
    <w:p w14:paraId="7980F926" w14:textId="0B7796E0" w:rsidR="00AF37DA" w:rsidRPr="00BD6062" w:rsidRDefault="00741F9E" w:rsidP="00DF66F4">
      <w:pPr>
        <w:jc w:val="both"/>
        <w:rPr>
          <w:rFonts w:cstheme="minorHAnsi"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05E3D955" wp14:editId="6C1F1438">
            <wp:extent cx="5731510" cy="7369175"/>
            <wp:effectExtent l="0" t="0" r="2540" b="3175"/>
            <wp:docPr id="1379838997" name="Picture 3" descr="A chart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838997" name="Picture 3" descr="A chart with text on it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37DA" w:rsidRPr="00693FCD">
        <w:rPr>
          <w:rFonts w:cstheme="minorHAnsi"/>
          <w:b/>
          <w:bCs/>
        </w:rPr>
        <w:t>Figure S</w:t>
      </w:r>
      <w:r w:rsidR="00AF37DA">
        <w:rPr>
          <w:rFonts w:cstheme="minorHAnsi"/>
          <w:b/>
          <w:bCs/>
        </w:rPr>
        <w:t>4</w:t>
      </w:r>
      <w:r w:rsidR="00AF37DA" w:rsidRPr="00693FCD">
        <w:rPr>
          <w:rFonts w:cstheme="minorHAnsi"/>
          <w:b/>
          <w:bCs/>
        </w:rPr>
        <w:t xml:space="preserve">. </w:t>
      </w:r>
      <w:r w:rsidR="004C0D50" w:rsidRPr="000B1875">
        <w:rPr>
          <w:rFonts w:cstheme="minorHAnsi"/>
        </w:rPr>
        <w:t xml:space="preserve">Forest plot displaying the estimated coefficients </w:t>
      </w:r>
      <w:r w:rsidR="004C0D50">
        <w:rPr>
          <w:rFonts w:cstheme="minorHAnsi"/>
        </w:rPr>
        <w:t>for</w:t>
      </w:r>
      <w:r w:rsidR="004C0D50" w:rsidRPr="000B1875">
        <w:rPr>
          <w:rFonts w:cstheme="minorHAnsi"/>
        </w:rPr>
        <w:t xml:space="preserve"> </w:t>
      </w:r>
      <w:proofErr w:type="gramStart"/>
      <w:r w:rsidR="004C0D50">
        <w:rPr>
          <w:rFonts w:cstheme="minorHAnsi"/>
        </w:rPr>
        <w:t>close call</w:t>
      </w:r>
      <w:proofErr w:type="gramEnd"/>
      <w:r w:rsidR="004C0D50">
        <w:rPr>
          <w:rFonts w:cstheme="minorHAnsi"/>
        </w:rPr>
        <w:t xml:space="preserve"> proportions by </w:t>
      </w:r>
      <w:proofErr w:type="spellStart"/>
      <w:r w:rsidR="004C0D50">
        <w:rPr>
          <w:rFonts w:cstheme="minorHAnsi"/>
        </w:rPr>
        <w:t>meerkat</w:t>
      </w:r>
      <w:proofErr w:type="spellEnd"/>
      <w:r w:rsidR="004C0D50">
        <w:rPr>
          <w:rFonts w:cstheme="minorHAnsi"/>
        </w:rPr>
        <w:t xml:space="preserve"> offspring differentiated by maternal </w:t>
      </w:r>
      <w:r w:rsidR="00EA3FCF">
        <w:rPr>
          <w:rFonts w:cstheme="minorHAnsi"/>
        </w:rPr>
        <w:t>treatment</w:t>
      </w:r>
      <w:r w:rsidR="001F3FB8" w:rsidRPr="00FA6179">
        <w:rPr>
          <w:rFonts w:cstheme="minorHAnsi"/>
        </w:rPr>
        <w:t xml:space="preserve"> </w:t>
      </w:r>
      <w:r w:rsidR="001F3FB8">
        <w:rPr>
          <w:rFonts w:cstheme="minorHAnsi"/>
        </w:rPr>
        <w:t xml:space="preserve">(indicated by colours; dominant control, DC; subordinate control, SC; dominant treated, DT). </w:t>
      </w:r>
      <w:r w:rsidR="004C0D50" w:rsidRPr="000B1875">
        <w:rPr>
          <w:rFonts w:cstheme="minorHAnsi"/>
        </w:rPr>
        <w:t xml:space="preserve">Each point represents the estimated coefficient for </w:t>
      </w:r>
      <w:r w:rsidR="004C0D50">
        <w:rPr>
          <w:rFonts w:cstheme="minorHAnsi"/>
        </w:rPr>
        <w:t>the</w:t>
      </w:r>
      <w:r w:rsidR="004C0D50" w:rsidRPr="000B1875">
        <w:rPr>
          <w:rFonts w:cstheme="minorHAnsi"/>
        </w:rPr>
        <w:t xml:space="preserve"> predictor, and the horizontal lines indicate the corresponding 95% </w:t>
      </w:r>
      <w:r w:rsidR="004C0D50">
        <w:rPr>
          <w:rFonts w:cstheme="minorHAnsi"/>
        </w:rPr>
        <w:t>credible</w:t>
      </w:r>
      <w:r w:rsidR="004C0D50"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 </w:t>
      </w:r>
      <w:r w:rsidR="00E355E9">
        <w:rPr>
          <w:rFonts w:cstheme="minorHAnsi"/>
        </w:rPr>
        <w:t>N = 481.</w:t>
      </w:r>
      <w:r w:rsidR="00AF37DA">
        <w:rPr>
          <w:rFonts w:cstheme="minorHAnsi"/>
          <w:b/>
          <w:bCs/>
        </w:rPr>
        <w:br w:type="page"/>
      </w:r>
    </w:p>
    <w:p w14:paraId="5E4164F4" w14:textId="32BD20C8" w:rsidR="00531466" w:rsidRDefault="00DA4033" w:rsidP="00531466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1C9F71AC" wp14:editId="40D1142E">
            <wp:extent cx="5091429" cy="5940000"/>
            <wp:effectExtent l="0" t="0" r="0" b="3810"/>
            <wp:docPr id="709636228" name="Picture 5" descr="A chart with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636228" name="Picture 5" descr="A chart with different colored lines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1429" cy="59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80E70" w14:textId="66A317CE" w:rsidR="00F436F7" w:rsidRDefault="00396F77" w:rsidP="00531466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 xml:space="preserve">Figure </w:t>
      </w:r>
      <w:r w:rsidR="00B03416" w:rsidRPr="00693FCD">
        <w:rPr>
          <w:rFonts w:cstheme="minorHAnsi"/>
          <w:b/>
          <w:bCs/>
        </w:rPr>
        <w:t>S</w:t>
      </w:r>
      <w:r w:rsidR="00B03416">
        <w:rPr>
          <w:rFonts w:cstheme="minorHAnsi"/>
          <w:b/>
          <w:bCs/>
        </w:rPr>
        <w:t>5</w:t>
      </w:r>
      <w:r w:rsidRPr="00693FCD">
        <w:rPr>
          <w:rFonts w:cstheme="minorHAnsi"/>
          <w:b/>
          <w:bCs/>
        </w:rPr>
        <w:t xml:space="preserve">. </w:t>
      </w:r>
      <w:r w:rsidRPr="000B1875">
        <w:rPr>
          <w:rFonts w:cstheme="minorHAnsi"/>
        </w:rPr>
        <w:t xml:space="preserve">Forest plot displaying the estimated coefficients </w:t>
      </w:r>
      <w:r>
        <w:rPr>
          <w:rFonts w:cstheme="minorHAnsi"/>
        </w:rPr>
        <w:t>for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the age at which digging call proportions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exceed repeat call proportions</w:t>
      </w:r>
      <w:r w:rsidR="00A910B4">
        <w:rPr>
          <w:rFonts w:cstheme="minorHAnsi"/>
        </w:rPr>
        <w:t xml:space="preserve"> based on posterior samples (N = 5,499) from all subjects (N =55).</w:t>
      </w:r>
      <w:r>
        <w:rPr>
          <w:rFonts w:cstheme="minorHAnsi"/>
        </w:rPr>
        <w:t xml:space="preserve"> </w:t>
      </w:r>
      <w:r w:rsidRPr="000B1875">
        <w:rPr>
          <w:rFonts w:cstheme="minorHAnsi"/>
        </w:rPr>
        <w:t xml:space="preserve">Each point represents the estimated coefficient for </w:t>
      </w:r>
      <w:r>
        <w:rPr>
          <w:rFonts w:cstheme="minorHAnsi"/>
        </w:rPr>
        <w:t>the</w:t>
      </w:r>
      <w:r w:rsidRPr="000B1875">
        <w:rPr>
          <w:rFonts w:cstheme="minorHAnsi"/>
        </w:rPr>
        <w:t xml:space="preserve"> predictor, and the horizontal lines indicate the corresponding 95% </w:t>
      </w:r>
      <w:r>
        <w:rPr>
          <w:rFonts w:cstheme="minorHAnsi"/>
        </w:rPr>
        <w:t>credible</w:t>
      </w:r>
      <w:r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 </w:t>
      </w:r>
      <w:r>
        <w:rPr>
          <w:rFonts w:cstheme="minorHAnsi"/>
        </w:rPr>
        <w:t xml:space="preserve">Colours indicate the maternal </w:t>
      </w:r>
      <w:r w:rsidR="00EA3FCF">
        <w:rPr>
          <w:rFonts w:cstheme="minorHAnsi"/>
        </w:rPr>
        <w:t>treatment</w:t>
      </w:r>
      <w:r w:rsidR="00BD6062">
        <w:rPr>
          <w:rFonts w:cstheme="minorHAnsi"/>
        </w:rPr>
        <w:t xml:space="preserve"> </w:t>
      </w:r>
      <w:r w:rsidR="001F3FB8">
        <w:rPr>
          <w:rFonts w:cstheme="minorHAnsi"/>
        </w:rPr>
        <w:t>(dominant control, DC; subordinate control, SC; dominant treated, DT</w:t>
      </w:r>
      <w:r w:rsidR="001F3FB8" w:rsidRPr="008F57E2">
        <w:rPr>
          <w:rFonts w:cstheme="minorHAnsi"/>
        </w:rPr>
        <w:t>)</w:t>
      </w:r>
      <w:r w:rsidR="00BD6062" w:rsidRPr="008F57E2">
        <w:rPr>
          <w:rFonts w:cstheme="minorHAnsi"/>
        </w:rPr>
        <w:t>.</w:t>
      </w:r>
      <w:r>
        <w:rPr>
          <w:rFonts w:cstheme="minorHAnsi"/>
        </w:rPr>
        <w:br w:type="page"/>
      </w:r>
    </w:p>
    <w:p w14:paraId="645B6F82" w14:textId="442D54AB" w:rsidR="00531466" w:rsidRDefault="00DA4033" w:rsidP="003C6E9E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1A160E86" wp14:editId="446FB9EE">
            <wp:extent cx="5091429" cy="5940000"/>
            <wp:effectExtent l="0" t="0" r="0" b="3810"/>
            <wp:docPr id="1760558493" name="Picture 6" descr="A chart with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558493" name="Picture 6" descr="A chart with different colored lines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1429" cy="59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1B1D" w14:textId="19586039" w:rsidR="00FA1C8B" w:rsidRDefault="00FA1C8B" w:rsidP="00DF66F4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 xml:space="preserve">Figure </w:t>
      </w:r>
      <w:r w:rsidR="00B03416" w:rsidRPr="00693FCD">
        <w:rPr>
          <w:rFonts w:cstheme="minorHAnsi"/>
          <w:b/>
          <w:bCs/>
        </w:rPr>
        <w:t>S</w:t>
      </w:r>
      <w:r w:rsidR="00B03416">
        <w:rPr>
          <w:rFonts w:cstheme="minorHAnsi"/>
          <w:b/>
          <w:bCs/>
        </w:rPr>
        <w:t>6</w:t>
      </w:r>
      <w:r w:rsidRPr="00693FCD">
        <w:rPr>
          <w:rFonts w:cstheme="minorHAnsi"/>
          <w:b/>
          <w:bCs/>
        </w:rPr>
        <w:t xml:space="preserve">. </w:t>
      </w:r>
      <w:r w:rsidRPr="000B1875">
        <w:rPr>
          <w:rFonts w:cstheme="minorHAnsi"/>
        </w:rPr>
        <w:t xml:space="preserve">Forest plot displaying the estimated coefficients </w:t>
      </w:r>
      <w:r>
        <w:rPr>
          <w:rFonts w:cstheme="minorHAnsi"/>
        </w:rPr>
        <w:t>for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the age at which digging call proportions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are at their peak</w:t>
      </w:r>
      <w:r w:rsidR="00D45835">
        <w:rPr>
          <w:rFonts w:cstheme="minorHAnsi"/>
        </w:rPr>
        <w:t xml:space="preserve"> based on posterior samples (N = 5,499) from all subjects (N =55)</w:t>
      </w:r>
      <w:r>
        <w:rPr>
          <w:rFonts w:cstheme="minorHAnsi"/>
        </w:rPr>
        <w:t xml:space="preserve">. </w:t>
      </w:r>
      <w:r w:rsidRPr="000B1875">
        <w:rPr>
          <w:rFonts w:cstheme="minorHAnsi"/>
        </w:rPr>
        <w:t xml:space="preserve">Each point represents the estimated coefficient for </w:t>
      </w:r>
      <w:r>
        <w:rPr>
          <w:rFonts w:cstheme="minorHAnsi"/>
        </w:rPr>
        <w:t>the</w:t>
      </w:r>
      <w:r w:rsidRPr="000B1875">
        <w:rPr>
          <w:rFonts w:cstheme="minorHAnsi"/>
        </w:rPr>
        <w:t xml:space="preserve"> predictor, and the horizontal lines indicate the corresponding 95% </w:t>
      </w:r>
      <w:r>
        <w:rPr>
          <w:rFonts w:cstheme="minorHAnsi"/>
        </w:rPr>
        <w:t>credible</w:t>
      </w:r>
      <w:r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 </w:t>
      </w:r>
      <w:r>
        <w:rPr>
          <w:rFonts w:cstheme="minorHAnsi"/>
        </w:rPr>
        <w:t xml:space="preserve">Colours indicate the maternal </w:t>
      </w:r>
      <w:r w:rsidR="00EA3FCF">
        <w:rPr>
          <w:rFonts w:cstheme="minorHAnsi"/>
        </w:rPr>
        <w:t>treatment</w:t>
      </w:r>
      <w:r w:rsidR="00BD6062">
        <w:rPr>
          <w:rFonts w:cstheme="minorHAnsi"/>
        </w:rPr>
        <w:t xml:space="preserve"> </w:t>
      </w:r>
      <w:r w:rsidR="001F3FB8">
        <w:rPr>
          <w:rFonts w:cstheme="minorHAnsi"/>
        </w:rPr>
        <w:t>(dominant control, DC; subordinate control, SC; dominant treated, DT).</w:t>
      </w:r>
      <w:r>
        <w:rPr>
          <w:rFonts w:cstheme="minorHAnsi"/>
        </w:rPr>
        <w:br w:type="page"/>
      </w:r>
    </w:p>
    <w:p w14:paraId="27CBB895" w14:textId="74A53497" w:rsidR="001A1E14" w:rsidRDefault="00DA4033" w:rsidP="001A1E14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en-US"/>
        </w:rPr>
        <w:lastRenderedPageBreak/>
        <w:drawing>
          <wp:inline distT="0" distB="0" distL="0" distR="0" wp14:anchorId="00DF6D76" wp14:editId="1F0CB9BD">
            <wp:extent cx="5091429" cy="5940000"/>
            <wp:effectExtent l="0" t="0" r="0" b="3810"/>
            <wp:docPr id="137348687" name="Picture 7" descr="A graph with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48687" name="Picture 7" descr="A graph with different colored lines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1429" cy="59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86633" w14:textId="62A5004F" w:rsidR="001730E6" w:rsidRDefault="001730E6" w:rsidP="00DF66F4">
      <w:pPr>
        <w:jc w:val="both"/>
        <w:rPr>
          <w:rFonts w:cstheme="minorHAnsi"/>
        </w:rPr>
      </w:pPr>
      <w:r w:rsidRPr="00693FCD">
        <w:rPr>
          <w:rFonts w:cstheme="minorHAnsi"/>
          <w:b/>
          <w:bCs/>
        </w:rPr>
        <w:t xml:space="preserve">Figure </w:t>
      </w:r>
      <w:r w:rsidR="00B37ECD" w:rsidRPr="00693FCD">
        <w:rPr>
          <w:rFonts w:cstheme="minorHAnsi"/>
          <w:b/>
          <w:bCs/>
        </w:rPr>
        <w:t>S</w:t>
      </w:r>
      <w:r w:rsidR="00B37ECD">
        <w:rPr>
          <w:rFonts w:cstheme="minorHAnsi"/>
          <w:b/>
          <w:bCs/>
        </w:rPr>
        <w:t>7</w:t>
      </w:r>
      <w:r w:rsidRPr="00693FCD">
        <w:rPr>
          <w:rFonts w:cstheme="minorHAnsi"/>
          <w:b/>
          <w:bCs/>
        </w:rPr>
        <w:t xml:space="preserve">. </w:t>
      </w:r>
      <w:r w:rsidRPr="000B1875">
        <w:rPr>
          <w:rFonts w:cstheme="minorHAnsi"/>
        </w:rPr>
        <w:t xml:space="preserve">Forest plot displaying the estimated coefficients </w:t>
      </w:r>
      <w:r>
        <w:rPr>
          <w:rFonts w:cstheme="minorHAnsi"/>
        </w:rPr>
        <w:t>for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the age at which close call proportions</w:t>
      </w:r>
      <w:r w:rsidRPr="000B1875">
        <w:rPr>
          <w:rFonts w:cstheme="minorHAnsi"/>
        </w:rPr>
        <w:t xml:space="preserve"> </w:t>
      </w:r>
      <w:r>
        <w:rPr>
          <w:rFonts w:cstheme="minorHAnsi"/>
        </w:rPr>
        <w:t>exceed digging call proportions</w:t>
      </w:r>
      <w:r w:rsidR="00A910B4">
        <w:rPr>
          <w:rFonts w:cstheme="minorHAnsi"/>
        </w:rPr>
        <w:t xml:space="preserve"> based on posterior samples (N = 4,924) from all subjects (N =55).</w:t>
      </w:r>
      <w:r>
        <w:rPr>
          <w:rFonts w:cstheme="minorHAnsi"/>
        </w:rPr>
        <w:t xml:space="preserve"> </w:t>
      </w:r>
      <w:r w:rsidRPr="000B1875">
        <w:rPr>
          <w:rFonts w:cstheme="minorHAnsi"/>
        </w:rPr>
        <w:t xml:space="preserve">Each point represents the estimated coefficient for </w:t>
      </w:r>
      <w:r>
        <w:rPr>
          <w:rFonts w:cstheme="minorHAnsi"/>
        </w:rPr>
        <w:t>the</w:t>
      </w:r>
      <w:r w:rsidRPr="000B1875">
        <w:rPr>
          <w:rFonts w:cstheme="minorHAnsi"/>
        </w:rPr>
        <w:t xml:space="preserve"> predictor, and the horizontal lines indicate the corresponding 95% </w:t>
      </w:r>
      <w:r>
        <w:rPr>
          <w:rFonts w:cstheme="minorHAnsi"/>
        </w:rPr>
        <w:t>credible</w:t>
      </w:r>
      <w:r w:rsidRPr="000B1875">
        <w:rPr>
          <w:rFonts w:cstheme="minorHAnsi"/>
        </w:rPr>
        <w:t xml:space="preserve"> intervals. Coefficients to the right of the vertical line at zero suggest a positive association, while those to the left indicate a negative association. </w:t>
      </w:r>
      <w:r>
        <w:rPr>
          <w:rFonts w:cstheme="minorHAnsi"/>
        </w:rPr>
        <w:t xml:space="preserve">Colours indicate the maternal </w:t>
      </w:r>
      <w:r w:rsidR="00EA3FCF">
        <w:rPr>
          <w:rFonts w:cstheme="minorHAnsi"/>
        </w:rPr>
        <w:t>treatment</w:t>
      </w:r>
      <w:r w:rsidR="00BD6062">
        <w:rPr>
          <w:rFonts w:cstheme="minorHAnsi"/>
        </w:rPr>
        <w:t xml:space="preserve"> </w:t>
      </w:r>
      <w:r w:rsidR="001F3FB8">
        <w:rPr>
          <w:rFonts w:cstheme="minorHAnsi"/>
        </w:rPr>
        <w:t>(dominant control, DC; subordinate control, SC; dominant treated, DT</w:t>
      </w:r>
      <w:r w:rsidR="001F3FB8" w:rsidRPr="00655F5C">
        <w:rPr>
          <w:rFonts w:cstheme="minorHAnsi"/>
        </w:rPr>
        <w:t>).</w:t>
      </w:r>
    </w:p>
    <w:sectPr w:rsidR="001730E6" w:rsidSect="00D330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BF9D91" w14:textId="77777777" w:rsidR="009866EF" w:rsidRDefault="009866EF" w:rsidP="00D706BD">
      <w:pPr>
        <w:spacing w:after="0" w:line="240" w:lineRule="auto"/>
      </w:pPr>
      <w:r>
        <w:separator/>
      </w:r>
    </w:p>
  </w:endnote>
  <w:endnote w:type="continuationSeparator" w:id="0">
    <w:p w14:paraId="2DF4C0BE" w14:textId="77777777" w:rsidR="009866EF" w:rsidRDefault="009866EF" w:rsidP="00D70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294260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D6E54A" w14:textId="2F461F5E" w:rsidR="00D706BD" w:rsidRDefault="00D706B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6768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32F0259A" w14:textId="77777777" w:rsidR="00D706BD" w:rsidRDefault="00D706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5F3EB1" w14:textId="77777777" w:rsidR="009866EF" w:rsidRDefault="009866EF" w:rsidP="00D706BD">
      <w:pPr>
        <w:spacing w:after="0" w:line="240" w:lineRule="auto"/>
      </w:pPr>
      <w:r>
        <w:separator/>
      </w:r>
    </w:p>
  </w:footnote>
  <w:footnote w:type="continuationSeparator" w:id="0">
    <w:p w14:paraId="023ED878" w14:textId="77777777" w:rsidR="009866EF" w:rsidRDefault="009866EF" w:rsidP="00D70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C4342E" w14:textId="24EAA55F" w:rsidR="00B420C8" w:rsidRDefault="00B420C8">
    <w:pPr>
      <w:pStyle w:val="Header"/>
    </w:pPr>
    <w:proofErr w:type="spellStart"/>
    <w:r>
      <w:t>Walkenhorst</w:t>
    </w:r>
    <w:proofErr w:type="spellEnd"/>
    <w:r>
      <w:t xml:space="preserve">, Braga </w:t>
    </w:r>
    <w:proofErr w:type="spellStart"/>
    <w:r>
      <w:t>Goncalves</w:t>
    </w:r>
    <w:proofErr w:type="spellEnd"/>
    <w:r>
      <w:t xml:space="preserve">, </w:t>
    </w:r>
    <w:proofErr w:type="spellStart"/>
    <w:r>
      <w:t>Drea</w:t>
    </w:r>
    <w:proofErr w:type="spellEnd"/>
    <w:r>
      <w:t xml:space="preserve">, </w:t>
    </w:r>
    <w:proofErr w:type="spellStart"/>
    <w:r>
      <w:t>Manser</w:t>
    </w:r>
    <w:proofErr w:type="spellEnd"/>
  </w:p>
  <w:p w14:paraId="70D0BF1E" w14:textId="77777777" w:rsidR="00D706BD" w:rsidRDefault="00D706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E90"/>
    <w:multiLevelType w:val="hybridMultilevel"/>
    <w:tmpl w:val="C8FCEAF2"/>
    <w:lvl w:ilvl="0" w:tplc="995AB0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501EF"/>
    <w:multiLevelType w:val="hybridMultilevel"/>
    <w:tmpl w:val="728A9038"/>
    <w:lvl w:ilvl="0" w:tplc="33D24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0E95"/>
    <w:multiLevelType w:val="hybridMultilevel"/>
    <w:tmpl w:val="1FB8388C"/>
    <w:lvl w:ilvl="0" w:tplc="FF4EE896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E461EC"/>
    <w:multiLevelType w:val="hybridMultilevel"/>
    <w:tmpl w:val="EF761780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B6464"/>
    <w:multiLevelType w:val="hybridMultilevel"/>
    <w:tmpl w:val="1BE211FE"/>
    <w:lvl w:ilvl="0" w:tplc="1C3CAC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97DD8"/>
    <w:multiLevelType w:val="hybridMultilevel"/>
    <w:tmpl w:val="F9C6BB3C"/>
    <w:lvl w:ilvl="0" w:tplc="C218A87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036C"/>
    <w:multiLevelType w:val="hybridMultilevel"/>
    <w:tmpl w:val="BF6C463E"/>
    <w:lvl w:ilvl="0" w:tplc="1E8ADDE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AF3E97"/>
    <w:multiLevelType w:val="hybridMultilevel"/>
    <w:tmpl w:val="947A96B0"/>
    <w:lvl w:ilvl="0" w:tplc="F7505E5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2051B"/>
    <w:multiLevelType w:val="hybridMultilevel"/>
    <w:tmpl w:val="FD380DAC"/>
    <w:lvl w:ilvl="0" w:tplc="E74609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C7BB1"/>
    <w:multiLevelType w:val="hybridMultilevel"/>
    <w:tmpl w:val="F112F5FE"/>
    <w:lvl w:ilvl="0" w:tplc="8A4271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21F6C"/>
    <w:multiLevelType w:val="hybridMultilevel"/>
    <w:tmpl w:val="224C2012"/>
    <w:lvl w:ilvl="0" w:tplc="2CF4177A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884AB9"/>
    <w:multiLevelType w:val="hybridMultilevel"/>
    <w:tmpl w:val="EC844B94"/>
    <w:lvl w:ilvl="0" w:tplc="3BC0B8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058CB"/>
    <w:multiLevelType w:val="hybridMultilevel"/>
    <w:tmpl w:val="B09CEFA2"/>
    <w:lvl w:ilvl="0" w:tplc="D7323C8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E16BA"/>
    <w:multiLevelType w:val="hybridMultilevel"/>
    <w:tmpl w:val="DA08F48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0403F2"/>
    <w:multiLevelType w:val="hybridMultilevel"/>
    <w:tmpl w:val="72583974"/>
    <w:lvl w:ilvl="0" w:tplc="C2F82AF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BE3012"/>
    <w:multiLevelType w:val="hybridMultilevel"/>
    <w:tmpl w:val="EC44748E"/>
    <w:lvl w:ilvl="0" w:tplc="6864546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C11C4"/>
    <w:multiLevelType w:val="hybridMultilevel"/>
    <w:tmpl w:val="4E78C3B6"/>
    <w:lvl w:ilvl="0" w:tplc="D5E2D7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C03E3"/>
    <w:multiLevelType w:val="hybridMultilevel"/>
    <w:tmpl w:val="509AA372"/>
    <w:lvl w:ilvl="0" w:tplc="0A50F2DA">
      <w:start w:val="4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4F6F09"/>
    <w:multiLevelType w:val="hybridMultilevel"/>
    <w:tmpl w:val="F34A0BD8"/>
    <w:lvl w:ilvl="0" w:tplc="5B924A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1958F7"/>
    <w:multiLevelType w:val="hybridMultilevel"/>
    <w:tmpl w:val="ABC41348"/>
    <w:lvl w:ilvl="0" w:tplc="8440EC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CB4CD0"/>
    <w:multiLevelType w:val="hybridMultilevel"/>
    <w:tmpl w:val="5AC0D85E"/>
    <w:lvl w:ilvl="0" w:tplc="E0C472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41F53"/>
    <w:multiLevelType w:val="hybridMultilevel"/>
    <w:tmpl w:val="FCCA9096"/>
    <w:lvl w:ilvl="0" w:tplc="02606F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C10D9"/>
    <w:multiLevelType w:val="hybridMultilevel"/>
    <w:tmpl w:val="98BC0094"/>
    <w:lvl w:ilvl="0" w:tplc="3E9A27F8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521081"/>
    <w:multiLevelType w:val="hybridMultilevel"/>
    <w:tmpl w:val="DA08F48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073D3"/>
    <w:multiLevelType w:val="hybridMultilevel"/>
    <w:tmpl w:val="A4CA7440"/>
    <w:lvl w:ilvl="0" w:tplc="6374CE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E471E"/>
    <w:multiLevelType w:val="hybridMultilevel"/>
    <w:tmpl w:val="36967276"/>
    <w:lvl w:ilvl="0" w:tplc="98C8C4E0">
      <w:start w:val="97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2C45EA"/>
    <w:multiLevelType w:val="hybridMultilevel"/>
    <w:tmpl w:val="F696A522"/>
    <w:lvl w:ilvl="0" w:tplc="AAFABB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E6DFE"/>
    <w:multiLevelType w:val="hybridMultilevel"/>
    <w:tmpl w:val="42F4EEFA"/>
    <w:lvl w:ilvl="0" w:tplc="BFB665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8E6270"/>
    <w:multiLevelType w:val="hybridMultilevel"/>
    <w:tmpl w:val="8158AFEE"/>
    <w:lvl w:ilvl="0" w:tplc="ABE2A2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6CC1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EAE1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EC8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78AD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02F3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14C0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D02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D6FF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C7A4001"/>
    <w:multiLevelType w:val="hybridMultilevel"/>
    <w:tmpl w:val="16E48858"/>
    <w:lvl w:ilvl="0" w:tplc="227EBB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85517"/>
    <w:multiLevelType w:val="hybridMultilevel"/>
    <w:tmpl w:val="92183668"/>
    <w:lvl w:ilvl="0" w:tplc="F16C614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CA6993"/>
    <w:multiLevelType w:val="hybridMultilevel"/>
    <w:tmpl w:val="934E894A"/>
    <w:lvl w:ilvl="0" w:tplc="CEDA3E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078A8"/>
    <w:multiLevelType w:val="hybridMultilevel"/>
    <w:tmpl w:val="8758C126"/>
    <w:lvl w:ilvl="0" w:tplc="DFC4FBE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A84D7F"/>
    <w:multiLevelType w:val="hybridMultilevel"/>
    <w:tmpl w:val="57D4C2B0"/>
    <w:lvl w:ilvl="0" w:tplc="9E9C5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24"/>
  </w:num>
  <w:num w:numId="4">
    <w:abstractNumId w:val="1"/>
  </w:num>
  <w:num w:numId="5">
    <w:abstractNumId w:val="12"/>
  </w:num>
  <w:num w:numId="6">
    <w:abstractNumId w:val="31"/>
  </w:num>
  <w:num w:numId="7">
    <w:abstractNumId w:val="17"/>
  </w:num>
  <w:num w:numId="8">
    <w:abstractNumId w:val="30"/>
  </w:num>
  <w:num w:numId="9">
    <w:abstractNumId w:val="33"/>
  </w:num>
  <w:num w:numId="10">
    <w:abstractNumId w:val="0"/>
  </w:num>
  <w:num w:numId="11">
    <w:abstractNumId w:val="3"/>
  </w:num>
  <w:num w:numId="12">
    <w:abstractNumId w:val="29"/>
  </w:num>
  <w:num w:numId="13">
    <w:abstractNumId w:val="21"/>
  </w:num>
  <w:num w:numId="14">
    <w:abstractNumId w:val="11"/>
  </w:num>
  <w:num w:numId="15">
    <w:abstractNumId w:val="18"/>
  </w:num>
  <w:num w:numId="16">
    <w:abstractNumId w:val="23"/>
  </w:num>
  <w:num w:numId="17">
    <w:abstractNumId w:val="2"/>
  </w:num>
  <w:num w:numId="18">
    <w:abstractNumId w:val="25"/>
  </w:num>
  <w:num w:numId="19">
    <w:abstractNumId w:val="13"/>
  </w:num>
  <w:num w:numId="20">
    <w:abstractNumId w:val="14"/>
  </w:num>
  <w:num w:numId="21">
    <w:abstractNumId w:val="4"/>
  </w:num>
  <w:num w:numId="22">
    <w:abstractNumId w:val="9"/>
  </w:num>
  <w:num w:numId="23">
    <w:abstractNumId w:val="32"/>
  </w:num>
  <w:num w:numId="24">
    <w:abstractNumId w:val="6"/>
  </w:num>
  <w:num w:numId="25">
    <w:abstractNumId w:val="10"/>
  </w:num>
  <w:num w:numId="26">
    <w:abstractNumId w:val="15"/>
  </w:num>
  <w:num w:numId="27">
    <w:abstractNumId w:val="5"/>
  </w:num>
  <w:num w:numId="28">
    <w:abstractNumId w:val="28"/>
  </w:num>
  <w:num w:numId="29">
    <w:abstractNumId w:val="22"/>
  </w:num>
  <w:num w:numId="30">
    <w:abstractNumId w:val="26"/>
  </w:num>
  <w:num w:numId="31">
    <w:abstractNumId w:val="16"/>
  </w:num>
  <w:num w:numId="32">
    <w:abstractNumId w:val="7"/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sDQyMDU1NzY2tTBQ0lEKTi0uzszPAykwNq4FAIn7vFEtAAAA"/>
  </w:docVars>
  <w:rsids>
    <w:rsidRoot w:val="00440019"/>
    <w:rsid w:val="00001116"/>
    <w:rsid w:val="00001A95"/>
    <w:rsid w:val="00001C83"/>
    <w:rsid w:val="000027C5"/>
    <w:rsid w:val="000033DF"/>
    <w:rsid w:val="00003ACC"/>
    <w:rsid w:val="00004216"/>
    <w:rsid w:val="0000485D"/>
    <w:rsid w:val="00004F1E"/>
    <w:rsid w:val="00005A45"/>
    <w:rsid w:val="00006193"/>
    <w:rsid w:val="0000637E"/>
    <w:rsid w:val="000063A3"/>
    <w:rsid w:val="00006728"/>
    <w:rsid w:val="0000730D"/>
    <w:rsid w:val="00007ABA"/>
    <w:rsid w:val="00010BA0"/>
    <w:rsid w:val="00010FC7"/>
    <w:rsid w:val="00011B86"/>
    <w:rsid w:val="000127F5"/>
    <w:rsid w:val="00012EEC"/>
    <w:rsid w:val="000137C9"/>
    <w:rsid w:val="000152E5"/>
    <w:rsid w:val="000159C7"/>
    <w:rsid w:val="00015A4E"/>
    <w:rsid w:val="000165DE"/>
    <w:rsid w:val="00016BCB"/>
    <w:rsid w:val="000178A3"/>
    <w:rsid w:val="00021CE4"/>
    <w:rsid w:val="00021CF2"/>
    <w:rsid w:val="00023E24"/>
    <w:rsid w:val="00024273"/>
    <w:rsid w:val="000245FF"/>
    <w:rsid w:val="00024622"/>
    <w:rsid w:val="000250CC"/>
    <w:rsid w:val="0002585F"/>
    <w:rsid w:val="00025BE1"/>
    <w:rsid w:val="000273B5"/>
    <w:rsid w:val="000274B8"/>
    <w:rsid w:val="00027D53"/>
    <w:rsid w:val="00030759"/>
    <w:rsid w:val="00030C3F"/>
    <w:rsid w:val="00030F8D"/>
    <w:rsid w:val="000310FD"/>
    <w:rsid w:val="000330CE"/>
    <w:rsid w:val="00035667"/>
    <w:rsid w:val="000357E5"/>
    <w:rsid w:val="00037182"/>
    <w:rsid w:val="000377C7"/>
    <w:rsid w:val="00040212"/>
    <w:rsid w:val="0004128E"/>
    <w:rsid w:val="00041530"/>
    <w:rsid w:val="0004173E"/>
    <w:rsid w:val="0004181D"/>
    <w:rsid w:val="00042694"/>
    <w:rsid w:val="00043603"/>
    <w:rsid w:val="000436F2"/>
    <w:rsid w:val="00043FEE"/>
    <w:rsid w:val="00044B4D"/>
    <w:rsid w:val="0004660C"/>
    <w:rsid w:val="000470B1"/>
    <w:rsid w:val="000474D9"/>
    <w:rsid w:val="00047E15"/>
    <w:rsid w:val="00052814"/>
    <w:rsid w:val="00054158"/>
    <w:rsid w:val="000548F1"/>
    <w:rsid w:val="00054E06"/>
    <w:rsid w:val="000553DB"/>
    <w:rsid w:val="0005543E"/>
    <w:rsid w:val="00062929"/>
    <w:rsid w:val="00062FDB"/>
    <w:rsid w:val="0006389E"/>
    <w:rsid w:val="00065CDC"/>
    <w:rsid w:val="00066313"/>
    <w:rsid w:val="00067568"/>
    <w:rsid w:val="00067AF4"/>
    <w:rsid w:val="0007001A"/>
    <w:rsid w:val="0007243F"/>
    <w:rsid w:val="00072DD6"/>
    <w:rsid w:val="00073BA2"/>
    <w:rsid w:val="000748CE"/>
    <w:rsid w:val="000755F8"/>
    <w:rsid w:val="0007587E"/>
    <w:rsid w:val="000762BB"/>
    <w:rsid w:val="00076410"/>
    <w:rsid w:val="000767E4"/>
    <w:rsid w:val="00077683"/>
    <w:rsid w:val="00080211"/>
    <w:rsid w:val="00080C69"/>
    <w:rsid w:val="00082257"/>
    <w:rsid w:val="000836AB"/>
    <w:rsid w:val="00084B10"/>
    <w:rsid w:val="00084FD5"/>
    <w:rsid w:val="0008515E"/>
    <w:rsid w:val="00085FA6"/>
    <w:rsid w:val="00086006"/>
    <w:rsid w:val="00087748"/>
    <w:rsid w:val="00087C2F"/>
    <w:rsid w:val="000916A8"/>
    <w:rsid w:val="00091D79"/>
    <w:rsid w:val="0009206F"/>
    <w:rsid w:val="00092C1A"/>
    <w:rsid w:val="000956E8"/>
    <w:rsid w:val="00095E51"/>
    <w:rsid w:val="00096D9E"/>
    <w:rsid w:val="000A0A7D"/>
    <w:rsid w:val="000A300D"/>
    <w:rsid w:val="000A3901"/>
    <w:rsid w:val="000A41A7"/>
    <w:rsid w:val="000A42DF"/>
    <w:rsid w:val="000A4E4E"/>
    <w:rsid w:val="000A55B4"/>
    <w:rsid w:val="000A5A6B"/>
    <w:rsid w:val="000A5D17"/>
    <w:rsid w:val="000A635B"/>
    <w:rsid w:val="000A65D6"/>
    <w:rsid w:val="000A65EC"/>
    <w:rsid w:val="000A6B2D"/>
    <w:rsid w:val="000B076B"/>
    <w:rsid w:val="000B0F64"/>
    <w:rsid w:val="000B0FC2"/>
    <w:rsid w:val="000B1875"/>
    <w:rsid w:val="000B23EE"/>
    <w:rsid w:val="000B5128"/>
    <w:rsid w:val="000B59D5"/>
    <w:rsid w:val="000B6B7C"/>
    <w:rsid w:val="000B71CF"/>
    <w:rsid w:val="000C30DC"/>
    <w:rsid w:val="000C49D5"/>
    <w:rsid w:val="000C542E"/>
    <w:rsid w:val="000C573C"/>
    <w:rsid w:val="000C7495"/>
    <w:rsid w:val="000C7C09"/>
    <w:rsid w:val="000D3020"/>
    <w:rsid w:val="000D432F"/>
    <w:rsid w:val="000D4655"/>
    <w:rsid w:val="000D4804"/>
    <w:rsid w:val="000D645F"/>
    <w:rsid w:val="000D66AB"/>
    <w:rsid w:val="000D7123"/>
    <w:rsid w:val="000D72E7"/>
    <w:rsid w:val="000D74B8"/>
    <w:rsid w:val="000D7535"/>
    <w:rsid w:val="000D7541"/>
    <w:rsid w:val="000D7743"/>
    <w:rsid w:val="000E08A8"/>
    <w:rsid w:val="000E20DE"/>
    <w:rsid w:val="000E34E7"/>
    <w:rsid w:val="000E39F8"/>
    <w:rsid w:val="000E3DBF"/>
    <w:rsid w:val="000E532C"/>
    <w:rsid w:val="000E6A15"/>
    <w:rsid w:val="000E6DD0"/>
    <w:rsid w:val="000E7214"/>
    <w:rsid w:val="000E7D79"/>
    <w:rsid w:val="000F0EDC"/>
    <w:rsid w:val="000F0FD6"/>
    <w:rsid w:val="000F2524"/>
    <w:rsid w:val="000F276C"/>
    <w:rsid w:val="000F2E8F"/>
    <w:rsid w:val="000F496E"/>
    <w:rsid w:val="000F5DBB"/>
    <w:rsid w:val="000F673B"/>
    <w:rsid w:val="000F6AFB"/>
    <w:rsid w:val="000F6C48"/>
    <w:rsid w:val="0010244D"/>
    <w:rsid w:val="00102558"/>
    <w:rsid w:val="00103ADA"/>
    <w:rsid w:val="00104A1B"/>
    <w:rsid w:val="001056AE"/>
    <w:rsid w:val="001056F0"/>
    <w:rsid w:val="00105F23"/>
    <w:rsid w:val="001065FF"/>
    <w:rsid w:val="00107FF3"/>
    <w:rsid w:val="0011266F"/>
    <w:rsid w:val="00112BF4"/>
    <w:rsid w:val="00112EFA"/>
    <w:rsid w:val="001141C6"/>
    <w:rsid w:val="00115A40"/>
    <w:rsid w:val="001174E6"/>
    <w:rsid w:val="00122D0E"/>
    <w:rsid w:val="001234E8"/>
    <w:rsid w:val="00123587"/>
    <w:rsid w:val="00123870"/>
    <w:rsid w:val="00124DC6"/>
    <w:rsid w:val="00126173"/>
    <w:rsid w:val="001261FE"/>
    <w:rsid w:val="00126F5C"/>
    <w:rsid w:val="001270B5"/>
    <w:rsid w:val="0013140C"/>
    <w:rsid w:val="001318B7"/>
    <w:rsid w:val="001324F8"/>
    <w:rsid w:val="00132B12"/>
    <w:rsid w:val="00133B79"/>
    <w:rsid w:val="001345C6"/>
    <w:rsid w:val="00134B9F"/>
    <w:rsid w:val="001350C9"/>
    <w:rsid w:val="00135401"/>
    <w:rsid w:val="0013555C"/>
    <w:rsid w:val="001359F2"/>
    <w:rsid w:val="00135D3B"/>
    <w:rsid w:val="0013719E"/>
    <w:rsid w:val="00137DE4"/>
    <w:rsid w:val="00140FA7"/>
    <w:rsid w:val="00141352"/>
    <w:rsid w:val="00143E46"/>
    <w:rsid w:val="00144B2E"/>
    <w:rsid w:val="00144F4D"/>
    <w:rsid w:val="0014545C"/>
    <w:rsid w:val="00145880"/>
    <w:rsid w:val="00145ACD"/>
    <w:rsid w:val="00145BBE"/>
    <w:rsid w:val="0014600D"/>
    <w:rsid w:val="00146B3C"/>
    <w:rsid w:val="00147A2F"/>
    <w:rsid w:val="001504B1"/>
    <w:rsid w:val="0015056F"/>
    <w:rsid w:val="001514C8"/>
    <w:rsid w:val="00152324"/>
    <w:rsid w:val="001532B5"/>
    <w:rsid w:val="00154639"/>
    <w:rsid w:val="00154BB1"/>
    <w:rsid w:val="001553B4"/>
    <w:rsid w:val="00155644"/>
    <w:rsid w:val="001565E7"/>
    <w:rsid w:val="00156A93"/>
    <w:rsid w:val="00160959"/>
    <w:rsid w:val="00160A53"/>
    <w:rsid w:val="00161008"/>
    <w:rsid w:val="00161310"/>
    <w:rsid w:val="00164BA9"/>
    <w:rsid w:val="001650C5"/>
    <w:rsid w:val="0016669B"/>
    <w:rsid w:val="00166FF4"/>
    <w:rsid w:val="00170286"/>
    <w:rsid w:val="00170D2A"/>
    <w:rsid w:val="00171290"/>
    <w:rsid w:val="0017245E"/>
    <w:rsid w:val="00172C4A"/>
    <w:rsid w:val="001730E6"/>
    <w:rsid w:val="00174F93"/>
    <w:rsid w:val="00175C27"/>
    <w:rsid w:val="00175F3F"/>
    <w:rsid w:val="00177FED"/>
    <w:rsid w:val="00180B7B"/>
    <w:rsid w:val="0018208C"/>
    <w:rsid w:val="00182760"/>
    <w:rsid w:val="00182C5F"/>
    <w:rsid w:val="001830FF"/>
    <w:rsid w:val="00183429"/>
    <w:rsid w:val="0018349F"/>
    <w:rsid w:val="0018354A"/>
    <w:rsid w:val="0018411B"/>
    <w:rsid w:val="0018419F"/>
    <w:rsid w:val="001841EA"/>
    <w:rsid w:val="00185915"/>
    <w:rsid w:val="001860E4"/>
    <w:rsid w:val="001903B3"/>
    <w:rsid w:val="00192227"/>
    <w:rsid w:val="00192DF6"/>
    <w:rsid w:val="001935EE"/>
    <w:rsid w:val="00196ED8"/>
    <w:rsid w:val="00197F31"/>
    <w:rsid w:val="001A044B"/>
    <w:rsid w:val="001A0680"/>
    <w:rsid w:val="001A06E6"/>
    <w:rsid w:val="001A072A"/>
    <w:rsid w:val="001A0B78"/>
    <w:rsid w:val="001A10D7"/>
    <w:rsid w:val="001A178F"/>
    <w:rsid w:val="001A1E14"/>
    <w:rsid w:val="001A4B6B"/>
    <w:rsid w:val="001A4FDB"/>
    <w:rsid w:val="001A6750"/>
    <w:rsid w:val="001A67D3"/>
    <w:rsid w:val="001A6CEF"/>
    <w:rsid w:val="001A70D2"/>
    <w:rsid w:val="001A7478"/>
    <w:rsid w:val="001A77A9"/>
    <w:rsid w:val="001B139C"/>
    <w:rsid w:val="001B1776"/>
    <w:rsid w:val="001B1DAC"/>
    <w:rsid w:val="001B2463"/>
    <w:rsid w:val="001B33B5"/>
    <w:rsid w:val="001B38E2"/>
    <w:rsid w:val="001B3B91"/>
    <w:rsid w:val="001B3C91"/>
    <w:rsid w:val="001B6511"/>
    <w:rsid w:val="001C00EC"/>
    <w:rsid w:val="001C0599"/>
    <w:rsid w:val="001C05DC"/>
    <w:rsid w:val="001C0ABE"/>
    <w:rsid w:val="001C2160"/>
    <w:rsid w:val="001C2205"/>
    <w:rsid w:val="001C233D"/>
    <w:rsid w:val="001C38AB"/>
    <w:rsid w:val="001C3B99"/>
    <w:rsid w:val="001C68BD"/>
    <w:rsid w:val="001D0D5E"/>
    <w:rsid w:val="001D0F7C"/>
    <w:rsid w:val="001D157C"/>
    <w:rsid w:val="001D1F6E"/>
    <w:rsid w:val="001D3ED1"/>
    <w:rsid w:val="001D4C1D"/>
    <w:rsid w:val="001D52DA"/>
    <w:rsid w:val="001D5FC1"/>
    <w:rsid w:val="001D6C38"/>
    <w:rsid w:val="001D6E5E"/>
    <w:rsid w:val="001D712D"/>
    <w:rsid w:val="001D736B"/>
    <w:rsid w:val="001D75FA"/>
    <w:rsid w:val="001D7803"/>
    <w:rsid w:val="001E08CE"/>
    <w:rsid w:val="001E30A8"/>
    <w:rsid w:val="001E4B79"/>
    <w:rsid w:val="001E5284"/>
    <w:rsid w:val="001E744F"/>
    <w:rsid w:val="001F053B"/>
    <w:rsid w:val="001F1552"/>
    <w:rsid w:val="001F1D02"/>
    <w:rsid w:val="001F21EE"/>
    <w:rsid w:val="001F2665"/>
    <w:rsid w:val="001F27FC"/>
    <w:rsid w:val="001F3FB8"/>
    <w:rsid w:val="001F4446"/>
    <w:rsid w:val="001F61C4"/>
    <w:rsid w:val="0020078F"/>
    <w:rsid w:val="00201717"/>
    <w:rsid w:val="0020172A"/>
    <w:rsid w:val="00202B46"/>
    <w:rsid w:val="00204894"/>
    <w:rsid w:val="00205F28"/>
    <w:rsid w:val="00207131"/>
    <w:rsid w:val="00207ADC"/>
    <w:rsid w:val="00210128"/>
    <w:rsid w:val="00210F97"/>
    <w:rsid w:val="00213029"/>
    <w:rsid w:val="00213456"/>
    <w:rsid w:val="002138A8"/>
    <w:rsid w:val="00213C2B"/>
    <w:rsid w:val="002210BD"/>
    <w:rsid w:val="00223444"/>
    <w:rsid w:val="00224CA6"/>
    <w:rsid w:val="00224E1A"/>
    <w:rsid w:val="002265BF"/>
    <w:rsid w:val="00226D59"/>
    <w:rsid w:val="00230493"/>
    <w:rsid w:val="00231EF0"/>
    <w:rsid w:val="002322A9"/>
    <w:rsid w:val="00232F58"/>
    <w:rsid w:val="00233FDF"/>
    <w:rsid w:val="0023439E"/>
    <w:rsid w:val="002353AA"/>
    <w:rsid w:val="00235FFF"/>
    <w:rsid w:val="0023615E"/>
    <w:rsid w:val="002367A9"/>
    <w:rsid w:val="0023697C"/>
    <w:rsid w:val="002369B3"/>
    <w:rsid w:val="00236B7F"/>
    <w:rsid w:val="0023712E"/>
    <w:rsid w:val="00240DD8"/>
    <w:rsid w:val="00240E68"/>
    <w:rsid w:val="00242EAA"/>
    <w:rsid w:val="00244E96"/>
    <w:rsid w:val="00245A4D"/>
    <w:rsid w:val="00246B57"/>
    <w:rsid w:val="00247DE8"/>
    <w:rsid w:val="002521CA"/>
    <w:rsid w:val="0025231E"/>
    <w:rsid w:val="00253275"/>
    <w:rsid w:val="002534FD"/>
    <w:rsid w:val="002546BA"/>
    <w:rsid w:val="0025483B"/>
    <w:rsid w:val="00254976"/>
    <w:rsid w:val="00254D41"/>
    <w:rsid w:val="0025516C"/>
    <w:rsid w:val="002569FA"/>
    <w:rsid w:val="00257DE9"/>
    <w:rsid w:val="002608C1"/>
    <w:rsid w:val="00260E34"/>
    <w:rsid w:val="002618A9"/>
    <w:rsid w:val="00262D0B"/>
    <w:rsid w:val="00262D2F"/>
    <w:rsid w:val="00263C71"/>
    <w:rsid w:val="00263D4F"/>
    <w:rsid w:val="002651F0"/>
    <w:rsid w:val="00266668"/>
    <w:rsid w:val="002675DE"/>
    <w:rsid w:val="00267A6F"/>
    <w:rsid w:val="00270709"/>
    <w:rsid w:val="0027106A"/>
    <w:rsid w:val="00273E0A"/>
    <w:rsid w:val="00275E91"/>
    <w:rsid w:val="0027670C"/>
    <w:rsid w:val="00276EBA"/>
    <w:rsid w:val="00276F98"/>
    <w:rsid w:val="0028097C"/>
    <w:rsid w:val="00281247"/>
    <w:rsid w:val="00281294"/>
    <w:rsid w:val="00283DF8"/>
    <w:rsid w:val="0028488A"/>
    <w:rsid w:val="00284EA1"/>
    <w:rsid w:val="0028519E"/>
    <w:rsid w:val="0028659C"/>
    <w:rsid w:val="00286D0C"/>
    <w:rsid w:val="00286EC7"/>
    <w:rsid w:val="00287391"/>
    <w:rsid w:val="00290326"/>
    <w:rsid w:val="002906A3"/>
    <w:rsid w:val="00290891"/>
    <w:rsid w:val="00291A69"/>
    <w:rsid w:val="00291D10"/>
    <w:rsid w:val="002928FE"/>
    <w:rsid w:val="00293AEA"/>
    <w:rsid w:val="00293DBF"/>
    <w:rsid w:val="00295AF7"/>
    <w:rsid w:val="00296795"/>
    <w:rsid w:val="002973F3"/>
    <w:rsid w:val="002A06E9"/>
    <w:rsid w:val="002A0AEF"/>
    <w:rsid w:val="002A0F49"/>
    <w:rsid w:val="002A15D6"/>
    <w:rsid w:val="002A1ACF"/>
    <w:rsid w:val="002A1B43"/>
    <w:rsid w:val="002A229E"/>
    <w:rsid w:val="002A2686"/>
    <w:rsid w:val="002A3098"/>
    <w:rsid w:val="002A30D2"/>
    <w:rsid w:val="002A30F8"/>
    <w:rsid w:val="002A322B"/>
    <w:rsid w:val="002A3F26"/>
    <w:rsid w:val="002A5B5B"/>
    <w:rsid w:val="002A6286"/>
    <w:rsid w:val="002A669E"/>
    <w:rsid w:val="002B08FF"/>
    <w:rsid w:val="002B1875"/>
    <w:rsid w:val="002B21E0"/>
    <w:rsid w:val="002B2E49"/>
    <w:rsid w:val="002B3245"/>
    <w:rsid w:val="002B49D6"/>
    <w:rsid w:val="002B63B5"/>
    <w:rsid w:val="002B6D37"/>
    <w:rsid w:val="002C03DB"/>
    <w:rsid w:val="002C05F4"/>
    <w:rsid w:val="002C147C"/>
    <w:rsid w:val="002C370F"/>
    <w:rsid w:val="002C3CDD"/>
    <w:rsid w:val="002C51D8"/>
    <w:rsid w:val="002C7DEE"/>
    <w:rsid w:val="002D0F16"/>
    <w:rsid w:val="002D15A4"/>
    <w:rsid w:val="002D1605"/>
    <w:rsid w:val="002D23AA"/>
    <w:rsid w:val="002D4BA5"/>
    <w:rsid w:val="002D5101"/>
    <w:rsid w:val="002D51D7"/>
    <w:rsid w:val="002D524D"/>
    <w:rsid w:val="002D526A"/>
    <w:rsid w:val="002D5B7B"/>
    <w:rsid w:val="002D6841"/>
    <w:rsid w:val="002D6895"/>
    <w:rsid w:val="002E08C6"/>
    <w:rsid w:val="002E26D6"/>
    <w:rsid w:val="002E3543"/>
    <w:rsid w:val="002E5C68"/>
    <w:rsid w:val="002E6666"/>
    <w:rsid w:val="002E6D1C"/>
    <w:rsid w:val="002E7CF1"/>
    <w:rsid w:val="002F00A9"/>
    <w:rsid w:val="002F0333"/>
    <w:rsid w:val="002F2EFC"/>
    <w:rsid w:val="002F33EA"/>
    <w:rsid w:val="002F3CC6"/>
    <w:rsid w:val="002F4186"/>
    <w:rsid w:val="002F4C75"/>
    <w:rsid w:val="002F5186"/>
    <w:rsid w:val="002F6825"/>
    <w:rsid w:val="002F6FF2"/>
    <w:rsid w:val="002F7ABD"/>
    <w:rsid w:val="002F7F41"/>
    <w:rsid w:val="00302463"/>
    <w:rsid w:val="00302767"/>
    <w:rsid w:val="00302817"/>
    <w:rsid w:val="003029CB"/>
    <w:rsid w:val="003042E4"/>
    <w:rsid w:val="00304722"/>
    <w:rsid w:val="00304EFB"/>
    <w:rsid w:val="00305190"/>
    <w:rsid w:val="003058C5"/>
    <w:rsid w:val="00307022"/>
    <w:rsid w:val="00307A09"/>
    <w:rsid w:val="00310917"/>
    <w:rsid w:val="003125F6"/>
    <w:rsid w:val="00312890"/>
    <w:rsid w:val="00313335"/>
    <w:rsid w:val="00313447"/>
    <w:rsid w:val="00313FED"/>
    <w:rsid w:val="00315B36"/>
    <w:rsid w:val="00320D26"/>
    <w:rsid w:val="00321182"/>
    <w:rsid w:val="00321291"/>
    <w:rsid w:val="00321C9D"/>
    <w:rsid w:val="00322B59"/>
    <w:rsid w:val="00322D19"/>
    <w:rsid w:val="003231E4"/>
    <w:rsid w:val="003232B6"/>
    <w:rsid w:val="00323D3C"/>
    <w:rsid w:val="00324B1D"/>
    <w:rsid w:val="00326459"/>
    <w:rsid w:val="0032649D"/>
    <w:rsid w:val="003269D0"/>
    <w:rsid w:val="00327720"/>
    <w:rsid w:val="0033042E"/>
    <w:rsid w:val="00330CB4"/>
    <w:rsid w:val="00333197"/>
    <w:rsid w:val="0033448F"/>
    <w:rsid w:val="00334BDD"/>
    <w:rsid w:val="003353ED"/>
    <w:rsid w:val="0033590A"/>
    <w:rsid w:val="0033614A"/>
    <w:rsid w:val="00336F38"/>
    <w:rsid w:val="003373DE"/>
    <w:rsid w:val="00337E64"/>
    <w:rsid w:val="00340992"/>
    <w:rsid w:val="00341836"/>
    <w:rsid w:val="003420DB"/>
    <w:rsid w:val="00342FF4"/>
    <w:rsid w:val="00343301"/>
    <w:rsid w:val="0034339D"/>
    <w:rsid w:val="003447A8"/>
    <w:rsid w:val="0034507F"/>
    <w:rsid w:val="00346F32"/>
    <w:rsid w:val="003509E7"/>
    <w:rsid w:val="00351443"/>
    <w:rsid w:val="00351517"/>
    <w:rsid w:val="00352119"/>
    <w:rsid w:val="00352382"/>
    <w:rsid w:val="00353583"/>
    <w:rsid w:val="0035435C"/>
    <w:rsid w:val="003547B5"/>
    <w:rsid w:val="00354BA1"/>
    <w:rsid w:val="00355063"/>
    <w:rsid w:val="00355272"/>
    <w:rsid w:val="0035756F"/>
    <w:rsid w:val="00357582"/>
    <w:rsid w:val="003576B6"/>
    <w:rsid w:val="00357A09"/>
    <w:rsid w:val="00357C1C"/>
    <w:rsid w:val="00361916"/>
    <w:rsid w:val="00362BCE"/>
    <w:rsid w:val="00363D2E"/>
    <w:rsid w:val="00364222"/>
    <w:rsid w:val="003646FB"/>
    <w:rsid w:val="00364D68"/>
    <w:rsid w:val="00365FDD"/>
    <w:rsid w:val="0036793F"/>
    <w:rsid w:val="00367D46"/>
    <w:rsid w:val="00370E18"/>
    <w:rsid w:val="00371853"/>
    <w:rsid w:val="00371903"/>
    <w:rsid w:val="003731F6"/>
    <w:rsid w:val="003733E5"/>
    <w:rsid w:val="003735CB"/>
    <w:rsid w:val="0037410A"/>
    <w:rsid w:val="00374BDA"/>
    <w:rsid w:val="0037737C"/>
    <w:rsid w:val="00380D9C"/>
    <w:rsid w:val="00381562"/>
    <w:rsid w:val="00382E5F"/>
    <w:rsid w:val="003832E0"/>
    <w:rsid w:val="00383599"/>
    <w:rsid w:val="00384C92"/>
    <w:rsid w:val="00384D48"/>
    <w:rsid w:val="00385CCA"/>
    <w:rsid w:val="00385DF9"/>
    <w:rsid w:val="00386BD3"/>
    <w:rsid w:val="00387901"/>
    <w:rsid w:val="00387FE8"/>
    <w:rsid w:val="00392CB8"/>
    <w:rsid w:val="00393363"/>
    <w:rsid w:val="00393E4C"/>
    <w:rsid w:val="003949F9"/>
    <w:rsid w:val="00395CB4"/>
    <w:rsid w:val="00396422"/>
    <w:rsid w:val="0039668E"/>
    <w:rsid w:val="00396D19"/>
    <w:rsid w:val="00396F77"/>
    <w:rsid w:val="0039728B"/>
    <w:rsid w:val="003A19DB"/>
    <w:rsid w:val="003A1B9F"/>
    <w:rsid w:val="003A1EE4"/>
    <w:rsid w:val="003A42F0"/>
    <w:rsid w:val="003A4D0A"/>
    <w:rsid w:val="003A5519"/>
    <w:rsid w:val="003A74D2"/>
    <w:rsid w:val="003A7C42"/>
    <w:rsid w:val="003B05C6"/>
    <w:rsid w:val="003B188B"/>
    <w:rsid w:val="003B19D5"/>
    <w:rsid w:val="003B24C3"/>
    <w:rsid w:val="003B2A15"/>
    <w:rsid w:val="003B33CD"/>
    <w:rsid w:val="003B3497"/>
    <w:rsid w:val="003B40C6"/>
    <w:rsid w:val="003B4E0A"/>
    <w:rsid w:val="003B599E"/>
    <w:rsid w:val="003B67E4"/>
    <w:rsid w:val="003C1DD6"/>
    <w:rsid w:val="003C6E9E"/>
    <w:rsid w:val="003C7900"/>
    <w:rsid w:val="003C7DD9"/>
    <w:rsid w:val="003C7F20"/>
    <w:rsid w:val="003D0957"/>
    <w:rsid w:val="003D1C02"/>
    <w:rsid w:val="003D2804"/>
    <w:rsid w:val="003D4A1A"/>
    <w:rsid w:val="003D5665"/>
    <w:rsid w:val="003D61CC"/>
    <w:rsid w:val="003D7449"/>
    <w:rsid w:val="003D796F"/>
    <w:rsid w:val="003E00AB"/>
    <w:rsid w:val="003E0F07"/>
    <w:rsid w:val="003E11BC"/>
    <w:rsid w:val="003E2DE4"/>
    <w:rsid w:val="003E4A66"/>
    <w:rsid w:val="003E4D81"/>
    <w:rsid w:val="003E4F2B"/>
    <w:rsid w:val="003E6933"/>
    <w:rsid w:val="003E7428"/>
    <w:rsid w:val="003E7AEC"/>
    <w:rsid w:val="003E7FD3"/>
    <w:rsid w:val="003F13EC"/>
    <w:rsid w:val="003F2023"/>
    <w:rsid w:val="003F33A4"/>
    <w:rsid w:val="003F3921"/>
    <w:rsid w:val="003F3E44"/>
    <w:rsid w:val="003F413E"/>
    <w:rsid w:val="003F441E"/>
    <w:rsid w:val="003F4BC7"/>
    <w:rsid w:val="003F5E4A"/>
    <w:rsid w:val="003F628D"/>
    <w:rsid w:val="003F6DF0"/>
    <w:rsid w:val="003F760C"/>
    <w:rsid w:val="003F794B"/>
    <w:rsid w:val="004007AF"/>
    <w:rsid w:val="0040162B"/>
    <w:rsid w:val="00403FE5"/>
    <w:rsid w:val="00405B9A"/>
    <w:rsid w:val="00405C57"/>
    <w:rsid w:val="004070A6"/>
    <w:rsid w:val="00411855"/>
    <w:rsid w:val="0041229C"/>
    <w:rsid w:val="0041229E"/>
    <w:rsid w:val="004123A7"/>
    <w:rsid w:val="004136D1"/>
    <w:rsid w:val="0041381B"/>
    <w:rsid w:val="00414493"/>
    <w:rsid w:val="00415401"/>
    <w:rsid w:val="004162AF"/>
    <w:rsid w:val="00416E60"/>
    <w:rsid w:val="00417235"/>
    <w:rsid w:val="00417C40"/>
    <w:rsid w:val="00421793"/>
    <w:rsid w:val="00421A42"/>
    <w:rsid w:val="00421B87"/>
    <w:rsid w:val="004223BB"/>
    <w:rsid w:val="004223D6"/>
    <w:rsid w:val="00422733"/>
    <w:rsid w:val="00423142"/>
    <w:rsid w:val="00423995"/>
    <w:rsid w:val="00423E8F"/>
    <w:rsid w:val="00423F64"/>
    <w:rsid w:val="004240B0"/>
    <w:rsid w:val="00425B4E"/>
    <w:rsid w:val="00426F3C"/>
    <w:rsid w:val="004271FC"/>
    <w:rsid w:val="00431EB5"/>
    <w:rsid w:val="004327F3"/>
    <w:rsid w:val="00432D80"/>
    <w:rsid w:val="0043352A"/>
    <w:rsid w:val="00434136"/>
    <w:rsid w:val="0043483F"/>
    <w:rsid w:val="00434CC3"/>
    <w:rsid w:val="004357AA"/>
    <w:rsid w:val="004357F9"/>
    <w:rsid w:val="0043764E"/>
    <w:rsid w:val="00437D43"/>
    <w:rsid w:val="00440019"/>
    <w:rsid w:val="00440AE8"/>
    <w:rsid w:val="004411C9"/>
    <w:rsid w:val="00441410"/>
    <w:rsid w:val="00444A49"/>
    <w:rsid w:val="00444D08"/>
    <w:rsid w:val="00445205"/>
    <w:rsid w:val="00445928"/>
    <w:rsid w:val="004469C4"/>
    <w:rsid w:val="004505DF"/>
    <w:rsid w:val="00450819"/>
    <w:rsid w:val="00450FA5"/>
    <w:rsid w:val="004531A4"/>
    <w:rsid w:val="0045678D"/>
    <w:rsid w:val="00457CB6"/>
    <w:rsid w:val="004618FA"/>
    <w:rsid w:val="00464026"/>
    <w:rsid w:val="00464FF5"/>
    <w:rsid w:val="004650C1"/>
    <w:rsid w:val="004668B4"/>
    <w:rsid w:val="004672EA"/>
    <w:rsid w:val="00467F18"/>
    <w:rsid w:val="004703B1"/>
    <w:rsid w:val="004709A9"/>
    <w:rsid w:val="0047379C"/>
    <w:rsid w:val="004747C8"/>
    <w:rsid w:val="004749C5"/>
    <w:rsid w:val="00474C55"/>
    <w:rsid w:val="00474D7B"/>
    <w:rsid w:val="004750AC"/>
    <w:rsid w:val="0047538F"/>
    <w:rsid w:val="004767A7"/>
    <w:rsid w:val="00476C91"/>
    <w:rsid w:val="004770CB"/>
    <w:rsid w:val="004774A5"/>
    <w:rsid w:val="004801C9"/>
    <w:rsid w:val="00482483"/>
    <w:rsid w:val="00482C26"/>
    <w:rsid w:val="004832D8"/>
    <w:rsid w:val="0048481E"/>
    <w:rsid w:val="00485A52"/>
    <w:rsid w:val="00485E4E"/>
    <w:rsid w:val="004860C5"/>
    <w:rsid w:val="0048652E"/>
    <w:rsid w:val="00490DC6"/>
    <w:rsid w:val="00491095"/>
    <w:rsid w:val="00494111"/>
    <w:rsid w:val="00494520"/>
    <w:rsid w:val="004A0ACC"/>
    <w:rsid w:val="004A1168"/>
    <w:rsid w:val="004A1401"/>
    <w:rsid w:val="004A45B8"/>
    <w:rsid w:val="004A4AF7"/>
    <w:rsid w:val="004A5743"/>
    <w:rsid w:val="004A5C2C"/>
    <w:rsid w:val="004A61B9"/>
    <w:rsid w:val="004A68CE"/>
    <w:rsid w:val="004A7BB3"/>
    <w:rsid w:val="004B0852"/>
    <w:rsid w:val="004B141B"/>
    <w:rsid w:val="004B1C32"/>
    <w:rsid w:val="004B2E7B"/>
    <w:rsid w:val="004B307A"/>
    <w:rsid w:val="004B30BF"/>
    <w:rsid w:val="004B6938"/>
    <w:rsid w:val="004B6ED8"/>
    <w:rsid w:val="004B781A"/>
    <w:rsid w:val="004B7FB5"/>
    <w:rsid w:val="004C02F7"/>
    <w:rsid w:val="004C0C91"/>
    <w:rsid w:val="004C0D50"/>
    <w:rsid w:val="004C2546"/>
    <w:rsid w:val="004C2848"/>
    <w:rsid w:val="004C3102"/>
    <w:rsid w:val="004C381F"/>
    <w:rsid w:val="004C49F5"/>
    <w:rsid w:val="004C4C3F"/>
    <w:rsid w:val="004C5D61"/>
    <w:rsid w:val="004C6CCF"/>
    <w:rsid w:val="004C73FE"/>
    <w:rsid w:val="004C7793"/>
    <w:rsid w:val="004D0A0F"/>
    <w:rsid w:val="004D0D85"/>
    <w:rsid w:val="004D512E"/>
    <w:rsid w:val="004D55A3"/>
    <w:rsid w:val="004D6166"/>
    <w:rsid w:val="004E06D0"/>
    <w:rsid w:val="004E0755"/>
    <w:rsid w:val="004E3636"/>
    <w:rsid w:val="004E4DD2"/>
    <w:rsid w:val="004E67C8"/>
    <w:rsid w:val="004E688B"/>
    <w:rsid w:val="004F0680"/>
    <w:rsid w:val="004F0C3F"/>
    <w:rsid w:val="004F0CE7"/>
    <w:rsid w:val="004F0DBA"/>
    <w:rsid w:val="004F15FF"/>
    <w:rsid w:val="004F1D92"/>
    <w:rsid w:val="004F462C"/>
    <w:rsid w:val="004F4FBE"/>
    <w:rsid w:val="004F50C8"/>
    <w:rsid w:val="004F545D"/>
    <w:rsid w:val="004F64AF"/>
    <w:rsid w:val="004F7551"/>
    <w:rsid w:val="005005A8"/>
    <w:rsid w:val="00500605"/>
    <w:rsid w:val="00500857"/>
    <w:rsid w:val="00500BDF"/>
    <w:rsid w:val="00500F41"/>
    <w:rsid w:val="005020CE"/>
    <w:rsid w:val="0050481D"/>
    <w:rsid w:val="00505634"/>
    <w:rsid w:val="00505ECD"/>
    <w:rsid w:val="005069D3"/>
    <w:rsid w:val="00507D71"/>
    <w:rsid w:val="00510546"/>
    <w:rsid w:val="0051058B"/>
    <w:rsid w:val="00510C6A"/>
    <w:rsid w:val="00512D19"/>
    <w:rsid w:val="0051375C"/>
    <w:rsid w:val="005141F8"/>
    <w:rsid w:val="00514711"/>
    <w:rsid w:val="00515B73"/>
    <w:rsid w:val="00516033"/>
    <w:rsid w:val="00516630"/>
    <w:rsid w:val="0051685F"/>
    <w:rsid w:val="00516A00"/>
    <w:rsid w:val="00517619"/>
    <w:rsid w:val="00517A36"/>
    <w:rsid w:val="005208AB"/>
    <w:rsid w:val="005232DC"/>
    <w:rsid w:val="00523E09"/>
    <w:rsid w:val="00525187"/>
    <w:rsid w:val="0052522F"/>
    <w:rsid w:val="00525379"/>
    <w:rsid w:val="00525886"/>
    <w:rsid w:val="00525BFF"/>
    <w:rsid w:val="00525DE9"/>
    <w:rsid w:val="0052649D"/>
    <w:rsid w:val="005277D3"/>
    <w:rsid w:val="00530D65"/>
    <w:rsid w:val="00530EE4"/>
    <w:rsid w:val="00531466"/>
    <w:rsid w:val="005315FA"/>
    <w:rsid w:val="005323B9"/>
    <w:rsid w:val="0053298C"/>
    <w:rsid w:val="00532AB0"/>
    <w:rsid w:val="00532C23"/>
    <w:rsid w:val="00533177"/>
    <w:rsid w:val="005338BC"/>
    <w:rsid w:val="00533AC8"/>
    <w:rsid w:val="00534D5A"/>
    <w:rsid w:val="00535D1D"/>
    <w:rsid w:val="005361E0"/>
    <w:rsid w:val="00537AC3"/>
    <w:rsid w:val="00537DEF"/>
    <w:rsid w:val="00540880"/>
    <w:rsid w:val="00540CB7"/>
    <w:rsid w:val="00543C0E"/>
    <w:rsid w:val="00546820"/>
    <w:rsid w:val="00546BDF"/>
    <w:rsid w:val="00547181"/>
    <w:rsid w:val="00547513"/>
    <w:rsid w:val="00547927"/>
    <w:rsid w:val="005479F3"/>
    <w:rsid w:val="00547B1A"/>
    <w:rsid w:val="00550200"/>
    <w:rsid w:val="005503BB"/>
    <w:rsid w:val="00550FAA"/>
    <w:rsid w:val="00552A67"/>
    <w:rsid w:val="00552B65"/>
    <w:rsid w:val="005533B4"/>
    <w:rsid w:val="005534D2"/>
    <w:rsid w:val="00553B23"/>
    <w:rsid w:val="005551C7"/>
    <w:rsid w:val="005556E8"/>
    <w:rsid w:val="00556D3F"/>
    <w:rsid w:val="00556F11"/>
    <w:rsid w:val="005570C3"/>
    <w:rsid w:val="00560739"/>
    <w:rsid w:val="005611EB"/>
    <w:rsid w:val="00561821"/>
    <w:rsid w:val="0056192F"/>
    <w:rsid w:val="00561F19"/>
    <w:rsid w:val="005636C8"/>
    <w:rsid w:val="00563B14"/>
    <w:rsid w:val="0056445D"/>
    <w:rsid w:val="00565683"/>
    <w:rsid w:val="0056583F"/>
    <w:rsid w:val="0056593A"/>
    <w:rsid w:val="00566069"/>
    <w:rsid w:val="005670ED"/>
    <w:rsid w:val="005678DC"/>
    <w:rsid w:val="005706AF"/>
    <w:rsid w:val="00570BEE"/>
    <w:rsid w:val="00572A2D"/>
    <w:rsid w:val="0057352E"/>
    <w:rsid w:val="00573801"/>
    <w:rsid w:val="005741D1"/>
    <w:rsid w:val="00574433"/>
    <w:rsid w:val="005755B7"/>
    <w:rsid w:val="00575910"/>
    <w:rsid w:val="00576D0F"/>
    <w:rsid w:val="00580C77"/>
    <w:rsid w:val="00580C9C"/>
    <w:rsid w:val="00580DCA"/>
    <w:rsid w:val="005819C4"/>
    <w:rsid w:val="00583491"/>
    <w:rsid w:val="00583D52"/>
    <w:rsid w:val="00585300"/>
    <w:rsid w:val="0058592E"/>
    <w:rsid w:val="00585FEE"/>
    <w:rsid w:val="00590349"/>
    <w:rsid w:val="005925CF"/>
    <w:rsid w:val="00593C23"/>
    <w:rsid w:val="0059541F"/>
    <w:rsid w:val="00596C1E"/>
    <w:rsid w:val="00596D5C"/>
    <w:rsid w:val="005A01FD"/>
    <w:rsid w:val="005A1E04"/>
    <w:rsid w:val="005A309D"/>
    <w:rsid w:val="005A3651"/>
    <w:rsid w:val="005A3976"/>
    <w:rsid w:val="005A3F9C"/>
    <w:rsid w:val="005A4340"/>
    <w:rsid w:val="005A47D9"/>
    <w:rsid w:val="005A58E8"/>
    <w:rsid w:val="005A6B68"/>
    <w:rsid w:val="005A6E77"/>
    <w:rsid w:val="005A7050"/>
    <w:rsid w:val="005B0621"/>
    <w:rsid w:val="005B13BE"/>
    <w:rsid w:val="005B1670"/>
    <w:rsid w:val="005B1932"/>
    <w:rsid w:val="005B285F"/>
    <w:rsid w:val="005B453F"/>
    <w:rsid w:val="005B4DB6"/>
    <w:rsid w:val="005B4EED"/>
    <w:rsid w:val="005B568B"/>
    <w:rsid w:val="005B57D6"/>
    <w:rsid w:val="005B5AF6"/>
    <w:rsid w:val="005C2202"/>
    <w:rsid w:val="005C260D"/>
    <w:rsid w:val="005C2E30"/>
    <w:rsid w:val="005C3017"/>
    <w:rsid w:val="005C4285"/>
    <w:rsid w:val="005C4D76"/>
    <w:rsid w:val="005C7BD4"/>
    <w:rsid w:val="005D1626"/>
    <w:rsid w:val="005D1E95"/>
    <w:rsid w:val="005D30A7"/>
    <w:rsid w:val="005D3B24"/>
    <w:rsid w:val="005D4B56"/>
    <w:rsid w:val="005D4E50"/>
    <w:rsid w:val="005D6241"/>
    <w:rsid w:val="005D69C7"/>
    <w:rsid w:val="005D6F6B"/>
    <w:rsid w:val="005D7E2E"/>
    <w:rsid w:val="005D7E8F"/>
    <w:rsid w:val="005E0F09"/>
    <w:rsid w:val="005E19C1"/>
    <w:rsid w:val="005E2EB9"/>
    <w:rsid w:val="005E5754"/>
    <w:rsid w:val="005E7182"/>
    <w:rsid w:val="005E7937"/>
    <w:rsid w:val="005F0221"/>
    <w:rsid w:val="005F21AD"/>
    <w:rsid w:val="005F33AE"/>
    <w:rsid w:val="005F3B17"/>
    <w:rsid w:val="005F3E4A"/>
    <w:rsid w:val="005F4DEC"/>
    <w:rsid w:val="005F5552"/>
    <w:rsid w:val="005F5F72"/>
    <w:rsid w:val="00600EB9"/>
    <w:rsid w:val="00601702"/>
    <w:rsid w:val="00601A83"/>
    <w:rsid w:val="00601C36"/>
    <w:rsid w:val="006024BE"/>
    <w:rsid w:val="006026CD"/>
    <w:rsid w:val="00603B28"/>
    <w:rsid w:val="0060470E"/>
    <w:rsid w:val="00604BBD"/>
    <w:rsid w:val="00604EE1"/>
    <w:rsid w:val="0060567A"/>
    <w:rsid w:val="0060674C"/>
    <w:rsid w:val="006078D6"/>
    <w:rsid w:val="006102ED"/>
    <w:rsid w:val="00613214"/>
    <w:rsid w:val="00613220"/>
    <w:rsid w:val="00614680"/>
    <w:rsid w:val="00614724"/>
    <w:rsid w:val="00616AD3"/>
    <w:rsid w:val="00617440"/>
    <w:rsid w:val="00617F70"/>
    <w:rsid w:val="0062370E"/>
    <w:rsid w:val="006238CB"/>
    <w:rsid w:val="00624BBF"/>
    <w:rsid w:val="00624D5C"/>
    <w:rsid w:val="0062550B"/>
    <w:rsid w:val="006255DE"/>
    <w:rsid w:val="00625B86"/>
    <w:rsid w:val="0063001E"/>
    <w:rsid w:val="006301C0"/>
    <w:rsid w:val="00630E37"/>
    <w:rsid w:val="00631004"/>
    <w:rsid w:val="006312AC"/>
    <w:rsid w:val="006319EF"/>
    <w:rsid w:val="00631D53"/>
    <w:rsid w:val="006324DF"/>
    <w:rsid w:val="006336F7"/>
    <w:rsid w:val="00633758"/>
    <w:rsid w:val="0063477D"/>
    <w:rsid w:val="00635592"/>
    <w:rsid w:val="006357D6"/>
    <w:rsid w:val="006360D0"/>
    <w:rsid w:val="00636592"/>
    <w:rsid w:val="0063688A"/>
    <w:rsid w:val="00636E24"/>
    <w:rsid w:val="0063777B"/>
    <w:rsid w:val="00637AD5"/>
    <w:rsid w:val="00637E39"/>
    <w:rsid w:val="0064049C"/>
    <w:rsid w:val="006425C0"/>
    <w:rsid w:val="006426F7"/>
    <w:rsid w:val="00645665"/>
    <w:rsid w:val="006515C9"/>
    <w:rsid w:val="00652590"/>
    <w:rsid w:val="006525BE"/>
    <w:rsid w:val="00653314"/>
    <w:rsid w:val="006535CF"/>
    <w:rsid w:val="00653B2B"/>
    <w:rsid w:val="00653DD7"/>
    <w:rsid w:val="0065582A"/>
    <w:rsid w:val="00655F5C"/>
    <w:rsid w:val="00656916"/>
    <w:rsid w:val="00657F3C"/>
    <w:rsid w:val="006601E3"/>
    <w:rsid w:val="00661699"/>
    <w:rsid w:val="00661ED7"/>
    <w:rsid w:val="00664126"/>
    <w:rsid w:val="006641D9"/>
    <w:rsid w:val="00664BA9"/>
    <w:rsid w:val="00665B3C"/>
    <w:rsid w:val="00665BEE"/>
    <w:rsid w:val="00665E6F"/>
    <w:rsid w:val="006670E3"/>
    <w:rsid w:val="00667732"/>
    <w:rsid w:val="0066799A"/>
    <w:rsid w:val="006679A8"/>
    <w:rsid w:val="006707FB"/>
    <w:rsid w:val="00670BC3"/>
    <w:rsid w:val="00671615"/>
    <w:rsid w:val="00673C38"/>
    <w:rsid w:val="006766CC"/>
    <w:rsid w:val="006805ED"/>
    <w:rsid w:val="006806D0"/>
    <w:rsid w:val="00681C3B"/>
    <w:rsid w:val="006820A2"/>
    <w:rsid w:val="00683480"/>
    <w:rsid w:val="006843F3"/>
    <w:rsid w:val="006847B9"/>
    <w:rsid w:val="00684BDA"/>
    <w:rsid w:val="00685053"/>
    <w:rsid w:val="006859AD"/>
    <w:rsid w:val="00685BD8"/>
    <w:rsid w:val="00686A7B"/>
    <w:rsid w:val="006879F1"/>
    <w:rsid w:val="00687E26"/>
    <w:rsid w:val="00687F43"/>
    <w:rsid w:val="0069054D"/>
    <w:rsid w:val="006918C2"/>
    <w:rsid w:val="00691EB4"/>
    <w:rsid w:val="00692F46"/>
    <w:rsid w:val="00693176"/>
    <w:rsid w:val="00693FCD"/>
    <w:rsid w:val="00694002"/>
    <w:rsid w:val="00695CDF"/>
    <w:rsid w:val="006964C7"/>
    <w:rsid w:val="00697CA7"/>
    <w:rsid w:val="006A37B6"/>
    <w:rsid w:val="006A4DAE"/>
    <w:rsid w:val="006A540C"/>
    <w:rsid w:val="006A5C60"/>
    <w:rsid w:val="006A66F2"/>
    <w:rsid w:val="006A682E"/>
    <w:rsid w:val="006B0779"/>
    <w:rsid w:val="006B24A8"/>
    <w:rsid w:val="006B3728"/>
    <w:rsid w:val="006B3B3F"/>
    <w:rsid w:val="006B3D71"/>
    <w:rsid w:val="006B46D9"/>
    <w:rsid w:val="006B494E"/>
    <w:rsid w:val="006B49BD"/>
    <w:rsid w:val="006B4B00"/>
    <w:rsid w:val="006B4F87"/>
    <w:rsid w:val="006B7503"/>
    <w:rsid w:val="006C0725"/>
    <w:rsid w:val="006C1786"/>
    <w:rsid w:val="006C2158"/>
    <w:rsid w:val="006C2E24"/>
    <w:rsid w:val="006C30FD"/>
    <w:rsid w:val="006C499B"/>
    <w:rsid w:val="006C60F7"/>
    <w:rsid w:val="006C65B7"/>
    <w:rsid w:val="006D0222"/>
    <w:rsid w:val="006D0971"/>
    <w:rsid w:val="006D12A9"/>
    <w:rsid w:val="006D12CF"/>
    <w:rsid w:val="006D1474"/>
    <w:rsid w:val="006D207F"/>
    <w:rsid w:val="006D277A"/>
    <w:rsid w:val="006D4A44"/>
    <w:rsid w:val="006D4F2B"/>
    <w:rsid w:val="006D5BD2"/>
    <w:rsid w:val="006D67B7"/>
    <w:rsid w:val="006D68BF"/>
    <w:rsid w:val="006D6D0A"/>
    <w:rsid w:val="006D7172"/>
    <w:rsid w:val="006D74E6"/>
    <w:rsid w:val="006D7B83"/>
    <w:rsid w:val="006E00F3"/>
    <w:rsid w:val="006E0492"/>
    <w:rsid w:val="006E0538"/>
    <w:rsid w:val="006E0689"/>
    <w:rsid w:val="006E0999"/>
    <w:rsid w:val="006E1A9B"/>
    <w:rsid w:val="006E1ACA"/>
    <w:rsid w:val="006E29C6"/>
    <w:rsid w:val="006E2A6A"/>
    <w:rsid w:val="006E46CA"/>
    <w:rsid w:val="006E680B"/>
    <w:rsid w:val="006E6CED"/>
    <w:rsid w:val="006E7104"/>
    <w:rsid w:val="006F0125"/>
    <w:rsid w:val="006F0619"/>
    <w:rsid w:val="006F0E0A"/>
    <w:rsid w:val="006F1334"/>
    <w:rsid w:val="006F16AE"/>
    <w:rsid w:val="006F24B2"/>
    <w:rsid w:val="006F307E"/>
    <w:rsid w:val="006F3657"/>
    <w:rsid w:val="006F3EE8"/>
    <w:rsid w:val="006F4946"/>
    <w:rsid w:val="006F7DB7"/>
    <w:rsid w:val="006F7F82"/>
    <w:rsid w:val="007005A8"/>
    <w:rsid w:val="007007D8"/>
    <w:rsid w:val="007012C4"/>
    <w:rsid w:val="007017BB"/>
    <w:rsid w:val="00701DCF"/>
    <w:rsid w:val="0070257A"/>
    <w:rsid w:val="00703B04"/>
    <w:rsid w:val="00704DEA"/>
    <w:rsid w:val="007061DE"/>
    <w:rsid w:val="0071114E"/>
    <w:rsid w:val="00712649"/>
    <w:rsid w:val="00712BE0"/>
    <w:rsid w:val="00714927"/>
    <w:rsid w:val="00716E14"/>
    <w:rsid w:val="00720BA6"/>
    <w:rsid w:val="007212CB"/>
    <w:rsid w:val="00721441"/>
    <w:rsid w:val="00724AB7"/>
    <w:rsid w:val="00724FE6"/>
    <w:rsid w:val="007250EA"/>
    <w:rsid w:val="00725701"/>
    <w:rsid w:val="00725AE0"/>
    <w:rsid w:val="00725C4A"/>
    <w:rsid w:val="00726EC9"/>
    <w:rsid w:val="00727D45"/>
    <w:rsid w:val="007302BB"/>
    <w:rsid w:val="00732914"/>
    <w:rsid w:val="00733F34"/>
    <w:rsid w:val="00733FC3"/>
    <w:rsid w:val="007356D8"/>
    <w:rsid w:val="00735B34"/>
    <w:rsid w:val="00735CCA"/>
    <w:rsid w:val="00736661"/>
    <w:rsid w:val="00740715"/>
    <w:rsid w:val="00740C73"/>
    <w:rsid w:val="00740CD9"/>
    <w:rsid w:val="00740E7B"/>
    <w:rsid w:val="00740F89"/>
    <w:rsid w:val="00741014"/>
    <w:rsid w:val="00741F9E"/>
    <w:rsid w:val="0074397A"/>
    <w:rsid w:val="00744651"/>
    <w:rsid w:val="00744676"/>
    <w:rsid w:val="00744F66"/>
    <w:rsid w:val="007452C5"/>
    <w:rsid w:val="0074544B"/>
    <w:rsid w:val="007454C1"/>
    <w:rsid w:val="0074744F"/>
    <w:rsid w:val="00747B91"/>
    <w:rsid w:val="00747FC4"/>
    <w:rsid w:val="007507E4"/>
    <w:rsid w:val="00751342"/>
    <w:rsid w:val="007523FB"/>
    <w:rsid w:val="007525F9"/>
    <w:rsid w:val="0075294F"/>
    <w:rsid w:val="00754B7A"/>
    <w:rsid w:val="00754F32"/>
    <w:rsid w:val="0075566E"/>
    <w:rsid w:val="0075681E"/>
    <w:rsid w:val="00756FD3"/>
    <w:rsid w:val="0075701A"/>
    <w:rsid w:val="007570B5"/>
    <w:rsid w:val="00760C3B"/>
    <w:rsid w:val="00761080"/>
    <w:rsid w:val="007610A4"/>
    <w:rsid w:val="00761378"/>
    <w:rsid w:val="007618F2"/>
    <w:rsid w:val="00761DC0"/>
    <w:rsid w:val="007620F1"/>
    <w:rsid w:val="007625D8"/>
    <w:rsid w:val="00762BFA"/>
    <w:rsid w:val="00763F2C"/>
    <w:rsid w:val="007641D2"/>
    <w:rsid w:val="007657AF"/>
    <w:rsid w:val="00765F0C"/>
    <w:rsid w:val="00770A57"/>
    <w:rsid w:val="00771369"/>
    <w:rsid w:val="007718E0"/>
    <w:rsid w:val="00771AC3"/>
    <w:rsid w:val="00772700"/>
    <w:rsid w:val="00772703"/>
    <w:rsid w:val="0077292A"/>
    <w:rsid w:val="00773262"/>
    <w:rsid w:val="007745F6"/>
    <w:rsid w:val="00780893"/>
    <w:rsid w:val="00781ADE"/>
    <w:rsid w:val="0078230E"/>
    <w:rsid w:val="00783034"/>
    <w:rsid w:val="00783317"/>
    <w:rsid w:val="0078398E"/>
    <w:rsid w:val="00783D67"/>
    <w:rsid w:val="007846E1"/>
    <w:rsid w:val="007849AB"/>
    <w:rsid w:val="00786282"/>
    <w:rsid w:val="0078718D"/>
    <w:rsid w:val="007920CD"/>
    <w:rsid w:val="00792338"/>
    <w:rsid w:val="007926B2"/>
    <w:rsid w:val="0079282F"/>
    <w:rsid w:val="00792CBA"/>
    <w:rsid w:val="00793DAD"/>
    <w:rsid w:val="00793E06"/>
    <w:rsid w:val="00794417"/>
    <w:rsid w:val="00794729"/>
    <w:rsid w:val="0079486B"/>
    <w:rsid w:val="0079680E"/>
    <w:rsid w:val="00797ABC"/>
    <w:rsid w:val="00797E4F"/>
    <w:rsid w:val="007A369E"/>
    <w:rsid w:val="007A3FD6"/>
    <w:rsid w:val="007A47E3"/>
    <w:rsid w:val="007A4CD4"/>
    <w:rsid w:val="007A5676"/>
    <w:rsid w:val="007A579A"/>
    <w:rsid w:val="007A5A0D"/>
    <w:rsid w:val="007A6C2F"/>
    <w:rsid w:val="007B03F9"/>
    <w:rsid w:val="007B0D55"/>
    <w:rsid w:val="007B0FFF"/>
    <w:rsid w:val="007B10E0"/>
    <w:rsid w:val="007B18A0"/>
    <w:rsid w:val="007B2137"/>
    <w:rsid w:val="007B24B6"/>
    <w:rsid w:val="007B2BFC"/>
    <w:rsid w:val="007B2FAD"/>
    <w:rsid w:val="007B49DC"/>
    <w:rsid w:val="007B5DD5"/>
    <w:rsid w:val="007B713D"/>
    <w:rsid w:val="007C06CE"/>
    <w:rsid w:val="007C0C82"/>
    <w:rsid w:val="007C0CF6"/>
    <w:rsid w:val="007C0D4F"/>
    <w:rsid w:val="007C2A23"/>
    <w:rsid w:val="007C2DDC"/>
    <w:rsid w:val="007C4372"/>
    <w:rsid w:val="007C55D5"/>
    <w:rsid w:val="007C5BBC"/>
    <w:rsid w:val="007C60DE"/>
    <w:rsid w:val="007C6486"/>
    <w:rsid w:val="007D0ABA"/>
    <w:rsid w:val="007D0B29"/>
    <w:rsid w:val="007D1515"/>
    <w:rsid w:val="007D3808"/>
    <w:rsid w:val="007D3EA0"/>
    <w:rsid w:val="007D3F67"/>
    <w:rsid w:val="007D41BA"/>
    <w:rsid w:val="007D5B7F"/>
    <w:rsid w:val="007D6ACB"/>
    <w:rsid w:val="007E03F5"/>
    <w:rsid w:val="007E07AD"/>
    <w:rsid w:val="007E195A"/>
    <w:rsid w:val="007E1E77"/>
    <w:rsid w:val="007E4765"/>
    <w:rsid w:val="007E4EC2"/>
    <w:rsid w:val="007E5433"/>
    <w:rsid w:val="007E5A30"/>
    <w:rsid w:val="007E5D3B"/>
    <w:rsid w:val="007E60B9"/>
    <w:rsid w:val="007E6898"/>
    <w:rsid w:val="007F0023"/>
    <w:rsid w:val="007F13ED"/>
    <w:rsid w:val="007F299B"/>
    <w:rsid w:val="007F351F"/>
    <w:rsid w:val="007F3CE3"/>
    <w:rsid w:val="007F4006"/>
    <w:rsid w:val="007F45D7"/>
    <w:rsid w:val="007F509D"/>
    <w:rsid w:val="007F7474"/>
    <w:rsid w:val="007F7906"/>
    <w:rsid w:val="00800860"/>
    <w:rsid w:val="00801149"/>
    <w:rsid w:val="00802334"/>
    <w:rsid w:val="008027AA"/>
    <w:rsid w:val="00803072"/>
    <w:rsid w:val="00803412"/>
    <w:rsid w:val="008037AE"/>
    <w:rsid w:val="00804C2F"/>
    <w:rsid w:val="008053FE"/>
    <w:rsid w:val="008102FD"/>
    <w:rsid w:val="00810AF7"/>
    <w:rsid w:val="008110D7"/>
    <w:rsid w:val="00811859"/>
    <w:rsid w:val="00811D22"/>
    <w:rsid w:val="008122BF"/>
    <w:rsid w:val="008143E0"/>
    <w:rsid w:val="00814628"/>
    <w:rsid w:val="00814CD9"/>
    <w:rsid w:val="00814F01"/>
    <w:rsid w:val="00815242"/>
    <w:rsid w:val="008169E3"/>
    <w:rsid w:val="00817895"/>
    <w:rsid w:val="00817F9D"/>
    <w:rsid w:val="008203C4"/>
    <w:rsid w:val="008219DE"/>
    <w:rsid w:val="00821D1D"/>
    <w:rsid w:val="0082218B"/>
    <w:rsid w:val="00822688"/>
    <w:rsid w:val="00822BC0"/>
    <w:rsid w:val="00822D04"/>
    <w:rsid w:val="008245E6"/>
    <w:rsid w:val="0082463D"/>
    <w:rsid w:val="00824FC4"/>
    <w:rsid w:val="00825983"/>
    <w:rsid w:val="00825D4F"/>
    <w:rsid w:val="00826457"/>
    <w:rsid w:val="00826A82"/>
    <w:rsid w:val="00826C83"/>
    <w:rsid w:val="00830633"/>
    <w:rsid w:val="008308E9"/>
    <w:rsid w:val="00830CF7"/>
    <w:rsid w:val="00832168"/>
    <w:rsid w:val="00832D52"/>
    <w:rsid w:val="00832F7E"/>
    <w:rsid w:val="00833461"/>
    <w:rsid w:val="00834A02"/>
    <w:rsid w:val="008355FB"/>
    <w:rsid w:val="00836BC4"/>
    <w:rsid w:val="00837296"/>
    <w:rsid w:val="008400D7"/>
    <w:rsid w:val="0084076F"/>
    <w:rsid w:val="0084172A"/>
    <w:rsid w:val="008420B8"/>
    <w:rsid w:val="00844052"/>
    <w:rsid w:val="00844A0E"/>
    <w:rsid w:val="00845DA2"/>
    <w:rsid w:val="00846A9C"/>
    <w:rsid w:val="0085074E"/>
    <w:rsid w:val="00851277"/>
    <w:rsid w:val="00851819"/>
    <w:rsid w:val="008523F7"/>
    <w:rsid w:val="008527A4"/>
    <w:rsid w:val="00853151"/>
    <w:rsid w:val="00853161"/>
    <w:rsid w:val="0085381B"/>
    <w:rsid w:val="0085567E"/>
    <w:rsid w:val="008562CC"/>
    <w:rsid w:val="00856496"/>
    <w:rsid w:val="008570D5"/>
    <w:rsid w:val="0085760A"/>
    <w:rsid w:val="008605B3"/>
    <w:rsid w:val="00860FAB"/>
    <w:rsid w:val="00861016"/>
    <w:rsid w:val="0086123B"/>
    <w:rsid w:val="008612BA"/>
    <w:rsid w:val="008625D5"/>
    <w:rsid w:val="008628AD"/>
    <w:rsid w:val="00862C23"/>
    <w:rsid w:val="0086381A"/>
    <w:rsid w:val="00863FFE"/>
    <w:rsid w:val="00865A79"/>
    <w:rsid w:val="00865B03"/>
    <w:rsid w:val="0087395E"/>
    <w:rsid w:val="008740C9"/>
    <w:rsid w:val="00874424"/>
    <w:rsid w:val="00875883"/>
    <w:rsid w:val="008758A7"/>
    <w:rsid w:val="00876A3B"/>
    <w:rsid w:val="00876AFA"/>
    <w:rsid w:val="00877183"/>
    <w:rsid w:val="008771C1"/>
    <w:rsid w:val="0087752A"/>
    <w:rsid w:val="00877CE3"/>
    <w:rsid w:val="00880434"/>
    <w:rsid w:val="008815EC"/>
    <w:rsid w:val="0088283C"/>
    <w:rsid w:val="00883369"/>
    <w:rsid w:val="00883BE4"/>
    <w:rsid w:val="00885457"/>
    <w:rsid w:val="008854DA"/>
    <w:rsid w:val="008869E3"/>
    <w:rsid w:val="008871E8"/>
    <w:rsid w:val="0088779B"/>
    <w:rsid w:val="008909F1"/>
    <w:rsid w:val="00892590"/>
    <w:rsid w:val="0089472D"/>
    <w:rsid w:val="008962BB"/>
    <w:rsid w:val="008970C2"/>
    <w:rsid w:val="0089724B"/>
    <w:rsid w:val="00897282"/>
    <w:rsid w:val="008A0470"/>
    <w:rsid w:val="008A1113"/>
    <w:rsid w:val="008A1587"/>
    <w:rsid w:val="008A1A7A"/>
    <w:rsid w:val="008A1F18"/>
    <w:rsid w:val="008A2DEE"/>
    <w:rsid w:val="008A44D7"/>
    <w:rsid w:val="008A5D5D"/>
    <w:rsid w:val="008A6792"/>
    <w:rsid w:val="008A6AF0"/>
    <w:rsid w:val="008B00EE"/>
    <w:rsid w:val="008B09CC"/>
    <w:rsid w:val="008B1791"/>
    <w:rsid w:val="008B194C"/>
    <w:rsid w:val="008B2277"/>
    <w:rsid w:val="008B2327"/>
    <w:rsid w:val="008B3830"/>
    <w:rsid w:val="008B5060"/>
    <w:rsid w:val="008B587F"/>
    <w:rsid w:val="008B6216"/>
    <w:rsid w:val="008B6E4F"/>
    <w:rsid w:val="008B795B"/>
    <w:rsid w:val="008B7B1C"/>
    <w:rsid w:val="008C14C9"/>
    <w:rsid w:val="008C21B0"/>
    <w:rsid w:val="008C4DE3"/>
    <w:rsid w:val="008C6FA2"/>
    <w:rsid w:val="008C79E7"/>
    <w:rsid w:val="008D2EF3"/>
    <w:rsid w:val="008D3EE4"/>
    <w:rsid w:val="008E0FF9"/>
    <w:rsid w:val="008E24F5"/>
    <w:rsid w:val="008E3CCA"/>
    <w:rsid w:val="008E467B"/>
    <w:rsid w:val="008E5A30"/>
    <w:rsid w:val="008E6251"/>
    <w:rsid w:val="008F0A3F"/>
    <w:rsid w:val="008F0BF7"/>
    <w:rsid w:val="008F1555"/>
    <w:rsid w:val="008F17D2"/>
    <w:rsid w:val="008F1D0D"/>
    <w:rsid w:val="008F1DFB"/>
    <w:rsid w:val="008F3239"/>
    <w:rsid w:val="008F36C5"/>
    <w:rsid w:val="008F3C5F"/>
    <w:rsid w:val="008F3E12"/>
    <w:rsid w:val="008F4331"/>
    <w:rsid w:val="008F4636"/>
    <w:rsid w:val="008F4FAB"/>
    <w:rsid w:val="008F55E0"/>
    <w:rsid w:val="008F57E2"/>
    <w:rsid w:val="008F5B37"/>
    <w:rsid w:val="008F729C"/>
    <w:rsid w:val="00900538"/>
    <w:rsid w:val="00900E7D"/>
    <w:rsid w:val="009019BF"/>
    <w:rsid w:val="00902A8A"/>
    <w:rsid w:val="00903370"/>
    <w:rsid w:val="00903E55"/>
    <w:rsid w:val="00905567"/>
    <w:rsid w:val="00906451"/>
    <w:rsid w:val="00906C4C"/>
    <w:rsid w:val="00910009"/>
    <w:rsid w:val="00915C8A"/>
    <w:rsid w:val="00916299"/>
    <w:rsid w:val="0091718A"/>
    <w:rsid w:val="0091773D"/>
    <w:rsid w:val="00921FD4"/>
    <w:rsid w:val="00923565"/>
    <w:rsid w:val="00923D82"/>
    <w:rsid w:val="00923E14"/>
    <w:rsid w:val="00923ECA"/>
    <w:rsid w:val="00924EE0"/>
    <w:rsid w:val="00925753"/>
    <w:rsid w:val="00925A50"/>
    <w:rsid w:val="00926DB3"/>
    <w:rsid w:val="00927349"/>
    <w:rsid w:val="00931060"/>
    <w:rsid w:val="0093240B"/>
    <w:rsid w:val="009329F3"/>
    <w:rsid w:val="00933371"/>
    <w:rsid w:val="0093442E"/>
    <w:rsid w:val="00934568"/>
    <w:rsid w:val="009349D4"/>
    <w:rsid w:val="00934BCE"/>
    <w:rsid w:val="00934C85"/>
    <w:rsid w:val="00935AC1"/>
    <w:rsid w:val="0093608C"/>
    <w:rsid w:val="009365A0"/>
    <w:rsid w:val="00936E61"/>
    <w:rsid w:val="0093738D"/>
    <w:rsid w:val="0093750D"/>
    <w:rsid w:val="00937DBD"/>
    <w:rsid w:val="009400CA"/>
    <w:rsid w:val="009401EB"/>
    <w:rsid w:val="00940DE9"/>
    <w:rsid w:val="009428C8"/>
    <w:rsid w:val="00944470"/>
    <w:rsid w:val="0094449A"/>
    <w:rsid w:val="00944B18"/>
    <w:rsid w:val="009452BD"/>
    <w:rsid w:val="009460A6"/>
    <w:rsid w:val="00947021"/>
    <w:rsid w:val="009509DA"/>
    <w:rsid w:val="0095168F"/>
    <w:rsid w:val="00952AA5"/>
    <w:rsid w:val="00955A63"/>
    <w:rsid w:val="00956F57"/>
    <w:rsid w:val="009570C5"/>
    <w:rsid w:val="00957AC3"/>
    <w:rsid w:val="00957F23"/>
    <w:rsid w:val="00960B69"/>
    <w:rsid w:val="00961E57"/>
    <w:rsid w:val="00965AE8"/>
    <w:rsid w:val="009668E9"/>
    <w:rsid w:val="00971560"/>
    <w:rsid w:val="009715EF"/>
    <w:rsid w:val="00972099"/>
    <w:rsid w:val="00972453"/>
    <w:rsid w:val="009724A2"/>
    <w:rsid w:val="00975E34"/>
    <w:rsid w:val="009767E0"/>
    <w:rsid w:val="00976FC9"/>
    <w:rsid w:val="0097754B"/>
    <w:rsid w:val="00981ED1"/>
    <w:rsid w:val="00982B28"/>
    <w:rsid w:val="00982D43"/>
    <w:rsid w:val="009833C8"/>
    <w:rsid w:val="009838B6"/>
    <w:rsid w:val="00984435"/>
    <w:rsid w:val="0098597D"/>
    <w:rsid w:val="009859CD"/>
    <w:rsid w:val="009861D6"/>
    <w:rsid w:val="009866EF"/>
    <w:rsid w:val="00986B6E"/>
    <w:rsid w:val="00986E5D"/>
    <w:rsid w:val="00987400"/>
    <w:rsid w:val="00987D59"/>
    <w:rsid w:val="009901D5"/>
    <w:rsid w:val="00990911"/>
    <w:rsid w:val="00990A89"/>
    <w:rsid w:val="00991062"/>
    <w:rsid w:val="009915A6"/>
    <w:rsid w:val="00991638"/>
    <w:rsid w:val="00992F69"/>
    <w:rsid w:val="00995208"/>
    <w:rsid w:val="0099664A"/>
    <w:rsid w:val="009A129B"/>
    <w:rsid w:val="009A18E9"/>
    <w:rsid w:val="009A1FF4"/>
    <w:rsid w:val="009A3407"/>
    <w:rsid w:val="009A35E8"/>
    <w:rsid w:val="009A488B"/>
    <w:rsid w:val="009A6723"/>
    <w:rsid w:val="009A785B"/>
    <w:rsid w:val="009A7904"/>
    <w:rsid w:val="009A79A9"/>
    <w:rsid w:val="009A7FBA"/>
    <w:rsid w:val="009B0D36"/>
    <w:rsid w:val="009B0F97"/>
    <w:rsid w:val="009B16F3"/>
    <w:rsid w:val="009B1EA6"/>
    <w:rsid w:val="009B38A9"/>
    <w:rsid w:val="009B3E7C"/>
    <w:rsid w:val="009B3F96"/>
    <w:rsid w:val="009B441A"/>
    <w:rsid w:val="009B4753"/>
    <w:rsid w:val="009B4B2D"/>
    <w:rsid w:val="009B4BA0"/>
    <w:rsid w:val="009B5E23"/>
    <w:rsid w:val="009B611C"/>
    <w:rsid w:val="009B6241"/>
    <w:rsid w:val="009B7580"/>
    <w:rsid w:val="009B790B"/>
    <w:rsid w:val="009B7C3B"/>
    <w:rsid w:val="009C08B6"/>
    <w:rsid w:val="009C1938"/>
    <w:rsid w:val="009C2103"/>
    <w:rsid w:val="009C488D"/>
    <w:rsid w:val="009D0003"/>
    <w:rsid w:val="009D008D"/>
    <w:rsid w:val="009D17CE"/>
    <w:rsid w:val="009D28E9"/>
    <w:rsid w:val="009D36F7"/>
    <w:rsid w:val="009D4BAB"/>
    <w:rsid w:val="009D4D3C"/>
    <w:rsid w:val="009D4FCE"/>
    <w:rsid w:val="009D52E9"/>
    <w:rsid w:val="009D5938"/>
    <w:rsid w:val="009D6078"/>
    <w:rsid w:val="009D71E6"/>
    <w:rsid w:val="009D71FE"/>
    <w:rsid w:val="009D730E"/>
    <w:rsid w:val="009D7726"/>
    <w:rsid w:val="009D7BA6"/>
    <w:rsid w:val="009D7E9A"/>
    <w:rsid w:val="009E0768"/>
    <w:rsid w:val="009E1618"/>
    <w:rsid w:val="009E1B3E"/>
    <w:rsid w:val="009E1EAB"/>
    <w:rsid w:val="009E2101"/>
    <w:rsid w:val="009E3E06"/>
    <w:rsid w:val="009E412B"/>
    <w:rsid w:val="009E4AE2"/>
    <w:rsid w:val="009E6396"/>
    <w:rsid w:val="009E6964"/>
    <w:rsid w:val="009E79C8"/>
    <w:rsid w:val="009E7A8D"/>
    <w:rsid w:val="009F0538"/>
    <w:rsid w:val="009F0980"/>
    <w:rsid w:val="009F1473"/>
    <w:rsid w:val="009F18D8"/>
    <w:rsid w:val="009F30E8"/>
    <w:rsid w:val="009F3717"/>
    <w:rsid w:val="009F4BA1"/>
    <w:rsid w:val="009F5375"/>
    <w:rsid w:val="009F580D"/>
    <w:rsid w:val="009F5BFD"/>
    <w:rsid w:val="009F7102"/>
    <w:rsid w:val="009F7175"/>
    <w:rsid w:val="009F760F"/>
    <w:rsid w:val="009F7EB4"/>
    <w:rsid w:val="00A00451"/>
    <w:rsid w:val="00A008A0"/>
    <w:rsid w:val="00A00C67"/>
    <w:rsid w:val="00A00CE1"/>
    <w:rsid w:val="00A01E38"/>
    <w:rsid w:val="00A037EF"/>
    <w:rsid w:val="00A03B3F"/>
    <w:rsid w:val="00A04044"/>
    <w:rsid w:val="00A05E87"/>
    <w:rsid w:val="00A0674C"/>
    <w:rsid w:val="00A07128"/>
    <w:rsid w:val="00A10273"/>
    <w:rsid w:val="00A105F6"/>
    <w:rsid w:val="00A106B9"/>
    <w:rsid w:val="00A121B9"/>
    <w:rsid w:val="00A12D42"/>
    <w:rsid w:val="00A134B3"/>
    <w:rsid w:val="00A134D0"/>
    <w:rsid w:val="00A134DA"/>
    <w:rsid w:val="00A13521"/>
    <w:rsid w:val="00A137B3"/>
    <w:rsid w:val="00A13B18"/>
    <w:rsid w:val="00A13E1D"/>
    <w:rsid w:val="00A13F57"/>
    <w:rsid w:val="00A140FE"/>
    <w:rsid w:val="00A1410C"/>
    <w:rsid w:val="00A148F5"/>
    <w:rsid w:val="00A1581E"/>
    <w:rsid w:val="00A16A40"/>
    <w:rsid w:val="00A2095D"/>
    <w:rsid w:val="00A20A9B"/>
    <w:rsid w:val="00A20E5C"/>
    <w:rsid w:val="00A21A4E"/>
    <w:rsid w:val="00A22230"/>
    <w:rsid w:val="00A2364B"/>
    <w:rsid w:val="00A2364E"/>
    <w:rsid w:val="00A257F0"/>
    <w:rsid w:val="00A25B7B"/>
    <w:rsid w:val="00A260C5"/>
    <w:rsid w:val="00A26E64"/>
    <w:rsid w:val="00A31AAD"/>
    <w:rsid w:val="00A31CDE"/>
    <w:rsid w:val="00A32238"/>
    <w:rsid w:val="00A324B5"/>
    <w:rsid w:val="00A3572C"/>
    <w:rsid w:val="00A366BF"/>
    <w:rsid w:val="00A371F3"/>
    <w:rsid w:val="00A37B85"/>
    <w:rsid w:val="00A4022A"/>
    <w:rsid w:val="00A407F4"/>
    <w:rsid w:val="00A41B4C"/>
    <w:rsid w:val="00A43114"/>
    <w:rsid w:val="00A43418"/>
    <w:rsid w:val="00A43523"/>
    <w:rsid w:val="00A514F0"/>
    <w:rsid w:val="00A525AD"/>
    <w:rsid w:val="00A53573"/>
    <w:rsid w:val="00A54FB2"/>
    <w:rsid w:val="00A573E2"/>
    <w:rsid w:val="00A57457"/>
    <w:rsid w:val="00A60DD7"/>
    <w:rsid w:val="00A61478"/>
    <w:rsid w:val="00A61FE1"/>
    <w:rsid w:val="00A62579"/>
    <w:rsid w:val="00A62908"/>
    <w:rsid w:val="00A62F75"/>
    <w:rsid w:val="00A6402F"/>
    <w:rsid w:val="00A64A98"/>
    <w:rsid w:val="00A6560F"/>
    <w:rsid w:val="00A6739B"/>
    <w:rsid w:val="00A7147C"/>
    <w:rsid w:val="00A7283A"/>
    <w:rsid w:val="00A729E8"/>
    <w:rsid w:val="00A734AE"/>
    <w:rsid w:val="00A74356"/>
    <w:rsid w:val="00A75537"/>
    <w:rsid w:val="00A75663"/>
    <w:rsid w:val="00A75A2E"/>
    <w:rsid w:val="00A77B68"/>
    <w:rsid w:val="00A8038E"/>
    <w:rsid w:val="00A81AF9"/>
    <w:rsid w:val="00A81E71"/>
    <w:rsid w:val="00A84411"/>
    <w:rsid w:val="00A847B6"/>
    <w:rsid w:val="00A84C39"/>
    <w:rsid w:val="00A851AD"/>
    <w:rsid w:val="00A85778"/>
    <w:rsid w:val="00A8686E"/>
    <w:rsid w:val="00A86A6E"/>
    <w:rsid w:val="00A90095"/>
    <w:rsid w:val="00A9056E"/>
    <w:rsid w:val="00A910B4"/>
    <w:rsid w:val="00A912CC"/>
    <w:rsid w:val="00A9154D"/>
    <w:rsid w:val="00A92844"/>
    <w:rsid w:val="00A930A4"/>
    <w:rsid w:val="00A935C7"/>
    <w:rsid w:val="00A93710"/>
    <w:rsid w:val="00A946E1"/>
    <w:rsid w:val="00A94909"/>
    <w:rsid w:val="00A95244"/>
    <w:rsid w:val="00A95A17"/>
    <w:rsid w:val="00A97342"/>
    <w:rsid w:val="00AA00A7"/>
    <w:rsid w:val="00AA08C5"/>
    <w:rsid w:val="00AA0911"/>
    <w:rsid w:val="00AA1BBD"/>
    <w:rsid w:val="00AA1FB8"/>
    <w:rsid w:val="00AA2FB5"/>
    <w:rsid w:val="00AA3993"/>
    <w:rsid w:val="00AA4AF2"/>
    <w:rsid w:val="00AA5C44"/>
    <w:rsid w:val="00AA616A"/>
    <w:rsid w:val="00AA679A"/>
    <w:rsid w:val="00AA68CA"/>
    <w:rsid w:val="00AB17FC"/>
    <w:rsid w:val="00AB1A4C"/>
    <w:rsid w:val="00AB246D"/>
    <w:rsid w:val="00AB24F9"/>
    <w:rsid w:val="00AB2A3E"/>
    <w:rsid w:val="00AB4838"/>
    <w:rsid w:val="00AB4C69"/>
    <w:rsid w:val="00AB6746"/>
    <w:rsid w:val="00AB697A"/>
    <w:rsid w:val="00AB76FF"/>
    <w:rsid w:val="00AC014F"/>
    <w:rsid w:val="00AC0D80"/>
    <w:rsid w:val="00AC1064"/>
    <w:rsid w:val="00AC1815"/>
    <w:rsid w:val="00AC4462"/>
    <w:rsid w:val="00AC4982"/>
    <w:rsid w:val="00AC4D43"/>
    <w:rsid w:val="00AC5E44"/>
    <w:rsid w:val="00AC671E"/>
    <w:rsid w:val="00AC6F30"/>
    <w:rsid w:val="00AC7CCA"/>
    <w:rsid w:val="00AD110F"/>
    <w:rsid w:val="00AD1634"/>
    <w:rsid w:val="00AD3766"/>
    <w:rsid w:val="00AD38F4"/>
    <w:rsid w:val="00AD3986"/>
    <w:rsid w:val="00AD3C3F"/>
    <w:rsid w:val="00AD3E80"/>
    <w:rsid w:val="00AD3F4D"/>
    <w:rsid w:val="00AD4F9C"/>
    <w:rsid w:val="00AD55FE"/>
    <w:rsid w:val="00AD7791"/>
    <w:rsid w:val="00AE00C1"/>
    <w:rsid w:val="00AE166B"/>
    <w:rsid w:val="00AE20F8"/>
    <w:rsid w:val="00AE2DA2"/>
    <w:rsid w:val="00AE2F37"/>
    <w:rsid w:val="00AE3418"/>
    <w:rsid w:val="00AE5BF5"/>
    <w:rsid w:val="00AE64A6"/>
    <w:rsid w:val="00AE681C"/>
    <w:rsid w:val="00AE6EEA"/>
    <w:rsid w:val="00AE70A7"/>
    <w:rsid w:val="00AE74A7"/>
    <w:rsid w:val="00AF3752"/>
    <w:rsid w:val="00AF37DA"/>
    <w:rsid w:val="00AF3905"/>
    <w:rsid w:val="00AF48D7"/>
    <w:rsid w:val="00AF5B6D"/>
    <w:rsid w:val="00AF5BC6"/>
    <w:rsid w:val="00AF63EA"/>
    <w:rsid w:val="00AF65BF"/>
    <w:rsid w:val="00B0009E"/>
    <w:rsid w:val="00B006DD"/>
    <w:rsid w:val="00B03416"/>
    <w:rsid w:val="00B043C8"/>
    <w:rsid w:val="00B04A7F"/>
    <w:rsid w:val="00B05230"/>
    <w:rsid w:val="00B05F22"/>
    <w:rsid w:val="00B1170D"/>
    <w:rsid w:val="00B12CC2"/>
    <w:rsid w:val="00B145E7"/>
    <w:rsid w:val="00B15CF8"/>
    <w:rsid w:val="00B175DA"/>
    <w:rsid w:val="00B178D8"/>
    <w:rsid w:val="00B17EF2"/>
    <w:rsid w:val="00B23E71"/>
    <w:rsid w:val="00B26D00"/>
    <w:rsid w:val="00B26D9E"/>
    <w:rsid w:val="00B27B49"/>
    <w:rsid w:val="00B30D80"/>
    <w:rsid w:val="00B3186F"/>
    <w:rsid w:val="00B31B1E"/>
    <w:rsid w:val="00B332F1"/>
    <w:rsid w:val="00B33B3E"/>
    <w:rsid w:val="00B345C5"/>
    <w:rsid w:val="00B352C7"/>
    <w:rsid w:val="00B35544"/>
    <w:rsid w:val="00B35DC1"/>
    <w:rsid w:val="00B35FEE"/>
    <w:rsid w:val="00B3614C"/>
    <w:rsid w:val="00B37ECD"/>
    <w:rsid w:val="00B40BB1"/>
    <w:rsid w:val="00B40FFE"/>
    <w:rsid w:val="00B41013"/>
    <w:rsid w:val="00B420C8"/>
    <w:rsid w:val="00B42121"/>
    <w:rsid w:val="00B438B9"/>
    <w:rsid w:val="00B44072"/>
    <w:rsid w:val="00B45223"/>
    <w:rsid w:val="00B45853"/>
    <w:rsid w:val="00B4586F"/>
    <w:rsid w:val="00B47D75"/>
    <w:rsid w:val="00B51FA3"/>
    <w:rsid w:val="00B521A1"/>
    <w:rsid w:val="00B52D30"/>
    <w:rsid w:val="00B53114"/>
    <w:rsid w:val="00B53AD4"/>
    <w:rsid w:val="00B53FD4"/>
    <w:rsid w:val="00B548AB"/>
    <w:rsid w:val="00B55161"/>
    <w:rsid w:val="00B553C6"/>
    <w:rsid w:val="00B56F02"/>
    <w:rsid w:val="00B57151"/>
    <w:rsid w:val="00B601BC"/>
    <w:rsid w:val="00B61377"/>
    <w:rsid w:val="00B61401"/>
    <w:rsid w:val="00B61875"/>
    <w:rsid w:val="00B61C2D"/>
    <w:rsid w:val="00B62D26"/>
    <w:rsid w:val="00B63513"/>
    <w:rsid w:val="00B63622"/>
    <w:rsid w:val="00B63D4C"/>
    <w:rsid w:val="00B63F00"/>
    <w:rsid w:val="00B64C5A"/>
    <w:rsid w:val="00B64E75"/>
    <w:rsid w:val="00B64F93"/>
    <w:rsid w:val="00B65426"/>
    <w:rsid w:val="00B67C97"/>
    <w:rsid w:val="00B67E69"/>
    <w:rsid w:val="00B7039A"/>
    <w:rsid w:val="00B71521"/>
    <w:rsid w:val="00B72DEA"/>
    <w:rsid w:val="00B74E5C"/>
    <w:rsid w:val="00B7575E"/>
    <w:rsid w:val="00B7789F"/>
    <w:rsid w:val="00B778F6"/>
    <w:rsid w:val="00B821F7"/>
    <w:rsid w:val="00B822DD"/>
    <w:rsid w:val="00B84455"/>
    <w:rsid w:val="00B84967"/>
    <w:rsid w:val="00B858FC"/>
    <w:rsid w:val="00B864C4"/>
    <w:rsid w:val="00B86F82"/>
    <w:rsid w:val="00B87157"/>
    <w:rsid w:val="00B87B0B"/>
    <w:rsid w:val="00B900B7"/>
    <w:rsid w:val="00B90949"/>
    <w:rsid w:val="00B90B66"/>
    <w:rsid w:val="00B90D54"/>
    <w:rsid w:val="00B93F30"/>
    <w:rsid w:val="00B94D46"/>
    <w:rsid w:val="00B94E4C"/>
    <w:rsid w:val="00B960F0"/>
    <w:rsid w:val="00B96371"/>
    <w:rsid w:val="00B9643E"/>
    <w:rsid w:val="00B96D43"/>
    <w:rsid w:val="00BA0311"/>
    <w:rsid w:val="00BA0E6E"/>
    <w:rsid w:val="00BA1075"/>
    <w:rsid w:val="00BA2228"/>
    <w:rsid w:val="00BA419D"/>
    <w:rsid w:val="00BA4353"/>
    <w:rsid w:val="00BA51F3"/>
    <w:rsid w:val="00BA57E5"/>
    <w:rsid w:val="00BA69B2"/>
    <w:rsid w:val="00BB1A25"/>
    <w:rsid w:val="00BB2C78"/>
    <w:rsid w:val="00BB3777"/>
    <w:rsid w:val="00BB42DF"/>
    <w:rsid w:val="00BB46AE"/>
    <w:rsid w:val="00BB4A62"/>
    <w:rsid w:val="00BB6345"/>
    <w:rsid w:val="00BB75A0"/>
    <w:rsid w:val="00BC017A"/>
    <w:rsid w:val="00BC0239"/>
    <w:rsid w:val="00BC18C9"/>
    <w:rsid w:val="00BC1D94"/>
    <w:rsid w:val="00BC2DB2"/>
    <w:rsid w:val="00BC3A70"/>
    <w:rsid w:val="00BC3BB3"/>
    <w:rsid w:val="00BC3C0F"/>
    <w:rsid w:val="00BC401D"/>
    <w:rsid w:val="00BC4840"/>
    <w:rsid w:val="00BC4E69"/>
    <w:rsid w:val="00BC549A"/>
    <w:rsid w:val="00BC58A2"/>
    <w:rsid w:val="00BC643E"/>
    <w:rsid w:val="00BC6928"/>
    <w:rsid w:val="00BD15FE"/>
    <w:rsid w:val="00BD16E3"/>
    <w:rsid w:val="00BD1D24"/>
    <w:rsid w:val="00BD55BC"/>
    <w:rsid w:val="00BD5BC9"/>
    <w:rsid w:val="00BD6062"/>
    <w:rsid w:val="00BD6156"/>
    <w:rsid w:val="00BE1F44"/>
    <w:rsid w:val="00BE2B29"/>
    <w:rsid w:val="00BE2CCB"/>
    <w:rsid w:val="00BE363A"/>
    <w:rsid w:val="00BE3970"/>
    <w:rsid w:val="00BE5DA8"/>
    <w:rsid w:val="00BE6783"/>
    <w:rsid w:val="00BE7002"/>
    <w:rsid w:val="00BE7A93"/>
    <w:rsid w:val="00BF019B"/>
    <w:rsid w:val="00BF11A4"/>
    <w:rsid w:val="00BF18E5"/>
    <w:rsid w:val="00BF1BF6"/>
    <w:rsid w:val="00BF33B0"/>
    <w:rsid w:val="00BF401E"/>
    <w:rsid w:val="00BF46E4"/>
    <w:rsid w:val="00BF6249"/>
    <w:rsid w:val="00BF74D8"/>
    <w:rsid w:val="00C0006F"/>
    <w:rsid w:val="00C010D7"/>
    <w:rsid w:val="00C036BC"/>
    <w:rsid w:val="00C0485A"/>
    <w:rsid w:val="00C04DEE"/>
    <w:rsid w:val="00C05619"/>
    <w:rsid w:val="00C074D6"/>
    <w:rsid w:val="00C100BF"/>
    <w:rsid w:val="00C10279"/>
    <w:rsid w:val="00C1150B"/>
    <w:rsid w:val="00C11A60"/>
    <w:rsid w:val="00C131DD"/>
    <w:rsid w:val="00C137B7"/>
    <w:rsid w:val="00C13A1F"/>
    <w:rsid w:val="00C13E07"/>
    <w:rsid w:val="00C14790"/>
    <w:rsid w:val="00C14CF2"/>
    <w:rsid w:val="00C15CFF"/>
    <w:rsid w:val="00C162B8"/>
    <w:rsid w:val="00C2106D"/>
    <w:rsid w:val="00C2112F"/>
    <w:rsid w:val="00C21799"/>
    <w:rsid w:val="00C21B66"/>
    <w:rsid w:val="00C23013"/>
    <w:rsid w:val="00C2346C"/>
    <w:rsid w:val="00C2418D"/>
    <w:rsid w:val="00C26CBD"/>
    <w:rsid w:val="00C276EF"/>
    <w:rsid w:val="00C300C9"/>
    <w:rsid w:val="00C31A7D"/>
    <w:rsid w:val="00C31F08"/>
    <w:rsid w:val="00C32122"/>
    <w:rsid w:val="00C337A9"/>
    <w:rsid w:val="00C34D9D"/>
    <w:rsid w:val="00C357C8"/>
    <w:rsid w:val="00C35E1B"/>
    <w:rsid w:val="00C36AD8"/>
    <w:rsid w:val="00C36EBD"/>
    <w:rsid w:val="00C36FEB"/>
    <w:rsid w:val="00C37EF3"/>
    <w:rsid w:val="00C37F96"/>
    <w:rsid w:val="00C424FF"/>
    <w:rsid w:val="00C460A9"/>
    <w:rsid w:val="00C4623E"/>
    <w:rsid w:val="00C47168"/>
    <w:rsid w:val="00C47C24"/>
    <w:rsid w:val="00C47E1A"/>
    <w:rsid w:val="00C47E90"/>
    <w:rsid w:val="00C50394"/>
    <w:rsid w:val="00C50447"/>
    <w:rsid w:val="00C5131C"/>
    <w:rsid w:val="00C51875"/>
    <w:rsid w:val="00C52E53"/>
    <w:rsid w:val="00C54888"/>
    <w:rsid w:val="00C54989"/>
    <w:rsid w:val="00C54B60"/>
    <w:rsid w:val="00C56BEA"/>
    <w:rsid w:val="00C57466"/>
    <w:rsid w:val="00C60DDE"/>
    <w:rsid w:val="00C61165"/>
    <w:rsid w:val="00C62F4B"/>
    <w:rsid w:val="00C6352A"/>
    <w:rsid w:val="00C64A54"/>
    <w:rsid w:val="00C64C49"/>
    <w:rsid w:val="00C652E7"/>
    <w:rsid w:val="00C65B49"/>
    <w:rsid w:val="00C65DA4"/>
    <w:rsid w:val="00C6651E"/>
    <w:rsid w:val="00C66C18"/>
    <w:rsid w:val="00C66C51"/>
    <w:rsid w:val="00C66C80"/>
    <w:rsid w:val="00C67397"/>
    <w:rsid w:val="00C67C33"/>
    <w:rsid w:val="00C74436"/>
    <w:rsid w:val="00C747AD"/>
    <w:rsid w:val="00C7592C"/>
    <w:rsid w:val="00C76006"/>
    <w:rsid w:val="00C76E76"/>
    <w:rsid w:val="00C828F2"/>
    <w:rsid w:val="00C840D7"/>
    <w:rsid w:val="00C84A78"/>
    <w:rsid w:val="00C854D2"/>
    <w:rsid w:val="00C86938"/>
    <w:rsid w:val="00C878D8"/>
    <w:rsid w:val="00C87C85"/>
    <w:rsid w:val="00C904C4"/>
    <w:rsid w:val="00C90B4D"/>
    <w:rsid w:val="00C9129A"/>
    <w:rsid w:val="00C937A7"/>
    <w:rsid w:val="00C94CF7"/>
    <w:rsid w:val="00C95927"/>
    <w:rsid w:val="00C95B02"/>
    <w:rsid w:val="00C95B2D"/>
    <w:rsid w:val="00C95D15"/>
    <w:rsid w:val="00C97490"/>
    <w:rsid w:val="00C97627"/>
    <w:rsid w:val="00C97F5E"/>
    <w:rsid w:val="00CA2F18"/>
    <w:rsid w:val="00CA47D4"/>
    <w:rsid w:val="00CA4B3D"/>
    <w:rsid w:val="00CA6569"/>
    <w:rsid w:val="00CA7526"/>
    <w:rsid w:val="00CB099C"/>
    <w:rsid w:val="00CB1438"/>
    <w:rsid w:val="00CB16C1"/>
    <w:rsid w:val="00CB1925"/>
    <w:rsid w:val="00CB2069"/>
    <w:rsid w:val="00CB3233"/>
    <w:rsid w:val="00CB35CB"/>
    <w:rsid w:val="00CB42A9"/>
    <w:rsid w:val="00CB4803"/>
    <w:rsid w:val="00CB50EF"/>
    <w:rsid w:val="00CB56E7"/>
    <w:rsid w:val="00CB63B2"/>
    <w:rsid w:val="00CB6B95"/>
    <w:rsid w:val="00CB6D5C"/>
    <w:rsid w:val="00CB78AF"/>
    <w:rsid w:val="00CB7D2A"/>
    <w:rsid w:val="00CC04AE"/>
    <w:rsid w:val="00CC2A6E"/>
    <w:rsid w:val="00CC2AA0"/>
    <w:rsid w:val="00CC3437"/>
    <w:rsid w:val="00CC37DC"/>
    <w:rsid w:val="00CC42BF"/>
    <w:rsid w:val="00CC4935"/>
    <w:rsid w:val="00CC53F4"/>
    <w:rsid w:val="00CC56D7"/>
    <w:rsid w:val="00CC5B4D"/>
    <w:rsid w:val="00CC5CFB"/>
    <w:rsid w:val="00CC603A"/>
    <w:rsid w:val="00CC6E03"/>
    <w:rsid w:val="00CD0133"/>
    <w:rsid w:val="00CD0887"/>
    <w:rsid w:val="00CD12BA"/>
    <w:rsid w:val="00CD2206"/>
    <w:rsid w:val="00CD226B"/>
    <w:rsid w:val="00CD23D2"/>
    <w:rsid w:val="00CD30E8"/>
    <w:rsid w:val="00CD36A3"/>
    <w:rsid w:val="00CD530A"/>
    <w:rsid w:val="00CD700F"/>
    <w:rsid w:val="00CE0796"/>
    <w:rsid w:val="00CE0CFC"/>
    <w:rsid w:val="00CE0DB2"/>
    <w:rsid w:val="00CE1E25"/>
    <w:rsid w:val="00CE2636"/>
    <w:rsid w:val="00CE2D05"/>
    <w:rsid w:val="00CE3326"/>
    <w:rsid w:val="00CE4A7E"/>
    <w:rsid w:val="00CE52EA"/>
    <w:rsid w:val="00CE56EC"/>
    <w:rsid w:val="00CE5DC9"/>
    <w:rsid w:val="00CE6297"/>
    <w:rsid w:val="00CE658B"/>
    <w:rsid w:val="00CE7028"/>
    <w:rsid w:val="00CE723B"/>
    <w:rsid w:val="00CF2F89"/>
    <w:rsid w:val="00CF4593"/>
    <w:rsid w:val="00CF4909"/>
    <w:rsid w:val="00CF4AC1"/>
    <w:rsid w:val="00CF5040"/>
    <w:rsid w:val="00CF5F5D"/>
    <w:rsid w:val="00CF6DEA"/>
    <w:rsid w:val="00D01349"/>
    <w:rsid w:val="00D01A86"/>
    <w:rsid w:val="00D02B2C"/>
    <w:rsid w:val="00D02C1A"/>
    <w:rsid w:val="00D04B1B"/>
    <w:rsid w:val="00D05536"/>
    <w:rsid w:val="00D060EB"/>
    <w:rsid w:val="00D065C6"/>
    <w:rsid w:val="00D078A8"/>
    <w:rsid w:val="00D0793D"/>
    <w:rsid w:val="00D1030C"/>
    <w:rsid w:val="00D108C7"/>
    <w:rsid w:val="00D11970"/>
    <w:rsid w:val="00D12777"/>
    <w:rsid w:val="00D15E5E"/>
    <w:rsid w:val="00D1623C"/>
    <w:rsid w:val="00D16EC3"/>
    <w:rsid w:val="00D17B64"/>
    <w:rsid w:val="00D2019D"/>
    <w:rsid w:val="00D20553"/>
    <w:rsid w:val="00D216D3"/>
    <w:rsid w:val="00D221B3"/>
    <w:rsid w:val="00D243B0"/>
    <w:rsid w:val="00D24A12"/>
    <w:rsid w:val="00D25616"/>
    <w:rsid w:val="00D267E2"/>
    <w:rsid w:val="00D272D9"/>
    <w:rsid w:val="00D304FC"/>
    <w:rsid w:val="00D30A6F"/>
    <w:rsid w:val="00D3115B"/>
    <w:rsid w:val="00D31863"/>
    <w:rsid w:val="00D3191F"/>
    <w:rsid w:val="00D330D0"/>
    <w:rsid w:val="00D33B7C"/>
    <w:rsid w:val="00D34130"/>
    <w:rsid w:val="00D34262"/>
    <w:rsid w:val="00D35BF5"/>
    <w:rsid w:val="00D35ED5"/>
    <w:rsid w:val="00D409F1"/>
    <w:rsid w:val="00D413D9"/>
    <w:rsid w:val="00D41547"/>
    <w:rsid w:val="00D41EB3"/>
    <w:rsid w:val="00D45835"/>
    <w:rsid w:val="00D50303"/>
    <w:rsid w:val="00D50C69"/>
    <w:rsid w:val="00D51033"/>
    <w:rsid w:val="00D51EAD"/>
    <w:rsid w:val="00D522CD"/>
    <w:rsid w:val="00D53834"/>
    <w:rsid w:val="00D53DC6"/>
    <w:rsid w:val="00D54197"/>
    <w:rsid w:val="00D55626"/>
    <w:rsid w:val="00D55B4F"/>
    <w:rsid w:val="00D55B9E"/>
    <w:rsid w:val="00D564D8"/>
    <w:rsid w:val="00D570C2"/>
    <w:rsid w:val="00D605F8"/>
    <w:rsid w:val="00D6136B"/>
    <w:rsid w:val="00D6231F"/>
    <w:rsid w:val="00D629D3"/>
    <w:rsid w:val="00D62B6E"/>
    <w:rsid w:val="00D62DF1"/>
    <w:rsid w:val="00D63CAB"/>
    <w:rsid w:val="00D662A9"/>
    <w:rsid w:val="00D70170"/>
    <w:rsid w:val="00D706BD"/>
    <w:rsid w:val="00D708F1"/>
    <w:rsid w:val="00D7392A"/>
    <w:rsid w:val="00D73AAD"/>
    <w:rsid w:val="00D740FC"/>
    <w:rsid w:val="00D74912"/>
    <w:rsid w:val="00D76ABD"/>
    <w:rsid w:val="00D76BB9"/>
    <w:rsid w:val="00D7738D"/>
    <w:rsid w:val="00D775E4"/>
    <w:rsid w:val="00D77A2C"/>
    <w:rsid w:val="00D804A1"/>
    <w:rsid w:val="00D80680"/>
    <w:rsid w:val="00D81D17"/>
    <w:rsid w:val="00D820CC"/>
    <w:rsid w:val="00D828B5"/>
    <w:rsid w:val="00D82AEA"/>
    <w:rsid w:val="00D83DC6"/>
    <w:rsid w:val="00D84133"/>
    <w:rsid w:val="00D84D31"/>
    <w:rsid w:val="00D84F04"/>
    <w:rsid w:val="00D85211"/>
    <w:rsid w:val="00D854DE"/>
    <w:rsid w:val="00D85C65"/>
    <w:rsid w:val="00D87C06"/>
    <w:rsid w:val="00D91037"/>
    <w:rsid w:val="00D91F02"/>
    <w:rsid w:val="00D9332A"/>
    <w:rsid w:val="00D9485F"/>
    <w:rsid w:val="00D9546C"/>
    <w:rsid w:val="00D959DA"/>
    <w:rsid w:val="00D95CDF"/>
    <w:rsid w:val="00D960CD"/>
    <w:rsid w:val="00D9732F"/>
    <w:rsid w:val="00D9761E"/>
    <w:rsid w:val="00DA019D"/>
    <w:rsid w:val="00DA01B1"/>
    <w:rsid w:val="00DA0A60"/>
    <w:rsid w:val="00DA12EC"/>
    <w:rsid w:val="00DA15EE"/>
    <w:rsid w:val="00DA1917"/>
    <w:rsid w:val="00DA2742"/>
    <w:rsid w:val="00DA2EDE"/>
    <w:rsid w:val="00DA3543"/>
    <w:rsid w:val="00DA3DC9"/>
    <w:rsid w:val="00DA4033"/>
    <w:rsid w:val="00DA479B"/>
    <w:rsid w:val="00DA49B1"/>
    <w:rsid w:val="00DA50C9"/>
    <w:rsid w:val="00DA5648"/>
    <w:rsid w:val="00DA67A8"/>
    <w:rsid w:val="00DA6D36"/>
    <w:rsid w:val="00DA6DED"/>
    <w:rsid w:val="00DA6E82"/>
    <w:rsid w:val="00DA7044"/>
    <w:rsid w:val="00DA7CEB"/>
    <w:rsid w:val="00DA7D8F"/>
    <w:rsid w:val="00DB0393"/>
    <w:rsid w:val="00DB0DBA"/>
    <w:rsid w:val="00DB2701"/>
    <w:rsid w:val="00DB2FD2"/>
    <w:rsid w:val="00DB3E03"/>
    <w:rsid w:val="00DB5A7B"/>
    <w:rsid w:val="00DB68F4"/>
    <w:rsid w:val="00DB6BF4"/>
    <w:rsid w:val="00DB6CAF"/>
    <w:rsid w:val="00DB7755"/>
    <w:rsid w:val="00DC1B2C"/>
    <w:rsid w:val="00DC20D2"/>
    <w:rsid w:val="00DC32AE"/>
    <w:rsid w:val="00DC4200"/>
    <w:rsid w:val="00DC5A5E"/>
    <w:rsid w:val="00DC6652"/>
    <w:rsid w:val="00DC7702"/>
    <w:rsid w:val="00DC7952"/>
    <w:rsid w:val="00DD00B6"/>
    <w:rsid w:val="00DD1078"/>
    <w:rsid w:val="00DD1BBB"/>
    <w:rsid w:val="00DD1C9D"/>
    <w:rsid w:val="00DD33D1"/>
    <w:rsid w:val="00DD3456"/>
    <w:rsid w:val="00DD34AA"/>
    <w:rsid w:val="00DD3683"/>
    <w:rsid w:val="00DD3F2A"/>
    <w:rsid w:val="00DD49BF"/>
    <w:rsid w:val="00DD5E65"/>
    <w:rsid w:val="00DD77CF"/>
    <w:rsid w:val="00DE04EB"/>
    <w:rsid w:val="00DE230D"/>
    <w:rsid w:val="00DE3C9D"/>
    <w:rsid w:val="00DE3CC2"/>
    <w:rsid w:val="00DE471B"/>
    <w:rsid w:val="00DE5419"/>
    <w:rsid w:val="00DE69F9"/>
    <w:rsid w:val="00DF0816"/>
    <w:rsid w:val="00DF0EF2"/>
    <w:rsid w:val="00DF0FBE"/>
    <w:rsid w:val="00DF1E5E"/>
    <w:rsid w:val="00DF3535"/>
    <w:rsid w:val="00DF3AC4"/>
    <w:rsid w:val="00DF3E5F"/>
    <w:rsid w:val="00DF4211"/>
    <w:rsid w:val="00DF45C4"/>
    <w:rsid w:val="00DF4CD7"/>
    <w:rsid w:val="00DF5C2C"/>
    <w:rsid w:val="00DF66F4"/>
    <w:rsid w:val="00DF688D"/>
    <w:rsid w:val="00DF76E5"/>
    <w:rsid w:val="00E00F05"/>
    <w:rsid w:val="00E01536"/>
    <w:rsid w:val="00E0184C"/>
    <w:rsid w:val="00E01F3E"/>
    <w:rsid w:val="00E03241"/>
    <w:rsid w:val="00E03496"/>
    <w:rsid w:val="00E036B0"/>
    <w:rsid w:val="00E03B23"/>
    <w:rsid w:val="00E061B0"/>
    <w:rsid w:val="00E1016F"/>
    <w:rsid w:val="00E1134E"/>
    <w:rsid w:val="00E11BA2"/>
    <w:rsid w:val="00E120AE"/>
    <w:rsid w:val="00E14DC8"/>
    <w:rsid w:val="00E1637A"/>
    <w:rsid w:val="00E16E61"/>
    <w:rsid w:val="00E16E82"/>
    <w:rsid w:val="00E170FC"/>
    <w:rsid w:val="00E17304"/>
    <w:rsid w:val="00E2052C"/>
    <w:rsid w:val="00E209DD"/>
    <w:rsid w:val="00E2109B"/>
    <w:rsid w:val="00E213C6"/>
    <w:rsid w:val="00E2164B"/>
    <w:rsid w:val="00E21BAA"/>
    <w:rsid w:val="00E23456"/>
    <w:rsid w:val="00E24EAE"/>
    <w:rsid w:val="00E25563"/>
    <w:rsid w:val="00E26426"/>
    <w:rsid w:val="00E2657C"/>
    <w:rsid w:val="00E26ADD"/>
    <w:rsid w:val="00E26B3A"/>
    <w:rsid w:val="00E27800"/>
    <w:rsid w:val="00E27DF8"/>
    <w:rsid w:val="00E30B36"/>
    <w:rsid w:val="00E30E87"/>
    <w:rsid w:val="00E3140B"/>
    <w:rsid w:val="00E31CC5"/>
    <w:rsid w:val="00E32021"/>
    <w:rsid w:val="00E32FD0"/>
    <w:rsid w:val="00E3378F"/>
    <w:rsid w:val="00E33A29"/>
    <w:rsid w:val="00E34144"/>
    <w:rsid w:val="00E34A38"/>
    <w:rsid w:val="00E34F69"/>
    <w:rsid w:val="00E355E9"/>
    <w:rsid w:val="00E401EF"/>
    <w:rsid w:val="00E401F7"/>
    <w:rsid w:val="00E41F56"/>
    <w:rsid w:val="00E42BA2"/>
    <w:rsid w:val="00E42CAB"/>
    <w:rsid w:val="00E432BA"/>
    <w:rsid w:val="00E43395"/>
    <w:rsid w:val="00E440FE"/>
    <w:rsid w:val="00E44823"/>
    <w:rsid w:val="00E453A5"/>
    <w:rsid w:val="00E46F3A"/>
    <w:rsid w:val="00E478DB"/>
    <w:rsid w:val="00E50448"/>
    <w:rsid w:val="00E50F66"/>
    <w:rsid w:val="00E51913"/>
    <w:rsid w:val="00E52C01"/>
    <w:rsid w:val="00E5380D"/>
    <w:rsid w:val="00E54082"/>
    <w:rsid w:val="00E541C0"/>
    <w:rsid w:val="00E54DF1"/>
    <w:rsid w:val="00E5528E"/>
    <w:rsid w:val="00E552EB"/>
    <w:rsid w:val="00E55CA7"/>
    <w:rsid w:val="00E56768"/>
    <w:rsid w:val="00E57792"/>
    <w:rsid w:val="00E61972"/>
    <w:rsid w:val="00E61F66"/>
    <w:rsid w:val="00E62134"/>
    <w:rsid w:val="00E629FB"/>
    <w:rsid w:val="00E62B54"/>
    <w:rsid w:val="00E62DE4"/>
    <w:rsid w:val="00E6393F"/>
    <w:rsid w:val="00E64202"/>
    <w:rsid w:val="00E70227"/>
    <w:rsid w:val="00E75481"/>
    <w:rsid w:val="00E7585B"/>
    <w:rsid w:val="00E75F04"/>
    <w:rsid w:val="00E7707D"/>
    <w:rsid w:val="00E77221"/>
    <w:rsid w:val="00E77FB5"/>
    <w:rsid w:val="00E80159"/>
    <w:rsid w:val="00E803B6"/>
    <w:rsid w:val="00E812DF"/>
    <w:rsid w:val="00E817E1"/>
    <w:rsid w:val="00E8310F"/>
    <w:rsid w:val="00E849E3"/>
    <w:rsid w:val="00E84B15"/>
    <w:rsid w:val="00E860B1"/>
    <w:rsid w:val="00E8689E"/>
    <w:rsid w:val="00E86C1F"/>
    <w:rsid w:val="00E910B3"/>
    <w:rsid w:val="00E916DF"/>
    <w:rsid w:val="00E91B48"/>
    <w:rsid w:val="00E91C45"/>
    <w:rsid w:val="00E91DC4"/>
    <w:rsid w:val="00E92365"/>
    <w:rsid w:val="00E9272D"/>
    <w:rsid w:val="00E930A7"/>
    <w:rsid w:val="00E938F7"/>
    <w:rsid w:val="00E93C44"/>
    <w:rsid w:val="00E94398"/>
    <w:rsid w:val="00E945E9"/>
    <w:rsid w:val="00E95930"/>
    <w:rsid w:val="00E9674C"/>
    <w:rsid w:val="00E96E99"/>
    <w:rsid w:val="00E97A2B"/>
    <w:rsid w:val="00E97EA0"/>
    <w:rsid w:val="00EA053A"/>
    <w:rsid w:val="00EA0B5B"/>
    <w:rsid w:val="00EA1680"/>
    <w:rsid w:val="00EA2183"/>
    <w:rsid w:val="00EA2A4B"/>
    <w:rsid w:val="00EA3C23"/>
    <w:rsid w:val="00EA3FCF"/>
    <w:rsid w:val="00EA4FC0"/>
    <w:rsid w:val="00EA5341"/>
    <w:rsid w:val="00EA5AB6"/>
    <w:rsid w:val="00EA794D"/>
    <w:rsid w:val="00EB0869"/>
    <w:rsid w:val="00EB0E32"/>
    <w:rsid w:val="00EB12EC"/>
    <w:rsid w:val="00EB2656"/>
    <w:rsid w:val="00EB2FEB"/>
    <w:rsid w:val="00EB40FE"/>
    <w:rsid w:val="00EB4C4A"/>
    <w:rsid w:val="00EB65C0"/>
    <w:rsid w:val="00EB742B"/>
    <w:rsid w:val="00EC01A5"/>
    <w:rsid w:val="00EC07B0"/>
    <w:rsid w:val="00EC0FF9"/>
    <w:rsid w:val="00EC1DC1"/>
    <w:rsid w:val="00EC1DFA"/>
    <w:rsid w:val="00EC1FF1"/>
    <w:rsid w:val="00EC33B1"/>
    <w:rsid w:val="00EC3C50"/>
    <w:rsid w:val="00EC5095"/>
    <w:rsid w:val="00EC50F3"/>
    <w:rsid w:val="00EC75EF"/>
    <w:rsid w:val="00EC7901"/>
    <w:rsid w:val="00ED0019"/>
    <w:rsid w:val="00ED27C5"/>
    <w:rsid w:val="00ED45F5"/>
    <w:rsid w:val="00ED573D"/>
    <w:rsid w:val="00ED5EA6"/>
    <w:rsid w:val="00ED649B"/>
    <w:rsid w:val="00ED6602"/>
    <w:rsid w:val="00ED6E04"/>
    <w:rsid w:val="00ED78AD"/>
    <w:rsid w:val="00ED7D97"/>
    <w:rsid w:val="00ED7DAD"/>
    <w:rsid w:val="00EE0B43"/>
    <w:rsid w:val="00EE0E66"/>
    <w:rsid w:val="00EE3BBF"/>
    <w:rsid w:val="00EE3F4B"/>
    <w:rsid w:val="00EE554F"/>
    <w:rsid w:val="00EF086E"/>
    <w:rsid w:val="00EF1068"/>
    <w:rsid w:val="00EF11F4"/>
    <w:rsid w:val="00EF13D3"/>
    <w:rsid w:val="00EF4C15"/>
    <w:rsid w:val="00EF572C"/>
    <w:rsid w:val="00EF5AB1"/>
    <w:rsid w:val="00EF6271"/>
    <w:rsid w:val="00EF650B"/>
    <w:rsid w:val="00EF6B16"/>
    <w:rsid w:val="00EF6E47"/>
    <w:rsid w:val="00EF713C"/>
    <w:rsid w:val="00F00092"/>
    <w:rsid w:val="00F00152"/>
    <w:rsid w:val="00F0061B"/>
    <w:rsid w:val="00F015D2"/>
    <w:rsid w:val="00F020E3"/>
    <w:rsid w:val="00F0250C"/>
    <w:rsid w:val="00F02E07"/>
    <w:rsid w:val="00F03221"/>
    <w:rsid w:val="00F03259"/>
    <w:rsid w:val="00F033E6"/>
    <w:rsid w:val="00F0347B"/>
    <w:rsid w:val="00F04EB1"/>
    <w:rsid w:val="00F052AB"/>
    <w:rsid w:val="00F06439"/>
    <w:rsid w:val="00F064E4"/>
    <w:rsid w:val="00F06C37"/>
    <w:rsid w:val="00F06EF2"/>
    <w:rsid w:val="00F07F34"/>
    <w:rsid w:val="00F07FBD"/>
    <w:rsid w:val="00F106B1"/>
    <w:rsid w:val="00F1229F"/>
    <w:rsid w:val="00F139C6"/>
    <w:rsid w:val="00F14A0E"/>
    <w:rsid w:val="00F153A9"/>
    <w:rsid w:val="00F15B40"/>
    <w:rsid w:val="00F166DE"/>
    <w:rsid w:val="00F1703D"/>
    <w:rsid w:val="00F17401"/>
    <w:rsid w:val="00F17666"/>
    <w:rsid w:val="00F17B5E"/>
    <w:rsid w:val="00F17D13"/>
    <w:rsid w:val="00F20048"/>
    <w:rsid w:val="00F20344"/>
    <w:rsid w:val="00F20394"/>
    <w:rsid w:val="00F209BB"/>
    <w:rsid w:val="00F20D18"/>
    <w:rsid w:val="00F212EB"/>
    <w:rsid w:val="00F21B87"/>
    <w:rsid w:val="00F21BDB"/>
    <w:rsid w:val="00F22677"/>
    <w:rsid w:val="00F23D8E"/>
    <w:rsid w:val="00F242E0"/>
    <w:rsid w:val="00F246F6"/>
    <w:rsid w:val="00F24EE4"/>
    <w:rsid w:val="00F25014"/>
    <w:rsid w:val="00F2528A"/>
    <w:rsid w:val="00F254C7"/>
    <w:rsid w:val="00F30721"/>
    <w:rsid w:val="00F31F09"/>
    <w:rsid w:val="00F32970"/>
    <w:rsid w:val="00F33A73"/>
    <w:rsid w:val="00F340A0"/>
    <w:rsid w:val="00F35811"/>
    <w:rsid w:val="00F36A6C"/>
    <w:rsid w:val="00F37512"/>
    <w:rsid w:val="00F376EA"/>
    <w:rsid w:val="00F40FD1"/>
    <w:rsid w:val="00F41C00"/>
    <w:rsid w:val="00F42443"/>
    <w:rsid w:val="00F428F1"/>
    <w:rsid w:val="00F42B9C"/>
    <w:rsid w:val="00F42FC1"/>
    <w:rsid w:val="00F432F9"/>
    <w:rsid w:val="00F4337A"/>
    <w:rsid w:val="00F436F7"/>
    <w:rsid w:val="00F4397F"/>
    <w:rsid w:val="00F4459E"/>
    <w:rsid w:val="00F44825"/>
    <w:rsid w:val="00F4634D"/>
    <w:rsid w:val="00F4729D"/>
    <w:rsid w:val="00F47AB1"/>
    <w:rsid w:val="00F50650"/>
    <w:rsid w:val="00F50C20"/>
    <w:rsid w:val="00F52BE4"/>
    <w:rsid w:val="00F530DF"/>
    <w:rsid w:val="00F531C0"/>
    <w:rsid w:val="00F5366B"/>
    <w:rsid w:val="00F53E25"/>
    <w:rsid w:val="00F54886"/>
    <w:rsid w:val="00F55BFB"/>
    <w:rsid w:val="00F57335"/>
    <w:rsid w:val="00F578AA"/>
    <w:rsid w:val="00F57B4C"/>
    <w:rsid w:val="00F57ED0"/>
    <w:rsid w:val="00F603CC"/>
    <w:rsid w:val="00F608F7"/>
    <w:rsid w:val="00F60E54"/>
    <w:rsid w:val="00F613AA"/>
    <w:rsid w:val="00F61D30"/>
    <w:rsid w:val="00F6282D"/>
    <w:rsid w:val="00F629C4"/>
    <w:rsid w:val="00F62B66"/>
    <w:rsid w:val="00F630BB"/>
    <w:rsid w:val="00F6350A"/>
    <w:rsid w:val="00F63DF3"/>
    <w:rsid w:val="00F641EC"/>
    <w:rsid w:val="00F6429C"/>
    <w:rsid w:val="00F6513C"/>
    <w:rsid w:val="00F652BA"/>
    <w:rsid w:val="00F7037C"/>
    <w:rsid w:val="00F71070"/>
    <w:rsid w:val="00F7237A"/>
    <w:rsid w:val="00F724DB"/>
    <w:rsid w:val="00F730D8"/>
    <w:rsid w:val="00F74235"/>
    <w:rsid w:val="00F747AE"/>
    <w:rsid w:val="00F752B3"/>
    <w:rsid w:val="00F762A4"/>
    <w:rsid w:val="00F76725"/>
    <w:rsid w:val="00F77989"/>
    <w:rsid w:val="00F81215"/>
    <w:rsid w:val="00F81684"/>
    <w:rsid w:val="00F83E92"/>
    <w:rsid w:val="00F84862"/>
    <w:rsid w:val="00F857F2"/>
    <w:rsid w:val="00F85BA1"/>
    <w:rsid w:val="00F86CFF"/>
    <w:rsid w:val="00F86D5D"/>
    <w:rsid w:val="00F86E13"/>
    <w:rsid w:val="00F87449"/>
    <w:rsid w:val="00F87903"/>
    <w:rsid w:val="00F90D0E"/>
    <w:rsid w:val="00F9140F"/>
    <w:rsid w:val="00F9255E"/>
    <w:rsid w:val="00F92CED"/>
    <w:rsid w:val="00F930DC"/>
    <w:rsid w:val="00F94F44"/>
    <w:rsid w:val="00F9542E"/>
    <w:rsid w:val="00F965D0"/>
    <w:rsid w:val="00F966D7"/>
    <w:rsid w:val="00F966E8"/>
    <w:rsid w:val="00F969EA"/>
    <w:rsid w:val="00F96FBD"/>
    <w:rsid w:val="00F9729E"/>
    <w:rsid w:val="00F973AB"/>
    <w:rsid w:val="00F974B0"/>
    <w:rsid w:val="00F977A7"/>
    <w:rsid w:val="00F979C7"/>
    <w:rsid w:val="00FA098C"/>
    <w:rsid w:val="00FA16A2"/>
    <w:rsid w:val="00FA1C8B"/>
    <w:rsid w:val="00FA1F55"/>
    <w:rsid w:val="00FA2068"/>
    <w:rsid w:val="00FA56BB"/>
    <w:rsid w:val="00FA57FB"/>
    <w:rsid w:val="00FA6179"/>
    <w:rsid w:val="00FA61E0"/>
    <w:rsid w:val="00FA7D41"/>
    <w:rsid w:val="00FB039C"/>
    <w:rsid w:val="00FB1DAA"/>
    <w:rsid w:val="00FB354C"/>
    <w:rsid w:val="00FB3EA3"/>
    <w:rsid w:val="00FB4350"/>
    <w:rsid w:val="00FB4FA8"/>
    <w:rsid w:val="00FB5D69"/>
    <w:rsid w:val="00FC25A0"/>
    <w:rsid w:val="00FC4C6E"/>
    <w:rsid w:val="00FC5762"/>
    <w:rsid w:val="00FC7691"/>
    <w:rsid w:val="00FC7BAF"/>
    <w:rsid w:val="00FC7C1D"/>
    <w:rsid w:val="00FC7D4E"/>
    <w:rsid w:val="00FC7F04"/>
    <w:rsid w:val="00FD000A"/>
    <w:rsid w:val="00FD0304"/>
    <w:rsid w:val="00FD1145"/>
    <w:rsid w:val="00FD3840"/>
    <w:rsid w:val="00FD3C78"/>
    <w:rsid w:val="00FD42C3"/>
    <w:rsid w:val="00FD45E9"/>
    <w:rsid w:val="00FD5E39"/>
    <w:rsid w:val="00FD6D7E"/>
    <w:rsid w:val="00FD7356"/>
    <w:rsid w:val="00FD7FEF"/>
    <w:rsid w:val="00FE0241"/>
    <w:rsid w:val="00FE0AE1"/>
    <w:rsid w:val="00FE1849"/>
    <w:rsid w:val="00FE241E"/>
    <w:rsid w:val="00FE5080"/>
    <w:rsid w:val="00FE71D4"/>
    <w:rsid w:val="00FE76E1"/>
    <w:rsid w:val="00FF0512"/>
    <w:rsid w:val="00FF29AA"/>
    <w:rsid w:val="00FF2FB0"/>
    <w:rsid w:val="00FF3207"/>
    <w:rsid w:val="00FF42E2"/>
    <w:rsid w:val="00FF50AE"/>
    <w:rsid w:val="00FF588E"/>
    <w:rsid w:val="00FF654C"/>
    <w:rsid w:val="00FF6E5A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34E87"/>
  <w15:docId w15:val="{B053569D-C6C6-4FC3-B4F3-BE3668A7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582"/>
  </w:style>
  <w:style w:type="paragraph" w:styleId="Heading1">
    <w:name w:val="heading 1"/>
    <w:basedOn w:val="Normal"/>
    <w:next w:val="Normal"/>
    <w:link w:val="Heading1Char"/>
    <w:uiPriority w:val="9"/>
    <w:qFormat/>
    <w:rsid w:val="00AF65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7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57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75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7582"/>
    <w:rPr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F65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F65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AF65B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AF65BF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AF6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65B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Emphasis">
    <w:name w:val="Emphasis"/>
    <w:basedOn w:val="DefaultParagraphFont"/>
    <w:uiPriority w:val="20"/>
    <w:qFormat/>
    <w:rsid w:val="00AF65BF"/>
    <w:rPr>
      <w:i/>
      <w:iCs/>
    </w:rPr>
  </w:style>
  <w:style w:type="paragraph" w:styleId="ListParagraph">
    <w:name w:val="List Paragraph"/>
    <w:basedOn w:val="Normal"/>
    <w:uiPriority w:val="34"/>
    <w:qFormat/>
    <w:rsid w:val="00AF65BF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5BF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F6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5B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F6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5B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F65B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65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F65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F65BF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4271FC"/>
    <w:pPr>
      <w:tabs>
        <w:tab w:val="left" w:pos="384"/>
      </w:tabs>
      <w:spacing w:after="240" w:line="240" w:lineRule="auto"/>
      <w:ind w:left="384" w:hanging="384"/>
    </w:pPr>
  </w:style>
  <w:style w:type="paragraph" w:styleId="Revision">
    <w:name w:val="Revision"/>
    <w:hidden/>
    <w:uiPriority w:val="99"/>
    <w:semiHidden/>
    <w:rsid w:val="000C7495"/>
    <w:pPr>
      <w:spacing w:after="0" w:line="240" w:lineRule="auto"/>
    </w:pPr>
  </w:style>
  <w:style w:type="table" w:styleId="GridTable1Light">
    <w:name w:val="Grid Table 1 Light"/>
    <w:basedOn w:val="TableNormal"/>
    <w:uiPriority w:val="46"/>
    <w:rsid w:val="008B232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57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57F0"/>
    <w:rPr>
      <w:rFonts w:ascii="Courier New" w:eastAsia="Times New Roman" w:hAnsi="Courier New" w:cs="Courier New"/>
      <w:sz w:val="20"/>
      <w:szCs w:val="20"/>
    </w:rPr>
  </w:style>
  <w:style w:type="character" w:customStyle="1" w:styleId="gnd-iwgdh3b">
    <w:name w:val="gnd-iwgdh3b"/>
    <w:basedOn w:val="DefaultParagraphFont"/>
    <w:rsid w:val="00A257F0"/>
  </w:style>
  <w:style w:type="character" w:customStyle="1" w:styleId="gnvwddmdn3b">
    <w:name w:val="gnvwddmdn3b"/>
    <w:basedOn w:val="DefaultParagraphFont"/>
    <w:rsid w:val="00A134DA"/>
  </w:style>
  <w:style w:type="character" w:styleId="FollowedHyperlink">
    <w:name w:val="FollowedHyperlink"/>
    <w:basedOn w:val="DefaultParagraphFont"/>
    <w:uiPriority w:val="99"/>
    <w:semiHidden/>
    <w:unhideWhenUsed/>
    <w:rsid w:val="00530D65"/>
    <w:rPr>
      <w:color w:val="800080"/>
      <w:u w:val="single"/>
    </w:rPr>
  </w:style>
  <w:style w:type="paragraph" w:customStyle="1" w:styleId="msonormal0">
    <w:name w:val="msonormal"/>
    <w:basedOn w:val="Normal"/>
    <w:rsid w:val="00530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530D6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xl66">
    <w:name w:val="xl66"/>
    <w:basedOn w:val="Normal"/>
    <w:rsid w:val="00530D6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FFB0F-76E7-4595-95A0-2D7529C0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6283</Words>
  <Characters>35814</Characters>
  <Application>Microsoft Office Word</Application>
  <DocSecurity>0</DocSecurity>
  <Lines>29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 Walkenhorst</dc:creator>
  <cp:keywords/>
  <dc:description/>
  <cp:lastModifiedBy>Melodie Carcueva</cp:lastModifiedBy>
  <cp:revision>4</cp:revision>
  <dcterms:created xsi:type="dcterms:W3CDTF">2025-08-05T10:53:00Z</dcterms:created>
  <dcterms:modified xsi:type="dcterms:W3CDTF">2025-08-1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AHzufPjX"/&gt;&lt;style id="http://www.zotero.org/styles/proceedings-of-the-royal-society-b" hasBibliography="1" bibliographyStyleHasBeenSet="1"/&gt;&lt;prefs&gt;&lt;pref name="fieldType" value="Field"/&gt;&lt;/prefs&gt;&lt;/</vt:lpwstr>
  </property>
  <property fmtid="{D5CDD505-2E9C-101B-9397-08002B2CF9AE}" pid="3" name="ZOTERO_PREF_2">
    <vt:lpwstr>data&gt;</vt:lpwstr>
  </property>
</Properties>
</file>